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498DD" w14:textId="77777777" w:rsidR="00EA7164" w:rsidRPr="00F21E9F" w:rsidRDefault="00EA7164" w:rsidP="009B47F4">
      <w:pPr>
        <w:pStyle w:val="Pagrindiniotekstotrauka"/>
        <w:spacing w:after="0"/>
        <w:ind w:left="4962" w:hanging="993"/>
      </w:pPr>
      <w:r w:rsidRPr="00F21E9F">
        <w:rPr>
          <w:lang w:val="en-GB" w:bidi="en-GB"/>
        </w:rPr>
        <w:t>Form approved by</w:t>
      </w:r>
    </w:p>
    <w:p w14:paraId="3A792808" w14:textId="0E599B6D" w:rsidR="00EA7164" w:rsidRPr="00F21E9F" w:rsidRDefault="00EA7164" w:rsidP="009B47F4">
      <w:pPr>
        <w:pStyle w:val="Pagrindiniotekstotrauka"/>
        <w:spacing w:after="0"/>
        <w:ind w:left="4678" w:hanging="708"/>
        <w:rPr>
          <w:lang w:val="en-GB" w:bidi="en-GB"/>
        </w:rPr>
      </w:pPr>
      <w:r w:rsidRPr="00F21E9F">
        <w:rPr>
          <w:lang w:val="en-GB" w:bidi="en-GB"/>
        </w:rPr>
        <w:t>the Order No V-</w:t>
      </w:r>
      <w:r w:rsidR="009B47F4">
        <w:rPr>
          <w:lang w:val="en-GB" w:bidi="en-GB"/>
        </w:rPr>
        <w:t>36</w:t>
      </w:r>
      <w:r w:rsidRPr="00F21E9F">
        <w:rPr>
          <w:lang w:val="en-GB" w:bidi="en-GB"/>
        </w:rPr>
        <w:t xml:space="preserve"> of the Chairman </w:t>
      </w:r>
    </w:p>
    <w:p w14:paraId="55019B43" w14:textId="3FC04C1C" w:rsidR="00EA7164" w:rsidRPr="00F21E9F" w:rsidRDefault="00EA7164" w:rsidP="009B47F4">
      <w:pPr>
        <w:pStyle w:val="Pagrindiniotekstotrauka"/>
        <w:tabs>
          <w:tab w:val="left" w:pos="3828"/>
        </w:tabs>
        <w:spacing w:after="0"/>
        <w:ind w:left="4536" w:hanging="708"/>
        <w:jc w:val="center"/>
      </w:pPr>
      <w:r w:rsidRPr="00F21E9F">
        <w:rPr>
          <w:lang w:val="en-GB" w:bidi="en-GB"/>
        </w:rPr>
        <w:t xml:space="preserve">of the Research Council of Lithuania of </w:t>
      </w:r>
      <w:r w:rsidR="009B47F4">
        <w:rPr>
          <w:lang w:val="en-GB" w:bidi="en-GB"/>
        </w:rPr>
        <w:t xml:space="preserve">January 26, </w:t>
      </w:r>
      <w:r w:rsidRPr="00F21E9F">
        <w:rPr>
          <w:lang w:val="en-GB" w:bidi="en-GB"/>
        </w:rPr>
        <w:t>202</w:t>
      </w:r>
      <w:r w:rsidR="004B3263">
        <w:rPr>
          <w:lang w:val="en-GB" w:bidi="en-GB"/>
        </w:rPr>
        <w:t>6</w:t>
      </w:r>
    </w:p>
    <w:p w14:paraId="39AE49CF" w14:textId="7139AF03" w:rsidR="00EA7164" w:rsidRPr="00F21E9F" w:rsidRDefault="00EA7164" w:rsidP="00EA7164">
      <w:pPr>
        <w:pStyle w:val="Pagrindiniotekstotrauka"/>
        <w:spacing w:after="0"/>
        <w:ind w:left="5103"/>
        <w:jc w:val="both"/>
      </w:pPr>
      <w:r w:rsidRPr="00F21E9F">
        <w:rPr>
          <w:lang w:val="en-GB" w:bidi="en-GB"/>
        </w:rPr>
        <w:t xml:space="preserve">                                                                                     </w:t>
      </w:r>
    </w:p>
    <w:p w14:paraId="402D1244" w14:textId="77777777" w:rsidR="00EA7164" w:rsidRPr="00F21E9F" w:rsidRDefault="00EA7164" w:rsidP="006F74DF">
      <w:pPr>
        <w:pStyle w:val="Pagrindiniotekstotrauka"/>
        <w:spacing w:after="0"/>
        <w:ind w:left="5103"/>
      </w:pPr>
    </w:p>
    <w:p w14:paraId="2DA2CD25" w14:textId="6605B9E7" w:rsidR="00B1711A" w:rsidRPr="00F21E9F" w:rsidRDefault="0043719E" w:rsidP="001D49B9">
      <w:pPr>
        <w:jc w:val="center"/>
        <w:rPr>
          <w:b/>
          <w:bCs/>
          <w:color w:val="000000" w:themeColor="text1"/>
          <w:lang w:val="lt-LT"/>
        </w:rPr>
      </w:pPr>
      <w:r w:rsidRPr="00F21E9F">
        <w:rPr>
          <w:b/>
          <w:color w:val="000000" w:themeColor="text1"/>
          <w:lang w:val="en-GB" w:bidi="en-GB"/>
        </w:rPr>
        <w:t>(</w:t>
      </w:r>
      <w:r w:rsidR="00746906" w:rsidRPr="00F21E9F">
        <w:rPr>
          <w:b/>
          <w:color w:val="000000" w:themeColor="text1"/>
          <w:lang w:val="en-GB" w:bidi="en-GB"/>
        </w:rPr>
        <w:t>Sample form of the Proposal for the implementation of the impact-driven programme "Information technologies for the development of science and knowledge society" project</w:t>
      </w:r>
      <w:r w:rsidRPr="00F21E9F">
        <w:rPr>
          <w:b/>
          <w:color w:val="000000" w:themeColor="text1"/>
          <w:lang w:val="en-GB" w:bidi="en-GB"/>
        </w:rPr>
        <w:t>)</w:t>
      </w:r>
    </w:p>
    <w:p w14:paraId="59A4BECF" w14:textId="77777777" w:rsidR="00C75F90" w:rsidRPr="00F21E9F" w:rsidRDefault="00C75F90" w:rsidP="00B916CC">
      <w:pPr>
        <w:tabs>
          <w:tab w:val="left" w:pos="4219"/>
        </w:tabs>
        <w:jc w:val="center"/>
        <w:rPr>
          <w:b/>
          <w:color w:val="000000" w:themeColor="text1"/>
          <w:lang w:val="lt-LT"/>
        </w:rPr>
      </w:pPr>
    </w:p>
    <w:p w14:paraId="44948154" w14:textId="03E53894" w:rsidR="004D3680" w:rsidRPr="00F21E9F" w:rsidRDefault="00AE1D1C" w:rsidP="00B916CC">
      <w:pPr>
        <w:tabs>
          <w:tab w:val="left" w:pos="4219"/>
        </w:tabs>
        <w:jc w:val="center"/>
        <w:rPr>
          <w:b/>
          <w:color w:val="000000" w:themeColor="text1"/>
          <w:lang w:val="en-GB" w:bidi="en-GB"/>
        </w:rPr>
      </w:pPr>
      <w:r w:rsidRPr="00F21E9F">
        <w:rPr>
          <w:b/>
          <w:lang w:val="en-GB" w:bidi="en-GB"/>
        </w:rPr>
        <w:t>PROPOSAL FOR THE IMPLEMENTATION OF THE IMPACT-DRIVEN PROGRAMME "INFORMATION TECHNOLOGIES FOR THE DEVELOPMENT OF SCIENCE AND KNOWLEDGE SOCIETY" PROJECT</w:t>
      </w:r>
    </w:p>
    <w:p w14:paraId="04BA2317" w14:textId="77777777" w:rsidR="007A674E" w:rsidRPr="00F21E9F" w:rsidRDefault="007A674E" w:rsidP="00B916CC">
      <w:pPr>
        <w:tabs>
          <w:tab w:val="left" w:pos="4219"/>
        </w:tabs>
        <w:jc w:val="center"/>
        <w:rPr>
          <w:b/>
          <w:color w:val="000000" w:themeColor="text1"/>
          <w:lang w:val="lt-LT"/>
        </w:rPr>
      </w:pPr>
    </w:p>
    <w:p w14:paraId="727B6880" w14:textId="77777777" w:rsidR="00C75F90" w:rsidRPr="00F21E9F" w:rsidRDefault="00C75F90" w:rsidP="00B916CC">
      <w:pPr>
        <w:tabs>
          <w:tab w:val="left" w:pos="4219"/>
        </w:tabs>
        <w:rPr>
          <w:lang w:val="lt-LT"/>
        </w:rPr>
      </w:pPr>
    </w:p>
    <w:p w14:paraId="0364D8F6" w14:textId="77777777" w:rsidR="00ED5334" w:rsidRPr="00F21E9F" w:rsidRDefault="00ED5334" w:rsidP="00B916CC">
      <w:pPr>
        <w:tabs>
          <w:tab w:val="left" w:pos="4219"/>
        </w:tabs>
        <w:rPr>
          <w:i/>
          <w:lang w:val="lt-LT"/>
        </w:rPr>
      </w:pPr>
      <w:r w:rsidRPr="00F21E9F">
        <w:rPr>
          <w:lang w:val="en-GB" w:bidi="en-GB"/>
        </w:rPr>
        <w:t>Received by the Research Council of Lithuania</w:t>
      </w:r>
      <w:r w:rsidRPr="00F21E9F">
        <w:rPr>
          <w:i/>
          <w:lang w:val="en-GB" w:bidi="en-GB"/>
        </w:rPr>
        <w:tab/>
        <w:t xml:space="preserve">. . . . . . . . . . . . . . . . . . . . . . . . . . . . . . . . . </w:t>
      </w:r>
    </w:p>
    <w:p w14:paraId="4EE3FC8E" w14:textId="77777777" w:rsidR="00ED5334" w:rsidRPr="00F21E9F" w:rsidRDefault="00ED5334" w:rsidP="00B916CC">
      <w:pPr>
        <w:tabs>
          <w:tab w:val="left" w:pos="4219"/>
        </w:tabs>
        <w:rPr>
          <w:i/>
          <w:sz w:val="20"/>
          <w:szCs w:val="20"/>
          <w:lang w:val="lt-LT"/>
        </w:rPr>
      </w:pPr>
      <w:r w:rsidRPr="00F21E9F">
        <w:rPr>
          <w:i/>
          <w:sz w:val="20"/>
          <w:szCs w:val="20"/>
          <w:lang w:val="en-GB" w:bidi="en-GB"/>
        </w:rPr>
        <w:tab/>
        <w:t>                        (date, time - to be filled by the Council)</w:t>
      </w:r>
    </w:p>
    <w:p w14:paraId="1B5CAD5A" w14:textId="1E1B9B2A" w:rsidR="00ED5334" w:rsidRPr="00F21E9F" w:rsidRDefault="00ED5334" w:rsidP="00B916CC">
      <w:pPr>
        <w:tabs>
          <w:tab w:val="left" w:pos="4219"/>
        </w:tabs>
        <w:rPr>
          <w:i/>
          <w:lang w:val="lt-LT"/>
        </w:rPr>
      </w:pPr>
      <w:r w:rsidRPr="00F21E9F">
        <w:rPr>
          <w:lang w:val="en-GB" w:bidi="en-GB"/>
        </w:rPr>
        <w:t xml:space="preserve">Registration </w:t>
      </w:r>
      <w:r w:rsidR="00B861D1" w:rsidRPr="00F21E9F">
        <w:rPr>
          <w:lang w:val="en-GB" w:bidi="en-GB"/>
        </w:rPr>
        <w:t xml:space="preserve">number </w:t>
      </w:r>
      <w:r w:rsidR="00061DBA" w:rsidRPr="00F21E9F">
        <w:rPr>
          <w:lang w:val="en-GB" w:bidi="en-GB"/>
        </w:rPr>
        <w:t>of proposal</w:t>
      </w:r>
      <w:r w:rsidRPr="00F21E9F">
        <w:rPr>
          <w:i/>
          <w:lang w:val="en-GB" w:bidi="en-GB"/>
        </w:rPr>
        <w:tab/>
        <w:t>. . . . . . . . . . . . . . . . . . . . . . . . . . . . . . . . .</w:t>
      </w:r>
    </w:p>
    <w:p w14:paraId="4D732066" w14:textId="77777777" w:rsidR="00ED5334" w:rsidRPr="00F21E9F" w:rsidRDefault="00ED5334" w:rsidP="00B916CC">
      <w:pPr>
        <w:tabs>
          <w:tab w:val="left" w:pos="4219"/>
        </w:tabs>
        <w:rPr>
          <w:i/>
          <w:sz w:val="20"/>
          <w:szCs w:val="20"/>
          <w:lang w:val="lt-LT"/>
        </w:rPr>
      </w:pPr>
      <w:r w:rsidRPr="00F21E9F">
        <w:rPr>
          <w:i/>
          <w:sz w:val="20"/>
          <w:szCs w:val="20"/>
          <w:lang w:val="en-GB" w:bidi="en-GB"/>
        </w:rPr>
        <w:tab/>
        <w:t>                        (to be filled by the Council)</w:t>
      </w:r>
    </w:p>
    <w:p w14:paraId="54AEC690" w14:textId="77777777" w:rsidR="00052F38" w:rsidRPr="00F21E9F" w:rsidRDefault="00E42A8E" w:rsidP="0062081F">
      <w:pPr>
        <w:spacing w:before="120" w:after="120"/>
        <w:jc w:val="center"/>
        <w:rPr>
          <w:b/>
          <w:caps/>
          <w:lang w:val="lt-LT"/>
        </w:rPr>
      </w:pPr>
      <w:r w:rsidRPr="00F21E9F">
        <w:rPr>
          <w:b/>
          <w:lang w:val="en-GB" w:bidi="en-GB"/>
        </w:rPr>
        <w:t>1. MAIN PROJECT DETAILS</w:t>
      </w:r>
    </w:p>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1134"/>
        <w:gridCol w:w="1390"/>
        <w:gridCol w:w="2721"/>
        <w:gridCol w:w="4207"/>
      </w:tblGrid>
      <w:tr w:rsidR="00980221" w:rsidRPr="00F21E9F" w14:paraId="06344C03" w14:textId="77777777" w:rsidTr="00EE4E38">
        <w:trPr>
          <w:trHeight w:val="276"/>
        </w:trPr>
        <w:tc>
          <w:tcPr>
            <w:tcW w:w="5807" w:type="dxa"/>
            <w:gridSpan w:val="4"/>
          </w:tcPr>
          <w:p w14:paraId="50047687" w14:textId="56AA5A92" w:rsidR="00980221" w:rsidRPr="00F21E9F" w:rsidRDefault="00980221" w:rsidP="00980221">
            <w:pPr>
              <w:rPr>
                <w:lang w:val="lt-LT"/>
              </w:rPr>
            </w:pPr>
            <w:r w:rsidRPr="00F21E9F">
              <w:t>Programme task</w:t>
            </w:r>
          </w:p>
        </w:tc>
        <w:tc>
          <w:tcPr>
            <w:tcW w:w="4207" w:type="dxa"/>
          </w:tcPr>
          <w:p w14:paraId="5643E851" w14:textId="34E43B13" w:rsidR="00980221" w:rsidRPr="00F21E9F" w:rsidRDefault="00980221" w:rsidP="00980221">
            <w:pPr>
              <w:rPr>
                <w:i/>
                <w:lang w:val="lt-LT"/>
              </w:rPr>
            </w:pPr>
            <w:r w:rsidRPr="00F21E9F">
              <w:rPr>
                <w:i/>
              </w:rPr>
              <w:t>(please select one)</w:t>
            </w:r>
          </w:p>
        </w:tc>
      </w:tr>
      <w:tr w:rsidR="00980221" w:rsidRPr="00F21E9F" w14:paraId="32FC455C" w14:textId="77777777" w:rsidTr="00EE4E38">
        <w:trPr>
          <w:trHeight w:val="276"/>
        </w:trPr>
        <w:tc>
          <w:tcPr>
            <w:tcW w:w="5807" w:type="dxa"/>
            <w:gridSpan w:val="4"/>
          </w:tcPr>
          <w:p w14:paraId="2C62EA28" w14:textId="60616648" w:rsidR="00980221" w:rsidRPr="00F21E9F" w:rsidRDefault="00980221" w:rsidP="00980221">
            <w:pPr>
              <w:rPr>
                <w:highlight w:val="cyan"/>
                <w:lang w:val="en-GB" w:bidi="en-GB"/>
              </w:rPr>
            </w:pPr>
            <w:r w:rsidRPr="00F21E9F">
              <w:t>Task activity</w:t>
            </w:r>
          </w:p>
        </w:tc>
        <w:tc>
          <w:tcPr>
            <w:tcW w:w="4207" w:type="dxa"/>
          </w:tcPr>
          <w:p w14:paraId="69BDD75F" w14:textId="32BB05B8" w:rsidR="00980221" w:rsidRPr="00F21E9F" w:rsidRDefault="00980221" w:rsidP="00980221">
            <w:pPr>
              <w:rPr>
                <w:i/>
                <w:lang w:val="en-GB" w:bidi="en-GB"/>
              </w:rPr>
            </w:pPr>
            <w:r w:rsidRPr="00F21E9F">
              <w:rPr>
                <w:i/>
              </w:rPr>
              <w:t>(please select one)</w:t>
            </w:r>
          </w:p>
        </w:tc>
      </w:tr>
      <w:tr w:rsidR="00980221" w:rsidRPr="00F21E9F" w14:paraId="172A77DC" w14:textId="77777777" w:rsidTr="00EE4E38">
        <w:trPr>
          <w:trHeight w:val="276"/>
        </w:trPr>
        <w:tc>
          <w:tcPr>
            <w:tcW w:w="5807" w:type="dxa"/>
            <w:gridSpan w:val="4"/>
          </w:tcPr>
          <w:p w14:paraId="79802210" w14:textId="139DD0CB" w:rsidR="00980221" w:rsidRPr="00F21E9F" w:rsidRDefault="00980221" w:rsidP="00980221">
            <w:pPr>
              <w:rPr>
                <w:highlight w:val="cyan"/>
                <w:lang w:val="en-GB" w:bidi="en-GB"/>
              </w:rPr>
            </w:pPr>
            <w:r w:rsidRPr="00F21E9F">
              <w:t>Topic of the activity</w:t>
            </w:r>
          </w:p>
        </w:tc>
        <w:tc>
          <w:tcPr>
            <w:tcW w:w="4207" w:type="dxa"/>
          </w:tcPr>
          <w:p w14:paraId="43A7CB2E" w14:textId="4BD73810" w:rsidR="00980221" w:rsidRPr="00F21E9F" w:rsidRDefault="00980221" w:rsidP="00980221">
            <w:pPr>
              <w:rPr>
                <w:i/>
                <w:lang w:val="en-GB" w:bidi="en-GB"/>
              </w:rPr>
            </w:pPr>
            <w:r w:rsidRPr="00F21E9F">
              <w:rPr>
                <w:i/>
              </w:rPr>
              <w:t>(please select one or more)</w:t>
            </w:r>
          </w:p>
        </w:tc>
      </w:tr>
      <w:tr w:rsidR="00980221" w:rsidRPr="00F21E9F" w14:paraId="37EAEE6D" w14:textId="77777777" w:rsidTr="00013836">
        <w:trPr>
          <w:trHeight w:val="276"/>
        </w:trPr>
        <w:tc>
          <w:tcPr>
            <w:tcW w:w="1696" w:type="dxa"/>
            <w:gridSpan w:val="2"/>
            <w:vMerge w:val="restart"/>
          </w:tcPr>
          <w:p w14:paraId="1F54C7BD" w14:textId="77777777" w:rsidR="00980221" w:rsidRPr="00F21E9F" w:rsidRDefault="00980221" w:rsidP="00980221">
            <w:pPr>
              <w:rPr>
                <w:lang w:val="lt-LT"/>
              </w:rPr>
            </w:pPr>
            <w:r w:rsidRPr="00F21E9F">
              <w:rPr>
                <w:lang w:val="en-GB" w:bidi="en-GB"/>
              </w:rPr>
              <w:t>Research area</w:t>
            </w:r>
          </w:p>
        </w:tc>
        <w:tc>
          <w:tcPr>
            <w:tcW w:w="4111" w:type="dxa"/>
            <w:gridSpan w:val="2"/>
          </w:tcPr>
          <w:p w14:paraId="127F5D6D" w14:textId="77777777" w:rsidR="00980221" w:rsidRPr="00F21E9F" w:rsidRDefault="00980221" w:rsidP="00980221">
            <w:pPr>
              <w:rPr>
                <w:lang w:val="lt-LT"/>
              </w:rPr>
            </w:pPr>
            <w:r w:rsidRPr="00F21E9F">
              <w:rPr>
                <w:lang w:val="en-GB" w:bidi="en-GB"/>
              </w:rPr>
              <w:t>principal</w:t>
            </w:r>
          </w:p>
        </w:tc>
        <w:tc>
          <w:tcPr>
            <w:tcW w:w="4207" w:type="dxa"/>
          </w:tcPr>
          <w:p w14:paraId="3B2FE82E" w14:textId="77777777" w:rsidR="00980221" w:rsidRPr="00F21E9F" w:rsidRDefault="00980221" w:rsidP="00980221">
            <w:pPr>
              <w:jc w:val="both"/>
              <w:rPr>
                <w:i/>
                <w:lang w:val="lt-LT"/>
              </w:rPr>
            </w:pPr>
            <w:r w:rsidRPr="00F21E9F">
              <w:rPr>
                <w:i/>
                <w:lang w:val="en-GB" w:bidi="en-GB"/>
              </w:rPr>
              <w:t>(please select only one)</w:t>
            </w:r>
          </w:p>
        </w:tc>
      </w:tr>
      <w:tr w:rsidR="00980221" w:rsidRPr="00F21E9F" w14:paraId="50A87DFE" w14:textId="77777777" w:rsidTr="00013836">
        <w:trPr>
          <w:trHeight w:val="144"/>
        </w:trPr>
        <w:tc>
          <w:tcPr>
            <w:tcW w:w="1696" w:type="dxa"/>
            <w:gridSpan w:val="2"/>
            <w:vMerge/>
          </w:tcPr>
          <w:p w14:paraId="4AC98A89" w14:textId="77777777" w:rsidR="00980221" w:rsidRPr="00F21E9F" w:rsidRDefault="00980221" w:rsidP="00980221">
            <w:pPr>
              <w:rPr>
                <w:lang w:val="lt-LT"/>
              </w:rPr>
            </w:pPr>
          </w:p>
        </w:tc>
        <w:tc>
          <w:tcPr>
            <w:tcW w:w="4111" w:type="dxa"/>
            <w:gridSpan w:val="2"/>
          </w:tcPr>
          <w:p w14:paraId="30D499CA" w14:textId="77777777" w:rsidR="00980221" w:rsidRPr="00F21E9F" w:rsidRDefault="00980221" w:rsidP="00980221">
            <w:pPr>
              <w:rPr>
                <w:lang w:val="lt-LT"/>
              </w:rPr>
            </w:pPr>
            <w:r w:rsidRPr="00F21E9F">
              <w:rPr>
                <w:lang w:val="en-GB" w:bidi="en-GB"/>
              </w:rPr>
              <w:t>related</w:t>
            </w:r>
          </w:p>
        </w:tc>
        <w:tc>
          <w:tcPr>
            <w:tcW w:w="4207" w:type="dxa"/>
          </w:tcPr>
          <w:p w14:paraId="671CA310" w14:textId="77777777" w:rsidR="00980221" w:rsidRPr="00F21E9F" w:rsidRDefault="00980221" w:rsidP="00980221">
            <w:pPr>
              <w:jc w:val="both"/>
              <w:rPr>
                <w:i/>
                <w:lang w:val="lt-LT"/>
              </w:rPr>
            </w:pPr>
            <w:r w:rsidRPr="00F21E9F">
              <w:rPr>
                <w:i/>
                <w:lang w:val="en-GB" w:bidi="en-GB"/>
              </w:rPr>
              <w:t>(if necessary, please select only one)</w:t>
            </w:r>
          </w:p>
        </w:tc>
      </w:tr>
      <w:tr w:rsidR="00980221" w:rsidRPr="00F21E9F" w14:paraId="1B8FB013" w14:textId="77777777" w:rsidTr="00013836">
        <w:trPr>
          <w:trHeight w:val="276"/>
        </w:trPr>
        <w:tc>
          <w:tcPr>
            <w:tcW w:w="1696" w:type="dxa"/>
            <w:gridSpan w:val="2"/>
            <w:vMerge w:val="restart"/>
          </w:tcPr>
          <w:p w14:paraId="6AF669AA" w14:textId="77777777" w:rsidR="00980221" w:rsidRPr="00F21E9F" w:rsidRDefault="00980221" w:rsidP="00980221">
            <w:pPr>
              <w:rPr>
                <w:lang w:val="lt-LT"/>
              </w:rPr>
            </w:pPr>
            <w:r w:rsidRPr="00F21E9F">
              <w:rPr>
                <w:lang w:val="en-GB" w:bidi="en-GB"/>
              </w:rPr>
              <w:t>Research field</w:t>
            </w:r>
          </w:p>
        </w:tc>
        <w:tc>
          <w:tcPr>
            <w:tcW w:w="4111" w:type="dxa"/>
            <w:gridSpan w:val="2"/>
          </w:tcPr>
          <w:p w14:paraId="0A408A49" w14:textId="77777777" w:rsidR="00980221" w:rsidRPr="00F21E9F" w:rsidRDefault="00980221" w:rsidP="00980221">
            <w:pPr>
              <w:rPr>
                <w:lang w:val="lt-LT"/>
              </w:rPr>
            </w:pPr>
            <w:r w:rsidRPr="00F21E9F">
              <w:rPr>
                <w:lang w:val="en-GB" w:bidi="en-GB"/>
              </w:rPr>
              <w:t>principal</w:t>
            </w:r>
          </w:p>
        </w:tc>
        <w:tc>
          <w:tcPr>
            <w:tcW w:w="4207" w:type="dxa"/>
          </w:tcPr>
          <w:p w14:paraId="6905B8CE" w14:textId="77777777" w:rsidR="00980221" w:rsidRPr="00F21E9F" w:rsidRDefault="00980221" w:rsidP="00980221">
            <w:pPr>
              <w:jc w:val="both"/>
              <w:rPr>
                <w:i/>
                <w:lang w:val="lt-LT"/>
              </w:rPr>
            </w:pPr>
            <w:r w:rsidRPr="00F21E9F">
              <w:rPr>
                <w:i/>
                <w:lang w:val="en-GB" w:bidi="en-GB"/>
              </w:rPr>
              <w:t>(please select only one)</w:t>
            </w:r>
          </w:p>
        </w:tc>
      </w:tr>
      <w:tr w:rsidR="00980221" w:rsidRPr="00F21E9F" w14:paraId="611F868B" w14:textId="77777777" w:rsidTr="00013836">
        <w:trPr>
          <w:trHeight w:val="144"/>
        </w:trPr>
        <w:tc>
          <w:tcPr>
            <w:tcW w:w="1696" w:type="dxa"/>
            <w:gridSpan w:val="2"/>
            <w:vMerge/>
          </w:tcPr>
          <w:p w14:paraId="72627854" w14:textId="77777777" w:rsidR="00980221" w:rsidRPr="00F21E9F" w:rsidRDefault="00980221" w:rsidP="00980221">
            <w:pPr>
              <w:rPr>
                <w:lang w:val="lt-LT"/>
              </w:rPr>
            </w:pPr>
          </w:p>
        </w:tc>
        <w:tc>
          <w:tcPr>
            <w:tcW w:w="4111" w:type="dxa"/>
            <w:gridSpan w:val="2"/>
          </w:tcPr>
          <w:p w14:paraId="46AF2DE5" w14:textId="77777777" w:rsidR="00980221" w:rsidRPr="00F21E9F" w:rsidRDefault="00980221" w:rsidP="00980221">
            <w:pPr>
              <w:rPr>
                <w:lang w:val="lt-LT"/>
              </w:rPr>
            </w:pPr>
            <w:r w:rsidRPr="00F21E9F">
              <w:rPr>
                <w:lang w:val="en-GB" w:bidi="en-GB"/>
              </w:rPr>
              <w:t>related</w:t>
            </w:r>
          </w:p>
        </w:tc>
        <w:tc>
          <w:tcPr>
            <w:tcW w:w="4207" w:type="dxa"/>
          </w:tcPr>
          <w:p w14:paraId="49807BF0" w14:textId="77777777" w:rsidR="00980221" w:rsidRPr="00F21E9F" w:rsidRDefault="00980221" w:rsidP="00980221">
            <w:pPr>
              <w:jc w:val="both"/>
              <w:rPr>
                <w:i/>
                <w:lang w:val="lt-LT"/>
              </w:rPr>
            </w:pPr>
            <w:r w:rsidRPr="00F21E9F">
              <w:rPr>
                <w:i/>
                <w:lang w:val="en-GB" w:bidi="en-GB"/>
              </w:rPr>
              <w:t>(if necessary, please select only one)</w:t>
            </w:r>
          </w:p>
        </w:tc>
      </w:tr>
      <w:tr w:rsidR="00980221" w:rsidRPr="00F21E9F" w14:paraId="0497D698" w14:textId="77777777" w:rsidTr="00013836">
        <w:trPr>
          <w:trHeight w:val="144"/>
        </w:trPr>
        <w:tc>
          <w:tcPr>
            <w:tcW w:w="1696" w:type="dxa"/>
            <w:gridSpan w:val="2"/>
            <w:vMerge w:val="restart"/>
          </w:tcPr>
          <w:p w14:paraId="117972F7" w14:textId="77777777" w:rsidR="00980221" w:rsidRPr="00F21E9F" w:rsidRDefault="00980221" w:rsidP="00980221">
            <w:pPr>
              <w:rPr>
                <w:lang w:val="lt-LT"/>
              </w:rPr>
            </w:pPr>
            <w:r w:rsidRPr="00F21E9F">
              <w:rPr>
                <w:lang w:val="en-GB" w:bidi="en-GB"/>
              </w:rPr>
              <w:t>Title</w:t>
            </w:r>
          </w:p>
        </w:tc>
        <w:tc>
          <w:tcPr>
            <w:tcW w:w="4111" w:type="dxa"/>
            <w:gridSpan w:val="2"/>
          </w:tcPr>
          <w:p w14:paraId="7B3C39DB" w14:textId="77777777" w:rsidR="00980221" w:rsidRPr="00F21E9F" w:rsidRDefault="00980221" w:rsidP="00980221">
            <w:pPr>
              <w:rPr>
                <w:lang w:val="lt-LT"/>
              </w:rPr>
            </w:pPr>
            <w:r w:rsidRPr="00F21E9F">
              <w:rPr>
                <w:lang w:val="en-GB" w:bidi="en-GB"/>
              </w:rPr>
              <w:t xml:space="preserve">in Lithuanian </w:t>
            </w:r>
          </w:p>
        </w:tc>
        <w:tc>
          <w:tcPr>
            <w:tcW w:w="4207" w:type="dxa"/>
          </w:tcPr>
          <w:p w14:paraId="50847560" w14:textId="77777777" w:rsidR="00980221" w:rsidRPr="00F21E9F" w:rsidRDefault="00980221" w:rsidP="00980221">
            <w:pPr>
              <w:jc w:val="both"/>
              <w:rPr>
                <w:i/>
                <w:lang w:val="lt-LT"/>
              </w:rPr>
            </w:pPr>
            <w:r w:rsidRPr="00F21E9F">
              <w:rPr>
                <w:i/>
                <w:lang w:val="en-GB" w:bidi="en-GB"/>
              </w:rPr>
              <w:t>(no more than 150 characters)</w:t>
            </w:r>
          </w:p>
        </w:tc>
      </w:tr>
      <w:tr w:rsidR="00980221" w:rsidRPr="00F21E9F" w14:paraId="4082209B" w14:textId="77777777" w:rsidTr="00013836">
        <w:trPr>
          <w:trHeight w:val="144"/>
        </w:trPr>
        <w:tc>
          <w:tcPr>
            <w:tcW w:w="1696" w:type="dxa"/>
            <w:gridSpan w:val="2"/>
            <w:vMerge/>
          </w:tcPr>
          <w:p w14:paraId="50103C37" w14:textId="77777777" w:rsidR="00980221" w:rsidRPr="00F21E9F" w:rsidRDefault="00980221" w:rsidP="00980221">
            <w:pPr>
              <w:rPr>
                <w:lang w:val="lt-LT"/>
              </w:rPr>
            </w:pPr>
          </w:p>
        </w:tc>
        <w:tc>
          <w:tcPr>
            <w:tcW w:w="4111" w:type="dxa"/>
            <w:gridSpan w:val="2"/>
          </w:tcPr>
          <w:p w14:paraId="19E2F043" w14:textId="77777777" w:rsidR="00980221" w:rsidRPr="00F21E9F" w:rsidRDefault="00980221" w:rsidP="00980221">
            <w:pPr>
              <w:rPr>
                <w:lang w:val="lt-LT"/>
              </w:rPr>
            </w:pPr>
            <w:r w:rsidRPr="00F21E9F">
              <w:rPr>
                <w:lang w:val="en-GB" w:bidi="en-GB"/>
              </w:rPr>
              <w:t xml:space="preserve">in English </w:t>
            </w:r>
          </w:p>
        </w:tc>
        <w:tc>
          <w:tcPr>
            <w:tcW w:w="4207" w:type="dxa"/>
          </w:tcPr>
          <w:p w14:paraId="3227EB7E" w14:textId="77777777" w:rsidR="00980221" w:rsidRPr="00F21E9F" w:rsidRDefault="00980221" w:rsidP="00980221">
            <w:pPr>
              <w:jc w:val="both"/>
              <w:rPr>
                <w:i/>
                <w:lang w:val="lt-LT"/>
              </w:rPr>
            </w:pPr>
            <w:r w:rsidRPr="00F21E9F">
              <w:rPr>
                <w:i/>
                <w:lang w:val="en-GB" w:bidi="en-GB"/>
              </w:rPr>
              <w:t>(no more than 150 characters)</w:t>
            </w:r>
          </w:p>
        </w:tc>
      </w:tr>
      <w:tr w:rsidR="00980221" w:rsidRPr="00F21E9F" w14:paraId="10C278E4" w14:textId="77777777" w:rsidTr="003B13EA">
        <w:trPr>
          <w:trHeight w:val="144"/>
        </w:trPr>
        <w:tc>
          <w:tcPr>
            <w:tcW w:w="5807" w:type="dxa"/>
            <w:gridSpan w:val="4"/>
          </w:tcPr>
          <w:p w14:paraId="5B29C05C" w14:textId="77777777" w:rsidR="00980221" w:rsidRPr="00F21E9F" w:rsidRDefault="00980221" w:rsidP="00980221">
            <w:pPr>
              <w:rPr>
                <w:lang w:val="lt-LT"/>
              </w:rPr>
            </w:pPr>
            <w:r w:rsidRPr="00F21E9F">
              <w:rPr>
                <w:lang w:val="en-GB" w:bidi="en-GB"/>
              </w:rPr>
              <w:t>Acronym</w:t>
            </w:r>
          </w:p>
        </w:tc>
        <w:tc>
          <w:tcPr>
            <w:tcW w:w="4207" w:type="dxa"/>
          </w:tcPr>
          <w:p w14:paraId="6BC57265" w14:textId="77777777" w:rsidR="00980221" w:rsidRPr="00F21E9F" w:rsidRDefault="00980221" w:rsidP="00980221">
            <w:pPr>
              <w:jc w:val="both"/>
              <w:rPr>
                <w:i/>
                <w:lang w:val="lt-LT"/>
              </w:rPr>
            </w:pPr>
            <w:r w:rsidRPr="00F21E9F">
              <w:rPr>
                <w:i/>
                <w:lang w:val="en-GB" w:bidi="en-GB"/>
              </w:rPr>
              <w:t>(one word)</w:t>
            </w:r>
          </w:p>
        </w:tc>
      </w:tr>
      <w:tr w:rsidR="00980221" w:rsidRPr="00F21E9F" w14:paraId="14343DF0" w14:textId="77777777" w:rsidTr="003B13EA">
        <w:trPr>
          <w:trHeight w:val="144"/>
        </w:trPr>
        <w:tc>
          <w:tcPr>
            <w:tcW w:w="5807" w:type="dxa"/>
            <w:gridSpan w:val="4"/>
          </w:tcPr>
          <w:p w14:paraId="0FA48166" w14:textId="77777777" w:rsidR="00980221" w:rsidRPr="00F21E9F" w:rsidRDefault="00980221" w:rsidP="00980221">
            <w:pPr>
              <w:rPr>
                <w:lang w:val="lt-LT"/>
              </w:rPr>
            </w:pPr>
            <w:r w:rsidRPr="00F21E9F">
              <w:rPr>
                <w:lang w:val="en-GB" w:bidi="en-GB"/>
              </w:rPr>
              <w:t>Keywords</w:t>
            </w:r>
          </w:p>
        </w:tc>
        <w:tc>
          <w:tcPr>
            <w:tcW w:w="4207" w:type="dxa"/>
          </w:tcPr>
          <w:p w14:paraId="3504CCDE" w14:textId="77777777" w:rsidR="00980221" w:rsidRPr="00F21E9F" w:rsidRDefault="00980221" w:rsidP="00980221">
            <w:pPr>
              <w:jc w:val="both"/>
              <w:rPr>
                <w:i/>
                <w:lang w:val="lt-LT"/>
              </w:rPr>
            </w:pPr>
          </w:p>
        </w:tc>
      </w:tr>
      <w:tr w:rsidR="00980221" w:rsidRPr="00F21E9F" w14:paraId="26EEC8FE" w14:textId="77777777" w:rsidTr="0095720D">
        <w:trPr>
          <w:trHeight w:val="257"/>
        </w:trPr>
        <w:tc>
          <w:tcPr>
            <w:tcW w:w="10014" w:type="dxa"/>
            <w:gridSpan w:val="5"/>
          </w:tcPr>
          <w:p w14:paraId="3338D922" w14:textId="77777777" w:rsidR="00980221" w:rsidRPr="00F21E9F" w:rsidRDefault="00980221" w:rsidP="00980221">
            <w:pPr>
              <w:jc w:val="both"/>
              <w:rPr>
                <w:i/>
                <w:lang w:val="lt-LT"/>
              </w:rPr>
            </w:pPr>
            <w:r w:rsidRPr="00F21E9F">
              <w:rPr>
                <w:lang w:val="en-GB" w:bidi="en-GB"/>
              </w:rPr>
              <w:t>Implementing institution</w:t>
            </w:r>
          </w:p>
        </w:tc>
      </w:tr>
      <w:tr w:rsidR="00980221" w:rsidRPr="00F21E9F" w14:paraId="6CFFEC6C" w14:textId="77777777" w:rsidTr="00ED3DDD">
        <w:trPr>
          <w:trHeight w:val="257"/>
        </w:trPr>
        <w:tc>
          <w:tcPr>
            <w:tcW w:w="5807" w:type="dxa"/>
            <w:gridSpan w:val="4"/>
          </w:tcPr>
          <w:p w14:paraId="31A1715F" w14:textId="77777777" w:rsidR="00980221" w:rsidRPr="00F21E9F" w:rsidRDefault="00980221" w:rsidP="00980221">
            <w:pPr>
              <w:rPr>
                <w:lang w:val="lt-LT"/>
              </w:rPr>
            </w:pPr>
            <w:r w:rsidRPr="00F21E9F">
              <w:rPr>
                <w:lang w:val="en-GB" w:bidi="en-GB"/>
              </w:rPr>
              <w:t>Title</w:t>
            </w:r>
          </w:p>
        </w:tc>
        <w:tc>
          <w:tcPr>
            <w:tcW w:w="4207" w:type="dxa"/>
          </w:tcPr>
          <w:p w14:paraId="19870CBA" w14:textId="77777777" w:rsidR="00980221" w:rsidRPr="00F21E9F" w:rsidRDefault="00980221" w:rsidP="00980221">
            <w:pPr>
              <w:jc w:val="both"/>
              <w:rPr>
                <w:i/>
                <w:lang w:val="lt-LT"/>
              </w:rPr>
            </w:pPr>
            <w:r w:rsidRPr="00F21E9F">
              <w:rPr>
                <w:i/>
                <w:lang w:val="en-GB" w:bidi="en-GB"/>
              </w:rPr>
              <w:t>(please select only one)</w:t>
            </w:r>
          </w:p>
        </w:tc>
      </w:tr>
      <w:tr w:rsidR="00980221" w:rsidRPr="00F21E9F" w14:paraId="0D662F9D" w14:textId="77777777" w:rsidTr="00ED3DDD">
        <w:trPr>
          <w:trHeight w:val="237"/>
        </w:trPr>
        <w:tc>
          <w:tcPr>
            <w:tcW w:w="5807" w:type="dxa"/>
            <w:gridSpan w:val="4"/>
          </w:tcPr>
          <w:p w14:paraId="311DD58F" w14:textId="77777777" w:rsidR="00980221" w:rsidRPr="00F21E9F" w:rsidRDefault="00980221" w:rsidP="00980221">
            <w:r w:rsidRPr="00F21E9F">
              <w:rPr>
                <w:lang w:val="en-GB" w:bidi="en-GB"/>
              </w:rPr>
              <w:t>Telephone</w:t>
            </w:r>
          </w:p>
        </w:tc>
        <w:tc>
          <w:tcPr>
            <w:tcW w:w="4207" w:type="dxa"/>
          </w:tcPr>
          <w:p w14:paraId="60969F32" w14:textId="77777777" w:rsidR="00980221" w:rsidRPr="00F21E9F" w:rsidRDefault="00980221" w:rsidP="00980221">
            <w:pPr>
              <w:jc w:val="both"/>
              <w:rPr>
                <w:i/>
                <w:lang w:val="lt-LT"/>
              </w:rPr>
            </w:pPr>
          </w:p>
        </w:tc>
      </w:tr>
      <w:tr w:rsidR="00980221" w:rsidRPr="00F21E9F" w14:paraId="3711B262" w14:textId="77777777" w:rsidTr="00ED3DDD">
        <w:trPr>
          <w:trHeight w:val="227"/>
        </w:trPr>
        <w:tc>
          <w:tcPr>
            <w:tcW w:w="5807" w:type="dxa"/>
            <w:gridSpan w:val="4"/>
          </w:tcPr>
          <w:p w14:paraId="243D4379" w14:textId="77777777" w:rsidR="00980221" w:rsidRPr="00F21E9F" w:rsidRDefault="00980221" w:rsidP="00980221">
            <w:pPr>
              <w:rPr>
                <w:lang w:val="lt-LT"/>
              </w:rPr>
            </w:pPr>
            <w:r w:rsidRPr="00F21E9F">
              <w:rPr>
                <w:lang w:val="en-GB" w:bidi="en-GB"/>
              </w:rPr>
              <w:t>E-mail</w:t>
            </w:r>
          </w:p>
        </w:tc>
        <w:tc>
          <w:tcPr>
            <w:tcW w:w="4207" w:type="dxa"/>
          </w:tcPr>
          <w:p w14:paraId="5D523D97" w14:textId="77777777" w:rsidR="00980221" w:rsidRPr="00F21E9F" w:rsidRDefault="00980221" w:rsidP="00980221">
            <w:pPr>
              <w:jc w:val="both"/>
              <w:rPr>
                <w:i/>
                <w:lang w:val="lt-LT"/>
              </w:rPr>
            </w:pPr>
          </w:p>
        </w:tc>
      </w:tr>
      <w:tr w:rsidR="00980221" w:rsidRPr="00F21E9F" w14:paraId="7B8BE5D1" w14:textId="77777777" w:rsidTr="00ED3DDD">
        <w:trPr>
          <w:trHeight w:val="231"/>
        </w:trPr>
        <w:tc>
          <w:tcPr>
            <w:tcW w:w="5807" w:type="dxa"/>
            <w:gridSpan w:val="4"/>
          </w:tcPr>
          <w:p w14:paraId="3CF51BFD" w14:textId="77777777" w:rsidR="00980221" w:rsidRPr="00F21E9F" w:rsidRDefault="00980221" w:rsidP="00980221">
            <w:pPr>
              <w:rPr>
                <w:lang w:val="lt-LT"/>
              </w:rPr>
            </w:pPr>
            <w:r w:rsidRPr="00F21E9F">
              <w:rPr>
                <w:lang w:val="en-GB" w:bidi="en-GB"/>
              </w:rPr>
              <w:t>Code of the institution</w:t>
            </w:r>
          </w:p>
        </w:tc>
        <w:tc>
          <w:tcPr>
            <w:tcW w:w="4207" w:type="dxa"/>
          </w:tcPr>
          <w:p w14:paraId="223F9034" w14:textId="77777777" w:rsidR="00980221" w:rsidRPr="00F21E9F" w:rsidRDefault="00980221" w:rsidP="00980221">
            <w:pPr>
              <w:jc w:val="both"/>
              <w:rPr>
                <w:i/>
                <w:lang w:val="lt-LT"/>
              </w:rPr>
            </w:pPr>
            <w:r w:rsidRPr="00F21E9F">
              <w:rPr>
                <w:i/>
                <w:lang w:val="en-GB" w:bidi="en-GB"/>
              </w:rPr>
              <w:t>(filled in automatically)</w:t>
            </w:r>
          </w:p>
        </w:tc>
      </w:tr>
      <w:tr w:rsidR="00980221" w:rsidRPr="00F21E9F" w14:paraId="00ECA2C7" w14:textId="77777777" w:rsidTr="00ED3DDD">
        <w:trPr>
          <w:trHeight w:val="235"/>
        </w:trPr>
        <w:tc>
          <w:tcPr>
            <w:tcW w:w="5807" w:type="dxa"/>
            <w:gridSpan w:val="4"/>
          </w:tcPr>
          <w:p w14:paraId="40FC7557" w14:textId="77777777" w:rsidR="00980221" w:rsidRPr="00F21E9F" w:rsidRDefault="00980221" w:rsidP="00980221">
            <w:pPr>
              <w:rPr>
                <w:lang w:val="lt-LT"/>
              </w:rPr>
            </w:pPr>
            <w:r w:rsidRPr="00F21E9F">
              <w:rPr>
                <w:lang w:val="en-GB" w:bidi="en-GB"/>
              </w:rPr>
              <w:t>Account no</w:t>
            </w:r>
          </w:p>
        </w:tc>
        <w:tc>
          <w:tcPr>
            <w:tcW w:w="4207" w:type="dxa"/>
          </w:tcPr>
          <w:p w14:paraId="302E7288" w14:textId="77777777" w:rsidR="00980221" w:rsidRPr="00F21E9F" w:rsidRDefault="00980221" w:rsidP="00980221">
            <w:pPr>
              <w:jc w:val="both"/>
              <w:rPr>
                <w:i/>
                <w:lang w:val="lt-LT"/>
              </w:rPr>
            </w:pPr>
          </w:p>
        </w:tc>
      </w:tr>
      <w:tr w:rsidR="00980221" w:rsidRPr="00F21E9F" w14:paraId="6E61091A" w14:textId="77777777" w:rsidTr="00ED3DDD">
        <w:trPr>
          <w:trHeight w:val="235"/>
        </w:trPr>
        <w:tc>
          <w:tcPr>
            <w:tcW w:w="1696" w:type="dxa"/>
            <w:gridSpan w:val="2"/>
            <w:vMerge w:val="restart"/>
          </w:tcPr>
          <w:p w14:paraId="112D57D4" w14:textId="77777777" w:rsidR="00980221" w:rsidRPr="00F21E9F" w:rsidRDefault="00980221" w:rsidP="00980221">
            <w:pPr>
              <w:rPr>
                <w:lang w:val="lt-LT"/>
              </w:rPr>
            </w:pPr>
            <w:r w:rsidRPr="00F21E9F">
              <w:rPr>
                <w:lang w:val="en-GB" w:bidi="en-GB"/>
              </w:rPr>
              <w:t>Legal person’s status</w:t>
            </w:r>
          </w:p>
        </w:tc>
        <w:tc>
          <w:tcPr>
            <w:tcW w:w="4111" w:type="dxa"/>
            <w:gridSpan w:val="2"/>
          </w:tcPr>
          <w:p w14:paraId="138F27F3" w14:textId="77777777" w:rsidR="00980221" w:rsidRPr="00F21E9F" w:rsidRDefault="00980221" w:rsidP="00980221">
            <w:r w:rsidRPr="00F21E9F">
              <w:rPr>
                <w:lang w:val="en-GB" w:bidi="en-GB"/>
              </w:rPr>
              <w:t>budget or non-budget institution</w:t>
            </w:r>
          </w:p>
        </w:tc>
        <w:tc>
          <w:tcPr>
            <w:tcW w:w="4207" w:type="dxa"/>
          </w:tcPr>
          <w:p w14:paraId="75FC62A3" w14:textId="77777777" w:rsidR="00980221" w:rsidRPr="00F21E9F" w:rsidRDefault="00980221" w:rsidP="00980221">
            <w:pPr>
              <w:jc w:val="both"/>
              <w:rPr>
                <w:i/>
                <w:lang w:val="lt-LT"/>
              </w:rPr>
            </w:pPr>
            <w:r w:rsidRPr="00F21E9F">
              <w:rPr>
                <w:i/>
                <w:lang w:val="en-GB" w:bidi="en-GB"/>
              </w:rPr>
              <w:t>(filled in automatically)</w:t>
            </w:r>
          </w:p>
        </w:tc>
      </w:tr>
      <w:tr w:rsidR="00980221" w:rsidRPr="00F21E9F" w14:paraId="3776EA00" w14:textId="77777777" w:rsidTr="00ED3DDD">
        <w:trPr>
          <w:trHeight w:val="235"/>
        </w:trPr>
        <w:tc>
          <w:tcPr>
            <w:tcW w:w="1696" w:type="dxa"/>
            <w:gridSpan w:val="2"/>
            <w:vMerge/>
          </w:tcPr>
          <w:p w14:paraId="1BA712AC" w14:textId="77777777" w:rsidR="00980221" w:rsidRPr="00F21E9F" w:rsidRDefault="00980221" w:rsidP="00980221">
            <w:pPr>
              <w:rPr>
                <w:lang w:val="lt-LT"/>
              </w:rPr>
            </w:pPr>
          </w:p>
        </w:tc>
        <w:tc>
          <w:tcPr>
            <w:tcW w:w="4111" w:type="dxa"/>
            <w:gridSpan w:val="2"/>
          </w:tcPr>
          <w:p w14:paraId="73841D6F" w14:textId="77777777" w:rsidR="00980221" w:rsidRPr="00F21E9F" w:rsidRDefault="00980221" w:rsidP="00980221">
            <w:r w:rsidRPr="00F21E9F">
              <w:rPr>
                <w:lang w:val="en-GB" w:bidi="en-GB"/>
              </w:rPr>
              <w:t>state or non-state institution</w:t>
            </w:r>
          </w:p>
        </w:tc>
        <w:tc>
          <w:tcPr>
            <w:tcW w:w="4207" w:type="dxa"/>
          </w:tcPr>
          <w:p w14:paraId="2E6A1A12" w14:textId="77777777" w:rsidR="00980221" w:rsidRPr="00F21E9F" w:rsidRDefault="00980221" w:rsidP="00980221">
            <w:pPr>
              <w:jc w:val="both"/>
              <w:rPr>
                <w:i/>
                <w:lang w:val="lt-LT"/>
              </w:rPr>
            </w:pPr>
            <w:r w:rsidRPr="00F21E9F">
              <w:rPr>
                <w:i/>
                <w:lang w:val="en-GB" w:bidi="en-GB"/>
              </w:rPr>
              <w:t>(filled in automatically or selected)</w:t>
            </w:r>
          </w:p>
        </w:tc>
      </w:tr>
      <w:tr w:rsidR="00980221" w:rsidRPr="00F21E9F" w14:paraId="528E2E86" w14:textId="77777777" w:rsidTr="00ED3DDD">
        <w:trPr>
          <w:trHeight w:val="235"/>
        </w:trPr>
        <w:tc>
          <w:tcPr>
            <w:tcW w:w="1696" w:type="dxa"/>
            <w:gridSpan w:val="2"/>
            <w:vMerge/>
          </w:tcPr>
          <w:p w14:paraId="67FBC416" w14:textId="77777777" w:rsidR="00980221" w:rsidRPr="00F21E9F" w:rsidRDefault="00980221" w:rsidP="00980221">
            <w:pPr>
              <w:rPr>
                <w:lang w:val="lt-LT"/>
              </w:rPr>
            </w:pPr>
          </w:p>
        </w:tc>
        <w:tc>
          <w:tcPr>
            <w:tcW w:w="4111" w:type="dxa"/>
            <w:gridSpan w:val="2"/>
          </w:tcPr>
          <w:p w14:paraId="409E61C6" w14:textId="77A8728A" w:rsidR="00980221" w:rsidRPr="00F21E9F" w:rsidRDefault="00980221" w:rsidP="00980221">
            <w:r w:rsidRPr="00F21E9F">
              <w:rPr>
                <w:lang w:val="en-GB" w:bidi="en-GB"/>
              </w:rPr>
              <w:t xml:space="preserve">research and </w:t>
            </w:r>
            <w:r w:rsidR="003B3A23" w:rsidRPr="00F21E9F">
              <w:rPr>
                <w:lang w:val="en-GB" w:bidi="en-GB"/>
              </w:rPr>
              <w:t>higher</w:t>
            </w:r>
            <w:r w:rsidR="00BE1421" w:rsidRPr="00F21E9F">
              <w:rPr>
                <w:lang w:val="en-GB" w:bidi="en-GB"/>
              </w:rPr>
              <w:t xml:space="preserve"> </w:t>
            </w:r>
            <w:r w:rsidRPr="00F21E9F">
              <w:rPr>
                <w:lang w:val="en-GB" w:bidi="en-GB"/>
              </w:rPr>
              <w:t>education, other public or other institution</w:t>
            </w:r>
          </w:p>
        </w:tc>
        <w:tc>
          <w:tcPr>
            <w:tcW w:w="4207" w:type="dxa"/>
          </w:tcPr>
          <w:p w14:paraId="1719C458" w14:textId="77777777" w:rsidR="00980221" w:rsidRPr="00F21E9F" w:rsidRDefault="00980221" w:rsidP="00980221">
            <w:pPr>
              <w:jc w:val="both"/>
              <w:rPr>
                <w:i/>
                <w:lang w:val="lt-LT"/>
              </w:rPr>
            </w:pPr>
            <w:r w:rsidRPr="00F21E9F">
              <w:rPr>
                <w:i/>
                <w:lang w:val="en-GB" w:bidi="en-GB"/>
              </w:rPr>
              <w:t>(filled in automatically)</w:t>
            </w:r>
          </w:p>
        </w:tc>
      </w:tr>
      <w:tr w:rsidR="00980221" w:rsidRPr="00F21E9F" w14:paraId="02876E6C" w14:textId="77777777" w:rsidTr="00ED3DDD">
        <w:trPr>
          <w:trHeight w:val="235"/>
        </w:trPr>
        <w:tc>
          <w:tcPr>
            <w:tcW w:w="1696" w:type="dxa"/>
            <w:gridSpan w:val="2"/>
            <w:vMerge/>
          </w:tcPr>
          <w:p w14:paraId="339B9A41" w14:textId="77777777" w:rsidR="00980221" w:rsidRPr="00F21E9F" w:rsidRDefault="00980221" w:rsidP="00980221">
            <w:pPr>
              <w:rPr>
                <w:lang w:val="lt-LT"/>
              </w:rPr>
            </w:pPr>
          </w:p>
        </w:tc>
        <w:tc>
          <w:tcPr>
            <w:tcW w:w="4111" w:type="dxa"/>
            <w:gridSpan w:val="2"/>
          </w:tcPr>
          <w:p w14:paraId="737985B4" w14:textId="77777777" w:rsidR="00980221" w:rsidRPr="00F21E9F" w:rsidRDefault="00980221" w:rsidP="00980221">
            <w:r w:rsidRPr="00F21E9F">
              <w:rPr>
                <w:lang w:val="en-GB" w:bidi="en-GB"/>
              </w:rPr>
              <w:t>groups of social insurance contribution rates for occupational accidents and professional diseases</w:t>
            </w:r>
            <w:r w:rsidRPr="00F21E9F" w:rsidDel="00D32C21">
              <w:rPr>
                <w:lang w:val="en-GB" w:bidi="en-GB"/>
              </w:rPr>
              <w:t xml:space="preserve"> </w:t>
            </w:r>
            <w:r w:rsidRPr="00F21E9F">
              <w:rPr>
                <w:lang w:val="en-GB" w:bidi="en-GB"/>
              </w:rPr>
              <w:t>(I, II, III or IV)</w:t>
            </w:r>
            <w:r w:rsidRPr="00F21E9F">
              <w:rPr>
                <w:rFonts w:eastAsia="Calibri"/>
                <w:vertAlign w:val="superscript"/>
                <w:lang w:val="en-GB" w:bidi="en-GB"/>
              </w:rPr>
              <w:t>1</w:t>
            </w:r>
          </w:p>
        </w:tc>
        <w:tc>
          <w:tcPr>
            <w:tcW w:w="4207" w:type="dxa"/>
          </w:tcPr>
          <w:p w14:paraId="180B3F48" w14:textId="77777777" w:rsidR="00980221" w:rsidRPr="00F21E9F" w:rsidRDefault="00980221" w:rsidP="00980221">
            <w:pPr>
              <w:jc w:val="both"/>
              <w:rPr>
                <w:i/>
                <w:lang w:val="lt-LT"/>
              </w:rPr>
            </w:pPr>
            <w:r w:rsidRPr="00F21E9F">
              <w:rPr>
                <w:i/>
                <w:lang w:val="en-GB" w:bidi="en-GB"/>
              </w:rPr>
              <w:t>(filled in automatically)</w:t>
            </w:r>
          </w:p>
        </w:tc>
      </w:tr>
      <w:tr w:rsidR="00980221" w:rsidRPr="00F21E9F" w14:paraId="49F121F4" w14:textId="77777777" w:rsidTr="0095720D">
        <w:trPr>
          <w:trHeight w:val="257"/>
        </w:trPr>
        <w:tc>
          <w:tcPr>
            <w:tcW w:w="10014" w:type="dxa"/>
            <w:gridSpan w:val="5"/>
          </w:tcPr>
          <w:p w14:paraId="20A3E0BB" w14:textId="77777777" w:rsidR="00980221" w:rsidRPr="00F21E9F" w:rsidRDefault="00980221" w:rsidP="00980221">
            <w:pPr>
              <w:jc w:val="both"/>
              <w:rPr>
                <w:i/>
                <w:lang w:val="lt-LT"/>
              </w:rPr>
            </w:pPr>
            <w:r w:rsidRPr="00F21E9F">
              <w:rPr>
                <w:lang w:val="en-GB" w:bidi="en-GB"/>
              </w:rPr>
              <w:t>Project partner(s)</w:t>
            </w:r>
          </w:p>
        </w:tc>
      </w:tr>
      <w:tr w:rsidR="00980221" w:rsidRPr="00F21E9F" w14:paraId="212762BD" w14:textId="77777777" w:rsidTr="00157C47">
        <w:trPr>
          <w:trHeight w:val="257"/>
        </w:trPr>
        <w:tc>
          <w:tcPr>
            <w:tcW w:w="562" w:type="dxa"/>
            <w:vMerge w:val="restart"/>
          </w:tcPr>
          <w:p w14:paraId="42B06B14" w14:textId="77777777" w:rsidR="00980221" w:rsidRPr="00F21E9F" w:rsidRDefault="00980221" w:rsidP="00980221">
            <w:pPr>
              <w:rPr>
                <w:lang w:val="lt-LT"/>
              </w:rPr>
            </w:pPr>
            <w:r w:rsidRPr="00F21E9F">
              <w:rPr>
                <w:lang w:val="en-GB" w:bidi="en-GB"/>
              </w:rPr>
              <w:t>1.</w:t>
            </w:r>
          </w:p>
        </w:tc>
        <w:tc>
          <w:tcPr>
            <w:tcW w:w="5245" w:type="dxa"/>
            <w:gridSpan w:val="3"/>
          </w:tcPr>
          <w:p w14:paraId="0508A527" w14:textId="77777777" w:rsidR="00980221" w:rsidRPr="00F21E9F" w:rsidRDefault="00980221" w:rsidP="00980221">
            <w:pPr>
              <w:rPr>
                <w:lang w:val="lt-LT"/>
              </w:rPr>
            </w:pPr>
            <w:r w:rsidRPr="00F21E9F">
              <w:rPr>
                <w:lang w:val="en-GB" w:bidi="en-GB"/>
              </w:rPr>
              <w:t>Country</w:t>
            </w:r>
          </w:p>
        </w:tc>
        <w:tc>
          <w:tcPr>
            <w:tcW w:w="4207" w:type="dxa"/>
          </w:tcPr>
          <w:p w14:paraId="37B47633" w14:textId="77777777" w:rsidR="00980221" w:rsidRPr="00F21E9F" w:rsidRDefault="00980221" w:rsidP="00980221">
            <w:pPr>
              <w:jc w:val="both"/>
              <w:rPr>
                <w:i/>
                <w:lang w:val="lt-LT"/>
              </w:rPr>
            </w:pPr>
            <w:r w:rsidRPr="00F21E9F">
              <w:rPr>
                <w:i/>
                <w:lang w:val="en-GB" w:bidi="en-GB"/>
              </w:rPr>
              <w:t>(please select)</w:t>
            </w:r>
          </w:p>
        </w:tc>
      </w:tr>
      <w:tr w:rsidR="00980221" w:rsidRPr="00F21E9F" w14:paraId="45CDCB8C" w14:textId="77777777" w:rsidTr="00157C47">
        <w:trPr>
          <w:trHeight w:val="257"/>
        </w:trPr>
        <w:tc>
          <w:tcPr>
            <w:tcW w:w="562" w:type="dxa"/>
            <w:vMerge/>
          </w:tcPr>
          <w:p w14:paraId="7F03A8D3" w14:textId="77777777" w:rsidR="00980221" w:rsidRPr="00F21E9F" w:rsidRDefault="00980221" w:rsidP="00980221">
            <w:pPr>
              <w:rPr>
                <w:lang w:val="lt-LT"/>
              </w:rPr>
            </w:pPr>
          </w:p>
        </w:tc>
        <w:tc>
          <w:tcPr>
            <w:tcW w:w="5245" w:type="dxa"/>
            <w:gridSpan w:val="3"/>
          </w:tcPr>
          <w:p w14:paraId="4A70A162" w14:textId="77777777" w:rsidR="00980221" w:rsidRPr="00F21E9F" w:rsidRDefault="00980221" w:rsidP="00980221">
            <w:pPr>
              <w:rPr>
                <w:lang w:val="lt-LT"/>
              </w:rPr>
            </w:pPr>
            <w:r w:rsidRPr="00F21E9F">
              <w:rPr>
                <w:lang w:val="en-GB" w:bidi="en-GB"/>
              </w:rPr>
              <w:t>Title of the institution</w:t>
            </w:r>
          </w:p>
        </w:tc>
        <w:tc>
          <w:tcPr>
            <w:tcW w:w="4207" w:type="dxa"/>
          </w:tcPr>
          <w:p w14:paraId="5DEC1AD2" w14:textId="77777777" w:rsidR="00980221" w:rsidRPr="004B3263" w:rsidRDefault="00980221" w:rsidP="00980221">
            <w:pPr>
              <w:jc w:val="both"/>
              <w:rPr>
                <w:i/>
                <w:iCs/>
                <w:lang w:val="lt-LT"/>
              </w:rPr>
            </w:pPr>
            <w:r w:rsidRPr="004B3263">
              <w:rPr>
                <w:i/>
                <w:iCs/>
                <w:lang w:val="en-GB" w:bidi="en-GB"/>
              </w:rPr>
              <w:t>(filled in automatically or entered)</w:t>
            </w:r>
          </w:p>
        </w:tc>
      </w:tr>
      <w:tr w:rsidR="00980221" w:rsidRPr="00F21E9F" w14:paraId="240E152D" w14:textId="77777777" w:rsidTr="00157C47">
        <w:trPr>
          <w:trHeight w:val="237"/>
        </w:trPr>
        <w:tc>
          <w:tcPr>
            <w:tcW w:w="562" w:type="dxa"/>
            <w:vMerge/>
          </w:tcPr>
          <w:p w14:paraId="03068ADC" w14:textId="77777777" w:rsidR="00980221" w:rsidRPr="00F21E9F" w:rsidRDefault="00980221" w:rsidP="00980221">
            <w:pPr>
              <w:rPr>
                <w:lang w:val="lt-LT"/>
              </w:rPr>
            </w:pPr>
          </w:p>
        </w:tc>
        <w:tc>
          <w:tcPr>
            <w:tcW w:w="5245" w:type="dxa"/>
            <w:gridSpan w:val="3"/>
          </w:tcPr>
          <w:p w14:paraId="2D09DAF6" w14:textId="77777777" w:rsidR="00980221" w:rsidRPr="00F21E9F" w:rsidRDefault="00980221" w:rsidP="00980221">
            <w:pPr>
              <w:rPr>
                <w:lang w:val="lt-LT"/>
              </w:rPr>
            </w:pPr>
            <w:r w:rsidRPr="00F21E9F">
              <w:rPr>
                <w:lang w:val="en-GB" w:bidi="en-GB"/>
              </w:rPr>
              <w:t>Telephone</w:t>
            </w:r>
          </w:p>
        </w:tc>
        <w:tc>
          <w:tcPr>
            <w:tcW w:w="4207" w:type="dxa"/>
          </w:tcPr>
          <w:p w14:paraId="6E21DC52" w14:textId="77777777" w:rsidR="00980221" w:rsidRPr="00F21E9F" w:rsidRDefault="00980221" w:rsidP="00980221">
            <w:pPr>
              <w:jc w:val="both"/>
              <w:rPr>
                <w:i/>
                <w:lang w:val="lt-LT"/>
              </w:rPr>
            </w:pPr>
          </w:p>
        </w:tc>
      </w:tr>
      <w:tr w:rsidR="00980221" w:rsidRPr="00F21E9F" w14:paraId="028369A7" w14:textId="77777777" w:rsidTr="00157C47">
        <w:trPr>
          <w:trHeight w:val="227"/>
        </w:trPr>
        <w:tc>
          <w:tcPr>
            <w:tcW w:w="562" w:type="dxa"/>
            <w:vMerge/>
          </w:tcPr>
          <w:p w14:paraId="4B4F1BAA" w14:textId="77777777" w:rsidR="00980221" w:rsidRPr="00F21E9F" w:rsidRDefault="00980221" w:rsidP="00980221">
            <w:pPr>
              <w:rPr>
                <w:lang w:val="lt-LT"/>
              </w:rPr>
            </w:pPr>
          </w:p>
        </w:tc>
        <w:tc>
          <w:tcPr>
            <w:tcW w:w="5245" w:type="dxa"/>
            <w:gridSpan w:val="3"/>
          </w:tcPr>
          <w:p w14:paraId="34E52B11" w14:textId="77777777" w:rsidR="00980221" w:rsidRPr="00F21E9F" w:rsidRDefault="00980221" w:rsidP="00980221">
            <w:pPr>
              <w:rPr>
                <w:lang w:val="lt-LT"/>
              </w:rPr>
            </w:pPr>
            <w:r w:rsidRPr="00F21E9F">
              <w:rPr>
                <w:lang w:val="en-GB" w:bidi="en-GB"/>
              </w:rPr>
              <w:t>E-mail</w:t>
            </w:r>
          </w:p>
        </w:tc>
        <w:tc>
          <w:tcPr>
            <w:tcW w:w="4207" w:type="dxa"/>
          </w:tcPr>
          <w:p w14:paraId="56B1EAA4" w14:textId="77777777" w:rsidR="00980221" w:rsidRPr="00F21E9F" w:rsidRDefault="00980221" w:rsidP="00980221">
            <w:pPr>
              <w:jc w:val="both"/>
              <w:rPr>
                <w:i/>
                <w:lang w:val="lt-LT"/>
              </w:rPr>
            </w:pPr>
          </w:p>
        </w:tc>
      </w:tr>
      <w:tr w:rsidR="00980221" w:rsidRPr="00F21E9F" w14:paraId="3F67A6ED" w14:textId="77777777" w:rsidTr="00157C47">
        <w:trPr>
          <w:trHeight w:val="231"/>
        </w:trPr>
        <w:tc>
          <w:tcPr>
            <w:tcW w:w="562" w:type="dxa"/>
            <w:vMerge/>
          </w:tcPr>
          <w:p w14:paraId="0678D781" w14:textId="77777777" w:rsidR="00980221" w:rsidRPr="00F21E9F" w:rsidRDefault="00980221" w:rsidP="00980221">
            <w:pPr>
              <w:rPr>
                <w:lang w:val="lt-LT"/>
              </w:rPr>
            </w:pPr>
          </w:p>
        </w:tc>
        <w:tc>
          <w:tcPr>
            <w:tcW w:w="5245" w:type="dxa"/>
            <w:gridSpan w:val="3"/>
          </w:tcPr>
          <w:p w14:paraId="64F02D4E" w14:textId="77777777" w:rsidR="00980221" w:rsidRPr="00F21E9F" w:rsidRDefault="00980221" w:rsidP="00980221">
            <w:pPr>
              <w:rPr>
                <w:lang w:val="lt-LT"/>
              </w:rPr>
            </w:pPr>
            <w:r w:rsidRPr="00F21E9F">
              <w:rPr>
                <w:lang w:val="en-GB" w:bidi="en-GB"/>
              </w:rPr>
              <w:t>Code of the institution</w:t>
            </w:r>
          </w:p>
        </w:tc>
        <w:tc>
          <w:tcPr>
            <w:tcW w:w="4207" w:type="dxa"/>
          </w:tcPr>
          <w:p w14:paraId="6D06F811" w14:textId="77777777" w:rsidR="00980221" w:rsidRPr="00F21E9F" w:rsidRDefault="00980221" w:rsidP="00980221">
            <w:pPr>
              <w:rPr>
                <w:i/>
                <w:lang w:val="lt-LT"/>
              </w:rPr>
            </w:pPr>
            <w:r w:rsidRPr="00F21E9F">
              <w:rPr>
                <w:i/>
                <w:lang w:val="en-GB" w:bidi="en-GB"/>
              </w:rPr>
              <w:t>(filled in automatically or entered)</w:t>
            </w:r>
          </w:p>
        </w:tc>
      </w:tr>
      <w:tr w:rsidR="00980221" w:rsidRPr="00F21E9F" w14:paraId="2C2A1925" w14:textId="77777777" w:rsidTr="003118F3">
        <w:trPr>
          <w:trHeight w:val="231"/>
        </w:trPr>
        <w:tc>
          <w:tcPr>
            <w:tcW w:w="562" w:type="dxa"/>
            <w:vMerge/>
          </w:tcPr>
          <w:p w14:paraId="067BAA98" w14:textId="77777777" w:rsidR="00980221" w:rsidRPr="00F21E9F" w:rsidRDefault="00980221" w:rsidP="00980221">
            <w:pPr>
              <w:rPr>
                <w:lang w:val="lt-LT"/>
              </w:rPr>
            </w:pPr>
          </w:p>
        </w:tc>
        <w:tc>
          <w:tcPr>
            <w:tcW w:w="1134" w:type="dxa"/>
            <w:vMerge w:val="restart"/>
            <w:vAlign w:val="center"/>
          </w:tcPr>
          <w:p w14:paraId="514C2A30" w14:textId="77777777" w:rsidR="00980221" w:rsidRPr="00F21E9F" w:rsidRDefault="00980221" w:rsidP="00980221">
            <w:pPr>
              <w:rPr>
                <w:lang w:val="lt-LT"/>
              </w:rPr>
            </w:pPr>
            <w:r w:rsidRPr="00F21E9F">
              <w:rPr>
                <w:lang w:val="en-GB" w:bidi="en-GB"/>
              </w:rPr>
              <w:t>Legal person’s status</w:t>
            </w:r>
          </w:p>
        </w:tc>
        <w:tc>
          <w:tcPr>
            <w:tcW w:w="4111" w:type="dxa"/>
            <w:gridSpan w:val="2"/>
          </w:tcPr>
          <w:p w14:paraId="71FB4A47" w14:textId="77777777" w:rsidR="00980221" w:rsidRPr="00F21E9F" w:rsidRDefault="00980221" w:rsidP="00980221">
            <w:r w:rsidRPr="00F21E9F">
              <w:rPr>
                <w:lang w:val="en-GB" w:bidi="en-GB"/>
              </w:rPr>
              <w:t>budget or non-budget institution</w:t>
            </w:r>
          </w:p>
        </w:tc>
        <w:tc>
          <w:tcPr>
            <w:tcW w:w="4207" w:type="dxa"/>
          </w:tcPr>
          <w:p w14:paraId="505D73A3" w14:textId="77777777" w:rsidR="00980221" w:rsidRPr="00F21E9F" w:rsidRDefault="00980221" w:rsidP="00980221">
            <w:pPr>
              <w:jc w:val="both"/>
              <w:rPr>
                <w:i/>
                <w:lang w:val="lt-LT"/>
              </w:rPr>
            </w:pPr>
            <w:r w:rsidRPr="00F21E9F">
              <w:rPr>
                <w:i/>
                <w:lang w:val="en-GB" w:bidi="en-GB"/>
              </w:rPr>
              <w:t>(filled in automatically or selected)</w:t>
            </w:r>
          </w:p>
        </w:tc>
      </w:tr>
      <w:tr w:rsidR="00980221" w:rsidRPr="00F21E9F" w14:paraId="193FEE1F" w14:textId="77777777" w:rsidTr="003118F3">
        <w:trPr>
          <w:trHeight w:val="231"/>
        </w:trPr>
        <w:tc>
          <w:tcPr>
            <w:tcW w:w="562" w:type="dxa"/>
            <w:vMerge/>
          </w:tcPr>
          <w:p w14:paraId="66136D9E" w14:textId="77777777" w:rsidR="00980221" w:rsidRPr="00F21E9F" w:rsidRDefault="00980221" w:rsidP="00980221">
            <w:pPr>
              <w:rPr>
                <w:lang w:val="lt-LT"/>
              </w:rPr>
            </w:pPr>
          </w:p>
        </w:tc>
        <w:tc>
          <w:tcPr>
            <w:tcW w:w="1134" w:type="dxa"/>
            <w:vMerge/>
            <w:vAlign w:val="center"/>
          </w:tcPr>
          <w:p w14:paraId="126123B0" w14:textId="77777777" w:rsidR="00980221" w:rsidRPr="00F21E9F" w:rsidRDefault="00980221" w:rsidP="00980221">
            <w:pPr>
              <w:rPr>
                <w:lang w:val="lt-LT"/>
              </w:rPr>
            </w:pPr>
          </w:p>
        </w:tc>
        <w:tc>
          <w:tcPr>
            <w:tcW w:w="4111" w:type="dxa"/>
            <w:gridSpan w:val="2"/>
          </w:tcPr>
          <w:p w14:paraId="33A2CFE2" w14:textId="77777777" w:rsidR="00980221" w:rsidRPr="00F21E9F" w:rsidRDefault="00980221" w:rsidP="00980221">
            <w:r w:rsidRPr="00F21E9F">
              <w:rPr>
                <w:lang w:val="en-GB" w:bidi="en-GB"/>
              </w:rPr>
              <w:t>state or non-state institution</w:t>
            </w:r>
          </w:p>
        </w:tc>
        <w:tc>
          <w:tcPr>
            <w:tcW w:w="4207" w:type="dxa"/>
          </w:tcPr>
          <w:p w14:paraId="080DECBE" w14:textId="77777777" w:rsidR="00980221" w:rsidRPr="00F21E9F" w:rsidRDefault="00980221" w:rsidP="00980221">
            <w:pPr>
              <w:jc w:val="both"/>
              <w:rPr>
                <w:i/>
                <w:lang w:val="lt-LT"/>
              </w:rPr>
            </w:pPr>
            <w:r w:rsidRPr="00F21E9F">
              <w:rPr>
                <w:i/>
                <w:lang w:val="en-GB" w:bidi="en-GB"/>
              </w:rPr>
              <w:t>(filled in automatically or selected)</w:t>
            </w:r>
          </w:p>
        </w:tc>
      </w:tr>
      <w:tr w:rsidR="00980221" w:rsidRPr="00F21E9F" w14:paraId="6939CD7C" w14:textId="77777777" w:rsidTr="003118F3">
        <w:trPr>
          <w:trHeight w:val="231"/>
        </w:trPr>
        <w:tc>
          <w:tcPr>
            <w:tcW w:w="562" w:type="dxa"/>
            <w:vMerge/>
          </w:tcPr>
          <w:p w14:paraId="449EDE79" w14:textId="77777777" w:rsidR="00980221" w:rsidRPr="00F21E9F" w:rsidRDefault="00980221" w:rsidP="00980221">
            <w:pPr>
              <w:rPr>
                <w:lang w:val="lt-LT"/>
              </w:rPr>
            </w:pPr>
          </w:p>
        </w:tc>
        <w:tc>
          <w:tcPr>
            <w:tcW w:w="1134" w:type="dxa"/>
            <w:vMerge/>
            <w:vAlign w:val="center"/>
          </w:tcPr>
          <w:p w14:paraId="1DC99F2D" w14:textId="77777777" w:rsidR="00980221" w:rsidRPr="00F21E9F" w:rsidRDefault="00980221" w:rsidP="00980221">
            <w:pPr>
              <w:rPr>
                <w:lang w:val="lt-LT"/>
              </w:rPr>
            </w:pPr>
          </w:p>
        </w:tc>
        <w:tc>
          <w:tcPr>
            <w:tcW w:w="4111" w:type="dxa"/>
            <w:gridSpan w:val="2"/>
          </w:tcPr>
          <w:p w14:paraId="5AEC454E" w14:textId="55FBDC74" w:rsidR="00980221" w:rsidRPr="00F21E9F" w:rsidRDefault="00980221" w:rsidP="00980221">
            <w:r w:rsidRPr="00F21E9F">
              <w:rPr>
                <w:lang w:val="en-GB" w:bidi="en-GB"/>
              </w:rPr>
              <w:t xml:space="preserve">research and </w:t>
            </w:r>
            <w:r w:rsidR="00BE1421" w:rsidRPr="00F21E9F">
              <w:rPr>
                <w:lang w:val="en-GB" w:bidi="en-GB"/>
              </w:rPr>
              <w:t xml:space="preserve">higher </w:t>
            </w:r>
            <w:r w:rsidRPr="00F21E9F">
              <w:rPr>
                <w:lang w:val="en-GB" w:bidi="en-GB"/>
              </w:rPr>
              <w:t>education, other public or other institution</w:t>
            </w:r>
          </w:p>
        </w:tc>
        <w:tc>
          <w:tcPr>
            <w:tcW w:w="4207" w:type="dxa"/>
          </w:tcPr>
          <w:p w14:paraId="352BB7E0" w14:textId="77777777" w:rsidR="00980221" w:rsidRPr="00F21E9F" w:rsidRDefault="00980221" w:rsidP="00980221">
            <w:pPr>
              <w:jc w:val="both"/>
              <w:rPr>
                <w:i/>
                <w:lang w:val="lt-LT"/>
              </w:rPr>
            </w:pPr>
            <w:r w:rsidRPr="00F21E9F">
              <w:rPr>
                <w:i/>
                <w:lang w:val="en-GB" w:bidi="en-GB"/>
              </w:rPr>
              <w:t>(filled in automatically or selected)</w:t>
            </w:r>
          </w:p>
        </w:tc>
      </w:tr>
      <w:tr w:rsidR="00980221" w:rsidRPr="00F21E9F" w14:paraId="69963ACC" w14:textId="77777777" w:rsidTr="003118F3">
        <w:trPr>
          <w:trHeight w:val="231"/>
        </w:trPr>
        <w:tc>
          <w:tcPr>
            <w:tcW w:w="562" w:type="dxa"/>
            <w:vMerge/>
          </w:tcPr>
          <w:p w14:paraId="698D0854" w14:textId="77777777" w:rsidR="00980221" w:rsidRPr="00F21E9F" w:rsidRDefault="00980221" w:rsidP="00980221">
            <w:pPr>
              <w:rPr>
                <w:lang w:val="lt-LT"/>
              </w:rPr>
            </w:pPr>
          </w:p>
        </w:tc>
        <w:tc>
          <w:tcPr>
            <w:tcW w:w="1134" w:type="dxa"/>
            <w:vMerge/>
          </w:tcPr>
          <w:p w14:paraId="62856923" w14:textId="77777777" w:rsidR="00980221" w:rsidRPr="00F21E9F" w:rsidRDefault="00980221" w:rsidP="00980221">
            <w:pPr>
              <w:rPr>
                <w:lang w:val="lt-LT"/>
              </w:rPr>
            </w:pPr>
          </w:p>
        </w:tc>
        <w:tc>
          <w:tcPr>
            <w:tcW w:w="4111" w:type="dxa"/>
            <w:gridSpan w:val="2"/>
          </w:tcPr>
          <w:p w14:paraId="331F4FC3" w14:textId="77777777" w:rsidR="00980221" w:rsidRPr="00F21E9F" w:rsidRDefault="00980221" w:rsidP="00980221">
            <w:r w:rsidRPr="00F21E9F">
              <w:rPr>
                <w:lang w:val="en-GB" w:bidi="en-GB"/>
              </w:rPr>
              <w:t>groups of social insurance contribution rates for occupational accidents and professional diseases (I, II, III or IV)</w:t>
            </w:r>
            <w:r w:rsidRPr="00F21E9F">
              <w:rPr>
                <w:rFonts w:eastAsia="Calibri"/>
                <w:vertAlign w:val="superscript"/>
                <w:lang w:val="en-GB" w:bidi="en-GB"/>
              </w:rPr>
              <w:t>1</w:t>
            </w:r>
          </w:p>
        </w:tc>
        <w:tc>
          <w:tcPr>
            <w:tcW w:w="4207" w:type="dxa"/>
          </w:tcPr>
          <w:p w14:paraId="5343C2D5" w14:textId="77777777" w:rsidR="00980221" w:rsidRPr="00F21E9F" w:rsidRDefault="00980221" w:rsidP="00980221">
            <w:pPr>
              <w:jc w:val="both"/>
              <w:rPr>
                <w:i/>
                <w:lang w:val="lt-LT"/>
              </w:rPr>
            </w:pPr>
            <w:r w:rsidRPr="00F21E9F">
              <w:rPr>
                <w:i/>
                <w:lang w:val="en-GB" w:bidi="en-GB"/>
              </w:rPr>
              <w:t>(please select)</w:t>
            </w:r>
            <w:r w:rsidRPr="00F21E9F">
              <w:rPr>
                <w:rFonts w:eastAsia="Calibri"/>
                <w:vertAlign w:val="superscript"/>
                <w:lang w:val="en-GB" w:bidi="en-GB"/>
              </w:rPr>
              <w:t xml:space="preserve"> </w:t>
            </w:r>
          </w:p>
        </w:tc>
      </w:tr>
      <w:tr w:rsidR="00980221" w:rsidRPr="00F21E9F" w14:paraId="035BD0A7" w14:textId="77777777" w:rsidTr="00157C47">
        <w:trPr>
          <w:trHeight w:val="231"/>
        </w:trPr>
        <w:tc>
          <w:tcPr>
            <w:tcW w:w="562" w:type="dxa"/>
          </w:tcPr>
          <w:p w14:paraId="435A80A5" w14:textId="77777777" w:rsidR="00980221" w:rsidRPr="00F21E9F" w:rsidRDefault="00980221" w:rsidP="00980221">
            <w:pPr>
              <w:rPr>
                <w:lang w:val="lt-LT"/>
              </w:rPr>
            </w:pPr>
            <w:r w:rsidRPr="00F21E9F">
              <w:rPr>
                <w:lang w:val="en-GB" w:bidi="en-GB"/>
              </w:rPr>
              <w:t>2.</w:t>
            </w:r>
          </w:p>
        </w:tc>
        <w:tc>
          <w:tcPr>
            <w:tcW w:w="5245" w:type="dxa"/>
            <w:gridSpan w:val="3"/>
          </w:tcPr>
          <w:p w14:paraId="0206204C" w14:textId="77777777" w:rsidR="00980221" w:rsidRPr="00F21E9F" w:rsidRDefault="00980221" w:rsidP="00980221">
            <w:pPr>
              <w:rPr>
                <w:lang w:val="lt-LT"/>
              </w:rPr>
            </w:pPr>
            <w:r w:rsidRPr="00F21E9F">
              <w:rPr>
                <w:lang w:val="en-GB" w:bidi="en-GB"/>
              </w:rPr>
              <w:t>...</w:t>
            </w:r>
          </w:p>
        </w:tc>
        <w:tc>
          <w:tcPr>
            <w:tcW w:w="4207" w:type="dxa"/>
          </w:tcPr>
          <w:p w14:paraId="4011BBBB" w14:textId="77777777" w:rsidR="00980221" w:rsidRPr="00F21E9F" w:rsidRDefault="00980221" w:rsidP="00980221">
            <w:pPr>
              <w:rPr>
                <w:i/>
                <w:lang w:val="lt-LT"/>
              </w:rPr>
            </w:pPr>
          </w:p>
        </w:tc>
      </w:tr>
      <w:tr w:rsidR="00980221" w:rsidRPr="00F21E9F" w14:paraId="3475DEB1" w14:textId="77777777" w:rsidTr="00157C47">
        <w:trPr>
          <w:trHeight w:val="231"/>
        </w:trPr>
        <w:tc>
          <w:tcPr>
            <w:tcW w:w="562" w:type="dxa"/>
          </w:tcPr>
          <w:p w14:paraId="7460475E" w14:textId="77777777" w:rsidR="00980221" w:rsidRPr="00F21E9F" w:rsidRDefault="00980221" w:rsidP="00980221">
            <w:pPr>
              <w:rPr>
                <w:lang w:val="lt-LT"/>
              </w:rPr>
            </w:pPr>
            <w:r w:rsidRPr="00F21E9F">
              <w:rPr>
                <w:lang w:val="en-GB" w:bidi="en-GB"/>
              </w:rPr>
              <w:t>...</w:t>
            </w:r>
          </w:p>
        </w:tc>
        <w:tc>
          <w:tcPr>
            <w:tcW w:w="5245" w:type="dxa"/>
            <w:gridSpan w:val="3"/>
          </w:tcPr>
          <w:p w14:paraId="2C9EE3E6" w14:textId="77777777" w:rsidR="00980221" w:rsidRPr="00F21E9F" w:rsidRDefault="00980221" w:rsidP="00980221">
            <w:pPr>
              <w:rPr>
                <w:lang w:val="lt-LT"/>
              </w:rPr>
            </w:pPr>
          </w:p>
        </w:tc>
        <w:tc>
          <w:tcPr>
            <w:tcW w:w="4207" w:type="dxa"/>
          </w:tcPr>
          <w:p w14:paraId="6699C70B" w14:textId="77777777" w:rsidR="00980221" w:rsidRPr="00F21E9F" w:rsidRDefault="00980221" w:rsidP="00980221">
            <w:pPr>
              <w:rPr>
                <w:i/>
                <w:lang w:val="lt-LT"/>
              </w:rPr>
            </w:pPr>
          </w:p>
        </w:tc>
      </w:tr>
      <w:tr w:rsidR="00980221" w:rsidRPr="00F21E9F" w14:paraId="0B59F232" w14:textId="77777777" w:rsidTr="00157C47">
        <w:trPr>
          <w:trHeight w:val="231"/>
        </w:trPr>
        <w:tc>
          <w:tcPr>
            <w:tcW w:w="3086" w:type="dxa"/>
            <w:gridSpan w:val="3"/>
            <w:vMerge w:val="restart"/>
          </w:tcPr>
          <w:p w14:paraId="28ED0325" w14:textId="77777777" w:rsidR="00980221" w:rsidRPr="00F21E9F" w:rsidRDefault="00980221" w:rsidP="00980221">
            <w:pPr>
              <w:rPr>
                <w:lang w:val="lt-LT"/>
              </w:rPr>
            </w:pPr>
            <w:r w:rsidRPr="00F21E9F">
              <w:rPr>
                <w:lang w:val="en-GB" w:bidi="en-GB"/>
              </w:rPr>
              <w:t>Number of project partners</w:t>
            </w:r>
          </w:p>
        </w:tc>
        <w:tc>
          <w:tcPr>
            <w:tcW w:w="2721" w:type="dxa"/>
          </w:tcPr>
          <w:p w14:paraId="279E69ED" w14:textId="77777777" w:rsidR="00980221" w:rsidRPr="00F21E9F" w:rsidRDefault="00980221" w:rsidP="00980221">
            <w:pPr>
              <w:rPr>
                <w:lang w:val="lt-LT"/>
              </w:rPr>
            </w:pPr>
            <w:r w:rsidRPr="00F21E9F">
              <w:rPr>
                <w:lang w:val="en-GB" w:bidi="en-GB"/>
              </w:rPr>
              <w:t>from Lithuania</w:t>
            </w:r>
          </w:p>
        </w:tc>
        <w:tc>
          <w:tcPr>
            <w:tcW w:w="4207" w:type="dxa"/>
          </w:tcPr>
          <w:p w14:paraId="03526784" w14:textId="77777777" w:rsidR="00980221" w:rsidRPr="00F21E9F" w:rsidRDefault="00980221" w:rsidP="00980221">
            <w:pPr>
              <w:rPr>
                <w:i/>
                <w:lang w:val="lt-LT"/>
              </w:rPr>
            </w:pPr>
            <w:r w:rsidRPr="00F21E9F">
              <w:rPr>
                <w:i/>
                <w:lang w:val="en-GB" w:bidi="en-GB"/>
              </w:rPr>
              <w:t>(counted automatically)</w:t>
            </w:r>
          </w:p>
        </w:tc>
      </w:tr>
      <w:tr w:rsidR="00980221" w:rsidRPr="00F21E9F" w14:paraId="267C50A8" w14:textId="77777777" w:rsidTr="00157C47">
        <w:trPr>
          <w:trHeight w:val="231"/>
        </w:trPr>
        <w:tc>
          <w:tcPr>
            <w:tcW w:w="3086" w:type="dxa"/>
            <w:gridSpan w:val="3"/>
            <w:vMerge/>
          </w:tcPr>
          <w:p w14:paraId="14AD2755" w14:textId="77777777" w:rsidR="00980221" w:rsidRPr="00F21E9F" w:rsidRDefault="00980221" w:rsidP="00980221">
            <w:pPr>
              <w:rPr>
                <w:lang w:val="lt-LT"/>
              </w:rPr>
            </w:pPr>
          </w:p>
        </w:tc>
        <w:tc>
          <w:tcPr>
            <w:tcW w:w="2721" w:type="dxa"/>
          </w:tcPr>
          <w:p w14:paraId="51CAB711" w14:textId="77777777" w:rsidR="00980221" w:rsidRPr="00F21E9F" w:rsidRDefault="00980221" w:rsidP="00980221">
            <w:pPr>
              <w:rPr>
                <w:lang w:val="lt-LT"/>
              </w:rPr>
            </w:pPr>
            <w:r w:rsidRPr="00F21E9F">
              <w:rPr>
                <w:lang w:val="en-GB" w:bidi="en-GB"/>
              </w:rPr>
              <w:t>from abroad</w:t>
            </w:r>
          </w:p>
        </w:tc>
        <w:tc>
          <w:tcPr>
            <w:tcW w:w="4207" w:type="dxa"/>
          </w:tcPr>
          <w:p w14:paraId="68DDF7E7" w14:textId="77777777" w:rsidR="00980221" w:rsidRPr="00F21E9F" w:rsidRDefault="00980221" w:rsidP="00980221">
            <w:pPr>
              <w:rPr>
                <w:i/>
                <w:lang w:val="lt-LT"/>
              </w:rPr>
            </w:pPr>
            <w:r w:rsidRPr="00F21E9F">
              <w:rPr>
                <w:i/>
                <w:lang w:val="en-GB" w:bidi="en-GB"/>
              </w:rPr>
              <w:t>(counted automatically)</w:t>
            </w:r>
          </w:p>
        </w:tc>
      </w:tr>
      <w:tr w:rsidR="00980221" w:rsidRPr="00F21E9F" w14:paraId="4215794F" w14:textId="77777777" w:rsidTr="00AF331F">
        <w:tc>
          <w:tcPr>
            <w:tcW w:w="3086" w:type="dxa"/>
            <w:gridSpan w:val="3"/>
            <w:vMerge w:val="restart"/>
          </w:tcPr>
          <w:p w14:paraId="0A2EFA8D" w14:textId="77777777" w:rsidR="00980221" w:rsidRPr="00F21E9F" w:rsidRDefault="00980221" w:rsidP="00980221">
            <w:pPr>
              <w:rPr>
                <w:lang w:val="lt-LT"/>
              </w:rPr>
            </w:pPr>
            <w:r w:rsidRPr="00F21E9F">
              <w:rPr>
                <w:lang w:val="en-GB" w:bidi="en-GB"/>
              </w:rPr>
              <w:t>Budget</w:t>
            </w:r>
          </w:p>
        </w:tc>
        <w:tc>
          <w:tcPr>
            <w:tcW w:w="2721" w:type="dxa"/>
          </w:tcPr>
          <w:p w14:paraId="474EAB92" w14:textId="77777777" w:rsidR="00980221" w:rsidRPr="00F21E9F" w:rsidRDefault="00980221" w:rsidP="00980221">
            <w:pPr>
              <w:rPr>
                <w:lang w:val="lt-LT"/>
              </w:rPr>
            </w:pPr>
            <w:r w:rsidRPr="00F21E9F">
              <w:rPr>
                <w:lang w:val="en-GB" w:bidi="en-GB"/>
              </w:rPr>
              <w:t>in the year 20...</w:t>
            </w:r>
          </w:p>
        </w:tc>
        <w:tc>
          <w:tcPr>
            <w:tcW w:w="4207" w:type="dxa"/>
          </w:tcPr>
          <w:p w14:paraId="3018CA4B" w14:textId="77777777" w:rsidR="00980221" w:rsidRPr="00F21E9F" w:rsidRDefault="00980221" w:rsidP="00980221">
            <w:pPr>
              <w:rPr>
                <w:lang w:val="lt-LT"/>
              </w:rPr>
            </w:pPr>
            <w:r w:rsidRPr="00F21E9F">
              <w:rPr>
                <w:i/>
                <w:lang w:val="en-GB" w:bidi="en-GB"/>
              </w:rPr>
              <w:t>(counted automatically after filling Section 5)</w:t>
            </w:r>
          </w:p>
        </w:tc>
      </w:tr>
      <w:tr w:rsidR="00980221" w:rsidRPr="00F21E9F" w14:paraId="093689C5" w14:textId="77777777" w:rsidTr="00AF331F">
        <w:tc>
          <w:tcPr>
            <w:tcW w:w="3086" w:type="dxa"/>
            <w:gridSpan w:val="3"/>
            <w:vMerge/>
          </w:tcPr>
          <w:p w14:paraId="4CDBB247" w14:textId="77777777" w:rsidR="00980221" w:rsidRPr="00F21E9F" w:rsidRDefault="00980221" w:rsidP="00980221">
            <w:pPr>
              <w:rPr>
                <w:lang w:val="lt-LT"/>
              </w:rPr>
            </w:pPr>
          </w:p>
        </w:tc>
        <w:tc>
          <w:tcPr>
            <w:tcW w:w="2721" w:type="dxa"/>
          </w:tcPr>
          <w:p w14:paraId="23531AD2" w14:textId="41A14E03" w:rsidR="00980221" w:rsidRPr="00F21E9F" w:rsidRDefault="00980221" w:rsidP="00980221">
            <w:pPr>
              <w:rPr>
                <w:lang w:val="lt-LT"/>
              </w:rPr>
            </w:pPr>
            <w:r w:rsidRPr="00F21E9F">
              <w:rPr>
                <w:lang w:val="en-GB" w:bidi="en-GB"/>
              </w:rPr>
              <w:t xml:space="preserve">in the year </w:t>
            </w:r>
            <w:r w:rsidR="00AD1924">
              <w:rPr>
                <w:lang w:val="en-GB" w:bidi="en-GB"/>
              </w:rPr>
              <w:t>20</w:t>
            </w:r>
            <w:r w:rsidRPr="00F21E9F">
              <w:rPr>
                <w:lang w:val="en-GB" w:bidi="en-GB"/>
              </w:rPr>
              <w:t>...</w:t>
            </w:r>
          </w:p>
        </w:tc>
        <w:tc>
          <w:tcPr>
            <w:tcW w:w="4207" w:type="dxa"/>
          </w:tcPr>
          <w:p w14:paraId="4638B9A3" w14:textId="77777777" w:rsidR="00980221" w:rsidRPr="00F21E9F" w:rsidRDefault="00980221" w:rsidP="00980221">
            <w:pPr>
              <w:rPr>
                <w:lang w:val="lt-LT"/>
              </w:rPr>
            </w:pPr>
            <w:r w:rsidRPr="00F21E9F">
              <w:rPr>
                <w:i/>
                <w:lang w:val="en-GB" w:bidi="en-GB"/>
              </w:rPr>
              <w:t>(counted automatically after filling Section 5)</w:t>
            </w:r>
          </w:p>
        </w:tc>
      </w:tr>
      <w:tr w:rsidR="00980221" w:rsidRPr="00F21E9F" w14:paraId="27732CBB" w14:textId="77777777" w:rsidTr="00AF331F">
        <w:tc>
          <w:tcPr>
            <w:tcW w:w="3086" w:type="dxa"/>
            <w:gridSpan w:val="3"/>
            <w:vMerge/>
          </w:tcPr>
          <w:p w14:paraId="0C4FFF18" w14:textId="77777777" w:rsidR="00980221" w:rsidRPr="00F21E9F" w:rsidRDefault="00980221" w:rsidP="00980221">
            <w:pPr>
              <w:rPr>
                <w:lang w:val="lt-LT"/>
              </w:rPr>
            </w:pPr>
          </w:p>
        </w:tc>
        <w:tc>
          <w:tcPr>
            <w:tcW w:w="2721" w:type="dxa"/>
          </w:tcPr>
          <w:p w14:paraId="73F9FBDB" w14:textId="77777777" w:rsidR="00980221" w:rsidRPr="00F21E9F" w:rsidRDefault="00980221" w:rsidP="00980221">
            <w:pPr>
              <w:rPr>
                <w:lang w:val="lt-LT"/>
              </w:rPr>
            </w:pPr>
            <w:r w:rsidRPr="00F21E9F">
              <w:rPr>
                <w:lang w:val="en-GB" w:bidi="en-GB"/>
              </w:rPr>
              <w:t>In total:</w:t>
            </w:r>
          </w:p>
        </w:tc>
        <w:tc>
          <w:tcPr>
            <w:tcW w:w="4207" w:type="dxa"/>
          </w:tcPr>
          <w:p w14:paraId="583FECFB" w14:textId="77777777" w:rsidR="00980221" w:rsidRPr="00F21E9F" w:rsidRDefault="00980221" w:rsidP="00980221">
            <w:pPr>
              <w:rPr>
                <w:lang w:val="lt-LT"/>
              </w:rPr>
            </w:pPr>
            <w:r w:rsidRPr="00F21E9F">
              <w:rPr>
                <w:i/>
                <w:lang w:val="en-GB" w:bidi="en-GB"/>
              </w:rPr>
              <w:t>(counted automatically after filling Section 5)</w:t>
            </w:r>
          </w:p>
        </w:tc>
      </w:tr>
      <w:tr w:rsidR="00980221" w:rsidRPr="00F21E9F" w14:paraId="3C3EF1FE" w14:textId="77777777" w:rsidTr="008E532B">
        <w:tc>
          <w:tcPr>
            <w:tcW w:w="5807" w:type="dxa"/>
            <w:gridSpan w:val="4"/>
          </w:tcPr>
          <w:p w14:paraId="7D7FFBA0" w14:textId="13E0BDEC" w:rsidR="00980221" w:rsidRPr="00F21E9F" w:rsidRDefault="00980221" w:rsidP="00980221">
            <w:pPr>
              <w:rPr>
                <w:lang w:val="en-GB" w:bidi="en-GB"/>
              </w:rPr>
            </w:pPr>
            <w:proofErr w:type="spellStart"/>
            <w:r w:rsidRPr="00F21E9F">
              <w:rPr>
                <w:lang w:val="lt-LT"/>
              </w:rPr>
              <w:t>Source</w:t>
            </w:r>
            <w:proofErr w:type="spellEnd"/>
            <w:r w:rsidRPr="00F21E9F">
              <w:rPr>
                <w:lang w:val="lt-LT"/>
              </w:rPr>
              <w:t xml:space="preserve"> </w:t>
            </w:r>
            <w:proofErr w:type="spellStart"/>
            <w:r w:rsidRPr="00F21E9F">
              <w:rPr>
                <w:lang w:val="lt-LT"/>
              </w:rPr>
              <w:t>of</w:t>
            </w:r>
            <w:proofErr w:type="spellEnd"/>
            <w:r w:rsidRPr="00F21E9F">
              <w:rPr>
                <w:lang w:val="lt-LT"/>
              </w:rPr>
              <w:t xml:space="preserve"> </w:t>
            </w:r>
            <w:proofErr w:type="spellStart"/>
            <w:r w:rsidRPr="00F21E9F">
              <w:rPr>
                <w:lang w:val="lt-LT"/>
              </w:rPr>
              <w:t>funding</w:t>
            </w:r>
            <w:proofErr w:type="spellEnd"/>
          </w:p>
        </w:tc>
        <w:tc>
          <w:tcPr>
            <w:tcW w:w="4207" w:type="dxa"/>
          </w:tcPr>
          <w:p w14:paraId="31E5140D" w14:textId="5F7BFB21" w:rsidR="00980221" w:rsidRPr="00F21E9F" w:rsidRDefault="00980221" w:rsidP="00980221">
            <w:pPr>
              <w:rPr>
                <w:i/>
                <w:lang w:val="en-GB" w:bidi="en-GB"/>
              </w:rPr>
            </w:pPr>
            <w:r w:rsidRPr="00F21E9F">
              <w:rPr>
                <w:i/>
                <w:lang w:val="lt-LT" w:bidi="lt-LT"/>
              </w:rPr>
              <w:t>(</w:t>
            </w:r>
            <w:proofErr w:type="spellStart"/>
            <w:r w:rsidRPr="00F21E9F">
              <w:rPr>
                <w:i/>
                <w:lang w:val="lt-LT" w:bidi="lt-LT"/>
              </w:rPr>
              <w:t>filled</w:t>
            </w:r>
            <w:proofErr w:type="spellEnd"/>
            <w:r w:rsidRPr="00F21E9F">
              <w:rPr>
                <w:i/>
                <w:lang w:val="lt-LT" w:bidi="lt-LT"/>
              </w:rPr>
              <w:t xml:space="preserve"> </w:t>
            </w:r>
            <w:proofErr w:type="spellStart"/>
            <w:r w:rsidRPr="00F21E9F">
              <w:rPr>
                <w:i/>
                <w:lang w:val="lt-LT" w:bidi="lt-LT"/>
              </w:rPr>
              <w:t>in</w:t>
            </w:r>
            <w:proofErr w:type="spellEnd"/>
            <w:r w:rsidRPr="00F21E9F">
              <w:rPr>
                <w:i/>
                <w:lang w:val="lt-LT" w:bidi="lt-LT"/>
              </w:rPr>
              <w:t xml:space="preserve"> </w:t>
            </w:r>
            <w:proofErr w:type="spellStart"/>
            <w:r w:rsidRPr="00F21E9F">
              <w:rPr>
                <w:i/>
                <w:lang w:val="lt-LT" w:bidi="lt-LT"/>
              </w:rPr>
              <w:t>automatically</w:t>
            </w:r>
            <w:proofErr w:type="spellEnd"/>
            <w:r w:rsidRPr="00F21E9F">
              <w:rPr>
                <w:i/>
                <w:lang w:val="lt-LT" w:bidi="lt-LT"/>
              </w:rPr>
              <w:t>)</w:t>
            </w:r>
          </w:p>
        </w:tc>
      </w:tr>
      <w:tr w:rsidR="00980221" w:rsidRPr="00F21E9F" w14:paraId="5C3199AF" w14:textId="77777777" w:rsidTr="00AF331F">
        <w:tc>
          <w:tcPr>
            <w:tcW w:w="5807" w:type="dxa"/>
            <w:gridSpan w:val="4"/>
          </w:tcPr>
          <w:p w14:paraId="0887C9B8" w14:textId="77777777" w:rsidR="00980221" w:rsidRPr="00F21E9F" w:rsidRDefault="00980221" w:rsidP="00980221">
            <w:pPr>
              <w:rPr>
                <w:lang w:val="lt-LT"/>
              </w:rPr>
            </w:pPr>
            <w:r w:rsidRPr="00F21E9F">
              <w:rPr>
                <w:lang w:val="en-GB" w:bidi="en-GB"/>
              </w:rPr>
              <w:t>Expected beginning of the project</w:t>
            </w:r>
          </w:p>
        </w:tc>
        <w:tc>
          <w:tcPr>
            <w:tcW w:w="4207" w:type="dxa"/>
            <w:tcBorders>
              <w:top w:val="single" w:sz="4" w:space="0" w:color="auto"/>
              <w:left w:val="single" w:sz="4" w:space="0" w:color="auto"/>
              <w:bottom w:val="single" w:sz="4" w:space="0" w:color="auto"/>
              <w:right w:val="single" w:sz="4" w:space="0" w:color="auto"/>
            </w:tcBorders>
          </w:tcPr>
          <w:p w14:paraId="5C524BC5" w14:textId="77777777" w:rsidR="00980221" w:rsidRPr="00F21E9F" w:rsidRDefault="00980221" w:rsidP="00980221">
            <w:pPr>
              <w:rPr>
                <w:i/>
                <w:lang w:val="lt-LT"/>
              </w:rPr>
            </w:pPr>
            <w:r w:rsidRPr="00F21E9F">
              <w:rPr>
                <w:i/>
                <w:lang w:val="en-GB" w:bidi="en-GB"/>
              </w:rPr>
              <w:t>(please select year, month and day)</w:t>
            </w:r>
          </w:p>
        </w:tc>
      </w:tr>
      <w:tr w:rsidR="00980221" w:rsidRPr="00F21E9F" w14:paraId="06D6D703" w14:textId="77777777" w:rsidTr="00157C47">
        <w:tc>
          <w:tcPr>
            <w:tcW w:w="5807" w:type="dxa"/>
            <w:gridSpan w:val="4"/>
          </w:tcPr>
          <w:p w14:paraId="75E1B599" w14:textId="77777777" w:rsidR="00980221" w:rsidRPr="00F21E9F" w:rsidRDefault="00980221" w:rsidP="00980221">
            <w:pPr>
              <w:rPr>
                <w:lang w:val="lt-LT"/>
              </w:rPr>
            </w:pPr>
            <w:r w:rsidRPr="00F21E9F">
              <w:rPr>
                <w:lang w:val="en-GB" w:bidi="en-GB"/>
              </w:rPr>
              <w:t>Project end date</w:t>
            </w:r>
          </w:p>
        </w:tc>
        <w:tc>
          <w:tcPr>
            <w:tcW w:w="4207" w:type="dxa"/>
            <w:tcBorders>
              <w:top w:val="single" w:sz="4" w:space="0" w:color="auto"/>
              <w:left w:val="single" w:sz="4" w:space="0" w:color="auto"/>
              <w:bottom w:val="single" w:sz="4" w:space="0" w:color="auto"/>
              <w:right w:val="single" w:sz="4" w:space="0" w:color="auto"/>
            </w:tcBorders>
          </w:tcPr>
          <w:p w14:paraId="6F00A56A" w14:textId="77777777" w:rsidR="00980221" w:rsidRPr="00F21E9F" w:rsidRDefault="00980221" w:rsidP="00980221">
            <w:pPr>
              <w:rPr>
                <w:i/>
                <w:lang w:val="lt-LT"/>
              </w:rPr>
            </w:pPr>
            <w:r w:rsidRPr="00F21E9F">
              <w:rPr>
                <w:i/>
                <w:lang w:val="en-GB" w:bidi="en-GB"/>
              </w:rPr>
              <w:t>(please select year, month and day; it is recommended to plan the end of the project for the last day of a quarter)</w:t>
            </w:r>
          </w:p>
        </w:tc>
      </w:tr>
      <w:tr w:rsidR="00980221" w:rsidRPr="00F21E9F" w14:paraId="542BC11E" w14:textId="77777777" w:rsidTr="00D92218">
        <w:trPr>
          <w:trHeight w:val="562"/>
        </w:trPr>
        <w:tc>
          <w:tcPr>
            <w:tcW w:w="5807" w:type="dxa"/>
            <w:gridSpan w:val="4"/>
          </w:tcPr>
          <w:p w14:paraId="7B03392C" w14:textId="77777777" w:rsidR="00980221" w:rsidRPr="00F21E9F" w:rsidRDefault="00980221" w:rsidP="00980221">
            <w:pPr>
              <w:rPr>
                <w:lang w:val="lt-LT"/>
              </w:rPr>
            </w:pPr>
            <w:r w:rsidRPr="00F21E9F">
              <w:rPr>
                <w:lang w:val="en-GB" w:bidi="en-GB"/>
              </w:rPr>
              <w:t>Deadline for the submission of the final report</w:t>
            </w:r>
          </w:p>
        </w:tc>
        <w:tc>
          <w:tcPr>
            <w:tcW w:w="4207" w:type="dxa"/>
            <w:tcBorders>
              <w:top w:val="single" w:sz="4" w:space="0" w:color="auto"/>
              <w:left w:val="single" w:sz="4" w:space="0" w:color="auto"/>
              <w:right w:val="single" w:sz="4" w:space="0" w:color="auto"/>
            </w:tcBorders>
          </w:tcPr>
          <w:p w14:paraId="45B537D5" w14:textId="77777777" w:rsidR="00980221" w:rsidRPr="00F21E9F" w:rsidRDefault="00980221" w:rsidP="00980221">
            <w:pPr>
              <w:rPr>
                <w:i/>
                <w:lang w:val="lt-LT"/>
              </w:rPr>
            </w:pPr>
            <w:r w:rsidRPr="00F21E9F">
              <w:rPr>
                <w:i/>
                <w:lang w:val="en-GB" w:bidi="en-GB"/>
              </w:rPr>
              <w:t>(sets automatically after the selection of the project end date)</w:t>
            </w:r>
          </w:p>
        </w:tc>
      </w:tr>
      <w:tr w:rsidR="00980221" w:rsidRPr="00F21E9F" w14:paraId="662CC787" w14:textId="77777777" w:rsidTr="0095720D">
        <w:trPr>
          <w:trHeight w:val="147"/>
        </w:trPr>
        <w:tc>
          <w:tcPr>
            <w:tcW w:w="10014" w:type="dxa"/>
            <w:gridSpan w:val="5"/>
            <w:tcBorders>
              <w:right w:val="single" w:sz="4" w:space="0" w:color="auto"/>
            </w:tcBorders>
          </w:tcPr>
          <w:p w14:paraId="2D9C7477" w14:textId="77777777" w:rsidR="00980221" w:rsidRPr="00F21E9F" w:rsidRDefault="00980221" w:rsidP="00980221">
            <w:pPr>
              <w:rPr>
                <w:lang w:val="lt-LT"/>
              </w:rPr>
            </w:pPr>
            <w:r w:rsidRPr="00F21E9F">
              <w:rPr>
                <w:lang w:val="en-GB" w:bidi="en-GB"/>
              </w:rPr>
              <w:t xml:space="preserve">Annotation in Lithuanian </w:t>
            </w:r>
          </w:p>
        </w:tc>
      </w:tr>
      <w:tr w:rsidR="00980221" w:rsidRPr="00F21E9F" w14:paraId="24ECDCD9" w14:textId="77777777" w:rsidTr="0095720D">
        <w:tc>
          <w:tcPr>
            <w:tcW w:w="10014" w:type="dxa"/>
            <w:gridSpan w:val="5"/>
            <w:tcBorders>
              <w:right w:val="single" w:sz="4" w:space="0" w:color="auto"/>
            </w:tcBorders>
          </w:tcPr>
          <w:p w14:paraId="5EEF7F20" w14:textId="51DC4573" w:rsidR="00980221" w:rsidRPr="00F21E9F" w:rsidRDefault="006F0BE0" w:rsidP="00980221">
            <w:pPr>
              <w:tabs>
                <w:tab w:val="left" w:pos="426"/>
              </w:tabs>
              <w:ind w:right="-63"/>
              <w:jc w:val="both"/>
              <w:rPr>
                <w:i/>
                <w:lang w:val="lt-LT"/>
              </w:rPr>
            </w:pPr>
            <w:r w:rsidRPr="00F21E9F">
              <w:rPr>
                <w:i/>
              </w:rPr>
              <w:t xml:space="preserve">Briefly present information </w:t>
            </w:r>
            <w:r w:rsidR="00E43F74">
              <w:rPr>
                <w:i/>
              </w:rPr>
              <w:t xml:space="preserve">in Lithuanian </w:t>
            </w:r>
            <w:r w:rsidRPr="00F21E9F">
              <w:rPr>
                <w:i/>
              </w:rPr>
              <w:t xml:space="preserve">about the problem to be solved by project research, the </w:t>
            </w:r>
            <w:r>
              <w:rPr>
                <w:i/>
              </w:rPr>
              <w:t>topic</w:t>
            </w:r>
            <w:r w:rsidRPr="00F21E9F">
              <w:rPr>
                <w:i/>
              </w:rPr>
              <w:t xml:space="preserve"> of these studies and the expected impact of the project results on the development of science, society and the development of scientific competence; the annotation must not present any content that is considered intellectual property</w:t>
            </w:r>
            <w:r w:rsidRPr="00F21E9F">
              <w:rPr>
                <w:i/>
                <w:lang w:bidi="en-GB"/>
              </w:rPr>
              <w:t xml:space="preserve"> </w:t>
            </w:r>
            <w:r w:rsidRPr="00F21E9F">
              <w:rPr>
                <w:i/>
                <w:lang w:val="en-GB" w:bidi="en-GB"/>
              </w:rPr>
              <w:t>(no more than 2,000 characters)</w:t>
            </w:r>
          </w:p>
        </w:tc>
      </w:tr>
      <w:tr w:rsidR="00980221" w:rsidRPr="00F21E9F" w14:paraId="32574F92" w14:textId="77777777" w:rsidTr="0095720D">
        <w:tc>
          <w:tcPr>
            <w:tcW w:w="10014" w:type="dxa"/>
            <w:gridSpan w:val="5"/>
            <w:tcBorders>
              <w:right w:val="single" w:sz="4" w:space="0" w:color="auto"/>
            </w:tcBorders>
          </w:tcPr>
          <w:p w14:paraId="2DE12BBA" w14:textId="77777777" w:rsidR="00980221" w:rsidRPr="00F21E9F" w:rsidRDefault="00980221" w:rsidP="00980221">
            <w:pPr>
              <w:rPr>
                <w:lang w:val="lt-LT"/>
              </w:rPr>
            </w:pPr>
            <w:r w:rsidRPr="00F21E9F">
              <w:rPr>
                <w:lang w:val="en-GB" w:bidi="en-GB"/>
              </w:rPr>
              <w:t xml:space="preserve">Annotation in English </w:t>
            </w:r>
          </w:p>
        </w:tc>
      </w:tr>
      <w:tr w:rsidR="00980221" w:rsidRPr="00F21E9F" w14:paraId="0790AD39" w14:textId="77777777" w:rsidTr="0095720D">
        <w:tc>
          <w:tcPr>
            <w:tcW w:w="10014" w:type="dxa"/>
            <w:gridSpan w:val="5"/>
            <w:tcBorders>
              <w:right w:val="single" w:sz="4" w:space="0" w:color="auto"/>
            </w:tcBorders>
          </w:tcPr>
          <w:p w14:paraId="5A945513" w14:textId="251466FC" w:rsidR="00980221" w:rsidRPr="00F21E9F" w:rsidRDefault="00980221" w:rsidP="00980221">
            <w:pPr>
              <w:rPr>
                <w:lang w:val="lt-LT"/>
              </w:rPr>
            </w:pPr>
            <w:r w:rsidRPr="00F21E9F">
              <w:rPr>
                <w:i/>
              </w:rPr>
              <w:t xml:space="preserve">Briefly present information about the problem to be solved by project research, the </w:t>
            </w:r>
            <w:r w:rsidR="006F430E">
              <w:rPr>
                <w:i/>
              </w:rPr>
              <w:t>topic</w:t>
            </w:r>
            <w:r w:rsidRPr="00F21E9F">
              <w:rPr>
                <w:i/>
              </w:rPr>
              <w:t xml:space="preserve"> of these studies and the expected impact of the project results on the development of science, society and the development of scientific competence; the annotation must not present any content that is considered intellectual property</w:t>
            </w:r>
            <w:r w:rsidRPr="00F21E9F">
              <w:rPr>
                <w:i/>
                <w:lang w:bidi="en-GB"/>
              </w:rPr>
              <w:t xml:space="preserve"> </w:t>
            </w:r>
            <w:r w:rsidRPr="00F21E9F">
              <w:rPr>
                <w:i/>
                <w:lang w:val="en-GB" w:bidi="en-GB"/>
              </w:rPr>
              <w:t xml:space="preserve">(no more than 2,000 characters) </w:t>
            </w:r>
          </w:p>
        </w:tc>
      </w:tr>
    </w:tbl>
    <w:p w14:paraId="545205B9" w14:textId="277CBB82" w:rsidR="00726596" w:rsidRPr="00F21E9F" w:rsidRDefault="004136BD" w:rsidP="00B916CC">
      <w:pPr>
        <w:jc w:val="both"/>
        <w:rPr>
          <w:rFonts w:eastAsia="Calibri"/>
          <w:vertAlign w:val="superscript"/>
        </w:rPr>
      </w:pPr>
      <w:r w:rsidRPr="00F21E9F">
        <w:rPr>
          <w:rFonts w:eastAsia="Calibri"/>
          <w:vertAlign w:val="superscript"/>
        </w:rPr>
        <w:t>1</w:t>
      </w:r>
      <w:r w:rsidR="00DE5728" w:rsidRPr="00F21E9F">
        <w:rPr>
          <w:rFonts w:eastAsia="Calibri"/>
          <w:vertAlign w:val="superscript"/>
        </w:rPr>
        <w:t xml:space="preserve"> </w:t>
      </w:r>
      <w:r w:rsidR="00726596" w:rsidRPr="00F21E9F">
        <w:rPr>
          <w:rFonts w:eastAsia="Calibri"/>
          <w:sz w:val="20"/>
          <w:szCs w:val="20"/>
          <w:u w:val="single"/>
        </w:rPr>
        <w:t>Group of Institutions assigned for 202</w:t>
      </w:r>
      <w:r w:rsidR="00DD360B" w:rsidRPr="00F21E9F">
        <w:rPr>
          <w:rFonts w:eastAsia="Calibri"/>
          <w:sz w:val="20"/>
          <w:szCs w:val="20"/>
          <w:u w:val="single"/>
        </w:rPr>
        <w:t>6</w:t>
      </w:r>
      <w:r w:rsidR="00726596" w:rsidRPr="00F21E9F">
        <w:rPr>
          <w:rFonts w:eastAsia="Calibri"/>
          <w:sz w:val="20"/>
          <w:szCs w:val="20"/>
          <w:u w:val="single"/>
        </w:rPr>
        <w:t xml:space="preserve"> by the Director of the State Social Insurance Fund Board under the Ministry of Social Security and </w:t>
      </w:r>
      <w:proofErr w:type="spellStart"/>
      <w:r w:rsidR="00726596" w:rsidRPr="00F21E9F">
        <w:rPr>
          <w:rFonts w:eastAsia="Calibri"/>
          <w:sz w:val="20"/>
          <w:szCs w:val="20"/>
          <w:u w:val="single"/>
        </w:rPr>
        <w:t>Labour</w:t>
      </w:r>
      <w:proofErr w:type="spellEnd"/>
      <w:r w:rsidR="00726596" w:rsidRPr="00F21E9F">
        <w:rPr>
          <w:rFonts w:eastAsia="Calibri"/>
          <w:sz w:val="20"/>
          <w:szCs w:val="20"/>
          <w:u w:val="single"/>
        </w:rPr>
        <w:t>.</w:t>
      </w:r>
    </w:p>
    <w:p w14:paraId="69B275E0" w14:textId="77777777" w:rsidR="00B1711A" w:rsidRPr="00F21E9F" w:rsidRDefault="00B1711A" w:rsidP="00B916CC">
      <w:pPr>
        <w:jc w:val="both"/>
        <w:rPr>
          <w:sz w:val="4"/>
          <w:lang w:val="lt-LT"/>
        </w:rPr>
      </w:pPr>
    </w:p>
    <w:p w14:paraId="7E611340" w14:textId="77777777" w:rsidR="00B1711A" w:rsidRPr="00F21E9F" w:rsidRDefault="00E42A8E" w:rsidP="6E30E73C">
      <w:pPr>
        <w:tabs>
          <w:tab w:val="left" w:pos="426"/>
        </w:tabs>
        <w:spacing w:before="120" w:after="120"/>
        <w:jc w:val="center"/>
        <w:rPr>
          <w:b/>
          <w:bCs/>
          <w:caps/>
          <w:lang w:val="lt-LT"/>
        </w:rPr>
      </w:pPr>
      <w:r w:rsidRPr="00F21E9F">
        <w:rPr>
          <w:b/>
          <w:lang w:val="en-GB" w:bidi="en-GB"/>
        </w:rPr>
        <w:t>2. PROJECT IMPLEMENTERS</w:t>
      </w:r>
    </w:p>
    <w:p w14:paraId="6D2C6845" w14:textId="77777777" w:rsidR="00841164" w:rsidRPr="00F21E9F" w:rsidRDefault="00841164" w:rsidP="6E30E73C">
      <w:pPr>
        <w:tabs>
          <w:tab w:val="left" w:pos="426"/>
        </w:tabs>
        <w:spacing w:before="120" w:after="120"/>
        <w:jc w:val="center"/>
        <w:rPr>
          <w:bCs/>
          <w:caps/>
          <w:lang w:val="lt-LT"/>
        </w:rPr>
      </w:pPr>
      <w:r w:rsidRPr="00F21E9F">
        <w:rPr>
          <w:lang w:val="en-GB" w:bidi="en-GB"/>
        </w:rPr>
        <w:t>2.1. PRIMARY PROJECT IMPLEMENTER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5245"/>
        <w:gridCol w:w="4253"/>
      </w:tblGrid>
      <w:tr w:rsidR="00C21A15" w:rsidRPr="00F21E9F" w14:paraId="0243EA44" w14:textId="77777777" w:rsidTr="00841164">
        <w:trPr>
          <w:trHeight w:val="264"/>
        </w:trPr>
        <w:tc>
          <w:tcPr>
            <w:tcW w:w="10060" w:type="dxa"/>
            <w:gridSpan w:val="3"/>
          </w:tcPr>
          <w:p w14:paraId="5BA9202B" w14:textId="77777777" w:rsidR="00730132" w:rsidRPr="00F21E9F" w:rsidRDefault="00730132" w:rsidP="00B916CC">
            <w:pPr>
              <w:tabs>
                <w:tab w:val="left" w:pos="426"/>
              </w:tabs>
              <w:rPr>
                <w:caps/>
                <w:lang w:val="lt-LT"/>
              </w:rPr>
            </w:pPr>
            <w:r w:rsidRPr="00F21E9F">
              <w:rPr>
                <w:lang w:val="en-GB" w:bidi="en-GB"/>
              </w:rPr>
              <w:t>Principal investigator</w:t>
            </w:r>
          </w:p>
        </w:tc>
      </w:tr>
      <w:tr w:rsidR="003812FA" w:rsidRPr="00F21E9F" w14:paraId="20A8D86C" w14:textId="77777777" w:rsidTr="00841164">
        <w:trPr>
          <w:trHeight w:val="278"/>
        </w:trPr>
        <w:tc>
          <w:tcPr>
            <w:tcW w:w="562" w:type="dxa"/>
            <w:vMerge w:val="restart"/>
          </w:tcPr>
          <w:p w14:paraId="027EE19D" w14:textId="77777777" w:rsidR="003812FA" w:rsidRPr="00F21E9F" w:rsidRDefault="003812FA" w:rsidP="00B916CC">
            <w:pPr>
              <w:tabs>
                <w:tab w:val="left" w:pos="426"/>
              </w:tabs>
              <w:jc w:val="center"/>
              <w:rPr>
                <w:caps/>
                <w:lang w:val="lt-LT"/>
              </w:rPr>
            </w:pPr>
            <w:r w:rsidRPr="00F21E9F">
              <w:rPr>
                <w:lang w:val="en-GB" w:bidi="en-GB"/>
              </w:rPr>
              <w:t>1.</w:t>
            </w:r>
          </w:p>
        </w:tc>
        <w:tc>
          <w:tcPr>
            <w:tcW w:w="5245" w:type="dxa"/>
          </w:tcPr>
          <w:p w14:paraId="58A1EC46" w14:textId="77777777" w:rsidR="003812FA" w:rsidRPr="00F21E9F" w:rsidRDefault="003812FA" w:rsidP="00B916CC">
            <w:pPr>
              <w:tabs>
                <w:tab w:val="left" w:pos="426"/>
              </w:tabs>
              <w:rPr>
                <w:caps/>
                <w:lang w:val="lt-LT"/>
              </w:rPr>
            </w:pPr>
            <w:r w:rsidRPr="00F21E9F">
              <w:rPr>
                <w:lang w:val="en-GB" w:bidi="en-GB"/>
              </w:rPr>
              <w:t>Position within the project</w:t>
            </w:r>
          </w:p>
        </w:tc>
        <w:tc>
          <w:tcPr>
            <w:tcW w:w="4253" w:type="dxa"/>
          </w:tcPr>
          <w:p w14:paraId="56F218A8" w14:textId="77777777" w:rsidR="003812FA" w:rsidRPr="00F21E9F" w:rsidRDefault="003812FA" w:rsidP="6C52FC75">
            <w:pPr>
              <w:tabs>
                <w:tab w:val="left" w:pos="426"/>
              </w:tabs>
              <w:rPr>
                <w:i/>
                <w:iCs/>
                <w:caps/>
                <w:lang w:val="lt-LT"/>
              </w:rPr>
            </w:pPr>
            <w:r w:rsidRPr="00F21E9F">
              <w:rPr>
                <w:i/>
                <w:lang w:val="en-GB" w:bidi="en-GB"/>
              </w:rPr>
              <w:t>(please select)</w:t>
            </w:r>
          </w:p>
        </w:tc>
      </w:tr>
      <w:tr w:rsidR="003812FA" w:rsidRPr="00F21E9F" w14:paraId="3682BC96" w14:textId="77777777" w:rsidTr="00841164">
        <w:trPr>
          <w:trHeight w:val="146"/>
        </w:trPr>
        <w:tc>
          <w:tcPr>
            <w:tcW w:w="562" w:type="dxa"/>
            <w:vMerge/>
          </w:tcPr>
          <w:p w14:paraId="08837696" w14:textId="77777777" w:rsidR="003812FA" w:rsidRPr="00F21E9F" w:rsidRDefault="003812FA" w:rsidP="00B916CC">
            <w:pPr>
              <w:tabs>
                <w:tab w:val="left" w:pos="426"/>
              </w:tabs>
              <w:jc w:val="center"/>
              <w:rPr>
                <w:lang w:val="lt-LT"/>
              </w:rPr>
            </w:pPr>
          </w:p>
        </w:tc>
        <w:tc>
          <w:tcPr>
            <w:tcW w:w="5245" w:type="dxa"/>
          </w:tcPr>
          <w:p w14:paraId="366919AE" w14:textId="77777777" w:rsidR="003812FA" w:rsidRPr="00F21E9F" w:rsidRDefault="00207D25" w:rsidP="00B916CC">
            <w:pPr>
              <w:tabs>
                <w:tab w:val="left" w:pos="426"/>
              </w:tabs>
              <w:rPr>
                <w:caps/>
                <w:lang w:val="lt-LT"/>
              </w:rPr>
            </w:pPr>
            <w:r w:rsidRPr="00F21E9F">
              <w:rPr>
                <w:lang w:val="en-GB" w:bidi="en-GB"/>
              </w:rPr>
              <w:t>Scientific</w:t>
            </w:r>
            <w:r w:rsidR="003812FA" w:rsidRPr="00F21E9F">
              <w:rPr>
                <w:lang w:val="en-GB" w:bidi="en-GB"/>
              </w:rPr>
              <w:t xml:space="preserve"> degree</w:t>
            </w:r>
          </w:p>
        </w:tc>
        <w:tc>
          <w:tcPr>
            <w:tcW w:w="4253" w:type="dxa"/>
          </w:tcPr>
          <w:p w14:paraId="790B0319" w14:textId="77777777" w:rsidR="003812FA" w:rsidRPr="00F21E9F" w:rsidRDefault="003812FA" w:rsidP="00B916CC">
            <w:pPr>
              <w:tabs>
                <w:tab w:val="left" w:pos="426"/>
              </w:tabs>
              <w:rPr>
                <w:i/>
                <w:caps/>
                <w:lang w:val="lt-LT"/>
              </w:rPr>
            </w:pPr>
            <w:r w:rsidRPr="00F21E9F">
              <w:rPr>
                <w:i/>
                <w:lang w:val="en-GB" w:bidi="en-GB"/>
              </w:rPr>
              <w:t>(please select)</w:t>
            </w:r>
          </w:p>
        </w:tc>
      </w:tr>
      <w:tr w:rsidR="003812FA" w:rsidRPr="00F21E9F" w14:paraId="297C0FBB" w14:textId="77777777" w:rsidTr="00841164">
        <w:trPr>
          <w:trHeight w:val="146"/>
        </w:trPr>
        <w:tc>
          <w:tcPr>
            <w:tcW w:w="562" w:type="dxa"/>
            <w:vMerge/>
          </w:tcPr>
          <w:p w14:paraId="50898C8D" w14:textId="77777777" w:rsidR="003812FA" w:rsidRPr="00F21E9F" w:rsidRDefault="003812FA" w:rsidP="00B916CC">
            <w:pPr>
              <w:tabs>
                <w:tab w:val="left" w:pos="426"/>
              </w:tabs>
              <w:jc w:val="center"/>
              <w:rPr>
                <w:lang w:val="lt-LT"/>
              </w:rPr>
            </w:pPr>
          </w:p>
        </w:tc>
        <w:tc>
          <w:tcPr>
            <w:tcW w:w="5245" w:type="dxa"/>
          </w:tcPr>
          <w:p w14:paraId="47E1D0B1" w14:textId="77777777" w:rsidR="003812FA" w:rsidRPr="00F21E9F" w:rsidRDefault="003812FA" w:rsidP="00B916CC">
            <w:pPr>
              <w:tabs>
                <w:tab w:val="left" w:pos="426"/>
              </w:tabs>
              <w:rPr>
                <w:lang w:val="lt-LT"/>
              </w:rPr>
            </w:pPr>
            <w:r w:rsidRPr="00F21E9F">
              <w:rPr>
                <w:lang w:val="en-GB" w:bidi="en-GB"/>
              </w:rPr>
              <w:t>Name, surname</w:t>
            </w:r>
          </w:p>
        </w:tc>
        <w:tc>
          <w:tcPr>
            <w:tcW w:w="4253" w:type="dxa"/>
          </w:tcPr>
          <w:p w14:paraId="3D0FFD7A" w14:textId="77777777" w:rsidR="003812FA" w:rsidRPr="00F21E9F" w:rsidRDefault="003812FA" w:rsidP="00B916CC">
            <w:pPr>
              <w:tabs>
                <w:tab w:val="left" w:pos="426"/>
              </w:tabs>
              <w:rPr>
                <w:caps/>
                <w:lang w:val="lt-LT"/>
              </w:rPr>
            </w:pPr>
          </w:p>
        </w:tc>
      </w:tr>
      <w:tr w:rsidR="006926CF" w:rsidRPr="00F21E9F" w14:paraId="1CA05742" w14:textId="77777777" w:rsidTr="00841164">
        <w:trPr>
          <w:trHeight w:val="146"/>
        </w:trPr>
        <w:tc>
          <w:tcPr>
            <w:tcW w:w="562" w:type="dxa"/>
            <w:vMerge/>
          </w:tcPr>
          <w:p w14:paraId="17744DAE" w14:textId="77777777" w:rsidR="006926CF" w:rsidRPr="00F21E9F" w:rsidRDefault="006926CF" w:rsidP="006926CF">
            <w:pPr>
              <w:tabs>
                <w:tab w:val="left" w:pos="426"/>
              </w:tabs>
              <w:jc w:val="center"/>
              <w:rPr>
                <w:lang w:val="lt-LT"/>
              </w:rPr>
            </w:pPr>
          </w:p>
        </w:tc>
        <w:tc>
          <w:tcPr>
            <w:tcW w:w="5245" w:type="dxa"/>
          </w:tcPr>
          <w:p w14:paraId="1F836D9E" w14:textId="77777777" w:rsidR="006926CF" w:rsidRPr="00F21E9F" w:rsidRDefault="006926CF" w:rsidP="006926CF">
            <w:pPr>
              <w:tabs>
                <w:tab w:val="left" w:pos="426"/>
              </w:tabs>
            </w:pPr>
            <w:r w:rsidRPr="00F21E9F">
              <w:t>Personal identification on the Internet</w:t>
            </w:r>
          </w:p>
          <w:p w14:paraId="63D4D065" w14:textId="5EFCF593" w:rsidR="00D23213" w:rsidRPr="00F21E9F" w:rsidRDefault="00D23213" w:rsidP="006926CF">
            <w:pPr>
              <w:tabs>
                <w:tab w:val="left" w:pos="426"/>
              </w:tabs>
              <w:rPr>
                <w:i/>
                <w:iCs/>
              </w:rPr>
            </w:pPr>
            <w:r w:rsidRPr="00F21E9F">
              <w:rPr>
                <w:i/>
                <w:iCs/>
                <w:sz w:val="20"/>
                <w:szCs w:val="20"/>
              </w:rPr>
              <w:t xml:space="preserve">(The information provided </w:t>
            </w:r>
            <w:r w:rsidR="00BC3C21">
              <w:rPr>
                <w:i/>
                <w:iCs/>
                <w:sz w:val="20"/>
                <w:szCs w:val="20"/>
              </w:rPr>
              <w:t>s</w:t>
            </w:r>
            <w:r w:rsidRPr="00F21E9F">
              <w:rPr>
                <w:i/>
                <w:iCs/>
                <w:sz w:val="20"/>
                <w:szCs w:val="20"/>
              </w:rPr>
              <w:t xml:space="preserve">hould enable the expert to assess the competence of the </w:t>
            </w:r>
            <w:r w:rsidR="00E140CD" w:rsidRPr="00F21E9F">
              <w:rPr>
                <w:i/>
                <w:iCs/>
                <w:sz w:val="20"/>
                <w:szCs w:val="20"/>
              </w:rPr>
              <w:t xml:space="preserve">principal </w:t>
            </w:r>
            <w:r w:rsidR="00993CB1" w:rsidRPr="00F21E9F">
              <w:rPr>
                <w:i/>
                <w:iCs/>
                <w:sz w:val="20"/>
                <w:szCs w:val="20"/>
              </w:rPr>
              <w:t>investigator</w:t>
            </w:r>
            <w:r w:rsidRPr="00F21E9F">
              <w:rPr>
                <w:i/>
                <w:iCs/>
                <w:sz w:val="20"/>
                <w:szCs w:val="20"/>
              </w:rPr>
              <w:t>)</w:t>
            </w:r>
          </w:p>
        </w:tc>
        <w:tc>
          <w:tcPr>
            <w:tcW w:w="4253" w:type="dxa"/>
          </w:tcPr>
          <w:p w14:paraId="764B97C4" w14:textId="77777777" w:rsidR="006926CF" w:rsidRPr="00F21E9F" w:rsidRDefault="006926CF" w:rsidP="006926CF">
            <w:pPr>
              <w:tabs>
                <w:tab w:val="left" w:pos="709"/>
              </w:tabs>
            </w:pPr>
            <w:r w:rsidRPr="00F21E9F">
              <w:t>Identifier or a link to the profile</w:t>
            </w:r>
          </w:p>
          <w:p w14:paraId="4D0A3BAE" w14:textId="77777777" w:rsidR="006926CF" w:rsidRPr="00F21E9F" w:rsidRDefault="006926CF" w:rsidP="006926CF">
            <w:pPr>
              <w:tabs>
                <w:tab w:val="left" w:pos="426"/>
              </w:tabs>
              <w:rPr>
                <w:caps/>
                <w:lang w:val="lt-LT"/>
              </w:rPr>
            </w:pPr>
            <w:r w:rsidRPr="00F21E9F">
              <w:rPr>
                <w:i/>
                <w:iCs/>
              </w:rPr>
              <w:t>(please provide at least one)</w:t>
            </w:r>
          </w:p>
        </w:tc>
      </w:tr>
      <w:tr w:rsidR="006926CF" w:rsidRPr="00F21E9F" w14:paraId="1C32D8B3" w14:textId="77777777" w:rsidTr="00841164">
        <w:trPr>
          <w:trHeight w:val="146"/>
        </w:trPr>
        <w:tc>
          <w:tcPr>
            <w:tcW w:w="562" w:type="dxa"/>
            <w:vMerge/>
          </w:tcPr>
          <w:p w14:paraId="4E4038AC" w14:textId="77777777" w:rsidR="006926CF" w:rsidRPr="00F21E9F" w:rsidRDefault="006926CF" w:rsidP="006926CF">
            <w:pPr>
              <w:tabs>
                <w:tab w:val="left" w:pos="426"/>
              </w:tabs>
              <w:jc w:val="center"/>
              <w:rPr>
                <w:lang w:val="lt-LT"/>
              </w:rPr>
            </w:pPr>
          </w:p>
        </w:tc>
        <w:tc>
          <w:tcPr>
            <w:tcW w:w="5245" w:type="dxa"/>
          </w:tcPr>
          <w:p w14:paraId="10CAF315" w14:textId="77777777" w:rsidR="006926CF" w:rsidRPr="00F21E9F" w:rsidRDefault="006926CF" w:rsidP="006926CF">
            <w:pPr>
              <w:tabs>
                <w:tab w:val="left" w:pos="426"/>
              </w:tabs>
            </w:pPr>
            <w:r w:rsidRPr="00F21E9F">
              <w:t>ORCID (</w:t>
            </w:r>
            <w:r w:rsidRPr="00F21E9F">
              <w:rPr>
                <w:i/>
                <w:iCs/>
              </w:rPr>
              <w:t>Open Researcher and Contributor ID</w:t>
            </w:r>
            <w:r w:rsidRPr="00F21E9F">
              <w:t>)</w:t>
            </w:r>
          </w:p>
        </w:tc>
        <w:tc>
          <w:tcPr>
            <w:tcW w:w="4253" w:type="dxa"/>
          </w:tcPr>
          <w:p w14:paraId="54DC22E0" w14:textId="1936B317" w:rsidR="006926CF" w:rsidRPr="00F21E9F" w:rsidRDefault="006078D5" w:rsidP="006926CF">
            <w:pPr>
              <w:tabs>
                <w:tab w:val="left" w:pos="426"/>
              </w:tabs>
              <w:rPr>
                <w:i/>
              </w:rPr>
            </w:pPr>
            <w:r w:rsidRPr="00F21E9F">
              <w:rPr>
                <w:i/>
              </w:rPr>
              <w:t>(please provide identifier)</w:t>
            </w:r>
          </w:p>
        </w:tc>
      </w:tr>
      <w:tr w:rsidR="006926CF" w:rsidRPr="00F21E9F" w14:paraId="38DB2D8A" w14:textId="77777777" w:rsidTr="00841164">
        <w:trPr>
          <w:trHeight w:val="146"/>
        </w:trPr>
        <w:tc>
          <w:tcPr>
            <w:tcW w:w="562" w:type="dxa"/>
            <w:vMerge/>
          </w:tcPr>
          <w:p w14:paraId="65AFFF07" w14:textId="77777777" w:rsidR="006926CF" w:rsidRPr="00F21E9F" w:rsidRDefault="006926CF" w:rsidP="006926CF">
            <w:pPr>
              <w:tabs>
                <w:tab w:val="left" w:pos="426"/>
              </w:tabs>
              <w:jc w:val="center"/>
              <w:rPr>
                <w:lang w:val="lt-LT"/>
              </w:rPr>
            </w:pPr>
          </w:p>
        </w:tc>
        <w:tc>
          <w:tcPr>
            <w:tcW w:w="5245" w:type="dxa"/>
          </w:tcPr>
          <w:p w14:paraId="2BD78BA2" w14:textId="77777777" w:rsidR="006926CF" w:rsidRPr="00F21E9F" w:rsidRDefault="006926CF" w:rsidP="006926CF">
            <w:pPr>
              <w:tabs>
                <w:tab w:val="left" w:pos="426"/>
              </w:tabs>
            </w:pPr>
            <w:r w:rsidRPr="00F21E9F">
              <w:t>Web of Science ResearcherID</w:t>
            </w:r>
          </w:p>
        </w:tc>
        <w:tc>
          <w:tcPr>
            <w:tcW w:w="4253" w:type="dxa"/>
          </w:tcPr>
          <w:p w14:paraId="07148266" w14:textId="780A684B" w:rsidR="006926CF" w:rsidRPr="00F21E9F" w:rsidRDefault="006926CF" w:rsidP="006926CF">
            <w:pPr>
              <w:tabs>
                <w:tab w:val="left" w:pos="426"/>
              </w:tabs>
              <w:rPr>
                <w:i/>
              </w:rPr>
            </w:pPr>
            <w:r w:rsidRPr="00F21E9F">
              <w:rPr>
                <w:i/>
              </w:rPr>
              <w:t>(please provide identifier)</w:t>
            </w:r>
          </w:p>
        </w:tc>
      </w:tr>
      <w:tr w:rsidR="006926CF" w:rsidRPr="00F21E9F" w14:paraId="77D79772" w14:textId="77777777" w:rsidTr="00841164">
        <w:trPr>
          <w:trHeight w:val="146"/>
        </w:trPr>
        <w:tc>
          <w:tcPr>
            <w:tcW w:w="562" w:type="dxa"/>
            <w:vMerge/>
          </w:tcPr>
          <w:p w14:paraId="4B6EE099" w14:textId="77777777" w:rsidR="006926CF" w:rsidRPr="00F21E9F" w:rsidRDefault="006926CF" w:rsidP="006926CF">
            <w:pPr>
              <w:tabs>
                <w:tab w:val="left" w:pos="426"/>
              </w:tabs>
              <w:jc w:val="center"/>
              <w:rPr>
                <w:lang w:val="lt-LT"/>
              </w:rPr>
            </w:pPr>
          </w:p>
        </w:tc>
        <w:tc>
          <w:tcPr>
            <w:tcW w:w="5245" w:type="dxa"/>
          </w:tcPr>
          <w:p w14:paraId="77AB22C6" w14:textId="241C5394" w:rsidR="006926CF" w:rsidRPr="00F21E9F" w:rsidRDefault="006926CF" w:rsidP="006926CF">
            <w:pPr>
              <w:tabs>
                <w:tab w:val="left" w:pos="426"/>
              </w:tabs>
            </w:pPr>
            <w:r w:rsidRPr="00F21E9F">
              <w:t xml:space="preserve">a link to the </w:t>
            </w:r>
            <w:r w:rsidR="00843B3B" w:rsidRPr="00F21E9F">
              <w:t>researcher’s</w:t>
            </w:r>
            <w:r w:rsidRPr="00F21E9F">
              <w:t xml:space="preserve"> account in ResearchGate</w:t>
            </w:r>
          </w:p>
        </w:tc>
        <w:tc>
          <w:tcPr>
            <w:tcW w:w="4253" w:type="dxa"/>
          </w:tcPr>
          <w:p w14:paraId="7B61F3EC" w14:textId="77777777" w:rsidR="006926CF" w:rsidRPr="00F21E9F" w:rsidRDefault="006926CF" w:rsidP="006926CF">
            <w:pPr>
              <w:tabs>
                <w:tab w:val="left" w:pos="426"/>
              </w:tabs>
              <w:rPr>
                <w:caps/>
                <w:lang w:val="lt-LT"/>
              </w:rPr>
            </w:pPr>
            <w:r w:rsidRPr="00F21E9F">
              <w:rPr>
                <w:i/>
              </w:rPr>
              <w:t>(please provide an active link)</w:t>
            </w:r>
          </w:p>
        </w:tc>
      </w:tr>
      <w:tr w:rsidR="006926CF" w:rsidRPr="00F21E9F" w14:paraId="1939D250" w14:textId="77777777" w:rsidTr="00841164">
        <w:trPr>
          <w:trHeight w:val="146"/>
        </w:trPr>
        <w:tc>
          <w:tcPr>
            <w:tcW w:w="562" w:type="dxa"/>
            <w:vMerge/>
          </w:tcPr>
          <w:p w14:paraId="24D9F437" w14:textId="77777777" w:rsidR="006926CF" w:rsidRPr="00F21E9F" w:rsidRDefault="006926CF" w:rsidP="006926CF">
            <w:pPr>
              <w:tabs>
                <w:tab w:val="left" w:pos="426"/>
              </w:tabs>
              <w:jc w:val="center"/>
              <w:rPr>
                <w:lang w:val="lt-LT"/>
              </w:rPr>
            </w:pPr>
          </w:p>
        </w:tc>
        <w:tc>
          <w:tcPr>
            <w:tcW w:w="5245" w:type="dxa"/>
          </w:tcPr>
          <w:p w14:paraId="587AA8F0" w14:textId="6DBF2CE1" w:rsidR="006926CF" w:rsidRPr="00F21E9F" w:rsidRDefault="006926CF" w:rsidP="006926CF">
            <w:pPr>
              <w:tabs>
                <w:tab w:val="left" w:pos="426"/>
              </w:tabs>
            </w:pPr>
            <w:r w:rsidRPr="00F21E9F">
              <w:t xml:space="preserve">a link to the </w:t>
            </w:r>
            <w:r w:rsidR="00843B3B" w:rsidRPr="00F21E9F">
              <w:t>researcher’s</w:t>
            </w:r>
            <w:r w:rsidRPr="00F21E9F">
              <w:t xml:space="preserve"> profile in the research and study institution where he/she works </w:t>
            </w:r>
          </w:p>
        </w:tc>
        <w:tc>
          <w:tcPr>
            <w:tcW w:w="4253" w:type="dxa"/>
          </w:tcPr>
          <w:p w14:paraId="74AFD98C" w14:textId="77777777" w:rsidR="006926CF" w:rsidRPr="00F21E9F" w:rsidRDefault="006926CF" w:rsidP="006926CF">
            <w:pPr>
              <w:tabs>
                <w:tab w:val="left" w:pos="426"/>
              </w:tabs>
              <w:rPr>
                <w:caps/>
                <w:lang w:val="lt-LT"/>
              </w:rPr>
            </w:pPr>
            <w:r w:rsidRPr="00F21E9F">
              <w:rPr>
                <w:i/>
              </w:rPr>
              <w:t>(please provide an active link</w:t>
            </w:r>
            <w:r w:rsidR="00F75030" w:rsidRPr="00F21E9F">
              <w:rPr>
                <w:i/>
              </w:rPr>
              <w:t>)</w:t>
            </w:r>
            <w:r w:rsidR="00F75030" w:rsidRPr="00F21E9F">
              <w:rPr>
                <w:i/>
                <w:iCs/>
              </w:rPr>
              <w:t xml:space="preserve"> </w:t>
            </w:r>
          </w:p>
        </w:tc>
      </w:tr>
      <w:tr w:rsidR="00295A48" w:rsidRPr="00F21E9F" w14:paraId="4F632908" w14:textId="77777777" w:rsidTr="00841164">
        <w:trPr>
          <w:trHeight w:val="146"/>
        </w:trPr>
        <w:tc>
          <w:tcPr>
            <w:tcW w:w="562" w:type="dxa"/>
            <w:vMerge/>
          </w:tcPr>
          <w:p w14:paraId="5A4603AE" w14:textId="77777777" w:rsidR="00295A48" w:rsidRPr="00F21E9F" w:rsidRDefault="00295A48" w:rsidP="006926CF">
            <w:pPr>
              <w:tabs>
                <w:tab w:val="left" w:pos="426"/>
              </w:tabs>
              <w:jc w:val="center"/>
              <w:rPr>
                <w:lang w:val="lt-LT"/>
              </w:rPr>
            </w:pPr>
          </w:p>
        </w:tc>
        <w:tc>
          <w:tcPr>
            <w:tcW w:w="5245" w:type="dxa"/>
          </w:tcPr>
          <w:p w14:paraId="4B080207" w14:textId="77777777" w:rsidR="00295A48" w:rsidRPr="00F21E9F" w:rsidRDefault="00295A48" w:rsidP="006926CF">
            <w:pPr>
              <w:tabs>
                <w:tab w:val="left" w:pos="426"/>
              </w:tabs>
            </w:pPr>
            <w:r w:rsidRPr="00F21E9F">
              <w:rPr>
                <w:lang w:val="en-GB" w:bidi="en-GB"/>
              </w:rPr>
              <w:t>Telephone</w:t>
            </w:r>
          </w:p>
        </w:tc>
        <w:tc>
          <w:tcPr>
            <w:tcW w:w="4253" w:type="dxa"/>
          </w:tcPr>
          <w:p w14:paraId="0D429BE4" w14:textId="77777777" w:rsidR="00295A48" w:rsidRPr="00F21E9F" w:rsidRDefault="00295A48" w:rsidP="006926CF">
            <w:pPr>
              <w:tabs>
                <w:tab w:val="left" w:pos="426"/>
              </w:tabs>
              <w:rPr>
                <w:i/>
              </w:rPr>
            </w:pPr>
          </w:p>
        </w:tc>
      </w:tr>
      <w:tr w:rsidR="003812FA" w:rsidRPr="00F21E9F" w14:paraId="7E76B957" w14:textId="77777777" w:rsidTr="00841164">
        <w:trPr>
          <w:trHeight w:val="146"/>
        </w:trPr>
        <w:tc>
          <w:tcPr>
            <w:tcW w:w="562" w:type="dxa"/>
            <w:vMerge/>
          </w:tcPr>
          <w:p w14:paraId="2A2A0262" w14:textId="77777777" w:rsidR="003812FA" w:rsidRPr="00F21E9F" w:rsidRDefault="003812FA" w:rsidP="00B916CC">
            <w:pPr>
              <w:tabs>
                <w:tab w:val="left" w:pos="426"/>
              </w:tabs>
              <w:jc w:val="center"/>
              <w:rPr>
                <w:lang w:val="lt-LT"/>
              </w:rPr>
            </w:pPr>
          </w:p>
        </w:tc>
        <w:tc>
          <w:tcPr>
            <w:tcW w:w="5245" w:type="dxa"/>
          </w:tcPr>
          <w:p w14:paraId="28AA215A" w14:textId="77777777" w:rsidR="003812FA" w:rsidRPr="00F21E9F" w:rsidRDefault="003812FA" w:rsidP="00B916CC">
            <w:pPr>
              <w:tabs>
                <w:tab w:val="left" w:pos="426"/>
              </w:tabs>
              <w:rPr>
                <w:lang w:val="lt-LT"/>
              </w:rPr>
            </w:pPr>
            <w:r w:rsidRPr="00F21E9F">
              <w:rPr>
                <w:lang w:val="en-GB" w:bidi="en-GB"/>
              </w:rPr>
              <w:t>E-mail</w:t>
            </w:r>
          </w:p>
        </w:tc>
        <w:tc>
          <w:tcPr>
            <w:tcW w:w="4253" w:type="dxa"/>
          </w:tcPr>
          <w:p w14:paraId="21CE3291" w14:textId="77777777" w:rsidR="003812FA" w:rsidRPr="00F21E9F" w:rsidRDefault="003812FA" w:rsidP="00B916CC">
            <w:pPr>
              <w:tabs>
                <w:tab w:val="left" w:pos="426"/>
              </w:tabs>
              <w:rPr>
                <w:caps/>
                <w:lang w:val="lt-LT"/>
              </w:rPr>
            </w:pPr>
          </w:p>
        </w:tc>
      </w:tr>
      <w:tr w:rsidR="00235504" w:rsidRPr="00F21E9F" w14:paraId="3D5951E5" w14:textId="77777777" w:rsidTr="008E532B">
        <w:trPr>
          <w:trHeight w:val="146"/>
        </w:trPr>
        <w:tc>
          <w:tcPr>
            <w:tcW w:w="562" w:type="dxa"/>
            <w:vMerge/>
          </w:tcPr>
          <w:p w14:paraId="2BB1488D" w14:textId="77777777" w:rsidR="00235504" w:rsidRPr="00F21E9F" w:rsidRDefault="00235504" w:rsidP="00B916CC">
            <w:pPr>
              <w:tabs>
                <w:tab w:val="left" w:pos="426"/>
              </w:tabs>
              <w:jc w:val="center"/>
              <w:rPr>
                <w:lang w:val="lt-LT"/>
              </w:rPr>
            </w:pPr>
          </w:p>
        </w:tc>
        <w:tc>
          <w:tcPr>
            <w:tcW w:w="9498" w:type="dxa"/>
            <w:gridSpan w:val="2"/>
          </w:tcPr>
          <w:p w14:paraId="6693560E" w14:textId="795BC280" w:rsidR="00235504" w:rsidRPr="00F21E9F" w:rsidRDefault="00BC3C21" w:rsidP="00B916CC">
            <w:pPr>
              <w:tabs>
                <w:tab w:val="left" w:pos="426"/>
              </w:tabs>
              <w:rPr>
                <w:caps/>
                <w:lang w:val="lt-LT"/>
              </w:rPr>
            </w:pPr>
            <w:r w:rsidRPr="00BC3C21">
              <w:rPr>
                <w:lang w:val="en-GB" w:bidi="en-GB"/>
              </w:rPr>
              <w:t>Employment and job position at the time of submitting the proposal</w:t>
            </w:r>
            <w:r w:rsidR="00235504" w:rsidRPr="00F21E9F">
              <w:rPr>
                <w:lang w:val="en-GB" w:bidi="en-GB"/>
              </w:rPr>
              <w:t xml:space="preserve">: </w:t>
            </w:r>
          </w:p>
        </w:tc>
      </w:tr>
      <w:tr w:rsidR="009E1349" w:rsidRPr="00F21E9F" w14:paraId="2356048B" w14:textId="77777777" w:rsidTr="00841164">
        <w:trPr>
          <w:trHeight w:val="146"/>
        </w:trPr>
        <w:tc>
          <w:tcPr>
            <w:tcW w:w="562" w:type="dxa"/>
            <w:vMerge/>
          </w:tcPr>
          <w:p w14:paraId="17316EB0" w14:textId="77777777" w:rsidR="009E1349" w:rsidRPr="00F21E9F" w:rsidRDefault="009E1349" w:rsidP="00B916CC">
            <w:pPr>
              <w:tabs>
                <w:tab w:val="left" w:pos="426"/>
              </w:tabs>
              <w:jc w:val="center"/>
              <w:rPr>
                <w:lang w:val="lt-LT"/>
              </w:rPr>
            </w:pPr>
          </w:p>
        </w:tc>
        <w:tc>
          <w:tcPr>
            <w:tcW w:w="5245" w:type="dxa"/>
          </w:tcPr>
          <w:p w14:paraId="5E700DE8" w14:textId="4AAA60B5" w:rsidR="009E1349" w:rsidRPr="00F21E9F" w:rsidRDefault="00F81F92" w:rsidP="00B916CC">
            <w:pPr>
              <w:tabs>
                <w:tab w:val="left" w:pos="426"/>
              </w:tabs>
              <w:rPr>
                <w:lang w:val="en-GB" w:bidi="en-GB"/>
              </w:rPr>
            </w:pPr>
            <w:r w:rsidRPr="00F21E9F">
              <w:rPr>
                <w:lang w:val="en-GB" w:bidi="en-GB"/>
              </w:rPr>
              <w:t>c</w:t>
            </w:r>
            <w:r w:rsidR="009E1349" w:rsidRPr="00F21E9F">
              <w:rPr>
                <w:lang w:val="en-GB" w:bidi="en-GB"/>
              </w:rPr>
              <w:t>ountry</w:t>
            </w:r>
          </w:p>
        </w:tc>
        <w:tc>
          <w:tcPr>
            <w:tcW w:w="4253" w:type="dxa"/>
          </w:tcPr>
          <w:p w14:paraId="0BD2716C" w14:textId="5D6CAB66" w:rsidR="009E1349" w:rsidRPr="00F21E9F" w:rsidRDefault="009E1349" w:rsidP="00B916CC">
            <w:pPr>
              <w:tabs>
                <w:tab w:val="left" w:pos="426"/>
              </w:tabs>
              <w:rPr>
                <w:i/>
                <w:lang w:val="en-GB" w:bidi="en-GB"/>
              </w:rPr>
            </w:pPr>
            <w:r w:rsidRPr="00F21E9F">
              <w:rPr>
                <w:i/>
                <w:lang w:val="en-GB" w:bidi="en-GB"/>
              </w:rPr>
              <w:t>(please select country)</w:t>
            </w:r>
          </w:p>
        </w:tc>
      </w:tr>
      <w:tr w:rsidR="00C960EC" w:rsidRPr="00F21E9F" w14:paraId="6916845F" w14:textId="77777777" w:rsidTr="00841164">
        <w:trPr>
          <w:trHeight w:val="146"/>
        </w:trPr>
        <w:tc>
          <w:tcPr>
            <w:tcW w:w="562" w:type="dxa"/>
            <w:vMerge/>
          </w:tcPr>
          <w:p w14:paraId="71ADC599" w14:textId="77777777" w:rsidR="00C960EC" w:rsidRPr="00F21E9F" w:rsidRDefault="00C960EC" w:rsidP="00B916CC">
            <w:pPr>
              <w:tabs>
                <w:tab w:val="left" w:pos="426"/>
              </w:tabs>
              <w:jc w:val="center"/>
              <w:rPr>
                <w:lang w:val="lt-LT"/>
              </w:rPr>
            </w:pPr>
          </w:p>
        </w:tc>
        <w:tc>
          <w:tcPr>
            <w:tcW w:w="5245" w:type="dxa"/>
          </w:tcPr>
          <w:p w14:paraId="32826D24" w14:textId="6E280634" w:rsidR="00C960EC" w:rsidRPr="00F21E9F" w:rsidRDefault="00F81F92" w:rsidP="00B916CC">
            <w:pPr>
              <w:tabs>
                <w:tab w:val="left" w:pos="426"/>
              </w:tabs>
              <w:rPr>
                <w:lang w:val="en-GB" w:bidi="en-GB"/>
              </w:rPr>
            </w:pPr>
            <w:r w:rsidRPr="00F21E9F">
              <w:rPr>
                <w:lang w:val="en-GB" w:bidi="en-GB"/>
              </w:rPr>
              <w:t>i</w:t>
            </w:r>
            <w:r w:rsidR="009E1349" w:rsidRPr="00F21E9F">
              <w:rPr>
                <w:lang w:val="en-GB" w:bidi="en-GB"/>
              </w:rPr>
              <w:t>nstitution and job position</w:t>
            </w:r>
          </w:p>
        </w:tc>
        <w:tc>
          <w:tcPr>
            <w:tcW w:w="4253" w:type="dxa"/>
          </w:tcPr>
          <w:p w14:paraId="50A1C52F" w14:textId="742BD9CF" w:rsidR="00C960EC" w:rsidRPr="00F21E9F" w:rsidRDefault="009E1349" w:rsidP="00B916CC">
            <w:pPr>
              <w:tabs>
                <w:tab w:val="left" w:pos="426"/>
              </w:tabs>
              <w:rPr>
                <w:i/>
                <w:lang w:val="en-GB" w:bidi="en-GB"/>
              </w:rPr>
            </w:pPr>
            <w:r w:rsidRPr="00F21E9F">
              <w:rPr>
                <w:i/>
                <w:lang w:val="en-GB" w:bidi="en-GB"/>
              </w:rPr>
              <w:t>(please provide information)</w:t>
            </w:r>
          </w:p>
        </w:tc>
      </w:tr>
      <w:tr w:rsidR="003812FA" w:rsidRPr="00F21E9F" w14:paraId="4966C58B" w14:textId="77777777" w:rsidTr="00841164">
        <w:trPr>
          <w:trHeight w:val="146"/>
        </w:trPr>
        <w:tc>
          <w:tcPr>
            <w:tcW w:w="562" w:type="dxa"/>
            <w:vMerge/>
          </w:tcPr>
          <w:p w14:paraId="26A78CDE" w14:textId="77777777" w:rsidR="003812FA" w:rsidRPr="00F21E9F" w:rsidRDefault="003812FA" w:rsidP="00B916CC">
            <w:pPr>
              <w:tabs>
                <w:tab w:val="left" w:pos="426"/>
              </w:tabs>
              <w:jc w:val="center"/>
              <w:rPr>
                <w:lang w:val="lt-LT"/>
              </w:rPr>
            </w:pPr>
          </w:p>
        </w:tc>
        <w:tc>
          <w:tcPr>
            <w:tcW w:w="5245" w:type="dxa"/>
          </w:tcPr>
          <w:p w14:paraId="04D3EFDA" w14:textId="77777777" w:rsidR="003812FA" w:rsidRPr="00F21E9F" w:rsidRDefault="003812FA" w:rsidP="00B916CC">
            <w:pPr>
              <w:tabs>
                <w:tab w:val="left" w:pos="426"/>
              </w:tabs>
              <w:rPr>
                <w:lang w:val="lt-LT"/>
              </w:rPr>
            </w:pPr>
            <w:r w:rsidRPr="00F21E9F">
              <w:rPr>
                <w:lang w:val="en-GB" w:bidi="en-GB"/>
              </w:rPr>
              <w:t xml:space="preserve">Institution where the person will be employed </w:t>
            </w:r>
            <w:r w:rsidR="00717F02" w:rsidRPr="00F21E9F">
              <w:rPr>
                <w:lang w:val="en-GB" w:bidi="en-GB"/>
              </w:rPr>
              <w:t xml:space="preserve">for </w:t>
            </w:r>
            <w:r w:rsidRPr="00F21E9F">
              <w:rPr>
                <w:lang w:val="en-GB" w:bidi="en-GB"/>
              </w:rPr>
              <w:t>the project</w:t>
            </w:r>
          </w:p>
        </w:tc>
        <w:tc>
          <w:tcPr>
            <w:tcW w:w="4253" w:type="dxa"/>
          </w:tcPr>
          <w:p w14:paraId="51A53172" w14:textId="77777777" w:rsidR="003812FA" w:rsidRPr="00F21E9F" w:rsidRDefault="003812FA" w:rsidP="00B916CC">
            <w:pPr>
              <w:tabs>
                <w:tab w:val="left" w:pos="426"/>
              </w:tabs>
              <w:rPr>
                <w:i/>
                <w:caps/>
                <w:lang w:val="lt-LT"/>
              </w:rPr>
            </w:pPr>
            <w:r w:rsidRPr="00F21E9F">
              <w:rPr>
                <w:i/>
                <w:lang w:val="en-GB" w:bidi="en-GB"/>
              </w:rPr>
              <w:t>(the implementing institution is indicated automatically)</w:t>
            </w:r>
          </w:p>
        </w:tc>
      </w:tr>
      <w:tr w:rsidR="00C21A15" w:rsidRPr="00F21E9F" w14:paraId="7414A359" w14:textId="77777777" w:rsidTr="00841164">
        <w:trPr>
          <w:trHeight w:val="257"/>
        </w:trPr>
        <w:tc>
          <w:tcPr>
            <w:tcW w:w="10060" w:type="dxa"/>
            <w:gridSpan w:val="3"/>
          </w:tcPr>
          <w:p w14:paraId="06B54B41" w14:textId="77777777" w:rsidR="00730132" w:rsidRPr="00F21E9F" w:rsidRDefault="00841164" w:rsidP="00841164">
            <w:pPr>
              <w:pBdr>
                <w:right w:val="single" w:sz="4" w:space="4" w:color="auto"/>
              </w:pBdr>
              <w:tabs>
                <w:tab w:val="left" w:pos="426"/>
              </w:tabs>
              <w:rPr>
                <w:lang w:val="lt-LT"/>
              </w:rPr>
            </w:pPr>
            <w:r w:rsidRPr="00F21E9F">
              <w:rPr>
                <w:lang w:val="en-GB" w:bidi="en-GB"/>
              </w:rPr>
              <w:t>Other primary project implementers</w:t>
            </w:r>
          </w:p>
        </w:tc>
      </w:tr>
      <w:tr w:rsidR="00445CFC" w:rsidRPr="00F21E9F" w14:paraId="07A24DC0" w14:textId="77777777" w:rsidTr="00841164">
        <w:trPr>
          <w:trHeight w:val="278"/>
        </w:trPr>
        <w:tc>
          <w:tcPr>
            <w:tcW w:w="562" w:type="dxa"/>
            <w:vMerge w:val="restart"/>
          </w:tcPr>
          <w:p w14:paraId="2E384B98" w14:textId="77777777" w:rsidR="00445CFC" w:rsidRPr="00F21E9F" w:rsidRDefault="00445CFC" w:rsidP="00B916CC">
            <w:pPr>
              <w:pBdr>
                <w:right w:val="single" w:sz="4" w:space="4" w:color="auto"/>
              </w:pBdr>
              <w:tabs>
                <w:tab w:val="left" w:pos="426"/>
              </w:tabs>
              <w:jc w:val="center"/>
              <w:rPr>
                <w:lang w:val="lt-LT"/>
              </w:rPr>
            </w:pPr>
            <w:r w:rsidRPr="00F21E9F">
              <w:rPr>
                <w:lang w:val="en-GB" w:bidi="en-GB"/>
              </w:rPr>
              <w:t>2.</w:t>
            </w:r>
          </w:p>
          <w:p w14:paraId="56CB8A03" w14:textId="0E261AB2" w:rsidR="00445CFC" w:rsidRPr="00F21E9F" w:rsidRDefault="00445CFC" w:rsidP="004E13F9">
            <w:pPr>
              <w:tabs>
                <w:tab w:val="left" w:pos="426"/>
              </w:tabs>
              <w:jc w:val="center"/>
              <w:rPr>
                <w:lang w:val="lt-LT"/>
              </w:rPr>
            </w:pPr>
          </w:p>
        </w:tc>
        <w:tc>
          <w:tcPr>
            <w:tcW w:w="5245" w:type="dxa"/>
          </w:tcPr>
          <w:p w14:paraId="597A7885" w14:textId="77777777" w:rsidR="00445CFC" w:rsidRPr="00F21E9F" w:rsidRDefault="00445CFC" w:rsidP="00B15B8E">
            <w:pPr>
              <w:tabs>
                <w:tab w:val="left" w:pos="426"/>
              </w:tabs>
              <w:rPr>
                <w:lang w:val="lt-LT"/>
              </w:rPr>
            </w:pPr>
            <w:r w:rsidRPr="00F21E9F">
              <w:rPr>
                <w:lang w:val="en-GB" w:bidi="en-GB"/>
              </w:rPr>
              <w:t>Position within the project</w:t>
            </w:r>
          </w:p>
        </w:tc>
        <w:tc>
          <w:tcPr>
            <w:tcW w:w="4253" w:type="dxa"/>
          </w:tcPr>
          <w:p w14:paraId="4A6E6194" w14:textId="77777777" w:rsidR="00445CFC" w:rsidRPr="00F21E9F" w:rsidRDefault="00445CFC" w:rsidP="00B916CC">
            <w:pPr>
              <w:tabs>
                <w:tab w:val="left" w:pos="426"/>
              </w:tabs>
              <w:rPr>
                <w:caps/>
                <w:lang w:val="lt-LT"/>
              </w:rPr>
            </w:pPr>
            <w:r w:rsidRPr="00F21E9F">
              <w:rPr>
                <w:i/>
                <w:lang w:val="en-GB" w:bidi="en-GB"/>
              </w:rPr>
              <w:t>(please select)</w:t>
            </w:r>
          </w:p>
        </w:tc>
      </w:tr>
      <w:tr w:rsidR="00445CFC" w:rsidRPr="00F21E9F" w14:paraId="36F23121" w14:textId="77777777" w:rsidTr="00841164">
        <w:trPr>
          <w:trHeight w:val="278"/>
        </w:trPr>
        <w:tc>
          <w:tcPr>
            <w:tcW w:w="562" w:type="dxa"/>
            <w:vMerge/>
          </w:tcPr>
          <w:p w14:paraId="788D7033" w14:textId="5E6D4DDE" w:rsidR="00445CFC" w:rsidRPr="00F21E9F" w:rsidRDefault="00445CFC" w:rsidP="004E13F9">
            <w:pPr>
              <w:tabs>
                <w:tab w:val="left" w:pos="426"/>
              </w:tabs>
              <w:jc w:val="center"/>
              <w:rPr>
                <w:lang w:val="lt-LT"/>
              </w:rPr>
            </w:pPr>
          </w:p>
        </w:tc>
        <w:tc>
          <w:tcPr>
            <w:tcW w:w="5245" w:type="dxa"/>
          </w:tcPr>
          <w:p w14:paraId="6516503B" w14:textId="3D03383B" w:rsidR="00445CFC" w:rsidRPr="00F21E9F" w:rsidRDefault="00F20E93" w:rsidP="004E13F9">
            <w:pPr>
              <w:tabs>
                <w:tab w:val="left" w:pos="426"/>
              </w:tabs>
              <w:rPr>
                <w:lang w:val="lt-LT"/>
              </w:rPr>
            </w:pPr>
            <w:r>
              <w:rPr>
                <w:lang w:val="en-GB" w:bidi="en-GB"/>
              </w:rPr>
              <w:t>Q</w:t>
            </w:r>
            <w:r w:rsidR="00445CFC" w:rsidRPr="00F21E9F">
              <w:rPr>
                <w:lang w:val="en-GB" w:bidi="en-GB"/>
              </w:rPr>
              <w:t>ualification</w:t>
            </w:r>
          </w:p>
        </w:tc>
        <w:tc>
          <w:tcPr>
            <w:tcW w:w="4253" w:type="dxa"/>
          </w:tcPr>
          <w:p w14:paraId="2410E371" w14:textId="1B2D6296" w:rsidR="00445CFC" w:rsidRPr="00F21E9F" w:rsidRDefault="00445CFC" w:rsidP="004A1C7A">
            <w:pPr>
              <w:tabs>
                <w:tab w:val="left" w:pos="426"/>
              </w:tabs>
              <w:rPr>
                <w:i/>
                <w:lang w:val="lt-LT"/>
              </w:rPr>
            </w:pPr>
            <w:r w:rsidRPr="00F21E9F">
              <w:rPr>
                <w:i/>
                <w:lang w:val="en-GB" w:bidi="en-GB"/>
              </w:rPr>
              <w:t xml:space="preserve">(please select: habil. dr., dr., PhD student, master, bachelor, </w:t>
            </w:r>
            <w:r w:rsidRPr="000C29B0">
              <w:rPr>
                <w:i/>
                <w:lang w:val="en-GB" w:bidi="en-GB"/>
              </w:rPr>
              <w:t xml:space="preserve">first </w:t>
            </w:r>
            <w:r w:rsidR="00B72993" w:rsidRPr="000C29B0">
              <w:rPr>
                <w:i/>
                <w:lang w:val="en-GB" w:bidi="en-GB"/>
              </w:rPr>
              <w:t>cycle</w:t>
            </w:r>
            <w:r w:rsidRPr="00F21E9F">
              <w:rPr>
                <w:i/>
                <w:lang w:val="en-GB" w:bidi="en-GB"/>
              </w:rPr>
              <w:t xml:space="preserve"> student, second </w:t>
            </w:r>
            <w:r w:rsidR="00B72993">
              <w:rPr>
                <w:i/>
                <w:lang w:val="en-GB" w:bidi="en-GB"/>
              </w:rPr>
              <w:t>cycle</w:t>
            </w:r>
            <w:r w:rsidRPr="00F21E9F">
              <w:rPr>
                <w:i/>
                <w:lang w:val="en-GB" w:bidi="en-GB"/>
              </w:rPr>
              <w:t xml:space="preserve"> student, student of integrated studies, -)</w:t>
            </w:r>
          </w:p>
        </w:tc>
      </w:tr>
      <w:tr w:rsidR="00445CFC" w:rsidRPr="00F21E9F" w14:paraId="28897826" w14:textId="77777777" w:rsidTr="00841164">
        <w:trPr>
          <w:trHeight w:val="146"/>
        </w:trPr>
        <w:tc>
          <w:tcPr>
            <w:tcW w:w="562" w:type="dxa"/>
            <w:vMerge/>
          </w:tcPr>
          <w:p w14:paraId="045398FB" w14:textId="27F511AC" w:rsidR="00445CFC" w:rsidRPr="00F21E9F" w:rsidRDefault="00445CFC" w:rsidP="004E13F9">
            <w:pPr>
              <w:tabs>
                <w:tab w:val="left" w:pos="426"/>
              </w:tabs>
              <w:jc w:val="center"/>
              <w:rPr>
                <w:lang w:val="lt-LT"/>
              </w:rPr>
            </w:pPr>
          </w:p>
        </w:tc>
        <w:tc>
          <w:tcPr>
            <w:tcW w:w="5245" w:type="dxa"/>
          </w:tcPr>
          <w:p w14:paraId="16208E6F" w14:textId="77777777" w:rsidR="00445CFC" w:rsidRPr="00F21E9F" w:rsidRDefault="00445CFC" w:rsidP="004E13F9">
            <w:pPr>
              <w:tabs>
                <w:tab w:val="left" w:pos="426"/>
              </w:tabs>
              <w:rPr>
                <w:lang w:val="lt-LT"/>
              </w:rPr>
            </w:pPr>
            <w:r w:rsidRPr="00F21E9F">
              <w:rPr>
                <w:lang w:val="en-GB" w:bidi="en-GB"/>
              </w:rPr>
              <w:t>Name, surname</w:t>
            </w:r>
          </w:p>
        </w:tc>
        <w:tc>
          <w:tcPr>
            <w:tcW w:w="4253" w:type="dxa"/>
          </w:tcPr>
          <w:p w14:paraId="7A04E31B" w14:textId="77777777" w:rsidR="00445CFC" w:rsidRPr="00F21E9F" w:rsidRDefault="00445CFC" w:rsidP="004E13F9">
            <w:pPr>
              <w:tabs>
                <w:tab w:val="left" w:pos="426"/>
              </w:tabs>
              <w:rPr>
                <w:caps/>
                <w:lang w:val="lt-LT"/>
              </w:rPr>
            </w:pPr>
          </w:p>
        </w:tc>
      </w:tr>
      <w:tr w:rsidR="00445CFC" w:rsidRPr="00F21E9F" w14:paraId="3B403C16" w14:textId="77777777" w:rsidTr="00841164">
        <w:trPr>
          <w:trHeight w:val="146"/>
        </w:trPr>
        <w:tc>
          <w:tcPr>
            <w:tcW w:w="562" w:type="dxa"/>
            <w:vMerge/>
          </w:tcPr>
          <w:p w14:paraId="3CD30EAA" w14:textId="6E586D05" w:rsidR="00445CFC" w:rsidRPr="00F21E9F" w:rsidRDefault="00445CFC" w:rsidP="004E13F9">
            <w:pPr>
              <w:tabs>
                <w:tab w:val="left" w:pos="426"/>
              </w:tabs>
              <w:jc w:val="center"/>
              <w:rPr>
                <w:lang w:val="lt-LT"/>
              </w:rPr>
            </w:pPr>
          </w:p>
        </w:tc>
        <w:tc>
          <w:tcPr>
            <w:tcW w:w="5245" w:type="dxa"/>
          </w:tcPr>
          <w:p w14:paraId="74EB48A4" w14:textId="77777777" w:rsidR="00445CFC" w:rsidRPr="00F21E9F" w:rsidRDefault="00445CFC" w:rsidP="00C24A42">
            <w:pPr>
              <w:tabs>
                <w:tab w:val="left" w:pos="426"/>
              </w:tabs>
            </w:pPr>
            <w:r w:rsidRPr="00F21E9F">
              <w:t>Personal identification on the Internet</w:t>
            </w:r>
          </w:p>
          <w:p w14:paraId="07E666D4" w14:textId="58795631" w:rsidR="00445CFC" w:rsidRPr="00F21E9F" w:rsidRDefault="00445CFC" w:rsidP="00C24A42">
            <w:pPr>
              <w:tabs>
                <w:tab w:val="left" w:pos="426"/>
              </w:tabs>
              <w:rPr>
                <w:lang w:val="en-GB" w:bidi="en-GB"/>
              </w:rPr>
            </w:pPr>
            <w:r w:rsidRPr="00F21E9F">
              <w:rPr>
                <w:i/>
                <w:iCs/>
                <w:sz w:val="20"/>
                <w:szCs w:val="20"/>
              </w:rPr>
              <w:t xml:space="preserve">(The information provided should enable the expert to assess the competence of </w:t>
            </w:r>
            <w:r w:rsidR="0030171B" w:rsidRPr="00F21E9F">
              <w:rPr>
                <w:i/>
                <w:iCs/>
                <w:sz w:val="20"/>
                <w:szCs w:val="20"/>
              </w:rPr>
              <w:t>the implementer</w:t>
            </w:r>
            <w:r w:rsidRPr="00F21E9F">
              <w:rPr>
                <w:i/>
                <w:iCs/>
                <w:sz w:val="20"/>
                <w:szCs w:val="20"/>
              </w:rPr>
              <w:t>)</w:t>
            </w:r>
          </w:p>
        </w:tc>
        <w:tc>
          <w:tcPr>
            <w:tcW w:w="4253" w:type="dxa"/>
          </w:tcPr>
          <w:p w14:paraId="2D03890A" w14:textId="77777777" w:rsidR="00445CFC" w:rsidRPr="00F21E9F" w:rsidRDefault="00445CFC" w:rsidP="00C24A42">
            <w:pPr>
              <w:tabs>
                <w:tab w:val="left" w:pos="709"/>
              </w:tabs>
            </w:pPr>
            <w:r w:rsidRPr="00F21E9F">
              <w:t>Identifier or a link to the profile</w:t>
            </w:r>
          </w:p>
          <w:p w14:paraId="7BAD1D0B" w14:textId="77777777" w:rsidR="00445CFC" w:rsidRPr="00F21E9F" w:rsidRDefault="00445CFC" w:rsidP="00C24A42">
            <w:pPr>
              <w:tabs>
                <w:tab w:val="left" w:pos="426"/>
              </w:tabs>
              <w:rPr>
                <w:caps/>
                <w:lang w:val="lt-LT"/>
              </w:rPr>
            </w:pPr>
            <w:r w:rsidRPr="00F21E9F">
              <w:rPr>
                <w:i/>
                <w:iCs/>
              </w:rPr>
              <w:t>(please provide at least one)</w:t>
            </w:r>
          </w:p>
        </w:tc>
      </w:tr>
      <w:tr w:rsidR="00445CFC" w:rsidRPr="00F21E9F" w14:paraId="11F56002" w14:textId="77777777" w:rsidTr="00841164">
        <w:trPr>
          <w:trHeight w:val="146"/>
        </w:trPr>
        <w:tc>
          <w:tcPr>
            <w:tcW w:w="562" w:type="dxa"/>
            <w:vMerge/>
          </w:tcPr>
          <w:p w14:paraId="2A4DF308" w14:textId="15B1253D" w:rsidR="00445CFC" w:rsidRPr="00F21E9F" w:rsidRDefault="00445CFC" w:rsidP="004E13F9">
            <w:pPr>
              <w:tabs>
                <w:tab w:val="left" w:pos="426"/>
              </w:tabs>
              <w:jc w:val="center"/>
              <w:rPr>
                <w:lang w:val="lt-LT"/>
              </w:rPr>
            </w:pPr>
          </w:p>
        </w:tc>
        <w:tc>
          <w:tcPr>
            <w:tcW w:w="5245" w:type="dxa"/>
          </w:tcPr>
          <w:p w14:paraId="0B7147FC" w14:textId="77777777" w:rsidR="00445CFC" w:rsidRPr="00F21E9F" w:rsidRDefault="00445CFC" w:rsidP="00C24A42">
            <w:pPr>
              <w:tabs>
                <w:tab w:val="left" w:pos="426"/>
              </w:tabs>
              <w:rPr>
                <w:lang w:val="en-GB" w:bidi="en-GB"/>
              </w:rPr>
            </w:pPr>
            <w:r w:rsidRPr="00F21E9F">
              <w:t>ORCID (</w:t>
            </w:r>
            <w:r w:rsidRPr="00F21E9F">
              <w:rPr>
                <w:i/>
                <w:iCs/>
              </w:rPr>
              <w:t>Open Researcher and Contributor ID</w:t>
            </w:r>
            <w:r w:rsidRPr="00F21E9F">
              <w:t>)</w:t>
            </w:r>
          </w:p>
        </w:tc>
        <w:tc>
          <w:tcPr>
            <w:tcW w:w="4253" w:type="dxa"/>
          </w:tcPr>
          <w:p w14:paraId="13E34C5E" w14:textId="2281DAC3" w:rsidR="00445CFC" w:rsidRPr="00F21E9F" w:rsidRDefault="00445CFC" w:rsidP="00C24A42">
            <w:pPr>
              <w:tabs>
                <w:tab w:val="left" w:pos="426"/>
              </w:tabs>
              <w:rPr>
                <w:caps/>
                <w:lang w:val="lt-LT"/>
              </w:rPr>
            </w:pPr>
            <w:r w:rsidRPr="00F21E9F">
              <w:rPr>
                <w:i/>
              </w:rPr>
              <w:t>(please provide identifier)</w:t>
            </w:r>
          </w:p>
        </w:tc>
      </w:tr>
      <w:tr w:rsidR="00445CFC" w:rsidRPr="00F21E9F" w14:paraId="18708DA7" w14:textId="77777777" w:rsidTr="00841164">
        <w:trPr>
          <w:trHeight w:val="146"/>
        </w:trPr>
        <w:tc>
          <w:tcPr>
            <w:tcW w:w="562" w:type="dxa"/>
            <w:vMerge/>
          </w:tcPr>
          <w:p w14:paraId="0D70E680" w14:textId="65C9AB74" w:rsidR="00445CFC" w:rsidRPr="00F21E9F" w:rsidRDefault="00445CFC" w:rsidP="004E13F9">
            <w:pPr>
              <w:tabs>
                <w:tab w:val="left" w:pos="426"/>
              </w:tabs>
              <w:jc w:val="center"/>
              <w:rPr>
                <w:lang w:val="lt-LT"/>
              </w:rPr>
            </w:pPr>
          </w:p>
        </w:tc>
        <w:tc>
          <w:tcPr>
            <w:tcW w:w="5245" w:type="dxa"/>
          </w:tcPr>
          <w:p w14:paraId="3F4771B3" w14:textId="77777777" w:rsidR="00445CFC" w:rsidRPr="00F21E9F" w:rsidRDefault="00445CFC" w:rsidP="00C24A42">
            <w:pPr>
              <w:tabs>
                <w:tab w:val="left" w:pos="426"/>
              </w:tabs>
              <w:rPr>
                <w:lang w:val="en-GB" w:bidi="en-GB"/>
              </w:rPr>
            </w:pPr>
            <w:r w:rsidRPr="00F21E9F">
              <w:t>Web of Science ResearcherID</w:t>
            </w:r>
          </w:p>
        </w:tc>
        <w:tc>
          <w:tcPr>
            <w:tcW w:w="4253" w:type="dxa"/>
          </w:tcPr>
          <w:p w14:paraId="32E1B885" w14:textId="10A938A7" w:rsidR="00445CFC" w:rsidRPr="00F21E9F" w:rsidRDefault="00445CFC" w:rsidP="00C24A42">
            <w:pPr>
              <w:tabs>
                <w:tab w:val="left" w:pos="426"/>
              </w:tabs>
              <w:rPr>
                <w:caps/>
                <w:lang w:val="lt-LT"/>
              </w:rPr>
            </w:pPr>
            <w:r w:rsidRPr="00F21E9F">
              <w:rPr>
                <w:i/>
              </w:rPr>
              <w:t>(please provide identifier)</w:t>
            </w:r>
            <w:r w:rsidRPr="00F21E9F">
              <w:rPr>
                <w:i/>
                <w:iCs/>
                <w:lang w:val="lt-LT"/>
              </w:rPr>
              <w:t xml:space="preserve"> </w:t>
            </w:r>
          </w:p>
        </w:tc>
      </w:tr>
      <w:tr w:rsidR="00445CFC" w:rsidRPr="00F21E9F" w14:paraId="58875B36" w14:textId="77777777" w:rsidTr="00841164">
        <w:trPr>
          <w:trHeight w:val="146"/>
        </w:trPr>
        <w:tc>
          <w:tcPr>
            <w:tcW w:w="562" w:type="dxa"/>
            <w:vMerge/>
          </w:tcPr>
          <w:p w14:paraId="30F6F026" w14:textId="037494D9" w:rsidR="00445CFC" w:rsidRPr="00F21E9F" w:rsidRDefault="00445CFC" w:rsidP="004E13F9">
            <w:pPr>
              <w:tabs>
                <w:tab w:val="left" w:pos="426"/>
              </w:tabs>
              <w:jc w:val="center"/>
              <w:rPr>
                <w:lang w:val="lt-LT"/>
              </w:rPr>
            </w:pPr>
          </w:p>
        </w:tc>
        <w:tc>
          <w:tcPr>
            <w:tcW w:w="5245" w:type="dxa"/>
          </w:tcPr>
          <w:p w14:paraId="0C67A94A" w14:textId="5A29A4F4" w:rsidR="00445CFC" w:rsidRPr="00F21E9F" w:rsidRDefault="00445CFC" w:rsidP="00C24A42">
            <w:pPr>
              <w:tabs>
                <w:tab w:val="left" w:pos="426"/>
              </w:tabs>
              <w:rPr>
                <w:lang w:val="en-GB" w:bidi="en-GB"/>
              </w:rPr>
            </w:pPr>
            <w:r w:rsidRPr="00F21E9F">
              <w:t>a link to the researcher’s account in ResearchGate</w:t>
            </w:r>
          </w:p>
        </w:tc>
        <w:tc>
          <w:tcPr>
            <w:tcW w:w="4253" w:type="dxa"/>
          </w:tcPr>
          <w:p w14:paraId="7FD63A4B" w14:textId="77777777" w:rsidR="00445CFC" w:rsidRPr="00F21E9F" w:rsidRDefault="00445CFC" w:rsidP="00C24A42">
            <w:pPr>
              <w:tabs>
                <w:tab w:val="left" w:pos="426"/>
              </w:tabs>
              <w:rPr>
                <w:caps/>
                <w:lang w:val="lt-LT"/>
              </w:rPr>
            </w:pPr>
            <w:r w:rsidRPr="00F21E9F">
              <w:rPr>
                <w:i/>
              </w:rPr>
              <w:t>(please provide an active link)</w:t>
            </w:r>
          </w:p>
        </w:tc>
      </w:tr>
      <w:tr w:rsidR="00445CFC" w:rsidRPr="00F21E9F" w14:paraId="58478584" w14:textId="77777777" w:rsidTr="00841164">
        <w:trPr>
          <w:trHeight w:val="146"/>
        </w:trPr>
        <w:tc>
          <w:tcPr>
            <w:tcW w:w="562" w:type="dxa"/>
            <w:vMerge/>
          </w:tcPr>
          <w:p w14:paraId="5BC30C25" w14:textId="762621A9" w:rsidR="00445CFC" w:rsidRPr="00F21E9F" w:rsidRDefault="00445CFC" w:rsidP="004E13F9">
            <w:pPr>
              <w:tabs>
                <w:tab w:val="left" w:pos="426"/>
              </w:tabs>
              <w:jc w:val="center"/>
              <w:rPr>
                <w:lang w:val="lt-LT"/>
              </w:rPr>
            </w:pPr>
          </w:p>
        </w:tc>
        <w:tc>
          <w:tcPr>
            <w:tcW w:w="5245" w:type="dxa"/>
          </w:tcPr>
          <w:p w14:paraId="64B5C600" w14:textId="0AAA102B" w:rsidR="00445CFC" w:rsidRPr="00F21E9F" w:rsidRDefault="00445CFC" w:rsidP="00C24A42">
            <w:pPr>
              <w:tabs>
                <w:tab w:val="left" w:pos="426"/>
              </w:tabs>
              <w:rPr>
                <w:lang w:val="en-GB" w:bidi="en-GB"/>
              </w:rPr>
            </w:pPr>
            <w:r w:rsidRPr="00F21E9F">
              <w:t xml:space="preserve">a link to the researcher’s profile in the research and study institution where he/she works </w:t>
            </w:r>
          </w:p>
        </w:tc>
        <w:tc>
          <w:tcPr>
            <w:tcW w:w="4253" w:type="dxa"/>
          </w:tcPr>
          <w:p w14:paraId="2C79D0AF" w14:textId="77777777" w:rsidR="00445CFC" w:rsidRPr="00F21E9F" w:rsidRDefault="00445CFC" w:rsidP="00C24A42">
            <w:pPr>
              <w:tabs>
                <w:tab w:val="left" w:pos="426"/>
              </w:tabs>
              <w:rPr>
                <w:caps/>
                <w:lang w:val="lt-LT"/>
              </w:rPr>
            </w:pPr>
            <w:r w:rsidRPr="00F21E9F">
              <w:rPr>
                <w:i/>
              </w:rPr>
              <w:t>(please provide an active link)</w:t>
            </w:r>
            <w:r w:rsidRPr="00F21E9F">
              <w:rPr>
                <w:i/>
                <w:iCs/>
              </w:rPr>
              <w:t xml:space="preserve"> </w:t>
            </w:r>
          </w:p>
        </w:tc>
      </w:tr>
      <w:tr w:rsidR="00445CFC" w:rsidRPr="00F21E9F" w14:paraId="4320B202" w14:textId="77777777" w:rsidTr="00841164">
        <w:trPr>
          <w:trHeight w:val="146"/>
        </w:trPr>
        <w:tc>
          <w:tcPr>
            <w:tcW w:w="562" w:type="dxa"/>
            <w:vMerge/>
          </w:tcPr>
          <w:p w14:paraId="4AD9FEC8" w14:textId="5C8F535F" w:rsidR="00445CFC" w:rsidRPr="00F21E9F" w:rsidRDefault="00445CFC" w:rsidP="004E13F9">
            <w:pPr>
              <w:tabs>
                <w:tab w:val="left" w:pos="426"/>
              </w:tabs>
              <w:jc w:val="center"/>
              <w:rPr>
                <w:lang w:val="lt-LT"/>
              </w:rPr>
            </w:pPr>
          </w:p>
        </w:tc>
        <w:tc>
          <w:tcPr>
            <w:tcW w:w="5245" w:type="dxa"/>
          </w:tcPr>
          <w:p w14:paraId="281012BA" w14:textId="77777777" w:rsidR="00445CFC" w:rsidRPr="00F21E9F" w:rsidRDefault="00445CFC" w:rsidP="004E13F9">
            <w:pPr>
              <w:tabs>
                <w:tab w:val="left" w:pos="426"/>
              </w:tabs>
              <w:rPr>
                <w:lang w:val="lt-LT"/>
              </w:rPr>
            </w:pPr>
            <w:r w:rsidRPr="00F21E9F">
              <w:rPr>
                <w:lang w:val="en-GB" w:bidi="en-GB"/>
              </w:rPr>
              <w:t>Telephone</w:t>
            </w:r>
          </w:p>
        </w:tc>
        <w:tc>
          <w:tcPr>
            <w:tcW w:w="4253" w:type="dxa"/>
          </w:tcPr>
          <w:p w14:paraId="0BAB3BC5" w14:textId="77777777" w:rsidR="00445CFC" w:rsidRPr="00F21E9F" w:rsidRDefault="00445CFC" w:rsidP="004E13F9">
            <w:pPr>
              <w:tabs>
                <w:tab w:val="left" w:pos="426"/>
              </w:tabs>
              <w:rPr>
                <w:caps/>
                <w:lang w:val="lt-LT"/>
              </w:rPr>
            </w:pPr>
          </w:p>
        </w:tc>
      </w:tr>
      <w:tr w:rsidR="00445CFC" w:rsidRPr="00F21E9F" w14:paraId="1209D0C2" w14:textId="77777777" w:rsidTr="00841164">
        <w:trPr>
          <w:trHeight w:val="146"/>
        </w:trPr>
        <w:tc>
          <w:tcPr>
            <w:tcW w:w="562" w:type="dxa"/>
            <w:vMerge/>
          </w:tcPr>
          <w:p w14:paraId="5859CE77" w14:textId="22CD19EC" w:rsidR="00445CFC" w:rsidRPr="00F21E9F" w:rsidRDefault="00445CFC" w:rsidP="004E13F9">
            <w:pPr>
              <w:tabs>
                <w:tab w:val="left" w:pos="426"/>
              </w:tabs>
              <w:jc w:val="center"/>
              <w:rPr>
                <w:lang w:val="lt-LT"/>
              </w:rPr>
            </w:pPr>
          </w:p>
        </w:tc>
        <w:tc>
          <w:tcPr>
            <w:tcW w:w="5245" w:type="dxa"/>
          </w:tcPr>
          <w:p w14:paraId="08529FF9" w14:textId="77777777" w:rsidR="00445CFC" w:rsidRPr="00F21E9F" w:rsidRDefault="00445CFC" w:rsidP="004E13F9">
            <w:pPr>
              <w:tabs>
                <w:tab w:val="left" w:pos="426"/>
              </w:tabs>
              <w:rPr>
                <w:lang w:val="lt-LT"/>
              </w:rPr>
            </w:pPr>
            <w:r w:rsidRPr="00F21E9F">
              <w:rPr>
                <w:lang w:val="en-GB" w:bidi="en-GB"/>
              </w:rPr>
              <w:t>E-mail</w:t>
            </w:r>
          </w:p>
        </w:tc>
        <w:tc>
          <w:tcPr>
            <w:tcW w:w="4253" w:type="dxa"/>
          </w:tcPr>
          <w:p w14:paraId="64CFC6C8" w14:textId="77777777" w:rsidR="00445CFC" w:rsidRPr="00F21E9F" w:rsidRDefault="00445CFC" w:rsidP="004E13F9">
            <w:pPr>
              <w:tabs>
                <w:tab w:val="left" w:pos="426"/>
              </w:tabs>
              <w:rPr>
                <w:caps/>
                <w:lang w:val="lt-LT"/>
              </w:rPr>
            </w:pPr>
          </w:p>
        </w:tc>
      </w:tr>
      <w:tr w:rsidR="00E133DC" w:rsidRPr="00F21E9F" w14:paraId="1C741E75" w14:textId="77777777" w:rsidTr="008E532B">
        <w:trPr>
          <w:trHeight w:val="146"/>
        </w:trPr>
        <w:tc>
          <w:tcPr>
            <w:tcW w:w="562" w:type="dxa"/>
            <w:vMerge/>
          </w:tcPr>
          <w:p w14:paraId="1D9A5DBF" w14:textId="465A34DA" w:rsidR="00E133DC" w:rsidRPr="00F21E9F" w:rsidRDefault="00E133DC" w:rsidP="004E13F9">
            <w:pPr>
              <w:tabs>
                <w:tab w:val="left" w:pos="426"/>
              </w:tabs>
              <w:jc w:val="center"/>
              <w:rPr>
                <w:lang w:val="lt-LT"/>
              </w:rPr>
            </w:pPr>
          </w:p>
        </w:tc>
        <w:tc>
          <w:tcPr>
            <w:tcW w:w="9498" w:type="dxa"/>
            <w:gridSpan w:val="2"/>
          </w:tcPr>
          <w:p w14:paraId="371E3215" w14:textId="0697E8F3" w:rsidR="00E133DC" w:rsidRPr="00F21E9F" w:rsidRDefault="00E133DC" w:rsidP="004E13F9">
            <w:pPr>
              <w:tabs>
                <w:tab w:val="left" w:pos="426"/>
              </w:tabs>
              <w:rPr>
                <w:caps/>
                <w:lang w:val="lt-LT"/>
              </w:rPr>
            </w:pPr>
            <w:r w:rsidRPr="00F21E9F">
              <w:rPr>
                <w:lang w:val="en-GB" w:bidi="en-GB"/>
              </w:rPr>
              <w:t>Employment and job position at the time of submitting the proposal (or institution where the person is studying):</w:t>
            </w:r>
          </w:p>
        </w:tc>
      </w:tr>
      <w:tr w:rsidR="00235504" w:rsidRPr="00F21E9F" w14:paraId="74529E28" w14:textId="77777777" w:rsidTr="00841164">
        <w:trPr>
          <w:trHeight w:val="146"/>
        </w:trPr>
        <w:tc>
          <w:tcPr>
            <w:tcW w:w="562" w:type="dxa"/>
            <w:vMerge/>
          </w:tcPr>
          <w:p w14:paraId="02014E84" w14:textId="77777777" w:rsidR="00235504" w:rsidRPr="00F21E9F" w:rsidRDefault="00235504" w:rsidP="004E13F9">
            <w:pPr>
              <w:tabs>
                <w:tab w:val="left" w:pos="426"/>
              </w:tabs>
              <w:jc w:val="center"/>
              <w:rPr>
                <w:lang w:val="lt-LT"/>
              </w:rPr>
            </w:pPr>
          </w:p>
        </w:tc>
        <w:tc>
          <w:tcPr>
            <w:tcW w:w="5245" w:type="dxa"/>
          </w:tcPr>
          <w:p w14:paraId="072DD7A7" w14:textId="48B08F68" w:rsidR="00235504" w:rsidRPr="00F21E9F" w:rsidRDefault="00F81F92" w:rsidP="004E13F9">
            <w:pPr>
              <w:tabs>
                <w:tab w:val="left" w:pos="426"/>
              </w:tabs>
              <w:rPr>
                <w:lang w:val="en-GB" w:bidi="en-GB"/>
              </w:rPr>
            </w:pPr>
            <w:r w:rsidRPr="00F21E9F">
              <w:rPr>
                <w:lang w:val="en-GB" w:bidi="en-GB"/>
              </w:rPr>
              <w:t>c</w:t>
            </w:r>
            <w:r w:rsidR="00AA0169" w:rsidRPr="00F21E9F">
              <w:rPr>
                <w:lang w:val="en-GB" w:bidi="en-GB"/>
              </w:rPr>
              <w:t>ountry</w:t>
            </w:r>
          </w:p>
        </w:tc>
        <w:tc>
          <w:tcPr>
            <w:tcW w:w="4253" w:type="dxa"/>
          </w:tcPr>
          <w:p w14:paraId="04B6CFE8" w14:textId="28737CDB" w:rsidR="00235504" w:rsidRPr="00F21E9F" w:rsidRDefault="00ED032D" w:rsidP="004E13F9">
            <w:pPr>
              <w:tabs>
                <w:tab w:val="left" w:pos="426"/>
              </w:tabs>
              <w:rPr>
                <w:i/>
                <w:iCs/>
                <w:caps/>
                <w:lang w:val="lt-LT"/>
              </w:rPr>
            </w:pPr>
            <w:r w:rsidRPr="00F21E9F">
              <w:rPr>
                <w:i/>
                <w:iCs/>
                <w:caps/>
                <w:lang w:val="lt-LT"/>
              </w:rPr>
              <w:t>(</w:t>
            </w:r>
            <w:proofErr w:type="spellStart"/>
            <w:r w:rsidRPr="00F21E9F">
              <w:rPr>
                <w:i/>
                <w:iCs/>
                <w:lang w:val="lt-LT"/>
              </w:rPr>
              <w:t>please</w:t>
            </w:r>
            <w:proofErr w:type="spellEnd"/>
            <w:r w:rsidRPr="00F21E9F">
              <w:rPr>
                <w:i/>
                <w:iCs/>
                <w:lang w:val="lt-LT"/>
              </w:rPr>
              <w:t xml:space="preserve"> </w:t>
            </w:r>
            <w:proofErr w:type="spellStart"/>
            <w:r w:rsidRPr="00F21E9F">
              <w:rPr>
                <w:i/>
                <w:iCs/>
                <w:lang w:val="lt-LT"/>
              </w:rPr>
              <w:t>select</w:t>
            </w:r>
            <w:proofErr w:type="spellEnd"/>
            <w:r w:rsidRPr="00F21E9F">
              <w:rPr>
                <w:i/>
                <w:iCs/>
                <w:lang w:val="lt-LT"/>
              </w:rPr>
              <w:t xml:space="preserve"> </w:t>
            </w:r>
            <w:proofErr w:type="spellStart"/>
            <w:r w:rsidRPr="00F21E9F">
              <w:rPr>
                <w:i/>
                <w:iCs/>
                <w:lang w:val="lt-LT"/>
              </w:rPr>
              <w:t>country</w:t>
            </w:r>
            <w:proofErr w:type="spellEnd"/>
            <w:r w:rsidRPr="00F21E9F">
              <w:rPr>
                <w:i/>
                <w:iCs/>
                <w:caps/>
                <w:lang w:val="lt-LT"/>
              </w:rPr>
              <w:t>)</w:t>
            </w:r>
          </w:p>
        </w:tc>
      </w:tr>
      <w:tr w:rsidR="00E133DC" w:rsidRPr="00F21E9F" w14:paraId="25887F15" w14:textId="77777777" w:rsidTr="00841164">
        <w:trPr>
          <w:trHeight w:val="146"/>
        </w:trPr>
        <w:tc>
          <w:tcPr>
            <w:tcW w:w="562" w:type="dxa"/>
            <w:vMerge/>
          </w:tcPr>
          <w:p w14:paraId="5EF4691D" w14:textId="77777777" w:rsidR="00E133DC" w:rsidRPr="00F21E9F" w:rsidRDefault="00E133DC" w:rsidP="004E13F9">
            <w:pPr>
              <w:tabs>
                <w:tab w:val="left" w:pos="426"/>
              </w:tabs>
              <w:jc w:val="center"/>
              <w:rPr>
                <w:lang w:val="lt-LT"/>
              </w:rPr>
            </w:pPr>
          </w:p>
        </w:tc>
        <w:tc>
          <w:tcPr>
            <w:tcW w:w="5245" w:type="dxa"/>
          </w:tcPr>
          <w:p w14:paraId="61715E57" w14:textId="4A263F6F" w:rsidR="00E133DC" w:rsidRPr="00F21E9F" w:rsidRDefault="00F81F92" w:rsidP="004E13F9">
            <w:pPr>
              <w:tabs>
                <w:tab w:val="left" w:pos="426"/>
              </w:tabs>
              <w:rPr>
                <w:lang w:val="en-GB" w:bidi="en-GB"/>
              </w:rPr>
            </w:pPr>
            <w:r w:rsidRPr="00F21E9F">
              <w:rPr>
                <w:lang w:val="en-GB" w:bidi="en-GB"/>
              </w:rPr>
              <w:t>i</w:t>
            </w:r>
            <w:r w:rsidR="00ED032D" w:rsidRPr="00F21E9F">
              <w:rPr>
                <w:lang w:val="en-GB" w:bidi="en-GB"/>
              </w:rPr>
              <w:t xml:space="preserve">nstitution and </w:t>
            </w:r>
            <w:r w:rsidRPr="00F21E9F">
              <w:rPr>
                <w:lang w:val="en-GB" w:bidi="en-GB"/>
              </w:rPr>
              <w:t>job position</w:t>
            </w:r>
          </w:p>
        </w:tc>
        <w:tc>
          <w:tcPr>
            <w:tcW w:w="4253" w:type="dxa"/>
          </w:tcPr>
          <w:p w14:paraId="553D2385" w14:textId="4205AB68" w:rsidR="00E133DC" w:rsidRPr="00F21E9F" w:rsidRDefault="00F81F92" w:rsidP="004E13F9">
            <w:pPr>
              <w:tabs>
                <w:tab w:val="left" w:pos="426"/>
              </w:tabs>
              <w:rPr>
                <w:caps/>
                <w:lang w:val="lt-LT"/>
              </w:rPr>
            </w:pPr>
            <w:r w:rsidRPr="00F21E9F">
              <w:rPr>
                <w:i/>
                <w:lang w:val="en-GB" w:bidi="en-GB"/>
              </w:rPr>
              <w:t>(please provide information)</w:t>
            </w:r>
          </w:p>
        </w:tc>
      </w:tr>
      <w:tr w:rsidR="00445CFC" w:rsidRPr="00F21E9F" w14:paraId="747DC66C" w14:textId="77777777" w:rsidTr="00841164">
        <w:trPr>
          <w:trHeight w:val="146"/>
        </w:trPr>
        <w:tc>
          <w:tcPr>
            <w:tcW w:w="562" w:type="dxa"/>
            <w:vMerge/>
          </w:tcPr>
          <w:p w14:paraId="2DC12547" w14:textId="10FC0771" w:rsidR="00445CFC" w:rsidRPr="00F21E9F" w:rsidRDefault="00445CFC" w:rsidP="004E13F9">
            <w:pPr>
              <w:tabs>
                <w:tab w:val="left" w:pos="426"/>
              </w:tabs>
              <w:jc w:val="center"/>
              <w:rPr>
                <w:lang w:val="lt-LT"/>
              </w:rPr>
            </w:pPr>
          </w:p>
        </w:tc>
        <w:tc>
          <w:tcPr>
            <w:tcW w:w="5245" w:type="dxa"/>
          </w:tcPr>
          <w:p w14:paraId="65BFE62A" w14:textId="77777777" w:rsidR="00445CFC" w:rsidRPr="00F21E9F" w:rsidRDefault="00445CFC" w:rsidP="004E13F9">
            <w:pPr>
              <w:tabs>
                <w:tab w:val="left" w:pos="426"/>
              </w:tabs>
              <w:rPr>
                <w:lang w:val="lt-LT"/>
              </w:rPr>
            </w:pPr>
            <w:r w:rsidRPr="00F21E9F">
              <w:rPr>
                <w:lang w:val="en-GB" w:bidi="en-GB"/>
              </w:rPr>
              <w:t>Institution where the person will be employed for the project</w:t>
            </w:r>
          </w:p>
        </w:tc>
        <w:tc>
          <w:tcPr>
            <w:tcW w:w="4253" w:type="dxa"/>
          </w:tcPr>
          <w:p w14:paraId="0DEDBD24" w14:textId="77777777" w:rsidR="00445CFC" w:rsidRPr="00F21E9F" w:rsidRDefault="00445CFC" w:rsidP="004E13F9">
            <w:pPr>
              <w:tabs>
                <w:tab w:val="left" w:pos="426"/>
              </w:tabs>
              <w:rPr>
                <w:caps/>
                <w:lang w:val="lt-LT"/>
              </w:rPr>
            </w:pPr>
            <w:r w:rsidRPr="00F21E9F">
              <w:rPr>
                <w:i/>
                <w:lang w:val="en-GB" w:bidi="en-GB"/>
              </w:rPr>
              <w:t>(please select)</w:t>
            </w:r>
          </w:p>
        </w:tc>
      </w:tr>
      <w:tr w:rsidR="00445CFC" w:rsidRPr="00F21E9F" w14:paraId="39BC8E81" w14:textId="77777777" w:rsidTr="00841164">
        <w:trPr>
          <w:trHeight w:val="278"/>
        </w:trPr>
        <w:tc>
          <w:tcPr>
            <w:tcW w:w="562" w:type="dxa"/>
            <w:vMerge/>
          </w:tcPr>
          <w:p w14:paraId="18320DDB" w14:textId="6F3A86A6" w:rsidR="00445CFC" w:rsidRPr="00F21E9F" w:rsidRDefault="00445CFC" w:rsidP="004E13F9">
            <w:pPr>
              <w:tabs>
                <w:tab w:val="left" w:pos="426"/>
              </w:tabs>
              <w:jc w:val="center"/>
              <w:rPr>
                <w:lang w:val="lt-LT"/>
              </w:rPr>
            </w:pPr>
          </w:p>
        </w:tc>
        <w:tc>
          <w:tcPr>
            <w:tcW w:w="5245" w:type="dxa"/>
          </w:tcPr>
          <w:p w14:paraId="534A3E55" w14:textId="3837D924" w:rsidR="00445CFC" w:rsidRPr="00F21E9F" w:rsidRDefault="00D97CE6" w:rsidP="004E13F9">
            <w:pPr>
              <w:tabs>
                <w:tab w:val="left" w:pos="426"/>
              </w:tabs>
              <w:rPr>
                <w:lang w:val="lt-LT"/>
              </w:rPr>
            </w:pPr>
            <w:proofErr w:type="spellStart"/>
            <w:r w:rsidRPr="00F21E9F">
              <w:rPr>
                <w:lang w:val="lt-LT"/>
              </w:rPr>
              <w:t>On</w:t>
            </w:r>
            <w:proofErr w:type="spellEnd"/>
            <w:r w:rsidRPr="00F21E9F">
              <w:rPr>
                <w:lang w:val="lt-LT"/>
              </w:rPr>
              <w:t xml:space="preserve"> </w:t>
            </w:r>
            <w:proofErr w:type="spellStart"/>
            <w:r w:rsidRPr="00F21E9F">
              <w:rPr>
                <w:lang w:val="lt-LT"/>
              </w:rPr>
              <w:t>the</w:t>
            </w:r>
            <w:proofErr w:type="spellEnd"/>
            <w:r w:rsidRPr="00F21E9F">
              <w:rPr>
                <w:lang w:val="lt-LT"/>
              </w:rPr>
              <w:t xml:space="preserve"> </w:t>
            </w:r>
            <w:proofErr w:type="spellStart"/>
            <w:r w:rsidRPr="00F21E9F">
              <w:rPr>
                <w:lang w:val="lt-LT"/>
              </w:rPr>
              <w:t>date</w:t>
            </w:r>
            <w:proofErr w:type="spellEnd"/>
            <w:r w:rsidRPr="00F21E9F">
              <w:rPr>
                <w:lang w:val="lt-LT"/>
              </w:rPr>
              <w:t xml:space="preserve"> </w:t>
            </w:r>
            <w:proofErr w:type="spellStart"/>
            <w:r w:rsidRPr="00F21E9F">
              <w:rPr>
                <w:lang w:val="lt-LT"/>
              </w:rPr>
              <w:t>of</w:t>
            </w:r>
            <w:proofErr w:type="spellEnd"/>
            <w:r w:rsidRPr="00F21E9F">
              <w:rPr>
                <w:lang w:val="lt-LT"/>
              </w:rPr>
              <w:t xml:space="preserve"> </w:t>
            </w:r>
            <w:proofErr w:type="spellStart"/>
            <w:r w:rsidRPr="00F21E9F">
              <w:rPr>
                <w:lang w:val="lt-LT"/>
              </w:rPr>
              <w:t>recruitment</w:t>
            </w:r>
            <w:proofErr w:type="spellEnd"/>
            <w:r w:rsidRPr="00F21E9F">
              <w:rPr>
                <w:lang w:val="lt-LT"/>
              </w:rPr>
              <w:t xml:space="preserve"> </w:t>
            </w:r>
            <w:proofErr w:type="spellStart"/>
            <w:r w:rsidRPr="00F21E9F">
              <w:rPr>
                <w:lang w:val="lt-LT"/>
              </w:rPr>
              <w:t>for</w:t>
            </w:r>
            <w:proofErr w:type="spellEnd"/>
            <w:r w:rsidRPr="00F21E9F">
              <w:rPr>
                <w:lang w:val="lt-LT"/>
              </w:rPr>
              <w:t xml:space="preserve"> </w:t>
            </w:r>
            <w:proofErr w:type="spellStart"/>
            <w:r w:rsidRPr="00F21E9F">
              <w:rPr>
                <w:lang w:val="lt-LT"/>
              </w:rPr>
              <w:t>the</w:t>
            </w:r>
            <w:proofErr w:type="spellEnd"/>
            <w:r w:rsidRPr="00F21E9F">
              <w:rPr>
                <w:lang w:val="lt-LT"/>
              </w:rPr>
              <w:t xml:space="preserve"> </w:t>
            </w:r>
            <w:proofErr w:type="spellStart"/>
            <w:r w:rsidRPr="00F21E9F">
              <w:rPr>
                <w:lang w:val="lt-LT"/>
              </w:rPr>
              <w:t>project</w:t>
            </w:r>
            <w:proofErr w:type="spellEnd"/>
            <w:r w:rsidRPr="00F21E9F">
              <w:rPr>
                <w:lang w:val="lt-LT"/>
              </w:rPr>
              <w:t xml:space="preserve">, </w:t>
            </w:r>
            <w:proofErr w:type="spellStart"/>
            <w:r w:rsidRPr="00F21E9F">
              <w:rPr>
                <w:lang w:val="lt-LT"/>
              </w:rPr>
              <w:t>will</w:t>
            </w:r>
            <w:proofErr w:type="spellEnd"/>
            <w:r w:rsidRPr="00F21E9F">
              <w:rPr>
                <w:lang w:val="lt-LT"/>
              </w:rPr>
              <w:t xml:space="preserve"> </w:t>
            </w:r>
            <w:proofErr w:type="spellStart"/>
            <w:r w:rsidRPr="00F21E9F">
              <w:rPr>
                <w:lang w:val="lt-LT"/>
              </w:rPr>
              <w:t>have</w:t>
            </w:r>
            <w:proofErr w:type="spellEnd"/>
            <w:r w:rsidRPr="00F21E9F">
              <w:rPr>
                <w:lang w:val="lt-LT"/>
              </w:rPr>
              <w:t xml:space="preserve"> </w:t>
            </w:r>
            <w:proofErr w:type="spellStart"/>
            <w:r w:rsidRPr="00F21E9F">
              <w:rPr>
                <w:lang w:val="lt-LT"/>
              </w:rPr>
              <w:t>the</w:t>
            </w:r>
            <w:proofErr w:type="spellEnd"/>
            <w:r w:rsidRPr="00F21E9F">
              <w:rPr>
                <w:lang w:val="lt-LT"/>
              </w:rPr>
              <w:t xml:space="preserve"> status </w:t>
            </w:r>
            <w:proofErr w:type="spellStart"/>
            <w:r w:rsidRPr="00F21E9F">
              <w:rPr>
                <w:lang w:val="lt-LT"/>
              </w:rPr>
              <w:t>of</w:t>
            </w:r>
            <w:proofErr w:type="spellEnd"/>
            <w:r w:rsidRPr="00F21E9F">
              <w:rPr>
                <w:lang w:val="lt-LT"/>
              </w:rPr>
              <w:t xml:space="preserve"> a </w:t>
            </w:r>
            <w:proofErr w:type="spellStart"/>
            <w:r w:rsidRPr="00F21E9F">
              <w:rPr>
                <w:lang w:val="lt-LT"/>
              </w:rPr>
              <w:t>student</w:t>
            </w:r>
            <w:proofErr w:type="spellEnd"/>
            <w:r w:rsidRPr="00F21E9F">
              <w:rPr>
                <w:lang w:val="lt-LT"/>
              </w:rPr>
              <w:t xml:space="preserve"> at </w:t>
            </w:r>
            <w:proofErr w:type="spellStart"/>
            <w:r w:rsidRPr="00F21E9F">
              <w:rPr>
                <w:lang w:val="lt-LT"/>
              </w:rPr>
              <w:t>any</w:t>
            </w:r>
            <w:proofErr w:type="spellEnd"/>
            <w:r w:rsidRPr="00F21E9F">
              <w:rPr>
                <w:lang w:val="lt-LT"/>
              </w:rPr>
              <w:t xml:space="preserve"> </w:t>
            </w:r>
            <w:proofErr w:type="spellStart"/>
            <w:r w:rsidR="00B72993">
              <w:rPr>
                <w:lang w:val="lt-LT"/>
              </w:rPr>
              <w:t>cycle</w:t>
            </w:r>
            <w:proofErr w:type="spellEnd"/>
            <w:r w:rsidRPr="00F21E9F">
              <w:rPr>
                <w:lang w:val="lt-LT"/>
              </w:rPr>
              <w:t xml:space="preserve"> </w:t>
            </w:r>
            <w:proofErr w:type="spellStart"/>
            <w:r w:rsidRPr="00F21E9F">
              <w:rPr>
                <w:lang w:val="lt-LT"/>
              </w:rPr>
              <w:t>of</w:t>
            </w:r>
            <w:proofErr w:type="spellEnd"/>
            <w:r w:rsidRPr="00F21E9F">
              <w:rPr>
                <w:lang w:val="lt-LT"/>
              </w:rPr>
              <w:t xml:space="preserve"> </w:t>
            </w:r>
            <w:proofErr w:type="spellStart"/>
            <w:r w:rsidRPr="00F21E9F">
              <w:rPr>
                <w:lang w:val="lt-LT"/>
              </w:rPr>
              <w:t>study</w:t>
            </w:r>
            <w:proofErr w:type="spellEnd"/>
            <w:r w:rsidRPr="00F21E9F">
              <w:rPr>
                <w:lang w:val="lt-LT"/>
              </w:rPr>
              <w:t xml:space="preserve"> (I-III) </w:t>
            </w:r>
            <w:proofErr w:type="spellStart"/>
            <w:r w:rsidRPr="00F21E9F">
              <w:rPr>
                <w:lang w:val="lt-LT"/>
              </w:rPr>
              <w:t>or</w:t>
            </w:r>
            <w:proofErr w:type="spellEnd"/>
            <w:r w:rsidRPr="00F21E9F">
              <w:rPr>
                <w:lang w:val="lt-LT"/>
              </w:rPr>
              <w:t xml:space="preserve"> </w:t>
            </w:r>
            <w:proofErr w:type="spellStart"/>
            <w:r w:rsidRPr="00F21E9F">
              <w:rPr>
                <w:lang w:val="lt-LT"/>
              </w:rPr>
              <w:t>integrated</w:t>
            </w:r>
            <w:proofErr w:type="spellEnd"/>
            <w:r w:rsidRPr="00F21E9F">
              <w:rPr>
                <w:lang w:val="lt-LT"/>
              </w:rPr>
              <w:t xml:space="preserve"> </w:t>
            </w:r>
            <w:proofErr w:type="spellStart"/>
            <w:r w:rsidRPr="00F21E9F">
              <w:rPr>
                <w:lang w:val="lt-LT"/>
              </w:rPr>
              <w:t>studies</w:t>
            </w:r>
            <w:proofErr w:type="spellEnd"/>
          </w:p>
        </w:tc>
        <w:tc>
          <w:tcPr>
            <w:tcW w:w="4253" w:type="dxa"/>
          </w:tcPr>
          <w:p w14:paraId="6246306C" w14:textId="23746AA9" w:rsidR="00445CFC" w:rsidRPr="00F21E9F" w:rsidRDefault="00D97CE6" w:rsidP="004E13F9">
            <w:pPr>
              <w:tabs>
                <w:tab w:val="left" w:pos="426"/>
              </w:tabs>
              <w:rPr>
                <w:caps/>
                <w:lang w:val="lt-LT"/>
              </w:rPr>
            </w:pPr>
            <w:r w:rsidRPr="00F21E9F">
              <w:rPr>
                <w:i/>
                <w:lang w:val="en-GB" w:bidi="en-GB"/>
              </w:rPr>
              <w:t>(please select</w:t>
            </w:r>
            <w:r w:rsidR="00310C50">
              <w:rPr>
                <w:i/>
                <w:lang w:val="en-GB" w:bidi="en-GB"/>
              </w:rPr>
              <w:t xml:space="preserve"> YES/NO</w:t>
            </w:r>
            <w:r w:rsidRPr="00F21E9F">
              <w:rPr>
                <w:i/>
                <w:lang w:val="en-GB" w:bidi="en-GB"/>
              </w:rPr>
              <w:t>)</w:t>
            </w:r>
          </w:p>
        </w:tc>
      </w:tr>
      <w:tr w:rsidR="00445CFC" w:rsidRPr="00F21E9F" w14:paraId="3175228A" w14:textId="77777777" w:rsidTr="00841164">
        <w:trPr>
          <w:trHeight w:val="278"/>
        </w:trPr>
        <w:tc>
          <w:tcPr>
            <w:tcW w:w="562" w:type="dxa"/>
          </w:tcPr>
          <w:p w14:paraId="4925C51C" w14:textId="6D48C3DD" w:rsidR="00445CFC" w:rsidRPr="00F21E9F" w:rsidRDefault="00445CFC" w:rsidP="00445CFC">
            <w:pPr>
              <w:tabs>
                <w:tab w:val="left" w:pos="426"/>
              </w:tabs>
              <w:jc w:val="center"/>
              <w:rPr>
                <w:lang w:val="en-GB" w:bidi="en-GB"/>
              </w:rPr>
            </w:pPr>
            <w:r w:rsidRPr="00F21E9F">
              <w:rPr>
                <w:lang w:val="en-GB" w:bidi="en-GB"/>
              </w:rPr>
              <w:t>3.</w:t>
            </w:r>
          </w:p>
        </w:tc>
        <w:tc>
          <w:tcPr>
            <w:tcW w:w="5245" w:type="dxa"/>
          </w:tcPr>
          <w:p w14:paraId="49079285" w14:textId="1B8EF5A4" w:rsidR="00445CFC" w:rsidRPr="00F21E9F" w:rsidRDefault="00445CFC" w:rsidP="00445CFC">
            <w:pPr>
              <w:tabs>
                <w:tab w:val="left" w:pos="426"/>
              </w:tabs>
              <w:rPr>
                <w:lang w:val="en-GB" w:bidi="en-GB"/>
              </w:rPr>
            </w:pPr>
            <w:r w:rsidRPr="00F21E9F">
              <w:rPr>
                <w:lang w:val="en-GB" w:bidi="en-GB"/>
              </w:rPr>
              <w:t>...</w:t>
            </w:r>
          </w:p>
        </w:tc>
        <w:tc>
          <w:tcPr>
            <w:tcW w:w="4253" w:type="dxa"/>
          </w:tcPr>
          <w:p w14:paraId="428CDFDE" w14:textId="77777777" w:rsidR="00445CFC" w:rsidRPr="00F21E9F" w:rsidRDefault="00445CFC" w:rsidP="00445CFC">
            <w:pPr>
              <w:tabs>
                <w:tab w:val="left" w:pos="426"/>
              </w:tabs>
              <w:rPr>
                <w:caps/>
                <w:lang w:val="lt-LT"/>
              </w:rPr>
            </w:pPr>
          </w:p>
        </w:tc>
      </w:tr>
      <w:tr w:rsidR="00445CFC" w:rsidRPr="00F21E9F" w14:paraId="737A67BD" w14:textId="77777777" w:rsidTr="00841164">
        <w:trPr>
          <w:trHeight w:val="278"/>
        </w:trPr>
        <w:tc>
          <w:tcPr>
            <w:tcW w:w="562" w:type="dxa"/>
          </w:tcPr>
          <w:p w14:paraId="11B3BA97" w14:textId="77777777" w:rsidR="00445CFC" w:rsidRPr="00F21E9F" w:rsidRDefault="00445CFC" w:rsidP="00445CFC">
            <w:pPr>
              <w:tabs>
                <w:tab w:val="left" w:pos="426"/>
              </w:tabs>
              <w:jc w:val="center"/>
              <w:rPr>
                <w:lang w:val="lt-LT"/>
              </w:rPr>
            </w:pPr>
            <w:r w:rsidRPr="00F21E9F">
              <w:rPr>
                <w:lang w:val="en-GB" w:bidi="en-GB"/>
              </w:rPr>
              <w:t>...</w:t>
            </w:r>
          </w:p>
        </w:tc>
        <w:tc>
          <w:tcPr>
            <w:tcW w:w="5245" w:type="dxa"/>
          </w:tcPr>
          <w:p w14:paraId="3709F086" w14:textId="77777777" w:rsidR="00445CFC" w:rsidRPr="00F21E9F" w:rsidRDefault="00445CFC" w:rsidP="00445CFC">
            <w:pPr>
              <w:tabs>
                <w:tab w:val="left" w:pos="426"/>
              </w:tabs>
              <w:rPr>
                <w:lang w:val="lt-LT"/>
              </w:rPr>
            </w:pPr>
          </w:p>
        </w:tc>
        <w:tc>
          <w:tcPr>
            <w:tcW w:w="4253" w:type="dxa"/>
          </w:tcPr>
          <w:p w14:paraId="135D0AF7" w14:textId="77777777" w:rsidR="00445CFC" w:rsidRPr="00F21E9F" w:rsidRDefault="00445CFC" w:rsidP="00445CFC">
            <w:pPr>
              <w:tabs>
                <w:tab w:val="left" w:pos="426"/>
              </w:tabs>
              <w:rPr>
                <w:caps/>
                <w:lang w:val="lt-LT"/>
              </w:rPr>
            </w:pPr>
          </w:p>
        </w:tc>
      </w:tr>
    </w:tbl>
    <w:p w14:paraId="39EABED6" w14:textId="77777777" w:rsidR="00841164" w:rsidRPr="00F21E9F" w:rsidRDefault="00841164" w:rsidP="00841164">
      <w:pPr>
        <w:tabs>
          <w:tab w:val="left" w:pos="426"/>
        </w:tabs>
        <w:spacing w:before="120" w:after="120"/>
        <w:jc w:val="center"/>
        <w:rPr>
          <w:lang w:val="lt-LT"/>
        </w:rPr>
      </w:pPr>
      <w:r w:rsidRPr="00F21E9F">
        <w:rPr>
          <w:lang w:val="en-GB" w:bidi="en-GB"/>
        </w:rPr>
        <w:t>2.2. SECONDARY PROJECT IMPLEMENTERS</w:t>
      </w:r>
    </w:p>
    <w:tbl>
      <w:tblPr>
        <w:tblW w:w="10066"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8"/>
        <w:gridCol w:w="5245"/>
        <w:gridCol w:w="4253"/>
      </w:tblGrid>
      <w:tr w:rsidR="00841164" w:rsidRPr="00F21E9F" w14:paraId="601EABB3" w14:textId="77777777" w:rsidTr="00492FD6">
        <w:tc>
          <w:tcPr>
            <w:tcW w:w="568" w:type="dxa"/>
          </w:tcPr>
          <w:p w14:paraId="7DA7F746" w14:textId="77777777" w:rsidR="00841164" w:rsidRPr="00F21E9F" w:rsidRDefault="00841164" w:rsidP="00841164">
            <w:pPr>
              <w:tabs>
                <w:tab w:val="left" w:pos="426"/>
              </w:tabs>
              <w:jc w:val="center"/>
              <w:rPr>
                <w:lang w:val="lt-LT"/>
              </w:rPr>
            </w:pPr>
            <w:r w:rsidRPr="00F21E9F">
              <w:rPr>
                <w:lang w:val="en-GB" w:bidi="en-GB"/>
              </w:rPr>
              <w:t xml:space="preserve">Item No </w:t>
            </w:r>
          </w:p>
        </w:tc>
        <w:tc>
          <w:tcPr>
            <w:tcW w:w="9498" w:type="dxa"/>
            <w:gridSpan w:val="2"/>
          </w:tcPr>
          <w:p w14:paraId="2FC628F9" w14:textId="77777777" w:rsidR="00841164" w:rsidRPr="00F21E9F" w:rsidRDefault="00841164" w:rsidP="00841164">
            <w:pPr>
              <w:tabs>
                <w:tab w:val="left" w:pos="426"/>
              </w:tabs>
              <w:rPr>
                <w:lang w:val="lt-LT"/>
              </w:rPr>
            </w:pPr>
            <w:r w:rsidRPr="00F21E9F">
              <w:rPr>
                <w:lang w:val="en-GB" w:bidi="en-GB"/>
              </w:rPr>
              <w:t xml:space="preserve">Position within the project </w:t>
            </w:r>
          </w:p>
        </w:tc>
      </w:tr>
      <w:tr w:rsidR="008F42B9" w:rsidRPr="00F21E9F" w14:paraId="3B566A46" w14:textId="77777777" w:rsidTr="008E532B">
        <w:tblPrEx>
          <w:tblLook w:val="04A0" w:firstRow="1" w:lastRow="0" w:firstColumn="1" w:lastColumn="0" w:noHBand="0" w:noVBand="1"/>
        </w:tblPrEx>
        <w:trPr>
          <w:trHeight w:val="278"/>
        </w:trPr>
        <w:tc>
          <w:tcPr>
            <w:tcW w:w="568" w:type="dxa"/>
            <w:vMerge w:val="restart"/>
          </w:tcPr>
          <w:p w14:paraId="13ADEAAA" w14:textId="77777777" w:rsidR="008F42B9" w:rsidRPr="00F21E9F" w:rsidRDefault="008F42B9" w:rsidP="00841164">
            <w:pPr>
              <w:pBdr>
                <w:right w:val="single" w:sz="4" w:space="4" w:color="auto"/>
              </w:pBdr>
              <w:tabs>
                <w:tab w:val="left" w:pos="426"/>
              </w:tabs>
              <w:jc w:val="center"/>
              <w:rPr>
                <w:lang w:val="lt-LT"/>
              </w:rPr>
            </w:pPr>
            <w:r w:rsidRPr="00F21E9F">
              <w:rPr>
                <w:lang w:val="en-GB" w:bidi="en-GB"/>
              </w:rPr>
              <w:t>1.</w:t>
            </w:r>
          </w:p>
        </w:tc>
        <w:tc>
          <w:tcPr>
            <w:tcW w:w="5245" w:type="dxa"/>
          </w:tcPr>
          <w:p w14:paraId="1210402C" w14:textId="77777777" w:rsidR="008F42B9" w:rsidRPr="00F21E9F" w:rsidRDefault="008F42B9" w:rsidP="00841164">
            <w:pPr>
              <w:tabs>
                <w:tab w:val="left" w:pos="426"/>
              </w:tabs>
              <w:rPr>
                <w:lang w:val="lt-LT"/>
              </w:rPr>
            </w:pPr>
            <w:r w:rsidRPr="00F21E9F">
              <w:rPr>
                <w:lang w:val="en-GB" w:bidi="en-GB"/>
              </w:rPr>
              <w:t>Position within the project</w:t>
            </w:r>
          </w:p>
        </w:tc>
        <w:tc>
          <w:tcPr>
            <w:tcW w:w="4253" w:type="dxa"/>
          </w:tcPr>
          <w:p w14:paraId="147A853E" w14:textId="77777777" w:rsidR="008F42B9" w:rsidRPr="00F21E9F" w:rsidRDefault="008F42B9" w:rsidP="00841164">
            <w:pPr>
              <w:tabs>
                <w:tab w:val="left" w:pos="426"/>
              </w:tabs>
              <w:rPr>
                <w:caps/>
                <w:lang w:val="lt-LT"/>
              </w:rPr>
            </w:pPr>
            <w:r w:rsidRPr="00F21E9F">
              <w:rPr>
                <w:i/>
                <w:lang w:val="en-GB" w:bidi="en-GB"/>
              </w:rPr>
              <w:t>(please select)</w:t>
            </w:r>
          </w:p>
        </w:tc>
      </w:tr>
      <w:tr w:rsidR="008F42B9" w:rsidRPr="00F21E9F" w14:paraId="1848E7E3" w14:textId="77777777" w:rsidTr="008E532B">
        <w:tblPrEx>
          <w:tblLook w:val="04A0" w:firstRow="1" w:lastRow="0" w:firstColumn="1" w:lastColumn="0" w:noHBand="0" w:noVBand="1"/>
        </w:tblPrEx>
        <w:trPr>
          <w:trHeight w:val="146"/>
        </w:trPr>
        <w:tc>
          <w:tcPr>
            <w:tcW w:w="568" w:type="dxa"/>
            <w:vMerge/>
          </w:tcPr>
          <w:p w14:paraId="7D37D598" w14:textId="77777777" w:rsidR="008F42B9" w:rsidRPr="00F21E9F" w:rsidRDefault="008F42B9" w:rsidP="00841164">
            <w:pPr>
              <w:tabs>
                <w:tab w:val="left" w:pos="426"/>
              </w:tabs>
              <w:jc w:val="center"/>
              <w:rPr>
                <w:lang w:val="lt-LT"/>
              </w:rPr>
            </w:pPr>
          </w:p>
        </w:tc>
        <w:tc>
          <w:tcPr>
            <w:tcW w:w="5245" w:type="dxa"/>
          </w:tcPr>
          <w:p w14:paraId="620A2413" w14:textId="77777777" w:rsidR="008F42B9" w:rsidRPr="00F21E9F" w:rsidRDefault="008F42B9" w:rsidP="00841164">
            <w:pPr>
              <w:tabs>
                <w:tab w:val="left" w:pos="426"/>
              </w:tabs>
              <w:rPr>
                <w:lang w:val="lt-LT"/>
              </w:rPr>
            </w:pPr>
            <w:r w:rsidRPr="00F21E9F">
              <w:rPr>
                <w:lang w:val="en-GB" w:bidi="en-GB"/>
              </w:rPr>
              <w:t>Institution where the person will be employed for the project</w:t>
            </w:r>
          </w:p>
        </w:tc>
        <w:tc>
          <w:tcPr>
            <w:tcW w:w="4253" w:type="dxa"/>
          </w:tcPr>
          <w:p w14:paraId="3A16D07C" w14:textId="77777777" w:rsidR="008F42B9" w:rsidRPr="00F21E9F" w:rsidRDefault="008F42B9" w:rsidP="00841164">
            <w:pPr>
              <w:tabs>
                <w:tab w:val="left" w:pos="426"/>
              </w:tabs>
              <w:rPr>
                <w:caps/>
                <w:lang w:val="lt-LT"/>
              </w:rPr>
            </w:pPr>
            <w:r w:rsidRPr="00F21E9F">
              <w:rPr>
                <w:i/>
                <w:lang w:val="en-GB" w:bidi="en-GB"/>
              </w:rPr>
              <w:t>(please select)</w:t>
            </w:r>
          </w:p>
        </w:tc>
      </w:tr>
      <w:tr w:rsidR="00CE2A27" w:rsidRPr="00F21E9F" w14:paraId="757774BD" w14:textId="77777777" w:rsidTr="008E532B">
        <w:tblPrEx>
          <w:tblLook w:val="04A0" w:firstRow="1" w:lastRow="0" w:firstColumn="1" w:lastColumn="0" w:noHBand="0" w:noVBand="1"/>
        </w:tblPrEx>
        <w:trPr>
          <w:trHeight w:val="278"/>
        </w:trPr>
        <w:tc>
          <w:tcPr>
            <w:tcW w:w="568" w:type="dxa"/>
            <w:vMerge/>
          </w:tcPr>
          <w:p w14:paraId="3FF4A3D7" w14:textId="53C2C0F7" w:rsidR="00CE2A27" w:rsidRPr="00F21E9F" w:rsidRDefault="00CE2A27" w:rsidP="00CE2A27">
            <w:pPr>
              <w:tabs>
                <w:tab w:val="left" w:pos="426"/>
              </w:tabs>
              <w:jc w:val="center"/>
              <w:rPr>
                <w:lang w:val="lt-LT"/>
              </w:rPr>
            </w:pPr>
          </w:p>
        </w:tc>
        <w:tc>
          <w:tcPr>
            <w:tcW w:w="5245" w:type="dxa"/>
          </w:tcPr>
          <w:p w14:paraId="273E47AC" w14:textId="6952AFBA" w:rsidR="00CE2A27" w:rsidRPr="00F21E9F" w:rsidRDefault="00CE2A27" w:rsidP="00CE2A27">
            <w:pPr>
              <w:tabs>
                <w:tab w:val="left" w:pos="426"/>
              </w:tabs>
              <w:rPr>
                <w:lang w:val="lt-LT"/>
              </w:rPr>
            </w:pPr>
            <w:r w:rsidRPr="00F21E9F">
              <w:t xml:space="preserve">On the date of recruitment for the project, will have the status of a student at any </w:t>
            </w:r>
            <w:r w:rsidR="00B72993">
              <w:t>cycle</w:t>
            </w:r>
            <w:r w:rsidRPr="00F21E9F">
              <w:t xml:space="preserve"> of study (I-III) or integrated studies</w:t>
            </w:r>
            <w:r w:rsidRPr="00F21E9F">
              <w:tab/>
            </w:r>
          </w:p>
        </w:tc>
        <w:tc>
          <w:tcPr>
            <w:tcW w:w="4253" w:type="dxa"/>
          </w:tcPr>
          <w:p w14:paraId="1B505FC9" w14:textId="535D10C1" w:rsidR="00CE2A27" w:rsidRPr="00F21E9F" w:rsidRDefault="00CE2A27" w:rsidP="00CE2A27">
            <w:pPr>
              <w:tabs>
                <w:tab w:val="left" w:pos="426"/>
              </w:tabs>
              <w:rPr>
                <w:caps/>
                <w:lang w:val="lt-LT"/>
              </w:rPr>
            </w:pPr>
            <w:r w:rsidRPr="00F21E9F">
              <w:rPr>
                <w:i/>
              </w:rPr>
              <w:t>(please select</w:t>
            </w:r>
            <w:r w:rsidR="00F610AA">
              <w:rPr>
                <w:i/>
              </w:rPr>
              <w:t xml:space="preserve"> YES/NO</w:t>
            </w:r>
            <w:r w:rsidRPr="00F21E9F">
              <w:rPr>
                <w:i/>
              </w:rPr>
              <w:t>)</w:t>
            </w:r>
          </w:p>
        </w:tc>
      </w:tr>
      <w:tr w:rsidR="00CE2A27" w:rsidRPr="00F21E9F" w14:paraId="2DE77F8B" w14:textId="77777777" w:rsidTr="00870CC2">
        <w:trPr>
          <w:trHeight w:val="278"/>
        </w:trPr>
        <w:tc>
          <w:tcPr>
            <w:tcW w:w="568" w:type="dxa"/>
          </w:tcPr>
          <w:p w14:paraId="39AE10AA" w14:textId="4764B72A" w:rsidR="00CE2A27" w:rsidRPr="00F21E9F" w:rsidRDefault="00CE2A27" w:rsidP="00CE2A27">
            <w:pPr>
              <w:tabs>
                <w:tab w:val="left" w:pos="426"/>
              </w:tabs>
              <w:jc w:val="center"/>
              <w:rPr>
                <w:lang w:val="en-GB" w:bidi="en-GB"/>
              </w:rPr>
            </w:pPr>
            <w:r w:rsidRPr="00F21E9F">
              <w:rPr>
                <w:lang w:val="en-GB" w:bidi="en-GB"/>
              </w:rPr>
              <w:t>2.</w:t>
            </w:r>
          </w:p>
        </w:tc>
        <w:tc>
          <w:tcPr>
            <w:tcW w:w="5245" w:type="dxa"/>
          </w:tcPr>
          <w:p w14:paraId="65C2100A" w14:textId="7DD39468" w:rsidR="00CE2A27" w:rsidRPr="00F21E9F" w:rsidRDefault="00CE2A27" w:rsidP="00CE2A27">
            <w:pPr>
              <w:tabs>
                <w:tab w:val="left" w:pos="426"/>
              </w:tabs>
              <w:rPr>
                <w:lang w:val="en-GB" w:bidi="en-GB"/>
              </w:rPr>
            </w:pPr>
            <w:r w:rsidRPr="00F21E9F">
              <w:rPr>
                <w:lang w:val="en-GB" w:bidi="en-GB"/>
              </w:rPr>
              <w:t>...</w:t>
            </w:r>
          </w:p>
        </w:tc>
        <w:tc>
          <w:tcPr>
            <w:tcW w:w="4253" w:type="dxa"/>
          </w:tcPr>
          <w:p w14:paraId="60EE3802" w14:textId="77777777" w:rsidR="00CE2A27" w:rsidRPr="00F21E9F" w:rsidRDefault="00CE2A27" w:rsidP="00CE2A27">
            <w:pPr>
              <w:tabs>
                <w:tab w:val="left" w:pos="426"/>
              </w:tabs>
              <w:rPr>
                <w:caps/>
                <w:lang w:val="lt-LT"/>
              </w:rPr>
            </w:pPr>
          </w:p>
        </w:tc>
      </w:tr>
      <w:tr w:rsidR="00CE2A27" w:rsidRPr="00F21E9F" w14:paraId="1BCC8626" w14:textId="77777777" w:rsidTr="00870CC2">
        <w:trPr>
          <w:trHeight w:val="278"/>
        </w:trPr>
        <w:tc>
          <w:tcPr>
            <w:tcW w:w="568" w:type="dxa"/>
          </w:tcPr>
          <w:p w14:paraId="02C664E2" w14:textId="77777777" w:rsidR="00CE2A27" w:rsidRPr="00F21E9F" w:rsidRDefault="00CE2A27" w:rsidP="00CE2A27">
            <w:pPr>
              <w:tabs>
                <w:tab w:val="left" w:pos="426"/>
              </w:tabs>
              <w:jc w:val="center"/>
              <w:rPr>
                <w:lang w:val="lt-LT"/>
              </w:rPr>
            </w:pPr>
            <w:r w:rsidRPr="00F21E9F">
              <w:rPr>
                <w:lang w:val="en-GB" w:bidi="en-GB"/>
              </w:rPr>
              <w:t>...</w:t>
            </w:r>
          </w:p>
        </w:tc>
        <w:tc>
          <w:tcPr>
            <w:tcW w:w="5245" w:type="dxa"/>
          </w:tcPr>
          <w:p w14:paraId="1018ED13" w14:textId="77777777" w:rsidR="00CE2A27" w:rsidRPr="00F21E9F" w:rsidRDefault="00CE2A27" w:rsidP="00CE2A27">
            <w:pPr>
              <w:tabs>
                <w:tab w:val="left" w:pos="426"/>
              </w:tabs>
              <w:rPr>
                <w:lang w:val="lt-LT"/>
              </w:rPr>
            </w:pPr>
          </w:p>
        </w:tc>
        <w:tc>
          <w:tcPr>
            <w:tcW w:w="4253" w:type="dxa"/>
          </w:tcPr>
          <w:p w14:paraId="274BA382" w14:textId="77777777" w:rsidR="00CE2A27" w:rsidRPr="00F21E9F" w:rsidRDefault="00CE2A27" w:rsidP="00CE2A27">
            <w:pPr>
              <w:tabs>
                <w:tab w:val="left" w:pos="426"/>
              </w:tabs>
              <w:rPr>
                <w:caps/>
                <w:lang w:val="lt-LT"/>
              </w:rPr>
            </w:pPr>
          </w:p>
        </w:tc>
      </w:tr>
    </w:tbl>
    <w:p w14:paraId="10432411" w14:textId="4636D659" w:rsidR="00444D6A" w:rsidRPr="00F21E9F" w:rsidRDefault="00E42A8E" w:rsidP="0062081F">
      <w:pPr>
        <w:spacing w:before="120" w:after="120"/>
        <w:jc w:val="center"/>
        <w:rPr>
          <w:lang w:val="lt-LT"/>
        </w:rPr>
      </w:pPr>
      <w:r w:rsidRPr="00F21E9F">
        <w:rPr>
          <w:lang w:val="en-GB" w:bidi="en-GB"/>
        </w:rPr>
        <w:t xml:space="preserve">2.3. SUMMARY DATA ON </w:t>
      </w:r>
      <w:r w:rsidR="001C3F3F">
        <w:rPr>
          <w:lang w:val="en-GB" w:bidi="en-GB"/>
        </w:rPr>
        <w:t xml:space="preserve">PRIMARY </w:t>
      </w:r>
      <w:r w:rsidRPr="00F21E9F">
        <w:rPr>
          <w:lang w:val="en-GB" w:bidi="en-GB"/>
        </w:rPr>
        <w:t>PROJECT IMPLEMENTER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3572"/>
        <w:gridCol w:w="4253"/>
      </w:tblGrid>
      <w:tr w:rsidR="00C21A15" w:rsidRPr="00F21E9F" w14:paraId="7D985700" w14:textId="77777777" w:rsidTr="1BCC15D7">
        <w:tc>
          <w:tcPr>
            <w:tcW w:w="2235" w:type="dxa"/>
            <w:vMerge w:val="restart"/>
          </w:tcPr>
          <w:p w14:paraId="7ACB65DB" w14:textId="77777777" w:rsidR="00730132" w:rsidRPr="00F21E9F" w:rsidRDefault="00730132" w:rsidP="00B916CC">
            <w:pPr>
              <w:rPr>
                <w:lang w:val="lt-LT"/>
              </w:rPr>
            </w:pPr>
            <w:r w:rsidRPr="00F21E9F">
              <w:rPr>
                <w:lang w:val="en-GB" w:bidi="en-GB"/>
              </w:rPr>
              <w:t>Principal investigator</w:t>
            </w:r>
          </w:p>
        </w:tc>
        <w:tc>
          <w:tcPr>
            <w:tcW w:w="3572" w:type="dxa"/>
          </w:tcPr>
          <w:p w14:paraId="680F7FE9" w14:textId="77777777" w:rsidR="00730132" w:rsidRPr="00F21E9F" w:rsidRDefault="004241B4" w:rsidP="00B916CC">
            <w:pPr>
              <w:rPr>
                <w:lang w:val="lt-LT"/>
              </w:rPr>
            </w:pPr>
            <w:r w:rsidRPr="00F21E9F">
              <w:rPr>
                <w:lang w:val="en-GB" w:bidi="en-GB"/>
              </w:rPr>
              <w:t>Gender</w:t>
            </w:r>
          </w:p>
        </w:tc>
        <w:tc>
          <w:tcPr>
            <w:tcW w:w="4253" w:type="dxa"/>
          </w:tcPr>
          <w:p w14:paraId="35AB0980" w14:textId="77777777" w:rsidR="00730132" w:rsidRPr="00F21E9F" w:rsidRDefault="084AAA6D" w:rsidP="1BCC15D7">
            <w:pPr>
              <w:rPr>
                <w:i/>
                <w:iCs/>
                <w:lang w:val="lt-LT"/>
              </w:rPr>
            </w:pPr>
            <w:r w:rsidRPr="00F21E9F">
              <w:rPr>
                <w:i/>
                <w:lang w:val="en-GB" w:bidi="en-GB"/>
              </w:rPr>
              <w:t>(please select: male, female, other</w:t>
            </w:r>
            <w:r w:rsidR="005C3D90" w:rsidRPr="00F21E9F">
              <w:rPr>
                <w:i/>
                <w:color w:val="000000" w:themeColor="text1"/>
                <w:lang w:val="en-GB" w:bidi="en-GB"/>
              </w:rPr>
              <w:t>, prefer not to disclose</w:t>
            </w:r>
            <w:r w:rsidRPr="00F21E9F">
              <w:rPr>
                <w:i/>
                <w:color w:val="000000" w:themeColor="text1"/>
                <w:lang w:val="en-GB" w:bidi="en-GB"/>
              </w:rPr>
              <w:t>)</w:t>
            </w:r>
          </w:p>
        </w:tc>
      </w:tr>
      <w:tr w:rsidR="00C21A15" w:rsidRPr="00F21E9F" w14:paraId="347C6438" w14:textId="77777777" w:rsidTr="1BCC15D7">
        <w:tc>
          <w:tcPr>
            <w:tcW w:w="2235" w:type="dxa"/>
            <w:vMerge/>
          </w:tcPr>
          <w:p w14:paraId="584EA398" w14:textId="77777777" w:rsidR="00730132" w:rsidRPr="00F21E9F" w:rsidRDefault="00730132" w:rsidP="00B916CC">
            <w:pPr>
              <w:rPr>
                <w:lang w:val="lt-LT"/>
              </w:rPr>
            </w:pPr>
          </w:p>
        </w:tc>
        <w:tc>
          <w:tcPr>
            <w:tcW w:w="3572" w:type="dxa"/>
          </w:tcPr>
          <w:p w14:paraId="5BE6DD27" w14:textId="77777777" w:rsidR="00730132" w:rsidRPr="00F21E9F" w:rsidRDefault="00730132" w:rsidP="00B916CC">
            <w:pPr>
              <w:rPr>
                <w:lang w:val="lt-LT"/>
              </w:rPr>
            </w:pPr>
            <w:r w:rsidRPr="00F21E9F">
              <w:rPr>
                <w:lang w:val="en-GB" w:bidi="en-GB"/>
              </w:rPr>
              <w:t>Year of birth</w:t>
            </w:r>
          </w:p>
        </w:tc>
        <w:tc>
          <w:tcPr>
            <w:tcW w:w="4253" w:type="dxa"/>
          </w:tcPr>
          <w:p w14:paraId="42BF0054" w14:textId="77777777" w:rsidR="00730132" w:rsidRPr="00F21E9F" w:rsidRDefault="00730132" w:rsidP="00B916CC">
            <w:pPr>
              <w:rPr>
                <w:i/>
                <w:lang w:val="lt-LT"/>
              </w:rPr>
            </w:pPr>
            <w:r w:rsidRPr="00F21E9F">
              <w:rPr>
                <w:i/>
                <w:lang w:val="en-GB" w:bidi="en-GB"/>
              </w:rPr>
              <w:t>(please select)</w:t>
            </w:r>
          </w:p>
        </w:tc>
      </w:tr>
      <w:tr w:rsidR="00C21A15" w:rsidRPr="00F21E9F" w14:paraId="1A385C37" w14:textId="77777777" w:rsidTr="1BCC15D7">
        <w:tc>
          <w:tcPr>
            <w:tcW w:w="2235" w:type="dxa"/>
            <w:vMerge/>
          </w:tcPr>
          <w:p w14:paraId="231D79AF" w14:textId="77777777" w:rsidR="00730132" w:rsidRPr="00F21E9F" w:rsidRDefault="00730132" w:rsidP="00B916CC">
            <w:pPr>
              <w:rPr>
                <w:lang w:val="lt-LT"/>
              </w:rPr>
            </w:pPr>
          </w:p>
        </w:tc>
        <w:tc>
          <w:tcPr>
            <w:tcW w:w="3572" w:type="dxa"/>
          </w:tcPr>
          <w:p w14:paraId="3CD1F109" w14:textId="204542F2" w:rsidR="00730132" w:rsidRPr="00F21E9F" w:rsidRDefault="00DD0AD9" w:rsidP="00DD0AD9">
            <w:pPr>
              <w:rPr>
                <w:lang w:val="lt-LT"/>
              </w:rPr>
            </w:pPr>
            <w:r w:rsidRPr="00F21E9F">
              <w:rPr>
                <w:lang w:val="en-GB" w:bidi="en-GB"/>
              </w:rPr>
              <w:t>Y</w:t>
            </w:r>
            <w:r w:rsidR="00730132" w:rsidRPr="00F21E9F">
              <w:rPr>
                <w:lang w:val="en-GB" w:bidi="en-GB"/>
              </w:rPr>
              <w:t xml:space="preserve">ear of obtaining </w:t>
            </w:r>
            <w:r w:rsidR="00057915">
              <w:rPr>
                <w:lang w:val="en-GB" w:bidi="en-GB"/>
              </w:rPr>
              <w:t>doctoral</w:t>
            </w:r>
            <w:r w:rsidR="00730132" w:rsidRPr="00F21E9F">
              <w:rPr>
                <w:lang w:val="en-GB" w:bidi="en-GB"/>
              </w:rPr>
              <w:t xml:space="preserve"> degree</w:t>
            </w:r>
          </w:p>
        </w:tc>
        <w:tc>
          <w:tcPr>
            <w:tcW w:w="4253" w:type="dxa"/>
          </w:tcPr>
          <w:p w14:paraId="5D18C487" w14:textId="77777777" w:rsidR="00730132" w:rsidRPr="00F21E9F" w:rsidRDefault="00730132" w:rsidP="00B916CC">
            <w:pPr>
              <w:rPr>
                <w:i/>
                <w:lang w:val="lt-LT"/>
              </w:rPr>
            </w:pPr>
            <w:r w:rsidRPr="00F21E9F">
              <w:rPr>
                <w:i/>
                <w:lang w:val="en-GB" w:bidi="en-GB"/>
              </w:rPr>
              <w:t>(please select)</w:t>
            </w:r>
          </w:p>
        </w:tc>
      </w:tr>
      <w:tr w:rsidR="00C96A97" w:rsidRPr="00F21E9F" w14:paraId="18F6AA48" w14:textId="77777777" w:rsidTr="1BCC15D7">
        <w:tc>
          <w:tcPr>
            <w:tcW w:w="2235" w:type="dxa"/>
            <w:vMerge w:val="restart"/>
          </w:tcPr>
          <w:p w14:paraId="7F367667" w14:textId="4B6B6DB2" w:rsidR="00C96A97" w:rsidRPr="00F21E9F" w:rsidRDefault="00C96A97" w:rsidP="00B916CC">
            <w:pPr>
              <w:rPr>
                <w:lang w:val="lt-LT"/>
              </w:rPr>
            </w:pPr>
            <w:r w:rsidRPr="00F21E9F">
              <w:rPr>
                <w:lang w:val="en-GB" w:bidi="en-GB"/>
              </w:rPr>
              <w:lastRenderedPageBreak/>
              <w:t xml:space="preserve">Number of </w:t>
            </w:r>
            <w:r w:rsidR="00410961">
              <w:rPr>
                <w:lang w:val="en-GB" w:bidi="en-GB"/>
              </w:rPr>
              <w:t xml:space="preserve">primary </w:t>
            </w:r>
            <w:r w:rsidRPr="00F21E9F">
              <w:rPr>
                <w:lang w:val="en-GB" w:bidi="en-GB"/>
              </w:rPr>
              <w:t>project implementers</w:t>
            </w:r>
          </w:p>
        </w:tc>
        <w:tc>
          <w:tcPr>
            <w:tcW w:w="3572" w:type="dxa"/>
          </w:tcPr>
          <w:p w14:paraId="6769581C" w14:textId="77777777" w:rsidR="00C96A97" w:rsidRPr="00F21E9F" w:rsidRDefault="00C96A97" w:rsidP="00B916CC">
            <w:pPr>
              <w:rPr>
                <w:lang w:val="lt-LT"/>
              </w:rPr>
            </w:pPr>
            <w:r w:rsidRPr="00F21E9F">
              <w:rPr>
                <w:lang w:val="en-GB" w:bidi="en-GB"/>
              </w:rPr>
              <w:t>In total</w:t>
            </w:r>
          </w:p>
        </w:tc>
        <w:tc>
          <w:tcPr>
            <w:tcW w:w="4253" w:type="dxa"/>
          </w:tcPr>
          <w:p w14:paraId="4F660C67" w14:textId="77777777" w:rsidR="00C96A97" w:rsidRPr="00F21E9F" w:rsidRDefault="00C96A97" w:rsidP="00B916CC">
            <w:pPr>
              <w:rPr>
                <w:i/>
                <w:lang w:val="lt-LT"/>
              </w:rPr>
            </w:pPr>
            <w:r w:rsidRPr="00F21E9F">
              <w:rPr>
                <w:i/>
                <w:lang w:val="en-GB" w:bidi="en-GB"/>
              </w:rPr>
              <w:t>(counted automatically after filling Section 2)</w:t>
            </w:r>
          </w:p>
        </w:tc>
      </w:tr>
      <w:tr w:rsidR="00C96A97" w:rsidRPr="00F21E9F" w14:paraId="73872560" w14:textId="77777777" w:rsidTr="1BCC15D7">
        <w:tc>
          <w:tcPr>
            <w:tcW w:w="2235" w:type="dxa"/>
            <w:vMerge/>
          </w:tcPr>
          <w:p w14:paraId="49EF3DFC" w14:textId="77777777" w:rsidR="00C96A97" w:rsidRPr="00F21E9F" w:rsidRDefault="00C96A97" w:rsidP="00B916CC">
            <w:pPr>
              <w:rPr>
                <w:lang w:val="lt-LT"/>
              </w:rPr>
            </w:pPr>
          </w:p>
        </w:tc>
        <w:tc>
          <w:tcPr>
            <w:tcW w:w="3572" w:type="dxa"/>
          </w:tcPr>
          <w:p w14:paraId="7A29BE5E" w14:textId="77777777" w:rsidR="00C96A97" w:rsidRPr="00F21E9F" w:rsidRDefault="002B45E8" w:rsidP="00B916CC">
            <w:pPr>
              <w:rPr>
                <w:lang w:val="lt-LT"/>
              </w:rPr>
            </w:pPr>
            <w:r w:rsidRPr="00F21E9F">
              <w:rPr>
                <w:lang w:val="en-GB" w:bidi="en-GB"/>
              </w:rPr>
              <w:t>O</w:t>
            </w:r>
            <w:r w:rsidR="00C96A97" w:rsidRPr="00F21E9F">
              <w:rPr>
                <w:lang w:val="en-GB" w:bidi="en-GB"/>
              </w:rPr>
              <w:t>f them researchers</w:t>
            </w:r>
          </w:p>
        </w:tc>
        <w:tc>
          <w:tcPr>
            <w:tcW w:w="4253" w:type="dxa"/>
          </w:tcPr>
          <w:p w14:paraId="2E79037A" w14:textId="77777777" w:rsidR="00C96A97" w:rsidRPr="00F21E9F" w:rsidRDefault="00C96A97" w:rsidP="00B916CC">
            <w:pPr>
              <w:rPr>
                <w:i/>
                <w:lang w:val="lt-LT"/>
              </w:rPr>
            </w:pPr>
            <w:r w:rsidRPr="00F21E9F">
              <w:rPr>
                <w:i/>
                <w:lang w:val="en-GB" w:bidi="en-GB"/>
              </w:rPr>
              <w:t>(counted automatically after filling Section 2)</w:t>
            </w:r>
          </w:p>
        </w:tc>
      </w:tr>
      <w:tr w:rsidR="00C96A97" w:rsidRPr="00F21E9F" w14:paraId="72083289" w14:textId="77777777" w:rsidTr="1BCC15D7">
        <w:tc>
          <w:tcPr>
            <w:tcW w:w="2235" w:type="dxa"/>
            <w:vMerge/>
          </w:tcPr>
          <w:p w14:paraId="22B1CDB6" w14:textId="77777777" w:rsidR="00C96A97" w:rsidRPr="00F21E9F" w:rsidRDefault="00C96A97" w:rsidP="00B916CC">
            <w:pPr>
              <w:rPr>
                <w:lang w:val="lt-LT"/>
              </w:rPr>
            </w:pPr>
          </w:p>
        </w:tc>
        <w:tc>
          <w:tcPr>
            <w:tcW w:w="3572" w:type="dxa"/>
          </w:tcPr>
          <w:p w14:paraId="1A2D8015" w14:textId="77777777" w:rsidR="00C96A97" w:rsidRPr="00F21E9F" w:rsidRDefault="002B45E8" w:rsidP="00B916CC">
            <w:pPr>
              <w:rPr>
                <w:lang w:val="lt-LT"/>
              </w:rPr>
            </w:pPr>
            <w:r w:rsidRPr="00F21E9F">
              <w:rPr>
                <w:lang w:val="en-GB" w:bidi="en-GB"/>
              </w:rPr>
              <w:t>O</w:t>
            </w:r>
            <w:r w:rsidR="00C96A97" w:rsidRPr="00F21E9F">
              <w:rPr>
                <w:lang w:val="en-GB" w:bidi="en-GB"/>
              </w:rPr>
              <w:t xml:space="preserve">f them </w:t>
            </w:r>
            <w:r w:rsidR="009627B3" w:rsidRPr="00F21E9F">
              <w:rPr>
                <w:lang w:val="en-GB" w:bidi="en-GB"/>
              </w:rPr>
              <w:t>PhD</w:t>
            </w:r>
            <w:r w:rsidR="00C96A97" w:rsidRPr="00F21E9F">
              <w:rPr>
                <w:lang w:val="en-GB" w:bidi="en-GB"/>
              </w:rPr>
              <w:t xml:space="preserve"> students</w:t>
            </w:r>
          </w:p>
        </w:tc>
        <w:tc>
          <w:tcPr>
            <w:tcW w:w="4253" w:type="dxa"/>
          </w:tcPr>
          <w:p w14:paraId="5E976B9C" w14:textId="77777777" w:rsidR="00C96A97" w:rsidRPr="00F21E9F" w:rsidRDefault="00C96A97" w:rsidP="00B916CC">
            <w:pPr>
              <w:rPr>
                <w:i/>
                <w:lang w:val="lt-LT"/>
              </w:rPr>
            </w:pPr>
            <w:r w:rsidRPr="00F21E9F">
              <w:rPr>
                <w:i/>
                <w:lang w:val="en-GB" w:bidi="en-GB"/>
              </w:rPr>
              <w:t>(counted automatically after filling Section 2)</w:t>
            </w:r>
          </w:p>
        </w:tc>
      </w:tr>
      <w:tr w:rsidR="00C96A97" w:rsidRPr="00F21E9F" w14:paraId="5AEDD4E4" w14:textId="77777777" w:rsidTr="1BCC15D7">
        <w:tc>
          <w:tcPr>
            <w:tcW w:w="2235" w:type="dxa"/>
            <w:vMerge/>
          </w:tcPr>
          <w:p w14:paraId="3F879D11" w14:textId="77777777" w:rsidR="00C96A97" w:rsidRPr="00F21E9F" w:rsidRDefault="00C96A97" w:rsidP="00B916CC">
            <w:pPr>
              <w:rPr>
                <w:lang w:val="lt-LT"/>
              </w:rPr>
            </w:pPr>
          </w:p>
        </w:tc>
        <w:tc>
          <w:tcPr>
            <w:tcW w:w="3572" w:type="dxa"/>
          </w:tcPr>
          <w:p w14:paraId="50A17336" w14:textId="37C356A2" w:rsidR="00C96A97" w:rsidRPr="00F21E9F" w:rsidRDefault="002B45E8" w:rsidP="00B916CC">
            <w:pPr>
              <w:rPr>
                <w:lang w:val="lt-LT"/>
              </w:rPr>
            </w:pPr>
            <w:r w:rsidRPr="00F21E9F">
              <w:rPr>
                <w:lang w:val="en-GB" w:bidi="en-GB"/>
              </w:rPr>
              <w:t>O</w:t>
            </w:r>
            <w:r w:rsidR="00C96A97" w:rsidRPr="00F21E9F">
              <w:rPr>
                <w:lang w:val="en-GB" w:bidi="en-GB"/>
              </w:rPr>
              <w:t xml:space="preserve">f them </w:t>
            </w:r>
            <w:r w:rsidR="00D12B01">
              <w:rPr>
                <w:lang w:val="en-GB" w:bidi="en-GB"/>
              </w:rPr>
              <w:t>I</w:t>
            </w:r>
            <w:r w:rsidR="00C96A97" w:rsidRPr="00F21E9F">
              <w:rPr>
                <w:lang w:val="en-GB" w:bidi="en-GB"/>
              </w:rPr>
              <w:t xml:space="preserve"> and </w:t>
            </w:r>
            <w:r w:rsidR="00D12B01">
              <w:rPr>
                <w:lang w:val="en-GB" w:bidi="en-GB"/>
              </w:rPr>
              <w:t xml:space="preserve">II </w:t>
            </w:r>
            <w:r w:rsidR="00B72993">
              <w:rPr>
                <w:lang w:val="en-GB" w:bidi="en-GB"/>
              </w:rPr>
              <w:t>cycle</w:t>
            </w:r>
            <w:r w:rsidR="00C96A97" w:rsidRPr="00F21E9F">
              <w:rPr>
                <w:lang w:val="en-GB" w:bidi="en-GB"/>
              </w:rPr>
              <w:t xml:space="preserve"> </w:t>
            </w:r>
            <w:r w:rsidR="00DD0AD9" w:rsidRPr="00F21E9F">
              <w:rPr>
                <w:lang w:val="en-GB" w:bidi="en-GB"/>
              </w:rPr>
              <w:t xml:space="preserve">and integrated studies </w:t>
            </w:r>
            <w:r w:rsidR="00C96A97" w:rsidRPr="00F21E9F">
              <w:rPr>
                <w:lang w:val="en-GB" w:bidi="en-GB"/>
              </w:rPr>
              <w:t>students</w:t>
            </w:r>
          </w:p>
        </w:tc>
        <w:tc>
          <w:tcPr>
            <w:tcW w:w="4253" w:type="dxa"/>
          </w:tcPr>
          <w:p w14:paraId="5CCDB6E2" w14:textId="77777777" w:rsidR="00C96A97" w:rsidRPr="00F21E9F" w:rsidRDefault="00C96A97" w:rsidP="00B916CC">
            <w:pPr>
              <w:rPr>
                <w:i/>
                <w:lang w:val="lt-LT"/>
              </w:rPr>
            </w:pPr>
            <w:r w:rsidRPr="00F21E9F">
              <w:rPr>
                <w:i/>
                <w:lang w:val="en-GB" w:bidi="en-GB"/>
              </w:rPr>
              <w:t>(counted automatically after filling Section 2)</w:t>
            </w:r>
          </w:p>
        </w:tc>
      </w:tr>
    </w:tbl>
    <w:p w14:paraId="710D1208" w14:textId="77777777" w:rsidR="00730132" w:rsidRPr="00F21E9F" w:rsidRDefault="00E42A8E" w:rsidP="00013836">
      <w:pPr>
        <w:tabs>
          <w:tab w:val="left" w:pos="426"/>
        </w:tabs>
        <w:spacing w:before="120" w:after="120"/>
        <w:jc w:val="center"/>
        <w:rPr>
          <w:b/>
          <w:caps/>
          <w:lang w:val="lt-LT"/>
        </w:rPr>
      </w:pPr>
      <w:r w:rsidRPr="00F21E9F">
        <w:rPr>
          <w:b/>
          <w:lang w:val="en-GB" w:bidi="en-GB"/>
        </w:rPr>
        <w:t>3. PROJECT JUSTIFICATION AND DESCRIPTION OF ACTIVITIES</w:t>
      </w: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2C6813" w:rsidRPr="00F21E9F" w14:paraId="1015E15A" w14:textId="77777777" w:rsidTr="008E532B">
        <w:trPr>
          <w:trHeight w:val="281"/>
        </w:trPr>
        <w:tc>
          <w:tcPr>
            <w:tcW w:w="10061" w:type="dxa"/>
          </w:tcPr>
          <w:p w14:paraId="1A642CC2" w14:textId="04F641C6" w:rsidR="002C6813" w:rsidRPr="00F21E9F" w:rsidRDefault="002C6813" w:rsidP="008E532B">
            <w:pPr>
              <w:tabs>
                <w:tab w:val="center" w:pos="4819"/>
                <w:tab w:val="right" w:pos="9638"/>
              </w:tabs>
              <w:ind w:left="-20" w:right="-20"/>
              <w:jc w:val="both"/>
              <w:rPr>
                <w:b/>
              </w:rPr>
            </w:pPr>
            <w:r w:rsidRPr="00F21E9F">
              <w:br w:type="page"/>
            </w:r>
            <w:r w:rsidR="008E532B" w:rsidRPr="00F21E9F">
              <w:rPr>
                <w:b/>
              </w:rPr>
              <w:t>3.1. Novelty, relevance, and transformative potential of the project</w:t>
            </w:r>
            <w:r w:rsidR="00C8416B" w:rsidRPr="00F21E9F">
              <w:rPr>
                <w:b/>
              </w:rPr>
              <w:t xml:space="preserve"> </w:t>
            </w:r>
            <w:r w:rsidR="00C8416B" w:rsidRPr="00F21E9F">
              <w:rPr>
                <w:i/>
                <w:iCs/>
              </w:rPr>
              <w:t>(no more than 10,000 characters)</w:t>
            </w:r>
          </w:p>
        </w:tc>
      </w:tr>
      <w:tr w:rsidR="002C6813" w:rsidRPr="00F21E9F" w14:paraId="7D6649A3" w14:textId="77777777" w:rsidTr="008E532B">
        <w:trPr>
          <w:trHeight w:val="858"/>
        </w:trPr>
        <w:tc>
          <w:tcPr>
            <w:tcW w:w="10061" w:type="dxa"/>
            <w:tcBorders>
              <w:bottom w:val="single" w:sz="4" w:space="0" w:color="auto"/>
            </w:tcBorders>
          </w:tcPr>
          <w:p w14:paraId="436FC722" w14:textId="27366A3A" w:rsidR="008E532B" w:rsidRDefault="007A3402" w:rsidP="001C3514">
            <w:pPr>
              <w:pStyle w:val="Sraopastraipa"/>
              <w:numPr>
                <w:ilvl w:val="0"/>
                <w:numId w:val="3"/>
              </w:numPr>
              <w:tabs>
                <w:tab w:val="clear" w:pos="644"/>
                <w:tab w:val="left" w:pos="775"/>
              </w:tabs>
              <w:spacing w:before="100" w:beforeAutospacing="1" w:after="100" w:afterAutospacing="1"/>
              <w:ind w:left="0" w:firstLine="491"/>
              <w:jc w:val="both"/>
              <w:rPr>
                <w:rFonts w:ascii="Times New Roman" w:hAnsi="Times New Roman"/>
                <w:i/>
                <w:sz w:val="24"/>
                <w:szCs w:val="24"/>
                <w:lang w:val="en-GB" w:eastAsia="en-GB"/>
              </w:rPr>
            </w:pPr>
            <w:r w:rsidRPr="00F21E9F">
              <w:rPr>
                <w:rFonts w:ascii="Times New Roman" w:hAnsi="Times New Roman"/>
                <w:bCs/>
                <w:i/>
                <w:sz w:val="24"/>
                <w:szCs w:val="24"/>
                <w:lang w:val="en-GB" w:eastAsia="en-GB"/>
              </w:rPr>
              <w:t>E</w:t>
            </w:r>
            <w:r w:rsidR="008E532B" w:rsidRPr="00F21E9F">
              <w:rPr>
                <w:rFonts w:ascii="Times New Roman" w:hAnsi="Times New Roman"/>
                <w:bCs/>
                <w:i/>
                <w:sz w:val="24"/>
                <w:szCs w:val="24"/>
                <w:lang w:val="en-GB" w:eastAsia="en-GB"/>
              </w:rPr>
              <w:t>xplain the novelty and relevance</w:t>
            </w:r>
            <w:r w:rsidR="008E532B" w:rsidRPr="00F21E9F">
              <w:rPr>
                <w:rFonts w:ascii="Times New Roman" w:hAnsi="Times New Roman"/>
                <w:i/>
                <w:sz w:val="24"/>
                <w:szCs w:val="24"/>
                <w:lang w:val="en-GB" w:eastAsia="en-GB"/>
              </w:rPr>
              <w:t xml:space="preserve"> of the proposed project within the Programme’s </w:t>
            </w:r>
            <w:r w:rsidR="003B00B2" w:rsidRPr="00F21E9F">
              <w:rPr>
                <w:rFonts w:ascii="Times New Roman" w:hAnsi="Times New Roman"/>
                <w:i/>
                <w:sz w:val="24"/>
                <w:szCs w:val="24"/>
                <w:lang w:val="en-GB" w:eastAsia="en-GB"/>
              </w:rPr>
              <w:t xml:space="preserve">specific </w:t>
            </w:r>
            <w:r w:rsidR="0058387A" w:rsidRPr="00F21E9F">
              <w:rPr>
                <w:rFonts w:ascii="Times New Roman" w:hAnsi="Times New Roman"/>
                <w:i/>
                <w:sz w:val="24"/>
                <w:szCs w:val="24"/>
                <w:lang w:val="en-GB" w:eastAsia="en-GB"/>
              </w:rPr>
              <w:t>activities and topics</w:t>
            </w:r>
            <w:r w:rsidR="008E532B" w:rsidRPr="00F21E9F">
              <w:rPr>
                <w:rFonts w:ascii="Times New Roman" w:hAnsi="Times New Roman"/>
                <w:i/>
                <w:sz w:val="24"/>
                <w:szCs w:val="24"/>
                <w:lang w:val="en-GB" w:eastAsia="en-GB"/>
              </w:rPr>
              <w:t>;</w:t>
            </w:r>
          </w:p>
          <w:p w14:paraId="678CA81C" w14:textId="780C93BF" w:rsidR="00F66ACE" w:rsidRPr="00180F61" w:rsidRDefault="002E53CC" w:rsidP="001C3514">
            <w:pPr>
              <w:pStyle w:val="Sraopastraipa"/>
              <w:numPr>
                <w:ilvl w:val="0"/>
                <w:numId w:val="3"/>
              </w:numPr>
              <w:tabs>
                <w:tab w:val="clear" w:pos="644"/>
                <w:tab w:val="left" w:pos="775"/>
              </w:tabs>
              <w:spacing w:before="100" w:beforeAutospacing="1" w:after="100" w:afterAutospacing="1"/>
              <w:ind w:left="0" w:firstLine="491"/>
              <w:jc w:val="both"/>
              <w:rPr>
                <w:rFonts w:ascii="Times New Roman" w:hAnsi="Times New Roman"/>
                <w:i/>
                <w:sz w:val="24"/>
                <w:szCs w:val="24"/>
                <w:lang w:val="en-GB" w:eastAsia="en-GB"/>
              </w:rPr>
            </w:pPr>
            <w:r>
              <w:rPr>
                <w:rFonts w:ascii="Times New Roman" w:hAnsi="Times New Roman"/>
                <w:i/>
                <w:sz w:val="24"/>
                <w:szCs w:val="24"/>
                <w:lang w:val="en-GB" w:eastAsia="en-GB"/>
              </w:rPr>
              <w:t>substantiate</w:t>
            </w:r>
            <w:r w:rsidR="00AE0B97" w:rsidRPr="00180F61">
              <w:rPr>
                <w:rFonts w:ascii="Times New Roman" w:hAnsi="Times New Roman"/>
                <w:i/>
                <w:sz w:val="24"/>
                <w:szCs w:val="24"/>
                <w:lang w:val="en-GB" w:eastAsia="en-GB"/>
              </w:rPr>
              <w:t xml:space="preserve"> that</w:t>
            </w:r>
            <w:r w:rsidR="008C2CE0" w:rsidRPr="00180F61">
              <w:rPr>
                <w:rFonts w:ascii="Times New Roman" w:hAnsi="Times New Roman"/>
                <w:i/>
                <w:sz w:val="24"/>
                <w:szCs w:val="24"/>
                <w:lang w:val="en-GB" w:eastAsia="en-GB"/>
              </w:rPr>
              <w:t xml:space="preserve"> the project's research area is currently rapidly developing in the world and </w:t>
            </w:r>
            <w:r w:rsidR="00180F61" w:rsidRPr="00180F61">
              <w:rPr>
                <w:rFonts w:ascii="Times New Roman" w:hAnsi="Times New Roman"/>
                <w:i/>
                <w:sz w:val="24"/>
                <w:szCs w:val="24"/>
                <w:lang w:val="en-GB" w:eastAsia="en-GB"/>
              </w:rPr>
              <w:t>possesses the potential to serve as a foundation for novel, innovative solutions and products</w:t>
            </w:r>
            <w:r w:rsidR="00D522A2" w:rsidRPr="00180F61">
              <w:rPr>
                <w:rFonts w:ascii="Times New Roman" w:hAnsi="Times New Roman"/>
                <w:i/>
                <w:sz w:val="24"/>
                <w:szCs w:val="24"/>
                <w:lang w:val="en-GB" w:eastAsia="en-GB"/>
              </w:rPr>
              <w:t>;</w:t>
            </w:r>
          </w:p>
          <w:p w14:paraId="10D0F7EA" w14:textId="503CBC5A" w:rsidR="008E532B" w:rsidRPr="00F21E9F" w:rsidRDefault="008E532B" w:rsidP="001C3514">
            <w:pPr>
              <w:pStyle w:val="Sraopastraipa"/>
              <w:numPr>
                <w:ilvl w:val="0"/>
                <w:numId w:val="3"/>
              </w:numPr>
              <w:tabs>
                <w:tab w:val="clear" w:pos="644"/>
                <w:tab w:val="left" w:pos="775"/>
              </w:tabs>
              <w:spacing w:before="100" w:beforeAutospacing="1" w:after="100" w:afterAutospacing="1"/>
              <w:ind w:left="0" w:firstLine="491"/>
              <w:jc w:val="both"/>
              <w:rPr>
                <w:rFonts w:ascii="Times New Roman" w:hAnsi="Times New Roman"/>
                <w:i/>
                <w:sz w:val="24"/>
                <w:szCs w:val="24"/>
                <w:lang w:val="en-GB" w:eastAsia="en-GB"/>
              </w:rPr>
            </w:pPr>
            <w:r w:rsidRPr="00F21E9F">
              <w:rPr>
                <w:rFonts w:ascii="Times New Roman" w:hAnsi="Times New Roman"/>
                <w:i/>
                <w:sz w:val="24"/>
                <w:szCs w:val="24"/>
                <w:lang w:val="en-GB" w:eastAsia="en-GB"/>
              </w:rPr>
              <w:t>d</w:t>
            </w:r>
            <w:r w:rsidRPr="00F21E9F">
              <w:rPr>
                <w:rFonts w:ascii="Times New Roman" w:hAnsi="Times New Roman"/>
                <w:bCs/>
                <w:i/>
                <w:sz w:val="24"/>
                <w:szCs w:val="24"/>
                <w:lang w:val="en-GB" w:eastAsia="en-GB"/>
              </w:rPr>
              <w:t>escribe the core research idea</w:t>
            </w:r>
            <w:r w:rsidRPr="00F21E9F">
              <w:rPr>
                <w:rFonts w:ascii="Times New Roman" w:hAnsi="Times New Roman"/>
                <w:i/>
                <w:sz w:val="24"/>
                <w:szCs w:val="24"/>
                <w:lang w:val="en-GB" w:eastAsia="en-GB"/>
              </w:rPr>
              <w:t>, including its viability and potential to generate significant scientific or technological advances</w:t>
            </w:r>
            <w:r w:rsidR="007A3402" w:rsidRPr="00F21E9F">
              <w:rPr>
                <w:rFonts w:ascii="Times New Roman" w:hAnsi="Times New Roman"/>
                <w:i/>
                <w:sz w:val="24"/>
                <w:szCs w:val="24"/>
                <w:lang w:val="en-GB" w:eastAsia="en-GB"/>
              </w:rPr>
              <w:t>;</w:t>
            </w:r>
          </w:p>
          <w:p w14:paraId="3BC37A3D" w14:textId="1E9DE014" w:rsidR="008E532B" w:rsidRPr="00F21E9F" w:rsidRDefault="007A3402" w:rsidP="001C3514">
            <w:pPr>
              <w:numPr>
                <w:ilvl w:val="0"/>
                <w:numId w:val="3"/>
              </w:numPr>
              <w:tabs>
                <w:tab w:val="clear" w:pos="644"/>
                <w:tab w:val="left" w:pos="775"/>
              </w:tabs>
              <w:spacing w:before="100" w:beforeAutospacing="1" w:after="100" w:afterAutospacing="1"/>
              <w:ind w:left="0" w:firstLine="491"/>
              <w:jc w:val="both"/>
              <w:rPr>
                <w:i/>
                <w:lang w:val="en-GB" w:eastAsia="en-GB"/>
              </w:rPr>
            </w:pPr>
            <w:r w:rsidRPr="00F21E9F">
              <w:rPr>
                <w:bCs/>
                <w:i/>
                <w:lang w:val="en-GB" w:eastAsia="en-GB"/>
              </w:rPr>
              <w:t>j</w:t>
            </w:r>
            <w:r w:rsidR="008E532B" w:rsidRPr="00F21E9F">
              <w:rPr>
                <w:bCs/>
                <w:i/>
                <w:lang w:val="en-GB" w:eastAsia="en-GB"/>
              </w:rPr>
              <w:t>ustify the importance of the problem</w:t>
            </w:r>
            <w:r w:rsidR="008E532B" w:rsidRPr="00F21E9F">
              <w:rPr>
                <w:i/>
                <w:lang w:val="en-GB" w:eastAsia="en-GB"/>
              </w:rPr>
              <w:t xml:space="preserve"> addressed by the project for the state and/or society, and explain how the proposed work will help </w:t>
            </w:r>
            <w:r w:rsidR="00A1678A">
              <w:rPr>
                <w:i/>
                <w:lang w:val="en-GB" w:eastAsia="en-GB"/>
              </w:rPr>
              <w:t xml:space="preserve">to </w:t>
            </w:r>
            <w:r w:rsidR="008E532B" w:rsidRPr="00F21E9F">
              <w:rPr>
                <w:i/>
                <w:lang w:val="en-GB" w:eastAsia="en-GB"/>
              </w:rPr>
              <w:t>solve current challenges</w:t>
            </w:r>
            <w:r w:rsidRPr="00F21E9F">
              <w:rPr>
                <w:i/>
                <w:lang w:val="en-GB" w:eastAsia="en-GB"/>
              </w:rPr>
              <w:t>;</w:t>
            </w:r>
          </w:p>
          <w:p w14:paraId="553552C5" w14:textId="56C1A8A4" w:rsidR="008E532B" w:rsidRPr="00F21E9F" w:rsidRDefault="007A3402" w:rsidP="001C3514">
            <w:pPr>
              <w:numPr>
                <w:ilvl w:val="0"/>
                <w:numId w:val="3"/>
              </w:numPr>
              <w:tabs>
                <w:tab w:val="clear" w:pos="644"/>
                <w:tab w:val="left" w:pos="775"/>
              </w:tabs>
              <w:spacing w:before="100" w:beforeAutospacing="1" w:after="100" w:afterAutospacing="1"/>
              <w:ind w:left="0" w:firstLine="491"/>
              <w:jc w:val="both"/>
              <w:rPr>
                <w:i/>
                <w:lang w:val="en-GB" w:eastAsia="en-GB"/>
              </w:rPr>
            </w:pPr>
            <w:r w:rsidRPr="00F21E9F">
              <w:rPr>
                <w:bCs/>
                <w:i/>
                <w:lang w:val="en-GB" w:eastAsia="en-GB"/>
              </w:rPr>
              <w:t>o</w:t>
            </w:r>
            <w:r w:rsidR="008E532B" w:rsidRPr="00F21E9F">
              <w:rPr>
                <w:bCs/>
                <w:i/>
                <w:lang w:val="en-GB" w:eastAsia="en-GB"/>
              </w:rPr>
              <w:t>utline the expected progress</w:t>
            </w:r>
            <w:r w:rsidR="008E532B" w:rsidRPr="00F21E9F">
              <w:rPr>
                <w:i/>
                <w:lang w:val="en-GB" w:eastAsia="en-GB"/>
              </w:rPr>
              <w:t xml:space="preserve"> beyond the current state of research</w:t>
            </w:r>
            <w:r w:rsidRPr="00F21E9F">
              <w:rPr>
                <w:i/>
                <w:lang w:val="en-GB" w:eastAsia="en-GB"/>
              </w:rPr>
              <w:t>;</w:t>
            </w:r>
          </w:p>
          <w:p w14:paraId="79B53CE2" w14:textId="19F41312" w:rsidR="008E532B" w:rsidRPr="00F21E9F" w:rsidRDefault="007A3402" w:rsidP="001C3514">
            <w:pPr>
              <w:numPr>
                <w:ilvl w:val="0"/>
                <w:numId w:val="3"/>
              </w:numPr>
              <w:tabs>
                <w:tab w:val="clear" w:pos="644"/>
                <w:tab w:val="left" w:pos="775"/>
              </w:tabs>
              <w:spacing w:before="100" w:beforeAutospacing="1" w:after="100" w:afterAutospacing="1"/>
              <w:ind w:left="0" w:firstLine="491"/>
              <w:jc w:val="both"/>
              <w:rPr>
                <w:i/>
                <w:lang w:val="en-GB" w:eastAsia="en-GB"/>
              </w:rPr>
            </w:pPr>
            <w:r w:rsidRPr="00F21E9F">
              <w:rPr>
                <w:bCs/>
                <w:i/>
                <w:lang w:val="en-GB" w:eastAsia="en-GB"/>
              </w:rPr>
              <w:t>s</w:t>
            </w:r>
            <w:r w:rsidR="008E532B" w:rsidRPr="00F21E9F">
              <w:rPr>
                <w:bCs/>
                <w:i/>
                <w:lang w:val="en-GB" w:eastAsia="en-GB"/>
              </w:rPr>
              <w:t>tate the project’s aims and objectives</w:t>
            </w:r>
            <w:r w:rsidR="008E532B" w:rsidRPr="00F21E9F">
              <w:rPr>
                <w:i/>
                <w:lang w:val="en-GB" w:eastAsia="en-GB"/>
              </w:rPr>
              <w:t>, preferably formulating each as a single, clear sentence</w:t>
            </w:r>
            <w:r w:rsidR="00D5288F">
              <w:rPr>
                <w:i/>
                <w:lang w:val="en-GB" w:eastAsia="en-GB"/>
              </w:rPr>
              <w:t>;</w:t>
            </w:r>
          </w:p>
          <w:p w14:paraId="3272E920" w14:textId="5D6FF5A3" w:rsidR="002C6813" w:rsidRPr="00F21E9F" w:rsidRDefault="007A3402" w:rsidP="001C3514">
            <w:pPr>
              <w:numPr>
                <w:ilvl w:val="0"/>
                <w:numId w:val="3"/>
              </w:numPr>
              <w:tabs>
                <w:tab w:val="clear" w:pos="644"/>
                <w:tab w:val="left" w:pos="775"/>
              </w:tabs>
              <w:ind w:left="0" w:firstLine="491"/>
              <w:jc w:val="both"/>
              <w:rPr>
                <w:sz w:val="18"/>
                <w:szCs w:val="18"/>
              </w:rPr>
            </w:pPr>
            <w:r w:rsidRPr="00F21E9F">
              <w:rPr>
                <w:bCs/>
                <w:i/>
                <w:lang w:val="en-GB" w:eastAsia="en-GB"/>
              </w:rPr>
              <w:t>d</w:t>
            </w:r>
            <w:r w:rsidR="008E532B" w:rsidRPr="00F21E9F">
              <w:rPr>
                <w:bCs/>
                <w:i/>
                <w:lang w:val="en-GB" w:eastAsia="en-GB"/>
              </w:rPr>
              <w:t>iscuss how the expected results could enable advanced, transformative innovations</w:t>
            </w:r>
            <w:r w:rsidR="002E6050">
              <w:rPr>
                <w:bCs/>
                <w:i/>
                <w:lang w:val="en-GB" w:eastAsia="en-GB"/>
              </w:rPr>
              <w:t xml:space="preserve"> (</w:t>
            </w:r>
            <w:r w:rsidR="00AF5E41" w:rsidRPr="00AF5E41">
              <w:rPr>
                <w:bCs/>
                <w:i/>
                <w:lang w:val="en-GB" w:eastAsia="en-GB"/>
              </w:rPr>
              <w:t>it is recommended to describe specific potential innovations</w:t>
            </w:r>
            <w:r w:rsidR="00AF5E41">
              <w:rPr>
                <w:bCs/>
                <w:i/>
                <w:lang w:val="en-GB" w:eastAsia="en-GB"/>
              </w:rPr>
              <w:t>)</w:t>
            </w:r>
            <w:r w:rsidR="008E532B" w:rsidRPr="00F21E9F">
              <w:rPr>
                <w:i/>
                <w:lang w:val="en-GB" w:eastAsia="en-GB"/>
              </w:rPr>
              <w:t>, specifying potential applications where possible.</w:t>
            </w:r>
            <w:r w:rsidR="002C6813" w:rsidRPr="00F21E9F">
              <w:rPr>
                <w:i/>
                <w:iCs/>
              </w:rPr>
              <w:t xml:space="preserve"> </w:t>
            </w:r>
          </w:p>
        </w:tc>
      </w:tr>
    </w:tbl>
    <w:p w14:paraId="5823EA53" w14:textId="77777777" w:rsidR="002C6813" w:rsidRPr="00F21E9F" w:rsidRDefault="002C6813" w:rsidP="002C6813"/>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2C6813" w:rsidRPr="00F21E9F" w14:paraId="032A1592" w14:textId="77777777" w:rsidTr="008E532B">
        <w:trPr>
          <w:trHeight w:val="100"/>
        </w:trPr>
        <w:tc>
          <w:tcPr>
            <w:tcW w:w="10061" w:type="dxa"/>
          </w:tcPr>
          <w:p w14:paraId="74E15295" w14:textId="28499801" w:rsidR="002C6813" w:rsidRPr="00F21E9F" w:rsidRDefault="002C6813" w:rsidP="008E532B">
            <w:pPr>
              <w:tabs>
                <w:tab w:val="left" w:pos="426"/>
              </w:tabs>
              <w:ind w:right="-63"/>
              <w:jc w:val="both"/>
              <w:rPr>
                <w:b/>
              </w:rPr>
            </w:pPr>
            <w:r w:rsidRPr="00F21E9F">
              <w:br w:type="page"/>
            </w:r>
            <w:r w:rsidRPr="00F21E9F">
              <w:rPr>
                <w:b/>
              </w:rPr>
              <w:t xml:space="preserve">3.1.1. </w:t>
            </w:r>
            <w:r w:rsidR="008E532B" w:rsidRPr="00F21E9F">
              <w:rPr>
                <w:b/>
              </w:rPr>
              <w:t xml:space="preserve">Alignment </w:t>
            </w:r>
            <w:r w:rsidRPr="00F21E9F">
              <w:rPr>
                <w:b/>
              </w:rPr>
              <w:t>of the research with the Programme</w:t>
            </w:r>
          </w:p>
        </w:tc>
      </w:tr>
      <w:tr w:rsidR="002C6813" w:rsidRPr="00F21E9F" w14:paraId="4E8D7926" w14:textId="77777777" w:rsidTr="007778B9">
        <w:trPr>
          <w:trHeight w:val="878"/>
        </w:trPr>
        <w:tc>
          <w:tcPr>
            <w:tcW w:w="10061" w:type="dxa"/>
            <w:tcBorders>
              <w:bottom w:val="single" w:sz="4" w:space="0" w:color="auto"/>
            </w:tcBorders>
          </w:tcPr>
          <w:p w14:paraId="008A23D6" w14:textId="2FD6E084" w:rsidR="002C6813" w:rsidRPr="00F21E9F" w:rsidRDefault="00922748" w:rsidP="008E532B">
            <w:pPr>
              <w:tabs>
                <w:tab w:val="left" w:pos="426"/>
              </w:tabs>
              <w:ind w:right="-63"/>
              <w:jc w:val="both"/>
              <w:rPr>
                <w:i/>
                <w:iCs/>
                <w:sz w:val="18"/>
                <w:szCs w:val="18"/>
              </w:rPr>
            </w:pPr>
            <w:r w:rsidRPr="00F21E9F">
              <w:rPr>
                <w:i/>
                <w:iCs/>
              </w:rPr>
              <w:t>E</w:t>
            </w:r>
            <w:r w:rsidR="008E532B" w:rsidRPr="00F21E9F">
              <w:rPr>
                <w:i/>
                <w:iCs/>
              </w:rPr>
              <w:t xml:space="preserve">xplain how the proposed research contributes to the aims of the Programme and demonstrate its relevance to the </w:t>
            </w:r>
            <w:r w:rsidR="00A3183A" w:rsidRPr="00F21E9F">
              <w:rPr>
                <w:i/>
                <w:iCs/>
              </w:rPr>
              <w:t xml:space="preserve">selected </w:t>
            </w:r>
            <w:r w:rsidR="008E532B" w:rsidRPr="00F21E9F">
              <w:rPr>
                <w:i/>
                <w:iCs/>
              </w:rPr>
              <w:t>specific Programme</w:t>
            </w:r>
            <w:r w:rsidR="00A3183A" w:rsidRPr="00F21E9F">
              <w:rPr>
                <w:i/>
                <w:iCs/>
              </w:rPr>
              <w:t>’s</w:t>
            </w:r>
            <w:r w:rsidR="008E532B" w:rsidRPr="00F21E9F">
              <w:rPr>
                <w:i/>
                <w:iCs/>
              </w:rPr>
              <w:t xml:space="preserve"> task</w:t>
            </w:r>
            <w:r w:rsidR="008E532B" w:rsidRPr="009F1097">
              <w:rPr>
                <w:i/>
                <w:iCs/>
              </w:rPr>
              <w:t xml:space="preserve">. </w:t>
            </w:r>
            <w:r w:rsidR="00EC3E34" w:rsidRPr="009F1097">
              <w:rPr>
                <w:i/>
                <w:iCs/>
              </w:rPr>
              <w:t>Clearly d</w:t>
            </w:r>
            <w:r w:rsidR="00053650" w:rsidRPr="009F1097">
              <w:rPr>
                <w:i/>
                <w:iCs/>
              </w:rPr>
              <w:t>escribe</w:t>
            </w:r>
            <w:r w:rsidR="008E532B" w:rsidRPr="009F1097">
              <w:rPr>
                <w:i/>
                <w:iCs/>
              </w:rPr>
              <w:t xml:space="preserve"> how</w:t>
            </w:r>
            <w:r w:rsidR="008E532B" w:rsidRPr="00F21E9F">
              <w:rPr>
                <w:i/>
                <w:iCs/>
              </w:rPr>
              <w:t xml:space="preserve"> the planned activities and expected results support the Programme’s strategic goals</w:t>
            </w:r>
            <w:r w:rsidR="00133252" w:rsidRPr="00F21E9F">
              <w:t xml:space="preserve"> </w:t>
            </w:r>
            <w:r w:rsidR="00133252" w:rsidRPr="00F21E9F">
              <w:rPr>
                <w:i/>
                <w:iCs/>
              </w:rPr>
              <w:t>(no more than 2000 characters)</w:t>
            </w:r>
          </w:p>
        </w:tc>
      </w:tr>
    </w:tbl>
    <w:p w14:paraId="0DBFC831" w14:textId="77777777" w:rsidR="001C1838" w:rsidRPr="00F21E9F" w:rsidRDefault="001C1838" w:rsidP="00260654">
      <w:pPr>
        <w:rPr>
          <w:lang w:val="lt-LT"/>
        </w:rPr>
      </w:pPr>
    </w:p>
    <w:tbl>
      <w:tblPr>
        <w:tblStyle w:val="Lentelstinklelis"/>
        <w:tblW w:w="10060" w:type="dxa"/>
        <w:tblLook w:val="04A0" w:firstRow="1" w:lastRow="0" w:firstColumn="1" w:lastColumn="0" w:noHBand="0" w:noVBand="1"/>
      </w:tblPr>
      <w:tblGrid>
        <w:gridCol w:w="7175"/>
        <w:gridCol w:w="1325"/>
        <w:gridCol w:w="1560"/>
      </w:tblGrid>
      <w:tr w:rsidR="00AA44D6" w:rsidRPr="00F21E9F" w14:paraId="7DA467F5" w14:textId="77777777" w:rsidTr="007048F2">
        <w:tc>
          <w:tcPr>
            <w:tcW w:w="10060" w:type="dxa"/>
            <w:gridSpan w:val="3"/>
          </w:tcPr>
          <w:p w14:paraId="1BDCB8A6" w14:textId="419BF9FA" w:rsidR="00AA44D6" w:rsidRPr="00F21E9F" w:rsidRDefault="008E532B" w:rsidP="008E532B">
            <w:pPr>
              <w:tabs>
                <w:tab w:val="left" w:pos="447"/>
              </w:tabs>
              <w:ind w:right="-63"/>
              <w:jc w:val="both"/>
              <w:rPr>
                <w:b/>
              </w:rPr>
            </w:pPr>
            <w:r w:rsidRPr="00F21E9F">
              <w:rPr>
                <w:b/>
              </w:rPr>
              <w:t>3.1.2. Alignment of planned project activities with the Programme’s quantitative indicators</w:t>
            </w:r>
          </w:p>
        </w:tc>
      </w:tr>
      <w:tr w:rsidR="00AA44D6" w:rsidRPr="00F21E9F" w14:paraId="68DA9E44" w14:textId="77777777" w:rsidTr="00B648CC">
        <w:tc>
          <w:tcPr>
            <w:tcW w:w="7175" w:type="dxa"/>
          </w:tcPr>
          <w:p w14:paraId="4C3E7C09" w14:textId="27C6065F" w:rsidR="00AA44D6" w:rsidRPr="00C861DD" w:rsidRDefault="00AA44D6" w:rsidP="008E532B">
            <w:pPr>
              <w:ind w:right="-63"/>
              <w:jc w:val="both"/>
              <w:rPr>
                <w:i/>
                <w:iCs/>
              </w:rPr>
            </w:pPr>
            <w:r w:rsidRPr="00C861DD">
              <w:rPr>
                <w:i/>
                <w:iCs/>
              </w:rPr>
              <w:t xml:space="preserve"> </w:t>
            </w:r>
            <w:r w:rsidR="00B25FAF" w:rsidRPr="00C861DD">
              <w:rPr>
                <w:i/>
                <w:iCs/>
              </w:rPr>
              <w:t>(please select</w:t>
            </w:r>
            <w:r w:rsidR="00506790" w:rsidRPr="00C861DD">
              <w:rPr>
                <w:i/>
                <w:iCs/>
              </w:rPr>
              <w:t xml:space="preserve"> relevant</w:t>
            </w:r>
            <w:r w:rsidR="00B25FAF" w:rsidRPr="00C861DD">
              <w:rPr>
                <w:i/>
                <w:iCs/>
              </w:rPr>
              <w:t>)</w:t>
            </w:r>
          </w:p>
        </w:tc>
        <w:tc>
          <w:tcPr>
            <w:tcW w:w="1325" w:type="dxa"/>
          </w:tcPr>
          <w:p w14:paraId="1429470E" w14:textId="290BCF5C" w:rsidR="00AA44D6" w:rsidRPr="00C861DD" w:rsidRDefault="00AC13C7" w:rsidP="008E532B">
            <w:pPr>
              <w:ind w:right="-63"/>
              <w:jc w:val="both"/>
            </w:pPr>
            <w:r w:rsidRPr="00C861DD">
              <w:t>Minimal number</w:t>
            </w:r>
          </w:p>
        </w:tc>
        <w:tc>
          <w:tcPr>
            <w:tcW w:w="1560" w:type="dxa"/>
          </w:tcPr>
          <w:p w14:paraId="0E979923" w14:textId="54442956" w:rsidR="00AA44D6" w:rsidRPr="00C861DD" w:rsidRDefault="00D11541" w:rsidP="008E532B">
            <w:pPr>
              <w:ind w:right="-63"/>
              <w:jc w:val="both"/>
            </w:pPr>
            <w:r w:rsidRPr="00C861DD">
              <w:t>Planned in the project</w:t>
            </w:r>
            <w:r w:rsidR="00206F4B" w:rsidRPr="00C861DD">
              <w:t xml:space="preserve"> </w:t>
            </w:r>
            <w:r w:rsidR="00206F4B" w:rsidRPr="00C861DD">
              <w:rPr>
                <w:i/>
                <w:iCs/>
              </w:rPr>
              <w:t>(enter)</w:t>
            </w:r>
          </w:p>
        </w:tc>
      </w:tr>
      <w:tr w:rsidR="00252FDC" w:rsidRPr="00F21E9F" w14:paraId="4A14D530" w14:textId="77777777" w:rsidTr="008E532B">
        <w:tc>
          <w:tcPr>
            <w:tcW w:w="10060" w:type="dxa"/>
            <w:gridSpan w:val="3"/>
          </w:tcPr>
          <w:p w14:paraId="27F3ABDC" w14:textId="0751F75D" w:rsidR="00252FDC" w:rsidRPr="00C861DD" w:rsidRDefault="00252FDC" w:rsidP="008E532B">
            <w:pPr>
              <w:ind w:right="-63"/>
              <w:jc w:val="both"/>
            </w:pPr>
            <w:r w:rsidRPr="00C861DD">
              <w:t>Mandatory:</w:t>
            </w:r>
          </w:p>
        </w:tc>
      </w:tr>
      <w:tr w:rsidR="00AA44D6" w:rsidRPr="00F21E9F" w14:paraId="3744825A" w14:textId="77777777" w:rsidTr="00B648CC">
        <w:tc>
          <w:tcPr>
            <w:tcW w:w="7175" w:type="dxa"/>
          </w:tcPr>
          <w:p w14:paraId="25F68CA4" w14:textId="604EEEEB" w:rsidR="00AA44D6" w:rsidRPr="00F21E9F" w:rsidRDefault="00CF76D9" w:rsidP="00B25FAF">
            <w:pPr>
              <w:ind w:right="-63"/>
              <w:jc w:val="both"/>
            </w:pPr>
            <w:r w:rsidRPr="00F21E9F">
              <w:t>Offered innovative solutions (</w:t>
            </w:r>
            <w:r w:rsidR="00FA7407" w:rsidRPr="00F21E9F">
              <w:t>corresponding to at least</w:t>
            </w:r>
            <w:r w:rsidR="00C217F3" w:rsidRPr="00F21E9F">
              <w:t xml:space="preserve"> </w:t>
            </w:r>
            <w:r w:rsidR="00FE0E0D" w:rsidRPr="00F21E9F">
              <w:t xml:space="preserve">TRL </w:t>
            </w:r>
            <w:r w:rsidR="003813F4" w:rsidRPr="00F21E9F">
              <w:t>3</w:t>
            </w:r>
            <w:r w:rsidRPr="00F21E9F">
              <w:t>) in various fields of application of information</w:t>
            </w:r>
            <w:r w:rsidR="00B25FAF" w:rsidRPr="00F21E9F">
              <w:t xml:space="preserve"> </w:t>
            </w:r>
            <w:r w:rsidR="005566DB" w:rsidRPr="00F21E9F">
              <w:t xml:space="preserve">or quantum </w:t>
            </w:r>
            <w:r w:rsidRPr="00F21E9F">
              <w:t>technologies</w:t>
            </w:r>
            <w:r w:rsidR="00B058C4" w:rsidRPr="00F21E9F">
              <w:t xml:space="preserve"> (at least 1)</w:t>
            </w:r>
          </w:p>
        </w:tc>
        <w:tc>
          <w:tcPr>
            <w:tcW w:w="1325" w:type="dxa"/>
          </w:tcPr>
          <w:p w14:paraId="7E7E45AB" w14:textId="73566C93" w:rsidR="00AA44D6" w:rsidRPr="00F21E9F" w:rsidRDefault="007778B9" w:rsidP="008E532B">
            <w:pPr>
              <w:ind w:right="-63"/>
              <w:jc w:val="both"/>
            </w:pPr>
            <w:r w:rsidRPr="00F21E9F">
              <w:t>1</w:t>
            </w:r>
          </w:p>
        </w:tc>
        <w:tc>
          <w:tcPr>
            <w:tcW w:w="1560" w:type="dxa"/>
          </w:tcPr>
          <w:p w14:paraId="4D43A602" w14:textId="77777777" w:rsidR="00AA44D6" w:rsidRPr="00F21E9F" w:rsidRDefault="00AA44D6" w:rsidP="008E532B">
            <w:pPr>
              <w:ind w:right="-63"/>
              <w:jc w:val="both"/>
            </w:pPr>
          </w:p>
        </w:tc>
      </w:tr>
      <w:tr w:rsidR="001555B8" w:rsidRPr="00F21E9F" w14:paraId="55C04239" w14:textId="77777777" w:rsidTr="00B648CC">
        <w:tc>
          <w:tcPr>
            <w:tcW w:w="7175" w:type="dxa"/>
          </w:tcPr>
          <w:p w14:paraId="7062416A" w14:textId="6012057C" w:rsidR="001555B8" w:rsidRPr="00F21E9F" w:rsidRDefault="00E64B4E" w:rsidP="008E532B">
            <w:pPr>
              <w:ind w:right="-63"/>
              <w:jc w:val="both"/>
            </w:pPr>
            <w:r w:rsidRPr="00F21E9F">
              <w:t xml:space="preserve">Employed scientists (persons) who </w:t>
            </w:r>
            <w:r w:rsidR="00103CDA" w:rsidRPr="00F21E9F">
              <w:t xml:space="preserve">will </w:t>
            </w:r>
            <w:r w:rsidRPr="00F21E9F">
              <w:t xml:space="preserve">work </w:t>
            </w:r>
            <w:r w:rsidR="009B52F8" w:rsidRPr="00F21E9F">
              <w:t>o</w:t>
            </w:r>
            <w:r w:rsidRPr="00F21E9F">
              <w:t xml:space="preserve">n the project for at least </w:t>
            </w:r>
            <w:r w:rsidR="003B546B" w:rsidRPr="00F21E9F">
              <w:t>960</w:t>
            </w:r>
            <w:r w:rsidRPr="00F21E9F">
              <w:t xml:space="preserve"> hours</w:t>
            </w:r>
            <w:r w:rsidR="00915697" w:rsidRPr="00F21E9F">
              <w:t xml:space="preserve"> (at least 1)</w:t>
            </w:r>
          </w:p>
        </w:tc>
        <w:tc>
          <w:tcPr>
            <w:tcW w:w="1325" w:type="dxa"/>
          </w:tcPr>
          <w:p w14:paraId="04748017" w14:textId="2ECA43F7" w:rsidR="001555B8" w:rsidRPr="00F21E9F" w:rsidRDefault="007778B9" w:rsidP="008E532B">
            <w:pPr>
              <w:ind w:right="-63"/>
              <w:jc w:val="both"/>
            </w:pPr>
            <w:r w:rsidRPr="00F21E9F">
              <w:t>1</w:t>
            </w:r>
          </w:p>
        </w:tc>
        <w:tc>
          <w:tcPr>
            <w:tcW w:w="1560" w:type="dxa"/>
          </w:tcPr>
          <w:p w14:paraId="04629A25" w14:textId="77777777" w:rsidR="001555B8" w:rsidRPr="00F21E9F" w:rsidRDefault="001555B8" w:rsidP="008E532B">
            <w:pPr>
              <w:ind w:right="-63"/>
              <w:jc w:val="both"/>
            </w:pPr>
          </w:p>
        </w:tc>
      </w:tr>
      <w:tr w:rsidR="001555B8" w:rsidRPr="00F21E9F" w14:paraId="7B71489B" w14:textId="77777777" w:rsidTr="00B648CC">
        <w:tc>
          <w:tcPr>
            <w:tcW w:w="7175" w:type="dxa"/>
          </w:tcPr>
          <w:p w14:paraId="226D4008" w14:textId="1750180B" w:rsidR="001555B8" w:rsidRPr="00F21E9F" w:rsidRDefault="009B52F8" w:rsidP="008E532B">
            <w:pPr>
              <w:ind w:right="-63"/>
              <w:jc w:val="both"/>
            </w:pPr>
            <w:r w:rsidRPr="00F21E9F">
              <w:t>Employed students</w:t>
            </w:r>
            <w:r w:rsidR="00AD5134" w:rsidRPr="00F21E9F">
              <w:t xml:space="preserve"> (persons) at any </w:t>
            </w:r>
            <w:r w:rsidR="00B72993">
              <w:t>cycle</w:t>
            </w:r>
            <w:r w:rsidR="00AD5134" w:rsidRPr="00F21E9F">
              <w:t xml:space="preserve"> of study (I-III) or integrated studies</w:t>
            </w:r>
            <w:r w:rsidRPr="00F21E9F">
              <w:t xml:space="preserve"> who </w:t>
            </w:r>
            <w:r w:rsidR="00103CDA" w:rsidRPr="00F21E9F">
              <w:t xml:space="preserve">will </w:t>
            </w:r>
            <w:r w:rsidRPr="00F21E9F">
              <w:t xml:space="preserve">work on the project for at least </w:t>
            </w:r>
            <w:r w:rsidR="003B546B" w:rsidRPr="00F21E9F">
              <w:t>960</w:t>
            </w:r>
            <w:r w:rsidRPr="00F21E9F">
              <w:t xml:space="preserve"> hours</w:t>
            </w:r>
            <w:r w:rsidR="00E4711D" w:rsidRPr="00F21E9F">
              <w:t xml:space="preserve"> (</w:t>
            </w:r>
            <w:r w:rsidR="001E0EB2" w:rsidRPr="00F21E9F">
              <w:t xml:space="preserve">for </w:t>
            </w:r>
            <w:r w:rsidR="00B52213" w:rsidRPr="00F21E9F">
              <w:t>Task 1)</w:t>
            </w:r>
          </w:p>
        </w:tc>
        <w:tc>
          <w:tcPr>
            <w:tcW w:w="1325" w:type="dxa"/>
          </w:tcPr>
          <w:p w14:paraId="543E34EB" w14:textId="4561D290" w:rsidR="001555B8" w:rsidRPr="00F21E9F" w:rsidRDefault="007778B9" w:rsidP="008E532B">
            <w:pPr>
              <w:ind w:right="-63"/>
              <w:jc w:val="both"/>
            </w:pPr>
            <w:r w:rsidRPr="00F21E9F">
              <w:t>5</w:t>
            </w:r>
            <w:r w:rsidR="001E0EB2" w:rsidRPr="00F21E9F">
              <w:t xml:space="preserve"> </w:t>
            </w:r>
          </w:p>
        </w:tc>
        <w:tc>
          <w:tcPr>
            <w:tcW w:w="1560" w:type="dxa"/>
          </w:tcPr>
          <w:p w14:paraId="7180F62E" w14:textId="77777777" w:rsidR="001555B8" w:rsidRPr="00F21E9F" w:rsidRDefault="001555B8" w:rsidP="008E532B">
            <w:pPr>
              <w:ind w:right="-63"/>
              <w:jc w:val="both"/>
            </w:pPr>
          </w:p>
        </w:tc>
      </w:tr>
      <w:tr w:rsidR="007C45BC" w:rsidRPr="00F21E9F" w14:paraId="5A718948" w14:textId="77777777" w:rsidTr="008E532B">
        <w:tc>
          <w:tcPr>
            <w:tcW w:w="10060" w:type="dxa"/>
            <w:gridSpan w:val="3"/>
          </w:tcPr>
          <w:p w14:paraId="0DC1AF5F" w14:textId="5688361B" w:rsidR="007C45BC" w:rsidRPr="00F21E9F" w:rsidRDefault="007C45BC" w:rsidP="008E532B">
            <w:pPr>
              <w:ind w:right="-63"/>
              <w:jc w:val="both"/>
            </w:pPr>
            <w:r w:rsidRPr="00F21E9F">
              <w:t>Optional*:</w:t>
            </w:r>
          </w:p>
        </w:tc>
      </w:tr>
      <w:tr w:rsidR="00E4711D" w:rsidRPr="00F21E9F" w14:paraId="44704A1A" w14:textId="77777777" w:rsidTr="00B648CC">
        <w:tc>
          <w:tcPr>
            <w:tcW w:w="7175" w:type="dxa"/>
          </w:tcPr>
          <w:p w14:paraId="26EB12AF" w14:textId="6190D685" w:rsidR="00E4711D" w:rsidRPr="00F21E9F" w:rsidRDefault="00E4711D" w:rsidP="008E532B">
            <w:pPr>
              <w:ind w:right="-63"/>
              <w:jc w:val="both"/>
            </w:pPr>
            <w:r w:rsidRPr="00F21E9F">
              <w:t xml:space="preserve">Employed students (persons) </w:t>
            </w:r>
            <w:r w:rsidR="00AD5134" w:rsidRPr="00F21E9F">
              <w:t xml:space="preserve">at any </w:t>
            </w:r>
            <w:r w:rsidR="00B72993">
              <w:t>cycle</w:t>
            </w:r>
            <w:r w:rsidR="00AD5134" w:rsidRPr="00F21E9F">
              <w:t xml:space="preserve"> of study (I-III) or integrated studies </w:t>
            </w:r>
            <w:r w:rsidRPr="00F21E9F">
              <w:t xml:space="preserve">who </w:t>
            </w:r>
            <w:r w:rsidR="00103CDA" w:rsidRPr="00F21E9F">
              <w:t xml:space="preserve">will </w:t>
            </w:r>
            <w:r w:rsidRPr="00F21E9F">
              <w:t>work on the project for at least 960 hours</w:t>
            </w:r>
            <w:r w:rsidR="001E0EB2" w:rsidRPr="00F21E9F">
              <w:t xml:space="preserve"> (for Task 2)</w:t>
            </w:r>
            <w:r w:rsidR="00D57EE9" w:rsidRPr="00F21E9F">
              <w:t xml:space="preserve"> </w:t>
            </w:r>
          </w:p>
        </w:tc>
        <w:tc>
          <w:tcPr>
            <w:tcW w:w="1325" w:type="dxa"/>
          </w:tcPr>
          <w:p w14:paraId="23388151" w14:textId="3FBC98A5" w:rsidR="00E4711D" w:rsidRPr="00F21E9F" w:rsidRDefault="007778B9" w:rsidP="008E532B">
            <w:pPr>
              <w:ind w:right="-63"/>
              <w:jc w:val="both"/>
            </w:pPr>
            <w:r w:rsidRPr="00F21E9F">
              <w:t>0</w:t>
            </w:r>
          </w:p>
        </w:tc>
        <w:tc>
          <w:tcPr>
            <w:tcW w:w="1560" w:type="dxa"/>
          </w:tcPr>
          <w:p w14:paraId="49C5CDAD" w14:textId="77777777" w:rsidR="00E4711D" w:rsidRPr="00F21E9F" w:rsidRDefault="00E4711D" w:rsidP="008E532B">
            <w:pPr>
              <w:ind w:right="-63"/>
              <w:jc w:val="both"/>
            </w:pPr>
          </w:p>
        </w:tc>
      </w:tr>
      <w:tr w:rsidR="001555B8" w:rsidRPr="00F21E9F" w14:paraId="15CCF53E" w14:textId="77777777" w:rsidTr="00B648CC">
        <w:tc>
          <w:tcPr>
            <w:tcW w:w="7175" w:type="dxa"/>
          </w:tcPr>
          <w:p w14:paraId="3F58A078" w14:textId="52F4DE01" w:rsidR="001555B8" w:rsidRPr="00F21E9F" w:rsidRDefault="00F14062" w:rsidP="00F14062">
            <w:pPr>
              <w:ind w:right="-63"/>
              <w:jc w:val="both"/>
            </w:pPr>
            <w:r w:rsidRPr="00F21E9F">
              <w:t xml:space="preserve">Researchers from foreign countries employed in Lithuanian research and </w:t>
            </w:r>
            <w:r w:rsidR="009B43EE" w:rsidRPr="00F21E9F">
              <w:t>higher education</w:t>
            </w:r>
            <w:r w:rsidRPr="00F21E9F">
              <w:t xml:space="preserve"> institutions, </w:t>
            </w:r>
            <w:r w:rsidRPr="001E4612">
              <w:t>measuring the hours worked in the project</w:t>
            </w:r>
            <w:r w:rsidR="00BC505E" w:rsidRPr="001E4612">
              <w:t xml:space="preserve">   </w:t>
            </w:r>
            <w:r w:rsidR="00AE0B43" w:rsidRPr="001E4612">
              <w:t>(</w:t>
            </w:r>
            <w:r w:rsidR="0036295A" w:rsidRPr="001E4612">
              <w:t>specify the workload in terms of hours)</w:t>
            </w:r>
            <w:r w:rsidR="0011792E" w:rsidRPr="001E4612">
              <w:t xml:space="preserve">. Inclusion of foreign scientists </w:t>
            </w:r>
            <w:r w:rsidR="00580ED6" w:rsidRPr="001E4612">
              <w:t>is</w:t>
            </w:r>
            <w:r w:rsidR="0011792E" w:rsidRPr="001E4612">
              <w:t xml:space="preserve"> considered a strength </w:t>
            </w:r>
            <w:r w:rsidR="001E4612" w:rsidRPr="001E4612">
              <w:t>of the project</w:t>
            </w:r>
          </w:p>
        </w:tc>
        <w:tc>
          <w:tcPr>
            <w:tcW w:w="1325" w:type="dxa"/>
          </w:tcPr>
          <w:p w14:paraId="4610E6E6" w14:textId="4B0AAD63" w:rsidR="001555B8" w:rsidRPr="00F21E9F" w:rsidRDefault="007778B9" w:rsidP="008E532B">
            <w:pPr>
              <w:ind w:right="-63"/>
              <w:jc w:val="both"/>
            </w:pPr>
            <w:r w:rsidRPr="00F21E9F">
              <w:t>0</w:t>
            </w:r>
          </w:p>
        </w:tc>
        <w:tc>
          <w:tcPr>
            <w:tcW w:w="1560" w:type="dxa"/>
          </w:tcPr>
          <w:p w14:paraId="1176CE17" w14:textId="77777777" w:rsidR="001555B8" w:rsidRPr="00F21E9F" w:rsidRDefault="001555B8" w:rsidP="008E532B">
            <w:pPr>
              <w:ind w:right="-63"/>
              <w:jc w:val="both"/>
            </w:pPr>
          </w:p>
        </w:tc>
      </w:tr>
      <w:tr w:rsidR="001555B8" w:rsidRPr="00F21E9F" w14:paraId="24EF749E" w14:textId="77777777" w:rsidTr="00B648CC">
        <w:tc>
          <w:tcPr>
            <w:tcW w:w="7175" w:type="dxa"/>
          </w:tcPr>
          <w:p w14:paraId="055F989F" w14:textId="6D37BBF1" w:rsidR="001555B8" w:rsidRPr="00F21E9F" w:rsidRDefault="000B3B73" w:rsidP="000B3B73">
            <w:pPr>
              <w:ind w:right="-63"/>
              <w:jc w:val="both"/>
            </w:pPr>
            <w:r w:rsidRPr="00F21E9F">
              <w:t>Innovative topics for students' final theses proposed based on scientific research, and master's theses defended</w:t>
            </w:r>
          </w:p>
        </w:tc>
        <w:tc>
          <w:tcPr>
            <w:tcW w:w="1325" w:type="dxa"/>
          </w:tcPr>
          <w:p w14:paraId="3F6EC216" w14:textId="707F4624" w:rsidR="001555B8" w:rsidRPr="00F21E9F" w:rsidRDefault="007778B9" w:rsidP="008E532B">
            <w:pPr>
              <w:ind w:right="-63"/>
              <w:jc w:val="both"/>
            </w:pPr>
            <w:r w:rsidRPr="00F21E9F">
              <w:t>0</w:t>
            </w:r>
          </w:p>
        </w:tc>
        <w:tc>
          <w:tcPr>
            <w:tcW w:w="1560" w:type="dxa"/>
          </w:tcPr>
          <w:p w14:paraId="171893EC" w14:textId="77777777" w:rsidR="001555B8" w:rsidRPr="00F21E9F" w:rsidRDefault="001555B8" w:rsidP="008E532B">
            <w:pPr>
              <w:ind w:right="-63"/>
              <w:jc w:val="both"/>
            </w:pPr>
          </w:p>
        </w:tc>
      </w:tr>
      <w:tr w:rsidR="00AA44D6" w:rsidRPr="00F21E9F" w14:paraId="00589BFA" w14:textId="77777777" w:rsidTr="00B648CC">
        <w:tc>
          <w:tcPr>
            <w:tcW w:w="7175" w:type="dxa"/>
          </w:tcPr>
          <w:p w14:paraId="5A49988D" w14:textId="3E1075E4" w:rsidR="00AA44D6" w:rsidRPr="00F21E9F" w:rsidRDefault="002A7E3E" w:rsidP="008E532B">
            <w:pPr>
              <w:ind w:right="-63"/>
              <w:jc w:val="both"/>
            </w:pPr>
            <w:r w:rsidRPr="00F21E9F">
              <w:t>PhD dissertations defended and under preparation</w:t>
            </w:r>
          </w:p>
        </w:tc>
        <w:tc>
          <w:tcPr>
            <w:tcW w:w="1325" w:type="dxa"/>
          </w:tcPr>
          <w:p w14:paraId="546E3B9A" w14:textId="7AA69676" w:rsidR="00AA44D6" w:rsidRPr="00F21E9F" w:rsidRDefault="007778B9" w:rsidP="008E532B">
            <w:pPr>
              <w:ind w:right="-63"/>
              <w:jc w:val="both"/>
            </w:pPr>
            <w:r w:rsidRPr="00F21E9F">
              <w:t>0</w:t>
            </w:r>
          </w:p>
        </w:tc>
        <w:tc>
          <w:tcPr>
            <w:tcW w:w="1560" w:type="dxa"/>
          </w:tcPr>
          <w:p w14:paraId="23F16FBE" w14:textId="77777777" w:rsidR="00AA44D6" w:rsidRPr="00F21E9F" w:rsidRDefault="00AA44D6" w:rsidP="008E532B">
            <w:pPr>
              <w:ind w:right="-63"/>
              <w:jc w:val="both"/>
            </w:pPr>
          </w:p>
        </w:tc>
      </w:tr>
      <w:tr w:rsidR="002A7E3E" w:rsidRPr="00F21E9F" w14:paraId="3A075B54" w14:textId="77777777" w:rsidTr="00B648CC">
        <w:tc>
          <w:tcPr>
            <w:tcW w:w="7175" w:type="dxa"/>
          </w:tcPr>
          <w:p w14:paraId="6211641F" w14:textId="38EDAEC6" w:rsidR="002A7E3E" w:rsidRPr="00F21E9F" w:rsidRDefault="006D27FB" w:rsidP="008E532B">
            <w:pPr>
              <w:ind w:right="-63"/>
              <w:jc w:val="both"/>
            </w:pPr>
            <w:r w:rsidRPr="00F21E9F">
              <w:lastRenderedPageBreak/>
              <w:t xml:space="preserve">Presentations at </w:t>
            </w:r>
            <w:r w:rsidR="005D513A" w:rsidRPr="00F21E9F">
              <w:t xml:space="preserve">prestigious </w:t>
            </w:r>
            <w:r w:rsidRPr="00F21E9F">
              <w:t>conferences</w:t>
            </w:r>
            <w:r w:rsidR="00E97C8B" w:rsidRPr="00F21E9F">
              <w:t xml:space="preserve"> (according to the</w:t>
            </w:r>
            <w:r w:rsidR="00905343" w:rsidRPr="00F21E9F">
              <w:t xml:space="preserve"> </w:t>
            </w:r>
            <w:r w:rsidR="00E97C8B" w:rsidRPr="00F21E9F">
              <w:t xml:space="preserve">Lists of prestigious conferences: </w:t>
            </w:r>
            <w:hyperlink r:id="rId11" w:history="1">
              <w:r w:rsidR="00E97C8B" w:rsidRPr="00F21E9F">
                <w:rPr>
                  <w:rStyle w:val="Hipersaitas"/>
                </w:rPr>
                <w:t xml:space="preserve">Publication Forum </w:t>
              </w:r>
            </w:hyperlink>
            <w:r w:rsidR="00E97C8B" w:rsidRPr="00F21E9F">
              <w:t xml:space="preserve">ranking and </w:t>
            </w:r>
            <w:hyperlink r:id="rId12" w:history="1">
              <w:r w:rsidR="00E97C8B" w:rsidRPr="00F21E9F">
                <w:rPr>
                  <w:rStyle w:val="Hipersaitas"/>
                </w:rPr>
                <w:t xml:space="preserve">ICORE </w:t>
              </w:r>
            </w:hyperlink>
            <w:r w:rsidR="00E97C8B" w:rsidRPr="00F21E9F">
              <w:t>ranking</w:t>
            </w:r>
            <w:r w:rsidR="00905343" w:rsidRPr="00F21E9F">
              <w:t>)</w:t>
            </w:r>
          </w:p>
        </w:tc>
        <w:tc>
          <w:tcPr>
            <w:tcW w:w="1325" w:type="dxa"/>
          </w:tcPr>
          <w:p w14:paraId="503AE2D6" w14:textId="325A6EEB" w:rsidR="002A7E3E" w:rsidRPr="00F21E9F" w:rsidRDefault="007778B9" w:rsidP="008E532B">
            <w:pPr>
              <w:ind w:right="-63"/>
              <w:jc w:val="both"/>
            </w:pPr>
            <w:r w:rsidRPr="00F21E9F">
              <w:t>0</w:t>
            </w:r>
          </w:p>
        </w:tc>
        <w:tc>
          <w:tcPr>
            <w:tcW w:w="1560" w:type="dxa"/>
          </w:tcPr>
          <w:p w14:paraId="7E1D02F5" w14:textId="77777777" w:rsidR="002A7E3E" w:rsidRPr="00F21E9F" w:rsidRDefault="002A7E3E" w:rsidP="008E532B">
            <w:pPr>
              <w:ind w:right="-63"/>
              <w:jc w:val="both"/>
            </w:pPr>
          </w:p>
        </w:tc>
      </w:tr>
      <w:tr w:rsidR="006D27FB" w:rsidRPr="00F21E9F" w14:paraId="1B5954B9" w14:textId="77777777" w:rsidTr="00B648CC">
        <w:tc>
          <w:tcPr>
            <w:tcW w:w="7175" w:type="dxa"/>
          </w:tcPr>
          <w:p w14:paraId="37183E92" w14:textId="11CA4B57" w:rsidR="006D27FB" w:rsidRPr="00F21E9F" w:rsidRDefault="009E6002" w:rsidP="008E532B">
            <w:pPr>
              <w:ind w:right="-63"/>
              <w:jc w:val="both"/>
            </w:pPr>
            <w:r w:rsidRPr="009E6002">
              <w:t xml:space="preserve">Prepared and/or published articles in international scientific journals, with students </w:t>
            </w:r>
            <w:r w:rsidR="003425AC">
              <w:t>project implementers</w:t>
            </w:r>
            <w:r w:rsidRPr="009E6002">
              <w:t xml:space="preserve"> included among the authors</w:t>
            </w:r>
          </w:p>
        </w:tc>
        <w:tc>
          <w:tcPr>
            <w:tcW w:w="1325" w:type="dxa"/>
          </w:tcPr>
          <w:p w14:paraId="38253F61" w14:textId="2BBECCB5" w:rsidR="006D27FB" w:rsidRPr="00F21E9F" w:rsidRDefault="007778B9" w:rsidP="008E532B">
            <w:pPr>
              <w:ind w:right="-63"/>
              <w:jc w:val="both"/>
            </w:pPr>
            <w:r w:rsidRPr="00F21E9F">
              <w:t>0</w:t>
            </w:r>
          </w:p>
        </w:tc>
        <w:tc>
          <w:tcPr>
            <w:tcW w:w="1560" w:type="dxa"/>
          </w:tcPr>
          <w:p w14:paraId="07FD4C00" w14:textId="77777777" w:rsidR="006D27FB" w:rsidRPr="00F21E9F" w:rsidRDefault="006D27FB" w:rsidP="008E532B">
            <w:pPr>
              <w:ind w:right="-63"/>
              <w:jc w:val="both"/>
            </w:pPr>
          </w:p>
        </w:tc>
      </w:tr>
      <w:tr w:rsidR="006D27FB" w:rsidRPr="00F21E9F" w14:paraId="2F2B93FC" w14:textId="77777777" w:rsidTr="00B648CC">
        <w:tc>
          <w:tcPr>
            <w:tcW w:w="7175" w:type="dxa"/>
          </w:tcPr>
          <w:p w14:paraId="13DB207E" w14:textId="7132E204" w:rsidR="006D27FB" w:rsidRPr="00F21E9F" w:rsidRDefault="00692C27" w:rsidP="008E532B">
            <w:pPr>
              <w:ind w:right="-63"/>
              <w:jc w:val="both"/>
            </w:pPr>
            <w:r w:rsidRPr="00692C27">
              <w:t>Internships of Lithuanian scientists in foreign countries</w:t>
            </w:r>
          </w:p>
        </w:tc>
        <w:tc>
          <w:tcPr>
            <w:tcW w:w="1325" w:type="dxa"/>
          </w:tcPr>
          <w:p w14:paraId="587A33F9" w14:textId="1C02EF49" w:rsidR="006D27FB" w:rsidRPr="00F21E9F" w:rsidRDefault="007778B9" w:rsidP="008E532B">
            <w:pPr>
              <w:ind w:right="-63"/>
              <w:jc w:val="both"/>
            </w:pPr>
            <w:r w:rsidRPr="00F21E9F">
              <w:t>0</w:t>
            </w:r>
          </w:p>
        </w:tc>
        <w:tc>
          <w:tcPr>
            <w:tcW w:w="1560" w:type="dxa"/>
          </w:tcPr>
          <w:p w14:paraId="6328CC1E" w14:textId="77777777" w:rsidR="006D27FB" w:rsidRPr="00F21E9F" w:rsidRDefault="006D27FB" w:rsidP="008E532B">
            <w:pPr>
              <w:ind w:right="-63"/>
              <w:jc w:val="both"/>
            </w:pPr>
          </w:p>
        </w:tc>
      </w:tr>
      <w:tr w:rsidR="00E959F7" w:rsidRPr="00F21E9F" w14:paraId="033159F0" w14:textId="77777777" w:rsidTr="00B648CC">
        <w:tc>
          <w:tcPr>
            <w:tcW w:w="7175" w:type="dxa"/>
          </w:tcPr>
          <w:p w14:paraId="764DC0DA" w14:textId="759D2AF1" w:rsidR="00E959F7" w:rsidRPr="00F21E9F" w:rsidRDefault="005A6ABE" w:rsidP="008E532B">
            <w:pPr>
              <w:ind w:right="-63"/>
              <w:jc w:val="both"/>
            </w:pPr>
            <w:r w:rsidRPr="005A6ABE">
              <w:t>Internships of foreign scientists in Lithuani</w:t>
            </w:r>
            <w:r>
              <w:t>a</w:t>
            </w:r>
          </w:p>
        </w:tc>
        <w:tc>
          <w:tcPr>
            <w:tcW w:w="1325" w:type="dxa"/>
          </w:tcPr>
          <w:p w14:paraId="1FEC6721" w14:textId="298551D1" w:rsidR="00E959F7" w:rsidRPr="00F21E9F" w:rsidRDefault="005A6ABE" w:rsidP="008E532B">
            <w:pPr>
              <w:ind w:right="-63"/>
              <w:jc w:val="both"/>
            </w:pPr>
            <w:r>
              <w:t>0</w:t>
            </w:r>
          </w:p>
        </w:tc>
        <w:tc>
          <w:tcPr>
            <w:tcW w:w="1560" w:type="dxa"/>
          </w:tcPr>
          <w:p w14:paraId="4B3D213F" w14:textId="77777777" w:rsidR="00E959F7" w:rsidRPr="00F21E9F" w:rsidRDefault="00E959F7" w:rsidP="008E532B">
            <w:pPr>
              <w:ind w:right="-63"/>
              <w:jc w:val="both"/>
            </w:pPr>
          </w:p>
        </w:tc>
      </w:tr>
      <w:tr w:rsidR="00AA44D6" w:rsidRPr="00F21E9F" w14:paraId="774AD489" w14:textId="77777777" w:rsidTr="00B648CC">
        <w:tc>
          <w:tcPr>
            <w:tcW w:w="7175" w:type="dxa"/>
          </w:tcPr>
          <w:p w14:paraId="62647207" w14:textId="25AC1207" w:rsidR="00AA44D6" w:rsidRPr="00F21E9F" w:rsidRDefault="00BD10B7" w:rsidP="008E532B">
            <w:pPr>
              <w:ind w:right="-63"/>
              <w:jc w:val="both"/>
            </w:pPr>
            <w:r w:rsidRPr="00F21E9F">
              <w:t>Other result</w:t>
            </w:r>
          </w:p>
        </w:tc>
        <w:tc>
          <w:tcPr>
            <w:tcW w:w="2885" w:type="dxa"/>
            <w:gridSpan w:val="2"/>
          </w:tcPr>
          <w:p w14:paraId="427756D4" w14:textId="0591DB48" w:rsidR="00AA44D6" w:rsidRPr="00F21E9F" w:rsidRDefault="00AA44D6" w:rsidP="00506790">
            <w:pPr>
              <w:ind w:right="-63"/>
              <w:rPr>
                <w:i/>
                <w:iCs/>
              </w:rPr>
            </w:pPr>
            <w:r w:rsidRPr="00F21E9F">
              <w:rPr>
                <w:i/>
                <w:iCs/>
              </w:rPr>
              <w:t>(</w:t>
            </w:r>
            <w:r w:rsidR="00B049AB">
              <w:rPr>
                <w:i/>
                <w:iCs/>
              </w:rPr>
              <w:t>describe</w:t>
            </w:r>
            <w:r w:rsidR="00720B8E" w:rsidRPr="00F21E9F">
              <w:rPr>
                <w:i/>
                <w:iCs/>
              </w:rPr>
              <w:t xml:space="preserve">, maximum </w:t>
            </w:r>
            <w:r w:rsidR="00A10905" w:rsidRPr="00F21E9F">
              <w:rPr>
                <w:i/>
                <w:iCs/>
              </w:rPr>
              <w:t>200</w:t>
            </w:r>
            <w:r w:rsidR="00720B8E" w:rsidRPr="00F21E9F">
              <w:rPr>
                <w:i/>
                <w:iCs/>
              </w:rPr>
              <w:t xml:space="preserve"> characters</w:t>
            </w:r>
            <w:r w:rsidRPr="00F21E9F">
              <w:rPr>
                <w:i/>
                <w:iCs/>
              </w:rPr>
              <w:t>)</w:t>
            </w:r>
          </w:p>
        </w:tc>
      </w:tr>
    </w:tbl>
    <w:p w14:paraId="2346D0E7" w14:textId="0E6F7798" w:rsidR="00C97C4E" w:rsidRPr="00F21E9F" w:rsidRDefault="00186471" w:rsidP="004613B3">
      <w:pPr>
        <w:jc w:val="both"/>
        <w:rPr>
          <w:sz w:val="20"/>
          <w:szCs w:val="20"/>
          <w:lang w:val="lt-LT"/>
        </w:rPr>
      </w:pPr>
      <w:r w:rsidRPr="00F21E9F">
        <w:rPr>
          <w:lang w:val="lt-LT"/>
        </w:rPr>
        <w:t xml:space="preserve">* </w:t>
      </w:r>
      <w:proofErr w:type="spellStart"/>
      <w:r w:rsidRPr="00F21E9F">
        <w:rPr>
          <w:sz w:val="20"/>
          <w:szCs w:val="20"/>
          <w:lang w:val="lt-LT"/>
        </w:rPr>
        <w:t>See</w:t>
      </w:r>
      <w:proofErr w:type="spellEnd"/>
      <w:r w:rsidRPr="00F21E9F">
        <w:rPr>
          <w:sz w:val="20"/>
          <w:szCs w:val="20"/>
          <w:lang w:val="lt-LT"/>
        </w:rPr>
        <w:t xml:space="preserve"> </w:t>
      </w:r>
      <w:proofErr w:type="spellStart"/>
      <w:r w:rsidR="00231F27" w:rsidRPr="00F21E9F">
        <w:rPr>
          <w:sz w:val="20"/>
          <w:szCs w:val="20"/>
          <w:lang w:val="lt-LT"/>
        </w:rPr>
        <w:t>the</w:t>
      </w:r>
      <w:proofErr w:type="spellEnd"/>
      <w:r w:rsidR="00231F27" w:rsidRPr="00F21E9F">
        <w:rPr>
          <w:sz w:val="20"/>
          <w:szCs w:val="20"/>
          <w:lang w:val="lt-LT"/>
        </w:rPr>
        <w:t xml:space="preserve"> </w:t>
      </w:r>
      <w:proofErr w:type="spellStart"/>
      <w:r w:rsidR="00231F27" w:rsidRPr="00F21E9F">
        <w:rPr>
          <w:sz w:val="20"/>
          <w:szCs w:val="20"/>
          <w:lang w:val="lt-LT"/>
        </w:rPr>
        <w:t>C</w:t>
      </w:r>
      <w:r w:rsidRPr="00F21E9F">
        <w:rPr>
          <w:sz w:val="20"/>
          <w:szCs w:val="20"/>
          <w:lang w:val="lt-LT"/>
        </w:rPr>
        <w:t>al</w:t>
      </w:r>
      <w:r w:rsidR="00231F27" w:rsidRPr="00F21E9F">
        <w:rPr>
          <w:sz w:val="20"/>
          <w:szCs w:val="20"/>
          <w:lang w:val="lt-LT"/>
        </w:rPr>
        <w:t>l</w:t>
      </w:r>
      <w:proofErr w:type="spellEnd"/>
      <w:r w:rsidR="00231F27" w:rsidRPr="00F21E9F">
        <w:rPr>
          <w:sz w:val="20"/>
          <w:szCs w:val="20"/>
          <w:lang w:val="lt-LT"/>
        </w:rPr>
        <w:t xml:space="preserve"> </w:t>
      </w:r>
      <w:proofErr w:type="spellStart"/>
      <w:r w:rsidR="008F1E28" w:rsidRPr="00F21E9F">
        <w:rPr>
          <w:sz w:val="20"/>
          <w:szCs w:val="20"/>
          <w:lang w:val="lt-LT"/>
        </w:rPr>
        <w:t>for</w:t>
      </w:r>
      <w:proofErr w:type="spellEnd"/>
      <w:r w:rsidR="008F1E28" w:rsidRPr="00F21E9F">
        <w:rPr>
          <w:sz w:val="20"/>
          <w:szCs w:val="20"/>
          <w:lang w:val="lt-LT"/>
        </w:rPr>
        <w:t xml:space="preserve"> </w:t>
      </w:r>
      <w:proofErr w:type="spellStart"/>
      <w:r w:rsidR="008F1E28" w:rsidRPr="00F21E9F">
        <w:rPr>
          <w:sz w:val="20"/>
          <w:szCs w:val="20"/>
          <w:lang w:val="lt-LT"/>
        </w:rPr>
        <w:t>proposals</w:t>
      </w:r>
      <w:proofErr w:type="spellEnd"/>
      <w:r w:rsidR="008F1E28" w:rsidRPr="00F21E9F">
        <w:rPr>
          <w:sz w:val="20"/>
          <w:szCs w:val="20"/>
          <w:lang w:val="lt-LT"/>
        </w:rPr>
        <w:t xml:space="preserve"> </w:t>
      </w:r>
      <w:proofErr w:type="spellStart"/>
      <w:r w:rsidR="008F1E28" w:rsidRPr="00F21E9F">
        <w:rPr>
          <w:sz w:val="20"/>
          <w:szCs w:val="20"/>
          <w:lang w:val="lt-LT"/>
        </w:rPr>
        <w:t>for</w:t>
      </w:r>
      <w:proofErr w:type="spellEnd"/>
      <w:r w:rsidR="008F1E28" w:rsidRPr="00F21E9F">
        <w:rPr>
          <w:sz w:val="20"/>
          <w:szCs w:val="20"/>
          <w:lang w:val="lt-LT"/>
        </w:rPr>
        <w:t xml:space="preserve"> </w:t>
      </w:r>
      <w:proofErr w:type="spellStart"/>
      <w:r w:rsidR="008F1E28" w:rsidRPr="00F21E9F">
        <w:rPr>
          <w:sz w:val="20"/>
          <w:szCs w:val="20"/>
          <w:lang w:val="lt-LT"/>
        </w:rPr>
        <w:t>the</w:t>
      </w:r>
      <w:proofErr w:type="spellEnd"/>
      <w:r w:rsidR="008F1E28" w:rsidRPr="00F21E9F">
        <w:rPr>
          <w:sz w:val="20"/>
          <w:szCs w:val="20"/>
          <w:lang w:val="lt-LT"/>
        </w:rPr>
        <w:t xml:space="preserve"> </w:t>
      </w:r>
      <w:proofErr w:type="spellStart"/>
      <w:r w:rsidR="008F1E28" w:rsidRPr="00F21E9F">
        <w:rPr>
          <w:sz w:val="20"/>
          <w:szCs w:val="20"/>
          <w:lang w:val="lt-LT"/>
        </w:rPr>
        <w:t>implementation</w:t>
      </w:r>
      <w:proofErr w:type="spellEnd"/>
      <w:r w:rsidR="008F1E28" w:rsidRPr="00F21E9F">
        <w:rPr>
          <w:sz w:val="20"/>
          <w:szCs w:val="20"/>
          <w:lang w:val="lt-LT"/>
        </w:rPr>
        <w:t xml:space="preserve"> </w:t>
      </w:r>
      <w:proofErr w:type="spellStart"/>
      <w:r w:rsidR="008F1E28" w:rsidRPr="00F21E9F">
        <w:rPr>
          <w:sz w:val="20"/>
          <w:szCs w:val="20"/>
          <w:lang w:val="lt-LT"/>
        </w:rPr>
        <w:t>of</w:t>
      </w:r>
      <w:proofErr w:type="spellEnd"/>
      <w:r w:rsidR="008F1E28" w:rsidRPr="00F21E9F">
        <w:rPr>
          <w:sz w:val="20"/>
          <w:szCs w:val="20"/>
          <w:lang w:val="lt-LT"/>
        </w:rPr>
        <w:t xml:space="preserve"> </w:t>
      </w:r>
      <w:proofErr w:type="spellStart"/>
      <w:r w:rsidR="008F1E28" w:rsidRPr="00F21E9F">
        <w:rPr>
          <w:sz w:val="20"/>
          <w:szCs w:val="20"/>
          <w:lang w:val="lt-LT"/>
        </w:rPr>
        <w:t>the</w:t>
      </w:r>
      <w:proofErr w:type="spellEnd"/>
      <w:r w:rsidR="008F1E28" w:rsidRPr="00F21E9F">
        <w:rPr>
          <w:sz w:val="20"/>
          <w:szCs w:val="20"/>
          <w:lang w:val="lt-LT"/>
        </w:rPr>
        <w:t xml:space="preserve"> </w:t>
      </w:r>
      <w:proofErr w:type="spellStart"/>
      <w:r w:rsidR="008F1E28" w:rsidRPr="00F21E9F">
        <w:rPr>
          <w:sz w:val="20"/>
          <w:szCs w:val="20"/>
          <w:lang w:val="lt-LT"/>
        </w:rPr>
        <w:t>impact-driven</w:t>
      </w:r>
      <w:proofErr w:type="spellEnd"/>
      <w:r w:rsidR="008F1E28" w:rsidRPr="00F21E9F">
        <w:rPr>
          <w:sz w:val="20"/>
          <w:szCs w:val="20"/>
          <w:lang w:val="lt-LT"/>
        </w:rPr>
        <w:t xml:space="preserve"> programme "</w:t>
      </w:r>
      <w:proofErr w:type="spellStart"/>
      <w:r w:rsidR="008F1E28" w:rsidRPr="00F21E9F">
        <w:rPr>
          <w:sz w:val="20"/>
          <w:szCs w:val="20"/>
          <w:lang w:val="lt-LT"/>
        </w:rPr>
        <w:t>Information</w:t>
      </w:r>
      <w:proofErr w:type="spellEnd"/>
      <w:r w:rsidR="008F1E28" w:rsidRPr="00F21E9F">
        <w:rPr>
          <w:sz w:val="20"/>
          <w:szCs w:val="20"/>
          <w:lang w:val="lt-LT"/>
        </w:rPr>
        <w:t xml:space="preserve"> Technologies </w:t>
      </w:r>
      <w:proofErr w:type="spellStart"/>
      <w:r w:rsidR="008F1E28" w:rsidRPr="00F21E9F">
        <w:rPr>
          <w:sz w:val="20"/>
          <w:szCs w:val="20"/>
          <w:lang w:val="lt-LT"/>
        </w:rPr>
        <w:t>for</w:t>
      </w:r>
      <w:proofErr w:type="spellEnd"/>
      <w:r w:rsidR="008F1E28" w:rsidRPr="00F21E9F">
        <w:rPr>
          <w:sz w:val="20"/>
          <w:szCs w:val="20"/>
          <w:lang w:val="lt-LT"/>
        </w:rPr>
        <w:t xml:space="preserve"> </w:t>
      </w:r>
      <w:proofErr w:type="spellStart"/>
      <w:r w:rsidR="008F1E28" w:rsidRPr="00F21E9F">
        <w:rPr>
          <w:sz w:val="20"/>
          <w:szCs w:val="20"/>
          <w:lang w:val="lt-LT"/>
        </w:rPr>
        <w:t>the</w:t>
      </w:r>
      <w:proofErr w:type="spellEnd"/>
      <w:r w:rsidR="008F1E28" w:rsidRPr="00F21E9F">
        <w:rPr>
          <w:sz w:val="20"/>
          <w:szCs w:val="20"/>
          <w:lang w:val="lt-LT"/>
        </w:rPr>
        <w:t xml:space="preserve"> </w:t>
      </w:r>
      <w:proofErr w:type="spellStart"/>
      <w:r w:rsidR="008F1E28" w:rsidRPr="00F21E9F">
        <w:rPr>
          <w:sz w:val="20"/>
          <w:szCs w:val="20"/>
          <w:lang w:val="lt-LT"/>
        </w:rPr>
        <w:t>Development</w:t>
      </w:r>
      <w:proofErr w:type="spellEnd"/>
      <w:r w:rsidR="008F1E28" w:rsidRPr="00F21E9F">
        <w:rPr>
          <w:sz w:val="20"/>
          <w:szCs w:val="20"/>
          <w:lang w:val="lt-LT"/>
        </w:rPr>
        <w:t xml:space="preserve"> </w:t>
      </w:r>
      <w:proofErr w:type="spellStart"/>
      <w:r w:rsidR="008F1E28" w:rsidRPr="00F21E9F">
        <w:rPr>
          <w:sz w:val="20"/>
          <w:szCs w:val="20"/>
          <w:lang w:val="lt-LT"/>
        </w:rPr>
        <w:t>of</w:t>
      </w:r>
      <w:proofErr w:type="spellEnd"/>
      <w:r w:rsidR="008F1E28" w:rsidRPr="00F21E9F">
        <w:rPr>
          <w:sz w:val="20"/>
          <w:szCs w:val="20"/>
          <w:lang w:val="lt-LT"/>
        </w:rPr>
        <w:t xml:space="preserve"> </w:t>
      </w:r>
      <w:proofErr w:type="spellStart"/>
      <w:r w:rsidR="008F1E28" w:rsidRPr="00F21E9F">
        <w:rPr>
          <w:sz w:val="20"/>
          <w:szCs w:val="20"/>
          <w:lang w:val="lt-LT"/>
        </w:rPr>
        <w:t>Science</w:t>
      </w:r>
      <w:proofErr w:type="spellEnd"/>
      <w:r w:rsidR="008F1E28" w:rsidRPr="00F21E9F">
        <w:rPr>
          <w:sz w:val="20"/>
          <w:szCs w:val="20"/>
          <w:lang w:val="lt-LT"/>
        </w:rPr>
        <w:t xml:space="preserve"> </w:t>
      </w:r>
      <w:proofErr w:type="spellStart"/>
      <w:r w:rsidR="008F1E28" w:rsidRPr="00F21E9F">
        <w:rPr>
          <w:sz w:val="20"/>
          <w:szCs w:val="20"/>
          <w:lang w:val="lt-LT"/>
        </w:rPr>
        <w:t>and</w:t>
      </w:r>
      <w:proofErr w:type="spellEnd"/>
      <w:r w:rsidR="008F1E28" w:rsidRPr="00F21E9F">
        <w:rPr>
          <w:sz w:val="20"/>
          <w:szCs w:val="20"/>
          <w:lang w:val="lt-LT"/>
        </w:rPr>
        <w:t xml:space="preserve"> </w:t>
      </w:r>
      <w:proofErr w:type="spellStart"/>
      <w:r w:rsidR="008F1E28" w:rsidRPr="00F21E9F">
        <w:rPr>
          <w:sz w:val="20"/>
          <w:szCs w:val="20"/>
          <w:lang w:val="lt-LT"/>
        </w:rPr>
        <w:t>the</w:t>
      </w:r>
      <w:proofErr w:type="spellEnd"/>
      <w:r w:rsidR="008F1E28" w:rsidRPr="00F21E9F">
        <w:rPr>
          <w:sz w:val="20"/>
          <w:szCs w:val="20"/>
          <w:lang w:val="lt-LT"/>
        </w:rPr>
        <w:t xml:space="preserve"> </w:t>
      </w:r>
      <w:proofErr w:type="spellStart"/>
      <w:r w:rsidR="008F1E28" w:rsidRPr="00F21E9F">
        <w:rPr>
          <w:sz w:val="20"/>
          <w:szCs w:val="20"/>
          <w:lang w:val="lt-LT"/>
        </w:rPr>
        <w:t>Knowledge</w:t>
      </w:r>
      <w:proofErr w:type="spellEnd"/>
      <w:r w:rsidR="008F1E28" w:rsidRPr="00F21E9F">
        <w:rPr>
          <w:sz w:val="20"/>
          <w:szCs w:val="20"/>
          <w:lang w:val="lt-LT"/>
        </w:rPr>
        <w:t xml:space="preserve"> </w:t>
      </w:r>
      <w:proofErr w:type="spellStart"/>
      <w:r w:rsidR="008F1E28" w:rsidRPr="00F21E9F">
        <w:rPr>
          <w:sz w:val="20"/>
          <w:szCs w:val="20"/>
          <w:lang w:val="lt-LT"/>
        </w:rPr>
        <w:t>Society</w:t>
      </w:r>
      <w:proofErr w:type="spellEnd"/>
      <w:r w:rsidR="008F1E28" w:rsidRPr="00F21E9F">
        <w:rPr>
          <w:sz w:val="20"/>
          <w:szCs w:val="20"/>
          <w:lang w:val="lt-LT"/>
        </w:rPr>
        <w:t xml:space="preserve">" </w:t>
      </w:r>
      <w:proofErr w:type="spellStart"/>
      <w:r w:rsidR="008F1E28" w:rsidRPr="00F21E9F">
        <w:rPr>
          <w:sz w:val="20"/>
          <w:szCs w:val="20"/>
          <w:lang w:val="lt-LT"/>
        </w:rPr>
        <w:t>for</w:t>
      </w:r>
      <w:proofErr w:type="spellEnd"/>
      <w:r w:rsidR="008F1E28" w:rsidRPr="00F21E9F">
        <w:rPr>
          <w:sz w:val="20"/>
          <w:szCs w:val="20"/>
          <w:lang w:val="lt-LT"/>
        </w:rPr>
        <w:t xml:space="preserve"> </w:t>
      </w:r>
      <w:proofErr w:type="spellStart"/>
      <w:r w:rsidR="008F1E28" w:rsidRPr="00F21E9F">
        <w:rPr>
          <w:sz w:val="20"/>
          <w:szCs w:val="20"/>
          <w:lang w:val="lt-LT"/>
        </w:rPr>
        <w:t>the</w:t>
      </w:r>
      <w:proofErr w:type="spellEnd"/>
      <w:r w:rsidR="008F1E28" w:rsidRPr="00F21E9F">
        <w:rPr>
          <w:sz w:val="20"/>
          <w:szCs w:val="20"/>
          <w:lang w:val="lt-LT"/>
        </w:rPr>
        <w:t xml:space="preserve"> </w:t>
      </w:r>
      <w:proofErr w:type="spellStart"/>
      <w:r w:rsidR="008F1E28" w:rsidRPr="00F21E9F">
        <w:rPr>
          <w:sz w:val="20"/>
          <w:szCs w:val="20"/>
          <w:lang w:val="lt-LT"/>
        </w:rPr>
        <w:t>period</w:t>
      </w:r>
      <w:proofErr w:type="spellEnd"/>
      <w:r w:rsidR="008F1E28" w:rsidRPr="00F21E9F">
        <w:rPr>
          <w:sz w:val="20"/>
          <w:szCs w:val="20"/>
          <w:lang w:val="lt-LT"/>
        </w:rPr>
        <w:t xml:space="preserve"> 2026-2028</w:t>
      </w:r>
      <w:r w:rsidR="00231F27" w:rsidRPr="00F21E9F">
        <w:rPr>
          <w:sz w:val="20"/>
          <w:szCs w:val="20"/>
          <w:lang w:val="lt-LT"/>
        </w:rPr>
        <w:t>.</w:t>
      </w:r>
    </w:p>
    <w:p w14:paraId="6FC43701" w14:textId="41FD08C9" w:rsidR="001C1838" w:rsidRDefault="00186471" w:rsidP="00260654">
      <w:pPr>
        <w:rPr>
          <w:lang w:val="lt-LT"/>
        </w:rPr>
      </w:pPr>
      <w:r w:rsidRPr="00F21E9F">
        <w:rPr>
          <w:lang w:val="lt-LT"/>
        </w:rPr>
        <w:t xml:space="preserve"> </w:t>
      </w: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94"/>
      </w:tblGrid>
      <w:tr w:rsidR="00FF6B0C" w:rsidRPr="00F21E9F" w14:paraId="3FE167D9" w14:textId="77777777" w:rsidTr="003B085A">
        <w:trPr>
          <w:trHeight w:val="264"/>
        </w:trPr>
        <w:tc>
          <w:tcPr>
            <w:tcW w:w="10094" w:type="dxa"/>
            <w:tcBorders>
              <w:top w:val="single" w:sz="4" w:space="0" w:color="auto"/>
              <w:left w:val="single" w:sz="4" w:space="0" w:color="auto"/>
              <w:bottom w:val="single" w:sz="4" w:space="0" w:color="auto"/>
              <w:right w:val="single" w:sz="4" w:space="0" w:color="auto"/>
            </w:tcBorders>
          </w:tcPr>
          <w:p w14:paraId="0508DBB5" w14:textId="6075EC9F" w:rsidR="00FF6B0C" w:rsidRPr="00F21E9F" w:rsidRDefault="00FF6B0C" w:rsidP="003B085A">
            <w:pPr>
              <w:jc w:val="both"/>
              <w:rPr>
                <w:i/>
                <w:highlight w:val="cyan"/>
                <w:lang w:val="en-GB" w:bidi="en-GB"/>
              </w:rPr>
            </w:pPr>
            <w:r w:rsidRPr="00F21E9F">
              <w:rPr>
                <w:b/>
                <w:iCs/>
              </w:rPr>
              <w:t>3.</w:t>
            </w:r>
            <w:r>
              <w:rPr>
                <w:b/>
                <w:iCs/>
              </w:rPr>
              <w:t>1</w:t>
            </w:r>
            <w:r w:rsidRPr="00F21E9F">
              <w:rPr>
                <w:b/>
                <w:iCs/>
              </w:rPr>
              <w:t>.3 Originality and non-duplication</w:t>
            </w:r>
            <w:r>
              <w:rPr>
                <w:b/>
                <w:iCs/>
              </w:rPr>
              <w:t xml:space="preserve"> </w:t>
            </w:r>
            <w:r w:rsidRPr="00FF6B0C">
              <w:rPr>
                <w:bCs/>
                <w:i/>
              </w:rPr>
              <w:t>(no more than 3,000 characters)</w:t>
            </w:r>
          </w:p>
        </w:tc>
      </w:tr>
      <w:tr w:rsidR="00FF6B0C" w:rsidRPr="00F21E9F" w14:paraId="632449AC" w14:textId="77777777" w:rsidTr="003B085A">
        <w:trPr>
          <w:trHeight w:val="220"/>
        </w:trPr>
        <w:tc>
          <w:tcPr>
            <w:tcW w:w="10094" w:type="dxa"/>
            <w:tcBorders>
              <w:top w:val="single" w:sz="4" w:space="0" w:color="auto"/>
              <w:left w:val="single" w:sz="4" w:space="0" w:color="auto"/>
              <w:bottom w:val="single" w:sz="4" w:space="0" w:color="auto"/>
              <w:right w:val="single" w:sz="4" w:space="0" w:color="auto"/>
            </w:tcBorders>
          </w:tcPr>
          <w:p w14:paraId="4559D968" w14:textId="77777777" w:rsidR="00FF6B0C" w:rsidRPr="00F21E9F" w:rsidRDefault="00FF6B0C" w:rsidP="003B085A">
            <w:pPr>
              <w:pStyle w:val="prastasiniatinklio"/>
              <w:jc w:val="both"/>
              <w:rPr>
                <w:i/>
              </w:rPr>
            </w:pPr>
            <w:r w:rsidRPr="00F21E9F">
              <w:rPr>
                <w:i/>
              </w:rPr>
              <w:t>Provide information ensuring that the proposed project is original, non-overlapping with other work. The description should include:</w:t>
            </w:r>
          </w:p>
          <w:p w14:paraId="22F64200" w14:textId="77777777" w:rsidR="00FF6B0C" w:rsidRPr="00F21E9F" w:rsidRDefault="00FF6B0C" w:rsidP="003B085A">
            <w:pPr>
              <w:pStyle w:val="prastasiniatinklio"/>
              <w:numPr>
                <w:ilvl w:val="0"/>
                <w:numId w:val="4"/>
              </w:numPr>
              <w:tabs>
                <w:tab w:val="clear" w:pos="720"/>
              </w:tabs>
              <w:ind w:left="350" w:hanging="350"/>
              <w:jc w:val="both"/>
              <w:rPr>
                <w:i/>
              </w:rPr>
            </w:pPr>
            <w:r w:rsidRPr="008330F2">
              <w:rPr>
                <w:rStyle w:val="Grietas"/>
                <w:b w:val="0"/>
                <w:i/>
                <w:u w:val="single"/>
              </w:rPr>
              <w:t>Originality of the proposed research</w:t>
            </w:r>
            <w:r w:rsidRPr="00F21E9F">
              <w:rPr>
                <w:rStyle w:val="Grietas"/>
                <w:b w:val="0"/>
                <w:i/>
              </w:rPr>
              <w:t>:</w:t>
            </w:r>
          </w:p>
          <w:p w14:paraId="5C4EBDF5" w14:textId="77777777" w:rsidR="00FF6B0C" w:rsidRPr="00F21E9F" w:rsidRDefault="00FF6B0C" w:rsidP="003B085A">
            <w:pPr>
              <w:pStyle w:val="prastasiniatinklio"/>
              <w:numPr>
                <w:ilvl w:val="1"/>
                <w:numId w:val="26"/>
              </w:numPr>
              <w:tabs>
                <w:tab w:val="left" w:pos="917"/>
              </w:tabs>
              <w:ind w:left="775" w:hanging="284"/>
              <w:jc w:val="both"/>
              <w:rPr>
                <w:i/>
              </w:rPr>
            </w:pPr>
            <w:r w:rsidRPr="00F21E9F">
              <w:rPr>
                <w:i/>
              </w:rPr>
              <w:t>a clear explanation of how the project differs from existing research in the Programme’s specific topic, including the applicant’s own previous or ongoing work;</w:t>
            </w:r>
          </w:p>
          <w:p w14:paraId="53DA568A" w14:textId="77777777" w:rsidR="00FF6B0C" w:rsidRPr="00CB5F98" w:rsidRDefault="00FF6B0C" w:rsidP="003B085A">
            <w:pPr>
              <w:pStyle w:val="prastasiniatinklio"/>
              <w:numPr>
                <w:ilvl w:val="1"/>
                <w:numId w:val="26"/>
              </w:numPr>
              <w:tabs>
                <w:tab w:val="left" w:pos="917"/>
              </w:tabs>
              <w:ind w:left="775" w:hanging="284"/>
              <w:jc w:val="both"/>
              <w:rPr>
                <w:i/>
              </w:rPr>
            </w:pPr>
            <w:r>
              <w:rPr>
                <w:i/>
              </w:rPr>
              <w:t xml:space="preserve">if applicable, </w:t>
            </w:r>
            <w:r w:rsidRPr="00CB5F98">
              <w:rPr>
                <w:i/>
              </w:rPr>
              <w:t>identification of the specific scientific or technological gaps the project will address.</w:t>
            </w:r>
          </w:p>
          <w:p w14:paraId="7A36D39B" w14:textId="77777777" w:rsidR="00FF6B0C" w:rsidRPr="00F21E9F" w:rsidRDefault="00FF6B0C" w:rsidP="003B085A">
            <w:pPr>
              <w:pStyle w:val="prastasiniatinklio"/>
              <w:numPr>
                <w:ilvl w:val="0"/>
                <w:numId w:val="4"/>
              </w:numPr>
              <w:tabs>
                <w:tab w:val="clear" w:pos="720"/>
              </w:tabs>
              <w:ind w:left="350" w:hanging="350"/>
              <w:jc w:val="both"/>
              <w:rPr>
                <w:i/>
              </w:rPr>
            </w:pPr>
            <w:r w:rsidRPr="008330F2">
              <w:rPr>
                <w:rStyle w:val="Grietas"/>
                <w:b w:val="0"/>
                <w:i/>
                <w:u w:val="single"/>
              </w:rPr>
              <w:t>Distinction from other projects and proposals</w:t>
            </w:r>
            <w:r w:rsidRPr="00F21E9F">
              <w:rPr>
                <w:rStyle w:val="Grietas"/>
                <w:b w:val="0"/>
                <w:i/>
              </w:rPr>
              <w:t>:</w:t>
            </w:r>
          </w:p>
          <w:p w14:paraId="2460DB98" w14:textId="77777777" w:rsidR="00FF6B0C" w:rsidRPr="00F21E9F" w:rsidRDefault="00FF6B0C" w:rsidP="003B085A">
            <w:pPr>
              <w:pStyle w:val="prastasiniatinklio"/>
              <w:numPr>
                <w:ilvl w:val="1"/>
                <w:numId w:val="27"/>
              </w:numPr>
              <w:tabs>
                <w:tab w:val="left" w:pos="775"/>
              </w:tabs>
              <w:ind w:left="350" w:firstLine="141"/>
              <w:jc w:val="both"/>
              <w:rPr>
                <w:i/>
              </w:rPr>
            </w:pPr>
            <w:r w:rsidRPr="00F21E9F">
              <w:rPr>
                <w:i/>
              </w:rPr>
              <w:t>a description of how the proposed activities differ from research already carried out</w:t>
            </w:r>
            <w:r>
              <w:rPr>
                <w:i/>
              </w:rPr>
              <w:t xml:space="preserve"> by project implementers</w:t>
            </w:r>
            <w:r w:rsidRPr="00F21E9F">
              <w:rPr>
                <w:i/>
              </w:rPr>
              <w:t>, currently in progress, or planned in other submitted proposals;</w:t>
            </w:r>
          </w:p>
          <w:p w14:paraId="32D51A7B" w14:textId="77777777" w:rsidR="00FF6B0C" w:rsidRPr="00F21E9F" w:rsidRDefault="00FF6B0C" w:rsidP="003B085A">
            <w:pPr>
              <w:pStyle w:val="prastasiniatinklio"/>
              <w:numPr>
                <w:ilvl w:val="1"/>
                <w:numId w:val="27"/>
              </w:numPr>
              <w:tabs>
                <w:tab w:val="left" w:pos="775"/>
              </w:tabs>
              <w:ind w:left="350" w:firstLine="141"/>
              <w:jc w:val="both"/>
              <w:rPr>
                <w:i/>
              </w:rPr>
            </w:pPr>
            <w:r w:rsidRPr="00F21E9F">
              <w:rPr>
                <w:i/>
              </w:rPr>
              <w:t>if similar topics exist, an explanation of the unique contribution and added value of the present project.</w:t>
            </w:r>
          </w:p>
          <w:p w14:paraId="3465A65E" w14:textId="77777777" w:rsidR="00FF6B0C" w:rsidRPr="00F21E9F" w:rsidRDefault="00FF6B0C" w:rsidP="003B085A">
            <w:pPr>
              <w:pStyle w:val="prastasiniatinklio"/>
              <w:numPr>
                <w:ilvl w:val="0"/>
                <w:numId w:val="4"/>
              </w:numPr>
              <w:tabs>
                <w:tab w:val="clear" w:pos="720"/>
              </w:tabs>
              <w:ind w:left="350" w:hanging="350"/>
              <w:jc w:val="both"/>
              <w:rPr>
                <w:i/>
              </w:rPr>
            </w:pPr>
            <w:r w:rsidRPr="008330F2">
              <w:rPr>
                <w:rStyle w:val="Grietas"/>
                <w:b w:val="0"/>
                <w:i/>
                <w:u w:val="single"/>
              </w:rPr>
              <w:t>Avoidance of duplication and double funding</w:t>
            </w:r>
            <w:r w:rsidRPr="00F21E9F">
              <w:rPr>
                <w:rStyle w:val="Grietas"/>
                <w:b w:val="0"/>
                <w:i/>
              </w:rPr>
              <w:t>:</w:t>
            </w:r>
          </w:p>
          <w:p w14:paraId="3AAC3B24" w14:textId="77777777" w:rsidR="00FF6B0C" w:rsidRPr="00F21E9F" w:rsidRDefault="00FF6B0C" w:rsidP="003B085A">
            <w:pPr>
              <w:pStyle w:val="prastasiniatinklio"/>
              <w:numPr>
                <w:ilvl w:val="1"/>
                <w:numId w:val="28"/>
              </w:numPr>
              <w:tabs>
                <w:tab w:val="left" w:pos="775"/>
              </w:tabs>
              <w:ind w:left="350" w:firstLine="141"/>
              <w:jc w:val="both"/>
              <w:rPr>
                <w:i/>
              </w:rPr>
            </w:pPr>
            <w:r w:rsidRPr="00F21E9F">
              <w:rPr>
                <w:i/>
              </w:rPr>
              <w:t>a statement confirming that no part of the proposed activities is receiving, or will receive, funding from another source;</w:t>
            </w:r>
          </w:p>
          <w:p w14:paraId="7C65A97E" w14:textId="77777777" w:rsidR="00FF6B0C" w:rsidRPr="00F21E9F" w:rsidRDefault="00FF6B0C" w:rsidP="003B085A">
            <w:pPr>
              <w:pStyle w:val="prastasiniatinklio"/>
              <w:numPr>
                <w:ilvl w:val="1"/>
                <w:numId w:val="28"/>
              </w:numPr>
              <w:tabs>
                <w:tab w:val="left" w:pos="775"/>
              </w:tabs>
              <w:ind w:left="350" w:firstLine="141"/>
              <w:jc w:val="both"/>
              <w:rPr>
                <w:i/>
              </w:rPr>
            </w:pPr>
            <w:r w:rsidRPr="00F21E9F">
              <w:rPr>
                <w:i/>
              </w:rPr>
              <w:t>if there is potential thematic overlap with other funded or submitted projects, a clear justification of how duplication will be avoided (e.g., distinct objectives, methodologies, datasets, or work packages).</w:t>
            </w:r>
          </w:p>
        </w:tc>
      </w:tr>
    </w:tbl>
    <w:p w14:paraId="512E15BF" w14:textId="77777777" w:rsidR="00FF6B0C" w:rsidRDefault="00FF6B0C" w:rsidP="00260654">
      <w:pPr>
        <w:rPr>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18"/>
        <w:gridCol w:w="2019"/>
        <w:gridCol w:w="2019"/>
        <w:gridCol w:w="2019"/>
        <w:gridCol w:w="2019"/>
      </w:tblGrid>
      <w:tr w:rsidR="00AD6F50" w:rsidRPr="0011412A" w14:paraId="2FC34B44" w14:textId="77777777" w:rsidTr="00BE1A6B">
        <w:trPr>
          <w:trHeight w:val="265"/>
        </w:trPr>
        <w:tc>
          <w:tcPr>
            <w:tcW w:w="10094" w:type="dxa"/>
            <w:gridSpan w:val="5"/>
          </w:tcPr>
          <w:p w14:paraId="2C0AA75C" w14:textId="3A0B3BB0" w:rsidR="00AD6F50" w:rsidRPr="0011412A" w:rsidRDefault="00AD6F50" w:rsidP="002F2A05">
            <w:pPr>
              <w:tabs>
                <w:tab w:val="left" w:pos="426"/>
              </w:tabs>
              <w:ind w:right="-63"/>
              <w:jc w:val="both"/>
              <w:rPr>
                <w:lang w:val="lt-LT"/>
              </w:rPr>
            </w:pPr>
            <w:r w:rsidRPr="0011412A">
              <w:rPr>
                <w:b/>
                <w:bCs/>
                <w:lang w:val="en-GB" w:bidi="en-GB"/>
              </w:rPr>
              <w:t>3.2. </w:t>
            </w:r>
            <w:r w:rsidR="00583309" w:rsidRPr="0011412A">
              <w:rPr>
                <w:b/>
                <w:bCs/>
                <w:lang w:val="en-GB" w:bidi="en-GB"/>
              </w:rPr>
              <w:t>I</w:t>
            </w:r>
            <w:r w:rsidRPr="0011412A">
              <w:rPr>
                <w:b/>
                <w:bCs/>
                <w:lang w:val="en-GB" w:bidi="en-GB"/>
              </w:rPr>
              <w:t xml:space="preserve">mplementation </w:t>
            </w:r>
            <w:r w:rsidR="00583309" w:rsidRPr="0011412A">
              <w:rPr>
                <w:b/>
                <w:bCs/>
                <w:lang w:val="en-GB" w:bidi="en-GB"/>
              </w:rPr>
              <w:t>of the</w:t>
            </w:r>
            <w:r w:rsidR="001805FF" w:rsidRPr="0011412A">
              <w:rPr>
                <w:b/>
                <w:bCs/>
                <w:lang w:val="en-GB" w:bidi="en-GB"/>
              </w:rPr>
              <w:t xml:space="preserve"> project</w:t>
            </w:r>
            <w:r w:rsidR="008364DC" w:rsidRPr="0011412A">
              <w:rPr>
                <w:lang w:val="en-GB" w:bidi="en-GB"/>
              </w:rPr>
              <w:t xml:space="preserve"> </w:t>
            </w:r>
            <w:r w:rsidR="008364DC" w:rsidRPr="0011412A">
              <w:rPr>
                <w:i/>
                <w:lang w:val="en-GB" w:bidi="en-GB"/>
              </w:rPr>
              <w:t>(no more than 2</w:t>
            </w:r>
            <w:r w:rsidR="00D17D63" w:rsidRPr="0011412A">
              <w:rPr>
                <w:i/>
                <w:lang w:val="en-GB" w:bidi="en-GB"/>
              </w:rPr>
              <w:t>2</w:t>
            </w:r>
            <w:r w:rsidR="008364DC" w:rsidRPr="0011412A">
              <w:rPr>
                <w:i/>
                <w:lang w:val="en-GB" w:bidi="en-GB"/>
              </w:rPr>
              <w:t>,000 characters</w:t>
            </w:r>
            <w:r w:rsidR="00A15867" w:rsidRPr="0011412A">
              <w:rPr>
                <w:i/>
                <w:lang w:val="en-GB" w:bidi="en-GB"/>
              </w:rPr>
              <w:t xml:space="preserve"> </w:t>
            </w:r>
            <w:r w:rsidR="001D5291" w:rsidRPr="0011412A">
              <w:rPr>
                <w:i/>
                <w:lang w:val="en-GB" w:bidi="en-GB"/>
              </w:rPr>
              <w:t>for sections</w:t>
            </w:r>
            <w:r w:rsidR="00A15867" w:rsidRPr="0011412A">
              <w:rPr>
                <w:i/>
                <w:lang w:val="en-GB" w:bidi="en-GB"/>
              </w:rPr>
              <w:t xml:space="preserve"> 3.2.1-3.2.</w:t>
            </w:r>
            <w:r w:rsidR="005936E1" w:rsidRPr="0011412A">
              <w:rPr>
                <w:i/>
                <w:lang w:val="en-GB" w:bidi="en-GB"/>
              </w:rPr>
              <w:t>5</w:t>
            </w:r>
            <w:r w:rsidR="006E0B47" w:rsidRPr="0011412A">
              <w:rPr>
                <w:i/>
                <w:lang w:val="en-GB" w:bidi="en-GB"/>
              </w:rPr>
              <w:t xml:space="preserve"> </w:t>
            </w:r>
            <w:r w:rsidR="001D5291" w:rsidRPr="0011412A">
              <w:rPr>
                <w:i/>
                <w:lang w:val="en-GB" w:bidi="en-GB"/>
              </w:rPr>
              <w:t>in total</w:t>
            </w:r>
            <w:r w:rsidR="008364DC" w:rsidRPr="0011412A">
              <w:rPr>
                <w:i/>
                <w:lang w:val="en-GB" w:bidi="en-GB"/>
              </w:rPr>
              <w:t>)</w:t>
            </w:r>
          </w:p>
        </w:tc>
      </w:tr>
      <w:tr w:rsidR="009F2696" w:rsidRPr="00F21E9F" w14:paraId="56CFD85A" w14:textId="77777777" w:rsidTr="009F2696">
        <w:trPr>
          <w:trHeight w:val="200"/>
        </w:trPr>
        <w:tc>
          <w:tcPr>
            <w:tcW w:w="10094" w:type="dxa"/>
            <w:gridSpan w:val="5"/>
          </w:tcPr>
          <w:p w14:paraId="6416B94E" w14:textId="3FA751AF" w:rsidR="009F2696" w:rsidRPr="00F21E9F" w:rsidRDefault="009F2696" w:rsidP="009F2696">
            <w:pPr>
              <w:tabs>
                <w:tab w:val="left" w:pos="426"/>
              </w:tabs>
              <w:ind w:right="-63"/>
              <w:jc w:val="both"/>
              <w:rPr>
                <w:b/>
                <w:bCs/>
                <w:iCs/>
                <w:lang w:val="en-GB" w:bidi="en-GB"/>
              </w:rPr>
            </w:pPr>
            <w:r w:rsidRPr="00F21E9F">
              <w:rPr>
                <w:b/>
                <w:bCs/>
                <w:iCs/>
                <w:lang w:val="en-GB" w:bidi="en-GB"/>
              </w:rPr>
              <w:t>3.2.1 Methodology</w:t>
            </w:r>
          </w:p>
        </w:tc>
      </w:tr>
      <w:tr w:rsidR="00AD6F50" w:rsidRPr="00F21E9F" w14:paraId="7B6E92DF" w14:textId="77777777" w:rsidTr="00BE1A6B">
        <w:trPr>
          <w:trHeight w:val="866"/>
        </w:trPr>
        <w:tc>
          <w:tcPr>
            <w:tcW w:w="10094" w:type="dxa"/>
            <w:gridSpan w:val="5"/>
          </w:tcPr>
          <w:p w14:paraId="5B07D804" w14:textId="74C1DA01" w:rsidR="00852989" w:rsidRPr="00F21E9F" w:rsidRDefault="007423BE" w:rsidP="008F7289">
            <w:pPr>
              <w:tabs>
                <w:tab w:val="left" w:pos="426"/>
                <w:tab w:val="left" w:pos="1200"/>
              </w:tabs>
              <w:ind w:right="-63"/>
              <w:jc w:val="both"/>
              <w:rPr>
                <w:i/>
                <w:iCs/>
                <w:lang w:val="en-GB" w:bidi="en-GB"/>
              </w:rPr>
            </w:pPr>
            <w:r w:rsidRPr="00F21E9F">
              <w:rPr>
                <w:i/>
                <w:iCs/>
                <w:lang w:val="en-GB" w:bidi="en-GB"/>
              </w:rPr>
              <w:t>D</w:t>
            </w:r>
            <w:r w:rsidR="00852989" w:rsidRPr="00F21E9F">
              <w:rPr>
                <w:i/>
                <w:iCs/>
                <w:lang w:val="en-GB" w:bidi="en-GB"/>
              </w:rPr>
              <w:t>escribe the overall methodological approach used to achieve the project’s objectives. The description should include:</w:t>
            </w:r>
          </w:p>
          <w:p w14:paraId="10571E85" w14:textId="77777777" w:rsidR="00852989" w:rsidRPr="00F21E9F" w:rsidRDefault="00852989" w:rsidP="00C262DA">
            <w:pPr>
              <w:pStyle w:val="prastasiniatinklio"/>
              <w:numPr>
                <w:ilvl w:val="0"/>
                <w:numId w:val="41"/>
              </w:numPr>
              <w:tabs>
                <w:tab w:val="clear" w:pos="720"/>
                <w:tab w:val="left" w:pos="633"/>
              </w:tabs>
              <w:jc w:val="both"/>
              <w:rPr>
                <w:i/>
              </w:rPr>
            </w:pPr>
            <w:r w:rsidRPr="00F21E9F">
              <w:rPr>
                <w:i/>
              </w:rPr>
              <w:t>the key research methods and approaches, including state-of-the-art techniques, tools, and analytical frameworks;</w:t>
            </w:r>
          </w:p>
          <w:p w14:paraId="793A89E3" w14:textId="77777777" w:rsidR="00852989" w:rsidRPr="00F21E9F" w:rsidRDefault="00852989" w:rsidP="00C262DA">
            <w:pPr>
              <w:pStyle w:val="prastasiniatinklio"/>
              <w:numPr>
                <w:ilvl w:val="0"/>
                <w:numId w:val="41"/>
              </w:numPr>
              <w:tabs>
                <w:tab w:val="clear" w:pos="720"/>
                <w:tab w:val="left" w:pos="633"/>
              </w:tabs>
              <w:jc w:val="both"/>
              <w:rPr>
                <w:i/>
              </w:rPr>
            </w:pPr>
            <w:r w:rsidRPr="00F21E9F">
              <w:rPr>
                <w:i/>
              </w:rPr>
              <w:t>the main equipment, facilities, datasets, or digital resources required to carry out the research;</w:t>
            </w:r>
          </w:p>
          <w:p w14:paraId="7EF0EAD9" w14:textId="4ACB7910" w:rsidR="009823C9" w:rsidRPr="00F21E9F" w:rsidRDefault="00852989" w:rsidP="00C262DA">
            <w:pPr>
              <w:pStyle w:val="prastasiniatinklio"/>
              <w:numPr>
                <w:ilvl w:val="0"/>
                <w:numId w:val="41"/>
              </w:numPr>
              <w:tabs>
                <w:tab w:val="clear" w:pos="720"/>
                <w:tab w:val="left" w:pos="633"/>
              </w:tabs>
              <w:jc w:val="both"/>
            </w:pPr>
            <w:r w:rsidRPr="00F21E9F">
              <w:rPr>
                <w:i/>
              </w:rPr>
              <w:t>an explanation of how the chosen methodology ensures feasibility and supports progress toward the project objectives.</w:t>
            </w:r>
          </w:p>
        </w:tc>
      </w:tr>
      <w:tr w:rsidR="009F2696" w:rsidRPr="00F21E9F" w14:paraId="337236F9" w14:textId="77777777" w:rsidTr="009F2696">
        <w:trPr>
          <w:trHeight w:val="374"/>
        </w:trPr>
        <w:tc>
          <w:tcPr>
            <w:tcW w:w="10094" w:type="dxa"/>
            <w:gridSpan w:val="5"/>
          </w:tcPr>
          <w:p w14:paraId="5FCF6C14" w14:textId="18730A16" w:rsidR="009F2696" w:rsidRPr="00CB27C8" w:rsidRDefault="009F2696" w:rsidP="009F2696">
            <w:pPr>
              <w:tabs>
                <w:tab w:val="left" w:pos="426"/>
              </w:tabs>
              <w:ind w:right="-63"/>
              <w:jc w:val="both"/>
              <w:rPr>
                <w:i/>
                <w:iCs/>
                <w:lang w:val="en-GB" w:bidi="en-GB"/>
              </w:rPr>
            </w:pPr>
            <w:r w:rsidRPr="00CB27C8">
              <w:rPr>
                <w:b/>
                <w:bCs/>
                <w:iCs/>
                <w:lang w:val="en-GB" w:bidi="en-GB"/>
              </w:rPr>
              <w:t xml:space="preserve">3.2.2. Work </w:t>
            </w:r>
            <w:r w:rsidRPr="00CB27C8">
              <w:rPr>
                <w:b/>
                <w:bCs/>
                <w:iCs/>
                <w:color w:val="000000" w:themeColor="text1"/>
                <w:lang w:val="en-GB" w:bidi="en-GB"/>
              </w:rPr>
              <w:t>plan, including links between activities and resources</w:t>
            </w:r>
          </w:p>
        </w:tc>
      </w:tr>
      <w:tr w:rsidR="00F556CD" w:rsidRPr="00F21E9F" w14:paraId="18020721" w14:textId="77777777" w:rsidTr="005C568A">
        <w:trPr>
          <w:trHeight w:val="1146"/>
        </w:trPr>
        <w:tc>
          <w:tcPr>
            <w:tcW w:w="10094" w:type="dxa"/>
            <w:gridSpan w:val="5"/>
            <w:tcBorders>
              <w:top w:val="single" w:sz="4" w:space="0" w:color="auto"/>
              <w:left w:val="single" w:sz="4" w:space="0" w:color="auto"/>
              <w:bottom w:val="single" w:sz="4" w:space="0" w:color="auto"/>
              <w:right w:val="single" w:sz="4" w:space="0" w:color="auto"/>
            </w:tcBorders>
          </w:tcPr>
          <w:p w14:paraId="64B3351B" w14:textId="3DD6EF95" w:rsidR="00D663C9" w:rsidRPr="002234DA" w:rsidRDefault="00EE5E2E" w:rsidP="002234DA">
            <w:pPr>
              <w:pStyle w:val="Sraopastraipa"/>
              <w:numPr>
                <w:ilvl w:val="0"/>
                <w:numId w:val="58"/>
              </w:numPr>
              <w:tabs>
                <w:tab w:val="left" w:pos="426"/>
                <w:tab w:val="left" w:pos="634"/>
              </w:tabs>
              <w:ind w:left="0" w:right="-63" w:firstLine="351"/>
              <w:jc w:val="both"/>
              <w:rPr>
                <w:rFonts w:ascii="Times New Roman" w:hAnsi="Times New Roman"/>
                <w:i/>
                <w:sz w:val="24"/>
                <w:szCs w:val="24"/>
                <w:lang w:val="en-GB" w:bidi="en-GB"/>
              </w:rPr>
            </w:pPr>
            <w:r w:rsidRPr="002234DA">
              <w:rPr>
                <w:rFonts w:ascii="Times New Roman" w:hAnsi="Times New Roman"/>
                <w:i/>
                <w:sz w:val="24"/>
                <w:szCs w:val="24"/>
                <w:lang w:val="en-GB" w:bidi="en-GB"/>
              </w:rPr>
              <w:t>Provide</w:t>
            </w:r>
            <w:r w:rsidR="00D663C9" w:rsidRPr="002234DA">
              <w:rPr>
                <w:rFonts w:ascii="Times New Roman" w:hAnsi="Times New Roman"/>
                <w:i/>
                <w:sz w:val="24"/>
                <w:szCs w:val="24"/>
                <w:lang w:val="en-GB" w:bidi="en-GB"/>
              </w:rPr>
              <w:t xml:space="preserve"> </w:t>
            </w:r>
            <w:r w:rsidRPr="002234DA">
              <w:rPr>
                <w:rFonts w:ascii="Times New Roman" w:hAnsi="Times New Roman"/>
                <w:i/>
                <w:sz w:val="24"/>
                <w:szCs w:val="24"/>
                <w:lang w:val="en-GB" w:bidi="en-GB"/>
              </w:rPr>
              <w:t>a detailed description of the work plan</w:t>
            </w:r>
            <w:r w:rsidR="005D2330" w:rsidRPr="002234DA">
              <w:rPr>
                <w:rFonts w:ascii="Times New Roman" w:hAnsi="Times New Roman"/>
                <w:i/>
                <w:sz w:val="24"/>
                <w:szCs w:val="24"/>
                <w:lang w:val="en-GB" w:bidi="en-GB"/>
              </w:rPr>
              <w:t xml:space="preserve"> including the calendar plan</w:t>
            </w:r>
            <w:r w:rsidR="00D663C9" w:rsidRPr="002234DA">
              <w:rPr>
                <w:rFonts w:ascii="Times New Roman" w:hAnsi="Times New Roman"/>
                <w:i/>
                <w:sz w:val="24"/>
                <w:szCs w:val="24"/>
                <w:lang w:val="en-GB" w:bidi="en-GB"/>
              </w:rPr>
              <w:t>.</w:t>
            </w:r>
          </w:p>
          <w:p w14:paraId="245CD271" w14:textId="187352F3" w:rsidR="0012405E" w:rsidRPr="002234DA" w:rsidRDefault="002234DA" w:rsidP="002234DA">
            <w:pPr>
              <w:pStyle w:val="Sraopastraipa"/>
              <w:numPr>
                <w:ilvl w:val="0"/>
                <w:numId w:val="58"/>
              </w:numPr>
              <w:tabs>
                <w:tab w:val="left" w:pos="426"/>
                <w:tab w:val="left" w:pos="634"/>
              </w:tabs>
              <w:ind w:left="0" w:right="-63" w:firstLine="351"/>
              <w:jc w:val="both"/>
              <w:rPr>
                <w:i/>
                <w:lang w:bidi="en-GB"/>
              </w:rPr>
            </w:pPr>
            <w:r w:rsidRPr="002234DA">
              <w:rPr>
                <w:rFonts w:ascii="Times New Roman" w:hAnsi="Times New Roman"/>
                <w:i/>
                <w:sz w:val="24"/>
                <w:szCs w:val="24"/>
                <w:lang w:bidi="lt-LT"/>
              </w:rPr>
              <w:t>Describe how the requested project funds (in percentages) will be allocated across the different stages of the work plan or individual work packages. This information should clearly justify the distribution of resources in relation to the planned activities and objectives.</w:t>
            </w:r>
          </w:p>
        </w:tc>
      </w:tr>
      <w:tr w:rsidR="00BB7B70" w:rsidRPr="00F21E9F" w14:paraId="4FB462D8" w14:textId="77777777" w:rsidTr="00BE1A6B">
        <w:trPr>
          <w:trHeight w:val="220"/>
        </w:trPr>
        <w:tc>
          <w:tcPr>
            <w:tcW w:w="10094" w:type="dxa"/>
            <w:gridSpan w:val="5"/>
            <w:tcBorders>
              <w:top w:val="single" w:sz="4" w:space="0" w:color="auto"/>
              <w:left w:val="single" w:sz="4" w:space="0" w:color="auto"/>
              <w:bottom w:val="single" w:sz="4" w:space="0" w:color="auto"/>
              <w:right w:val="single" w:sz="4" w:space="0" w:color="auto"/>
            </w:tcBorders>
          </w:tcPr>
          <w:p w14:paraId="3C6D7F2B" w14:textId="774D1018" w:rsidR="00BB7B70" w:rsidRPr="00F21E9F" w:rsidRDefault="00BB7B70" w:rsidP="00BB7B70">
            <w:pPr>
              <w:pStyle w:val="prastasiniatinklio"/>
              <w:jc w:val="both"/>
              <w:rPr>
                <w:i/>
              </w:rPr>
            </w:pPr>
            <w:r w:rsidRPr="00F21E9F">
              <w:rPr>
                <w:b/>
                <w:iCs/>
                <w:lang w:bidi="en-GB"/>
              </w:rPr>
              <w:t>3.2.</w:t>
            </w:r>
            <w:r w:rsidR="00FF6B0C">
              <w:rPr>
                <w:b/>
                <w:iCs/>
                <w:lang w:bidi="en-GB"/>
              </w:rPr>
              <w:t>3</w:t>
            </w:r>
            <w:r w:rsidRPr="00F21E9F">
              <w:rPr>
                <w:b/>
                <w:iCs/>
                <w:lang w:bidi="en-GB"/>
              </w:rPr>
              <w:t>. Project Team: competence, roles, and student involvement</w:t>
            </w:r>
          </w:p>
        </w:tc>
      </w:tr>
      <w:tr w:rsidR="00BB7B70" w:rsidRPr="00F21E9F" w14:paraId="6234AA9F" w14:textId="77777777" w:rsidTr="00BE1A6B">
        <w:trPr>
          <w:trHeight w:val="220"/>
        </w:trPr>
        <w:tc>
          <w:tcPr>
            <w:tcW w:w="10094" w:type="dxa"/>
            <w:gridSpan w:val="5"/>
            <w:tcBorders>
              <w:top w:val="single" w:sz="4" w:space="0" w:color="auto"/>
              <w:left w:val="single" w:sz="4" w:space="0" w:color="auto"/>
              <w:bottom w:val="single" w:sz="4" w:space="0" w:color="auto"/>
              <w:right w:val="single" w:sz="4" w:space="0" w:color="auto"/>
            </w:tcBorders>
          </w:tcPr>
          <w:p w14:paraId="63E594D5" w14:textId="77777777" w:rsidR="00BB7B70" w:rsidRPr="00F21E9F" w:rsidRDefault="00BB7B70" w:rsidP="00BB7B70">
            <w:pPr>
              <w:tabs>
                <w:tab w:val="left" w:pos="426"/>
              </w:tabs>
              <w:ind w:right="-63"/>
              <w:jc w:val="both"/>
              <w:rPr>
                <w:i/>
                <w:iCs/>
                <w:lang w:bidi="en-GB"/>
              </w:rPr>
            </w:pPr>
            <w:r w:rsidRPr="00F21E9F">
              <w:rPr>
                <w:i/>
                <w:iCs/>
                <w:lang w:bidi="en-GB"/>
              </w:rPr>
              <w:t>Explain why the selected team is appropriate for implementing the project. For each team member, including the principal investigator, describe:</w:t>
            </w:r>
          </w:p>
          <w:p w14:paraId="798B8D1C" w14:textId="77777777" w:rsidR="00BB7B70" w:rsidRPr="00F21E9F" w:rsidRDefault="00BB7B70" w:rsidP="00BB7B70">
            <w:pPr>
              <w:pStyle w:val="Sraopastraipa"/>
              <w:numPr>
                <w:ilvl w:val="2"/>
                <w:numId w:val="30"/>
              </w:numPr>
              <w:tabs>
                <w:tab w:val="left" w:pos="917"/>
              </w:tabs>
              <w:spacing w:after="0"/>
              <w:ind w:left="1767" w:right="-63" w:hanging="1134"/>
              <w:jc w:val="both"/>
              <w:rPr>
                <w:rFonts w:ascii="Times New Roman" w:hAnsi="Times New Roman"/>
                <w:i/>
                <w:iCs/>
                <w:sz w:val="24"/>
                <w:szCs w:val="24"/>
                <w:lang w:bidi="en-GB"/>
              </w:rPr>
            </w:pPr>
            <w:r w:rsidRPr="00F21E9F">
              <w:rPr>
                <w:rFonts w:ascii="Times New Roman" w:hAnsi="Times New Roman"/>
                <w:i/>
                <w:iCs/>
                <w:sz w:val="24"/>
                <w:szCs w:val="24"/>
                <w:lang w:bidi="en-GB"/>
              </w:rPr>
              <w:t>their expertise and experience relevant to the project;</w:t>
            </w:r>
          </w:p>
          <w:p w14:paraId="79B1744A" w14:textId="77777777" w:rsidR="00BB7B70" w:rsidRPr="00F21E9F" w:rsidRDefault="00BB7B70" w:rsidP="00BB7B70">
            <w:pPr>
              <w:pStyle w:val="Sraopastraipa"/>
              <w:numPr>
                <w:ilvl w:val="2"/>
                <w:numId w:val="30"/>
              </w:numPr>
              <w:tabs>
                <w:tab w:val="left" w:pos="917"/>
              </w:tabs>
              <w:spacing w:after="0"/>
              <w:ind w:left="1767" w:right="-63" w:hanging="1134"/>
              <w:jc w:val="both"/>
              <w:rPr>
                <w:rFonts w:ascii="Times New Roman" w:hAnsi="Times New Roman"/>
                <w:i/>
                <w:iCs/>
                <w:sz w:val="24"/>
                <w:szCs w:val="24"/>
                <w:lang w:bidi="en-GB"/>
              </w:rPr>
            </w:pPr>
            <w:r w:rsidRPr="00F21E9F">
              <w:rPr>
                <w:rFonts w:ascii="Times New Roman" w:hAnsi="Times New Roman"/>
                <w:i/>
                <w:iCs/>
                <w:sz w:val="24"/>
                <w:szCs w:val="24"/>
                <w:lang w:bidi="en-GB"/>
              </w:rPr>
              <w:t>the tasks or work packages they will lead or contribute to;</w:t>
            </w:r>
          </w:p>
          <w:p w14:paraId="27C7244F" w14:textId="77777777" w:rsidR="00BB7B70" w:rsidRPr="00F21E9F" w:rsidRDefault="00BB7B70" w:rsidP="00BB7B70">
            <w:pPr>
              <w:pStyle w:val="Sraopastraipa"/>
              <w:numPr>
                <w:ilvl w:val="2"/>
                <w:numId w:val="30"/>
              </w:numPr>
              <w:tabs>
                <w:tab w:val="left" w:pos="917"/>
              </w:tabs>
              <w:spacing w:after="0"/>
              <w:ind w:left="1767" w:right="-63" w:hanging="1134"/>
              <w:jc w:val="both"/>
              <w:rPr>
                <w:rFonts w:ascii="Times New Roman" w:hAnsi="Times New Roman"/>
                <w:i/>
                <w:iCs/>
                <w:sz w:val="24"/>
                <w:szCs w:val="24"/>
                <w:lang w:bidi="en-GB"/>
              </w:rPr>
            </w:pPr>
            <w:r w:rsidRPr="00F21E9F">
              <w:rPr>
                <w:rFonts w:ascii="Times New Roman" w:hAnsi="Times New Roman"/>
                <w:i/>
                <w:iCs/>
                <w:sz w:val="24"/>
                <w:szCs w:val="24"/>
                <w:lang w:bidi="en-GB"/>
              </w:rPr>
              <w:lastRenderedPageBreak/>
              <w:t xml:space="preserve">how their </w:t>
            </w:r>
            <w:r>
              <w:rPr>
                <w:rFonts w:ascii="Times New Roman" w:hAnsi="Times New Roman"/>
                <w:i/>
                <w:iCs/>
                <w:sz w:val="24"/>
                <w:szCs w:val="24"/>
                <w:lang w:bidi="en-GB"/>
              </w:rPr>
              <w:t xml:space="preserve">competencies </w:t>
            </w:r>
            <w:r w:rsidRPr="00F21E9F">
              <w:rPr>
                <w:rFonts w:ascii="Times New Roman" w:hAnsi="Times New Roman"/>
                <w:i/>
                <w:iCs/>
                <w:sz w:val="24"/>
                <w:szCs w:val="24"/>
                <w:lang w:bidi="en-GB"/>
              </w:rPr>
              <w:t>support the achievement of project objectives.</w:t>
            </w:r>
          </w:p>
          <w:p w14:paraId="1DC8B40E" w14:textId="77777777" w:rsidR="00BB7B70" w:rsidRPr="009E01DB" w:rsidRDefault="00BB7B70" w:rsidP="00BB7B70">
            <w:pPr>
              <w:tabs>
                <w:tab w:val="left" w:pos="426"/>
              </w:tabs>
              <w:ind w:right="-63"/>
              <w:jc w:val="both"/>
              <w:rPr>
                <w:bCs/>
                <w:i/>
                <w:iCs/>
                <w:lang w:bidi="en-GB"/>
              </w:rPr>
            </w:pPr>
            <w:r w:rsidRPr="002346EC">
              <w:rPr>
                <w:bCs/>
                <w:i/>
                <w:iCs/>
                <w:u w:val="single"/>
                <w:lang w:bidi="en-GB"/>
              </w:rPr>
              <w:t>Involving students</w:t>
            </w:r>
            <w:r w:rsidRPr="009E01DB">
              <w:rPr>
                <w:bCs/>
                <w:i/>
                <w:iCs/>
                <w:lang w:bidi="en-GB"/>
              </w:rPr>
              <w:t>:</w:t>
            </w:r>
          </w:p>
          <w:p w14:paraId="37B05042" w14:textId="77777777" w:rsidR="00BB7B70" w:rsidRPr="00F21E9F" w:rsidRDefault="00BB7B70" w:rsidP="00BB7B70">
            <w:pPr>
              <w:pStyle w:val="Sraopastraipa"/>
              <w:numPr>
                <w:ilvl w:val="2"/>
                <w:numId w:val="32"/>
              </w:numPr>
              <w:tabs>
                <w:tab w:val="left" w:pos="426"/>
              </w:tabs>
              <w:spacing w:after="0"/>
              <w:ind w:left="917" w:right="-63" w:hanging="284"/>
              <w:jc w:val="both"/>
              <w:rPr>
                <w:rFonts w:ascii="Times New Roman" w:hAnsi="Times New Roman"/>
                <w:i/>
                <w:iCs/>
                <w:sz w:val="24"/>
                <w:szCs w:val="24"/>
                <w:lang w:bidi="en-GB"/>
              </w:rPr>
            </w:pPr>
            <w:r w:rsidRPr="00F21E9F">
              <w:rPr>
                <w:rFonts w:ascii="Times New Roman" w:hAnsi="Times New Roman"/>
                <w:i/>
                <w:iCs/>
                <w:sz w:val="24"/>
                <w:szCs w:val="24"/>
                <w:lang w:bidi="en-GB"/>
              </w:rPr>
              <w:t xml:space="preserve">if you apply under Programme Task 1, you must include at least five students </w:t>
            </w:r>
            <w:r>
              <w:rPr>
                <w:rFonts w:ascii="Times New Roman" w:hAnsi="Times New Roman"/>
                <w:i/>
                <w:iCs/>
                <w:sz w:val="24"/>
                <w:szCs w:val="24"/>
                <w:lang w:bidi="en-GB"/>
              </w:rPr>
              <w:t>of</w:t>
            </w:r>
            <w:r w:rsidRPr="00D86176">
              <w:rPr>
                <w:rFonts w:ascii="Times New Roman" w:hAnsi="Times New Roman"/>
                <w:i/>
                <w:iCs/>
                <w:sz w:val="24"/>
                <w:szCs w:val="24"/>
                <w:lang w:bidi="en-GB"/>
              </w:rPr>
              <w:t xml:space="preserve"> any </w:t>
            </w:r>
            <w:r>
              <w:rPr>
                <w:rFonts w:ascii="Times New Roman" w:hAnsi="Times New Roman"/>
                <w:i/>
                <w:iCs/>
                <w:sz w:val="24"/>
                <w:szCs w:val="24"/>
                <w:lang w:bidi="en-GB"/>
              </w:rPr>
              <w:t>cycle</w:t>
            </w:r>
            <w:r w:rsidRPr="00D86176">
              <w:rPr>
                <w:rFonts w:ascii="Times New Roman" w:hAnsi="Times New Roman"/>
                <w:i/>
                <w:iCs/>
                <w:sz w:val="24"/>
                <w:szCs w:val="24"/>
                <w:lang w:bidi="en-GB"/>
              </w:rPr>
              <w:t xml:space="preserve"> of stud</w:t>
            </w:r>
            <w:r>
              <w:rPr>
                <w:rFonts w:ascii="Times New Roman" w:hAnsi="Times New Roman"/>
                <w:i/>
                <w:iCs/>
                <w:sz w:val="24"/>
                <w:szCs w:val="24"/>
                <w:lang w:bidi="en-GB"/>
              </w:rPr>
              <w:t>ies</w:t>
            </w:r>
            <w:r w:rsidRPr="00D86176">
              <w:rPr>
                <w:rFonts w:ascii="Times New Roman" w:hAnsi="Times New Roman"/>
                <w:i/>
                <w:iCs/>
                <w:sz w:val="24"/>
                <w:szCs w:val="24"/>
                <w:lang w:bidi="en-GB"/>
              </w:rPr>
              <w:t xml:space="preserve"> (I-III or integrated studies</w:t>
            </w:r>
            <w:r>
              <w:rPr>
                <w:rFonts w:ascii="Times New Roman" w:hAnsi="Times New Roman"/>
                <w:i/>
                <w:iCs/>
                <w:sz w:val="24"/>
                <w:szCs w:val="24"/>
                <w:lang w:bidi="en-GB"/>
              </w:rPr>
              <w:t>);</w:t>
            </w:r>
          </w:p>
          <w:p w14:paraId="0203BF49" w14:textId="77777777" w:rsidR="00BB7B70" w:rsidRPr="00F21E9F" w:rsidRDefault="00BB7B70" w:rsidP="00BB7B70">
            <w:pPr>
              <w:pStyle w:val="Sraopastraipa"/>
              <w:numPr>
                <w:ilvl w:val="2"/>
                <w:numId w:val="32"/>
              </w:numPr>
              <w:tabs>
                <w:tab w:val="left" w:pos="426"/>
              </w:tabs>
              <w:spacing w:after="0"/>
              <w:ind w:left="917" w:right="-63" w:hanging="284"/>
              <w:jc w:val="both"/>
              <w:rPr>
                <w:rFonts w:ascii="Times New Roman" w:hAnsi="Times New Roman"/>
                <w:i/>
                <w:iCs/>
                <w:sz w:val="24"/>
                <w:szCs w:val="24"/>
                <w:lang w:bidi="en-GB"/>
              </w:rPr>
            </w:pPr>
            <w:r w:rsidRPr="00F21E9F">
              <w:rPr>
                <w:rFonts w:ascii="Times New Roman" w:hAnsi="Times New Roman"/>
                <w:i/>
                <w:iCs/>
                <w:sz w:val="24"/>
                <w:szCs w:val="24"/>
                <w:lang w:bidi="en-GB"/>
              </w:rPr>
              <w:t>under Programme Task 2, student participation is optional.</w:t>
            </w:r>
          </w:p>
          <w:p w14:paraId="64CDF5AF" w14:textId="77777777" w:rsidR="00BB7B70" w:rsidRPr="004A3D94" w:rsidRDefault="00BB7B70" w:rsidP="00BB7B70">
            <w:pPr>
              <w:tabs>
                <w:tab w:val="left" w:pos="426"/>
              </w:tabs>
              <w:ind w:right="-63"/>
              <w:jc w:val="both"/>
              <w:rPr>
                <w:bCs/>
                <w:i/>
                <w:iCs/>
                <w:lang w:bidi="en-GB"/>
              </w:rPr>
            </w:pPr>
            <w:r w:rsidRPr="002346EC">
              <w:rPr>
                <w:bCs/>
                <w:i/>
                <w:iCs/>
                <w:u w:val="single"/>
                <w:lang w:bidi="en-GB"/>
              </w:rPr>
              <w:t>If students are involved</w:t>
            </w:r>
            <w:r w:rsidRPr="004A3D94">
              <w:rPr>
                <w:bCs/>
                <w:i/>
                <w:iCs/>
                <w:lang w:bidi="en-GB"/>
              </w:rPr>
              <w:t>, describe:</w:t>
            </w:r>
          </w:p>
          <w:p w14:paraId="4C57342F" w14:textId="77777777" w:rsidR="00BB7B70" w:rsidRPr="00CC66E0" w:rsidRDefault="00BB7B70" w:rsidP="00BB7B70">
            <w:pPr>
              <w:pStyle w:val="Sraopastraipa"/>
              <w:numPr>
                <w:ilvl w:val="0"/>
                <w:numId w:val="37"/>
              </w:numPr>
              <w:tabs>
                <w:tab w:val="left" w:pos="917"/>
              </w:tabs>
              <w:spacing w:after="0"/>
              <w:ind w:left="0" w:right="-62" w:firstLine="635"/>
              <w:jc w:val="both"/>
              <w:rPr>
                <w:rFonts w:ascii="Times New Roman" w:hAnsi="Times New Roman"/>
                <w:i/>
                <w:iCs/>
                <w:sz w:val="24"/>
                <w:szCs w:val="24"/>
                <w:lang w:bidi="en-GB"/>
              </w:rPr>
            </w:pPr>
            <w:r w:rsidRPr="00F21E9F">
              <w:rPr>
                <w:rFonts w:ascii="Times New Roman" w:hAnsi="Times New Roman"/>
                <w:i/>
                <w:iCs/>
                <w:sz w:val="24"/>
                <w:szCs w:val="24"/>
                <w:lang w:bidi="en-GB"/>
              </w:rPr>
              <w:t xml:space="preserve">why their involvement is </w:t>
            </w:r>
            <w:r w:rsidRPr="00CC66E0">
              <w:rPr>
                <w:rFonts w:ascii="Times New Roman" w:hAnsi="Times New Roman"/>
                <w:i/>
                <w:iCs/>
                <w:sz w:val="24"/>
                <w:szCs w:val="24"/>
                <w:lang w:bidi="en-GB"/>
              </w:rPr>
              <w:t>beneficial to the project;</w:t>
            </w:r>
          </w:p>
          <w:p w14:paraId="4879D859" w14:textId="77777777" w:rsidR="00BB7B70" w:rsidRPr="00F21E9F" w:rsidRDefault="00BB7B70" w:rsidP="00BB7B70">
            <w:pPr>
              <w:pStyle w:val="Sraopastraipa"/>
              <w:numPr>
                <w:ilvl w:val="0"/>
                <w:numId w:val="37"/>
              </w:numPr>
              <w:tabs>
                <w:tab w:val="left" w:pos="917"/>
              </w:tabs>
              <w:spacing w:after="0"/>
              <w:ind w:left="0" w:right="-62" w:firstLine="635"/>
              <w:jc w:val="both"/>
              <w:rPr>
                <w:rFonts w:ascii="Times New Roman" w:hAnsi="Times New Roman"/>
                <w:i/>
                <w:iCs/>
                <w:sz w:val="24"/>
                <w:szCs w:val="24"/>
                <w:lang w:bidi="en-GB"/>
              </w:rPr>
            </w:pPr>
            <w:r w:rsidRPr="00F21E9F">
              <w:rPr>
                <w:rFonts w:ascii="Times New Roman" w:hAnsi="Times New Roman"/>
                <w:i/>
                <w:iCs/>
                <w:sz w:val="24"/>
                <w:szCs w:val="24"/>
                <w:lang w:bidi="en-GB"/>
              </w:rPr>
              <w:t>the specific tasks assigned to them</w:t>
            </w:r>
            <w:r>
              <w:rPr>
                <w:rFonts w:ascii="Times New Roman" w:hAnsi="Times New Roman"/>
                <w:i/>
                <w:iCs/>
                <w:sz w:val="24"/>
                <w:szCs w:val="24"/>
                <w:lang w:bidi="en-GB"/>
              </w:rPr>
              <w:t xml:space="preserve"> </w:t>
            </w:r>
            <w:r w:rsidRPr="007542E1">
              <w:rPr>
                <w:rFonts w:ascii="Times New Roman" w:hAnsi="Times New Roman"/>
                <w:i/>
                <w:iCs/>
                <w:sz w:val="24"/>
                <w:szCs w:val="24"/>
                <w:lang w:val="en-GB" w:bidi="en-GB"/>
              </w:rPr>
              <w:t>and</w:t>
            </w:r>
            <w:r>
              <w:rPr>
                <w:rFonts w:ascii="Times New Roman" w:hAnsi="Times New Roman"/>
                <w:i/>
                <w:iCs/>
                <w:sz w:val="24"/>
                <w:szCs w:val="24"/>
                <w:lang w:val="en-GB" w:bidi="en-GB"/>
              </w:rPr>
              <w:t xml:space="preserve"> their</w:t>
            </w:r>
            <w:r w:rsidRPr="007542E1">
              <w:rPr>
                <w:rFonts w:ascii="Times New Roman" w:hAnsi="Times New Roman"/>
                <w:i/>
                <w:iCs/>
                <w:sz w:val="24"/>
                <w:szCs w:val="24"/>
                <w:lang w:val="en-GB" w:bidi="en-GB"/>
              </w:rPr>
              <w:t xml:space="preserve"> integration into project activities</w:t>
            </w:r>
            <w:r w:rsidRPr="00F21E9F">
              <w:rPr>
                <w:rFonts w:ascii="Times New Roman" w:hAnsi="Times New Roman"/>
                <w:i/>
                <w:iCs/>
                <w:sz w:val="24"/>
                <w:szCs w:val="24"/>
                <w:lang w:bidi="en-GB"/>
              </w:rPr>
              <w:t>;</w:t>
            </w:r>
          </w:p>
          <w:p w14:paraId="056DB00B" w14:textId="77777777" w:rsidR="00BB7B70" w:rsidRPr="00951922" w:rsidRDefault="00BB7B70" w:rsidP="00BB7B70">
            <w:pPr>
              <w:pStyle w:val="Sraopastraipa"/>
              <w:numPr>
                <w:ilvl w:val="0"/>
                <w:numId w:val="37"/>
              </w:numPr>
              <w:tabs>
                <w:tab w:val="left" w:pos="917"/>
              </w:tabs>
              <w:spacing w:after="0"/>
              <w:ind w:left="0" w:right="-62" w:firstLine="635"/>
              <w:jc w:val="both"/>
              <w:rPr>
                <w:rFonts w:ascii="Times New Roman" w:hAnsi="Times New Roman"/>
                <w:i/>
                <w:iCs/>
                <w:sz w:val="24"/>
                <w:szCs w:val="24"/>
                <w:lang w:bidi="en-GB"/>
              </w:rPr>
            </w:pPr>
            <w:r w:rsidRPr="00951922">
              <w:rPr>
                <w:rFonts w:ascii="Times New Roman" w:hAnsi="Times New Roman"/>
                <w:i/>
                <w:iCs/>
                <w:sz w:val="24"/>
                <w:szCs w:val="24"/>
                <w:lang w:bidi="en-GB"/>
              </w:rPr>
              <w:t>how their project activities align with their study programmes;</w:t>
            </w:r>
          </w:p>
          <w:p w14:paraId="5C074413" w14:textId="77777777" w:rsidR="00BB7B70" w:rsidRPr="00951922" w:rsidRDefault="00BB7B70" w:rsidP="00BB7B70">
            <w:pPr>
              <w:pStyle w:val="Sraopastraipa"/>
              <w:numPr>
                <w:ilvl w:val="0"/>
                <w:numId w:val="37"/>
              </w:numPr>
              <w:tabs>
                <w:tab w:val="left" w:pos="917"/>
              </w:tabs>
              <w:spacing w:after="0"/>
              <w:ind w:left="917" w:right="-62" w:hanging="284"/>
              <w:jc w:val="both"/>
              <w:rPr>
                <w:rFonts w:ascii="Times New Roman" w:hAnsi="Times New Roman"/>
                <w:i/>
                <w:iCs/>
                <w:sz w:val="24"/>
                <w:szCs w:val="24"/>
                <w:lang w:bidi="en-GB"/>
              </w:rPr>
            </w:pPr>
            <w:r w:rsidRPr="00951922">
              <w:rPr>
                <w:rFonts w:ascii="Times New Roman" w:hAnsi="Times New Roman"/>
                <w:i/>
                <w:iCs/>
                <w:sz w:val="24"/>
                <w:szCs w:val="24"/>
                <w:lang w:bidi="en-GB"/>
              </w:rPr>
              <w:t>opportunities the project offers for their career and skill development, such as conferences, summer schools, internships, research visits;</w:t>
            </w:r>
          </w:p>
          <w:p w14:paraId="0134D0A3" w14:textId="1DCB81F1" w:rsidR="00BB7B70" w:rsidRPr="00F21E9F" w:rsidRDefault="00BB7B70" w:rsidP="00BB7B70">
            <w:pPr>
              <w:pStyle w:val="prastasiniatinklio"/>
              <w:jc w:val="both"/>
              <w:rPr>
                <w:i/>
              </w:rPr>
            </w:pPr>
            <w:r w:rsidRPr="00951922">
              <w:rPr>
                <w:i/>
                <w:iCs/>
                <w:lang w:bidi="en-GB"/>
              </w:rPr>
              <w:t>for PhD students: the topics of</w:t>
            </w:r>
            <w:r w:rsidRPr="00F21E9F">
              <w:rPr>
                <w:i/>
                <w:iCs/>
                <w:lang w:bidi="en-GB"/>
              </w:rPr>
              <w:t xml:space="preserve"> their planned or ongoing dissertations, if applicable.</w:t>
            </w:r>
          </w:p>
        </w:tc>
      </w:tr>
      <w:tr w:rsidR="00BB7B70" w:rsidRPr="00F21E9F" w14:paraId="259A9078" w14:textId="77777777" w:rsidTr="00BE1A6B">
        <w:trPr>
          <w:trHeight w:val="220"/>
        </w:trPr>
        <w:tc>
          <w:tcPr>
            <w:tcW w:w="10094" w:type="dxa"/>
            <w:gridSpan w:val="5"/>
            <w:tcBorders>
              <w:top w:val="single" w:sz="4" w:space="0" w:color="auto"/>
              <w:left w:val="single" w:sz="4" w:space="0" w:color="auto"/>
              <w:bottom w:val="single" w:sz="4" w:space="0" w:color="auto"/>
              <w:right w:val="single" w:sz="4" w:space="0" w:color="auto"/>
            </w:tcBorders>
          </w:tcPr>
          <w:p w14:paraId="5B213FD4" w14:textId="6638C191" w:rsidR="00BB7B70" w:rsidRPr="00F21E9F" w:rsidRDefault="00BB7B70" w:rsidP="00BB7B70">
            <w:pPr>
              <w:tabs>
                <w:tab w:val="left" w:pos="426"/>
              </w:tabs>
              <w:ind w:right="-63"/>
              <w:jc w:val="both"/>
              <w:rPr>
                <w:b/>
                <w:bCs/>
                <w:iCs/>
                <w:lang w:val="en-GB" w:bidi="en-GB"/>
              </w:rPr>
            </w:pPr>
            <w:r w:rsidRPr="00F21E9F">
              <w:rPr>
                <w:rFonts w:eastAsia="Calibri"/>
                <w:b/>
                <w:bCs/>
                <w:lang w:val="lt-LT"/>
              </w:rPr>
              <w:lastRenderedPageBreak/>
              <w:t>3.2.</w:t>
            </w:r>
            <w:r w:rsidR="00FF6B0C">
              <w:rPr>
                <w:rFonts w:eastAsia="Calibri"/>
                <w:b/>
                <w:bCs/>
                <w:lang w:val="lt-LT"/>
              </w:rPr>
              <w:t>4</w:t>
            </w:r>
            <w:r w:rsidRPr="00F21E9F">
              <w:rPr>
                <w:rFonts w:eastAsia="Calibri"/>
                <w:b/>
                <w:bCs/>
                <w:lang w:val="lt-LT"/>
              </w:rPr>
              <w:t xml:space="preserve">. </w:t>
            </w:r>
            <w:r w:rsidRPr="00F21E9F">
              <w:rPr>
                <w:rFonts w:eastAsia="Calibri"/>
                <w:b/>
                <w:bCs/>
              </w:rPr>
              <w:t>Project implementation risks and their management</w:t>
            </w:r>
          </w:p>
        </w:tc>
      </w:tr>
      <w:tr w:rsidR="00BB7B70" w:rsidRPr="00F21E9F" w14:paraId="210C86A2" w14:textId="77777777" w:rsidTr="00BE1A6B">
        <w:trPr>
          <w:trHeight w:val="555"/>
        </w:trPr>
        <w:tc>
          <w:tcPr>
            <w:tcW w:w="10094" w:type="dxa"/>
            <w:gridSpan w:val="5"/>
            <w:tcBorders>
              <w:top w:val="single" w:sz="4" w:space="0" w:color="auto"/>
              <w:left w:val="single" w:sz="4" w:space="0" w:color="auto"/>
              <w:bottom w:val="single" w:sz="4" w:space="0" w:color="auto"/>
              <w:right w:val="single" w:sz="4" w:space="0" w:color="auto"/>
            </w:tcBorders>
          </w:tcPr>
          <w:p w14:paraId="6D0CD9CD" w14:textId="1A8851B1" w:rsidR="00BB7B70" w:rsidRPr="00FB27B0" w:rsidRDefault="00BB7B70" w:rsidP="00BB7B70">
            <w:pPr>
              <w:tabs>
                <w:tab w:val="left" w:pos="426"/>
              </w:tabs>
              <w:ind w:right="-63"/>
              <w:jc w:val="both"/>
              <w:rPr>
                <w:i/>
                <w:lang w:bidi="lt-LT"/>
              </w:rPr>
            </w:pPr>
            <w:r w:rsidRPr="00FB27B0">
              <w:rPr>
                <w:i/>
                <w:iCs/>
                <w:lang w:bidi="lt-LT"/>
              </w:rPr>
              <w:t xml:space="preserve">Indicate the potential risk categories (scientific, managerial (organizational), </w:t>
            </w:r>
            <w:r w:rsidR="00B65992">
              <w:rPr>
                <w:i/>
                <w:iCs/>
                <w:lang w:bidi="lt-LT"/>
              </w:rPr>
              <w:t>technological (</w:t>
            </w:r>
            <w:r w:rsidR="007E2AB2">
              <w:rPr>
                <w:i/>
                <w:iCs/>
                <w:lang w:bidi="lt-LT"/>
              </w:rPr>
              <w:t>e. g.</w:t>
            </w:r>
            <w:r w:rsidR="00511F8F">
              <w:rPr>
                <w:i/>
                <w:iCs/>
                <w:lang w:bidi="lt-LT"/>
              </w:rPr>
              <w:t>,</w:t>
            </w:r>
            <w:r w:rsidR="007E2AB2">
              <w:rPr>
                <w:i/>
                <w:iCs/>
                <w:lang w:bidi="lt-LT"/>
              </w:rPr>
              <w:t xml:space="preserve"> performance limits, integration challenges), </w:t>
            </w:r>
            <w:r w:rsidRPr="00FB27B0">
              <w:rPr>
                <w:i/>
                <w:iCs/>
                <w:lang w:bidi="lt-LT"/>
              </w:rPr>
              <w:t>other) related to project implementation, and provide a risk management plan – alternative solutions for achieving the project objectives to ensure timely and proper implementation.</w:t>
            </w:r>
          </w:p>
        </w:tc>
      </w:tr>
      <w:tr w:rsidR="00BB7B70" w:rsidRPr="00F21E9F" w14:paraId="680B498D" w14:textId="77777777" w:rsidTr="00BE1A6B">
        <w:trPr>
          <w:trHeight w:val="365"/>
        </w:trPr>
        <w:tc>
          <w:tcPr>
            <w:tcW w:w="2018" w:type="dxa"/>
            <w:tcBorders>
              <w:top w:val="single" w:sz="4" w:space="0" w:color="auto"/>
              <w:left w:val="single" w:sz="4" w:space="0" w:color="auto"/>
              <w:bottom w:val="single" w:sz="4" w:space="0" w:color="auto"/>
              <w:right w:val="single" w:sz="4" w:space="0" w:color="auto"/>
            </w:tcBorders>
          </w:tcPr>
          <w:p w14:paraId="103D22EF" w14:textId="56AD31E0" w:rsidR="00BB7B70" w:rsidRPr="00F21E9F" w:rsidRDefault="00BB7B70" w:rsidP="00BB7B70">
            <w:pPr>
              <w:rPr>
                <w:rFonts w:eastAsia="Calibri"/>
                <w:sz w:val="20"/>
                <w:szCs w:val="20"/>
              </w:rPr>
            </w:pPr>
            <w:r w:rsidRPr="00F21E9F">
              <w:rPr>
                <w:rFonts w:eastAsia="Calibri"/>
                <w:sz w:val="20"/>
                <w:szCs w:val="20"/>
              </w:rPr>
              <w:t>Risk category</w:t>
            </w:r>
          </w:p>
          <w:p w14:paraId="2D2697E0" w14:textId="77777777" w:rsidR="00BB7B70" w:rsidRPr="00F21E9F" w:rsidRDefault="00BB7B70" w:rsidP="00BB7B70">
            <w:pPr>
              <w:rPr>
                <w:iCs/>
                <w:lang w:val="en-GB" w:bidi="en-GB"/>
              </w:rPr>
            </w:pPr>
          </w:p>
        </w:tc>
        <w:tc>
          <w:tcPr>
            <w:tcW w:w="2019" w:type="dxa"/>
            <w:tcBorders>
              <w:top w:val="single" w:sz="4" w:space="0" w:color="auto"/>
              <w:left w:val="single" w:sz="4" w:space="0" w:color="auto"/>
              <w:bottom w:val="single" w:sz="4" w:space="0" w:color="auto"/>
              <w:right w:val="single" w:sz="4" w:space="0" w:color="auto"/>
            </w:tcBorders>
          </w:tcPr>
          <w:p w14:paraId="1616E7FF" w14:textId="77777777" w:rsidR="00BB7B70" w:rsidRPr="00F21E9F" w:rsidRDefault="00BB7B70" w:rsidP="00BB7B70">
            <w:pPr>
              <w:tabs>
                <w:tab w:val="left" w:pos="426"/>
              </w:tabs>
              <w:ind w:right="-63"/>
              <w:jc w:val="both"/>
              <w:rPr>
                <w:iCs/>
                <w:sz w:val="20"/>
                <w:szCs w:val="20"/>
                <w:lang w:bidi="en-GB"/>
              </w:rPr>
            </w:pPr>
            <w:r w:rsidRPr="00F21E9F">
              <w:rPr>
                <w:iCs/>
                <w:sz w:val="20"/>
                <w:szCs w:val="20"/>
                <w:lang w:bidi="en-GB"/>
              </w:rPr>
              <w:t xml:space="preserve">Probability </w:t>
            </w:r>
          </w:p>
          <w:p w14:paraId="4F30F7F5" w14:textId="11F24392" w:rsidR="00BB7B70" w:rsidRPr="00F21E9F" w:rsidRDefault="00BB7B70" w:rsidP="00BB7B70">
            <w:pPr>
              <w:tabs>
                <w:tab w:val="left" w:pos="426"/>
              </w:tabs>
              <w:ind w:right="-63"/>
              <w:jc w:val="both"/>
              <w:rPr>
                <w:i/>
                <w:sz w:val="20"/>
                <w:szCs w:val="20"/>
                <w:lang w:bidi="en-GB"/>
              </w:rPr>
            </w:pPr>
            <w:r w:rsidRPr="00F21E9F">
              <w:rPr>
                <w:i/>
                <w:sz w:val="20"/>
                <w:szCs w:val="20"/>
                <w:lang w:bidi="en-GB"/>
              </w:rPr>
              <w:t xml:space="preserve">(choose: </w:t>
            </w:r>
          </w:p>
          <w:p w14:paraId="75DC9DCF" w14:textId="2C9D47A5" w:rsidR="00BB7B70" w:rsidRPr="00F21E9F" w:rsidRDefault="00BB7B70" w:rsidP="00BB7B70">
            <w:pPr>
              <w:tabs>
                <w:tab w:val="left" w:pos="426"/>
              </w:tabs>
              <w:ind w:right="-63"/>
              <w:rPr>
                <w:i/>
                <w:sz w:val="20"/>
                <w:szCs w:val="20"/>
                <w:lang w:bidi="en-GB"/>
              </w:rPr>
            </w:pPr>
            <w:r w:rsidRPr="00F21E9F">
              <w:rPr>
                <w:i/>
                <w:sz w:val="20"/>
                <w:szCs w:val="20"/>
                <w:lang w:bidi="en-GB"/>
              </w:rPr>
              <w:t xml:space="preserve">- low; </w:t>
            </w:r>
          </w:p>
          <w:p w14:paraId="0DA27211" w14:textId="0A7F83BA" w:rsidR="00BB7B70" w:rsidRPr="00F21E9F" w:rsidRDefault="00BB7B70" w:rsidP="00BB7B70">
            <w:pPr>
              <w:tabs>
                <w:tab w:val="left" w:pos="426"/>
              </w:tabs>
              <w:ind w:right="-63"/>
              <w:jc w:val="both"/>
              <w:rPr>
                <w:i/>
                <w:sz w:val="20"/>
                <w:szCs w:val="20"/>
                <w:lang w:bidi="en-GB"/>
              </w:rPr>
            </w:pPr>
            <w:r w:rsidRPr="00F21E9F">
              <w:rPr>
                <w:i/>
                <w:sz w:val="20"/>
                <w:szCs w:val="20"/>
                <w:lang w:bidi="en-GB"/>
              </w:rPr>
              <w:t xml:space="preserve">- medium; </w:t>
            </w:r>
          </w:p>
          <w:p w14:paraId="3C9D3D39" w14:textId="1B50B89B" w:rsidR="00BB7B70" w:rsidRPr="00F21E9F" w:rsidRDefault="00BB7B70" w:rsidP="00BB7B70">
            <w:pPr>
              <w:tabs>
                <w:tab w:val="left" w:pos="426"/>
              </w:tabs>
              <w:ind w:right="-63"/>
              <w:jc w:val="both"/>
              <w:rPr>
                <w:iCs/>
                <w:lang w:bidi="en-GB"/>
              </w:rPr>
            </w:pPr>
            <w:r w:rsidRPr="00F21E9F">
              <w:rPr>
                <w:i/>
                <w:sz w:val="20"/>
                <w:szCs w:val="20"/>
                <w:lang w:bidi="en-GB"/>
              </w:rPr>
              <w:t>- high)</w:t>
            </w:r>
          </w:p>
        </w:tc>
        <w:tc>
          <w:tcPr>
            <w:tcW w:w="2019" w:type="dxa"/>
            <w:tcBorders>
              <w:top w:val="single" w:sz="4" w:space="0" w:color="auto"/>
              <w:left w:val="single" w:sz="4" w:space="0" w:color="auto"/>
              <w:bottom w:val="single" w:sz="4" w:space="0" w:color="auto"/>
              <w:right w:val="single" w:sz="4" w:space="0" w:color="auto"/>
            </w:tcBorders>
          </w:tcPr>
          <w:p w14:paraId="009E85BB" w14:textId="77777777" w:rsidR="00BB7B70" w:rsidRPr="00F21E9F" w:rsidRDefault="00BB7B70" w:rsidP="00BB7B70">
            <w:pPr>
              <w:tabs>
                <w:tab w:val="left" w:pos="426"/>
              </w:tabs>
              <w:ind w:right="-63"/>
              <w:jc w:val="both"/>
              <w:rPr>
                <w:rFonts w:eastAsia="Calibri"/>
                <w:sz w:val="20"/>
                <w:szCs w:val="20"/>
              </w:rPr>
            </w:pPr>
            <w:r w:rsidRPr="00F21E9F">
              <w:rPr>
                <w:rFonts w:eastAsia="Calibri"/>
                <w:sz w:val="20"/>
                <w:szCs w:val="20"/>
              </w:rPr>
              <w:t>Impact</w:t>
            </w:r>
          </w:p>
          <w:p w14:paraId="77428D2B" w14:textId="7EEA83FC" w:rsidR="00BB7B70" w:rsidRPr="00F21E9F" w:rsidRDefault="00BB7B70" w:rsidP="00BB7B70">
            <w:pPr>
              <w:tabs>
                <w:tab w:val="left" w:pos="426"/>
              </w:tabs>
              <w:ind w:right="-63"/>
              <w:rPr>
                <w:rFonts w:eastAsia="Calibri"/>
                <w:i/>
                <w:iCs/>
                <w:sz w:val="20"/>
                <w:szCs w:val="20"/>
                <w:lang w:val="lt-LT"/>
              </w:rPr>
            </w:pPr>
            <w:r w:rsidRPr="00F21E9F">
              <w:rPr>
                <w:rFonts w:eastAsia="Calibri"/>
                <w:i/>
                <w:iCs/>
                <w:sz w:val="20"/>
                <w:szCs w:val="20"/>
              </w:rPr>
              <w:t>(assessed as: low, medium, strong; and describe the possible impact of the risk)</w:t>
            </w:r>
          </w:p>
        </w:tc>
        <w:tc>
          <w:tcPr>
            <w:tcW w:w="2019" w:type="dxa"/>
            <w:tcBorders>
              <w:top w:val="single" w:sz="4" w:space="0" w:color="auto"/>
              <w:left w:val="single" w:sz="4" w:space="0" w:color="auto"/>
              <w:bottom w:val="single" w:sz="4" w:space="0" w:color="auto"/>
              <w:right w:val="single" w:sz="4" w:space="0" w:color="auto"/>
            </w:tcBorders>
          </w:tcPr>
          <w:p w14:paraId="4F2EA62D" w14:textId="7D0C0BBF" w:rsidR="00BB7B70" w:rsidRPr="00F21E9F" w:rsidRDefault="00BB7B70" w:rsidP="00BB7B70">
            <w:pPr>
              <w:tabs>
                <w:tab w:val="left" w:pos="426"/>
              </w:tabs>
              <w:ind w:right="-63"/>
              <w:rPr>
                <w:iCs/>
                <w:lang w:val="lt-LT" w:bidi="en-GB"/>
              </w:rPr>
            </w:pPr>
            <w:r w:rsidRPr="00F21E9F">
              <w:rPr>
                <w:iCs/>
                <w:sz w:val="20"/>
                <w:szCs w:val="20"/>
                <w:lang w:bidi="en-GB"/>
              </w:rPr>
              <w:t xml:space="preserve">Risk management measures and actions </w:t>
            </w:r>
            <w:r w:rsidRPr="00F21E9F">
              <w:rPr>
                <w:i/>
                <w:sz w:val="20"/>
                <w:szCs w:val="20"/>
                <w:lang w:bidi="en-GB"/>
              </w:rPr>
              <w:t>(describe alternative solutions and actions to manage the identified risk)</w:t>
            </w:r>
          </w:p>
        </w:tc>
        <w:tc>
          <w:tcPr>
            <w:tcW w:w="2019" w:type="dxa"/>
            <w:tcBorders>
              <w:top w:val="single" w:sz="4" w:space="0" w:color="auto"/>
              <w:left w:val="single" w:sz="4" w:space="0" w:color="auto"/>
              <w:bottom w:val="single" w:sz="4" w:space="0" w:color="auto"/>
              <w:right w:val="single" w:sz="4" w:space="0" w:color="auto"/>
            </w:tcBorders>
          </w:tcPr>
          <w:p w14:paraId="29CAE6F7" w14:textId="76A5CEC5" w:rsidR="00BB7B70" w:rsidRPr="00F21E9F" w:rsidRDefault="00BB7B70" w:rsidP="00BB7B70">
            <w:pPr>
              <w:tabs>
                <w:tab w:val="left" w:pos="426"/>
              </w:tabs>
              <w:ind w:right="-63"/>
              <w:rPr>
                <w:iCs/>
                <w:lang w:val="lt-LT" w:bidi="en-GB"/>
              </w:rPr>
            </w:pPr>
            <w:r w:rsidRPr="00F21E9F">
              <w:rPr>
                <w:iCs/>
                <w:sz w:val="20"/>
                <w:szCs w:val="20"/>
                <w:lang w:bidi="en-GB"/>
              </w:rPr>
              <w:t xml:space="preserve">Responsibility </w:t>
            </w:r>
            <w:r w:rsidRPr="00F21E9F">
              <w:rPr>
                <w:i/>
                <w:sz w:val="20"/>
                <w:szCs w:val="20"/>
                <w:lang w:bidi="en-GB"/>
              </w:rPr>
              <w:t>(indicate who will be responsible for managing the risk)</w:t>
            </w:r>
          </w:p>
        </w:tc>
      </w:tr>
      <w:tr w:rsidR="00BB7B70" w:rsidRPr="00F21E9F" w14:paraId="04832E2D" w14:textId="77777777" w:rsidTr="00BE1A6B">
        <w:trPr>
          <w:trHeight w:val="365"/>
        </w:trPr>
        <w:tc>
          <w:tcPr>
            <w:tcW w:w="2018" w:type="dxa"/>
            <w:tcBorders>
              <w:top w:val="single" w:sz="4" w:space="0" w:color="auto"/>
              <w:left w:val="single" w:sz="4" w:space="0" w:color="auto"/>
              <w:bottom w:val="single" w:sz="4" w:space="0" w:color="auto"/>
              <w:right w:val="single" w:sz="4" w:space="0" w:color="auto"/>
            </w:tcBorders>
          </w:tcPr>
          <w:p w14:paraId="54A22AED" w14:textId="6E34FEA8" w:rsidR="00BB7B70" w:rsidRPr="00F21E9F" w:rsidRDefault="00BB7B70" w:rsidP="00BB7B70">
            <w:pPr>
              <w:tabs>
                <w:tab w:val="left" w:pos="426"/>
              </w:tabs>
              <w:ind w:right="-63"/>
              <w:jc w:val="both"/>
              <w:rPr>
                <w:iCs/>
                <w:lang w:val="lt-LT" w:bidi="en-GB"/>
              </w:rPr>
            </w:pPr>
            <w:r w:rsidRPr="00F21E9F">
              <w:rPr>
                <w:iCs/>
                <w:lang w:val="lt-LT" w:bidi="en-GB"/>
              </w:rPr>
              <w:t>1.</w:t>
            </w:r>
          </w:p>
        </w:tc>
        <w:tc>
          <w:tcPr>
            <w:tcW w:w="2019" w:type="dxa"/>
            <w:tcBorders>
              <w:top w:val="single" w:sz="4" w:space="0" w:color="auto"/>
              <w:left w:val="single" w:sz="4" w:space="0" w:color="auto"/>
              <w:bottom w:val="single" w:sz="4" w:space="0" w:color="auto"/>
              <w:right w:val="single" w:sz="4" w:space="0" w:color="auto"/>
            </w:tcBorders>
          </w:tcPr>
          <w:p w14:paraId="6C55B763" w14:textId="77777777" w:rsidR="00BB7B70" w:rsidRPr="00F21E9F" w:rsidRDefault="00BB7B70" w:rsidP="00BB7B70">
            <w:pPr>
              <w:tabs>
                <w:tab w:val="left" w:pos="426"/>
              </w:tabs>
              <w:ind w:right="-63"/>
              <w:jc w:val="both"/>
              <w:rPr>
                <w:iCs/>
                <w:lang w:val="lt-LT" w:bidi="en-GB"/>
              </w:rPr>
            </w:pPr>
          </w:p>
        </w:tc>
        <w:tc>
          <w:tcPr>
            <w:tcW w:w="2019" w:type="dxa"/>
            <w:tcBorders>
              <w:top w:val="single" w:sz="4" w:space="0" w:color="auto"/>
              <w:left w:val="single" w:sz="4" w:space="0" w:color="auto"/>
              <w:bottom w:val="single" w:sz="4" w:space="0" w:color="auto"/>
              <w:right w:val="single" w:sz="4" w:space="0" w:color="auto"/>
            </w:tcBorders>
          </w:tcPr>
          <w:p w14:paraId="2F694362" w14:textId="77777777" w:rsidR="00BB7B70" w:rsidRPr="00F21E9F" w:rsidRDefault="00BB7B70" w:rsidP="00BB7B70">
            <w:pPr>
              <w:tabs>
                <w:tab w:val="left" w:pos="426"/>
              </w:tabs>
              <w:ind w:right="-63"/>
              <w:jc w:val="both"/>
              <w:rPr>
                <w:iCs/>
                <w:lang w:val="lt-LT" w:bidi="en-GB"/>
              </w:rPr>
            </w:pPr>
          </w:p>
        </w:tc>
        <w:tc>
          <w:tcPr>
            <w:tcW w:w="2019" w:type="dxa"/>
            <w:tcBorders>
              <w:top w:val="single" w:sz="4" w:space="0" w:color="auto"/>
              <w:left w:val="single" w:sz="4" w:space="0" w:color="auto"/>
              <w:bottom w:val="single" w:sz="4" w:space="0" w:color="auto"/>
              <w:right w:val="single" w:sz="4" w:space="0" w:color="auto"/>
            </w:tcBorders>
          </w:tcPr>
          <w:p w14:paraId="744AC829" w14:textId="77777777" w:rsidR="00BB7B70" w:rsidRPr="00F21E9F" w:rsidRDefault="00BB7B70" w:rsidP="00BB7B70">
            <w:pPr>
              <w:tabs>
                <w:tab w:val="left" w:pos="426"/>
              </w:tabs>
              <w:ind w:right="-63"/>
              <w:jc w:val="both"/>
              <w:rPr>
                <w:iCs/>
                <w:lang w:val="lt-LT" w:bidi="en-GB"/>
              </w:rPr>
            </w:pPr>
          </w:p>
        </w:tc>
        <w:tc>
          <w:tcPr>
            <w:tcW w:w="2019" w:type="dxa"/>
            <w:tcBorders>
              <w:top w:val="single" w:sz="4" w:space="0" w:color="auto"/>
              <w:left w:val="single" w:sz="4" w:space="0" w:color="auto"/>
              <w:bottom w:val="single" w:sz="4" w:space="0" w:color="auto"/>
              <w:right w:val="single" w:sz="4" w:space="0" w:color="auto"/>
            </w:tcBorders>
          </w:tcPr>
          <w:p w14:paraId="73EDCA9F" w14:textId="77777777" w:rsidR="00BB7B70" w:rsidRPr="00F21E9F" w:rsidRDefault="00BB7B70" w:rsidP="00BB7B70">
            <w:pPr>
              <w:tabs>
                <w:tab w:val="left" w:pos="426"/>
              </w:tabs>
              <w:ind w:right="-63"/>
              <w:jc w:val="both"/>
              <w:rPr>
                <w:iCs/>
                <w:lang w:val="lt-LT" w:bidi="en-GB"/>
              </w:rPr>
            </w:pPr>
          </w:p>
        </w:tc>
      </w:tr>
      <w:tr w:rsidR="00BB7B70" w:rsidRPr="00F21E9F" w14:paraId="2B39CE39" w14:textId="77777777" w:rsidTr="00BE1A6B">
        <w:trPr>
          <w:trHeight w:val="365"/>
        </w:trPr>
        <w:tc>
          <w:tcPr>
            <w:tcW w:w="2018" w:type="dxa"/>
            <w:tcBorders>
              <w:top w:val="single" w:sz="4" w:space="0" w:color="auto"/>
              <w:left w:val="single" w:sz="4" w:space="0" w:color="auto"/>
              <w:bottom w:val="single" w:sz="4" w:space="0" w:color="auto"/>
              <w:right w:val="single" w:sz="4" w:space="0" w:color="auto"/>
            </w:tcBorders>
          </w:tcPr>
          <w:p w14:paraId="0BC5896E" w14:textId="4C507022" w:rsidR="00BB7B70" w:rsidRPr="00F21E9F" w:rsidRDefault="00BB7B70" w:rsidP="00BB7B70">
            <w:pPr>
              <w:tabs>
                <w:tab w:val="left" w:pos="426"/>
              </w:tabs>
              <w:ind w:right="-63"/>
              <w:jc w:val="both"/>
              <w:rPr>
                <w:iCs/>
                <w:lang w:val="lt-LT" w:bidi="en-GB"/>
              </w:rPr>
            </w:pPr>
            <w:r w:rsidRPr="00F21E9F">
              <w:rPr>
                <w:iCs/>
                <w:lang w:val="lt-LT" w:bidi="en-GB"/>
              </w:rPr>
              <w:t>2.</w:t>
            </w:r>
          </w:p>
        </w:tc>
        <w:tc>
          <w:tcPr>
            <w:tcW w:w="2019" w:type="dxa"/>
            <w:tcBorders>
              <w:top w:val="single" w:sz="4" w:space="0" w:color="auto"/>
              <w:left w:val="single" w:sz="4" w:space="0" w:color="auto"/>
              <w:bottom w:val="single" w:sz="4" w:space="0" w:color="auto"/>
              <w:right w:val="single" w:sz="4" w:space="0" w:color="auto"/>
            </w:tcBorders>
          </w:tcPr>
          <w:p w14:paraId="3435FFD4" w14:textId="77777777" w:rsidR="00BB7B70" w:rsidRPr="00F21E9F" w:rsidRDefault="00BB7B70" w:rsidP="00BB7B70">
            <w:pPr>
              <w:tabs>
                <w:tab w:val="left" w:pos="426"/>
              </w:tabs>
              <w:ind w:right="-63"/>
              <w:jc w:val="both"/>
              <w:rPr>
                <w:iCs/>
                <w:lang w:val="lt-LT" w:bidi="en-GB"/>
              </w:rPr>
            </w:pPr>
          </w:p>
        </w:tc>
        <w:tc>
          <w:tcPr>
            <w:tcW w:w="2019" w:type="dxa"/>
            <w:tcBorders>
              <w:top w:val="single" w:sz="4" w:space="0" w:color="auto"/>
              <w:left w:val="single" w:sz="4" w:space="0" w:color="auto"/>
              <w:bottom w:val="single" w:sz="4" w:space="0" w:color="auto"/>
              <w:right w:val="single" w:sz="4" w:space="0" w:color="auto"/>
            </w:tcBorders>
          </w:tcPr>
          <w:p w14:paraId="16A42AB4" w14:textId="77777777" w:rsidR="00BB7B70" w:rsidRPr="00F21E9F" w:rsidRDefault="00BB7B70" w:rsidP="00BB7B70">
            <w:pPr>
              <w:tabs>
                <w:tab w:val="left" w:pos="426"/>
              </w:tabs>
              <w:ind w:right="-63"/>
              <w:jc w:val="both"/>
              <w:rPr>
                <w:iCs/>
                <w:lang w:val="lt-LT" w:bidi="en-GB"/>
              </w:rPr>
            </w:pPr>
          </w:p>
        </w:tc>
        <w:tc>
          <w:tcPr>
            <w:tcW w:w="2019" w:type="dxa"/>
            <w:tcBorders>
              <w:top w:val="single" w:sz="4" w:space="0" w:color="auto"/>
              <w:left w:val="single" w:sz="4" w:space="0" w:color="auto"/>
              <w:bottom w:val="single" w:sz="4" w:space="0" w:color="auto"/>
              <w:right w:val="single" w:sz="4" w:space="0" w:color="auto"/>
            </w:tcBorders>
          </w:tcPr>
          <w:p w14:paraId="33070831" w14:textId="77777777" w:rsidR="00BB7B70" w:rsidRPr="00F21E9F" w:rsidRDefault="00BB7B70" w:rsidP="00BB7B70">
            <w:pPr>
              <w:tabs>
                <w:tab w:val="left" w:pos="426"/>
              </w:tabs>
              <w:ind w:right="-63"/>
              <w:jc w:val="both"/>
              <w:rPr>
                <w:iCs/>
                <w:lang w:val="lt-LT" w:bidi="en-GB"/>
              </w:rPr>
            </w:pPr>
          </w:p>
        </w:tc>
        <w:tc>
          <w:tcPr>
            <w:tcW w:w="2019" w:type="dxa"/>
            <w:tcBorders>
              <w:top w:val="single" w:sz="4" w:space="0" w:color="auto"/>
              <w:left w:val="single" w:sz="4" w:space="0" w:color="auto"/>
              <w:bottom w:val="single" w:sz="4" w:space="0" w:color="auto"/>
              <w:right w:val="single" w:sz="4" w:space="0" w:color="auto"/>
            </w:tcBorders>
          </w:tcPr>
          <w:p w14:paraId="2FD2209C" w14:textId="77777777" w:rsidR="00BB7B70" w:rsidRPr="00F21E9F" w:rsidRDefault="00BB7B70" w:rsidP="00BB7B70">
            <w:pPr>
              <w:tabs>
                <w:tab w:val="left" w:pos="426"/>
              </w:tabs>
              <w:ind w:right="-63"/>
              <w:jc w:val="both"/>
              <w:rPr>
                <w:iCs/>
                <w:lang w:val="lt-LT" w:bidi="en-GB"/>
              </w:rPr>
            </w:pPr>
          </w:p>
        </w:tc>
      </w:tr>
      <w:tr w:rsidR="00BB7B70" w:rsidRPr="00F21E9F" w14:paraId="55A71EFC" w14:textId="77777777" w:rsidTr="00BE1A6B">
        <w:trPr>
          <w:trHeight w:val="365"/>
        </w:trPr>
        <w:tc>
          <w:tcPr>
            <w:tcW w:w="2018" w:type="dxa"/>
            <w:tcBorders>
              <w:top w:val="single" w:sz="4" w:space="0" w:color="auto"/>
              <w:left w:val="single" w:sz="4" w:space="0" w:color="auto"/>
              <w:bottom w:val="single" w:sz="4" w:space="0" w:color="auto"/>
              <w:right w:val="single" w:sz="4" w:space="0" w:color="auto"/>
            </w:tcBorders>
          </w:tcPr>
          <w:p w14:paraId="719927BF" w14:textId="6A05380F" w:rsidR="00BB7B70" w:rsidRPr="00F21E9F" w:rsidRDefault="00BB7B70" w:rsidP="00BB7B70">
            <w:pPr>
              <w:tabs>
                <w:tab w:val="left" w:pos="426"/>
              </w:tabs>
              <w:ind w:right="-63"/>
              <w:jc w:val="both"/>
              <w:rPr>
                <w:iCs/>
                <w:lang w:val="lt-LT" w:bidi="en-GB"/>
              </w:rPr>
            </w:pPr>
            <w:r w:rsidRPr="00F21E9F">
              <w:rPr>
                <w:iCs/>
                <w:lang w:val="lt-LT" w:bidi="en-GB"/>
              </w:rPr>
              <w:t>...</w:t>
            </w:r>
          </w:p>
        </w:tc>
        <w:tc>
          <w:tcPr>
            <w:tcW w:w="2019" w:type="dxa"/>
            <w:tcBorders>
              <w:top w:val="single" w:sz="4" w:space="0" w:color="auto"/>
              <w:left w:val="single" w:sz="4" w:space="0" w:color="auto"/>
              <w:bottom w:val="single" w:sz="4" w:space="0" w:color="auto"/>
              <w:right w:val="single" w:sz="4" w:space="0" w:color="auto"/>
            </w:tcBorders>
          </w:tcPr>
          <w:p w14:paraId="1B96D109" w14:textId="77777777" w:rsidR="00BB7B70" w:rsidRPr="00F21E9F" w:rsidRDefault="00BB7B70" w:rsidP="00BB7B70">
            <w:pPr>
              <w:tabs>
                <w:tab w:val="left" w:pos="426"/>
              </w:tabs>
              <w:ind w:right="-63"/>
              <w:jc w:val="both"/>
              <w:rPr>
                <w:iCs/>
                <w:lang w:val="lt-LT" w:bidi="en-GB"/>
              </w:rPr>
            </w:pPr>
          </w:p>
        </w:tc>
        <w:tc>
          <w:tcPr>
            <w:tcW w:w="2019" w:type="dxa"/>
            <w:tcBorders>
              <w:top w:val="single" w:sz="4" w:space="0" w:color="auto"/>
              <w:left w:val="single" w:sz="4" w:space="0" w:color="auto"/>
              <w:bottom w:val="single" w:sz="4" w:space="0" w:color="auto"/>
              <w:right w:val="single" w:sz="4" w:space="0" w:color="auto"/>
            </w:tcBorders>
          </w:tcPr>
          <w:p w14:paraId="03DE097C" w14:textId="77777777" w:rsidR="00BB7B70" w:rsidRPr="00BF2D7F" w:rsidRDefault="00BB7B70" w:rsidP="00BB7B70">
            <w:pPr>
              <w:tabs>
                <w:tab w:val="left" w:pos="426"/>
              </w:tabs>
              <w:ind w:right="-63"/>
              <w:jc w:val="both"/>
              <w:rPr>
                <w:i/>
                <w:iCs/>
                <w:highlight w:val="yellow"/>
                <w:lang w:val="lt-LT" w:bidi="en-GB"/>
              </w:rPr>
            </w:pPr>
          </w:p>
        </w:tc>
        <w:tc>
          <w:tcPr>
            <w:tcW w:w="2019" w:type="dxa"/>
            <w:tcBorders>
              <w:top w:val="single" w:sz="4" w:space="0" w:color="auto"/>
              <w:left w:val="single" w:sz="4" w:space="0" w:color="auto"/>
              <w:bottom w:val="single" w:sz="4" w:space="0" w:color="auto"/>
              <w:right w:val="single" w:sz="4" w:space="0" w:color="auto"/>
            </w:tcBorders>
          </w:tcPr>
          <w:p w14:paraId="781E8AE6" w14:textId="77777777" w:rsidR="00BB7B70" w:rsidRPr="00F21E9F" w:rsidRDefault="00BB7B70" w:rsidP="00BB7B70">
            <w:pPr>
              <w:tabs>
                <w:tab w:val="left" w:pos="426"/>
              </w:tabs>
              <w:ind w:right="-63"/>
              <w:jc w:val="both"/>
              <w:rPr>
                <w:iCs/>
                <w:lang w:val="lt-LT" w:bidi="en-GB"/>
              </w:rPr>
            </w:pPr>
          </w:p>
        </w:tc>
        <w:tc>
          <w:tcPr>
            <w:tcW w:w="2019" w:type="dxa"/>
            <w:tcBorders>
              <w:top w:val="single" w:sz="4" w:space="0" w:color="auto"/>
              <w:left w:val="single" w:sz="4" w:space="0" w:color="auto"/>
              <w:bottom w:val="single" w:sz="4" w:space="0" w:color="auto"/>
              <w:right w:val="single" w:sz="4" w:space="0" w:color="auto"/>
            </w:tcBorders>
          </w:tcPr>
          <w:p w14:paraId="46C383E1" w14:textId="77777777" w:rsidR="00BB7B70" w:rsidRPr="00F21E9F" w:rsidRDefault="00BB7B70" w:rsidP="00BB7B70">
            <w:pPr>
              <w:tabs>
                <w:tab w:val="left" w:pos="426"/>
              </w:tabs>
              <w:ind w:right="-63"/>
              <w:jc w:val="both"/>
              <w:rPr>
                <w:iCs/>
                <w:lang w:val="lt-LT" w:bidi="en-GB"/>
              </w:rPr>
            </w:pPr>
          </w:p>
        </w:tc>
      </w:tr>
      <w:tr w:rsidR="00BB7B70" w:rsidRPr="00F21E9F" w14:paraId="7167D9C5" w14:textId="77777777" w:rsidTr="00BE1A6B">
        <w:tblPrEx>
          <w:tblLook w:val="04A0" w:firstRow="1" w:lastRow="0" w:firstColumn="1" w:lastColumn="0" w:noHBand="0" w:noVBand="1"/>
        </w:tblPrEx>
        <w:trPr>
          <w:trHeight w:val="278"/>
        </w:trPr>
        <w:tc>
          <w:tcPr>
            <w:tcW w:w="10094" w:type="dxa"/>
            <w:gridSpan w:val="5"/>
          </w:tcPr>
          <w:p w14:paraId="2D7B61E8" w14:textId="43DCA249" w:rsidR="00BB7B70" w:rsidRPr="0097437D" w:rsidRDefault="00BB7B70" w:rsidP="00BB7B70">
            <w:pPr>
              <w:ind w:right="-165"/>
              <w:rPr>
                <w:b/>
                <w:bCs/>
                <w:color w:val="000000" w:themeColor="text1"/>
                <w:highlight w:val="yellow"/>
                <w:lang w:val="lt-LT"/>
              </w:rPr>
            </w:pPr>
            <w:r w:rsidRPr="0097437D">
              <w:rPr>
                <w:b/>
                <w:bCs/>
                <w:color w:val="000000" w:themeColor="text1"/>
                <w:lang w:val="en-GB" w:bidi="en-GB"/>
              </w:rPr>
              <w:t>3.2.</w:t>
            </w:r>
            <w:r w:rsidR="00FF6B0C">
              <w:rPr>
                <w:b/>
                <w:bCs/>
                <w:color w:val="000000" w:themeColor="text1"/>
                <w:lang w:val="en-GB" w:bidi="en-GB"/>
              </w:rPr>
              <w:t>5</w:t>
            </w:r>
            <w:r w:rsidRPr="0097437D">
              <w:rPr>
                <w:b/>
                <w:bCs/>
                <w:color w:val="000000" w:themeColor="text1"/>
                <w:lang w:val="en-GB" w:bidi="en-GB"/>
              </w:rPr>
              <w:t>. Expected outcomes and the dissemination of the project results</w:t>
            </w:r>
            <w:r w:rsidRPr="0097437D">
              <w:rPr>
                <w:b/>
                <w:bCs/>
                <w:vertAlign w:val="superscript"/>
                <w:lang w:val="en-GB" w:bidi="en-GB"/>
              </w:rPr>
              <w:t>2</w:t>
            </w:r>
          </w:p>
        </w:tc>
      </w:tr>
      <w:tr w:rsidR="00BB7B70" w:rsidRPr="00F21E9F" w14:paraId="04A61B7F" w14:textId="77777777" w:rsidTr="00BE1A6B">
        <w:tblPrEx>
          <w:tblLook w:val="04A0" w:firstRow="1" w:lastRow="0" w:firstColumn="1" w:lastColumn="0" w:noHBand="0" w:noVBand="1"/>
        </w:tblPrEx>
        <w:trPr>
          <w:trHeight w:val="1113"/>
        </w:trPr>
        <w:tc>
          <w:tcPr>
            <w:tcW w:w="10094" w:type="dxa"/>
            <w:gridSpan w:val="5"/>
          </w:tcPr>
          <w:p w14:paraId="657863D6" w14:textId="74180A8F" w:rsidR="00BB7B70" w:rsidRPr="002346EC" w:rsidRDefault="00BB7B70" w:rsidP="00BB7B70">
            <w:pPr>
              <w:rPr>
                <w:i/>
                <w:lang w:val="en-GB" w:eastAsia="en-GB"/>
              </w:rPr>
            </w:pPr>
            <w:r w:rsidRPr="002346EC">
              <w:rPr>
                <w:bCs/>
                <w:i/>
                <w:u w:val="single"/>
                <w:lang w:val="en-GB" w:eastAsia="en-GB"/>
              </w:rPr>
              <w:t>Describe the expected outcomes</w:t>
            </w:r>
            <w:r w:rsidRPr="002346EC">
              <w:rPr>
                <w:bCs/>
                <w:i/>
                <w:vertAlign w:val="superscript"/>
                <w:lang w:val="en-GB" w:eastAsia="en-GB"/>
              </w:rPr>
              <w:t>3</w:t>
            </w:r>
            <w:r w:rsidRPr="002346EC">
              <w:rPr>
                <w:bCs/>
                <w:i/>
                <w:lang w:val="en-GB" w:eastAsia="en-GB"/>
              </w:rPr>
              <w:t xml:space="preserve"> of the</w:t>
            </w:r>
            <w:r w:rsidRPr="002346EC">
              <w:rPr>
                <w:i/>
                <w:lang w:val="en-GB" w:eastAsia="en-GB"/>
              </w:rPr>
              <w:t xml:space="preserve"> project (e.g., new methods, methodologies, interpretations, syntheses, concepts, theories, models, technologies, datasets, or other scientific results): </w:t>
            </w:r>
          </w:p>
          <w:p w14:paraId="3D1D8605" w14:textId="4DA0806A" w:rsidR="00BB7B70" w:rsidRPr="002346EC" w:rsidRDefault="00BB7B70" w:rsidP="00BB7B70">
            <w:pPr>
              <w:pStyle w:val="Sraopastraipa"/>
              <w:numPr>
                <w:ilvl w:val="0"/>
                <w:numId w:val="38"/>
              </w:numPr>
              <w:tabs>
                <w:tab w:val="left" w:pos="917"/>
              </w:tabs>
              <w:spacing w:after="0"/>
              <w:ind w:left="633" w:firstLine="0"/>
              <w:rPr>
                <w:rFonts w:ascii="Times New Roman" w:hAnsi="Times New Roman"/>
                <w:i/>
                <w:sz w:val="24"/>
                <w:szCs w:val="24"/>
                <w:lang w:val="en-GB" w:eastAsia="en-GB"/>
              </w:rPr>
            </w:pPr>
            <w:r>
              <w:rPr>
                <w:rFonts w:ascii="Times New Roman" w:hAnsi="Times New Roman"/>
                <w:i/>
                <w:sz w:val="24"/>
                <w:szCs w:val="24"/>
                <w:lang w:val="en-GB" w:eastAsia="en-GB"/>
              </w:rPr>
              <w:t>e</w:t>
            </w:r>
            <w:r w:rsidRPr="002346EC">
              <w:rPr>
                <w:rFonts w:ascii="Times New Roman" w:hAnsi="Times New Roman"/>
                <w:i/>
                <w:sz w:val="24"/>
                <w:szCs w:val="24"/>
                <w:lang w:val="en-GB" w:eastAsia="en-GB"/>
              </w:rPr>
              <w:t xml:space="preserve">xplain how these outcomes will advance </w:t>
            </w:r>
            <w:r w:rsidRPr="002346EC">
              <w:rPr>
                <w:rFonts w:ascii="Times New Roman" w:hAnsi="Times New Roman"/>
                <w:bCs/>
                <w:i/>
                <w:sz w:val="24"/>
                <w:szCs w:val="24"/>
                <w:lang w:val="en-GB" w:eastAsia="en-GB"/>
              </w:rPr>
              <w:t>information or quantum technology research</w:t>
            </w:r>
            <w:r>
              <w:rPr>
                <w:rFonts w:ascii="Times New Roman" w:hAnsi="Times New Roman"/>
                <w:bCs/>
                <w:i/>
                <w:sz w:val="24"/>
                <w:szCs w:val="24"/>
                <w:lang w:val="en-GB" w:eastAsia="en-GB"/>
              </w:rPr>
              <w:t xml:space="preserve"> – </w:t>
            </w:r>
            <w:r w:rsidRPr="002346EC">
              <w:rPr>
                <w:rFonts w:ascii="Times New Roman" w:hAnsi="Times New Roman"/>
                <w:i/>
                <w:sz w:val="24"/>
                <w:szCs w:val="24"/>
                <w:lang w:val="en-GB" w:eastAsia="en-GB"/>
              </w:rPr>
              <w:t>both fundamental and applied</w:t>
            </w:r>
            <w:r>
              <w:rPr>
                <w:rFonts w:ascii="Times New Roman" w:hAnsi="Times New Roman"/>
                <w:i/>
                <w:sz w:val="24"/>
                <w:szCs w:val="24"/>
                <w:lang w:val="en-GB" w:eastAsia="en-GB"/>
              </w:rPr>
              <w:t xml:space="preserve"> – </w:t>
            </w:r>
            <w:r w:rsidRPr="002346EC">
              <w:rPr>
                <w:rFonts w:ascii="Times New Roman" w:hAnsi="Times New Roman"/>
                <w:i/>
                <w:sz w:val="24"/>
                <w:szCs w:val="24"/>
                <w:lang w:val="en-GB" w:eastAsia="en-GB"/>
              </w:rPr>
              <w:t>in Lithuania and internationally</w:t>
            </w:r>
            <w:r>
              <w:rPr>
                <w:rFonts w:ascii="Times New Roman" w:hAnsi="Times New Roman"/>
                <w:i/>
                <w:sz w:val="24"/>
                <w:szCs w:val="24"/>
                <w:lang w:val="en-GB" w:eastAsia="en-GB"/>
              </w:rPr>
              <w:t>;</w:t>
            </w:r>
          </w:p>
          <w:p w14:paraId="30AB4A94" w14:textId="3A6266AC" w:rsidR="00BB7B70" w:rsidRPr="002346EC" w:rsidRDefault="00BB7B70" w:rsidP="00BB7B70">
            <w:pPr>
              <w:numPr>
                <w:ilvl w:val="0"/>
                <w:numId w:val="38"/>
              </w:numPr>
              <w:tabs>
                <w:tab w:val="left" w:pos="917"/>
              </w:tabs>
              <w:ind w:left="633" w:firstLine="0"/>
              <w:rPr>
                <w:i/>
                <w:lang w:val="en-GB" w:eastAsia="en-GB"/>
              </w:rPr>
            </w:pPr>
            <w:r>
              <w:rPr>
                <w:i/>
                <w:lang w:val="en-GB" w:eastAsia="en-GB"/>
              </w:rPr>
              <w:t>i</w:t>
            </w:r>
            <w:r w:rsidRPr="002346EC">
              <w:rPr>
                <w:i/>
                <w:lang w:val="en-GB" w:eastAsia="en-GB"/>
              </w:rPr>
              <w:t>ndicate how the outcomes will be measured or evaluated.</w:t>
            </w:r>
          </w:p>
          <w:p w14:paraId="3658E4A9" w14:textId="24AD657B" w:rsidR="00BB7B70" w:rsidRPr="002346EC" w:rsidRDefault="00BB7B70" w:rsidP="00BB7B70">
            <w:pPr>
              <w:jc w:val="both"/>
              <w:rPr>
                <w:i/>
                <w:lang w:val="en-GB" w:eastAsia="en-GB"/>
              </w:rPr>
            </w:pPr>
            <w:r w:rsidRPr="002346EC">
              <w:rPr>
                <w:i/>
                <w:u w:val="single"/>
                <w:lang w:val="en-GB" w:eastAsia="en-GB"/>
              </w:rPr>
              <w:t>List the planned deliverables</w:t>
            </w:r>
            <w:r w:rsidRPr="002346EC">
              <w:rPr>
                <w:bCs/>
                <w:i/>
                <w:vertAlign w:val="superscript"/>
                <w:lang w:val="en-GB" w:eastAsia="en-GB"/>
              </w:rPr>
              <w:t>4</w:t>
            </w:r>
            <w:r w:rsidRPr="002346EC">
              <w:rPr>
                <w:i/>
                <w:lang w:val="en-GB" w:eastAsia="en-GB"/>
              </w:rPr>
              <w:t xml:space="preserve"> of the project</w:t>
            </w:r>
            <w:r>
              <w:rPr>
                <w:i/>
                <w:lang w:val="en-GB" w:eastAsia="en-GB"/>
              </w:rPr>
              <w:t xml:space="preserve"> </w:t>
            </w:r>
            <w:r w:rsidRPr="002346EC">
              <w:rPr>
                <w:i/>
                <w:lang w:val="en-GB" w:eastAsia="en-GB"/>
              </w:rPr>
              <w:t>(studies, peer-reviewed journal articles, patents, prototypes, digital resources, documentation related to seminars or conferences, etc.).</w:t>
            </w:r>
          </w:p>
          <w:p w14:paraId="2133EF52" w14:textId="77777777" w:rsidR="00BB7B70" w:rsidRPr="002346EC" w:rsidRDefault="00BB7B70" w:rsidP="00BB7B70">
            <w:pPr>
              <w:rPr>
                <w:i/>
                <w:lang w:val="en-GB" w:eastAsia="en-GB"/>
              </w:rPr>
            </w:pPr>
            <w:r w:rsidRPr="002346EC">
              <w:rPr>
                <w:i/>
                <w:lang w:val="en-GB" w:eastAsia="en-GB"/>
              </w:rPr>
              <w:t>For each relevant deliverable:</w:t>
            </w:r>
          </w:p>
          <w:p w14:paraId="6070E338" w14:textId="77777777" w:rsidR="00BB7B70" w:rsidRPr="00E034E8" w:rsidRDefault="00BB7B70" w:rsidP="00BB7B70">
            <w:pPr>
              <w:numPr>
                <w:ilvl w:val="0"/>
                <w:numId w:val="42"/>
              </w:numPr>
              <w:tabs>
                <w:tab w:val="left" w:pos="1625"/>
                <w:tab w:val="left" w:pos="1767"/>
              </w:tabs>
              <w:ind w:left="917" w:hanging="284"/>
              <w:rPr>
                <w:i/>
                <w:lang w:val="en-GB" w:eastAsia="en-GB"/>
              </w:rPr>
            </w:pPr>
            <w:r w:rsidRPr="00E034E8">
              <w:rPr>
                <w:i/>
                <w:lang w:val="en-GB" w:eastAsia="en-GB"/>
              </w:rPr>
              <w:t>Peer-reviewed articles:</w:t>
            </w:r>
          </w:p>
          <w:p w14:paraId="65C9D1A7" w14:textId="678C3139" w:rsidR="00BB7B70" w:rsidRPr="00E034E8" w:rsidRDefault="00BB7B70" w:rsidP="00BB7B70">
            <w:pPr>
              <w:pStyle w:val="Sraopastraipa"/>
              <w:numPr>
                <w:ilvl w:val="0"/>
                <w:numId w:val="43"/>
              </w:numPr>
              <w:tabs>
                <w:tab w:val="left" w:pos="1342"/>
                <w:tab w:val="left" w:pos="1767"/>
              </w:tabs>
              <w:spacing w:after="0"/>
              <w:ind w:firstLine="338"/>
              <w:rPr>
                <w:rFonts w:ascii="Times New Roman" w:hAnsi="Times New Roman"/>
                <w:i/>
                <w:sz w:val="24"/>
                <w:szCs w:val="24"/>
                <w:lang w:val="en-GB" w:eastAsia="en-GB"/>
              </w:rPr>
            </w:pPr>
            <w:r w:rsidRPr="00E034E8">
              <w:rPr>
                <w:rFonts w:ascii="Times New Roman" w:hAnsi="Times New Roman"/>
                <w:i/>
                <w:sz w:val="24"/>
                <w:szCs w:val="24"/>
                <w:lang w:val="en-GB" w:eastAsia="en-GB"/>
              </w:rPr>
              <w:t>specify which project objective(s) the article will address;</w:t>
            </w:r>
          </w:p>
          <w:p w14:paraId="0A7CEC9B" w14:textId="3DB566A4" w:rsidR="00BB7B70" w:rsidRPr="00E034E8" w:rsidRDefault="00BB7B70" w:rsidP="00BB7B70">
            <w:pPr>
              <w:pStyle w:val="Sraopastraipa"/>
              <w:numPr>
                <w:ilvl w:val="0"/>
                <w:numId w:val="43"/>
              </w:numPr>
              <w:tabs>
                <w:tab w:val="left" w:pos="1342"/>
                <w:tab w:val="left" w:pos="1767"/>
              </w:tabs>
              <w:spacing w:after="0"/>
              <w:ind w:firstLine="338"/>
              <w:rPr>
                <w:rFonts w:ascii="Times New Roman" w:hAnsi="Times New Roman"/>
                <w:i/>
                <w:sz w:val="24"/>
                <w:szCs w:val="24"/>
                <w:lang w:val="en-GB" w:eastAsia="en-GB"/>
              </w:rPr>
            </w:pPr>
            <w:r w:rsidRPr="00E034E8">
              <w:rPr>
                <w:rFonts w:ascii="Times New Roman" w:hAnsi="Times New Roman"/>
                <w:i/>
                <w:sz w:val="24"/>
                <w:szCs w:val="24"/>
                <w:lang w:val="en-GB" w:eastAsia="en-GB"/>
              </w:rPr>
              <w:t xml:space="preserve">indicate the </w:t>
            </w:r>
            <w:r w:rsidRPr="00E034E8">
              <w:rPr>
                <w:rFonts w:ascii="Times New Roman" w:hAnsi="Times New Roman"/>
                <w:i/>
                <w:sz w:val="24"/>
                <w:szCs w:val="24"/>
                <w:u w:val="single"/>
                <w:lang w:val="en-GB" w:eastAsia="en-GB"/>
              </w:rPr>
              <w:t>subject category</w:t>
            </w:r>
            <w:r w:rsidRPr="00E034E8">
              <w:rPr>
                <w:rFonts w:ascii="Times New Roman" w:hAnsi="Times New Roman"/>
                <w:i/>
                <w:sz w:val="24"/>
                <w:szCs w:val="24"/>
                <w:lang w:val="en-GB" w:eastAsia="en-GB"/>
              </w:rPr>
              <w:t xml:space="preserve"> of the target journal(s).</w:t>
            </w:r>
          </w:p>
          <w:p w14:paraId="758DB03A" w14:textId="793BE835" w:rsidR="00BB7B70" w:rsidRPr="00E034E8" w:rsidRDefault="00BB7B70" w:rsidP="00BB7B70">
            <w:pPr>
              <w:numPr>
                <w:ilvl w:val="0"/>
                <w:numId w:val="42"/>
              </w:numPr>
              <w:tabs>
                <w:tab w:val="left" w:pos="1625"/>
                <w:tab w:val="left" w:pos="1767"/>
              </w:tabs>
              <w:ind w:left="917" w:hanging="284"/>
              <w:rPr>
                <w:i/>
                <w:lang w:val="en-GB" w:eastAsia="en-GB"/>
              </w:rPr>
            </w:pPr>
            <w:r w:rsidRPr="00E034E8">
              <w:rPr>
                <w:i/>
                <w:lang w:val="en-GB" w:eastAsia="en-GB"/>
              </w:rPr>
              <w:t>Presentations at prestigious conferences</w:t>
            </w:r>
            <w:r w:rsidRPr="00E034E8">
              <w:rPr>
                <w:i/>
                <w:vertAlign w:val="superscript"/>
                <w:lang w:val="en-GB" w:eastAsia="en-GB"/>
              </w:rPr>
              <w:t>5</w:t>
            </w:r>
            <w:r w:rsidRPr="00E034E8">
              <w:rPr>
                <w:i/>
                <w:lang w:val="en-GB" w:eastAsia="en-GB"/>
              </w:rPr>
              <w:t xml:space="preserve"> or other prestigious scientific event</w:t>
            </w:r>
            <w:r w:rsidR="005C568A">
              <w:rPr>
                <w:i/>
                <w:lang w:val="en-GB" w:eastAsia="en-GB"/>
              </w:rPr>
              <w:t>s</w:t>
            </w:r>
            <w:r w:rsidRPr="00E034E8">
              <w:rPr>
                <w:i/>
                <w:vertAlign w:val="superscript"/>
                <w:lang w:val="en-GB" w:eastAsia="en-GB"/>
              </w:rPr>
              <w:t>5</w:t>
            </w:r>
            <w:r w:rsidRPr="00E034E8">
              <w:rPr>
                <w:b/>
                <w:bCs/>
                <w:i/>
                <w:lang w:val="en-GB" w:eastAsia="en-GB"/>
              </w:rPr>
              <w:t>:</w:t>
            </w:r>
          </w:p>
          <w:p w14:paraId="57AE8A91" w14:textId="632CAB4E" w:rsidR="00BB7B70" w:rsidRPr="00E034E8" w:rsidRDefault="00BB7B70" w:rsidP="00BB7B70">
            <w:pPr>
              <w:pStyle w:val="Sraopastraipa"/>
              <w:numPr>
                <w:ilvl w:val="0"/>
                <w:numId w:val="43"/>
              </w:numPr>
              <w:tabs>
                <w:tab w:val="left" w:pos="1625"/>
                <w:tab w:val="left" w:pos="1767"/>
              </w:tabs>
              <w:spacing w:after="0"/>
              <w:ind w:left="1342" w:hanging="357"/>
              <w:rPr>
                <w:rFonts w:ascii="Times New Roman" w:hAnsi="Times New Roman"/>
                <w:i/>
                <w:sz w:val="24"/>
                <w:szCs w:val="24"/>
                <w:lang w:val="en-GB" w:eastAsia="en-GB"/>
              </w:rPr>
            </w:pPr>
            <w:r w:rsidRPr="00E034E8">
              <w:rPr>
                <w:rFonts w:ascii="Times New Roman" w:hAnsi="Times New Roman"/>
                <w:i/>
                <w:sz w:val="24"/>
                <w:szCs w:val="24"/>
                <w:lang w:val="en-GB" w:eastAsia="en-GB"/>
              </w:rPr>
              <w:t>justify the relevance of the event to the project’s aims.</w:t>
            </w:r>
          </w:p>
          <w:p w14:paraId="5E06D349" w14:textId="77777777" w:rsidR="00BB7B70" w:rsidRPr="00C37F59" w:rsidRDefault="00BB7B70" w:rsidP="00BB7B70">
            <w:pPr>
              <w:numPr>
                <w:ilvl w:val="0"/>
                <w:numId w:val="42"/>
              </w:numPr>
              <w:tabs>
                <w:tab w:val="left" w:pos="1625"/>
                <w:tab w:val="left" w:pos="1767"/>
              </w:tabs>
              <w:ind w:left="775" w:hanging="142"/>
              <w:rPr>
                <w:i/>
                <w:lang w:val="en-GB" w:eastAsia="en-GB"/>
              </w:rPr>
            </w:pPr>
            <w:r w:rsidRPr="00C37F59">
              <w:rPr>
                <w:i/>
                <w:lang w:val="en-GB" w:eastAsia="en-GB"/>
              </w:rPr>
              <w:t>Events organized by the project team:</w:t>
            </w:r>
          </w:p>
          <w:p w14:paraId="46E485F7" w14:textId="34AD3C61" w:rsidR="00BB7B70" w:rsidRPr="00C37F59" w:rsidRDefault="00BB7B70" w:rsidP="00BB7B70">
            <w:pPr>
              <w:pStyle w:val="Sraopastraipa"/>
              <w:numPr>
                <w:ilvl w:val="2"/>
                <w:numId w:val="8"/>
              </w:numPr>
              <w:spacing w:after="0"/>
              <w:ind w:left="1484" w:hanging="426"/>
              <w:rPr>
                <w:rFonts w:ascii="Times New Roman" w:hAnsi="Times New Roman"/>
                <w:i/>
                <w:sz w:val="24"/>
                <w:szCs w:val="24"/>
                <w:lang w:val="en-GB" w:eastAsia="en-GB"/>
              </w:rPr>
            </w:pPr>
            <w:r w:rsidRPr="00C37F59">
              <w:rPr>
                <w:rFonts w:ascii="Times New Roman" w:hAnsi="Times New Roman"/>
                <w:i/>
                <w:sz w:val="24"/>
                <w:szCs w:val="24"/>
                <w:lang w:val="en-GB" w:eastAsia="en-GB"/>
              </w:rPr>
              <w:t xml:space="preserve">provide the </w:t>
            </w:r>
            <w:r w:rsidRPr="00C37F59">
              <w:rPr>
                <w:rFonts w:ascii="Times New Roman" w:hAnsi="Times New Roman"/>
                <w:i/>
                <w:sz w:val="24"/>
                <w:szCs w:val="24"/>
                <w:u w:val="single"/>
                <w:lang w:val="en-GB" w:eastAsia="en-GB"/>
              </w:rPr>
              <w:t>tentative topic</w:t>
            </w:r>
            <w:r w:rsidRPr="00C37F59">
              <w:rPr>
                <w:rFonts w:ascii="Times New Roman" w:hAnsi="Times New Roman"/>
                <w:i/>
                <w:sz w:val="24"/>
                <w:szCs w:val="24"/>
                <w:lang w:val="en-GB" w:eastAsia="en-GB"/>
              </w:rPr>
              <w:t>,</w:t>
            </w:r>
          </w:p>
          <w:p w14:paraId="47F42487" w14:textId="058DE2E9" w:rsidR="00BB7B70" w:rsidRPr="00C37F59" w:rsidRDefault="00BB7B70" w:rsidP="00BB7B70">
            <w:pPr>
              <w:pStyle w:val="Sraopastraipa"/>
              <w:numPr>
                <w:ilvl w:val="2"/>
                <w:numId w:val="8"/>
              </w:numPr>
              <w:spacing w:after="0"/>
              <w:ind w:left="1484" w:hanging="426"/>
              <w:rPr>
                <w:rFonts w:ascii="Times New Roman" w:hAnsi="Times New Roman"/>
                <w:i/>
                <w:sz w:val="24"/>
                <w:szCs w:val="24"/>
                <w:lang w:val="en-GB" w:eastAsia="en-GB"/>
              </w:rPr>
            </w:pPr>
            <w:r w:rsidRPr="00C37F59">
              <w:rPr>
                <w:rFonts w:ascii="Times New Roman" w:hAnsi="Times New Roman"/>
                <w:i/>
                <w:sz w:val="24"/>
                <w:szCs w:val="24"/>
                <w:lang w:val="en-GB" w:eastAsia="en-GB"/>
              </w:rPr>
              <w:t xml:space="preserve">identify </w:t>
            </w:r>
            <w:r w:rsidRPr="00C37F59">
              <w:rPr>
                <w:rFonts w:ascii="Times New Roman" w:hAnsi="Times New Roman"/>
                <w:i/>
                <w:sz w:val="24"/>
                <w:szCs w:val="24"/>
                <w:u w:val="single"/>
                <w:lang w:val="en-GB" w:eastAsia="en-GB"/>
              </w:rPr>
              <w:t>target groups</w:t>
            </w:r>
            <w:r w:rsidRPr="00C37F59">
              <w:rPr>
                <w:rFonts w:ascii="Times New Roman" w:hAnsi="Times New Roman"/>
                <w:i/>
                <w:sz w:val="24"/>
                <w:szCs w:val="24"/>
                <w:lang w:val="en-GB" w:eastAsia="en-GB"/>
              </w:rPr>
              <w:t>,</w:t>
            </w:r>
          </w:p>
          <w:p w14:paraId="564DE063" w14:textId="298FA1D5" w:rsidR="00BB7B70" w:rsidRPr="00C37F59" w:rsidRDefault="00BB7B70" w:rsidP="00BB7B70">
            <w:pPr>
              <w:pStyle w:val="Sraopastraipa"/>
              <w:numPr>
                <w:ilvl w:val="2"/>
                <w:numId w:val="8"/>
              </w:numPr>
              <w:spacing w:after="0"/>
              <w:ind w:left="1484" w:hanging="426"/>
              <w:rPr>
                <w:rFonts w:ascii="Times New Roman" w:hAnsi="Times New Roman"/>
                <w:i/>
                <w:iCs/>
                <w:color w:val="000000" w:themeColor="text1"/>
                <w:lang w:val="lt-LT"/>
              </w:rPr>
            </w:pPr>
            <w:r w:rsidRPr="00C37F59">
              <w:rPr>
                <w:rFonts w:ascii="Times New Roman" w:hAnsi="Times New Roman"/>
                <w:i/>
                <w:sz w:val="24"/>
                <w:szCs w:val="24"/>
                <w:lang w:val="en-GB" w:eastAsia="en-GB"/>
              </w:rPr>
              <w:t xml:space="preserve">describe the </w:t>
            </w:r>
            <w:r w:rsidRPr="00C37F59">
              <w:rPr>
                <w:rFonts w:ascii="Times New Roman" w:hAnsi="Times New Roman"/>
                <w:i/>
                <w:sz w:val="24"/>
                <w:szCs w:val="24"/>
                <w:u w:val="single"/>
                <w:lang w:val="en-GB" w:eastAsia="en-GB"/>
              </w:rPr>
              <w:t>competence of the presenters</w:t>
            </w:r>
            <w:r w:rsidRPr="00C37F59">
              <w:rPr>
                <w:rFonts w:ascii="Times New Roman" w:hAnsi="Times New Roman"/>
                <w:i/>
                <w:sz w:val="24"/>
                <w:szCs w:val="24"/>
                <w:lang w:val="en-GB" w:eastAsia="en-GB"/>
              </w:rPr>
              <w:t>.</w:t>
            </w:r>
          </w:p>
        </w:tc>
      </w:tr>
    </w:tbl>
    <w:p w14:paraId="0F6F2C5C" w14:textId="78151C57" w:rsidR="000238AD" w:rsidRPr="00F21E9F" w:rsidRDefault="008D5B3D" w:rsidP="00935C33">
      <w:pPr>
        <w:jc w:val="both"/>
        <w:rPr>
          <w:sz w:val="20"/>
          <w:szCs w:val="20"/>
          <w:vertAlign w:val="superscript"/>
          <w:lang w:val="en-GB" w:bidi="en-GB"/>
        </w:rPr>
      </w:pPr>
      <w:r w:rsidRPr="00F21E9F">
        <w:rPr>
          <w:sz w:val="20"/>
          <w:szCs w:val="20"/>
          <w:vertAlign w:val="superscript"/>
          <w:lang w:val="en-GB" w:bidi="en-GB"/>
        </w:rPr>
        <w:t>2</w:t>
      </w:r>
      <w:r w:rsidR="008B3B14" w:rsidRPr="00F21E9F">
        <w:rPr>
          <w:sz w:val="20"/>
          <w:szCs w:val="20"/>
          <w:vertAlign w:val="superscript"/>
          <w:lang w:val="en-GB" w:bidi="en-GB"/>
        </w:rPr>
        <w:t xml:space="preserve"> </w:t>
      </w:r>
      <w:r w:rsidR="0026521A" w:rsidRPr="00F21E9F">
        <w:rPr>
          <w:sz w:val="20"/>
          <w:szCs w:val="20"/>
          <w:lang w:val="en-GB" w:bidi="en-GB"/>
        </w:rPr>
        <w:t>Quantitative criteria (number of project out</w:t>
      </w:r>
      <w:r w:rsidR="00CA3C1E" w:rsidRPr="00F21E9F">
        <w:rPr>
          <w:sz w:val="20"/>
          <w:szCs w:val="20"/>
          <w:lang w:val="en-GB" w:bidi="en-GB"/>
        </w:rPr>
        <w:t>comes</w:t>
      </w:r>
      <w:r w:rsidR="0026521A" w:rsidRPr="00F21E9F">
        <w:rPr>
          <w:sz w:val="20"/>
          <w:szCs w:val="20"/>
          <w:lang w:val="en-GB" w:bidi="en-GB"/>
        </w:rPr>
        <w:t>, number of dissemination activities (science works), quartile of journals according to their Journal Impact Factor, etc.) are only used in the peer review process to the extent necessary to assess if the planned results and their means of dissemination are adequate to the project’s objectives, to what extent are the means of dissemination diverse and covering the results of all objectives and what are the possibilities of implementing those means of dissemination.</w:t>
      </w:r>
    </w:p>
    <w:p w14:paraId="06F4FA05" w14:textId="4F02BB80" w:rsidR="00935C33" w:rsidRPr="00F21E9F" w:rsidRDefault="00436BF9" w:rsidP="00935C33">
      <w:pPr>
        <w:jc w:val="both"/>
        <w:rPr>
          <w:sz w:val="20"/>
          <w:szCs w:val="20"/>
          <w:lang w:val="en-GB" w:bidi="en-GB"/>
        </w:rPr>
      </w:pPr>
      <w:r w:rsidRPr="00F21E9F">
        <w:rPr>
          <w:sz w:val="20"/>
          <w:szCs w:val="20"/>
          <w:vertAlign w:val="superscript"/>
          <w:lang w:val="en-GB" w:bidi="en-GB"/>
        </w:rPr>
        <w:lastRenderedPageBreak/>
        <w:t>3</w:t>
      </w:r>
      <w:r w:rsidR="008B3B14" w:rsidRPr="00F21E9F">
        <w:rPr>
          <w:sz w:val="20"/>
          <w:szCs w:val="20"/>
          <w:vertAlign w:val="superscript"/>
          <w:lang w:val="en-GB" w:bidi="en-GB"/>
        </w:rPr>
        <w:t xml:space="preserve"> </w:t>
      </w:r>
      <w:r w:rsidR="008D5B3D" w:rsidRPr="00F21E9F">
        <w:rPr>
          <w:sz w:val="20"/>
          <w:szCs w:val="20"/>
          <w:lang w:val="en-GB" w:bidi="en-GB"/>
        </w:rPr>
        <w:t xml:space="preserve">Outcomes </w:t>
      </w:r>
      <w:r w:rsidR="00935C33" w:rsidRPr="00F21E9F">
        <w:rPr>
          <w:sz w:val="20"/>
          <w:szCs w:val="20"/>
          <w:lang w:val="en-GB" w:bidi="en-GB"/>
        </w:rPr>
        <w:t>materialise during or after the end of the project (e.g. created method, methodology, interpretation, synthesis, concept, theory, model, technology, data sets). Outcomes are different to deliverables that are submitted to the Research Council</w:t>
      </w:r>
      <w:r w:rsidR="009229B1" w:rsidRPr="00F21E9F">
        <w:rPr>
          <w:sz w:val="20"/>
          <w:szCs w:val="20"/>
          <w:lang w:val="en-GB" w:bidi="en-GB"/>
        </w:rPr>
        <w:t xml:space="preserve"> </w:t>
      </w:r>
      <w:proofErr w:type="spellStart"/>
      <w:r w:rsidR="009229B1" w:rsidRPr="00F21E9F">
        <w:rPr>
          <w:color w:val="000000" w:themeColor="text1"/>
          <w:sz w:val="20"/>
          <w:szCs w:val="20"/>
          <w:lang w:val="lt-LT" w:bidi="lt-LT"/>
        </w:rPr>
        <w:t>with</w:t>
      </w:r>
      <w:proofErr w:type="spellEnd"/>
      <w:r w:rsidR="009229B1" w:rsidRPr="00F21E9F">
        <w:rPr>
          <w:color w:val="000000" w:themeColor="text1"/>
          <w:sz w:val="20"/>
          <w:szCs w:val="20"/>
          <w:lang w:val="lt-LT" w:bidi="lt-LT"/>
        </w:rPr>
        <w:t xml:space="preserve"> </w:t>
      </w:r>
      <w:proofErr w:type="spellStart"/>
      <w:r w:rsidR="009229B1" w:rsidRPr="00F21E9F">
        <w:rPr>
          <w:color w:val="000000" w:themeColor="text1"/>
          <w:sz w:val="20"/>
          <w:szCs w:val="20"/>
          <w:lang w:val="lt-LT" w:bidi="lt-LT"/>
        </w:rPr>
        <w:t>the</w:t>
      </w:r>
      <w:proofErr w:type="spellEnd"/>
      <w:r w:rsidR="009229B1" w:rsidRPr="00F21E9F">
        <w:rPr>
          <w:color w:val="000000" w:themeColor="text1"/>
          <w:sz w:val="20"/>
          <w:szCs w:val="20"/>
          <w:lang w:val="lt-LT" w:bidi="lt-LT"/>
        </w:rPr>
        <w:t xml:space="preserve"> </w:t>
      </w:r>
      <w:proofErr w:type="spellStart"/>
      <w:r w:rsidR="009229B1" w:rsidRPr="00F21E9F">
        <w:rPr>
          <w:color w:val="000000" w:themeColor="text1"/>
          <w:sz w:val="20"/>
          <w:szCs w:val="20"/>
          <w:lang w:val="lt-LT" w:bidi="lt-LT"/>
        </w:rPr>
        <w:t>final</w:t>
      </w:r>
      <w:proofErr w:type="spellEnd"/>
      <w:r w:rsidR="009229B1" w:rsidRPr="00F21E9F">
        <w:rPr>
          <w:color w:val="000000" w:themeColor="text1"/>
          <w:sz w:val="20"/>
          <w:szCs w:val="20"/>
          <w:lang w:val="lt-LT" w:bidi="lt-LT"/>
        </w:rPr>
        <w:t xml:space="preserve"> </w:t>
      </w:r>
      <w:proofErr w:type="spellStart"/>
      <w:r w:rsidR="009229B1" w:rsidRPr="00F21E9F">
        <w:rPr>
          <w:color w:val="000000" w:themeColor="text1"/>
          <w:sz w:val="20"/>
          <w:szCs w:val="20"/>
          <w:lang w:val="lt-LT" w:bidi="lt-LT"/>
        </w:rPr>
        <w:t>report</w:t>
      </w:r>
      <w:proofErr w:type="spellEnd"/>
      <w:r w:rsidR="00935C33" w:rsidRPr="00F21E9F">
        <w:rPr>
          <w:sz w:val="20"/>
          <w:szCs w:val="20"/>
          <w:lang w:val="en-GB" w:bidi="en-GB"/>
        </w:rPr>
        <w:t xml:space="preserve">. </w:t>
      </w:r>
    </w:p>
    <w:p w14:paraId="7F283601" w14:textId="3E42955C" w:rsidR="00935C33" w:rsidRPr="00F21E9F" w:rsidRDefault="00436BF9" w:rsidP="00935C33">
      <w:pPr>
        <w:jc w:val="both"/>
        <w:rPr>
          <w:iCs/>
          <w:color w:val="000000" w:themeColor="text1"/>
          <w:sz w:val="20"/>
          <w:szCs w:val="20"/>
          <w:lang w:val="en-GB" w:bidi="en-GB"/>
        </w:rPr>
      </w:pPr>
      <w:r w:rsidRPr="00F21E9F">
        <w:rPr>
          <w:iCs/>
          <w:sz w:val="20"/>
          <w:szCs w:val="20"/>
          <w:vertAlign w:val="superscript"/>
          <w:lang w:val="en-GB" w:bidi="en-GB"/>
        </w:rPr>
        <w:t>4</w:t>
      </w:r>
      <w:r w:rsidR="008B3B14" w:rsidRPr="00F21E9F">
        <w:rPr>
          <w:iCs/>
          <w:sz w:val="20"/>
          <w:szCs w:val="20"/>
          <w:vertAlign w:val="superscript"/>
          <w:lang w:val="en-GB" w:bidi="en-GB"/>
        </w:rPr>
        <w:t xml:space="preserve"> </w:t>
      </w:r>
      <w:r w:rsidR="008D5B3D" w:rsidRPr="00F21E9F">
        <w:rPr>
          <w:iCs/>
          <w:sz w:val="20"/>
          <w:szCs w:val="20"/>
          <w:lang w:val="en-GB" w:bidi="en-GB"/>
        </w:rPr>
        <w:t xml:space="preserve">Only </w:t>
      </w:r>
      <w:r w:rsidR="00935C33" w:rsidRPr="00F21E9F">
        <w:rPr>
          <w:iCs/>
          <w:color w:val="000000" w:themeColor="text1"/>
          <w:sz w:val="20"/>
          <w:szCs w:val="20"/>
          <w:lang w:val="en-GB" w:bidi="en-GB"/>
        </w:rPr>
        <w:t>deliverables with a reference to the source of funding – the Research Council of Lithuania – are eligible.</w:t>
      </w:r>
    </w:p>
    <w:p w14:paraId="489A2557" w14:textId="77777777" w:rsidR="007F180D" w:rsidRPr="00F21E9F" w:rsidRDefault="007F180D" w:rsidP="007F180D">
      <w:pPr>
        <w:tabs>
          <w:tab w:val="left" w:pos="142"/>
        </w:tabs>
        <w:ind w:right="-63"/>
        <w:jc w:val="both"/>
        <w:rPr>
          <w:sz w:val="20"/>
          <w:szCs w:val="20"/>
        </w:rPr>
      </w:pPr>
      <w:r w:rsidRPr="00F21E9F">
        <w:rPr>
          <w:iCs/>
          <w:color w:val="000000" w:themeColor="text1"/>
          <w:sz w:val="20"/>
          <w:szCs w:val="20"/>
          <w:vertAlign w:val="superscript"/>
          <w:lang w:val="en-GB" w:bidi="en-GB"/>
        </w:rPr>
        <w:t>5</w:t>
      </w:r>
      <w:r w:rsidRPr="00F21E9F">
        <w:rPr>
          <w:iCs/>
          <w:color w:val="000000" w:themeColor="text1"/>
          <w:sz w:val="20"/>
          <w:szCs w:val="20"/>
          <w:lang w:val="en-GB" w:bidi="en-GB"/>
        </w:rPr>
        <w:t xml:space="preserve"> </w:t>
      </w:r>
      <w:r w:rsidRPr="00F21E9F">
        <w:rPr>
          <w:sz w:val="20"/>
          <w:szCs w:val="20"/>
        </w:rPr>
        <w:t xml:space="preserve">Lists of prestigious conferences: </w:t>
      </w:r>
      <w:hyperlink r:id="rId13" w:history="1">
        <w:r w:rsidRPr="00F21E9F">
          <w:rPr>
            <w:rStyle w:val="Hipersaitas"/>
            <w:sz w:val="20"/>
            <w:szCs w:val="20"/>
          </w:rPr>
          <w:t xml:space="preserve">Publication Forum </w:t>
        </w:r>
      </w:hyperlink>
      <w:r w:rsidRPr="00F21E9F">
        <w:rPr>
          <w:sz w:val="20"/>
          <w:szCs w:val="20"/>
        </w:rPr>
        <w:t xml:space="preserve">ranking and </w:t>
      </w:r>
      <w:hyperlink r:id="rId14" w:history="1">
        <w:r w:rsidRPr="00F21E9F">
          <w:rPr>
            <w:rStyle w:val="Hipersaitas"/>
            <w:sz w:val="20"/>
            <w:szCs w:val="20"/>
          </w:rPr>
          <w:t xml:space="preserve">ICORE </w:t>
        </w:r>
      </w:hyperlink>
      <w:r w:rsidRPr="00F21E9F">
        <w:rPr>
          <w:sz w:val="20"/>
          <w:szCs w:val="20"/>
        </w:rPr>
        <w:t>ranking.</w:t>
      </w:r>
    </w:p>
    <w:p w14:paraId="7709354F" w14:textId="77777777" w:rsidR="00E57764" w:rsidRPr="00F21E9F" w:rsidRDefault="00E57764" w:rsidP="00260654">
      <w:pPr>
        <w:tabs>
          <w:tab w:val="left" w:pos="142"/>
        </w:tabs>
        <w:ind w:right="-63"/>
        <w:jc w:val="both"/>
        <w:rPr>
          <w:color w:val="000000"/>
          <w:sz w:val="20"/>
          <w:szCs w:val="20"/>
          <w:lang w:val="en-GB" w:bidi="en-GB"/>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5"/>
        <w:gridCol w:w="1729"/>
      </w:tblGrid>
      <w:tr w:rsidR="00B57F52" w:rsidRPr="00F21E9F" w14:paraId="6F1B852D" w14:textId="77777777" w:rsidTr="00AF42FF">
        <w:tc>
          <w:tcPr>
            <w:tcW w:w="10094" w:type="dxa"/>
            <w:gridSpan w:val="2"/>
            <w:tcBorders>
              <w:top w:val="single" w:sz="4" w:space="0" w:color="auto"/>
              <w:left w:val="single" w:sz="4" w:space="0" w:color="auto"/>
              <w:bottom w:val="single" w:sz="4" w:space="0" w:color="auto"/>
              <w:right w:val="single" w:sz="4" w:space="0" w:color="auto"/>
            </w:tcBorders>
            <w:hideMark/>
          </w:tcPr>
          <w:p w14:paraId="1B97E583" w14:textId="036DDC29" w:rsidR="00B57F52" w:rsidRPr="000C0255" w:rsidRDefault="00B57F52">
            <w:pPr>
              <w:rPr>
                <w:rFonts w:eastAsia="Calibri"/>
                <w:b/>
                <w:bCs/>
                <w:vertAlign w:val="superscript"/>
                <w:lang w:val="en-GB" w:bidi="en-GB"/>
              </w:rPr>
            </w:pPr>
            <w:r w:rsidRPr="000C0255">
              <w:rPr>
                <w:rFonts w:eastAsia="Calibri"/>
                <w:b/>
                <w:bCs/>
                <w:lang w:val="en-GB" w:bidi="en-GB"/>
              </w:rPr>
              <w:t>3.2.</w:t>
            </w:r>
            <w:r w:rsidR="00FF6B0C">
              <w:rPr>
                <w:rFonts w:eastAsia="Calibri"/>
                <w:b/>
                <w:bCs/>
                <w:lang w:val="en-GB" w:bidi="en-GB"/>
              </w:rPr>
              <w:t>6</w:t>
            </w:r>
            <w:r w:rsidR="00680BCA">
              <w:rPr>
                <w:rFonts w:eastAsia="Calibri"/>
                <w:b/>
                <w:bCs/>
                <w:lang w:val="en-GB" w:bidi="en-GB"/>
              </w:rPr>
              <w:t>.</w:t>
            </w:r>
            <w:r w:rsidRPr="000C0255">
              <w:rPr>
                <w:rFonts w:eastAsia="Calibri"/>
                <w:b/>
                <w:bCs/>
                <w:lang w:val="en-GB" w:bidi="en-GB"/>
              </w:rPr>
              <w:t xml:space="preserve"> Information on data accumulation and </w:t>
            </w:r>
            <w:r w:rsidR="00920E52" w:rsidRPr="000C0255">
              <w:rPr>
                <w:rFonts w:eastAsia="Calibri"/>
                <w:b/>
                <w:bCs/>
                <w:lang w:val="en-GB" w:bidi="en-GB"/>
              </w:rPr>
              <w:t>management</w:t>
            </w:r>
            <w:r w:rsidR="007F180D" w:rsidRPr="000C0255">
              <w:rPr>
                <w:rFonts w:eastAsia="Calibri"/>
                <w:b/>
                <w:bCs/>
                <w:vertAlign w:val="superscript"/>
                <w:lang w:val="en-GB" w:bidi="en-GB"/>
              </w:rPr>
              <w:t>6</w:t>
            </w:r>
          </w:p>
          <w:p w14:paraId="2D4C9C78" w14:textId="77777777" w:rsidR="009B7445" w:rsidRPr="00F21E9F" w:rsidRDefault="009B7445">
            <w:pPr>
              <w:rPr>
                <w:rFonts w:eastAsia="Calibri"/>
                <w:lang w:val="lt-LT"/>
              </w:rPr>
            </w:pPr>
          </w:p>
        </w:tc>
      </w:tr>
      <w:tr w:rsidR="00B57F52" w:rsidRPr="00F21E9F" w14:paraId="063A24E9" w14:textId="77777777" w:rsidTr="00AF42FF">
        <w:tc>
          <w:tcPr>
            <w:tcW w:w="8365" w:type="dxa"/>
            <w:tcBorders>
              <w:top w:val="single" w:sz="4" w:space="0" w:color="auto"/>
              <w:left w:val="single" w:sz="4" w:space="0" w:color="auto"/>
              <w:bottom w:val="single" w:sz="4" w:space="0" w:color="auto"/>
              <w:right w:val="single" w:sz="4" w:space="0" w:color="auto"/>
            </w:tcBorders>
            <w:hideMark/>
          </w:tcPr>
          <w:p w14:paraId="0DD10A88" w14:textId="77777777" w:rsidR="00B57F52" w:rsidRPr="00F21E9F" w:rsidRDefault="00B57F52">
            <w:pPr>
              <w:rPr>
                <w:rFonts w:eastAsia="Calibri"/>
                <w:lang w:val="lt-LT"/>
              </w:rPr>
            </w:pPr>
            <w:r w:rsidRPr="00350862">
              <w:rPr>
                <w:rFonts w:eastAsia="Calibri"/>
                <w:i/>
                <w:iCs/>
                <w:lang w:val="en-GB" w:bidi="en-GB"/>
              </w:rPr>
              <w:t>Identify if the project implementation will require the accumulation of data</w:t>
            </w:r>
            <w:r w:rsidRPr="00F21E9F">
              <w:rPr>
                <w:rFonts w:eastAsia="Calibri"/>
                <w:lang w:val="en-GB" w:bidi="en-GB"/>
              </w:rPr>
              <w:t xml:space="preserve"> (</w:t>
            </w:r>
            <w:r w:rsidRPr="00F21E9F">
              <w:rPr>
                <w:rFonts w:eastAsia="Calibri"/>
                <w:i/>
                <w:lang w:val="en-GB" w:bidi="en-GB"/>
              </w:rPr>
              <w:t>please select one answer</w:t>
            </w:r>
            <w:r w:rsidRPr="00F21E9F">
              <w:rPr>
                <w:rFonts w:eastAsia="Calibri"/>
                <w:lang w:val="en-GB" w:bidi="en-GB"/>
              </w:rPr>
              <w:t>)</w:t>
            </w:r>
          </w:p>
        </w:tc>
        <w:tc>
          <w:tcPr>
            <w:tcW w:w="1729" w:type="dxa"/>
            <w:tcBorders>
              <w:top w:val="single" w:sz="4" w:space="0" w:color="auto"/>
              <w:left w:val="single" w:sz="4" w:space="0" w:color="auto"/>
              <w:bottom w:val="single" w:sz="4" w:space="0" w:color="auto"/>
              <w:right w:val="single" w:sz="4" w:space="0" w:color="auto"/>
            </w:tcBorders>
            <w:hideMark/>
          </w:tcPr>
          <w:p w14:paraId="278DCE90" w14:textId="77777777" w:rsidR="00B57F52" w:rsidRPr="00F21E9F" w:rsidRDefault="00B57F52">
            <w:pPr>
              <w:rPr>
                <w:rFonts w:eastAsia="Calibri"/>
                <w:lang w:val="lt-LT"/>
              </w:rPr>
            </w:pPr>
            <w:r w:rsidRPr="00F21E9F">
              <w:rPr>
                <w:rFonts w:eastAsia="Calibri"/>
                <w:lang w:val="en-GB" w:bidi="en-GB"/>
              </w:rPr>
              <w:t>YES or NO</w:t>
            </w:r>
          </w:p>
        </w:tc>
      </w:tr>
      <w:tr w:rsidR="00B57F52" w:rsidRPr="00F21E9F" w14:paraId="394B5E17" w14:textId="77777777" w:rsidTr="00AF42FF">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7FA6B3C4" w14:textId="77777777" w:rsidR="00B57F52" w:rsidRPr="00F21E9F" w:rsidRDefault="00B57F52">
            <w:pPr>
              <w:jc w:val="both"/>
              <w:rPr>
                <w:rFonts w:eastAsia="Calibri"/>
                <w:i/>
                <w:lang w:val="lt-LT"/>
              </w:rPr>
            </w:pPr>
            <w:r w:rsidRPr="00F21E9F">
              <w:rPr>
                <w:rFonts w:eastAsia="Calibri"/>
                <w:i/>
                <w:lang w:val="en-GB" w:bidi="en-GB"/>
              </w:rPr>
              <w:t>If YES, please provide for each of these questions a data management plan to ensure that data are collected and managed in accordance with the FAIR principles – that the data from the research are findable, accessible, interoperable and reusable:</w:t>
            </w:r>
          </w:p>
        </w:tc>
      </w:tr>
      <w:tr w:rsidR="00B57F52" w:rsidRPr="00F21E9F" w14:paraId="1BB2D2AB" w14:textId="77777777" w:rsidTr="00AF42FF">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1B6563D0" w14:textId="77777777" w:rsidR="00B57F52" w:rsidRPr="00F21E9F" w:rsidRDefault="00B57F52">
            <w:pPr>
              <w:jc w:val="both"/>
              <w:rPr>
                <w:rFonts w:eastAsia="Calibri"/>
                <w:iCs/>
              </w:rPr>
            </w:pPr>
            <w:r w:rsidRPr="00F21E9F">
              <w:rPr>
                <w:lang w:val="en-GB" w:bidi="en-GB"/>
              </w:rPr>
              <w:t>1. What data will you collect or create? What type, format and volume of data?</w:t>
            </w:r>
          </w:p>
        </w:tc>
      </w:tr>
      <w:tr w:rsidR="00B57F52" w:rsidRPr="00F21E9F" w14:paraId="1E595FA6" w14:textId="77777777" w:rsidTr="00AF42FF">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3648B520" w14:textId="77777777" w:rsidR="00B57F52" w:rsidRPr="00F21E9F" w:rsidRDefault="00B57F52">
            <w:pPr>
              <w:jc w:val="both"/>
              <w:rPr>
                <w:i/>
                <w:iCs/>
                <w:lang w:val="lt-LT"/>
              </w:rPr>
            </w:pPr>
            <w:r w:rsidRPr="00F21E9F">
              <w:rPr>
                <w:rFonts w:eastAsia="Calibri"/>
                <w:i/>
                <w:lang w:val="en-GB" w:bidi="en-GB"/>
              </w:rPr>
              <w:t>(no more than 1,000 characters)</w:t>
            </w:r>
          </w:p>
        </w:tc>
      </w:tr>
      <w:tr w:rsidR="00B57F52" w:rsidRPr="00F21E9F" w14:paraId="3D6D3742" w14:textId="77777777" w:rsidTr="00AF42FF">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65B720AB" w14:textId="77777777" w:rsidR="00B57F52" w:rsidRPr="00F21E9F" w:rsidRDefault="00B57F52">
            <w:pPr>
              <w:rPr>
                <w:iCs/>
                <w:lang w:val="lt-LT"/>
              </w:rPr>
            </w:pPr>
            <w:r w:rsidRPr="00F21E9F">
              <w:rPr>
                <w:lang w:val="en-GB" w:bidi="en-GB"/>
              </w:rPr>
              <w:t>2. How will the data be stored and backed up during the project: where will the data be stored, how will the data be recovered in the event of an incident, will the data be backed up?</w:t>
            </w:r>
          </w:p>
        </w:tc>
      </w:tr>
      <w:tr w:rsidR="00B57F52" w:rsidRPr="00F21E9F" w14:paraId="36BE4846" w14:textId="77777777" w:rsidTr="00AF42FF">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21EDB17A" w14:textId="77777777" w:rsidR="00B57F52" w:rsidRPr="00F21E9F" w:rsidRDefault="00B57F52">
            <w:pPr>
              <w:rPr>
                <w:i/>
                <w:iCs/>
                <w:lang w:val="lt-LT"/>
              </w:rPr>
            </w:pPr>
            <w:r w:rsidRPr="00F21E9F">
              <w:rPr>
                <w:rFonts w:eastAsia="Calibri"/>
                <w:i/>
                <w:lang w:val="en-GB" w:bidi="en-GB"/>
              </w:rPr>
              <w:t>(no more than 1,000 characters)</w:t>
            </w:r>
          </w:p>
        </w:tc>
      </w:tr>
      <w:tr w:rsidR="00B57F52" w:rsidRPr="00F21E9F" w14:paraId="15416BD0" w14:textId="77777777" w:rsidTr="00AF42FF">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3CE76CB0" w14:textId="77777777" w:rsidR="00B57F52" w:rsidRPr="00F21E9F" w:rsidRDefault="00B57F52">
            <w:pPr>
              <w:rPr>
                <w:lang w:val="lt-LT"/>
              </w:rPr>
            </w:pPr>
            <w:r w:rsidRPr="00F21E9F">
              <w:rPr>
                <w:lang w:val="en-GB" w:bidi="en-GB"/>
              </w:rPr>
              <w:t>3. How will you manage the security of the data collected? What are the risks to data security and how will these be managed?</w:t>
            </w:r>
          </w:p>
        </w:tc>
      </w:tr>
      <w:tr w:rsidR="00B57F52" w:rsidRPr="00F21E9F" w14:paraId="5211EDA9" w14:textId="77777777" w:rsidTr="00AF42FF">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09D1D62B" w14:textId="77777777" w:rsidR="00B57F52" w:rsidRPr="00F21E9F" w:rsidRDefault="00B57F52">
            <w:pPr>
              <w:rPr>
                <w:i/>
                <w:lang w:val="lt-LT"/>
              </w:rPr>
            </w:pPr>
            <w:r w:rsidRPr="00F21E9F">
              <w:rPr>
                <w:rFonts w:eastAsia="Calibri"/>
                <w:i/>
                <w:lang w:val="en-GB" w:bidi="en-GB"/>
              </w:rPr>
              <w:t>(no more than 1,000 characters)</w:t>
            </w:r>
          </w:p>
        </w:tc>
      </w:tr>
      <w:tr w:rsidR="00B57F52" w:rsidRPr="00F21E9F" w14:paraId="23F8A317" w14:textId="77777777" w:rsidTr="00AF42FF">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14D75586" w14:textId="77777777" w:rsidR="00B57F52" w:rsidRPr="00F21E9F" w:rsidRDefault="00B57F52">
            <w:pPr>
              <w:rPr>
                <w:iCs/>
                <w:lang w:val="lt-LT"/>
              </w:rPr>
            </w:pPr>
            <w:r w:rsidRPr="00F21E9F">
              <w:rPr>
                <w:lang w:val="en-GB" w:bidi="en-GB"/>
              </w:rPr>
              <w:t>4. Which data are of long-term value and should be preserved? What data must be destroyed for contractual, legal, or regulatory purposes?</w:t>
            </w:r>
          </w:p>
        </w:tc>
      </w:tr>
      <w:tr w:rsidR="00B57F52" w:rsidRPr="00F21E9F" w14:paraId="41846423" w14:textId="77777777" w:rsidTr="00AF42FF">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14955FAE" w14:textId="77777777" w:rsidR="00B57F52" w:rsidRPr="00F21E9F" w:rsidRDefault="00B57F52">
            <w:pPr>
              <w:rPr>
                <w:i/>
                <w:iCs/>
                <w:lang w:val="lt-LT"/>
              </w:rPr>
            </w:pPr>
            <w:r w:rsidRPr="00F21E9F">
              <w:rPr>
                <w:rFonts w:eastAsia="Calibri"/>
                <w:i/>
                <w:lang w:val="en-GB" w:bidi="en-GB"/>
              </w:rPr>
              <w:t>(no more than 1,000 characters)</w:t>
            </w:r>
          </w:p>
        </w:tc>
      </w:tr>
      <w:tr w:rsidR="00B57F52" w:rsidRPr="00F21E9F" w14:paraId="6A815B77" w14:textId="77777777" w:rsidTr="00AF42FF">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0F0268F6" w14:textId="77777777" w:rsidR="00B57F52" w:rsidRPr="00F21E9F" w:rsidRDefault="00B57F52">
            <w:pPr>
              <w:rPr>
                <w:iCs/>
                <w:lang w:val="lt-LT"/>
              </w:rPr>
            </w:pPr>
            <w:r w:rsidRPr="00F21E9F">
              <w:rPr>
                <w:lang w:val="en-GB" w:bidi="en-GB"/>
              </w:rPr>
              <w:t>5. How will you ensure the availability of the data with other researchers during and after the project implementation: when will you make the data available, with whom will you share the data, and under what conditions?</w:t>
            </w:r>
          </w:p>
        </w:tc>
      </w:tr>
      <w:tr w:rsidR="00B57F52" w:rsidRPr="00F21E9F" w14:paraId="08C340A5" w14:textId="77777777" w:rsidTr="00AF42FF">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7F9EC39C" w14:textId="77777777" w:rsidR="00B57F52" w:rsidRPr="00F21E9F" w:rsidRDefault="00B57F52">
            <w:pPr>
              <w:rPr>
                <w:i/>
                <w:iCs/>
                <w:lang w:val="lt-LT"/>
              </w:rPr>
            </w:pPr>
            <w:r w:rsidRPr="00F21E9F">
              <w:rPr>
                <w:rFonts w:eastAsia="Calibri"/>
                <w:i/>
                <w:lang w:val="en-GB" w:bidi="en-GB"/>
              </w:rPr>
              <w:t>(no more than 1,000 characters)</w:t>
            </w:r>
          </w:p>
        </w:tc>
      </w:tr>
      <w:tr w:rsidR="00B57F52" w:rsidRPr="00F21E9F" w14:paraId="4DAA30F5" w14:textId="77777777" w:rsidTr="00AF42FF">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4593AEEA" w14:textId="77777777" w:rsidR="00B57F52" w:rsidRPr="00F21E9F" w:rsidRDefault="00B57F52">
            <w:pPr>
              <w:rPr>
                <w:lang w:val="lt-LT"/>
              </w:rPr>
            </w:pPr>
            <w:r w:rsidRPr="00F21E9F">
              <w:rPr>
                <w:lang w:val="en-GB" w:bidi="en-GB"/>
              </w:rPr>
              <w:t>6. Who will be responsible for data handling and management during and after the project?</w:t>
            </w:r>
          </w:p>
        </w:tc>
      </w:tr>
      <w:tr w:rsidR="00B57F52" w:rsidRPr="00F21E9F" w14:paraId="46B27ABF" w14:textId="77777777" w:rsidTr="00AF42FF">
        <w:tblPrEx>
          <w:tblLook w:val="0000" w:firstRow="0" w:lastRow="0" w:firstColumn="0" w:lastColumn="0" w:noHBand="0" w:noVBand="0"/>
        </w:tblPrEx>
        <w:tc>
          <w:tcPr>
            <w:tcW w:w="10094" w:type="dxa"/>
            <w:gridSpan w:val="2"/>
            <w:tcBorders>
              <w:top w:val="single" w:sz="4" w:space="0" w:color="auto"/>
              <w:left w:val="single" w:sz="4" w:space="0" w:color="auto"/>
              <w:bottom w:val="single" w:sz="4" w:space="0" w:color="auto"/>
              <w:right w:val="single" w:sz="4" w:space="0" w:color="auto"/>
            </w:tcBorders>
          </w:tcPr>
          <w:p w14:paraId="1524FAB4" w14:textId="77777777" w:rsidR="00B57F52" w:rsidRPr="00F21E9F" w:rsidRDefault="00B57F52">
            <w:pPr>
              <w:rPr>
                <w:i/>
                <w:lang w:val="lt-LT"/>
              </w:rPr>
            </w:pPr>
            <w:r w:rsidRPr="00F21E9F">
              <w:rPr>
                <w:rFonts w:eastAsia="Calibri"/>
                <w:i/>
                <w:lang w:val="en-GB" w:bidi="en-GB"/>
              </w:rPr>
              <w:t>(no more than 1,000 characters)</w:t>
            </w:r>
          </w:p>
        </w:tc>
      </w:tr>
    </w:tbl>
    <w:p w14:paraId="481BC36F" w14:textId="17F2B4DE" w:rsidR="00D15486" w:rsidRPr="00F21E9F" w:rsidRDefault="00FB6E05" w:rsidP="00D15486">
      <w:pPr>
        <w:jc w:val="both"/>
        <w:rPr>
          <w:sz w:val="20"/>
          <w:szCs w:val="20"/>
        </w:rPr>
      </w:pPr>
      <w:r w:rsidRPr="00F21E9F">
        <w:rPr>
          <w:rFonts w:eastAsia="Calibri"/>
          <w:sz w:val="20"/>
          <w:szCs w:val="20"/>
          <w:vertAlign w:val="superscript"/>
          <w:lang w:val="en-GB" w:bidi="en-GB"/>
        </w:rPr>
        <w:t>6</w:t>
      </w:r>
      <w:r w:rsidR="008B3B14" w:rsidRPr="00F21E9F">
        <w:rPr>
          <w:rFonts w:eastAsia="Calibri"/>
          <w:sz w:val="20"/>
          <w:szCs w:val="20"/>
          <w:vertAlign w:val="superscript"/>
          <w:lang w:val="en-GB" w:bidi="en-GB"/>
        </w:rPr>
        <w:t xml:space="preserve"> </w:t>
      </w:r>
      <w:r w:rsidR="00A95FD6" w:rsidRPr="00F21E9F">
        <w:rPr>
          <w:rFonts w:eastAsia="Calibri"/>
          <w:sz w:val="20"/>
          <w:szCs w:val="20"/>
          <w:lang w:val="en-GB" w:bidi="en-GB"/>
        </w:rPr>
        <w:t>More d</w:t>
      </w:r>
      <w:r w:rsidR="00D15486" w:rsidRPr="00F21E9F">
        <w:rPr>
          <w:rFonts w:eastAsia="Calibri"/>
          <w:sz w:val="20"/>
          <w:szCs w:val="20"/>
          <w:lang w:val="en-GB" w:bidi="en-GB"/>
        </w:rPr>
        <w:t>etailed information on data and requirements for the data management plan and the open access to data</w:t>
      </w:r>
      <w:r w:rsidR="00A95FD6" w:rsidRPr="00F21E9F">
        <w:rPr>
          <w:rFonts w:eastAsia="Calibri"/>
          <w:sz w:val="20"/>
          <w:szCs w:val="20"/>
          <w:lang w:val="en-GB" w:bidi="en-GB"/>
        </w:rPr>
        <w:t xml:space="preserve"> can be found</w:t>
      </w:r>
      <w:r w:rsidR="00D15486" w:rsidRPr="00F21E9F">
        <w:rPr>
          <w:rFonts w:eastAsia="Calibri"/>
          <w:sz w:val="20"/>
          <w:szCs w:val="20"/>
          <w:lang w:val="en-GB" w:bidi="en-GB"/>
        </w:rPr>
        <w:t xml:space="preserve"> in</w:t>
      </w:r>
      <w:r w:rsidR="00A95FD6" w:rsidRPr="00F21E9F">
        <w:rPr>
          <w:rFonts w:eastAsia="Calibri"/>
          <w:sz w:val="20"/>
          <w:szCs w:val="20"/>
          <w:lang w:val="en-GB" w:bidi="en-GB"/>
        </w:rPr>
        <w:t xml:space="preserve"> the</w:t>
      </w:r>
      <w:r w:rsidR="00D15486" w:rsidRPr="00F21E9F">
        <w:rPr>
          <w:rFonts w:eastAsia="Calibri"/>
          <w:sz w:val="20"/>
          <w:szCs w:val="20"/>
          <w:lang w:val="en-GB" w:bidi="en-GB"/>
        </w:rPr>
        <w:t xml:space="preserve"> </w:t>
      </w:r>
      <w:hyperlink r:id="rId15" w:history="1">
        <w:r w:rsidR="00D15486" w:rsidRPr="00F21E9F">
          <w:rPr>
            <w:rStyle w:val="Hipersaitas"/>
            <w:rFonts w:eastAsia="Calibri"/>
            <w:sz w:val="20"/>
            <w:szCs w:val="20"/>
            <w:lang w:val="en-GB" w:bidi="en-GB"/>
          </w:rPr>
          <w:t xml:space="preserve">Description of the </w:t>
        </w:r>
        <w:r w:rsidR="00D34DF8" w:rsidRPr="00F21E9F">
          <w:rPr>
            <w:rStyle w:val="Hipersaitas"/>
            <w:rFonts w:eastAsia="Calibri"/>
            <w:sz w:val="20"/>
            <w:szCs w:val="20"/>
            <w:lang w:val="en-GB" w:bidi="en-GB"/>
          </w:rPr>
          <w:t>P</w:t>
        </w:r>
        <w:r w:rsidR="00D15486" w:rsidRPr="00F21E9F">
          <w:rPr>
            <w:rStyle w:val="Hipersaitas"/>
            <w:rFonts w:eastAsia="Calibri"/>
            <w:sz w:val="20"/>
            <w:szCs w:val="20"/>
            <w:lang w:val="en-GB" w:bidi="en-GB"/>
          </w:rPr>
          <w:t xml:space="preserve">rocedure for </w:t>
        </w:r>
        <w:r w:rsidR="00D34DF8" w:rsidRPr="00F21E9F">
          <w:rPr>
            <w:rStyle w:val="Hipersaitas"/>
            <w:rFonts w:eastAsia="Calibri"/>
            <w:sz w:val="20"/>
            <w:szCs w:val="20"/>
            <w:lang w:val="en-GB" w:bidi="en-GB"/>
          </w:rPr>
          <w:t>O</w:t>
        </w:r>
        <w:r w:rsidR="00D15486" w:rsidRPr="00F21E9F">
          <w:rPr>
            <w:rStyle w:val="Hipersaitas"/>
            <w:rFonts w:eastAsia="Calibri"/>
            <w:sz w:val="20"/>
            <w:szCs w:val="20"/>
            <w:lang w:val="en-GB" w:bidi="en-GB"/>
          </w:rPr>
          <w:t xml:space="preserve">pen </w:t>
        </w:r>
        <w:r w:rsidR="00D34DF8" w:rsidRPr="00F21E9F">
          <w:rPr>
            <w:rStyle w:val="Hipersaitas"/>
            <w:rFonts w:eastAsia="Calibri"/>
            <w:sz w:val="20"/>
            <w:szCs w:val="20"/>
            <w:lang w:val="en-GB" w:bidi="en-GB"/>
          </w:rPr>
          <w:t>A</w:t>
        </w:r>
        <w:r w:rsidR="00D15486" w:rsidRPr="00F21E9F">
          <w:rPr>
            <w:rStyle w:val="Hipersaitas"/>
            <w:rFonts w:eastAsia="Calibri"/>
            <w:sz w:val="20"/>
            <w:szCs w:val="20"/>
            <w:lang w:val="en-GB" w:bidi="en-GB"/>
          </w:rPr>
          <w:t xml:space="preserve">ccess to the </w:t>
        </w:r>
        <w:r w:rsidR="00D34DF8" w:rsidRPr="00F21E9F">
          <w:rPr>
            <w:rStyle w:val="Hipersaitas"/>
            <w:rFonts w:eastAsia="Calibri"/>
            <w:sz w:val="20"/>
            <w:szCs w:val="20"/>
            <w:lang w:val="en-GB" w:bidi="en-GB"/>
          </w:rPr>
          <w:t>R</w:t>
        </w:r>
        <w:r w:rsidR="00D15486" w:rsidRPr="00F21E9F">
          <w:rPr>
            <w:rStyle w:val="Hipersaitas"/>
            <w:rFonts w:eastAsia="Calibri"/>
            <w:sz w:val="20"/>
            <w:szCs w:val="20"/>
            <w:lang w:val="en-GB" w:bidi="en-GB"/>
          </w:rPr>
          <w:t xml:space="preserve">esults of </w:t>
        </w:r>
        <w:r w:rsidR="00D34DF8" w:rsidRPr="00F21E9F">
          <w:rPr>
            <w:rStyle w:val="Hipersaitas"/>
            <w:rFonts w:eastAsia="Calibri"/>
            <w:sz w:val="20"/>
            <w:szCs w:val="20"/>
            <w:lang w:val="en-GB" w:bidi="en-GB"/>
          </w:rPr>
          <w:t>Scientific R</w:t>
        </w:r>
        <w:r w:rsidR="00D15486" w:rsidRPr="00F21E9F">
          <w:rPr>
            <w:rStyle w:val="Hipersaitas"/>
            <w:rFonts w:eastAsia="Calibri"/>
            <w:sz w:val="20"/>
            <w:szCs w:val="20"/>
            <w:lang w:val="en-GB" w:bidi="en-GB"/>
          </w:rPr>
          <w:t xml:space="preserve">esearch and </w:t>
        </w:r>
        <w:r w:rsidR="00D34DF8" w:rsidRPr="00F21E9F">
          <w:rPr>
            <w:rStyle w:val="Hipersaitas"/>
            <w:rFonts w:eastAsia="Calibri"/>
            <w:sz w:val="20"/>
            <w:szCs w:val="20"/>
            <w:lang w:val="en-GB" w:bidi="en-GB"/>
          </w:rPr>
          <w:t>E</w:t>
        </w:r>
        <w:r w:rsidR="00D15486" w:rsidRPr="00F21E9F">
          <w:rPr>
            <w:rStyle w:val="Hipersaitas"/>
            <w:rFonts w:eastAsia="Calibri"/>
            <w:sz w:val="20"/>
            <w:szCs w:val="20"/>
            <w:lang w:val="en-GB" w:bidi="en-GB"/>
          </w:rPr>
          <w:t xml:space="preserve">xperimental </w:t>
        </w:r>
        <w:r w:rsidR="00D34DF8" w:rsidRPr="00F21E9F">
          <w:rPr>
            <w:rStyle w:val="Hipersaitas"/>
            <w:rFonts w:eastAsia="Calibri"/>
            <w:sz w:val="20"/>
            <w:szCs w:val="20"/>
            <w:lang w:val="en-GB" w:bidi="en-GB"/>
          </w:rPr>
          <w:t>D</w:t>
        </w:r>
        <w:r w:rsidR="00D15486" w:rsidRPr="00F21E9F">
          <w:rPr>
            <w:rStyle w:val="Hipersaitas"/>
            <w:rFonts w:eastAsia="Calibri"/>
            <w:sz w:val="20"/>
            <w:szCs w:val="20"/>
            <w:lang w:val="en-GB" w:bidi="en-GB"/>
          </w:rPr>
          <w:t>evelopment</w:t>
        </w:r>
      </w:hyperlink>
      <w:r w:rsidR="00C37C65" w:rsidRPr="00F21E9F">
        <w:rPr>
          <w:rFonts w:eastAsia="Calibri"/>
          <w:sz w:val="20"/>
          <w:szCs w:val="20"/>
          <w:lang w:val="en-GB" w:bidi="en-GB"/>
        </w:rPr>
        <w:t>.</w:t>
      </w:r>
    </w:p>
    <w:p w14:paraId="6C254F31" w14:textId="77777777" w:rsidR="00B57F52" w:rsidRPr="00F21E9F" w:rsidRDefault="00B57F52" w:rsidP="00260654">
      <w:pPr>
        <w:tabs>
          <w:tab w:val="left" w:pos="142"/>
        </w:tabs>
        <w:ind w:right="-63"/>
        <w:jc w:val="both"/>
        <w:rPr>
          <w:sz w:val="20"/>
          <w:szCs w:val="20"/>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1"/>
        <w:gridCol w:w="993"/>
        <w:gridCol w:w="1021"/>
      </w:tblGrid>
      <w:tr w:rsidR="00635CE6" w:rsidRPr="00F21E9F" w14:paraId="574AEEB8" w14:textId="77777777" w:rsidTr="01B8D3E2">
        <w:trPr>
          <w:trHeight w:val="278"/>
        </w:trPr>
        <w:tc>
          <w:tcPr>
            <w:tcW w:w="10065" w:type="dxa"/>
            <w:gridSpan w:val="3"/>
            <w:tcBorders>
              <w:top w:val="single" w:sz="4" w:space="0" w:color="auto"/>
              <w:left w:val="single" w:sz="4" w:space="0" w:color="auto"/>
              <w:bottom w:val="single" w:sz="4" w:space="0" w:color="auto"/>
              <w:right w:val="single" w:sz="4" w:space="0" w:color="auto"/>
            </w:tcBorders>
          </w:tcPr>
          <w:p w14:paraId="6E5BEAC8" w14:textId="2CC2C3EA" w:rsidR="00AC2853" w:rsidRPr="000C0255" w:rsidRDefault="00AC2853">
            <w:pPr>
              <w:rPr>
                <w:b/>
                <w:bCs/>
                <w:lang w:val="en-GB" w:bidi="en-GB"/>
              </w:rPr>
            </w:pPr>
            <w:r w:rsidRPr="000C0255">
              <w:rPr>
                <w:b/>
                <w:bCs/>
                <w:lang w:val="en-GB" w:bidi="en-GB"/>
              </w:rPr>
              <w:t>3.2.</w:t>
            </w:r>
            <w:r w:rsidR="00FF6B0C">
              <w:rPr>
                <w:b/>
                <w:bCs/>
                <w:lang w:val="en-GB" w:bidi="en-GB"/>
              </w:rPr>
              <w:t>7</w:t>
            </w:r>
            <w:r w:rsidR="00E405A6">
              <w:rPr>
                <w:b/>
                <w:bCs/>
                <w:lang w:val="en-GB" w:bidi="en-GB"/>
              </w:rPr>
              <w:t>.</w:t>
            </w:r>
            <w:r w:rsidR="00AA3D95" w:rsidRPr="000C0255">
              <w:rPr>
                <w:b/>
                <w:bCs/>
                <w:lang w:val="en-GB" w:bidi="en-GB"/>
              </w:rPr>
              <w:t xml:space="preserve"> </w:t>
            </w:r>
            <w:r w:rsidRPr="000C0255">
              <w:rPr>
                <w:b/>
                <w:bCs/>
                <w:lang w:val="en-GB" w:bidi="en-GB"/>
              </w:rPr>
              <w:t xml:space="preserve">Ethical issues related to project activities </w:t>
            </w:r>
          </w:p>
        </w:tc>
      </w:tr>
      <w:tr w:rsidR="00635CE6" w:rsidRPr="00F21E9F" w14:paraId="687FCD30" w14:textId="77777777" w:rsidTr="01B8D3E2">
        <w:trPr>
          <w:trHeight w:val="278"/>
        </w:trPr>
        <w:tc>
          <w:tcPr>
            <w:tcW w:w="10065" w:type="dxa"/>
            <w:gridSpan w:val="3"/>
            <w:tcBorders>
              <w:top w:val="single" w:sz="4" w:space="0" w:color="auto"/>
              <w:left w:val="single" w:sz="4" w:space="0" w:color="auto"/>
              <w:bottom w:val="single" w:sz="4" w:space="0" w:color="auto"/>
              <w:right w:val="single" w:sz="4" w:space="0" w:color="auto"/>
            </w:tcBorders>
          </w:tcPr>
          <w:p w14:paraId="70B4F09E" w14:textId="42270789" w:rsidR="00AC2853" w:rsidRPr="00EF3906" w:rsidRDefault="00EF3906" w:rsidP="00AC2853">
            <w:pPr>
              <w:rPr>
                <w:i/>
                <w:iCs/>
                <w:lang w:val="en-GB" w:bidi="en-GB"/>
              </w:rPr>
            </w:pPr>
            <w:r w:rsidRPr="00EF3906">
              <w:rPr>
                <w:i/>
                <w:iCs/>
                <w:lang w:val="en-GB" w:bidi="en-GB"/>
              </w:rPr>
              <w:t>S</w:t>
            </w:r>
            <w:r w:rsidR="00AC2853" w:rsidRPr="00EF3906">
              <w:rPr>
                <w:i/>
                <w:iCs/>
                <w:lang w:val="en-GB" w:bidi="en-GB"/>
              </w:rPr>
              <w:t>elect one answer to each question</w:t>
            </w:r>
          </w:p>
        </w:tc>
      </w:tr>
      <w:tr w:rsidR="00AC2853" w:rsidRPr="00F21E9F" w14:paraId="2788F19E" w14:textId="77777777" w:rsidTr="01B8D3E2">
        <w:tblPrEx>
          <w:tblLook w:val="0000" w:firstRow="0" w:lastRow="0" w:firstColumn="0" w:lastColumn="0" w:noHBand="0" w:noVBand="0"/>
        </w:tblPrEx>
        <w:trPr>
          <w:cantSplit/>
          <w:trHeight w:val="281"/>
        </w:trPr>
        <w:tc>
          <w:tcPr>
            <w:tcW w:w="8051" w:type="dxa"/>
            <w:tcBorders>
              <w:top w:val="single" w:sz="4" w:space="0" w:color="auto"/>
              <w:left w:val="single" w:sz="4" w:space="0" w:color="auto"/>
              <w:right w:val="single" w:sz="4" w:space="0" w:color="auto"/>
            </w:tcBorders>
          </w:tcPr>
          <w:p w14:paraId="09EFAAF1" w14:textId="77777777" w:rsidR="00AC2853" w:rsidRPr="00F21E9F" w:rsidRDefault="00AC2853">
            <w:pPr>
              <w:rPr>
                <w:rFonts w:eastAsia="Calibri"/>
                <w:lang w:val="lt-LT"/>
              </w:rPr>
            </w:pPr>
            <w:r w:rsidRPr="00F21E9F">
              <w:rPr>
                <w:rFonts w:eastAsia="Calibri"/>
                <w:lang w:val="en-GB" w:bidi="en-GB"/>
              </w:rPr>
              <w:t>Question</w:t>
            </w:r>
          </w:p>
        </w:tc>
        <w:tc>
          <w:tcPr>
            <w:tcW w:w="993" w:type="dxa"/>
            <w:tcBorders>
              <w:top w:val="single" w:sz="4" w:space="0" w:color="auto"/>
              <w:left w:val="single" w:sz="4" w:space="0" w:color="auto"/>
              <w:bottom w:val="single" w:sz="4" w:space="0" w:color="auto"/>
              <w:right w:val="single" w:sz="4" w:space="0" w:color="auto"/>
            </w:tcBorders>
          </w:tcPr>
          <w:p w14:paraId="4A7DA6BB" w14:textId="77777777" w:rsidR="00AC2853" w:rsidRPr="00F21E9F" w:rsidRDefault="00AC2853">
            <w:pPr>
              <w:jc w:val="center"/>
              <w:rPr>
                <w:rFonts w:eastAsia="Calibri"/>
                <w:lang w:val="lt-LT"/>
              </w:rPr>
            </w:pPr>
            <w:r w:rsidRPr="00F21E9F">
              <w:rPr>
                <w:rFonts w:eastAsia="Calibri"/>
                <w:lang w:val="en-GB" w:bidi="en-GB"/>
              </w:rPr>
              <w:t>YES</w:t>
            </w:r>
          </w:p>
        </w:tc>
        <w:tc>
          <w:tcPr>
            <w:tcW w:w="1021" w:type="dxa"/>
            <w:tcBorders>
              <w:top w:val="single" w:sz="4" w:space="0" w:color="auto"/>
              <w:left w:val="single" w:sz="4" w:space="0" w:color="auto"/>
              <w:bottom w:val="single" w:sz="4" w:space="0" w:color="auto"/>
              <w:right w:val="single" w:sz="4" w:space="0" w:color="auto"/>
            </w:tcBorders>
          </w:tcPr>
          <w:p w14:paraId="51724334" w14:textId="77777777" w:rsidR="00AC2853" w:rsidRPr="00F21E9F" w:rsidRDefault="00AC2853">
            <w:pPr>
              <w:jc w:val="center"/>
              <w:rPr>
                <w:rFonts w:eastAsia="Calibri"/>
                <w:lang w:val="lt-LT"/>
              </w:rPr>
            </w:pPr>
            <w:r w:rsidRPr="00F21E9F">
              <w:rPr>
                <w:rFonts w:eastAsia="Calibri"/>
                <w:lang w:val="en-GB" w:bidi="en-GB"/>
              </w:rPr>
              <w:t>NO</w:t>
            </w:r>
          </w:p>
        </w:tc>
      </w:tr>
      <w:tr w:rsidR="00AC2853" w:rsidRPr="00F21E9F" w14:paraId="62807C8D" w14:textId="77777777" w:rsidTr="01B8D3E2">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4BA9F810" w14:textId="77777777" w:rsidR="00AC2853" w:rsidRPr="00F21E9F" w:rsidRDefault="00AC2853">
            <w:pPr>
              <w:rPr>
                <w:lang w:val="en-GB" w:bidi="en-GB"/>
              </w:rPr>
            </w:pPr>
            <w:r w:rsidRPr="00F21E9F">
              <w:rPr>
                <w:lang w:val="en-GB" w:bidi="en-GB"/>
              </w:rPr>
              <w:t>1. Is the intended research related to human embryonic (embryonic stem cell or tissue) research?</w:t>
            </w:r>
          </w:p>
        </w:tc>
        <w:tc>
          <w:tcPr>
            <w:tcW w:w="993" w:type="dxa"/>
            <w:tcBorders>
              <w:top w:val="single" w:sz="4" w:space="0" w:color="auto"/>
              <w:left w:val="single" w:sz="4" w:space="0" w:color="auto"/>
              <w:bottom w:val="single" w:sz="4" w:space="0" w:color="auto"/>
              <w:right w:val="single" w:sz="4" w:space="0" w:color="auto"/>
            </w:tcBorders>
          </w:tcPr>
          <w:p w14:paraId="529E6A75" w14:textId="77777777" w:rsidR="00AC2853" w:rsidRPr="00F21E9F" w:rsidRDefault="00AC285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2266F2E2" w14:textId="77777777" w:rsidR="00AC2853" w:rsidRPr="00F21E9F" w:rsidRDefault="00AC2853">
            <w:pPr>
              <w:rPr>
                <w:rFonts w:eastAsia="Calibri"/>
                <w:lang w:val="lt-LT"/>
              </w:rPr>
            </w:pPr>
          </w:p>
        </w:tc>
      </w:tr>
      <w:tr w:rsidR="00AC2853" w:rsidRPr="00F21E9F" w14:paraId="2FA26E11" w14:textId="77777777" w:rsidTr="01B8D3E2">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76370CC1" w14:textId="77777777" w:rsidR="00AC2853" w:rsidRPr="00F21E9F" w:rsidRDefault="00AC2853">
            <w:pPr>
              <w:rPr>
                <w:lang w:val="lt-LT"/>
              </w:rPr>
            </w:pPr>
            <w:r w:rsidRPr="00F21E9F">
              <w:rPr>
                <w:lang w:val="en-GB" w:bidi="en-GB"/>
              </w:rPr>
              <w:t>2. Is the intended research related to human cell or tissue (other than embryonic stem cell or tissue), or human genetics research?</w:t>
            </w:r>
          </w:p>
        </w:tc>
        <w:tc>
          <w:tcPr>
            <w:tcW w:w="993" w:type="dxa"/>
            <w:tcBorders>
              <w:top w:val="single" w:sz="4" w:space="0" w:color="auto"/>
              <w:left w:val="single" w:sz="4" w:space="0" w:color="auto"/>
              <w:bottom w:val="single" w:sz="4" w:space="0" w:color="auto"/>
              <w:right w:val="single" w:sz="4" w:space="0" w:color="auto"/>
            </w:tcBorders>
          </w:tcPr>
          <w:p w14:paraId="38F138A8" w14:textId="77777777" w:rsidR="00AC2853" w:rsidRPr="00F21E9F" w:rsidRDefault="00AC285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19175847" w14:textId="77777777" w:rsidR="00AC2853" w:rsidRPr="00F21E9F" w:rsidRDefault="00AC2853">
            <w:pPr>
              <w:rPr>
                <w:rFonts w:eastAsia="Calibri"/>
                <w:lang w:val="lt-LT"/>
              </w:rPr>
            </w:pPr>
          </w:p>
        </w:tc>
      </w:tr>
      <w:tr w:rsidR="00AC2853" w:rsidRPr="00F21E9F" w14:paraId="79158DAF" w14:textId="77777777" w:rsidTr="01B8D3E2">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05654697" w14:textId="77777777" w:rsidR="00AC2853" w:rsidRPr="00F21E9F" w:rsidRDefault="00AC2853">
            <w:pPr>
              <w:rPr>
                <w:lang w:val="lt-LT"/>
              </w:rPr>
            </w:pPr>
            <w:r w:rsidRPr="00F21E9F">
              <w:rPr>
                <w:lang w:val="en-GB" w:bidi="en-GB"/>
              </w:rPr>
              <w:t>3. Is the intended research related to animal testing or the use of animals for research?</w:t>
            </w:r>
          </w:p>
        </w:tc>
        <w:tc>
          <w:tcPr>
            <w:tcW w:w="993" w:type="dxa"/>
            <w:tcBorders>
              <w:top w:val="single" w:sz="4" w:space="0" w:color="auto"/>
              <w:left w:val="single" w:sz="4" w:space="0" w:color="auto"/>
              <w:bottom w:val="single" w:sz="4" w:space="0" w:color="auto"/>
              <w:right w:val="single" w:sz="4" w:space="0" w:color="auto"/>
            </w:tcBorders>
          </w:tcPr>
          <w:p w14:paraId="1951BC1D" w14:textId="77777777" w:rsidR="00AC2853" w:rsidRPr="00F21E9F" w:rsidRDefault="00AC285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6FAA7348" w14:textId="77777777" w:rsidR="00AC2853" w:rsidRPr="00F21E9F" w:rsidRDefault="00AC2853">
            <w:pPr>
              <w:rPr>
                <w:rFonts w:eastAsia="Calibri"/>
                <w:lang w:val="lt-LT"/>
              </w:rPr>
            </w:pPr>
          </w:p>
        </w:tc>
      </w:tr>
      <w:tr w:rsidR="00AC2853" w:rsidRPr="00F21E9F" w14:paraId="5201D02C" w14:textId="77777777" w:rsidTr="01B8D3E2">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4AE96E95" w14:textId="77777777" w:rsidR="00AC2853" w:rsidRPr="00F21E9F" w:rsidRDefault="00AC2853">
            <w:pPr>
              <w:rPr>
                <w:lang w:val="lt-LT"/>
              </w:rPr>
            </w:pPr>
            <w:r w:rsidRPr="00F21E9F">
              <w:rPr>
                <w:lang w:val="en-GB" w:bidi="en-GB"/>
              </w:rPr>
              <w:t>4. Does the intended research plan human research using clinical trials or other intervention methods (e.g., sampling, monitoring (recording) of physiological functions, social experiments, psychological interventions)?</w:t>
            </w:r>
          </w:p>
        </w:tc>
        <w:tc>
          <w:tcPr>
            <w:tcW w:w="993" w:type="dxa"/>
            <w:tcBorders>
              <w:top w:val="single" w:sz="4" w:space="0" w:color="auto"/>
              <w:left w:val="single" w:sz="4" w:space="0" w:color="auto"/>
              <w:bottom w:val="single" w:sz="4" w:space="0" w:color="auto"/>
              <w:right w:val="single" w:sz="4" w:space="0" w:color="auto"/>
            </w:tcBorders>
          </w:tcPr>
          <w:p w14:paraId="78441547" w14:textId="77777777" w:rsidR="00AC2853" w:rsidRPr="00F21E9F" w:rsidRDefault="00AC285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66F14C1D" w14:textId="77777777" w:rsidR="00AC2853" w:rsidRPr="00F21E9F" w:rsidRDefault="00AC2853">
            <w:pPr>
              <w:rPr>
                <w:rFonts w:eastAsia="Calibri"/>
                <w:lang w:val="lt-LT"/>
              </w:rPr>
            </w:pPr>
          </w:p>
        </w:tc>
      </w:tr>
      <w:tr w:rsidR="00AC2853" w:rsidRPr="00F21E9F" w14:paraId="68EA9BED" w14:textId="77777777" w:rsidTr="01B8D3E2">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2A9C0772" w14:textId="77777777" w:rsidR="00AC2853" w:rsidRPr="00F21E9F" w:rsidRDefault="00AC2853">
            <w:pPr>
              <w:rPr>
                <w:lang w:val="lt-LT"/>
              </w:rPr>
            </w:pPr>
            <w:r w:rsidRPr="00F21E9F">
              <w:rPr>
                <w:lang w:val="en-GB" w:bidi="en-GB"/>
              </w:rPr>
              <w:t>5. Is the intended research related to tracking and observing humans under natural, non-experimental conditions when individuals are not informed about the research being performed?</w:t>
            </w:r>
          </w:p>
        </w:tc>
        <w:tc>
          <w:tcPr>
            <w:tcW w:w="993" w:type="dxa"/>
            <w:tcBorders>
              <w:top w:val="single" w:sz="4" w:space="0" w:color="auto"/>
              <w:left w:val="single" w:sz="4" w:space="0" w:color="auto"/>
              <w:bottom w:val="single" w:sz="4" w:space="0" w:color="auto"/>
              <w:right w:val="single" w:sz="4" w:space="0" w:color="auto"/>
            </w:tcBorders>
          </w:tcPr>
          <w:p w14:paraId="3ED663A0" w14:textId="77777777" w:rsidR="00AC2853" w:rsidRPr="00F21E9F" w:rsidRDefault="00AC285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41B8C857" w14:textId="77777777" w:rsidR="00AC2853" w:rsidRPr="00F21E9F" w:rsidRDefault="00AC2853">
            <w:pPr>
              <w:rPr>
                <w:rFonts w:eastAsia="Calibri"/>
                <w:lang w:val="lt-LT"/>
              </w:rPr>
            </w:pPr>
          </w:p>
        </w:tc>
      </w:tr>
      <w:tr w:rsidR="00AC2853" w:rsidRPr="00F21E9F" w14:paraId="2F6419F3" w14:textId="77777777" w:rsidTr="01B8D3E2">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0B6CC9A3" w14:textId="77777777" w:rsidR="00AC2853" w:rsidRPr="00F21E9F" w:rsidRDefault="00AC2853">
            <w:pPr>
              <w:rPr>
                <w:lang w:val="lt-LT"/>
              </w:rPr>
            </w:pPr>
            <w:r w:rsidRPr="00F21E9F">
              <w:rPr>
                <w:lang w:val="en-GB" w:bidi="en-GB"/>
              </w:rPr>
              <w:t>6. Will the intended research address socially vulnerable people (e.g., minors, prisoners, those with a physical or mental illness, victims of abuse)?</w:t>
            </w:r>
          </w:p>
        </w:tc>
        <w:tc>
          <w:tcPr>
            <w:tcW w:w="993" w:type="dxa"/>
            <w:tcBorders>
              <w:top w:val="single" w:sz="4" w:space="0" w:color="auto"/>
              <w:left w:val="single" w:sz="4" w:space="0" w:color="auto"/>
              <w:bottom w:val="single" w:sz="4" w:space="0" w:color="auto"/>
              <w:right w:val="single" w:sz="4" w:space="0" w:color="auto"/>
            </w:tcBorders>
          </w:tcPr>
          <w:p w14:paraId="67803353" w14:textId="77777777" w:rsidR="00AC2853" w:rsidRPr="00F21E9F" w:rsidRDefault="00AC285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3C3DF170" w14:textId="77777777" w:rsidR="00AC2853" w:rsidRPr="00F21E9F" w:rsidRDefault="00AC2853">
            <w:pPr>
              <w:rPr>
                <w:rFonts w:eastAsia="Calibri"/>
                <w:lang w:val="lt-LT"/>
              </w:rPr>
            </w:pPr>
          </w:p>
        </w:tc>
      </w:tr>
      <w:tr w:rsidR="00AC2853" w:rsidRPr="00F21E9F" w14:paraId="07AC22A5" w14:textId="77777777" w:rsidTr="01B8D3E2">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2E4444F6" w14:textId="77777777" w:rsidR="00AC2853" w:rsidRPr="00F21E9F" w:rsidRDefault="00AC2853">
            <w:pPr>
              <w:rPr>
                <w:lang w:val="lt-LT"/>
              </w:rPr>
            </w:pPr>
            <w:r w:rsidRPr="00F21E9F">
              <w:rPr>
                <w:lang w:val="en-GB" w:bidi="en-GB"/>
              </w:rPr>
              <w:t>7. Will the intended research address sensitive topics that may cause psychological harm (e.g., psychological trauma, painful emotional reactions, memories of the research participant)?</w:t>
            </w:r>
          </w:p>
        </w:tc>
        <w:tc>
          <w:tcPr>
            <w:tcW w:w="993" w:type="dxa"/>
            <w:tcBorders>
              <w:top w:val="single" w:sz="4" w:space="0" w:color="auto"/>
              <w:left w:val="single" w:sz="4" w:space="0" w:color="auto"/>
              <w:bottom w:val="single" w:sz="4" w:space="0" w:color="auto"/>
              <w:right w:val="single" w:sz="4" w:space="0" w:color="auto"/>
            </w:tcBorders>
          </w:tcPr>
          <w:p w14:paraId="0C16685D" w14:textId="77777777" w:rsidR="00AC2853" w:rsidRPr="00F21E9F" w:rsidRDefault="00AC285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52AE66D7" w14:textId="77777777" w:rsidR="00AC2853" w:rsidRPr="00F21E9F" w:rsidRDefault="00AC2853">
            <w:pPr>
              <w:rPr>
                <w:rFonts w:eastAsia="Calibri"/>
                <w:lang w:val="lt-LT"/>
              </w:rPr>
            </w:pPr>
          </w:p>
        </w:tc>
      </w:tr>
      <w:tr w:rsidR="00AC2853" w:rsidRPr="00F21E9F" w14:paraId="3A95EA6D" w14:textId="77777777" w:rsidTr="01B8D3E2">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71B9D3ED" w14:textId="2039FBC2" w:rsidR="00AC2853" w:rsidRPr="00F21E9F" w:rsidRDefault="00AC2853">
            <w:pPr>
              <w:rPr>
                <w:lang w:val="lt-LT"/>
              </w:rPr>
            </w:pPr>
            <w:r w:rsidRPr="00F21E9F">
              <w:rPr>
                <w:lang w:val="en-GB" w:bidi="en-GB"/>
              </w:rPr>
              <w:lastRenderedPageBreak/>
              <w:t>8. Will the intended research collect and store confidential personal data (e.g., related to ethnic origin, religious, philosophical, political and other beliefs, health status), the disclosure of which could damage the reputation of the participants, their relatives or other people?</w:t>
            </w:r>
          </w:p>
        </w:tc>
        <w:tc>
          <w:tcPr>
            <w:tcW w:w="993" w:type="dxa"/>
            <w:tcBorders>
              <w:top w:val="single" w:sz="4" w:space="0" w:color="auto"/>
              <w:left w:val="single" w:sz="4" w:space="0" w:color="auto"/>
              <w:bottom w:val="single" w:sz="4" w:space="0" w:color="auto"/>
              <w:right w:val="single" w:sz="4" w:space="0" w:color="auto"/>
            </w:tcBorders>
          </w:tcPr>
          <w:p w14:paraId="01042FF3" w14:textId="77777777" w:rsidR="00AC2853" w:rsidRPr="00F21E9F" w:rsidRDefault="00AC285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18B032B4" w14:textId="77777777" w:rsidR="00AC2853" w:rsidRPr="00F21E9F" w:rsidRDefault="00AC2853">
            <w:pPr>
              <w:rPr>
                <w:rFonts w:eastAsia="Calibri"/>
                <w:lang w:val="lt-LT"/>
              </w:rPr>
            </w:pPr>
          </w:p>
        </w:tc>
      </w:tr>
      <w:tr w:rsidR="00AC2853" w:rsidRPr="00F21E9F" w14:paraId="0C3CEB52" w14:textId="77777777" w:rsidTr="01B8D3E2">
        <w:tblPrEx>
          <w:tblLook w:val="0000" w:firstRow="0" w:lastRow="0" w:firstColumn="0" w:lastColumn="0" w:noHBand="0" w:noVBand="0"/>
        </w:tblPrEx>
        <w:trPr>
          <w:cantSplit/>
          <w:trHeight w:val="278"/>
        </w:trPr>
        <w:tc>
          <w:tcPr>
            <w:tcW w:w="8051" w:type="dxa"/>
            <w:tcBorders>
              <w:left w:val="single" w:sz="4" w:space="0" w:color="auto"/>
              <w:right w:val="single" w:sz="4" w:space="0" w:color="auto"/>
            </w:tcBorders>
          </w:tcPr>
          <w:p w14:paraId="244F1E12" w14:textId="3B1BB42A" w:rsidR="00AC2853" w:rsidRPr="00F21E9F" w:rsidRDefault="00AC2853">
            <w:pPr>
              <w:rPr>
                <w:lang w:val="lt-LT"/>
              </w:rPr>
            </w:pPr>
            <w:r w:rsidRPr="00F21E9F">
              <w:rPr>
                <w:lang w:val="en-GB" w:bidi="en-GB"/>
              </w:rPr>
              <w:t xml:space="preserve">9. Is the intended research related to aspects that you consider to be ethically important </w:t>
            </w:r>
            <w:r w:rsidR="00FB6E05" w:rsidRPr="00F21E9F">
              <w:rPr>
                <w:lang w:val="en-GB" w:bidi="en-GB"/>
              </w:rPr>
              <w:t>(</w:t>
            </w:r>
            <w:r w:rsidR="005936E1">
              <w:rPr>
                <w:lang w:val="en-GB" w:bidi="en-GB"/>
              </w:rPr>
              <w:t xml:space="preserve">e. g., </w:t>
            </w:r>
            <w:r w:rsidR="00745714" w:rsidRPr="00F21E9F">
              <w:rPr>
                <w:lang w:val="en-GB" w:bidi="en-GB"/>
              </w:rPr>
              <w:t>when</w:t>
            </w:r>
            <w:r w:rsidR="00051B13" w:rsidRPr="00F21E9F">
              <w:rPr>
                <w:lang w:val="en-GB" w:bidi="en-GB"/>
              </w:rPr>
              <w:t xml:space="preserve"> survey/interview methods are used</w:t>
            </w:r>
            <w:r w:rsidR="000D2A5A" w:rsidRPr="00F21E9F">
              <w:rPr>
                <w:lang w:val="en-GB" w:bidi="en-GB"/>
              </w:rPr>
              <w:t>)</w:t>
            </w:r>
            <w:r w:rsidR="00051B13" w:rsidRPr="00F21E9F">
              <w:rPr>
                <w:lang w:val="en-GB" w:bidi="en-GB"/>
              </w:rPr>
              <w:t xml:space="preserve"> </w:t>
            </w:r>
            <w:r w:rsidRPr="00F21E9F">
              <w:rPr>
                <w:lang w:val="en-GB" w:bidi="en-GB"/>
              </w:rPr>
              <w:t>other than those mentioned above? (If YES, name and explain them below)</w:t>
            </w:r>
          </w:p>
        </w:tc>
        <w:tc>
          <w:tcPr>
            <w:tcW w:w="993" w:type="dxa"/>
            <w:tcBorders>
              <w:top w:val="single" w:sz="4" w:space="0" w:color="auto"/>
              <w:left w:val="single" w:sz="4" w:space="0" w:color="auto"/>
              <w:bottom w:val="single" w:sz="4" w:space="0" w:color="auto"/>
              <w:right w:val="single" w:sz="4" w:space="0" w:color="auto"/>
            </w:tcBorders>
          </w:tcPr>
          <w:p w14:paraId="0A4158D5" w14:textId="77777777" w:rsidR="00AC2853" w:rsidRPr="00F21E9F" w:rsidRDefault="00AC2853">
            <w:pPr>
              <w:rPr>
                <w:rFonts w:eastAsia="Calibri"/>
                <w:lang w:val="lt-LT"/>
              </w:rPr>
            </w:pPr>
          </w:p>
        </w:tc>
        <w:tc>
          <w:tcPr>
            <w:tcW w:w="1021" w:type="dxa"/>
            <w:tcBorders>
              <w:top w:val="single" w:sz="4" w:space="0" w:color="auto"/>
              <w:left w:val="single" w:sz="4" w:space="0" w:color="auto"/>
              <w:bottom w:val="single" w:sz="4" w:space="0" w:color="auto"/>
              <w:right w:val="single" w:sz="4" w:space="0" w:color="auto"/>
            </w:tcBorders>
          </w:tcPr>
          <w:p w14:paraId="07F99104" w14:textId="77777777" w:rsidR="00AC2853" w:rsidRPr="00F21E9F" w:rsidRDefault="00AC2853">
            <w:pPr>
              <w:rPr>
                <w:rFonts w:eastAsia="Calibri"/>
                <w:lang w:val="lt-LT"/>
              </w:rPr>
            </w:pPr>
          </w:p>
        </w:tc>
      </w:tr>
      <w:tr w:rsidR="00635CE6" w:rsidRPr="00F21E9F" w14:paraId="1528D611" w14:textId="77777777" w:rsidTr="01B8D3E2">
        <w:tblPrEx>
          <w:tblLook w:val="0000" w:firstRow="0" w:lastRow="0" w:firstColumn="0" w:lastColumn="0" w:noHBand="0" w:noVBand="0"/>
        </w:tblPrEx>
        <w:trPr>
          <w:cantSplit/>
          <w:trHeight w:val="312"/>
        </w:trPr>
        <w:tc>
          <w:tcPr>
            <w:tcW w:w="10065" w:type="dxa"/>
            <w:gridSpan w:val="3"/>
            <w:tcBorders>
              <w:top w:val="single" w:sz="4" w:space="0" w:color="auto"/>
              <w:left w:val="single" w:sz="4" w:space="0" w:color="auto"/>
              <w:bottom w:val="single" w:sz="4" w:space="0" w:color="auto"/>
              <w:right w:val="single" w:sz="4" w:space="0" w:color="auto"/>
            </w:tcBorders>
          </w:tcPr>
          <w:p w14:paraId="181C6A5B" w14:textId="76641DF9" w:rsidR="00AC2853" w:rsidRPr="00F21E9F" w:rsidRDefault="00AC2853" w:rsidP="0080354E">
            <w:pPr>
              <w:autoSpaceDE w:val="0"/>
              <w:autoSpaceDN w:val="0"/>
              <w:adjustRightInd w:val="0"/>
              <w:jc w:val="both"/>
              <w:rPr>
                <w:i/>
                <w:iCs/>
                <w:lang w:val="en-GB" w:bidi="en-GB"/>
              </w:rPr>
            </w:pPr>
            <w:r w:rsidRPr="00F21E9F">
              <w:rPr>
                <w:i/>
                <w:iCs/>
                <w:lang w:val="en-GB" w:bidi="en-GB"/>
              </w:rPr>
              <w:t xml:space="preserve">If any question is answered with YES, it is necessary to explain every single aspect of the research related to an ethical issue and ways to solve this issue (the provision that it is planned to address institutional or professional ethics committee will not be considered sufficient); indicate whether permits by authorised institutions, informed consents or other documents related to the ethics of research are needed during the implementation of the project (please attach the copies of such permits and consents in the section </w:t>
            </w:r>
            <w:r w:rsidR="00AA48A3">
              <w:rPr>
                <w:i/>
                <w:iCs/>
                <w:lang w:val="en-GB" w:bidi="en-GB"/>
              </w:rPr>
              <w:t xml:space="preserve">7. </w:t>
            </w:r>
            <w:r w:rsidRPr="00F21E9F">
              <w:rPr>
                <w:i/>
                <w:iCs/>
                <w:lang w:val="en-GB" w:bidi="en-GB"/>
              </w:rPr>
              <w:t>ANNEXES or explain how and when they will be obtained; if they are not issued for free, resources for their acquisition may be planned in project costs estimate) (no more than 4,000 characters)</w:t>
            </w:r>
            <w:r w:rsidR="25E95FCC" w:rsidRPr="00F21E9F">
              <w:rPr>
                <w:i/>
                <w:iCs/>
                <w:lang w:val="en-GB" w:bidi="en-GB"/>
              </w:rPr>
              <w:t xml:space="preserve"> </w:t>
            </w:r>
          </w:p>
        </w:tc>
      </w:tr>
    </w:tbl>
    <w:p w14:paraId="5AA8F5B5" w14:textId="77777777" w:rsidR="00A43291" w:rsidRPr="00F21E9F" w:rsidRDefault="00A43291" w:rsidP="00260654">
      <w:pPr>
        <w:tabs>
          <w:tab w:val="left" w:pos="426"/>
        </w:tabs>
        <w:ind w:right="-63"/>
        <w:jc w:val="both"/>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5"/>
      </w:tblGrid>
      <w:tr w:rsidR="00A43291" w:rsidRPr="00F21E9F" w14:paraId="21392796" w14:textId="77777777" w:rsidTr="00E64179">
        <w:trPr>
          <w:trHeight w:val="321"/>
        </w:trPr>
        <w:tc>
          <w:tcPr>
            <w:tcW w:w="10065" w:type="dxa"/>
            <w:tcBorders>
              <w:top w:val="single" w:sz="4" w:space="0" w:color="auto"/>
            </w:tcBorders>
          </w:tcPr>
          <w:p w14:paraId="1EE70F0D" w14:textId="0499067F" w:rsidR="00A43291" w:rsidRPr="00F21E9F" w:rsidRDefault="00A43291" w:rsidP="00D80AB0">
            <w:pPr>
              <w:jc w:val="both"/>
              <w:rPr>
                <w:iCs/>
                <w:color w:val="000000" w:themeColor="text1"/>
                <w:lang w:val="en-GB" w:bidi="en-GB"/>
              </w:rPr>
            </w:pPr>
            <w:r w:rsidRPr="00F21E9F">
              <w:rPr>
                <w:b/>
                <w:color w:val="000000" w:themeColor="text1"/>
                <w:lang w:val="en-GB" w:bidi="en-GB"/>
              </w:rPr>
              <w:t xml:space="preserve">3.3. Impact </w:t>
            </w:r>
            <w:r w:rsidR="005C3D90" w:rsidRPr="00F21E9F">
              <w:rPr>
                <w:b/>
                <w:color w:val="000000" w:themeColor="text1"/>
                <w:lang w:val="en-GB" w:bidi="en-GB"/>
              </w:rPr>
              <w:t>on science and society</w:t>
            </w:r>
            <w:r w:rsidR="005C3D90" w:rsidRPr="00F21E9F">
              <w:rPr>
                <w:color w:val="000000" w:themeColor="text1"/>
                <w:lang w:val="en-GB" w:bidi="en-GB"/>
              </w:rPr>
              <w:t xml:space="preserve"> </w:t>
            </w:r>
            <w:r w:rsidR="00431AA4" w:rsidRPr="00431AA4">
              <w:rPr>
                <w:i/>
                <w:iCs/>
                <w:color w:val="000000" w:themeColor="text1"/>
                <w:lang w:val="en-GB" w:bidi="en-GB"/>
              </w:rPr>
              <w:t>(</w:t>
            </w:r>
            <w:r w:rsidR="00431AA4" w:rsidRPr="00F21E9F">
              <w:rPr>
                <w:i/>
                <w:iCs/>
                <w:lang w:val="en-GB" w:eastAsia="en-GB"/>
              </w:rPr>
              <w:t xml:space="preserve">The project is expected to contribute to </w:t>
            </w:r>
            <w:r w:rsidR="00431AA4" w:rsidRPr="00F21E9F">
              <w:rPr>
                <w:b/>
                <w:bCs/>
                <w:i/>
                <w:iCs/>
                <w:lang w:val="en-GB" w:eastAsia="en-GB"/>
              </w:rPr>
              <w:t>at least one</w:t>
            </w:r>
            <w:r w:rsidR="00431AA4" w:rsidRPr="00F21E9F">
              <w:rPr>
                <w:i/>
                <w:iCs/>
                <w:lang w:val="en-GB" w:eastAsia="en-GB"/>
              </w:rPr>
              <w:t xml:space="preserve"> of the impact dimensions outlined below</w:t>
            </w:r>
            <w:r w:rsidR="00431AA4">
              <w:rPr>
                <w:i/>
                <w:iCs/>
                <w:lang w:val="en-GB" w:eastAsia="en-GB"/>
              </w:rPr>
              <w:t>)</w:t>
            </w:r>
            <w:r w:rsidR="00431AA4" w:rsidRPr="00F21E9F">
              <w:rPr>
                <w:i/>
                <w:color w:val="000000" w:themeColor="text1"/>
                <w:lang w:val="en-GB" w:bidi="en-GB"/>
              </w:rPr>
              <w:t xml:space="preserve"> </w:t>
            </w:r>
            <w:r w:rsidRPr="00F21E9F">
              <w:rPr>
                <w:i/>
                <w:color w:val="000000" w:themeColor="text1"/>
                <w:lang w:val="en-GB" w:bidi="en-GB"/>
              </w:rPr>
              <w:t>(no more than</w:t>
            </w:r>
            <w:r w:rsidR="00F07BF1" w:rsidRPr="00F21E9F">
              <w:rPr>
                <w:i/>
                <w:color w:val="000000" w:themeColor="text1"/>
                <w:lang w:val="en-GB" w:bidi="en-GB"/>
              </w:rPr>
              <w:t xml:space="preserve"> 5</w:t>
            </w:r>
            <w:r w:rsidRPr="00F21E9F">
              <w:rPr>
                <w:i/>
                <w:color w:val="000000" w:themeColor="text1"/>
                <w:lang w:val="en-GB" w:bidi="en-GB"/>
              </w:rPr>
              <w:t>,000 characters)</w:t>
            </w:r>
            <w:r w:rsidR="00D80AB0" w:rsidRPr="00F21E9F">
              <w:t xml:space="preserve">. </w:t>
            </w:r>
          </w:p>
        </w:tc>
      </w:tr>
      <w:tr w:rsidR="00A43291" w:rsidRPr="00F21E9F" w14:paraId="79BCF503" w14:textId="77777777">
        <w:trPr>
          <w:trHeight w:val="416"/>
        </w:trPr>
        <w:tc>
          <w:tcPr>
            <w:tcW w:w="10065" w:type="dxa"/>
          </w:tcPr>
          <w:p w14:paraId="3ADED91F" w14:textId="156AAFF5" w:rsidR="00D80AB0" w:rsidRPr="00C346DB" w:rsidRDefault="002C45AB" w:rsidP="00C346DB">
            <w:pPr>
              <w:pStyle w:val="prastasiniatinklio"/>
              <w:jc w:val="both"/>
              <w:rPr>
                <w:i/>
                <w:lang w:val="en-GB" w:eastAsia="en-GB"/>
              </w:rPr>
            </w:pPr>
            <w:r w:rsidRPr="00C346DB">
              <w:rPr>
                <w:i/>
                <w:lang w:val="en-GB" w:eastAsia="en-GB"/>
              </w:rPr>
              <w:t>D</w:t>
            </w:r>
            <w:r w:rsidR="00D80AB0" w:rsidRPr="00C346DB">
              <w:rPr>
                <w:i/>
                <w:lang w:val="en-GB" w:eastAsia="en-GB"/>
              </w:rPr>
              <w:t xml:space="preserve">escribe the </w:t>
            </w:r>
            <w:r w:rsidR="00D80AB0" w:rsidRPr="00C346DB">
              <w:rPr>
                <w:i/>
                <w:u w:val="single"/>
                <w:lang w:val="en-GB" w:eastAsia="en-GB"/>
              </w:rPr>
              <w:t>expected scientific, technological, and societal impact</w:t>
            </w:r>
            <w:r w:rsidR="00D80AB0" w:rsidRPr="00C346DB">
              <w:rPr>
                <w:i/>
                <w:lang w:val="en-GB" w:eastAsia="en-GB"/>
              </w:rPr>
              <w:t xml:space="preserve"> of the project. The description may include:</w:t>
            </w:r>
          </w:p>
          <w:p w14:paraId="123C5E5E" w14:textId="08849062" w:rsidR="00D80AB0" w:rsidRPr="00C346DB" w:rsidRDefault="00D80AB0" w:rsidP="00E90A7C">
            <w:pPr>
              <w:numPr>
                <w:ilvl w:val="0"/>
                <w:numId w:val="9"/>
              </w:numPr>
              <w:ind w:hanging="357"/>
              <w:rPr>
                <w:i/>
                <w:u w:val="single"/>
                <w:lang w:val="en-GB" w:eastAsia="en-GB"/>
              </w:rPr>
            </w:pPr>
            <w:r w:rsidRPr="00C346DB">
              <w:rPr>
                <w:i/>
                <w:u w:val="single"/>
                <w:lang w:val="en-GB" w:eastAsia="en-GB"/>
              </w:rPr>
              <w:t>Impact on science, technology, and innovation</w:t>
            </w:r>
            <w:r w:rsidR="007F358C" w:rsidRPr="00C346DB">
              <w:rPr>
                <w:i/>
                <w:u w:val="single"/>
                <w:lang w:val="en-GB" w:eastAsia="en-GB"/>
              </w:rPr>
              <w:t>:</w:t>
            </w:r>
          </w:p>
          <w:p w14:paraId="30FD0967" w14:textId="269AF9EF" w:rsidR="00D80AB0" w:rsidRPr="00C346DB" w:rsidRDefault="00C346DB" w:rsidP="00C346DB">
            <w:pPr>
              <w:numPr>
                <w:ilvl w:val="1"/>
                <w:numId w:val="44"/>
              </w:numPr>
              <w:jc w:val="both"/>
              <w:rPr>
                <w:i/>
                <w:lang w:val="en-GB" w:eastAsia="en-GB"/>
              </w:rPr>
            </w:pPr>
            <w:r w:rsidRPr="00C346DB">
              <w:rPr>
                <w:i/>
                <w:lang w:val="en-GB" w:eastAsia="en-GB"/>
              </w:rPr>
              <w:t>e</w:t>
            </w:r>
            <w:r w:rsidR="00D80AB0" w:rsidRPr="00C346DB">
              <w:rPr>
                <w:i/>
                <w:lang w:val="en-GB" w:eastAsia="en-GB"/>
              </w:rPr>
              <w:t xml:space="preserve">xplain how the project will advance the development of science, technology, or innovation in general, and within the specific research </w:t>
            </w:r>
            <w:r w:rsidR="006B30D6" w:rsidRPr="00C346DB">
              <w:rPr>
                <w:i/>
                <w:lang w:val="en-GB" w:eastAsia="en-GB"/>
              </w:rPr>
              <w:t>topic</w:t>
            </w:r>
            <w:r w:rsidRPr="00C346DB">
              <w:rPr>
                <w:i/>
                <w:lang w:val="en-GB" w:eastAsia="en-GB"/>
              </w:rPr>
              <w:t>;</w:t>
            </w:r>
          </w:p>
          <w:p w14:paraId="765E724E" w14:textId="0D2B4634" w:rsidR="00D80AB0" w:rsidRPr="00C346DB" w:rsidRDefault="00C346DB" w:rsidP="0072256A">
            <w:pPr>
              <w:numPr>
                <w:ilvl w:val="1"/>
                <w:numId w:val="44"/>
              </w:numPr>
              <w:jc w:val="both"/>
              <w:rPr>
                <w:i/>
                <w:lang w:val="en-GB" w:eastAsia="en-GB"/>
              </w:rPr>
            </w:pPr>
            <w:r w:rsidRPr="00C346DB">
              <w:rPr>
                <w:i/>
                <w:lang w:val="en-GB" w:eastAsia="en-GB"/>
              </w:rPr>
              <w:t>i</w:t>
            </w:r>
            <w:r w:rsidR="00D80AB0" w:rsidRPr="00C346DB">
              <w:rPr>
                <w:i/>
                <w:lang w:val="en-GB" w:eastAsia="en-GB"/>
              </w:rPr>
              <w:t xml:space="preserve">dentify </w:t>
            </w:r>
            <w:r w:rsidR="00D80AB0" w:rsidRPr="00C346DB">
              <w:rPr>
                <w:bCs/>
                <w:i/>
                <w:u w:val="single"/>
                <w:lang w:val="en-GB" w:eastAsia="en-GB"/>
              </w:rPr>
              <w:t>both tangible outcomes (e.g., new knowledge, technologies, methods, data) and intangible outcomes</w:t>
            </w:r>
            <w:r w:rsidR="00D80AB0" w:rsidRPr="00C346DB">
              <w:rPr>
                <w:b/>
                <w:i/>
                <w:lang w:val="en-GB" w:eastAsia="en-GB"/>
              </w:rPr>
              <w:t xml:space="preserve"> (</w:t>
            </w:r>
            <w:r w:rsidR="00D80AB0" w:rsidRPr="00C346DB">
              <w:rPr>
                <w:i/>
                <w:lang w:val="en-GB" w:eastAsia="en-GB"/>
              </w:rPr>
              <w:t>e.g., strengthened research capacity, improved collaboration, enhanced visibility of the field).</w:t>
            </w:r>
          </w:p>
          <w:p w14:paraId="20541BE4" w14:textId="681AEBAA" w:rsidR="00D80AB0" w:rsidRPr="00C346DB" w:rsidRDefault="00D80AB0" w:rsidP="00E90A7C">
            <w:pPr>
              <w:numPr>
                <w:ilvl w:val="0"/>
                <w:numId w:val="9"/>
              </w:numPr>
              <w:ind w:hanging="357"/>
              <w:rPr>
                <w:i/>
                <w:u w:val="single"/>
                <w:lang w:val="en-GB" w:eastAsia="en-GB"/>
              </w:rPr>
            </w:pPr>
            <w:r w:rsidRPr="00C346DB">
              <w:rPr>
                <w:i/>
                <w:u w:val="single"/>
                <w:lang w:val="en-GB" w:eastAsia="en-GB"/>
              </w:rPr>
              <w:t>Societal impact</w:t>
            </w:r>
            <w:r w:rsidR="00C346DB" w:rsidRPr="00C346DB">
              <w:rPr>
                <w:i/>
                <w:u w:val="single"/>
                <w:lang w:val="en-GB" w:eastAsia="en-GB"/>
              </w:rPr>
              <w:t>:</w:t>
            </w:r>
          </w:p>
          <w:p w14:paraId="55BEAF8D" w14:textId="5407FAB7" w:rsidR="00D80AB0" w:rsidRPr="00C346DB" w:rsidRDefault="00C346DB" w:rsidP="00C346DB">
            <w:pPr>
              <w:numPr>
                <w:ilvl w:val="1"/>
                <w:numId w:val="45"/>
              </w:numPr>
              <w:jc w:val="both"/>
              <w:rPr>
                <w:i/>
                <w:lang w:val="en-GB" w:eastAsia="en-GB"/>
              </w:rPr>
            </w:pPr>
            <w:r w:rsidRPr="00C346DB">
              <w:rPr>
                <w:i/>
                <w:lang w:val="en-GB" w:eastAsia="en-GB"/>
              </w:rPr>
              <w:t>w</w:t>
            </w:r>
            <w:r w:rsidR="00D80AB0" w:rsidRPr="00C346DB">
              <w:rPr>
                <w:i/>
                <w:lang w:val="en-GB" w:eastAsia="en-GB"/>
              </w:rPr>
              <w:t>here relevant, describe how the project’s outcomes may benefit society, including potential impacts on public welfare, culture, the environment, or sustainable development</w:t>
            </w:r>
            <w:r w:rsidRPr="00C346DB">
              <w:rPr>
                <w:i/>
                <w:lang w:val="en-GB" w:eastAsia="en-GB"/>
              </w:rPr>
              <w:t>;</w:t>
            </w:r>
          </w:p>
          <w:p w14:paraId="0F619722" w14:textId="0BAFA066" w:rsidR="00D80AB0" w:rsidRPr="00C346DB" w:rsidRDefault="009870B5" w:rsidP="00C346DB">
            <w:pPr>
              <w:numPr>
                <w:ilvl w:val="1"/>
                <w:numId w:val="45"/>
              </w:numPr>
              <w:jc w:val="both"/>
              <w:rPr>
                <w:i/>
                <w:lang w:val="en-GB" w:eastAsia="en-GB"/>
              </w:rPr>
            </w:pPr>
            <w:r>
              <w:rPr>
                <w:i/>
                <w:lang w:val="en-GB" w:eastAsia="en-GB"/>
              </w:rPr>
              <w:t>i</w:t>
            </w:r>
            <w:r w:rsidR="00D80AB0" w:rsidRPr="00C346DB">
              <w:rPr>
                <w:i/>
                <w:lang w:val="en-GB" w:eastAsia="en-GB"/>
              </w:rPr>
              <w:t xml:space="preserve">ndicate whether the results could support </w:t>
            </w:r>
            <w:r w:rsidR="00D80AB0" w:rsidRPr="00C346DB">
              <w:rPr>
                <w:i/>
                <w:u w:val="single"/>
                <w:lang w:val="en-GB" w:eastAsia="en-GB"/>
              </w:rPr>
              <w:t>evidence-based decision-making</w:t>
            </w:r>
            <w:r w:rsidR="00D80AB0" w:rsidRPr="00C346DB">
              <w:rPr>
                <w:i/>
                <w:lang w:val="en-GB" w:eastAsia="en-GB"/>
              </w:rPr>
              <w:t xml:space="preserve"> or contribute to economic, social, or cultural development in the short or long term.</w:t>
            </w:r>
          </w:p>
          <w:p w14:paraId="2DEF9DD6" w14:textId="2766C159" w:rsidR="00D80AB0" w:rsidRPr="00C346DB" w:rsidRDefault="00D80AB0" w:rsidP="00C346DB">
            <w:pPr>
              <w:numPr>
                <w:ilvl w:val="0"/>
                <w:numId w:val="9"/>
              </w:numPr>
              <w:ind w:hanging="357"/>
              <w:jc w:val="both"/>
              <w:rPr>
                <w:i/>
                <w:u w:val="single"/>
                <w:lang w:val="en-GB" w:eastAsia="en-GB"/>
              </w:rPr>
            </w:pPr>
            <w:r w:rsidRPr="00C346DB">
              <w:rPr>
                <w:i/>
                <w:u w:val="single"/>
                <w:lang w:val="en-GB" w:eastAsia="en-GB"/>
              </w:rPr>
              <w:t>Impact on human capital and professional development</w:t>
            </w:r>
            <w:r w:rsidR="00C346DB" w:rsidRPr="00C346DB">
              <w:rPr>
                <w:i/>
                <w:u w:val="single"/>
                <w:lang w:val="en-GB" w:eastAsia="en-GB"/>
              </w:rPr>
              <w:t>:</w:t>
            </w:r>
          </w:p>
          <w:p w14:paraId="5C86F435" w14:textId="2376301A" w:rsidR="00D80AB0" w:rsidRPr="00C346DB" w:rsidRDefault="00C346DB" w:rsidP="00C346DB">
            <w:pPr>
              <w:numPr>
                <w:ilvl w:val="1"/>
                <w:numId w:val="46"/>
              </w:numPr>
              <w:jc w:val="both"/>
              <w:rPr>
                <w:i/>
                <w:lang w:val="en-GB" w:eastAsia="en-GB"/>
              </w:rPr>
            </w:pPr>
            <w:r w:rsidRPr="00C346DB">
              <w:rPr>
                <w:i/>
                <w:lang w:val="en-GB" w:eastAsia="en-GB"/>
              </w:rPr>
              <w:t>d</w:t>
            </w:r>
            <w:r w:rsidR="00D80AB0" w:rsidRPr="00C346DB">
              <w:rPr>
                <w:i/>
                <w:lang w:val="en-GB" w:eastAsia="en-GB"/>
              </w:rPr>
              <w:t xml:space="preserve">iscuss the expected benefits for </w:t>
            </w:r>
            <w:r w:rsidR="00D80AB0" w:rsidRPr="00C346DB">
              <w:rPr>
                <w:i/>
                <w:u w:val="single"/>
                <w:lang w:val="en-GB" w:eastAsia="en-GB"/>
              </w:rPr>
              <w:t>early-career researchers, students, innovators, and other stakeholders</w:t>
            </w:r>
            <w:r w:rsidR="00D80AB0" w:rsidRPr="00C346DB">
              <w:rPr>
                <w:i/>
                <w:lang w:val="en-GB" w:eastAsia="en-GB"/>
              </w:rPr>
              <w:t>, such as enhanced skills, training opportunities, or expanded professional networks.</w:t>
            </w:r>
          </w:p>
          <w:p w14:paraId="40536A73" w14:textId="4F5ECBED" w:rsidR="00D80AB0" w:rsidRPr="00C346DB" w:rsidRDefault="00D80AB0" w:rsidP="00E90A7C">
            <w:pPr>
              <w:numPr>
                <w:ilvl w:val="0"/>
                <w:numId w:val="9"/>
              </w:numPr>
              <w:ind w:hanging="357"/>
              <w:rPr>
                <w:i/>
                <w:u w:val="single"/>
                <w:lang w:val="en-GB" w:eastAsia="en-GB"/>
              </w:rPr>
            </w:pPr>
            <w:r w:rsidRPr="00C346DB">
              <w:rPr>
                <w:i/>
                <w:u w:val="single"/>
                <w:lang w:val="en-GB" w:eastAsia="en-GB"/>
              </w:rPr>
              <w:t>Dissemination to professional and public audiences</w:t>
            </w:r>
            <w:r w:rsidR="00C346DB" w:rsidRPr="00C346DB">
              <w:rPr>
                <w:i/>
                <w:u w:val="single"/>
                <w:lang w:val="en-GB" w:eastAsia="en-GB"/>
              </w:rPr>
              <w:t>:</w:t>
            </w:r>
          </w:p>
          <w:p w14:paraId="5B278568" w14:textId="41BF4947" w:rsidR="00D80AB0" w:rsidRPr="00C346DB" w:rsidRDefault="00C346DB" w:rsidP="00C346DB">
            <w:pPr>
              <w:numPr>
                <w:ilvl w:val="1"/>
                <w:numId w:val="47"/>
              </w:numPr>
              <w:jc w:val="both"/>
              <w:rPr>
                <w:i/>
                <w:lang w:val="en-GB" w:eastAsia="en-GB"/>
              </w:rPr>
            </w:pPr>
            <w:r w:rsidRPr="00C346DB">
              <w:rPr>
                <w:i/>
                <w:lang w:val="en-GB" w:eastAsia="en-GB"/>
              </w:rPr>
              <w:t>i</w:t>
            </w:r>
            <w:r w:rsidR="00D80AB0" w:rsidRPr="00C346DB">
              <w:rPr>
                <w:i/>
                <w:lang w:val="en-GB" w:eastAsia="en-GB"/>
              </w:rPr>
              <w:t xml:space="preserve">ndicate how project outcomes will be shared with </w:t>
            </w:r>
            <w:r w:rsidR="00D80AB0" w:rsidRPr="00C346DB">
              <w:rPr>
                <w:i/>
                <w:u w:val="single"/>
                <w:lang w:val="en-GB" w:eastAsia="en-GB"/>
              </w:rPr>
              <w:t>industry, policymakers, and other professional communities</w:t>
            </w:r>
            <w:r w:rsidR="00D80AB0" w:rsidRPr="00C346DB">
              <w:rPr>
                <w:i/>
                <w:lang w:val="en-GB" w:eastAsia="en-GB"/>
              </w:rPr>
              <w:t xml:space="preserve"> (e.g., targeted reports, workshops, prototypes)</w:t>
            </w:r>
            <w:r w:rsidRPr="00C346DB">
              <w:rPr>
                <w:i/>
                <w:lang w:val="en-GB" w:eastAsia="en-GB"/>
              </w:rPr>
              <w:t>;</w:t>
            </w:r>
          </w:p>
          <w:p w14:paraId="1635D980" w14:textId="7E228404" w:rsidR="00D80AB0" w:rsidRPr="00C346DB" w:rsidRDefault="00C346DB" w:rsidP="00C346DB">
            <w:pPr>
              <w:numPr>
                <w:ilvl w:val="1"/>
                <w:numId w:val="47"/>
              </w:numPr>
              <w:jc w:val="both"/>
              <w:rPr>
                <w:i/>
                <w:lang w:val="en-GB" w:eastAsia="en-GB"/>
              </w:rPr>
            </w:pPr>
            <w:r w:rsidRPr="00C346DB">
              <w:rPr>
                <w:i/>
                <w:lang w:val="en-GB" w:eastAsia="en-GB"/>
              </w:rPr>
              <w:t>d</w:t>
            </w:r>
            <w:r w:rsidR="00D80AB0" w:rsidRPr="00C346DB">
              <w:rPr>
                <w:i/>
                <w:lang w:val="en-GB" w:eastAsia="en-GB"/>
              </w:rPr>
              <w:t xml:space="preserve">escribe planned </w:t>
            </w:r>
            <w:r w:rsidR="00D80AB0" w:rsidRPr="00C346DB">
              <w:rPr>
                <w:i/>
                <w:u w:val="single"/>
                <w:lang w:val="en-GB" w:eastAsia="en-GB"/>
              </w:rPr>
              <w:t>public dissemination activities</w:t>
            </w:r>
            <w:r w:rsidR="00D80AB0" w:rsidRPr="00C346DB">
              <w:rPr>
                <w:i/>
                <w:lang w:val="en-GB" w:eastAsia="en-GB"/>
              </w:rPr>
              <w:t>, such as media publications, public lectures, science popularization events, social media communication, podcasts, or other outreach formats</w:t>
            </w:r>
            <w:r w:rsidRPr="00C346DB">
              <w:rPr>
                <w:i/>
                <w:lang w:val="en-GB" w:eastAsia="en-GB"/>
              </w:rPr>
              <w:t>;</w:t>
            </w:r>
          </w:p>
          <w:p w14:paraId="2AE5BA80" w14:textId="301E9C2C" w:rsidR="00D80AB0" w:rsidRPr="00C346DB" w:rsidRDefault="00C346DB" w:rsidP="00C346DB">
            <w:pPr>
              <w:numPr>
                <w:ilvl w:val="1"/>
                <w:numId w:val="47"/>
              </w:numPr>
              <w:jc w:val="both"/>
              <w:rPr>
                <w:i/>
                <w:lang w:val="en-GB" w:eastAsia="en-GB"/>
              </w:rPr>
            </w:pPr>
            <w:r w:rsidRPr="00C346DB">
              <w:rPr>
                <w:i/>
                <w:lang w:val="en-GB" w:eastAsia="en-GB"/>
              </w:rPr>
              <w:t>c</w:t>
            </w:r>
            <w:r w:rsidR="00D80AB0" w:rsidRPr="00C346DB">
              <w:rPr>
                <w:i/>
                <w:lang w:val="en-GB" w:eastAsia="en-GB"/>
              </w:rPr>
              <w:t xml:space="preserve">learly specify the </w:t>
            </w:r>
            <w:r w:rsidR="00D80AB0" w:rsidRPr="00C346DB">
              <w:rPr>
                <w:i/>
                <w:u w:val="single"/>
                <w:lang w:val="en-GB" w:eastAsia="en-GB"/>
              </w:rPr>
              <w:t>target audiences</w:t>
            </w:r>
            <w:r w:rsidR="00D80AB0" w:rsidRPr="00C346DB">
              <w:rPr>
                <w:i/>
                <w:lang w:val="en-GB" w:eastAsia="en-GB"/>
              </w:rPr>
              <w:t xml:space="preserve"> for each dissemination activity.</w:t>
            </w:r>
          </w:p>
          <w:p w14:paraId="4A30806A" w14:textId="157D35C3" w:rsidR="00D80AB0" w:rsidRPr="00C346DB" w:rsidRDefault="00D80AB0" w:rsidP="00E90A7C">
            <w:pPr>
              <w:numPr>
                <w:ilvl w:val="0"/>
                <w:numId w:val="9"/>
              </w:numPr>
              <w:ind w:hanging="357"/>
              <w:rPr>
                <w:i/>
                <w:u w:val="single"/>
                <w:lang w:val="en-GB" w:eastAsia="en-GB"/>
              </w:rPr>
            </w:pPr>
            <w:r w:rsidRPr="00C346DB">
              <w:rPr>
                <w:i/>
                <w:u w:val="single"/>
                <w:lang w:val="en-GB" w:eastAsia="en-GB"/>
              </w:rPr>
              <w:t>Long-term value and sustainability</w:t>
            </w:r>
            <w:r w:rsidR="00C346DB" w:rsidRPr="00C346DB">
              <w:rPr>
                <w:i/>
                <w:u w:val="single"/>
                <w:lang w:val="en-GB" w:eastAsia="en-GB"/>
              </w:rPr>
              <w:t>:</w:t>
            </w:r>
          </w:p>
          <w:p w14:paraId="41BB3A06" w14:textId="7130C48A" w:rsidR="00D80AB0" w:rsidRPr="00C346DB" w:rsidRDefault="00C346DB" w:rsidP="00C346DB">
            <w:pPr>
              <w:numPr>
                <w:ilvl w:val="1"/>
                <w:numId w:val="48"/>
              </w:numPr>
              <w:jc w:val="both"/>
              <w:rPr>
                <w:i/>
                <w:lang w:val="en-GB" w:eastAsia="en-GB"/>
              </w:rPr>
            </w:pPr>
            <w:r w:rsidRPr="00C346DB">
              <w:rPr>
                <w:i/>
                <w:lang w:val="en-GB" w:eastAsia="en-GB"/>
              </w:rPr>
              <w:t>d</w:t>
            </w:r>
            <w:r w:rsidR="00D80AB0" w:rsidRPr="00C346DB">
              <w:rPr>
                <w:i/>
                <w:lang w:val="en-GB" w:eastAsia="en-GB"/>
              </w:rPr>
              <w:t>escribe the anticipated long-term benefits of the project and how its outcomes may enable continued scientific, technological, or societal progress beyond the project’s duration</w:t>
            </w:r>
            <w:r w:rsidRPr="00C346DB">
              <w:rPr>
                <w:i/>
                <w:lang w:val="en-GB" w:eastAsia="en-GB"/>
              </w:rPr>
              <w:t>;</w:t>
            </w:r>
          </w:p>
          <w:p w14:paraId="60460865" w14:textId="5713FF57" w:rsidR="00C346DB" w:rsidRPr="00C346DB" w:rsidRDefault="00C346DB" w:rsidP="00C346DB">
            <w:pPr>
              <w:numPr>
                <w:ilvl w:val="1"/>
                <w:numId w:val="48"/>
              </w:numPr>
              <w:jc w:val="both"/>
              <w:rPr>
                <w:i/>
                <w:iCs/>
                <w:color w:val="000000" w:themeColor="text1"/>
                <w:lang w:val="en-GB" w:bidi="en-GB"/>
              </w:rPr>
            </w:pPr>
            <w:r w:rsidRPr="00C346DB">
              <w:rPr>
                <w:i/>
                <w:lang w:val="en-GB" w:eastAsia="en-GB"/>
              </w:rPr>
              <w:t>d</w:t>
            </w:r>
            <w:r w:rsidR="00D80AB0" w:rsidRPr="00C346DB">
              <w:rPr>
                <w:i/>
                <w:lang w:val="en-GB" w:eastAsia="en-GB"/>
              </w:rPr>
              <w:t xml:space="preserve">iscuss whether the project has the potential to generate </w:t>
            </w:r>
            <w:r w:rsidR="00D80AB0" w:rsidRPr="00C346DB">
              <w:rPr>
                <w:i/>
                <w:u w:val="single"/>
                <w:lang w:val="en-GB" w:eastAsia="en-GB"/>
              </w:rPr>
              <w:t>sustainable, lasting impact</w:t>
            </w:r>
            <w:r w:rsidR="00D80AB0" w:rsidRPr="00C346DB">
              <w:rPr>
                <w:i/>
                <w:lang w:val="en-GB" w:eastAsia="en-GB"/>
              </w:rPr>
              <w:t xml:space="preserve"> or support future initiatives, collaborations, or innovation pathways.</w:t>
            </w:r>
          </w:p>
        </w:tc>
      </w:tr>
    </w:tbl>
    <w:p w14:paraId="4DD763C0" w14:textId="77777777" w:rsidR="00A43291" w:rsidRPr="00F21E9F" w:rsidRDefault="00A43291" w:rsidP="00260654">
      <w:pPr>
        <w:tabs>
          <w:tab w:val="left" w:pos="426"/>
        </w:tabs>
        <w:ind w:right="-63"/>
        <w:jc w:val="both"/>
        <w:rPr>
          <w:lang w:val="en-GB"/>
        </w:rPr>
      </w:pPr>
    </w:p>
    <w:tbl>
      <w:tblPr>
        <w:tblW w:w="1007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0"/>
      </w:tblGrid>
      <w:tr w:rsidR="001E78B5" w:rsidRPr="00F21E9F" w14:paraId="0953C449" w14:textId="77777777" w:rsidTr="0DDE96E7">
        <w:trPr>
          <w:trHeight w:val="337"/>
        </w:trPr>
        <w:tc>
          <w:tcPr>
            <w:tcW w:w="10070" w:type="dxa"/>
          </w:tcPr>
          <w:p w14:paraId="7C84AFA8" w14:textId="5814B37A" w:rsidR="001E78B5" w:rsidRPr="00956166" w:rsidRDefault="001E78B5" w:rsidP="00010E37">
            <w:pPr>
              <w:jc w:val="both"/>
              <w:rPr>
                <w:rStyle w:val="Grietas"/>
                <w:b w:val="0"/>
              </w:rPr>
            </w:pPr>
            <w:r w:rsidRPr="00036C59">
              <w:rPr>
                <w:rStyle w:val="Grietas"/>
                <w:bCs w:val="0"/>
              </w:rPr>
              <w:lastRenderedPageBreak/>
              <w:t xml:space="preserve">3.4. </w:t>
            </w:r>
            <w:r w:rsidR="00544BC7" w:rsidRPr="00036C59">
              <w:rPr>
                <w:rStyle w:val="Grietas"/>
                <w:bCs w:val="0"/>
              </w:rPr>
              <w:t>Scientific competence and experience of the principal investigator</w:t>
            </w:r>
            <w:r w:rsidR="00544BC7">
              <w:rPr>
                <w:rStyle w:val="Grietas"/>
                <w:b w:val="0"/>
              </w:rPr>
              <w:t xml:space="preserve"> </w:t>
            </w:r>
            <w:r w:rsidR="00544BC7" w:rsidRPr="003A5190">
              <w:rPr>
                <w:rStyle w:val="Grietas"/>
                <w:b w:val="0"/>
                <w:i/>
                <w:iCs/>
              </w:rPr>
              <w:t xml:space="preserve">(A free-form CV of the principal investigator should be attached in the section </w:t>
            </w:r>
            <w:r w:rsidR="00742DB8" w:rsidRPr="00742DB8">
              <w:rPr>
                <w:rStyle w:val="Grietas"/>
                <w:b w:val="0"/>
                <w:i/>
                <w:iCs/>
              </w:rPr>
              <w:t>6. CVs OF ALL PRIMARY PROJECT IMPLEMENTERS</w:t>
            </w:r>
            <w:r w:rsidR="00544BC7" w:rsidRPr="003A5190">
              <w:rPr>
                <w:rStyle w:val="Grietas"/>
                <w:b w:val="0"/>
                <w:i/>
                <w:iCs/>
              </w:rPr>
              <w:t>)</w:t>
            </w:r>
            <w:r w:rsidR="00544BC7">
              <w:rPr>
                <w:rStyle w:val="Grietas"/>
                <w:b w:val="0"/>
              </w:rPr>
              <w:t xml:space="preserve"> (no </w:t>
            </w:r>
            <w:r w:rsidR="00036C59">
              <w:rPr>
                <w:rStyle w:val="Grietas"/>
                <w:b w:val="0"/>
              </w:rPr>
              <w:t>more than 10,000 characters)</w:t>
            </w:r>
          </w:p>
        </w:tc>
      </w:tr>
      <w:tr w:rsidR="001E78B5" w:rsidRPr="00F21E9F" w14:paraId="4A6F7A40" w14:textId="77777777" w:rsidTr="0DDE96E7">
        <w:trPr>
          <w:trHeight w:val="337"/>
        </w:trPr>
        <w:tc>
          <w:tcPr>
            <w:tcW w:w="10070" w:type="dxa"/>
          </w:tcPr>
          <w:p w14:paraId="60A238F2" w14:textId="075AE1B3" w:rsidR="001E78B5" w:rsidRPr="000527D5" w:rsidRDefault="00036C59" w:rsidP="00010E37">
            <w:pPr>
              <w:jc w:val="both"/>
              <w:rPr>
                <w:rStyle w:val="Grietas"/>
                <w:bCs w:val="0"/>
              </w:rPr>
            </w:pPr>
            <w:r w:rsidRPr="000527D5">
              <w:rPr>
                <w:rStyle w:val="Grietas"/>
                <w:bCs w:val="0"/>
              </w:rPr>
              <w:t xml:space="preserve">3.4.1. </w:t>
            </w:r>
            <w:r w:rsidR="009908E5" w:rsidRPr="000527D5">
              <w:rPr>
                <w:rStyle w:val="Grietas"/>
                <w:bCs w:val="0"/>
              </w:rPr>
              <w:t>Contributions to the generation of innovative ideas, tools, methodologies, or knowledge</w:t>
            </w:r>
          </w:p>
        </w:tc>
      </w:tr>
      <w:tr w:rsidR="00010E37" w:rsidRPr="00F21E9F" w14:paraId="3E313B59" w14:textId="77777777" w:rsidTr="0DDE96E7">
        <w:trPr>
          <w:trHeight w:val="589"/>
        </w:trPr>
        <w:tc>
          <w:tcPr>
            <w:tcW w:w="10070" w:type="dxa"/>
          </w:tcPr>
          <w:p w14:paraId="7CB88725" w14:textId="1397A530" w:rsidR="00010E37" w:rsidRPr="006742CE" w:rsidRDefault="00010E37" w:rsidP="004130A7">
            <w:pPr>
              <w:jc w:val="both"/>
              <w:rPr>
                <w:i/>
              </w:rPr>
            </w:pPr>
            <w:r w:rsidRPr="006742CE">
              <w:rPr>
                <w:i/>
              </w:rPr>
              <w:t>Describe your key contributions to generating and advancing innovative ideas, methods, and knowledge. You may draw on a wide range of activities and outputs that demonstrate your creativity, leadership, and impact.</w:t>
            </w:r>
          </w:p>
          <w:p w14:paraId="416664F1" w14:textId="77777777" w:rsidR="004A54B2" w:rsidRPr="006742CE" w:rsidRDefault="004A54B2" w:rsidP="004130A7">
            <w:pPr>
              <w:pStyle w:val="prastasiniatinklio"/>
              <w:rPr>
                <w:bCs/>
                <w:i/>
                <w:u w:val="single"/>
              </w:rPr>
            </w:pPr>
          </w:p>
          <w:p w14:paraId="0A64019B" w14:textId="1BF83F40" w:rsidR="003577BE" w:rsidRPr="006742CE" w:rsidRDefault="003577BE" w:rsidP="004130A7">
            <w:pPr>
              <w:pStyle w:val="prastasiniatinklio"/>
              <w:rPr>
                <w:bCs/>
                <w:i/>
                <w:u w:val="single"/>
              </w:rPr>
            </w:pPr>
            <w:r w:rsidRPr="006742CE">
              <w:rPr>
                <w:bCs/>
                <w:i/>
                <w:u w:val="single"/>
              </w:rPr>
              <w:t xml:space="preserve">Creating and </w:t>
            </w:r>
            <w:r w:rsidR="004A54B2" w:rsidRPr="006742CE">
              <w:rPr>
                <w:bCs/>
                <w:i/>
                <w:u w:val="single"/>
              </w:rPr>
              <w:t>d</w:t>
            </w:r>
            <w:r w:rsidRPr="006742CE">
              <w:rPr>
                <w:bCs/>
                <w:i/>
                <w:u w:val="single"/>
              </w:rPr>
              <w:t xml:space="preserve">eveloping </w:t>
            </w:r>
            <w:r w:rsidR="004A54B2" w:rsidRPr="006742CE">
              <w:rPr>
                <w:bCs/>
                <w:i/>
                <w:u w:val="single"/>
              </w:rPr>
              <w:t>r</w:t>
            </w:r>
            <w:r w:rsidRPr="006742CE">
              <w:rPr>
                <w:bCs/>
                <w:i/>
                <w:u w:val="single"/>
              </w:rPr>
              <w:t xml:space="preserve">esearch </w:t>
            </w:r>
            <w:r w:rsidR="004A54B2" w:rsidRPr="006742CE">
              <w:rPr>
                <w:bCs/>
                <w:i/>
                <w:u w:val="single"/>
              </w:rPr>
              <w:t>i</w:t>
            </w:r>
            <w:r w:rsidRPr="006742CE">
              <w:rPr>
                <w:bCs/>
                <w:i/>
                <w:u w:val="single"/>
              </w:rPr>
              <w:t>deas</w:t>
            </w:r>
          </w:p>
          <w:p w14:paraId="42A5B352" w14:textId="7736BFAB" w:rsidR="00010E37" w:rsidRPr="006742CE" w:rsidRDefault="00010E37" w:rsidP="00A05601">
            <w:pPr>
              <w:pStyle w:val="prastasiniatinklio"/>
              <w:jc w:val="both"/>
              <w:rPr>
                <w:i/>
              </w:rPr>
            </w:pPr>
            <w:r w:rsidRPr="006742CE">
              <w:rPr>
                <w:i/>
              </w:rPr>
              <w:t>Provide examples of how you have initiated or shaped novel research directions, hypotheses, or conceptual frameworks. Describe the approaches, skills, or insights you used to develop these ideas and to test them experimentally or through modelling, analysis, or other methods. Where relevant, mention interdisciplinary approaches or collaborations that enabled these developments.</w:t>
            </w:r>
          </w:p>
          <w:p w14:paraId="012062F9" w14:textId="77777777" w:rsidR="004A54B2" w:rsidRPr="006742CE" w:rsidRDefault="004A54B2" w:rsidP="004130A7">
            <w:pPr>
              <w:pStyle w:val="prastasiniatinklio"/>
              <w:rPr>
                <w:bCs/>
                <w:i/>
                <w:u w:val="single"/>
              </w:rPr>
            </w:pPr>
          </w:p>
          <w:p w14:paraId="4FBCCA7A" w14:textId="5430B33C" w:rsidR="005A7E3A" w:rsidRPr="006742CE" w:rsidRDefault="005A7E3A" w:rsidP="004130A7">
            <w:pPr>
              <w:pStyle w:val="prastasiniatinklio"/>
              <w:rPr>
                <w:bCs/>
                <w:i/>
                <w:u w:val="single"/>
              </w:rPr>
            </w:pPr>
            <w:r w:rsidRPr="006742CE">
              <w:rPr>
                <w:bCs/>
                <w:i/>
                <w:u w:val="single"/>
              </w:rPr>
              <w:t xml:space="preserve">Advancing </w:t>
            </w:r>
            <w:r w:rsidR="004A54B2" w:rsidRPr="006742CE">
              <w:rPr>
                <w:bCs/>
                <w:i/>
                <w:u w:val="single"/>
              </w:rPr>
              <w:t>t</w:t>
            </w:r>
            <w:r w:rsidRPr="006742CE">
              <w:rPr>
                <w:bCs/>
                <w:i/>
                <w:u w:val="single"/>
              </w:rPr>
              <w:t xml:space="preserve">ools, </w:t>
            </w:r>
            <w:r w:rsidR="004A54B2" w:rsidRPr="006742CE">
              <w:rPr>
                <w:bCs/>
                <w:i/>
                <w:u w:val="single"/>
              </w:rPr>
              <w:t>m</w:t>
            </w:r>
            <w:r w:rsidRPr="006742CE">
              <w:rPr>
                <w:bCs/>
                <w:i/>
                <w:u w:val="single"/>
              </w:rPr>
              <w:t xml:space="preserve">ethods, and </w:t>
            </w:r>
            <w:r w:rsidR="004A54B2" w:rsidRPr="006742CE">
              <w:rPr>
                <w:bCs/>
                <w:i/>
                <w:u w:val="single"/>
              </w:rPr>
              <w:t>k</w:t>
            </w:r>
            <w:r w:rsidRPr="006742CE">
              <w:rPr>
                <w:bCs/>
                <w:i/>
                <w:u w:val="single"/>
              </w:rPr>
              <w:t>nowledge</w:t>
            </w:r>
          </w:p>
          <w:p w14:paraId="18B078C6" w14:textId="2B10237A" w:rsidR="005A7E3A" w:rsidRPr="006742CE" w:rsidRDefault="005A7E3A" w:rsidP="00A05601">
            <w:pPr>
              <w:pStyle w:val="prastasiniatinklio"/>
              <w:jc w:val="both"/>
              <w:rPr>
                <w:i/>
              </w:rPr>
            </w:pPr>
            <w:r w:rsidRPr="006742CE">
              <w:rPr>
                <w:i/>
              </w:rPr>
              <w:t>Summari</w:t>
            </w:r>
            <w:r w:rsidR="004130A7" w:rsidRPr="006742CE">
              <w:rPr>
                <w:i/>
              </w:rPr>
              <w:t>z</w:t>
            </w:r>
            <w:r w:rsidRPr="006742CE">
              <w:rPr>
                <w:i/>
              </w:rPr>
              <w:t>e your contributions to creating or improving tools, techniques, datasets, models, or methodologies. Explain how these outputs have enhanced research or innovation capacity within your field or across disciplines. Reflect briefly on how these contributions relate to the scientific challenges addressed in the proposed project.</w:t>
            </w:r>
          </w:p>
          <w:p w14:paraId="4DB57EC6" w14:textId="77777777" w:rsidR="005A7E3A" w:rsidRPr="006742CE" w:rsidRDefault="005A7E3A" w:rsidP="004130A7">
            <w:pPr>
              <w:pStyle w:val="prastasiniatinklio"/>
              <w:rPr>
                <w:i/>
              </w:rPr>
            </w:pPr>
          </w:p>
          <w:p w14:paraId="303ADF4F" w14:textId="792718E6" w:rsidR="005A7E3A" w:rsidRPr="006742CE" w:rsidRDefault="005A7E3A" w:rsidP="004130A7">
            <w:pPr>
              <w:pStyle w:val="prastasiniatinklio"/>
              <w:rPr>
                <w:bCs/>
                <w:i/>
                <w:u w:val="single"/>
              </w:rPr>
            </w:pPr>
            <w:r w:rsidRPr="006742CE">
              <w:rPr>
                <w:bCs/>
                <w:i/>
                <w:u w:val="single"/>
              </w:rPr>
              <w:t xml:space="preserve">Communicating and </w:t>
            </w:r>
            <w:r w:rsidR="004A54B2" w:rsidRPr="006742CE">
              <w:rPr>
                <w:bCs/>
                <w:i/>
                <w:u w:val="single"/>
              </w:rPr>
              <w:t>s</w:t>
            </w:r>
            <w:r w:rsidRPr="006742CE">
              <w:rPr>
                <w:bCs/>
                <w:i/>
                <w:u w:val="single"/>
              </w:rPr>
              <w:t xml:space="preserve">haring </w:t>
            </w:r>
            <w:r w:rsidR="004A54B2" w:rsidRPr="006742CE">
              <w:rPr>
                <w:bCs/>
                <w:i/>
                <w:u w:val="single"/>
              </w:rPr>
              <w:t>r</w:t>
            </w:r>
            <w:r w:rsidRPr="006742CE">
              <w:rPr>
                <w:bCs/>
                <w:i/>
                <w:u w:val="single"/>
              </w:rPr>
              <w:t>esearch</w:t>
            </w:r>
          </w:p>
          <w:p w14:paraId="4F836FEE" w14:textId="77777777" w:rsidR="005A7E3A" w:rsidRPr="006742CE" w:rsidRDefault="005A7E3A" w:rsidP="004130A7">
            <w:pPr>
              <w:pStyle w:val="prastasiniatinklio"/>
              <w:rPr>
                <w:i/>
              </w:rPr>
            </w:pPr>
            <w:r w:rsidRPr="006742CE">
              <w:rPr>
                <w:i/>
              </w:rPr>
              <w:t>Describe how you communicate your research ideas and findings to different audiences. This may include:</w:t>
            </w:r>
          </w:p>
          <w:p w14:paraId="0069DD00" w14:textId="77777777" w:rsidR="005A7E3A" w:rsidRPr="006742CE" w:rsidRDefault="005A7E3A" w:rsidP="004130A7">
            <w:pPr>
              <w:pStyle w:val="prastasiniatinklio"/>
              <w:numPr>
                <w:ilvl w:val="0"/>
                <w:numId w:val="49"/>
              </w:numPr>
              <w:rPr>
                <w:i/>
              </w:rPr>
            </w:pPr>
            <w:r w:rsidRPr="006742CE">
              <w:rPr>
                <w:i/>
              </w:rPr>
              <w:t>peer-reviewed publications;</w:t>
            </w:r>
          </w:p>
          <w:p w14:paraId="784FECD0" w14:textId="77777777" w:rsidR="005A7E3A" w:rsidRPr="006742CE" w:rsidRDefault="005A7E3A" w:rsidP="004130A7">
            <w:pPr>
              <w:pStyle w:val="prastasiniatinklio"/>
              <w:numPr>
                <w:ilvl w:val="0"/>
                <w:numId w:val="49"/>
              </w:numPr>
              <w:rPr>
                <w:i/>
              </w:rPr>
            </w:pPr>
            <w:r w:rsidRPr="006742CE">
              <w:rPr>
                <w:i/>
              </w:rPr>
              <w:t>invited talks or conference presentations;</w:t>
            </w:r>
          </w:p>
          <w:p w14:paraId="2D3CE106" w14:textId="77777777" w:rsidR="005A7E3A" w:rsidRPr="006742CE" w:rsidRDefault="005A7E3A" w:rsidP="004130A7">
            <w:pPr>
              <w:pStyle w:val="prastasiniatinklio"/>
              <w:numPr>
                <w:ilvl w:val="0"/>
                <w:numId w:val="49"/>
              </w:numPr>
              <w:rPr>
                <w:i/>
              </w:rPr>
            </w:pPr>
            <w:r w:rsidRPr="006742CE">
              <w:rPr>
                <w:i/>
              </w:rPr>
              <w:t>open datasets, software, or digital tools;</w:t>
            </w:r>
          </w:p>
          <w:p w14:paraId="139175FA" w14:textId="77777777" w:rsidR="005A7E3A" w:rsidRPr="006742CE" w:rsidRDefault="005A7E3A" w:rsidP="004130A7">
            <w:pPr>
              <w:pStyle w:val="prastasiniatinklio"/>
              <w:numPr>
                <w:ilvl w:val="0"/>
                <w:numId w:val="49"/>
              </w:numPr>
              <w:rPr>
                <w:i/>
              </w:rPr>
            </w:pPr>
            <w:r w:rsidRPr="006742CE">
              <w:rPr>
                <w:i/>
              </w:rPr>
              <w:t>contributions to standards, guidelines, or community resources;</w:t>
            </w:r>
          </w:p>
          <w:p w14:paraId="4E67C6A5" w14:textId="77777777" w:rsidR="005A7E3A" w:rsidRPr="006742CE" w:rsidRDefault="005A7E3A" w:rsidP="004130A7">
            <w:pPr>
              <w:pStyle w:val="prastasiniatinklio"/>
              <w:numPr>
                <w:ilvl w:val="0"/>
                <w:numId w:val="49"/>
              </w:numPr>
              <w:rPr>
                <w:i/>
              </w:rPr>
            </w:pPr>
            <w:r w:rsidRPr="006742CE">
              <w:rPr>
                <w:i/>
              </w:rPr>
              <w:t>public or stakeholder engagement.</w:t>
            </w:r>
          </w:p>
          <w:p w14:paraId="7E3C8513" w14:textId="1E6F2F45" w:rsidR="005A7E3A" w:rsidRPr="006742CE" w:rsidRDefault="005A7E3A" w:rsidP="00A05601">
            <w:pPr>
              <w:pStyle w:val="prastasiniatinklio"/>
              <w:jc w:val="both"/>
              <w:rPr>
                <w:i/>
                <w:lang w:val="lt-LT"/>
              </w:rPr>
            </w:pPr>
            <w:r w:rsidRPr="006742CE">
              <w:rPr>
                <w:i/>
              </w:rPr>
              <w:t>Highlight how your communication activities have supported knowledge exchange or influenced your field</w:t>
            </w:r>
            <w:r w:rsidR="004130A7" w:rsidRPr="006742CE">
              <w:rPr>
                <w:i/>
              </w:rPr>
              <w:t>.</w:t>
            </w:r>
          </w:p>
          <w:p w14:paraId="56EA925F" w14:textId="77777777" w:rsidR="005A7E3A" w:rsidRPr="006742CE" w:rsidRDefault="005A7E3A" w:rsidP="004130A7">
            <w:pPr>
              <w:pStyle w:val="prastasiniatinklio"/>
              <w:rPr>
                <w:i/>
              </w:rPr>
            </w:pPr>
          </w:p>
          <w:p w14:paraId="038505F7" w14:textId="00A3F007" w:rsidR="005A7E3A" w:rsidRPr="006742CE" w:rsidRDefault="005A7E3A" w:rsidP="004130A7">
            <w:pPr>
              <w:pStyle w:val="prastasiniatinklio"/>
              <w:rPr>
                <w:bCs/>
                <w:i/>
                <w:u w:val="single"/>
              </w:rPr>
            </w:pPr>
            <w:r w:rsidRPr="006742CE">
              <w:rPr>
                <w:bCs/>
                <w:i/>
                <w:u w:val="single"/>
              </w:rPr>
              <w:t xml:space="preserve">Recognition, </w:t>
            </w:r>
            <w:r w:rsidR="004A54B2" w:rsidRPr="006742CE">
              <w:rPr>
                <w:bCs/>
                <w:i/>
                <w:u w:val="single"/>
              </w:rPr>
              <w:t>l</w:t>
            </w:r>
            <w:r w:rsidRPr="006742CE">
              <w:rPr>
                <w:bCs/>
                <w:i/>
                <w:u w:val="single"/>
              </w:rPr>
              <w:t xml:space="preserve">eadership, and </w:t>
            </w:r>
            <w:r w:rsidR="004A54B2" w:rsidRPr="006742CE">
              <w:rPr>
                <w:bCs/>
                <w:i/>
                <w:u w:val="single"/>
              </w:rPr>
              <w:t>f</w:t>
            </w:r>
            <w:r w:rsidRPr="006742CE">
              <w:rPr>
                <w:bCs/>
                <w:i/>
                <w:u w:val="single"/>
              </w:rPr>
              <w:t>unding</w:t>
            </w:r>
          </w:p>
          <w:p w14:paraId="10E325C2" w14:textId="60E9F84A" w:rsidR="005A7E3A" w:rsidRPr="006742CE" w:rsidRDefault="005A7E3A" w:rsidP="00A05601">
            <w:pPr>
              <w:pStyle w:val="prastasiniatinklio"/>
              <w:jc w:val="both"/>
              <w:rPr>
                <w:i/>
              </w:rPr>
            </w:pPr>
            <w:r w:rsidRPr="006742CE">
              <w:rPr>
                <w:i/>
              </w:rPr>
              <w:t>Mention recent and relevant research funding you have led or contributed to, as well as any awards, distinctions, or leadership positions that demonstrate your scientific independence and capacity to lead the proposed project.</w:t>
            </w:r>
          </w:p>
          <w:p w14:paraId="65283CBA" w14:textId="77777777" w:rsidR="005A7E3A" w:rsidRPr="006742CE" w:rsidRDefault="005A7E3A" w:rsidP="004130A7">
            <w:pPr>
              <w:pStyle w:val="prastasiniatinklio"/>
              <w:rPr>
                <w:i/>
              </w:rPr>
            </w:pPr>
          </w:p>
          <w:p w14:paraId="3A8F9247" w14:textId="6E0C252B" w:rsidR="00580166" w:rsidRPr="006742CE" w:rsidRDefault="00580166" w:rsidP="00580166">
            <w:pPr>
              <w:pStyle w:val="prastasiniatinklio"/>
              <w:rPr>
                <w:bCs/>
                <w:i/>
                <w:u w:val="single"/>
              </w:rPr>
            </w:pPr>
            <w:r w:rsidRPr="006742CE">
              <w:rPr>
                <w:bCs/>
                <w:i/>
                <w:u w:val="single"/>
              </w:rPr>
              <w:t xml:space="preserve">Selected </w:t>
            </w:r>
            <w:r w:rsidR="004A54B2" w:rsidRPr="006742CE">
              <w:rPr>
                <w:bCs/>
                <w:i/>
                <w:u w:val="single"/>
              </w:rPr>
              <w:t>k</w:t>
            </w:r>
            <w:r w:rsidRPr="006742CE">
              <w:rPr>
                <w:bCs/>
                <w:i/>
                <w:u w:val="single"/>
              </w:rPr>
              <w:t xml:space="preserve">ey </w:t>
            </w:r>
            <w:r w:rsidR="004A54B2" w:rsidRPr="006742CE">
              <w:rPr>
                <w:bCs/>
                <w:i/>
                <w:u w:val="single"/>
              </w:rPr>
              <w:t>o</w:t>
            </w:r>
            <w:r w:rsidRPr="006742CE">
              <w:rPr>
                <w:bCs/>
                <w:i/>
                <w:u w:val="single"/>
              </w:rPr>
              <w:t>utputs (up to five)</w:t>
            </w:r>
          </w:p>
          <w:p w14:paraId="57D3171B" w14:textId="77777777" w:rsidR="00580166" w:rsidRPr="006742CE" w:rsidRDefault="00580166" w:rsidP="00580166">
            <w:pPr>
              <w:pStyle w:val="prastasiniatinklio"/>
              <w:rPr>
                <w:i/>
              </w:rPr>
            </w:pPr>
            <w:r w:rsidRPr="006742CE">
              <w:rPr>
                <w:i/>
              </w:rPr>
              <w:t xml:space="preserve">Provide up to </w:t>
            </w:r>
            <w:r w:rsidRPr="006742CE">
              <w:rPr>
                <w:rStyle w:val="Grietas"/>
                <w:b w:val="0"/>
                <w:bCs w:val="0"/>
                <w:i/>
              </w:rPr>
              <w:t>five</w:t>
            </w:r>
            <w:r w:rsidRPr="006742CE">
              <w:rPr>
                <w:i/>
              </w:rPr>
              <w:t xml:space="preserve"> outputs that best illustrate the impact and relevance of your contributions. For each output, include a short statement explaining why it is significant.</w:t>
            </w:r>
          </w:p>
          <w:p w14:paraId="582A5A92" w14:textId="77777777" w:rsidR="00580166" w:rsidRPr="006742CE" w:rsidRDefault="00580166" w:rsidP="00580166">
            <w:pPr>
              <w:pStyle w:val="prastasiniatinklio"/>
              <w:rPr>
                <w:i/>
              </w:rPr>
            </w:pPr>
            <w:r w:rsidRPr="006742CE">
              <w:rPr>
                <w:i/>
              </w:rPr>
              <w:t>Outputs may take many forms, including but not limited to:</w:t>
            </w:r>
          </w:p>
          <w:p w14:paraId="6BE1853A" w14:textId="77777777" w:rsidR="00580166" w:rsidRPr="006742CE" w:rsidRDefault="00580166" w:rsidP="00580166">
            <w:pPr>
              <w:pStyle w:val="prastasiniatinklio"/>
              <w:numPr>
                <w:ilvl w:val="0"/>
                <w:numId w:val="11"/>
              </w:numPr>
              <w:rPr>
                <w:i/>
              </w:rPr>
            </w:pPr>
            <w:r w:rsidRPr="006742CE">
              <w:rPr>
                <w:i/>
              </w:rPr>
              <w:t>articles or monographs;</w:t>
            </w:r>
          </w:p>
          <w:p w14:paraId="45C0FB61" w14:textId="77777777" w:rsidR="00580166" w:rsidRPr="006742CE" w:rsidRDefault="00580166" w:rsidP="00580166">
            <w:pPr>
              <w:pStyle w:val="prastasiniatinklio"/>
              <w:numPr>
                <w:ilvl w:val="0"/>
                <w:numId w:val="11"/>
              </w:numPr>
              <w:rPr>
                <w:i/>
              </w:rPr>
            </w:pPr>
            <w:r w:rsidRPr="006742CE">
              <w:rPr>
                <w:i/>
              </w:rPr>
              <w:t>open datasets, software, or tools;</w:t>
            </w:r>
          </w:p>
          <w:p w14:paraId="17789514" w14:textId="5A0C5D0B" w:rsidR="00580166" w:rsidRPr="006742CE" w:rsidRDefault="00580166" w:rsidP="00580166">
            <w:pPr>
              <w:pStyle w:val="prastasiniatinklio"/>
              <w:numPr>
                <w:ilvl w:val="0"/>
                <w:numId w:val="11"/>
              </w:numPr>
              <w:rPr>
                <w:i/>
              </w:rPr>
            </w:pPr>
            <w:r w:rsidRPr="006742CE">
              <w:rPr>
                <w:i/>
              </w:rPr>
              <w:t xml:space="preserve">patents, </w:t>
            </w:r>
            <w:r w:rsidR="004A54B2" w:rsidRPr="006742CE">
              <w:rPr>
                <w:i/>
              </w:rPr>
              <w:t>licenses</w:t>
            </w:r>
            <w:r w:rsidRPr="006742CE">
              <w:rPr>
                <w:i/>
              </w:rPr>
              <w:t>, or prototypes;</w:t>
            </w:r>
          </w:p>
          <w:p w14:paraId="07FBD5C5" w14:textId="178558A5" w:rsidR="00580166" w:rsidRPr="006742CE" w:rsidRDefault="00580166" w:rsidP="00580166">
            <w:pPr>
              <w:pStyle w:val="prastasiniatinklio"/>
              <w:numPr>
                <w:ilvl w:val="0"/>
                <w:numId w:val="11"/>
              </w:numPr>
              <w:rPr>
                <w:i/>
              </w:rPr>
            </w:pPr>
            <w:r w:rsidRPr="006742CE">
              <w:rPr>
                <w:i/>
              </w:rPr>
              <w:t xml:space="preserve">industrial, clinical, or </w:t>
            </w:r>
            <w:r w:rsidR="00426586" w:rsidRPr="006742CE">
              <w:rPr>
                <w:i/>
              </w:rPr>
              <w:t>other</w:t>
            </w:r>
            <w:r w:rsidRPr="006742CE">
              <w:rPr>
                <w:i/>
              </w:rPr>
              <w:t xml:space="preserve"> innovations;</w:t>
            </w:r>
          </w:p>
          <w:p w14:paraId="63448E34" w14:textId="77777777" w:rsidR="00580166" w:rsidRPr="006742CE" w:rsidRDefault="00580166" w:rsidP="00580166">
            <w:pPr>
              <w:pStyle w:val="prastasiniatinklio"/>
              <w:numPr>
                <w:ilvl w:val="0"/>
                <w:numId w:val="11"/>
              </w:numPr>
              <w:rPr>
                <w:i/>
              </w:rPr>
            </w:pPr>
            <w:r w:rsidRPr="006742CE">
              <w:rPr>
                <w:i/>
              </w:rPr>
              <w:t>collaborative infrastructures or training materials;</w:t>
            </w:r>
          </w:p>
          <w:p w14:paraId="58103E1A" w14:textId="214D9FF3" w:rsidR="00580166" w:rsidRPr="006742CE" w:rsidRDefault="00580166" w:rsidP="00580166">
            <w:pPr>
              <w:pStyle w:val="prastasiniatinklio"/>
              <w:numPr>
                <w:ilvl w:val="0"/>
                <w:numId w:val="11"/>
              </w:numPr>
              <w:rPr>
                <w:i/>
              </w:rPr>
            </w:pPr>
            <w:r w:rsidRPr="006742CE">
              <w:rPr>
                <w:i/>
              </w:rPr>
              <w:t>evidence syntheses, or advisory contributions;</w:t>
            </w:r>
          </w:p>
          <w:p w14:paraId="022B43CA" w14:textId="77777777" w:rsidR="00580166" w:rsidRPr="006742CE" w:rsidRDefault="00580166" w:rsidP="00580166">
            <w:pPr>
              <w:pStyle w:val="prastasiniatinklio"/>
              <w:numPr>
                <w:ilvl w:val="0"/>
                <w:numId w:val="11"/>
              </w:numPr>
              <w:rPr>
                <w:i/>
              </w:rPr>
            </w:pPr>
            <w:r w:rsidRPr="006742CE">
              <w:rPr>
                <w:i/>
              </w:rPr>
              <w:t>creative or design outputs.</w:t>
            </w:r>
          </w:p>
          <w:p w14:paraId="3813D42A" w14:textId="77777777" w:rsidR="00580166" w:rsidRPr="006742CE" w:rsidRDefault="00580166" w:rsidP="00580166">
            <w:pPr>
              <w:pStyle w:val="prastasiniatinklio"/>
              <w:rPr>
                <w:b/>
                <w:i/>
              </w:rPr>
            </w:pPr>
          </w:p>
          <w:p w14:paraId="71280B1F" w14:textId="118A6647" w:rsidR="00580166" w:rsidRPr="006742CE" w:rsidRDefault="00580166" w:rsidP="00580166">
            <w:pPr>
              <w:pStyle w:val="prastasiniatinklio"/>
              <w:rPr>
                <w:bCs/>
                <w:i/>
                <w:u w:val="single"/>
              </w:rPr>
            </w:pPr>
            <w:r w:rsidRPr="006742CE">
              <w:rPr>
                <w:bCs/>
                <w:i/>
                <w:u w:val="single"/>
              </w:rPr>
              <w:t xml:space="preserve">Relevance to the </w:t>
            </w:r>
            <w:r w:rsidR="004A54B2" w:rsidRPr="006742CE">
              <w:rPr>
                <w:bCs/>
                <w:i/>
                <w:u w:val="single"/>
              </w:rPr>
              <w:t>p</w:t>
            </w:r>
            <w:r w:rsidRPr="006742CE">
              <w:rPr>
                <w:bCs/>
                <w:i/>
                <w:u w:val="single"/>
              </w:rPr>
              <w:t xml:space="preserve">roposed </w:t>
            </w:r>
            <w:r w:rsidR="00A05601" w:rsidRPr="006742CE">
              <w:rPr>
                <w:bCs/>
                <w:i/>
                <w:u w:val="single"/>
              </w:rPr>
              <w:t>p</w:t>
            </w:r>
            <w:r w:rsidRPr="006742CE">
              <w:rPr>
                <w:bCs/>
                <w:i/>
                <w:u w:val="single"/>
              </w:rPr>
              <w:t>roject</w:t>
            </w:r>
          </w:p>
          <w:p w14:paraId="2DEB7D43" w14:textId="3ADF1417" w:rsidR="00010E37" w:rsidRPr="006742CE" w:rsidRDefault="00580166" w:rsidP="00A05601">
            <w:pPr>
              <w:pStyle w:val="prastasiniatinklio"/>
              <w:jc w:val="both"/>
              <w:rPr>
                <w:i/>
              </w:rPr>
            </w:pPr>
            <w:r w:rsidRPr="006742CE">
              <w:rPr>
                <w:i/>
              </w:rPr>
              <w:t>Explain how your previous work and experience provide the necessary foundation to lead the proposed project. Describe the specific competences that position you to deliver the project’s objectives and contribute to its scientific or societal impact.</w:t>
            </w:r>
          </w:p>
        </w:tc>
      </w:tr>
      <w:tr w:rsidR="00010E37" w:rsidRPr="00F21E9F" w14:paraId="0660AA04" w14:textId="77777777" w:rsidTr="00BF25EB">
        <w:trPr>
          <w:trHeight w:val="337"/>
        </w:trPr>
        <w:tc>
          <w:tcPr>
            <w:tcW w:w="10070" w:type="dxa"/>
          </w:tcPr>
          <w:p w14:paraId="01BE8E2B" w14:textId="6D6C8865" w:rsidR="003577BE" w:rsidRPr="000527D5" w:rsidRDefault="00010E37" w:rsidP="00580166">
            <w:pPr>
              <w:jc w:val="both"/>
              <w:rPr>
                <w:b/>
                <w:bCs/>
                <w:lang w:val="en-GB" w:bidi="en-GB"/>
              </w:rPr>
            </w:pPr>
            <w:r w:rsidRPr="000527D5">
              <w:rPr>
                <w:b/>
                <w:bCs/>
                <w:lang w:val="en-GB" w:bidi="en-GB"/>
              </w:rPr>
              <w:lastRenderedPageBreak/>
              <w:t xml:space="preserve">3.4.2. </w:t>
            </w:r>
            <w:r w:rsidR="003577BE" w:rsidRPr="000527D5">
              <w:rPr>
                <w:b/>
                <w:bCs/>
              </w:rPr>
              <w:t xml:space="preserve">Mentoring, </w:t>
            </w:r>
            <w:r w:rsidR="00A05601" w:rsidRPr="000527D5">
              <w:rPr>
                <w:b/>
                <w:bCs/>
              </w:rPr>
              <w:t>t</w:t>
            </w:r>
            <w:r w:rsidR="003577BE" w:rsidRPr="000527D5">
              <w:rPr>
                <w:b/>
                <w:bCs/>
              </w:rPr>
              <w:t xml:space="preserve">raining, and </w:t>
            </w:r>
            <w:r w:rsidR="00A05601" w:rsidRPr="000527D5">
              <w:rPr>
                <w:b/>
                <w:bCs/>
              </w:rPr>
              <w:t>c</w:t>
            </w:r>
            <w:r w:rsidR="003577BE" w:rsidRPr="000527D5">
              <w:rPr>
                <w:b/>
                <w:bCs/>
              </w:rPr>
              <w:t xml:space="preserve">ollaboration in </w:t>
            </w:r>
            <w:r w:rsidR="00A05601" w:rsidRPr="000527D5">
              <w:rPr>
                <w:b/>
                <w:bCs/>
              </w:rPr>
              <w:t>r</w:t>
            </w:r>
            <w:r w:rsidR="003577BE" w:rsidRPr="000527D5">
              <w:rPr>
                <w:b/>
                <w:bCs/>
              </w:rPr>
              <w:t xml:space="preserve">esearch </w:t>
            </w:r>
            <w:r w:rsidR="00A05601" w:rsidRPr="000527D5">
              <w:rPr>
                <w:b/>
                <w:bCs/>
              </w:rPr>
              <w:t>t</w:t>
            </w:r>
            <w:r w:rsidR="003577BE" w:rsidRPr="000527D5">
              <w:rPr>
                <w:b/>
                <w:bCs/>
              </w:rPr>
              <w:t>eams</w:t>
            </w:r>
          </w:p>
        </w:tc>
      </w:tr>
      <w:tr w:rsidR="00010E37" w:rsidRPr="00F21E9F" w14:paraId="1FD9B06D" w14:textId="77777777" w:rsidTr="00BF25EB">
        <w:trPr>
          <w:trHeight w:val="337"/>
        </w:trPr>
        <w:tc>
          <w:tcPr>
            <w:tcW w:w="10070" w:type="dxa"/>
          </w:tcPr>
          <w:p w14:paraId="1D22CAE1" w14:textId="5F5462EF" w:rsidR="003577BE" w:rsidRPr="00580166" w:rsidRDefault="00580166" w:rsidP="00495FD4">
            <w:pPr>
              <w:pStyle w:val="prastasiniatinklio"/>
              <w:jc w:val="both"/>
              <w:rPr>
                <w:i/>
              </w:rPr>
            </w:pPr>
            <w:r>
              <w:rPr>
                <w:i/>
              </w:rPr>
              <w:t>D</w:t>
            </w:r>
            <w:r w:rsidR="003577BE" w:rsidRPr="00580166">
              <w:rPr>
                <w:i/>
              </w:rPr>
              <w:t xml:space="preserve">escribe </w:t>
            </w:r>
            <w:r w:rsidR="00D23C56" w:rsidRPr="00580166">
              <w:rPr>
                <w:i/>
              </w:rPr>
              <w:t xml:space="preserve">your </w:t>
            </w:r>
            <w:r w:rsidR="003577BE" w:rsidRPr="00580166">
              <w:rPr>
                <w:rStyle w:val="Grietas"/>
                <w:b w:val="0"/>
                <w:bCs w:val="0"/>
                <w:i/>
                <w:u w:val="single"/>
              </w:rPr>
              <w:t>contributions to developing the next generation of researchers</w:t>
            </w:r>
            <w:r w:rsidR="003577BE" w:rsidRPr="00580166">
              <w:rPr>
                <w:i/>
              </w:rPr>
              <w:t xml:space="preserve"> and </w:t>
            </w:r>
            <w:r w:rsidR="00426825" w:rsidRPr="00242138">
              <w:rPr>
                <w:i/>
              </w:rPr>
              <w:t>your</w:t>
            </w:r>
            <w:r w:rsidR="003577BE" w:rsidRPr="00242138">
              <w:rPr>
                <w:i/>
              </w:rPr>
              <w:t xml:space="preserve"> role</w:t>
            </w:r>
            <w:r w:rsidR="003577BE" w:rsidRPr="00580166">
              <w:rPr>
                <w:i/>
              </w:rPr>
              <w:t xml:space="preserve"> in fostering effective, collaborative working environments. The description may include:</w:t>
            </w:r>
          </w:p>
          <w:p w14:paraId="5ACDDB86" w14:textId="737170FA" w:rsidR="003577BE" w:rsidRPr="00495FD4" w:rsidRDefault="003577BE" w:rsidP="00495FD4">
            <w:pPr>
              <w:pStyle w:val="prastasiniatinklio"/>
              <w:numPr>
                <w:ilvl w:val="0"/>
                <w:numId w:val="12"/>
              </w:numPr>
              <w:jc w:val="both"/>
              <w:rPr>
                <w:b/>
                <w:bCs/>
                <w:i/>
                <w:u w:val="single"/>
              </w:rPr>
            </w:pPr>
            <w:r w:rsidRPr="00495FD4">
              <w:rPr>
                <w:rStyle w:val="Grietas"/>
                <w:b w:val="0"/>
                <w:bCs w:val="0"/>
                <w:i/>
                <w:u w:val="single"/>
              </w:rPr>
              <w:t>Support for the development of students and early-career researchers</w:t>
            </w:r>
            <w:r w:rsidR="00495FD4">
              <w:rPr>
                <w:rStyle w:val="Grietas"/>
                <w:b w:val="0"/>
                <w:bCs w:val="0"/>
                <w:i/>
                <w:u w:val="single"/>
              </w:rPr>
              <w:t>:</w:t>
            </w:r>
          </w:p>
          <w:p w14:paraId="266B8FF4" w14:textId="04B26165" w:rsidR="003577BE" w:rsidRPr="00580166" w:rsidRDefault="00495FD4" w:rsidP="00495FD4">
            <w:pPr>
              <w:pStyle w:val="prastasiniatinklio"/>
              <w:numPr>
                <w:ilvl w:val="1"/>
                <w:numId w:val="50"/>
              </w:numPr>
              <w:jc w:val="both"/>
              <w:rPr>
                <w:i/>
              </w:rPr>
            </w:pPr>
            <w:r>
              <w:rPr>
                <w:i/>
              </w:rPr>
              <w:t>p</w:t>
            </w:r>
            <w:r w:rsidR="003577BE" w:rsidRPr="00580166">
              <w:rPr>
                <w:i/>
              </w:rPr>
              <w:t>rovide examples of supervision, mentoring, or training of Bachelor, Master</w:t>
            </w:r>
            <w:r>
              <w:rPr>
                <w:i/>
              </w:rPr>
              <w:t>,</w:t>
            </w:r>
            <w:r w:rsidR="003577BE" w:rsidRPr="00580166">
              <w:rPr>
                <w:i/>
              </w:rPr>
              <w:t xml:space="preserve"> or PhD students, postdoctoral researchers, or early-career colleagues</w:t>
            </w:r>
            <w:r>
              <w:rPr>
                <w:i/>
              </w:rPr>
              <w:t>;</w:t>
            </w:r>
          </w:p>
          <w:p w14:paraId="454969DB" w14:textId="77777777" w:rsidR="0097088F" w:rsidRDefault="00495FD4" w:rsidP="0097088F">
            <w:pPr>
              <w:pStyle w:val="prastasiniatinklio"/>
              <w:numPr>
                <w:ilvl w:val="1"/>
                <w:numId w:val="50"/>
              </w:numPr>
              <w:jc w:val="both"/>
              <w:rPr>
                <w:i/>
              </w:rPr>
            </w:pPr>
            <w:r>
              <w:rPr>
                <w:i/>
              </w:rPr>
              <w:t>e</w:t>
            </w:r>
            <w:r w:rsidR="003577BE" w:rsidRPr="00580166">
              <w:rPr>
                <w:i/>
              </w:rPr>
              <w:t>xplain how your guidance contributed to their scientific, technical, or professional growth.</w:t>
            </w:r>
          </w:p>
          <w:p w14:paraId="12CA0C68" w14:textId="08400581" w:rsidR="003577BE" w:rsidRPr="0097088F" w:rsidRDefault="003577BE" w:rsidP="0097088F">
            <w:pPr>
              <w:pStyle w:val="prastasiniatinklio"/>
              <w:numPr>
                <w:ilvl w:val="0"/>
                <w:numId w:val="50"/>
              </w:numPr>
              <w:jc w:val="both"/>
              <w:rPr>
                <w:i/>
              </w:rPr>
            </w:pPr>
            <w:r w:rsidRPr="0097088F">
              <w:rPr>
                <w:rStyle w:val="Grietas"/>
                <w:b w:val="0"/>
                <w:bCs w:val="0"/>
                <w:i/>
                <w:u w:val="single"/>
              </w:rPr>
              <w:t>Contributions to team success</w:t>
            </w:r>
          </w:p>
          <w:p w14:paraId="6C4AA913" w14:textId="32BAA9BC" w:rsidR="003577BE" w:rsidRPr="00580166" w:rsidRDefault="00353DBE" w:rsidP="00353DBE">
            <w:pPr>
              <w:pStyle w:val="prastasiniatinklio"/>
              <w:numPr>
                <w:ilvl w:val="1"/>
                <w:numId w:val="51"/>
              </w:numPr>
              <w:jc w:val="both"/>
              <w:rPr>
                <w:i/>
              </w:rPr>
            </w:pPr>
            <w:r>
              <w:rPr>
                <w:i/>
              </w:rPr>
              <w:t>d</w:t>
            </w:r>
            <w:r w:rsidR="003577BE" w:rsidRPr="00580166">
              <w:rPr>
                <w:i/>
              </w:rPr>
              <w:t xml:space="preserve">escribe how your involvement has been critical to advancing the </w:t>
            </w:r>
            <w:r w:rsidR="006B5FC4">
              <w:rPr>
                <w:i/>
              </w:rPr>
              <w:t>aims</w:t>
            </w:r>
            <w:r w:rsidR="003577BE" w:rsidRPr="00580166">
              <w:rPr>
                <w:i/>
              </w:rPr>
              <w:t xml:space="preserve"> of a research team or collaboration</w:t>
            </w:r>
            <w:r>
              <w:rPr>
                <w:i/>
              </w:rPr>
              <w:t>;</w:t>
            </w:r>
          </w:p>
          <w:p w14:paraId="0745400E" w14:textId="4F9BBABE" w:rsidR="003577BE" w:rsidRPr="00580166" w:rsidRDefault="00353DBE" w:rsidP="00353DBE">
            <w:pPr>
              <w:pStyle w:val="prastasiniatinklio"/>
              <w:numPr>
                <w:ilvl w:val="1"/>
                <w:numId w:val="51"/>
              </w:numPr>
              <w:jc w:val="both"/>
              <w:rPr>
                <w:i/>
              </w:rPr>
            </w:pPr>
            <w:r>
              <w:rPr>
                <w:i/>
              </w:rPr>
              <w:t>i</w:t>
            </w:r>
            <w:r w:rsidR="003577BE" w:rsidRPr="00580166">
              <w:rPr>
                <w:i/>
              </w:rPr>
              <w:t>nclude examples from interdisciplinary, national, or international projects where your role facilitated progress, coordination, or problem-solving.</w:t>
            </w:r>
          </w:p>
          <w:p w14:paraId="06B72032" w14:textId="66A22F03" w:rsidR="003577BE" w:rsidRPr="00BB4C95" w:rsidRDefault="003577BE" w:rsidP="0097088F">
            <w:pPr>
              <w:pStyle w:val="prastasiniatinklio"/>
              <w:numPr>
                <w:ilvl w:val="0"/>
                <w:numId w:val="50"/>
              </w:numPr>
              <w:jc w:val="both"/>
              <w:rPr>
                <w:b/>
                <w:bCs/>
                <w:i/>
                <w:u w:val="single"/>
              </w:rPr>
            </w:pPr>
            <w:r w:rsidRPr="00BB4C95">
              <w:rPr>
                <w:rStyle w:val="Grietas"/>
                <w:b w:val="0"/>
                <w:bCs w:val="0"/>
                <w:i/>
                <w:u w:val="single"/>
              </w:rPr>
              <w:t>Teaching, training, and capacity building</w:t>
            </w:r>
            <w:r w:rsidR="00BB4C95">
              <w:rPr>
                <w:rStyle w:val="Grietas"/>
                <w:b w:val="0"/>
                <w:bCs w:val="0"/>
                <w:i/>
                <w:u w:val="single"/>
              </w:rPr>
              <w:t>:</w:t>
            </w:r>
          </w:p>
          <w:p w14:paraId="3A5AE01A" w14:textId="0A394123" w:rsidR="003577BE" w:rsidRPr="00580166" w:rsidRDefault="00BB4C95" w:rsidP="0097088F">
            <w:pPr>
              <w:pStyle w:val="prastasiniatinklio"/>
              <w:numPr>
                <w:ilvl w:val="1"/>
                <w:numId w:val="50"/>
              </w:numPr>
              <w:jc w:val="both"/>
              <w:rPr>
                <w:i/>
              </w:rPr>
            </w:pPr>
            <w:r>
              <w:rPr>
                <w:i/>
              </w:rPr>
              <w:t>h</w:t>
            </w:r>
            <w:r w:rsidR="003577BE" w:rsidRPr="00580166">
              <w:rPr>
                <w:i/>
              </w:rPr>
              <w:t>ighlight your contributions to courses, laboratory training, workshops, summer schools, or other educational initiatives</w:t>
            </w:r>
            <w:r>
              <w:rPr>
                <w:i/>
              </w:rPr>
              <w:t>;</w:t>
            </w:r>
          </w:p>
          <w:p w14:paraId="4B54194A" w14:textId="59C0264D" w:rsidR="003577BE" w:rsidRPr="00580166" w:rsidRDefault="00BB4C95" w:rsidP="0097088F">
            <w:pPr>
              <w:pStyle w:val="prastasiniatinklio"/>
              <w:numPr>
                <w:ilvl w:val="1"/>
                <w:numId w:val="50"/>
              </w:numPr>
              <w:jc w:val="both"/>
              <w:rPr>
                <w:i/>
              </w:rPr>
            </w:pPr>
            <w:r>
              <w:rPr>
                <w:i/>
              </w:rPr>
              <w:t>d</w:t>
            </w:r>
            <w:r w:rsidR="003577BE" w:rsidRPr="00580166">
              <w:rPr>
                <w:i/>
              </w:rPr>
              <w:t>escribe how these activities helped broaden skills, expand knowledge, or build research competencies in others.</w:t>
            </w:r>
          </w:p>
          <w:p w14:paraId="745B0F89" w14:textId="34104EB8" w:rsidR="003577BE" w:rsidRPr="00BB4C95" w:rsidRDefault="003577BE" w:rsidP="0097088F">
            <w:pPr>
              <w:pStyle w:val="prastasiniatinklio"/>
              <w:numPr>
                <w:ilvl w:val="0"/>
                <w:numId w:val="50"/>
              </w:numPr>
              <w:jc w:val="both"/>
              <w:rPr>
                <w:b/>
                <w:bCs/>
                <w:i/>
                <w:u w:val="single"/>
              </w:rPr>
            </w:pPr>
            <w:r w:rsidRPr="00BB4C95">
              <w:rPr>
                <w:rStyle w:val="Grietas"/>
                <w:b w:val="0"/>
                <w:bCs w:val="0"/>
                <w:i/>
                <w:u w:val="single"/>
              </w:rPr>
              <w:t>Mentoring and support for colleagues</w:t>
            </w:r>
            <w:r w:rsidR="00BB4C95">
              <w:rPr>
                <w:rStyle w:val="Grietas"/>
                <w:b w:val="0"/>
                <w:bCs w:val="0"/>
                <w:i/>
                <w:u w:val="single"/>
              </w:rPr>
              <w:t>:</w:t>
            </w:r>
          </w:p>
          <w:p w14:paraId="646FEAEF" w14:textId="2B389B57" w:rsidR="003577BE" w:rsidRPr="00580166" w:rsidRDefault="00BB4C95" w:rsidP="0097088F">
            <w:pPr>
              <w:pStyle w:val="prastasiniatinklio"/>
              <w:numPr>
                <w:ilvl w:val="1"/>
                <w:numId w:val="50"/>
              </w:numPr>
              <w:jc w:val="both"/>
              <w:rPr>
                <w:i/>
              </w:rPr>
            </w:pPr>
            <w:r>
              <w:rPr>
                <w:i/>
              </w:rPr>
              <w:t>p</w:t>
            </w:r>
            <w:r w:rsidR="003577BE" w:rsidRPr="00580166">
              <w:rPr>
                <w:i/>
              </w:rPr>
              <w:t>rovide examples of mentoring relationships with junior, senior, or peer colleagues</w:t>
            </w:r>
            <w:r>
              <w:rPr>
                <w:i/>
              </w:rPr>
              <w:t>;</w:t>
            </w:r>
          </w:p>
          <w:p w14:paraId="3494CFE1" w14:textId="70C8A2FE" w:rsidR="003577BE" w:rsidRPr="00580166" w:rsidRDefault="00BB4C95" w:rsidP="0097088F">
            <w:pPr>
              <w:pStyle w:val="prastasiniatinklio"/>
              <w:numPr>
                <w:ilvl w:val="1"/>
                <w:numId w:val="50"/>
              </w:numPr>
              <w:jc w:val="both"/>
              <w:rPr>
                <w:i/>
              </w:rPr>
            </w:pPr>
            <w:r>
              <w:rPr>
                <w:i/>
              </w:rPr>
              <w:t>d</w:t>
            </w:r>
            <w:r w:rsidR="003577BE" w:rsidRPr="00580166">
              <w:rPr>
                <w:i/>
              </w:rPr>
              <w:t>escribe how you supported their career development, research direction, grant writing, or integration into research teams.</w:t>
            </w:r>
          </w:p>
          <w:p w14:paraId="4BF7CAA5" w14:textId="6D2C44FF" w:rsidR="003577BE" w:rsidRPr="00BB4C95" w:rsidRDefault="003577BE" w:rsidP="0097088F">
            <w:pPr>
              <w:pStyle w:val="prastasiniatinklio"/>
              <w:numPr>
                <w:ilvl w:val="0"/>
                <w:numId w:val="50"/>
              </w:numPr>
              <w:jc w:val="both"/>
              <w:rPr>
                <w:b/>
                <w:bCs/>
                <w:i/>
                <w:u w:val="single"/>
              </w:rPr>
            </w:pPr>
            <w:r w:rsidRPr="00BB4C95">
              <w:rPr>
                <w:rStyle w:val="Grietas"/>
                <w:b w:val="0"/>
                <w:bCs w:val="0"/>
                <w:i/>
                <w:u w:val="single"/>
              </w:rPr>
              <w:t>Leadership and shaping research environments</w:t>
            </w:r>
            <w:r w:rsidR="0097088F">
              <w:rPr>
                <w:rStyle w:val="Grietas"/>
                <w:b w:val="0"/>
                <w:bCs w:val="0"/>
                <w:i/>
                <w:u w:val="single"/>
              </w:rPr>
              <w:t>:</w:t>
            </w:r>
          </w:p>
          <w:p w14:paraId="7C2608F5" w14:textId="4CDE5EC3" w:rsidR="003577BE" w:rsidRPr="00580166" w:rsidRDefault="0097088F" w:rsidP="0097088F">
            <w:pPr>
              <w:pStyle w:val="prastasiniatinklio"/>
              <w:numPr>
                <w:ilvl w:val="1"/>
                <w:numId w:val="50"/>
              </w:numPr>
              <w:jc w:val="both"/>
              <w:rPr>
                <w:i/>
              </w:rPr>
            </w:pPr>
            <w:r>
              <w:rPr>
                <w:i/>
              </w:rPr>
              <w:t>i</w:t>
            </w:r>
            <w:r w:rsidR="003577BE" w:rsidRPr="00580166">
              <w:rPr>
                <w:i/>
              </w:rPr>
              <w:t xml:space="preserve">f applicable, describe roles in which you exercised </w:t>
            </w:r>
            <w:r w:rsidR="003577BE" w:rsidRPr="0097088F">
              <w:rPr>
                <w:rStyle w:val="Grietas"/>
                <w:b w:val="0"/>
                <w:bCs w:val="0"/>
                <w:i/>
                <w:u w:val="single"/>
              </w:rPr>
              <w:t>strategic leadership</w:t>
            </w:r>
            <w:r w:rsidR="003577BE" w:rsidRPr="00580166">
              <w:rPr>
                <w:i/>
              </w:rPr>
              <w:t>, such as shaping the direction of a research group, laboratory, department, organi</w:t>
            </w:r>
            <w:r>
              <w:rPr>
                <w:i/>
              </w:rPr>
              <w:t>z</w:t>
            </w:r>
            <w:r w:rsidR="003577BE" w:rsidRPr="00580166">
              <w:rPr>
                <w:i/>
              </w:rPr>
              <w:t>ation, or consortium</w:t>
            </w:r>
            <w:r>
              <w:rPr>
                <w:i/>
              </w:rPr>
              <w:t>;</w:t>
            </w:r>
          </w:p>
          <w:p w14:paraId="2ABB3E7B" w14:textId="77777777" w:rsidR="00C761B2" w:rsidRPr="00C761B2" w:rsidRDefault="0097088F" w:rsidP="00C867A7">
            <w:pPr>
              <w:pStyle w:val="prastasiniatinklio"/>
              <w:numPr>
                <w:ilvl w:val="1"/>
                <w:numId w:val="50"/>
              </w:numPr>
              <w:jc w:val="both"/>
              <w:rPr>
                <w:i/>
                <w:iCs/>
                <w:lang w:bidi="en-GB"/>
              </w:rPr>
            </w:pPr>
            <w:r>
              <w:rPr>
                <w:i/>
              </w:rPr>
              <w:t>e</w:t>
            </w:r>
            <w:r w:rsidR="003577BE" w:rsidRPr="00580166">
              <w:rPr>
                <w:i/>
              </w:rPr>
              <w:t>xplain how you helped create an inclusive, supportive, and productive research environment.</w:t>
            </w:r>
            <w:r w:rsidR="00C867A7">
              <w:rPr>
                <w:i/>
              </w:rPr>
              <w:t xml:space="preserve"> </w:t>
            </w:r>
          </w:p>
          <w:p w14:paraId="45671D3E" w14:textId="1C6D2A55" w:rsidR="00010E37" w:rsidRPr="00580166" w:rsidRDefault="00710A3B" w:rsidP="0097736C">
            <w:pPr>
              <w:pStyle w:val="prastasiniatinklio"/>
              <w:jc w:val="both"/>
              <w:rPr>
                <w:i/>
                <w:iCs/>
                <w:lang w:bidi="en-GB"/>
              </w:rPr>
            </w:pPr>
            <w:r w:rsidRPr="00580166">
              <w:rPr>
                <w:i/>
              </w:rPr>
              <w:t xml:space="preserve">You </w:t>
            </w:r>
            <w:r w:rsidR="003577BE" w:rsidRPr="00580166">
              <w:rPr>
                <w:i/>
              </w:rPr>
              <w:t>may describe contributions across different settings, such as academic groups, professional networks, cross-sector collaborations, or international partnerships.</w:t>
            </w:r>
          </w:p>
        </w:tc>
      </w:tr>
      <w:tr w:rsidR="00010E37" w:rsidRPr="00F21E9F" w14:paraId="3E932AD9" w14:textId="77777777" w:rsidTr="00BF25EB">
        <w:trPr>
          <w:trHeight w:val="337"/>
        </w:trPr>
        <w:tc>
          <w:tcPr>
            <w:tcW w:w="10070" w:type="dxa"/>
          </w:tcPr>
          <w:p w14:paraId="4BF62FC3" w14:textId="71C8B30D" w:rsidR="00010E37" w:rsidRPr="000527D5" w:rsidRDefault="00010E37" w:rsidP="003577BE">
            <w:pPr>
              <w:rPr>
                <w:b/>
                <w:bCs/>
              </w:rPr>
            </w:pPr>
            <w:r w:rsidRPr="000527D5">
              <w:rPr>
                <w:b/>
                <w:bCs/>
                <w:lang w:val="en-GB" w:bidi="en-GB"/>
              </w:rPr>
              <w:t>3.4.3. </w:t>
            </w:r>
            <w:r w:rsidRPr="000527D5">
              <w:rPr>
                <w:b/>
                <w:bCs/>
              </w:rPr>
              <w:t>Contributions to the R&amp;</w:t>
            </w:r>
            <w:r w:rsidRPr="000527D5">
              <w:rPr>
                <w:b/>
                <w:bCs/>
                <w:lang w:val="lt-LT"/>
              </w:rPr>
              <w:t>D</w:t>
            </w:r>
            <w:r w:rsidRPr="000527D5">
              <w:rPr>
                <w:b/>
                <w:bCs/>
              </w:rPr>
              <w:t xml:space="preserve"> community and wider societal impact</w:t>
            </w:r>
          </w:p>
        </w:tc>
      </w:tr>
      <w:tr w:rsidR="00010E37" w:rsidRPr="00F21E9F" w14:paraId="05A2C780" w14:textId="77777777" w:rsidTr="00BF25EB">
        <w:trPr>
          <w:trHeight w:val="337"/>
        </w:trPr>
        <w:tc>
          <w:tcPr>
            <w:tcW w:w="10070" w:type="dxa"/>
          </w:tcPr>
          <w:p w14:paraId="4805EDAF" w14:textId="1100837F" w:rsidR="003577BE" w:rsidRPr="006B3F9A" w:rsidRDefault="00D93CB9" w:rsidP="00906E50">
            <w:pPr>
              <w:pStyle w:val="prastasiniatinklio"/>
              <w:jc w:val="both"/>
              <w:rPr>
                <w:i/>
              </w:rPr>
            </w:pPr>
            <w:r>
              <w:rPr>
                <w:i/>
              </w:rPr>
              <w:t>D</w:t>
            </w:r>
            <w:r w:rsidR="003577BE" w:rsidRPr="006B3F9A">
              <w:rPr>
                <w:i/>
              </w:rPr>
              <w:t xml:space="preserve">escribe </w:t>
            </w:r>
            <w:r>
              <w:rPr>
                <w:i/>
              </w:rPr>
              <w:t>your</w:t>
            </w:r>
            <w:r w:rsidR="003577BE" w:rsidRPr="006B3F9A">
              <w:rPr>
                <w:i/>
              </w:rPr>
              <w:t xml:space="preserve"> activities that have contributed to the development of the research and innovation (R&amp;D) community and their engagement with wider society. The description may include:</w:t>
            </w:r>
          </w:p>
          <w:p w14:paraId="267C3C00" w14:textId="664BA235" w:rsidR="003577BE" w:rsidRPr="00906E50" w:rsidRDefault="003577BE" w:rsidP="00906E50">
            <w:pPr>
              <w:pStyle w:val="prastasiniatinklio"/>
              <w:numPr>
                <w:ilvl w:val="0"/>
                <w:numId w:val="13"/>
              </w:numPr>
              <w:jc w:val="both"/>
              <w:rPr>
                <w:b/>
                <w:bCs/>
                <w:i/>
                <w:u w:val="single"/>
              </w:rPr>
            </w:pPr>
            <w:r w:rsidRPr="00906E50">
              <w:rPr>
                <w:rStyle w:val="Grietas"/>
                <w:b w:val="0"/>
                <w:bCs w:val="0"/>
                <w:i/>
                <w:u w:val="single"/>
              </w:rPr>
              <w:t>Service to the research community</w:t>
            </w:r>
            <w:r w:rsidR="00906E50">
              <w:rPr>
                <w:rStyle w:val="Grietas"/>
                <w:b w:val="0"/>
                <w:bCs w:val="0"/>
                <w:i/>
                <w:u w:val="single"/>
              </w:rPr>
              <w:t>:</w:t>
            </w:r>
          </w:p>
          <w:p w14:paraId="07169549" w14:textId="5F0EF8EC" w:rsidR="003577BE" w:rsidRPr="006B3F9A" w:rsidRDefault="00906E50" w:rsidP="00906E50">
            <w:pPr>
              <w:pStyle w:val="prastasiniatinklio"/>
              <w:numPr>
                <w:ilvl w:val="1"/>
                <w:numId w:val="52"/>
              </w:numPr>
              <w:jc w:val="both"/>
              <w:rPr>
                <w:i/>
              </w:rPr>
            </w:pPr>
            <w:r>
              <w:rPr>
                <w:i/>
              </w:rPr>
              <w:t>e</w:t>
            </w:r>
            <w:r w:rsidR="003577BE" w:rsidRPr="006B3F9A">
              <w:rPr>
                <w:i/>
              </w:rPr>
              <w:t>diting, reviewing, and refereeing for journals or conferences</w:t>
            </w:r>
            <w:r>
              <w:rPr>
                <w:i/>
              </w:rPr>
              <w:t>;</w:t>
            </w:r>
          </w:p>
          <w:p w14:paraId="0869B75D" w14:textId="6D8104AA" w:rsidR="003577BE" w:rsidRPr="006B3F9A" w:rsidRDefault="00906E50" w:rsidP="00906E50">
            <w:pPr>
              <w:pStyle w:val="prastasiniatinklio"/>
              <w:numPr>
                <w:ilvl w:val="1"/>
                <w:numId w:val="52"/>
              </w:numPr>
              <w:jc w:val="both"/>
              <w:rPr>
                <w:i/>
              </w:rPr>
            </w:pPr>
            <w:r>
              <w:rPr>
                <w:i/>
              </w:rPr>
              <w:t>p</w:t>
            </w:r>
            <w:r w:rsidR="003577BE" w:rsidRPr="006B3F9A">
              <w:rPr>
                <w:i/>
              </w:rPr>
              <w:t>articipation in evaluation panels, expert groups, or committees assessing researchers, proposals, or scientific programmes</w:t>
            </w:r>
            <w:r>
              <w:rPr>
                <w:i/>
              </w:rPr>
              <w:t>;</w:t>
            </w:r>
          </w:p>
          <w:p w14:paraId="5AAC13D8" w14:textId="5D0064C7" w:rsidR="003577BE" w:rsidRPr="006B3F9A" w:rsidRDefault="00906E50" w:rsidP="00906E50">
            <w:pPr>
              <w:pStyle w:val="prastasiniatinklio"/>
              <w:numPr>
                <w:ilvl w:val="1"/>
                <w:numId w:val="52"/>
              </w:numPr>
              <w:jc w:val="both"/>
              <w:rPr>
                <w:i/>
              </w:rPr>
            </w:pPr>
            <w:r>
              <w:rPr>
                <w:i/>
              </w:rPr>
              <w:t>c</w:t>
            </w:r>
            <w:r w:rsidR="003577BE" w:rsidRPr="006B3F9A">
              <w:rPr>
                <w:i/>
              </w:rPr>
              <w:t>ontributions to organi</w:t>
            </w:r>
            <w:r w:rsidR="00826CE1" w:rsidRPr="006B3F9A">
              <w:rPr>
                <w:i/>
              </w:rPr>
              <w:t>z</w:t>
            </w:r>
            <w:r w:rsidR="003577BE" w:rsidRPr="006B3F9A">
              <w:rPr>
                <w:i/>
              </w:rPr>
              <w:t>ing or supporting scientific events, seminars, or conferences at national or international level.</w:t>
            </w:r>
          </w:p>
          <w:p w14:paraId="168233FE" w14:textId="5B354B42" w:rsidR="003577BE" w:rsidRPr="00906E50" w:rsidRDefault="003577BE" w:rsidP="00906E50">
            <w:pPr>
              <w:pStyle w:val="prastasiniatinklio"/>
              <w:numPr>
                <w:ilvl w:val="0"/>
                <w:numId w:val="13"/>
              </w:numPr>
              <w:jc w:val="both"/>
              <w:rPr>
                <w:b/>
                <w:bCs/>
                <w:i/>
                <w:u w:val="single"/>
              </w:rPr>
            </w:pPr>
            <w:r w:rsidRPr="00906E50">
              <w:rPr>
                <w:rStyle w:val="Grietas"/>
                <w:b w:val="0"/>
                <w:bCs w:val="0"/>
                <w:i/>
                <w:u w:val="single"/>
              </w:rPr>
              <w:t>Enhancing research culture and integrity</w:t>
            </w:r>
            <w:r w:rsidR="00906E50">
              <w:rPr>
                <w:rStyle w:val="Grietas"/>
                <w:b w:val="0"/>
                <w:bCs w:val="0"/>
                <w:i/>
                <w:u w:val="single"/>
              </w:rPr>
              <w:t>:</w:t>
            </w:r>
          </w:p>
          <w:p w14:paraId="1C1147AE" w14:textId="2FDDFB9A" w:rsidR="003577BE" w:rsidRPr="006B3F9A" w:rsidRDefault="00906E50" w:rsidP="00906E50">
            <w:pPr>
              <w:pStyle w:val="prastasiniatinklio"/>
              <w:numPr>
                <w:ilvl w:val="1"/>
                <w:numId w:val="53"/>
              </w:numPr>
              <w:jc w:val="both"/>
              <w:rPr>
                <w:i/>
              </w:rPr>
            </w:pPr>
            <w:r>
              <w:rPr>
                <w:i/>
              </w:rPr>
              <w:t>a</w:t>
            </w:r>
            <w:r w:rsidR="003577BE" w:rsidRPr="006B3F9A">
              <w:rPr>
                <w:i/>
              </w:rPr>
              <w:t>ctivities promoting research integrity, open science, reproducibility, or responsible research practices</w:t>
            </w:r>
            <w:r>
              <w:rPr>
                <w:i/>
              </w:rPr>
              <w:t>;</w:t>
            </w:r>
          </w:p>
          <w:p w14:paraId="5DF79EB9" w14:textId="5E2A374A" w:rsidR="003577BE" w:rsidRPr="006B3F9A" w:rsidRDefault="00906E50" w:rsidP="00906E50">
            <w:pPr>
              <w:pStyle w:val="prastasiniatinklio"/>
              <w:numPr>
                <w:ilvl w:val="1"/>
                <w:numId w:val="53"/>
              </w:numPr>
              <w:jc w:val="both"/>
              <w:rPr>
                <w:i/>
              </w:rPr>
            </w:pPr>
            <w:r>
              <w:rPr>
                <w:i/>
              </w:rPr>
              <w:t>e</w:t>
            </w:r>
            <w:r w:rsidR="003577BE" w:rsidRPr="006B3F9A">
              <w:rPr>
                <w:i/>
              </w:rPr>
              <w:t>fforts to strengthen research culture, including initiatives that support inclusivity, gender equality, diversity, and researcher mobility</w:t>
            </w:r>
            <w:r>
              <w:rPr>
                <w:i/>
              </w:rPr>
              <w:t>;</w:t>
            </w:r>
            <w:r w:rsidR="003577BE" w:rsidRPr="006B3F9A">
              <w:rPr>
                <w:i/>
              </w:rPr>
              <w:t>.</w:t>
            </w:r>
          </w:p>
          <w:p w14:paraId="7F91081A" w14:textId="6A4E9D00" w:rsidR="003577BE" w:rsidRPr="006B3F9A" w:rsidRDefault="00906E50" w:rsidP="00906E50">
            <w:pPr>
              <w:pStyle w:val="prastasiniatinklio"/>
              <w:numPr>
                <w:ilvl w:val="1"/>
                <w:numId w:val="53"/>
              </w:numPr>
              <w:jc w:val="both"/>
              <w:rPr>
                <w:i/>
              </w:rPr>
            </w:pPr>
            <w:r>
              <w:rPr>
                <w:i/>
              </w:rPr>
              <w:t>c</w:t>
            </w:r>
            <w:r w:rsidR="003577BE" w:rsidRPr="006B3F9A">
              <w:rPr>
                <w:i/>
              </w:rPr>
              <w:t>ontributions to improving recognition and reward practices within research organi</w:t>
            </w:r>
            <w:r w:rsidR="00710A3B" w:rsidRPr="006B3F9A">
              <w:rPr>
                <w:i/>
              </w:rPr>
              <w:t>z</w:t>
            </w:r>
            <w:r w:rsidR="003577BE" w:rsidRPr="006B3F9A">
              <w:rPr>
                <w:i/>
              </w:rPr>
              <w:t>ations or the broader R&amp;D system.</w:t>
            </w:r>
          </w:p>
          <w:p w14:paraId="79F0D909" w14:textId="6054B5AC" w:rsidR="003577BE" w:rsidRPr="00906E50" w:rsidRDefault="003577BE" w:rsidP="00906E50">
            <w:pPr>
              <w:pStyle w:val="prastasiniatinklio"/>
              <w:numPr>
                <w:ilvl w:val="0"/>
                <w:numId w:val="13"/>
              </w:numPr>
              <w:jc w:val="both"/>
              <w:rPr>
                <w:b/>
                <w:bCs/>
                <w:i/>
                <w:u w:val="single"/>
              </w:rPr>
            </w:pPr>
            <w:r w:rsidRPr="00906E50">
              <w:rPr>
                <w:rStyle w:val="Grietas"/>
                <w:b w:val="0"/>
                <w:bCs w:val="0"/>
                <w:i/>
                <w:u w:val="single"/>
              </w:rPr>
              <w:t>Leadership and institutional roles</w:t>
            </w:r>
            <w:r w:rsidR="00906E50">
              <w:rPr>
                <w:rStyle w:val="Grietas"/>
                <w:b w:val="0"/>
                <w:bCs w:val="0"/>
                <w:i/>
                <w:u w:val="single"/>
              </w:rPr>
              <w:t>:</w:t>
            </w:r>
          </w:p>
          <w:p w14:paraId="27C31765" w14:textId="172A63BF" w:rsidR="003577BE" w:rsidRPr="006B3F9A" w:rsidRDefault="00906E50" w:rsidP="00906E50">
            <w:pPr>
              <w:pStyle w:val="prastasiniatinklio"/>
              <w:numPr>
                <w:ilvl w:val="1"/>
                <w:numId w:val="54"/>
              </w:numPr>
              <w:jc w:val="both"/>
              <w:rPr>
                <w:i/>
              </w:rPr>
            </w:pPr>
            <w:r>
              <w:rPr>
                <w:i/>
              </w:rPr>
              <w:t>p</w:t>
            </w:r>
            <w:r w:rsidR="003577BE" w:rsidRPr="006B3F9A">
              <w:rPr>
                <w:i/>
              </w:rPr>
              <w:t>ositions of responsibility such as committee memberships, governance roles, or management responsibilities within departments, institutions, organi</w:t>
            </w:r>
            <w:r>
              <w:rPr>
                <w:i/>
              </w:rPr>
              <w:t>z</w:t>
            </w:r>
            <w:r w:rsidR="003577BE" w:rsidRPr="006B3F9A">
              <w:rPr>
                <w:i/>
              </w:rPr>
              <w:t>ations, or professional bodies</w:t>
            </w:r>
            <w:r>
              <w:rPr>
                <w:i/>
              </w:rPr>
              <w:t>;</w:t>
            </w:r>
          </w:p>
          <w:p w14:paraId="0265518A" w14:textId="7728F0E1" w:rsidR="003577BE" w:rsidRPr="006B3F9A" w:rsidRDefault="00906E50" w:rsidP="00906E50">
            <w:pPr>
              <w:pStyle w:val="prastasiniatinklio"/>
              <w:numPr>
                <w:ilvl w:val="1"/>
                <w:numId w:val="54"/>
              </w:numPr>
              <w:jc w:val="both"/>
              <w:rPr>
                <w:i/>
              </w:rPr>
            </w:pPr>
            <w:r>
              <w:rPr>
                <w:i/>
              </w:rPr>
              <w:t>r</w:t>
            </w:r>
            <w:r w:rsidR="003577BE" w:rsidRPr="006B3F9A">
              <w:rPr>
                <w:i/>
              </w:rPr>
              <w:t>ecognition through invited roles, advisory positions, or expert contributions within your field.</w:t>
            </w:r>
          </w:p>
          <w:p w14:paraId="03F5D86E" w14:textId="340C9FC2" w:rsidR="003577BE" w:rsidRPr="00906E50" w:rsidRDefault="003577BE" w:rsidP="00906E50">
            <w:pPr>
              <w:pStyle w:val="prastasiniatinklio"/>
              <w:numPr>
                <w:ilvl w:val="0"/>
                <w:numId w:val="13"/>
              </w:numPr>
              <w:jc w:val="both"/>
              <w:rPr>
                <w:b/>
                <w:bCs/>
                <w:i/>
                <w:u w:val="single"/>
              </w:rPr>
            </w:pPr>
            <w:r w:rsidRPr="00906E50">
              <w:rPr>
                <w:rStyle w:val="Grietas"/>
                <w:b w:val="0"/>
                <w:bCs w:val="0"/>
                <w:i/>
                <w:u w:val="single"/>
              </w:rPr>
              <w:lastRenderedPageBreak/>
              <w:t>Societal engagement and knowledge exchange</w:t>
            </w:r>
            <w:r w:rsidR="00906E50">
              <w:rPr>
                <w:rStyle w:val="Grietas"/>
                <w:b w:val="0"/>
                <w:bCs w:val="0"/>
                <w:i/>
                <w:u w:val="single"/>
              </w:rPr>
              <w:t>:</w:t>
            </w:r>
          </w:p>
          <w:p w14:paraId="097C9768" w14:textId="545BEE56" w:rsidR="003577BE" w:rsidRPr="006B3F9A" w:rsidRDefault="00906E50" w:rsidP="00906E50">
            <w:pPr>
              <w:pStyle w:val="prastasiniatinklio"/>
              <w:numPr>
                <w:ilvl w:val="1"/>
                <w:numId w:val="55"/>
              </w:numPr>
              <w:jc w:val="both"/>
              <w:rPr>
                <w:i/>
              </w:rPr>
            </w:pPr>
            <w:r>
              <w:rPr>
                <w:i/>
              </w:rPr>
              <w:t>e</w:t>
            </w:r>
            <w:r w:rsidR="003577BE" w:rsidRPr="006B3F9A">
              <w:rPr>
                <w:i/>
              </w:rPr>
              <w:t>ngagement with public-sector bodies, industry, SMEs, NGOs, cultural organi</w:t>
            </w:r>
            <w:r>
              <w:rPr>
                <w:i/>
              </w:rPr>
              <w:t>z</w:t>
            </w:r>
            <w:r w:rsidR="003577BE" w:rsidRPr="006B3F9A">
              <w:rPr>
                <w:i/>
              </w:rPr>
              <w:t>ations, or community groups</w:t>
            </w:r>
            <w:r>
              <w:rPr>
                <w:i/>
              </w:rPr>
              <w:t>;</w:t>
            </w:r>
          </w:p>
          <w:p w14:paraId="0BC93808" w14:textId="20C2B1CF" w:rsidR="003577BE" w:rsidRPr="006B3F9A" w:rsidRDefault="00906E50" w:rsidP="00906E50">
            <w:pPr>
              <w:pStyle w:val="prastasiniatinklio"/>
              <w:numPr>
                <w:ilvl w:val="1"/>
                <w:numId w:val="55"/>
              </w:numPr>
              <w:jc w:val="both"/>
              <w:rPr>
                <w:i/>
              </w:rPr>
            </w:pPr>
            <w:r>
              <w:rPr>
                <w:i/>
              </w:rPr>
              <w:t>a</w:t>
            </w:r>
            <w:r w:rsidR="003577BE" w:rsidRPr="006B3F9A">
              <w:rPr>
                <w:i/>
              </w:rPr>
              <w:t>ctivities involving public communication or science outreach, including media contributions, public lectures, science populari</w:t>
            </w:r>
            <w:r>
              <w:rPr>
                <w:i/>
              </w:rPr>
              <w:t>z</w:t>
            </w:r>
            <w:r w:rsidR="003577BE" w:rsidRPr="006B3F9A">
              <w:rPr>
                <w:i/>
              </w:rPr>
              <w:t>ation events, or online engagement</w:t>
            </w:r>
            <w:r>
              <w:rPr>
                <w:i/>
              </w:rPr>
              <w:t>;</w:t>
            </w:r>
          </w:p>
          <w:p w14:paraId="41774B86" w14:textId="11E3DFE6" w:rsidR="003577BE" w:rsidRPr="006B3F9A" w:rsidRDefault="00906E50" w:rsidP="00906E50">
            <w:pPr>
              <w:pStyle w:val="prastasiniatinklio"/>
              <w:numPr>
                <w:ilvl w:val="1"/>
                <w:numId w:val="55"/>
              </w:numPr>
              <w:jc w:val="both"/>
              <w:rPr>
                <w:i/>
              </w:rPr>
            </w:pPr>
            <w:r>
              <w:rPr>
                <w:i/>
              </w:rPr>
              <w:t>p</w:t>
            </w:r>
            <w:r w:rsidR="003577BE" w:rsidRPr="006B3F9A">
              <w:rPr>
                <w:i/>
              </w:rPr>
              <w:t>articipation in clinical, industrial, or policy-relevant collaborations (e.g., involvement in clinical trials, technology transfer activities, policy consultations, or co-creation with stakeholders)</w:t>
            </w:r>
            <w:r>
              <w:rPr>
                <w:i/>
              </w:rPr>
              <w:t>;</w:t>
            </w:r>
          </w:p>
          <w:p w14:paraId="18992498" w14:textId="70EBBE21" w:rsidR="003577BE" w:rsidRPr="006B3F9A" w:rsidRDefault="00906E50" w:rsidP="00906E50">
            <w:pPr>
              <w:pStyle w:val="prastasiniatinklio"/>
              <w:numPr>
                <w:ilvl w:val="1"/>
                <w:numId w:val="55"/>
              </w:numPr>
              <w:jc w:val="both"/>
              <w:rPr>
                <w:i/>
              </w:rPr>
            </w:pPr>
            <w:r>
              <w:rPr>
                <w:i/>
              </w:rPr>
              <w:t>w</w:t>
            </w:r>
            <w:r w:rsidR="003577BE" w:rsidRPr="006B3F9A">
              <w:rPr>
                <w:i/>
              </w:rPr>
              <w:t>here relevant, provide evidence of impact such as stakeholder feedback, adoption of tools or guidelines, or influence on policy, practice, or business.</w:t>
            </w:r>
          </w:p>
          <w:p w14:paraId="51FA2D25" w14:textId="40EB5F24" w:rsidR="00010E37" w:rsidRPr="006B3F9A" w:rsidRDefault="00906E50" w:rsidP="00122F0D">
            <w:pPr>
              <w:pStyle w:val="prastasiniatinklio"/>
              <w:jc w:val="both"/>
            </w:pPr>
            <w:r>
              <w:rPr>
                <w:i/>
              </w:rPr>
              <w:t>You</w:t>
            </w:r>
            <w:r w:rsidR="00710A3B" w:rsidRPr="006B3F9A">
              <w:rPr>
                <w:i/>
              </w:rPr>
              <w:t xml:space="preserve"> </w:t>
            </w:r>
            <w:r w:rsidR="003577BE" w:rsidRPr="006B3F9A">
              <w:rPr>
                <w:i/>
              </w:rPr>
              <w:t xml:space="preserve">may include any additional activities demonstrating </w:t>
            </w:r>
            <w:r w:rsidR="00122F0D">
              <w:rPr>
                <w:i/>
              </w:rPr>
              <w:t>your</w:t>
            </w:r>
            <w:r w:rsidR="003577BE" w:rsidRPr="006B3F9A">
              <w:rPr>
                <w:i/>
              </w:rPr>
              <w:t xml:space="preserve"> commitment to strengthening both the research community and its interaction with society.</w:t>
            </w:r>
          </w:p>
        </w:tc>
      </w:tr>
    </w:tbl>
    <w:p w14:paraId="50CC31EC" w14:textId="77777777" w:rsidR="00B92FF8" w:rsidRPr="00F21E9F" w:rsidRDefault="00B92FF8" w:rsidP="00260654">
      <w:pPr>
        <w:tabs>
          <w:tab w:val="left" w:pos="426"/>
        </w:tabs>
        <w:ind w:right="-63"/>
        <w:jc w:val="both"/>
        <w:rPr>
          <w:lang w:val="lt-LT"/>
        </w:rPr>
      </w:pPr>
    </w:p>
    <w:tbl>
      <w:tblPr>
        <w:tblW w:w="1008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6"/>
      </w:tblGrid>
      <w:tr w:rsidR="00C21A15" w:rsidRPr="00F21E9F" w14:paraId="6205BBF2" w14:textId="77777777" w:rsidTr="6C52FC75">
        <w:trPr>
          <w:trHeight w:val="273"/>
        </w:trPr>
        <w:tc>
          <w:tcPr>
            <w:tcW w:w="10086" w:type="dxa"/>
          </w:tcPr>
          <w:p w14:paraId="44A3FBF5" w14:textId="3FFD3114" w:rsidR="00260654" w:rsidRPr="000B0256" w:rsidRDefault="00260654" w:rsidP="000B0256">
            <w:pPr>
              <w:pStyle w:val="prastasiniatinklio"/>
              <w:jc w:val="both"/>
              <w:rPr>
                <w:i/>
                <w:highlight w:val="yellow"/>
              </w:rPr>
            </w:pPr>
            <w:r w:rsidRPr="000527D5">
              <w:rPr>
                <w:highlight w:val="yellow"/>
                <w:lang w:val="en-GB" w:bidi="en-GB"/>
              </w:rPr>
              <w:br w:type="page"/>
            </w:r>
            <w:r w:rsidR="325436D1" w:rsidRPr="000527D5">
              <w:rPr>
                <w:b/>
                <w:bCs/>
                <w:lang w:val="en-GB" w:bidi="en-GB"/>
              </w:rPr>
              <w:t>3.</w:t>
            </w:r>
            <w:r w:rsidR="0022692F" w:rsidRPr="000527D5">
              <w:rPr>
                <w:b/>
                <w:bCs/>
                <w:lang w:val="en-GB" w:bidi="en-GB"/>
              </w:rPr>
              <w:t>5</w:t>
            </w:r>
            <w:r w:rsidR="325436D1" w:rsidRPr="000527D5">
              <w:rPr>
                <w:b/>
                <w:bCs/>
                <w:lang w:val="en-GB" w:bidi="en-GB"/>
              </w:rPr>
              <w:t>. Contribution of project partners to the project, interaction</w:t>
            </w:r>
            <w:r w:rsidR="00DC218D" w:rsidRPr="000527D5">
              <w:rPr>
                <w:b/>
                <w:bCs/>
                <w:lang w:val="en-GB" w:bidi="en-GB"/>
              </w:rPr>
              <w:t>s</w:t>
            </w:r>
            <w:r w:rsidR="325436D1" w:rsidRPr="000527D5">
              <w:rPr>
                <w:b/>
                <w:bCs/>
                <w:lang w:val="en-GB" w:bidi="en-GB"/>
              </w:rPr>
              <w:t xml:space="preserve"> between implementing </w:t>
            </w:r>
            <w:r w:rsidR="00916944" w:rsidRPr="000527D5">
              <w:rPr>
                <w:b/>
                <w:bCs/>
                <w:lang w:val="en-GB" w:bidi="en-GB"/>
              </w:rPr>
              <w:t>institutions</w:t>
            </w:r>
            <w:r w:rsidR="005D6143" w:rsidRPr="000527D5">
              <w:rPr>
                <w:lang w:val="en-GB" w:bidi="en-GB"/>
              </w:rPr>
              <w:t xml:space="preserve"> (</w:t>
            </w:r>
            <w:r w:rsidR="005D6143" w:rsidRPr="000527D5">
              <w:rPr>
                <w:i/>
                <w:iCs/>
                <w:lang w:val="en-GB" w:bidi="en-GB"/>
              </w:rPr>
              <w:t>no more than 3,000 characters</w:t>
            </w:r>
            <w:r w:rsidR="005D6143" w:rsidRPr="000527D5">
              <w:rPr>
                <w:lang w:val="en-GB" w:bidi="en-GB"/>
              </w:rPr>
              <w:t>)</w:t>
            </w:r>
            <w:r w:rsidR="00D23C56" w:rsidRPr="000527D5">
              <w:rPr>
                <w:lang w:val="en-GB" w:bidi="en-GB"/>
              </w:rPr>
              <w:t xml:space="preserve"> </w:t>
            </w:r>
            <w:r w:rsidR="00D23C56" w:rsidRPr="000527D5">
              <w:rPr>
                <w:rStyle w:val="Emfaz"/>
              </w:rPr>
              <w:t>(</w:t>
            </w:r>
            <w:r w:rsidR="000527D5">
              <w:rPr>
                <w:rStyle w:val="Emfaz"/>
              </w:rPr>
              <w:t>i</w:t>
            </w:r>
            <w:r w:rsidR="00D23C56" w:rsidRPr="000527D5">
              <w:rPr>
                <w:rStyle w:val="Emfaz"/>
              </w:rPr>
              <w:t>f the project does not involve partners, this section does not need to be completed)</w:t>
            </w:r>
          </w:p>
        </w:tc>
      </w:tr>
      <w:tr w:rsidR="00C21A15" w:rsidRPr="00F21E9F" w14:paraId="7ED52326" w14:textId="77777777" w:rsidTr="6C52FC75">
        <w:trPr>
          <w:trHeight w:val="561"/>
        </w:trPr>
        <w:tc>
          <w:tcPr>
            <w:tcW w:w="10086" w:type="dxa"/>
          </w:tcPr>
          <w:p w14:paraId="3A957C96" w14:textId="04CF18FD" w:rsidR="00D23C56" w:rsidRPr="000B0256" w:rsidRDefault="00D23C56" w:rsidP="000B0256">
            <w:pPr>
              <w:pStyle w:val="prastasiniatinklio"/>
              <w:numPr>
                <w:ilvl w:val="2"/>
                <w:numId w:val="57"/>
              </w:numPr>
              <w:tabs>
                <w:tab w:val="left" w:pos="633"/>
              </w:tabs>
              <w:ind w:left="-76" w:firstLine="284"/>
              <w:jc w:val="both"/>
              <w:rPr>
                <w:rStyle w:val="Emfaz"/>
              </w:rPr>
            </w:pPr>
            <w:r w:rsidRPr="000B0256">
              <w:rPr>
                <w:rStyle w:val="Emfaz"/>
              </w:rPr>
              <w:t>Justify the involvement of project partners, explaining why their participation is necessary for achieving the project’s aims.</w:t>
            </w:r>
          </w:p>
          <w:p w14:paraId="13D963B5" w14:textId="7A74A871" w:rsidR="00D23C56" w:rsidRPr="000B0256" w:rsidRDefault="00D23C56" w:rsidP="000B0256">
            <w:pPr>
              <w:pStyle w:val="prastasiniatinklio"/>
              <w:numPr>
                <w:ilvl w:val="2"/>
                <w:numId w:val="57"/>
              </w:numPr>
              <w:tabs>
                <w:tab w:val="left" w:pos="633"/>
              </w:tabs>
              <w:ind w:left="-76" w:firstLine="284"/>
              <w:jc w:val="both"/>
              <w:rPr>
                <w:rStyle w:val="Emfaz"/>
              </w:rPr>
            </w:pPr>
            <w:r w:rsidRPr="000B0256">
              <w:rPr>
                <w:rStyle w:val="Emfaz"/>
              </w:rPr>
              <w:t>Describe how the expertise, capacities, and resources of each institution complement one another.</w:t>
            </w:r>
          </w:p>
          <w:p w14:paraId="15D2C8BC" w14:textId="1F4C4031" w:rsidR="00D23C56" w:rsidRPr="00B26544" w:rsidRDefault="00D23C56" w:rsidP="000B0256">
            <w:pPr>
              <w:pStyle w:val="prastasiniatinklio"/>
              <w:numPr>
                <w:ilvl w:val="2"/>
                <w:numId w:val="57"/>
              </w:numPr>
              <w:tabs>
                <w:tab w:val="left" w:pos="633"/>
              </w:tabs>
              <w:ind w:left="-76" w:firstLine="284"/>
              <w:jc w:val="both"/>
              <w:rPr>
                <w:rStyle w:val="Emfaz"/>
              </w:rPr>
            </w:pPr>
            <w:r w:rsidRPr="00B26544">
              <w:rPr>
                <w:rStyle w:val="Emfaz"/>
              </w:rPr>
              <w:t>Explain the responsibilities of each partner and how their contributions will support the project’s research activities and objectives.</w:t>
            </w:r>
          </w:p>
          <w:p w14:paraId="110819DE" w14:textId="069385B6" w:rsidR="000B0256" w:rsidRPr="000B0256" w:rsidRDefault="00D23C56" w:rsidP="000B0256">
            <w:pPr>
              <w:pStyle w:val="prastasiniatinklio"/>
              <w:numPr>
                <w:ilvl w:val="2"/>
                <w:numId w:val="57"/>
              </w:numPr>
              <w:tabs>
                <w:tab w:val="left" w:pos="426"/>
                <w:tab w:val="left" w:pos="633"/>
              </w:tabs>
              <w:ind w:left="-76" w:right="-63" w:firstLine="284"/>
              <w:jc w:val="both"/>
              <w:rPr>
                <w:i/>
                <w:lang w:val="lt-LT"/>
              </w:rPr>
            </w:pPr>
            <w:r w:rsidRPr="00B26544">
              <w:rPr>
                <w:rStyle w:val="Emfaz"/>
              </w:rPr>
              <w:t xml:space="preserve">Outline the planned </w:t>
            </w:r>
            <w:r w:rsidR="000D02A4" w:rsidRPr="00B26544">
              <w:rPr>
                <w:rStyle w:val="Emfaz"/>
              </w:rPr>
              <w:t>c</w:t>
            </w:r>
            <w:r w:rsidRPr="00B26544">
              <w:rPr>
                <w:rStyle w:val="Emfaz"/>
              </w:rPr>
              <w:t>ollaboration mechanisms</w:t>
            </w:r>
            <w:r w:rsidRPr="000B0256">
              <w:rPr>
                <w:rStyle w:val="Emfaz"/>
              </w:rPr>
              <w:t xml:space="preserve"> between partners to ensure effective project implementation.</w:t>
            </w:r>
          </w:p>
        </w:tc>
      </w:tr>
    </w:tbl>
    <w:p w14:paraId="51B27046" w14:textId="77777777" w:rsidR="00260654" w:rsidRPr="00F21E9F" w:rsidRDefault="00260654" w:rsidP="00260654">
      <w:pPr>
        <w:tabs>
          <w:tab w:val="left" w:pos="426"/>
        </w:tabs>
        <w:rPr>
          <w:b/>
          <w:lang w:val="lt-LT"/>
        </w:rPr>
      </w:pPr>
    </w:p>
    <w:tbl>
      <w:tblPr>
        <w:tblW w:w="100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1"/>
      </w:tblGrid>
      <w:tr w:rsidR="00631235" w:rsidRPr="00F21E9F" w14:paraId="5D9B98D6" w14:textId="77777777">
        <w:trPr>
          <w:trHeight w:val="281"/>
        </w:trPr>
        <w:tc>
          <w:tcPr>
            <w:tcW w:w="10061" w:type="dxa"/>
          </w:tcPr>
          <w:p w14:paraId="458A16DB" w14:textId="77777777" w:rsidR="00631235" w:rsidRPr="00B76CE9" w:rsidRDefault="00631235">
            <w:pPr>
              <w:tabs>
                <w:tab w:val="left" w:pos="426"/>
              </w:tabs>
              <w:ind w:right="-63"/>
              <w:jc w:val="both"/>
              <w:rPr>
                <w:b/>
                <w:bCs/>
                <w:lang w:val="lt-LT"/>
              </w:rPr>
            </w:pPr>
            <w:r w:rsidRPr="00F21E9F">
              <w:rPr>
                <w:lang w:val="en-GB" w:bidi="en-GB"/>
              </w:rPr>
              <w:br w:type="page"/>
            </w:r>
            <w:r w:rsidRPr="00B76CE9">
              <w:rPr>
                <w:b/>
                <w:bCs/>
                <w:lang w:val="en-GB" w:bidi="en-GB"/>
              </w:rPr>
              <w:t xml:space="preserve">3.6. Bibliographic references </w:t>
            </w:r>
          </w:p>
        </w:tc>
      </w:tr>
      <w:tr w:rsidR="00631235" w:rsidRPr="00F21E9F" w14:paraId="6F6D721F" w14:textId="77777777">
        <w:trPr>
          <w:trHeight w:val="595"/>
        </w:trPr>
        <w:tc>
          <w:tcPr>
            <w:tcW w:w="10061" w:type="dxa"/>
            <w:tcBorders>
              <w:bottom w:val="single" w:sz="4" w:space="0" w:color="auto"/>
            </w:tcBorders>
          </w:tcPr>
          <w:p w14:paraId="35433C4F" w14:textId="4A3AAF33" w:rsidR="00631235" w:rsidRPr="00F21E9F" w:rsidRDefault="00631235">
            <w:pPr>
              <w:tabs>
                <w:tab w:val="left" w:pos="426"/>
              </w:tabs>
              <w:ind w:right="-63"/>
              <w:jc w:val="both"/>
              <w:rPr>
                <w:i/>
                <w:iCs/>
                <w:sz w:val="18"/>
                <w:szCs w:val="18"/>
                <w:lang w:val="lt-LT"/>
              </w:rPr>
            </w:pPr>
            <w:r w:rsidRPr="00F21E9F">
              <w:rPr>
                <w:i/>
                <w:lang w:val="en-GB" w:bidi="en-GB"/>
              </w:rPr>
              <w:t xml:space="preserve">Provide bibliographic references to cited publications, studies or other information relied on in the </w:t>
            </w:r>
            <w:r w:rsidR="000C63BB" w:rsidRPr="00F21E9F">
              <w:rPr>
                <w:i/>
                <w:lang w:val="en-GB" w:bidi="en-GB"/>
              </w:rPr>
              <w:t xml:space="preserve">proposal </w:t>
            </w:r>
            <w:r w:rsidRPr="00F21E9F">
              <w:rPr>
                <w:i/>
                <w:lang w:val="en-GB" w:bidi="en-GB"/>
              </w:rPr>
              <w:t>(including the DOI if the publication has one</w:t>
            </w:r>
            <w:r w:rsidR="00C62071">
              <w:rPr>
                <w:i/>
                <w:lang w:val="en-GB" w:bidi="en-GB"/>
              </w:rPr>
              <w:t>)</w:t>
            </w:r>
            <w:r w:rsidR="00AB783B">
              <w:rPr>
                <w:i/>
                <w:lang w:val="en-GB" w:bidi="en-GB"/>
              </w:rPr>
              <w:t>.</w:t>
            </w:r>
            <w:r w:rsidRPr="00F21E9F">
              <w:rPr>
                <w:i/>
                <w:lang w:val="en-GB" w:bidi="en-GB"/>
              </w:rPr>
              <w:t xml:space="preserve"> </w:t>
            </w:r>
          </w:p>
        </w:tc>
      </w:tr>
    </w:tbl>
    <w:p w14:paraId="54BFFDC8" w14:textId="77777777" w:rsidR="00631235" w:rsidRPr="00F21E9F" w:rsidRDefault="00631235" w:rsidP="00B916CC">
      <w:pPr>
        <w:tabs>
          <w:tab w:val="left" w:pos="426"/>
        </w:tabs>
        <w:ind w:right="-63"/>
        <w:jc w:val="both"/>
        <w:rPr>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4"/>
      </w:tblGrid>
      <w:tr w:rsidR="00A116BD" w:rsidRPr="00F21E9F" w14:paraId="5FEDCDFB" w14:textId="77777777" w:rsidTr="6C52FC75">
        <w:tc>
          <w:tcPr>
            <w:tcW w:w="10094" w:type="dxa"/>
          </w:tcPr>
          <w:p w14:paraId="6477B87F" w14:textId="77777777" w:rsidR="00A116BD" w:rsidRPr="00F21E9F" w:rsidRDefault="3CD0F184" w:rsidP="00FD06EB">
            <w:pPr>
              <w:tabs>
                <w:tab w:val="left" w:pos="426"/>
              </w:tabs>
              <w:ind w:right="-63"/>
              <w:jc w:val="both"/>
              <w:rPr>
                <w:lang w:val="lt-LT"/>
              </w:rPr>
            </w:pPr>
            <w:r w:rsidRPr="00B76CE9">
              <w:rPr>
                <w:b/>
                <w:bCs/>
                <w:lang w:val="en-GB" w:bidi="en-GB"/>
              </w:rPr>
              <w:t>3.</w:t>
            </w:r>
            <w:r w:rsidR="00631235" w:rsidRPr="00B76CE9">
              <w:rPr>
                <w:b/>
                <w:bCs/>
                <w:lang w:val="en-GB" w:bidi="en-GB"/>
              </w:rPr>
              <w:t>7</w:t>
            </w:r>
            <w:r w:rsidRPr="00B76CE9">
              <w:rPr>
                <w:b/>
                <w:bCs/>
                <w:lang w:val="en-GB" w:bidi="en-GB"/>
              </w:rPr>
              <w:t>. Additional information</w:t>
            </w:r>
            <w:r w:rsidR="005D6143" w:rsidRPr="00F21E9F">
              <w:rPr>
                <w:lang w:val="en-GB" w:bidi="en-GB"/>
              </w:rPr>
              <w:t xml:space="preserve"> </w:t>
            </w:r>
            <w:r w:rsidR="005D6143" w:rsidRPr="00F21E9F">
              <w:rPr>
                <w:i/>
                <w:lang w:val="en-GB" w:bidi="en-GB"/>
              </w:rPr>
              <w:t>(no more than 2,000 characters)</w:t>
            </w:r>
          </w:p>
        </w:tc>
      </w:tr>
      <w:tr w:rsidR="00A116BD" w:rsidRPr="00F21E9F" w14:paraId="50BF94F8" w14:textId="77777777" w:rsidTr="6C52FC75">
        <w:tc>
          <w:tcPr>
            <w:tcW w:w="10094" w:type="dxa"/>
          </w:tcPr>
          <w:p w14:paraId="4103FAF6" w14:textId="1654A2E9" w:rsidR="00A116BD" w:rsidRPr="00F21E9F" w:rsidRDefault="00A116BD" w:rsidP="00FD06EB">
            <w:pPr>
              <w:tabs>
                <w:tab w:val="left" w:pos="426"/>
              </w:tabs>
              <w:ind w:right="-63"/>
              <w:jc w:val="both"/>
              <w:rPr>
                <w:i/>
                <w:lang w:val="lt-LT"/>
              </w:rPr>
            </w:pPr>
            <w:r w:rsidRPr="00F21E9F">
              <w:rPr>
                <w:i/>
                <w:lang w:val="en-GB" w:bidi="en-GB"/>
              </w:rPr>
              <w:t>If necessary, please provide other project-related information</w:t>
            </w:r>
            <w:r w:rsidR="007A30B9" w:rsidRPr="00F21E9F">
              <w:rPr>
                <w:i/>
                <w:lang w:val="en-GB" w:bidi="en-GB"/>
              </w:rPr>
              <w:t>.</w:t>
            </w:r>
            <w:r w:rsidRPr="00F21E9F">
              <w:rPr>
                <w:i/>
                <w:lang w:val="en-GB" w:bidi="en-GB"/>
              </w:rPr>
              <w:t xml:space="preserve"> </w:t>
            </w:r>
          </w:p>
        </w:tc>
      </w:tr>
    </w:tbl>
    <w:p w14:paraId="300DBDD1" w14:textId="77777777" w:rsidR="009523A0" w:rsidRPr="00F21E9F" w:rsidRDefault="009523A0" w:rsidP="00812429">
      <w:pPr>
        <w:tabs>
          <w:tab w:val="left" w:pos="426"/>
        </w:tabs>
        <w:spacing w:before="120" w:after="120"/>
        <w:jc w:val="center"/>
        <w:rPr>
          <w:b/>
          <w:lang w:val="en-GB" w:bidi="en-GB"/>
        </w:rPr>
      </w:pPr>
    </w:p>
    <w:p w14:paraId="2E4556AC" w14:textId="556C1FD3" w:rsidR="00812429" w:rsidRPr="00F21E9F" w:rsidRDefault="00812429" w:rsidP="00812429">
      <w:pPr>
        <w:tabs>
          <w:tab w:val="left" w:pos="426"/>
        </w:tabs>
        <w:spacing w:before="120" w:after="120"/>
        <w:jc w:val="center"/>
        <w:rPr>
          <w:b/>
          <w:lang w:val="en-GB" w:bidi="en-GB"/>
        </w:rPr>
      </w:pPr>
      <w:r w:rsidRPr="00F21E9F">
        <w:rPr>
          <w:b/>
          <w:lang w:val="en-GB" w:bidi="en-GB"/>
        </w:rPr>
        <w:t>4. PROJECT COSTS ESTIMATE</w:t>
      </w:r>
    </w:p>
    <w:p w14:paraId="351AD6AF" w14:textId="77777777" w:rsidR="00812429" w:rsidRPr="00F21E9F" w:rsidRDefault="00812429" w:rsidP="00812429">
      <w:pPr>
        <w:jc w:val="center"/>
        <w:rPr>
          <w:b/>
          <w:caps/>
          <w:lang w:val="lt-LT"/>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5"/>
        <w:gridCol w:w="5673"/>
        <w:gridCol w:w="1228"/>
        <w:gridCol w:w="1229"/>
        <w:gridCol w:w="1229"/>
      </w:tblGrid>
      <w:tr w:rsidR="00812429" w:rsidRPr="00F21E9F" w14:paraId="628165F8" w14:textId="77777777">
        <w:trPr>
          <w:cantSplit/>
          <w:trHeight w:val="492"/>
        </w:trPr>
        <w:tc>
          <w:tcPr>
            <w:tcW w:w="735" w:type="dxa"/>
            <w:vMerge w:val="restart"/>
            <w:vAlign w:val="center"/>
          </w:tcPr>
          <w:p w14:paraId="61AAB504" w14:textId="77777777" w:rsidR="00812429" w:rsidRPr="00F21E9F" w:rsidRDefault="00812429">
            <w:pPr>
              <w:jc w:val="center"/>
              <w:rPr>
                <w:lang w:val="lt-LT"/>
              </w:rPr>
            </w:pPr>
            <w:r w:rsidRPr="00F21E9F">
              <w:rPr>
                <w:lang w:val="en-GB" w:bidi="en-GB"/>
              </w:rPr>
              <w:t xml:space="preserve">Item No </w:t>
            </w:r>
          </w:p>
        </w:tc>
        <w:tc>
          <w:tcPr>
            <w:tcW w:w="5673" w:type="dxa"/>
            <w:vMerge w:val="restart"/>
            <w:vAlign w:val="center"/>
          </w:tcPr>
          <w:p w14:paraId="6CEF3231" w14:textId="77777777" w:rsidR="00812429" w:rsidRPr="00F21E9F" w:rsidRDefault="00812429">
            <w:pPr>
              <w:rPr>
                <w:lang w:val="lt-LT"/>
              </w:rPr>
            </w:pPr>
            <w:r w:rsidRPr="00F21E9F">
              <w:rPr>
                <w:lang w:val="en-GB" w:bidi="en-GB"/>
              </w:rPr>
              <w:t>Costs item</w:t>
            </w:r>
          </w:p>
        </w:tc>
        <w:tc>
          <w:tcPr>
            <w:tcW w:w="3686" w:type="dxa"/>
            <w:gridSpan w:val="3"/>
          </w:tcPr>
          <w:p w14:paraId="2F65768A" w14:textId="77777777" w:rsidR="00812429" w:rsidRPr="00F21E9F" w:rsidRDefault="00812429">
            <w:pPr>
              <w:jc w:val="center"/>
              <w:rPr>
                <w:lang w:val="lt-LT"/>
              </w:rPr>
            </w:pPr>
            <w:r w:rsidRPr="00F21E9F">
              <w:rPr>
                <w:lang w:val="en-GB" w:bidi="en-GB"/>
              </w:rPr>
              <w:t>Funds in the project implementation year, €</w:t>
            </w:r>
          </w:p>
        </w:tc>
      </w:tr>
      <w:tr w:rsidR="00812429" w:rsidRPr="00F21E9F" w14:paraId="53AD4D90" w14:textId="77777777">
        <w:trPr>
          <w:cantSplit/>
          <w:trHeight w:val="242"/>
        </w:trPr>
        <w:tc>
          <w:tcPr>
            <w:tcW w:w="735" w:type="dxa"/>
            <w:vMerge/>
            <w:vAlign w:val="center"/>
          </w:tcPr>
          <w:p w14:paraId="1931D322" w14:textId="77777777" w:rsidR="00812429" w:rsidRPr="00F21E9F" w:rsidRDefault="00812429">
            <w:pPr>
              <w:jc w:val="center"/>
              <w:rPr>
                <w:lang w:val="lt-LT"/>
              </w:rPr>
            </w:pPr>
          </w:p>
        </w:tc>
        <w:tc>
          <w:tcPr>
            <w:tcW w:w="5673" w:type="dxa"/>
            <w:vMerge/>
            <w:vAlign w:val="center"/>
          </w:tcPr>
          <w:p w14:paraId="277D7261" w14:textId="77777777" w:rsidR="00812429" w:rsidRPr="00F21E9F" w:rsidRDefault="00812429">
            <w:pPr>
              <w:jc w:val="center"/>
              <w:rPr>
                <w:lang w:val="lt-LT"/>
              </w:rPr>
            </w:pPr>
          </w:p>
        </w:tc>
        <w:tc>
          <w:tcPr>
            <w:tcW w:w="1228" w:type="dxa"/>
            <w:vAlign w:val="center"/>
          </w:tcPr>
          <w:p w14:paraId="1299C177" w14:textId="77777777" w:rsidR="00812429" w:rsidRPr="00F21E9F" w:rsidRDefault="00812429">
            <w:pPr>
              <w:jc w:val="center"/>
              <w:rPr>
                <w:lang w:val="lt-LT"/>
              </w:rPr>
            </w:pPr>
            <w:r w:rsidRPr="00F21E9F">
              <w:rPr>
                <w:lang w:val="en-GB" w:bidi="en-GB"/>
              </w:rPr>
              <w:t>20...</w:t>
            </w:r>
          </w:p>
        </w:tc>
        <w:tc>
          <w:tcPr>
            <w:tcW w:w="1229" w:type="dxa"/>
            <w:vAlign w:val="center"/>
          </w:tcPr>
          <w:p w14:paraId="2F9FBDFC" w14:textId="77777777" w:rsidR="00812429" w:rsidRPr="00F21E9F" w:rsidRDefault="00812429">
            <w:pPr>
              <w:jc w:val="center"/>
              <w:rPr>
                <w:lang w:val="lt-LT"/>
              </w:rPr>
            </w:pPr>
            <w:r w:rsidRPr="00F21E9F">
              <w:rPr>
                <w:lang w:val="en-GB" w:bidi="en-GB"/>
              </w:rPr>
              <w:t>...</w:t>
            </w:r>
          </w:p>
        </w:tc>
        <w:tc>
          <w:tcPr>
            <w:tcW w:w="1229" w:type="dxa"/>
            <w:vAlign w:val="center"/>
          </w:tcPr>
          <w:p w14:paraId="1E483887" w14:textId="77777777" w:rsidR="00812429" w:rsidRPr="00F21E9F" w:rsidRDefault="00812429">
            <w:pPr>
              <w:jc w:val="center"/>
              <w:rPr>
                <w:lang w:val="lt-LT"/>
              </w:rPr>
            </w:pPr>
            <w:r w:rsidRPr="00F21E9F">
              <w:rPr>
                <w:lang w:val="en-GB" w:bidi="en-GB"/>
              </w:rPr>
              <w:t>In total:</w:t>
            </w:r>
          </w:p>
        </w:tc>
      </w:tr>
      <w:tr w:rsidR="00812429" w:rsidRPr="00F21E9F" w14:paraId="4F2B8016" w14:textId="77777777" w:rsidTr="007A30B9">
        <w:trPr>
          <w:trHeight w:val="249"/>
        </w:trPr>
        <w:tc>
          <w:tcPr>
            <w:tcW w:w="735" w:type="dxa"/>
          </w:tcPr>
          <w:p w14:paraId="2A06FE06" w14:textId="575B1A46" w:rsidR="00812429" w:rsidRPr="00F21E9F" w:rsidRDefault="00812429" w:rsidP="007A30B9">
            <w:pPr>
              <w:jc w:val="center"/>
              <w:rPr>
                <w:lang w:val="lt-LT"/>
              </w:rPr>
            </w:pPr>
            <w:r w:rsidRPr="00F21E9F">
              <w:rPr>
                <w:lang w:val="en-GB" w:bidi="en-GB"/>
              </w:rPr>
              <w:t>1.</w:t>
            </w:r>
          </w:p>
        </w:tc>
        <w:tc>
          <w:tcPr>
            <w:tcW w:w="5673" w:type="dxa"/>
          </w:tcPr>
          <w:p w14:paraId="694BF741" w14:textId="77777777" w:rsidR="00812429" w:rsidRPr="00F21E9F" w:rsidRDefault="00812429">
            <w:pPr>
              <w:rPr>
                <w:lang w:val="lt-LT"/>
              </w:rPr>
            </w:pPr>
            <w:r w:rsidRPr="00F21E9F">
              <w:rPr>
                <w:lang w:val="en-GB" w:bidi="en-GB"/>
              </w:rPr>
              <w:t xml:space="preserve">Remuneration, social insurance and other contributions </w:t>
            </w:r>
          </w:p>
        </w:tc>
        <w:tc>
          <w:tcPr>
            <w:tcW w:w="1228" w:type="dxa"/>
          </w:tcPr>
          <w:p w14:paraId="225978F8" w14:textId="77777777" w:rsidR="00812429" w:rsidRPr="00F21E9F" w:rsidRDefault="00812429">
            <w:pPr>
              <w:jc w:val="both"/>
              <w:rPr>
                <w:lang w:val="lt-LT"/>
              </w:rPr>
            </w:pPr>
          </w:p>
        </w:tc>
        <w:tc>
          <w:tcPr>
            <w:tcW w:w="1229" w:type="dxa"/>
          </w:tcPr>
          <w:p w14:paraId="5D827B56" w14:textId="77777777" w:rsidR="00812429" w:rsidRPr="00F21E9F" w:rsidRDefault="00812429">
            <w:pPr>
              <w:jc w:val="both"/>
              <w:rPr>
                <w:lang w:val="lt-LT"/>
              </w:rPr>
            </w:pPr>
          </w:p>
        </w:tc>
        <w:tc>
          <w:tcPr>
            <w:tcW w:w="1229" w:type="dxa"/>
          </w:tcPr>
          <w:p w14:paraId="71C289C0" w14:textId="77777777" w:rsidR="00812429" w:rsidRPr="00F21E9F" w:rsidRDefault="00812429">
            <w:pPr>
              <w:jc w:val="both"/>
              <w:rPr>
                <w:lang w:val="lt-LT"/>
              </w:rPr>
            </w:pPr>
          </w:p>
        </w:tc>
      </w:tr>
      <w:tr w:rsidR="00812429" w:rsidRPr="00F21E9F" w14:paraId="42C9897E" w14:textId="77777777" w:rsidTr="00021697">
        <w:trPr>
          <w:trHeight w:val="597"/>
        </w:trPr>
        <w:tc>
          <w:tcPr>
            <w:tcW w:w="735" w:type="dxa"/>
          </w:tcPr>
          <w:p w14:paraId="52DDB737" w14:textId="77777777" w:rsidR="00812429" w:rsidRPr="00F21E9F" w:rsidRDefault="00812429">
            <w:pPr>
              <w:jc w:val="center"/>
              <w:rPr>
                <w:lang w:val="en-GB" w:bidi="en-GB"/>
              </w:rPr>
            </w:pPr>
            <w:r w:rsidRPr="00F21E9F">
              <w:rPr>
                <w:lang w:val="en-GB" w:bidi="en-GB"/>
              </w:rPr>
              <w:t>2.</w:t>
            </w:r>
          </w:p>
        </w:tc>
        <w:tc>
          <w:tcPr>
            <w:tcW w:w="5673" w:type="dxa"/>
          </w:tcPr>
          <w:p w14:paraId="1ECA900D" w14:textId="77777777" w:rsidR="00812429" w:rsidRPr="00F21E9F" w:rsidRDefault="00812429">
            <w:pPr>
              <w:rPr>
                <w:lang w:val="en-GB" w:bidi="en-GB"/>
              </w:rPr>
            </w:pPr>
            <w:r w:rsidRPr="00F21E9F">
              <w:rPr>
                <w:lang w:val="en-GB" w:bidi="en-GB"/>
              </w:rPr>
              <w:t>Costs for goods and service</w:t>
            </w:r>
            <w:r w:rsidR="00A75AFD" w:rsidRPr="00F21E9F">
              <w:rPr>
                <w:lang w:val="en-GB" w:bidi="en-GB"/>
              </w:rPr>
              <w:t xml:space="preserve"> </w:t>
            </w:r>
            <w:r w:rsidRPr="00F21E9F">
              <w:rPr>
                <w:lang w:val="en-GB" w:bidi="en-GB"/>
              </w:rPr>
              <w:t>costs (including costs of copyright works and costs for secondments)</w:t>
            </w:r>
          </w:p>
        </w:tc>
        <w:tc>
          <w:tcPr>
            <w:tcW w:w="1228" w:type="dxa"/>
          </w:tcPr>
          <w:p w14:paraId="5C04F8BF" w14:textId="77777777" w:rsidR="00812429" w:rsidRPr="00F21E9F" w:rsidRDefault="00812429">
            <w:pPr>
              <w:jc w:val="both"/>
              <w:rPr>
                <w:lang w:val="lt-LT"/>
              </w:rPr>
            </w:pPr>
          </w:p>
        </w:tc>
        <w:tc>
          <w:tcPr>
            <w:tcW w:w="1229" w:type="dxa"/>
          </w:tcPr>
          <w:p w14:paraId="45C78FCD" w14:textId="77777777" w:rsidR="00812429" w:rsidRPr="00F21E9F" w:rsidRDefault="00812429">
            <w:pPr>
              <w:jc w:val="both"/>
              <w:rPr>
                <w:lang w:val="lt-LT"/>
              </w:rPr>
            </w:pPr>
          </w:p>
        </w:tc>
        <w:tc>
          <w:tcPr>
            <w:tcW w:w="1229" w:type="dxa"/>
          </w:tcPr>
          <w:p w14:paraId="13E49234" w14:textId="77777777" w:rsidR="00812429" w:rsidRPr="00F21E9F" w:rsidRDefault="00812429">
            <w:pPr>
              <w:jc w:val="both"/>
              <w:rPr>
                <w:lang w:val="lt-LT"/>
              </w:rPr>
            </w:pPr>
          </w:p>
        </w:tc>
      </w:tr>
      <w:tr w:rsidR="00812429" w:rsidRPr="00F21E9F" w14:paraId="675AFBBD" w14:textId="77777777">
        <w:trPr>
          <w:trHeight w:val="287"/>
        </w:trPr>
        <w:tc>
          <w:tcPr>
            <w:tcW w:w="735" w:type="dxa"/>
          </w:tcPr>
          <w:p w14:paraId="48AC6DE1" w14:textId="77777777" w:rsidR="00812429" w:rsidRPr="00F21E9F" w:rsidRDefault="00812429">
            <w:pPr>
              <w:jc w:val="center"/>
              <w:rPr>
                <w:lang w:val="lt-LT"/>
              </w:rPr>
            </w:pPr>
            <w:r w:rsidRPr="00F21E9F">
              <w:rPr>
                <w:lang w:val="en-GB" w:bidi="en-GB"/>
              </w:rPr>
              <w:t>3.</w:t>
            </w:r>
          </w:p>
        </w:tc>
        <w:tc>
          <w:tcPr>
            <w:tcW w:w="5673" w:type="dxa"/>
          </w:tcPr>
          <w:p w14:paraId="1A00390B" w14:textId="77777777" w:rsidR="00812429" w:rsidRPr="00F21E9F" w:rsidRDefault="00812429">
            <w:pPr>
              <w:rPr>
                <w:vertAlign w:val="superscript"/>
                <w:lang w:val="lt-LT"/>
              </w:rPr>
            </w:pPr>
            <w:r w:rsidRPr="00F21E9F">
              <w:rPr>
                <w:lang w:val="en-GB" w:bidi="en-GB"/>
              </w:rPr>
              <w:t>Costs for the acquisition of non-current assets</w:t>
            </w:r>
          </w:p>
        </w:tc>
        <w:tc>
          <w:tcPr>
            <w:tcW w:w="1228" w:type="dxa"/>
          </w:tcPr>
          <w:p w14:paraId="1599087B" w14:textId="77777777" w:rsidR="00812429" w:rsidRPr="00F21E9F" w:rsidRDefault="00812429">
            <w:pPr>
              <w:jc w:val="both"/>
              <w:rPr>
                <w:lang w:val="lt-LT"/>
              </w:rPr>
            </w:pPr>
          </w:p>
        </w:tc>
        <w:tc>
          <w:tcPr>
            <w:tcW w:w="1229" w:type="dxa"/>
          </w:tcPr>
          <w:p w14:paraId="2AE713FA" w14:textId="77777777" w:rsidR="00812429" w:rsidRPr="00F21E9F" w:rsidRDefault="00812429">
            <w:pPr>
              <w:jc w:val="both"/>
              <w:rPr>
                <w:lang w:val="lt-LT"/>
              </w:rPr>
            </w:pPr>
          </w:p>
        </w:tc>
        <w:tc>
          <w:tcPr>
            <w:tcW w:w="1229" w:type="dxa"/>
          </w:tcPr>
          <w:p w14:paraId="7DF6279F" w14:textId="77777777" w:rsidR="00812429" w:rsidRPr="00F21E9F" w:rsidRDefault="00812429">
            <w:pPr>
              <w:jc w:val="both"/>
              <w:rPr>
                <w:lang w:val="lt-LT"/>
              </w:rPr>
            </w:pPr>
          </w:p>
        </w:tc>
      </w:tr>
      <w:tr w:rsidR="00812429" w:rsidRPr="00F21E9F" w14:paraId="50B557B9" w14:textId="77777777">
        <w:trPr>
          <w:trHeight w:val="287"/>
        </w:trPr>
        <w:tc>
          <w:tcPr>
            <w:tcW w:w="735" w:type="dxa"/>
          </w:tcPr>
          <w:p w14:paraId="287880F7" w14:textId="77777777" w:rsidR="00812429" w:rsidRPr="00F21E9F" w:rsidRDefault="00812429">
            <w:pPr>
              <w:jc w:val="center"/>
              <w:rPr>
                <w:lang w:val="lt-LT"/>
              </w:rPr>
            </w:pPr>
            <w:r w:rsidRPr="00F21E9F">
              <w:rPr>
                <w:lang w:val="en-GB" w:bidi="en-GB"/>
              </w:rPr>
              <w:t>4.</w:t>
            </w:r>
          </w:p>
        </w:tc>
        <w:tc>
          <w:tcPr>
            <w:tcW w:w="5673" w:type="dxa"/>
          </w:tcPr>
          <w:p w14:paraId="31F84E83" w14:textId="222E059D" w:rsidR="00812429" w:rsidRPr="00F21E9F" w:rsidRDefault="00812429">
            <w:pPr>
              <w:rPr>
                <w:lang w:val="lt-LT"/>
              </w:rPr>
            </w:pPr>
            <w:r w:rsidRPr="00F21E9F">
              <w:rPr>
                <w:lang w:val="en-GB" w:bidi="en-GB"/>
              </w:rPr>
              <w:t xml:space="preserve">Indirect </w:t>
            </w:r>
            <w:r w:rsidR="00937D77" w:rsidRPr="00F21E9F">
              <w:rPr>
                <w:lang w:val="en-GB" w:bidi="en-GB"/>
              </w:rPr>
              <w:t>costs</w:t>
            </w:r>
            <w:r w:rsidR="00C94ABB" w:rsidRPr="00F21E9F">
              <w:rPr>
                <w:vertAlign w:val="superscript"/>
                <w:lang w:val="en-GB" w:bidi="en-GB"/>
              </w:rPr>
              <w:t>7</w:t>
            </w:r>
          </w:p>
        </w:tc>
        <w:tc>
          <w:tcPr>
            <w:tcW w:w="1228" w:type="dxa"/>
          </w:tcPr>
          <w:p w14:paraId="1DE8B5B5" w14:textId="77777777" w:rsidR="00812429" w:rsidRPr="00F21E9F" w:rsidRDefault="00812429">
            <w:pPr>
              <w:jc w:val="both"/>
              <w:rPr>
                <w:lang w:val="lt-LT"/>
              </w:rPr>
            </w:pPr>
          </w:p>
        </w:tc>
        <w:tc>
          <w:tcPr>
            <w:tcW w:w="1229" w:type="dxa"/>
          </w:tcPr>
          <w:p w14:paraId="038FAA7D" w14:textId="77777777" w:rsidR="00812429" w:rsidRPr="00F21E9F" w:rsidRDefault="00812429">
            <w:pPr>
              <w:jc w:val="both"/>
              <w:rPr>
                <w:lang w:val="lt-LT"/>
              </w:rPr>
            </w:pPr>
          </w:p>
        </w:tc>
        <w:tc>
          <w:tcPr>
            <w:tcW w:w="1229" w:type="dxa"/>
          </w:tcPr>
          <w:p w14:paraId="398C26B2" w14:textId="77777777" w:rsidR="00812429" w:rsidRPr="00F21E9F" w:rsidRDefault="00812429">
            <w:pPr>
              <w:jc w:val="both"/>
              <w:rPr>
                <w:lang w:val="lt-LT"/>
              </w:rPr>
            </w:pPr>
          </w:p>
        </w:tc>
      </w:tr>
      <w:tr w:rsidR="00812429" w:rsidRPr="00F21E9F" w14:paraId="41B25F8F" w14:textId="77777777">
        <w:trPr>
          <w:trHeight w:val="287"/>
        </w:trPr>
        <w:tc>
          <w:tcPr>
            <w:tcW w:w="735" w:type="dxa"/>
          </w:tcPr>
          <w:p w14:paraId="57F344F9" w14:textId="77777777" w:rsidR="00812429" w:rsidRPr="00F21E9F" w:rsidRDefault="00812429">
            <w:pPr>
              <w:jc w:val="center"/>
              <w:rPr>
                <w:lang w:val="lt-LT"/>
              </w:rPr>
            </w:pPr>
          </w:p>
        </w:tc>
        <w:tc>
          <w:tcPr>
            <w:tcW w:w="5673" w:type="dxa"/>
          </w:tcPr>
          <w:p w14:paraId="2AA9EC76" w14:textId="77777777" w:rsidR="00812429" w:rsidRPr="00F21E9F" w:rsidRDefault="00812429">
            <w:pPr>
              <w:jc w:val="right"/>
              <w:rPr>
                <w:lang w:val="lt-LT"/>
              </w:rPr>
            </w:pPr>
            <w:r w:rsidRPr="00F21E9F">
              <w:rPr>
                <w:lang w:val="en-GB" w:bidi="en-GB"/>
              </w:rPr>
              <w:t>In total:</w:t>
            </w:r>
          </w:p>
        </w:tc>
        <w:tc>
          <w:tcPr>
            <w:tcW w:w="1228" w:type="dxa"/>
          </w:tcPr>
          <w:p w14:paraId="53E122D6" w14:textId="77777777" w:rsidR="00812429" w:rsidRPr="00F21E9F" w:rsidRDefault="00812429">
            <w:pPr>
              <w:jc w:val="both"/>
              <w:rPr>
                <w:lang w:val="lt-LT"/>
              </w:rPr>
            </w:pPr>
          </w:p>
        </w:tc>
        <w:tc>
          <w:tcPr>
            <w:tcW w:w="1229" w:type="dxa"/>
          </w:tcPr>
          <w:p w14:paraId="7F025FE1" w14:textId="77777777" w:rsidR="00812429" w:rsidRPr="00F21E9F" w:rsidRDefault="00812429">
            <w:pPr>
              <w:jc w:val="both"/>
              <w:rPr>
                <w:lang w:val="lt-LT"/>
              </w:rPr>
            </w:pPr>
          </w:p>
        </w:tc>
        <w:tc>
          <w:tcPr>
            <w:tcW w:w="1229" w:type="dxa"/>
          </w:tcPr>
          <w:p w14:paraId="19252969" w14:textId="77777777" w:rsidR="00812429" w:rsidRPr="00F21E9F" w:rsidRDefault="00812429">
            <w:pPr>
              <w:jc w:val="both"/>
              <w:rPr>
                <w:lang w:val="lt-LT"/>
              </w:rPr>
            </w:pPr>
          </w:p>
        </w:tc>
      </w:tr>
    </w:tbl>
    <w:p w14:paraId="7308D68D" w14:textId="005BE5BF" w:rsidR="00F504A6" w:rsidRPr="00F21E9F" w:rsidRDefault="00B64EB8" w:rsidP="00F504A6">
      <w:pPr>
        <w:tabs>
          <w:tab w:val="left" w:pos="709"/>
        </w:tabs>
        <w:jc w:val="both"/>
        <w:rPr>
          <w:sz w:val="20"/>
          <w:szCs w:val="20"/>
          <w:lang w:val="lt-LT"/>
        </w:rPr>
      </w:pPr>
      <w:r w:rsidRPr="00F21E9F">
        <w:rPr>
          <w:sz w:val="20"/>
          <w:szCs w:val="20"/>
          <w:vertAlign w:val="superscript"/>
          <w:lang w:val="en-GB" w:bidi="en-GB"/>
        </w:rPr>
        <w:t>7</w:t>
      </w:r>
      <w:r w:rsidR="008B3B14" w:rsidRPr="00F21E9F">
        <w:rPr>
          <w:sz w:val="20"/>
          <w:szCs w:val="20"/>
          <w:vertAlign w:val="superscript"/>
          <w:lang w:val="en-GB" w:bidi="en-GB"/>
        </w:rPr>
        <w:t xml:space="preserve"> </w:t>
      </w:r>
      <w:r w:rsidR="00F504A6" w:rsidRPr="00F21E9F">
        <w:rPr>
          <w:sz w:val="20"/>
          <w:szCs w:val="20"/>
          <w:lang w:val="en-GB" w:bidi="en-GB"/>
        </w:rPr>
        <w:t>Up to 20% of costs indicated in lines 1–3.</w:t>
      </w:r>
    </w:p>
    <w:p w14:paraId="351BC4C0" w14:textId="77777777" w:rsidR="00812429" w:rsidRPr="00F21E9F" w:rsidRDefault="00812429" w:rsidP="00812429">
      <w:pPr>
        <w:tabs>
          <w:tab w:val="left" w:pos="709"/>
        </w:tabs>
        <w:jc w:val="both"/>
        <w:rPr>
          <w:sz w:val="20"/>
          <w:szCs w:val="20"/>
          <w:lang w:val="lt-LT" w:bidi="en-GB"/>
        </w:rPr>
      </w:pPr>
    </w:p>
    <w:p w14:paraId="0557D863" w14:textId="77777777" w:rsidR="00CC20F1" w:rsidRPr="00F21E9F" w:rsidRDefault="00CC20F1" w:rsidP="00CC20F1">
      <w:pPr>
        <w:tabs>
          <w:tab w:val="left" w:pos="709"/>
        </w:tabs>
        <w:spacing w:before="120" w:after="120"/>
        <w:jc w:val="center"/>
        <w:rPr>
          <w:b/>
          <w:lang w:val="lt-LT"/>
        </w:rPr>
      </w:pPr>
      <w:r w:rsidRPr="00F21E9F">
        <w:rPr>
          <w:b/>
          <w:lang w:val="en-GB" w:bidi="en-GB"/>
        </w:rPr>
        <w:t>5. JUSTIFICATION OF PROJECT COSTS ESTIMATE</w:t>
      </w:r>
    </w:p>
    <w:p w14:paraId="16151141" w14:textId="77777777" w:rsidR="006023DC" w:rsidRPr="00F21E9F" w:rsidRDefault="006023DC" w:rsidP="006023DC">
      <w:pPr>
        <w:tabs>
          <w:tab w:val="left" w:pos="709"/>
        </w:tabs>
        <w:spacing w:before="120" w:after="120"/>
        <w:jc w:val="center"/>
        <w:rPr>
          <w:vertAlign w:val="superscript"/>
          <w:lang w:val="lt-LT"/>
        </w:rPr>
      </w:pPr>
      <w:r w:rsidRPr="00F21E9F">
        <w:rPr>
          <w:lang w:val="en-GB" w:bidi="en-GB"/>
        </w:rPr>
        <w:t>5.1. JUSTIFICATION OF REMUNERATION</w:t>
      </w:r>
    </w:p>
    <w:tbl>
      <w:tblPr>
        <w:tblW w:w="1004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
        <w:gridCol w:w="1134"/>
        <w:gridCol w:w="1134"/>
        <w:gridCol w:w="1134"/>
        <w:gridCol w:w="1134"/>
        <w:gridCol w:w="992"/>
        <w:gridCol w:w="992"/>
        <w:gridCol w:w="709"/>
        <w:gridCol w:w="1276"/>
        <w:gridCol w:w="1134"/>
      </w:tblGrid>
      <w:tr w:rsidR="006023DC" w:rsidRPr="00F21E9F" w14:paraId="00B921A1" w14:textId="77777777">
        <w:tc>
          <w:tcPr>
            <w:tcW w:w="403" w:type="dxa"/>
            <w:vMerge w:val="restart"/>
          </w:tcPr>
          <w:p w14:paraId="4143A26F" w14:textId="77777777" w:rsidR="006023DC" w:rsidRPr="00F21E9F" w:rsidRDefault="006023DC">
            <w:pPr>
              <w:tabs>
                <w:tab w:val="left" w:pos="709"/>
              </w:tabs>
              <w:ind w:left="-136" w:right="-119"/>
              <w:jc w:val="center"/>
              <w:rPr>
                <w:sz w:val="22"/>
                <w:lang w:val="lt-LT"/>
              </w:rPr>
            </w:pPr>
            <w:r w:rsidRPr="00F21E9F">
              <w:rPr>
                <w:sz w:val="22"/>
                <w:lang w:val="en-GB" w:bidi="en-GB"/>
              </w:rPr>
              <w:lastRenderedPageBreak/>
              <w:t xml:space="preserve">Item No </w:t>
            </w:r>
          </w:p>
        </w:tc>
        <w:tc>
          <w:tcPr>
            <w:tcW w:w="1134" w:type="dxa"/>
            <w:vMerge w:val="restart"/>
          </w:tcPr>
          <w:p w14:paraId="5ABB6286" w14:textId="77777777" w:rsidR="006023DC" w:rsidRPr="00F21E9F" w:rsidRDefault="006023DC">
            <w:pPr>
              <w:tabs>
                <w:tab w:val="left" w:pos="709"/>
              </w:tabs>
              <w:jc w:val="center"/>
              <w:rPr>
                <w:sz w:val="22"/>
                <w:szCs w:val="22"/>
                <w:lang w:val="lt-LT"/>
              </w:rPr>
            </w:pPr>
            <w:r w:rsidRPr="00F21E9F">
              <w:rPr>
                <w:sz w:val="22"/>
                <w:szCs w:val="22"/>
                <w:lang w:val="en-GB" w:bidi="en-GB"/>
              </w:rPr>
              <w:t>Project implementer</w:t>
            </w:r>
          </w:p>
        </w:tc>
        <w:tc>
          <w:tcPr>
            <w:tcW w:w="1134" w:type="dxa"/>
            <w:vMerge w:val="restart"/>
          </w:tcPr>
          <w:p w14:paraId="61BFA597" w14:textId="77777777" w:rsidR="006023DC" w:rsidRPr="00F21E9F" w:rsidRDefault="006023DC">
            <w:pPr>
              <w:tabs>
                <w:tab w:val="left" w:pos="709"/>
              </w:tabs>
              <w:jc w:val="center"/>
              <w:rPr>
                <w:sz w:val="22"/>
                <w:lang w:val="lt-LT"/>
              </w:rPr>
            </w:pPr>
            <w:r w:rsidRPr="00F21E9F">
              <w:rPr>
                <w:sz w:val="22"/>
                <w:lang w:val="en-GB" w:bidi="en-GB"/>
              </w:rPr>
              <w:t>Position within the project</w:t>
            </w:r>
          </w:p>
        </w:tc>
        <w:tc>
          <w:tcPr>
            <w:tcW w:w="1134" w:type="dxa"/>
            <w:vMerge w:val="restart"/>
          </w:tcPr>
          <w:p w14:paraId="104075D0" w14:textId="77777777" w:rsidR="006023DC" w:rsidRPr="00F21E9F" w:rsidRDefault="006023DC">
            <w:pPr>
              <w:tabs>
                <w:tab w:val="left" w:pos="709"/>
              </w:tabs>
              <w:jc w:val="center"/>
              <w:rPr>
                <w:sz w:val="22"/>
                <w:lang w:val="lt-LT"/>
              </w:rPr>
            </w:pPr>
            <w:r w:rsidRPr="00F21E9F">
              <w:rPr>
                <w:sz w:val="22"/>
                <w:lang w:val="en-GB" w:bidi="en-GB"/>
              </w:rPr>
              <w:t>Year of project implementation</w:t>
            </w:r>
          </w:p>
        </w:tc>
        <w:tc>
          <w:tcPr>
            <w:tcW w:w="1134" w:type="dxa"/>
            <w:vMerge w:val="restart"/>
          </w:tcPr>
          <w:p w14:paraId="13F46BE1" w14:textId="77777777" w:rsidR="006023DC" w:rsidRPr="00F21E9F" w:rsidRDefault="006023DC">
            <w:pPr>
              <w:tabs>
                <w:tab w:val="left" w:pos="709"/>
              </w:tabs>
              <w:jc w:val="center"/>
              <w:rPr>
                <w:sz w:val="22"/>
                <w:lang w:val="lt-LT"/>
              </w:rPr>
            </w:pPr>
            <w:r w:rsidRPr="00F21E9F">
              <w:rPr>
                <w:sz w:val="22"/>
                <w:lang w:val="en-GB" w:bidi="en-GB"/>
              </w:rPr>
              <w:t>Project implementation duration in months</w:t>
            </w:r>
          </w:p>
        </w:tc>
        <w:tc>
          <w:tcPr>
            <w:tcW w:w="992" w:type="dxa"/>
            <w:vMerge w:val="restart"/>
          </w:tcPr>
          <w:p w14:paraId="22DB5CE0" w14:textId="7D59F5D2" w:rsidR="006023DC" w:rsidRPr="00F21E9F" w:rsidRDefault="006023DC">
            <w:pPr>
              <w:tabs>
                <w:tab w:val="left" w:pos="709"/>
              </w:tabs>
              <w:jc w:val="center"/>
              <w:rPr>
                <w:sz w:val="22"/>
                <w:lang w:val="lt-LT"/>
              </w:rPr>
            </w:pPr>
            <w:r w:rsidRPr="00F21E9F">
              <w:rPr>
                <w:sz w:val="22"/>
                <w:lang w:val="en-GB" w:bidi="en-GB"/>
              </w:rPr>
              <w:t xml:space="preserve">Total working and leave hours throughout the </w:t>
            </w:r>
            <w:r w:rsidR="00937D77" w:rsidRPr="00F21E9F">
              <w:rPr>
                <w:sz w:val="22"/>
                <w:lang w:val="en-GB" w:bidi="en-GB"/>
              </w:rPr>
              <w:t>year</w:t>
            </w:r>
            <w:r w:rsidR="00B64EB8" w:rsidRPr="00F21E9F">
              <w:rPr>
                <w:sz w:val="22"/>
                <w:vertAlign w:val="superscript"/>
                <w:lang w:val="en-GB" w:bidi="en-GB"/>
              </w:rPr>
              <w:t>8</w:t>
            </w:r>
          </w:p>
        </w:tc>
        <w:tc>
          <w:tcPr>
            <w:tcW w:w="1701" w:type="dxa"/>
            <w:gridSpan w:val="2"/>
          </w:tcPr>
          <w:p w14:paraId="5486B173" w14:textId="77777777" w:rsidR="006023DC" w:rsidRPr="00F21E9F" w:rsidRDefault="006023DC">
            <w:pPr>
              <w:tabs>
                <w:tab w:val="left" w:pos="709"/>
              </w:tabs>
              <w:jc w:val="center"/>
              <w:rPr>
                <w:sz w:val="22"/>
                <w:lang w:val="lt-LT"/>
              </w:rPr>
            </w:pPr>
            <w:r w:rsidRPr="00F21E9F">
              <w:rPr>
                <w:sz w:val="22"/>
                <w:lang w:val="en-GB" w:bidi="en-GB"/>
              </w:rPr>
              <w:t>Position hourly rate, €/h</w:t>
            </w:r>
          </w:p>
        </w:tc>
        <w:tc>
          <w:tcPr>
            <w:tcW w:w="1276" w:type="dxa"/>
            <w:vMerge w:val="restart"/>
          </w:tcPr>
          <w:p w14:paraId="4E526BD5" w14:textId="77777777" w:rsidR="006023DC" w:rsidRPr="00F21E9F" w:rsidRDefault="006023DC">
            <w:pPr>
              <w:tabs>
                <w:tab w:val="left" w:pos="709"/>
              </w:tabs>
              <w:jc w:val="center"/>
              <w:rPr>
                <w:sz w:val="22"/>
                <w:lang w:val="lt-LT"/>
              </w:rPr>
            </w:pPr>
            <w:r w:rsidRPr="00F21E9F">
              <w:rPr>
                <w:sz w:val="22"/>
                <w:lang w:val="en-GB" w:bidi="en-GB"/>
              </w:rPr>
              <w:t>Remuneration for the year, including costs for the annual leave, €</w:t>
            </w:r>
          </w:p>
          <w:p w14:paraId="4AFFA92A" w14:textId="77777777" w:rsidR="006023DC" w:rsidRPr="00F21E9F" w:rsidRDefault="006023DC">
            <w:pPr>
              <w:tabs>
                <w:tab w:val="left" w:pos="709"/>
              </w:tabs>
              <w:jc w:val="center"/>
              <w:rPr>
                <w:sz w:val="22"/>
                <w:lang w:val="lt-LT"/>
              </w:rPr>
            </w:pPr>
            <w:r w:rsidRPr="00F21E9F">
              <w:rPr>
                <w:sz w:val="22"/>
                <w:lang w:val="en-GB" w:bidi="en-GB"/>
              </w:rPr>
              <w:t>(6×8)</w:t>
            </w:r>
          </w:p>
        </w:tc>
        <w:tc>
          <w:tcPr>
            <w:tcW w:w="1134" w:type="dxa"/>
            <w:vMerge w:val="restart"/>
          </w:tcPr>
          <w:p w14:paraId="4D09817B" w14:textId="774C60EF" w:rsidR="006023DC" w:rsidRPr="00F21E9F" w:rsidRDefault="006023DC">
            <w:pPr>
              <w:tabs>
                <w:tab w:val="left" w:pos="709"/>
              </w:tabs>
              <w:jc w:val="center"/>
              <w:rPr>
                <w:sz w:val="22"/>
                <w:lang w:val="lt-LT"/>
              </w:rPr>
            </w:pPr>
            <w:r w:rsidRPr="00F21E9F">
              <w:rPr>
                <w:sz w:val="22"/>
                <w:lang w:val="en-GB" w:bidi="en-GB"/>
              </w:rPr>
              <w:t>Social insurance and other contributions, €</w:t>
            </w:r>
            <w:r w:rsidR="00B64EB8" w:rsidRPr="00F21E9F">
              <w:rPr>
                <w:sz w:val="22"/>
                <w:vertAlign w:val="superscript"/>
                <w:lang w:val="en-GB" w:bidi="en-GB"/>
              </w:rPr>
              <w:t>10</w:t>
            </w:r>
          </w:p>
        </w:tc>
      </w:tr>
      <w:tr w:rsidR="006023DC" w:rsidRPr="00F21E9F" w14:paraId="64F05E61" w14:textId="77777777">
        <w:tc>
          <w:tcPr>
            <w:tcW w:w="403" w:type="dxa"/>
            <w:vMerge/>
          </w:tcPr>
          <w:p w14:paraId="594BDE13" w14:textId="77777777" w:rsidR="006023DC" w:rsidRPr="00F21E9F" w:rsidRDefault="006023DC">
            <w:pPr>
              <w:tabs>
                <w:tab w:val="left" w:pos="709"/>
              </w:tabs>
              <w:jc w:val="center"/>
              <w:rPr>
                <w:sz w:val="22"/>
                <w:lang w:val="lt-LT"/>
              </w:rPr>
            </w:pPr>
          </w:p>
        </w:tc>
        <w:tc>
          <w:tcPr>
            <w:tcW w:w="1134" w:type="dxa"/>
            <w:vMerge/>
          </w:tcPr>
          <w:p w14:paraId="4E936EC5" w14:textId="77777777" w:rsidR="006023DC" w:rsidRPr="00F21E9F" w:rsidRDefault="006023DC">
            <w:pPr>
              <w:tabs>
                <w:tab w:val="left" w:pos="709"/>
              </w:tabs>
              <w:jc w:val="center"/>
              <w:rPr>
                <w:sz w:val="22"/>
                <w:lang w:val="lt-LT"/>
              </w:rPr>
            </w:pPr>
          </w:p>
        </w:tc>
        <w:tc>
          <w:tcPr>
            <w:tcW w:w="1134" w:type="dxa"/>
            <w:vMerge/>
          </w:tcPr>
          <w:p w14:paraId="090D6824" w14:textId="77777777" w:rsidR="006023DC" w:rsidRPr="00F21E9F" w:rsidRDefault="006023DC">
            <w:pPr>
              <w:tabs>
                <w:tab w:val="left" w:pos="709"/>
              </w:tabs>
              <w:jc w:val="center"/>
              <w:rPr>
                <w:sz w:val="22"/>
                <w:lang w:val="lt-LT"/>
              </w:rPr>
            </w:pPr>
          </w:p>
        </w:tc>
        <w:tc>
          <w:tcPr>
            <w:tcW w:w="1134" w:type="dxa"/>
            <w:vMerge/>
          </w:tcPr>
          <w:p w14:paraId="6260E81F" w14:textId="77777777" w:rsidR="006023DC" w:rsidRPr="00F21E9F" w:rsidRDefault="006023DC">
            <w:pPr>
              <w:tabs>
                <w:tab w:val="left" w:pos="709"/>
              </w:tabs>
              <w:jc w:val="center"/>
              <w:rPr>
                <w:sz w:val="22"/>
                <w:lang w:val="lt-LT"/>
              </w:rPr>
            </w:pPr>
          </w:p>
        </w:tc>
        <w:tc>
          <w:tcPr>
            <w:tcW w:w="1134" w:type="dxa"/>
            <w:vMerge/>
          </w:tcPr>
          <w:p w14:paraId="3AB5CC32" w14:textId="77777777" w:rsidR="006023DC" w:rsidRPr="00F21E9F" w:rsidRDefault="006023DC">
            <w:pPr>
              <w:tabs>
                <w:tab w:val="left" w:pos="709"/>
              </w:tabs>
              <w:jc w:val="center"/>
              <w:rPr>
                <w:sz w:val="22"/>
                <w:lang w:val="lt-LT"/>
              </w:rPr>
            </w:pPr>
          </w:p>
        </w:tc>
        <w:tc>
          <w:tcPr>
            <w:tcW w:w="992" w:type="dxa"/>
            <w:vMerge/>
          </w:tcPr>
          <w:p w14:paraId="6B677952" w14:textId="77777777" w:rsidR="006023DC" w:rsidRPr="00F21E9F" w:rsidRDefault="006023DC">
            <w:pPr>
              <w:tabs>
                <w:tab w:val="left" w:pos="709"/>
              </w:tabs>
              <w:jc w:val="center"/>
              <w:rPr>
                <w:sz w:val="22"/>
                <w:lang w:val="lt-LT"/>
              </w:rPr>
            </w:pPr>
          </w:p>
        </w:tc>
        <w:tc>
          <w:tcPr>
            <w:tcW w:w="992" w:type="dxa"/>
          </w:tcPr>
          <w:p w14:paraId="7BA632DA" w14:textId="0446EEE2" w:rsidR="006023DC" w:rsidRPr="00F21E9F" w:rsidRDefault="006023DC">
            <w:pPr>
              <w:ind w:left="-110" w:right="-108"/>
              <w:jc w:val="center"/>
              <w:rPr>
                <w:sz w:val="22"/>
                <w:lang w:val="lt-LT"/>
              </w:rPr>
            </w:pPr>
            <w:r w:rsidRPr="00F21E9F">
              <w:rPr>
                <w:sz w:val="22"/>
                <w:lang w:val="en-GB" w:bidi="en-GB"/>
              </w:rPr>
              <w:t xml:space="preserve">maximum </w:t>
            </w:r>
            <w:r w:rsidR="00937D77" w:rsidRPr="00F21E9F">
              <w:rPr>
                <w:sz w:val="22"/>
                <w:lang w:val="en-GB" w:bidi="en-GB"/>
              </w:rPr>
              <w:t>permissible</w:t>
            </w:r>
            <w:r w:rsidR="00B64EB8" w:rsidRPr="00F21E9F">
              <w:rPr>
                <w:sz w:val="22"/>
                <w:vertAlign w:val="superscript"/>
                <w:lang w:val="en-GB" w:bidi="en-GB"/>
              </w:rPr>
              <w:t>9</w:t>
            </w:r>
          </w:p>
        </w:tc>
        <w:tc>
          <w:tcPr>
            <w:tcW w:w="709" w:type="dxa"/>
          </w:tcPr>
          <w:p w14:paraId="31F9BCF9" w14:textId="77777777" w:rsidR="006023DC" w:rsidRPr="00F21E9F" w:rsidRDefault="006023DC">
            <w:pPr>
              <w:ind w:left="-110" w:right="-108"/>
              <w:jc w:val="center"/>
              <w:rPr>
                <w:sz w:val="22"/>
                <w:lang w:val="lt-LT"/>
              </w:rPr>
            </w:pPr>
            <w:r w:rsidRPr="00F21E9F">
              <w:rPr>
                <w:sz w:val="22"/>
                <w:lang w:val="en-GB" w:bidi="en-GB"/>
              </w:rPr>
              <w:t>actual</w:t>
            </w:r>
          </w:p>
        </w:tc>
        <w:tc>
          <w:tcPr>
            <w:tcW w:w="1276" w:type="dxa"/>
            <w:vMerge/>
          </w:tcPr>
          <w:p w14:paraId="54D365F6" w14:textId="77777777" w:rsidR="006023DC" w:rsidRPr="00F21E9F" w:rsidRDefault="006023DC">
            <w:pPr>
              <w:tabs>
                <w:tab w:val="left" w:pos="709"/>
              </w:tabs>
              <w:jc w:val="center"/>
              <w:rPr>
                <w:sz w:val="22"/>
                <w:lang w:val="lt-LT"/>
              </w:rPr>
            </w:pPr>
          </w:p>
        </w:tc>
        <w:tc>
          <w:tcPr>
            <w:tcW w:w="1134" w:type="dxa"/>
            <w:vMerge/>
          </w:tcPr>
          <w:p w14:paraId="4CFB6F79" w14:textId="77777777" w:rsidR="006023DC" w:rsidRPr="00F21E9F" w:rsidRDefault="006023DC">
            <w:pPr>
              <w:tabs>
                <w:tab w:val="left" w:pos="709"/>
              </w:tabs>
              <w:jc w:val="center"/>
              <w:rPr>
                <w:sz w:val="22"/>
                <w:lang w:val="lt-LT"/>
              </w:rPr>
            </w:pPr>
          </w:p>
        </w:tc>
      </w:tr>
      <w:tr w:rsidR="006023DC" w:rsidRPr="00F21E9F" w14:paraId="4DC3D588" w14:textId="77777777">
        <w:tc>
          <w:tcPr>
            <w:tcW w:w="403" w:type="dxa"/>
          </w:tcPr>
          <w:p w14:paraId="74619EE1" w14:textId="77777777" w:rsidR="006023DC" w:rsidRPr="00F21E9F" w:rsidRDefault="006023DC">
            <w:pPr>
              <w:tabs>
                <w:tab w:val="left" w:pos="709"/>
              </w:tabs>
              <w:jc w:val="center"/>
              <w:rPr>
                <w:sz w:val="22"/>
                <w:lang w:val="lt-LT"/>
              </w:rPr>
            </w:pPr>
            <w:r w:rsidRPr="00F21E9F">
              <w:rPr>
                <w:sz w:val="22"/>
                <w:lang w:val="en-GB" w:bidi="en-GB"/>
              </w:rPr>
              <w:t>1</w:t>
            </w:r>
          </w:p>
        </w:tc>
        <w:tc>
          <w:tcPr>
            <w:tcW w:w="1134" w:type="dxa"/>
          </w:tcPr>
          <w:p w14:paraId="6019104D" w14:textId="77777777" w:rsidR="006023DC" w:rsidRPr="00F21E9F" w:rsidRDefault="006023DC">
            <w:pPr>
              <w:tabs>
                <w:tab w:val="left" w:pos="709"/>
              </w:tabs>
              <w:jc w:val="center"/>
              <w:rPr>
                <w:sz w:val="22"/>
                <w:lang w:val="lt-LT"/>
              </w:rPr>
            </w:pPr>
            <w:r w:rsidRPr="00F21E9F">
              <w:rPr>
                <w:sz w:val="22"/>
                <w:lang w:val="en-GB" w:bidi="en-GB"/>
              </w:rPr>
              <w:t>2</w:t>
            </w:r>
          </w:p>
        </w:tc>
        <w:tc>
          <w:tcPr>
            <w:tcW w:w="1134" w:type="dxa"/>
          </w:tcPr>
          <w:p w14:paraId="3C934FD6" w14:textId="77777777" w:rsidR="006023DC" w:rsidRPr="00F21E9F" w:rsidRDefault="006023DC">
            <w:pPr>
              <w:tabs>
                <w:tab w:val="left" w:pos="709"/>
              </w:tabs>
              <w:jc w:val="center"/>
              <w:rPr>
                <w:sz w:val="22"/>
                <w:lang w:val="lt-LT"/>
              </w:rPr>
            </w:pPr>
            <w:r w:rsidRPr="00F21E9F">
              <w:rPr>
                <w:sz w:val="22"/>
                <w:lang w:val="en-GB" w:bidi="en-GB"/>
              </w:rPr>
              <w:t>3</w:t>
            </w:r>
          </w:p>
        </w:tc>
        <w:tc>
          <w:tcPr>
            <w:tcW w:w="1134" w:type="dxa"/>
          </w:tcPr>
          <w:p w14:paraId="7A6A93DD" w14:textId="77777777" w:rsidR="006023DC" w:rsidRPr="00F21E9F" w:rsidRDefault="006023DC">
            <w:pPr>
              <w:tabs>
                <w:tab w:val="left" w:pos="709"/>
              </w:tabs>
              <w:jc w:val="center"/>
              <w:rPr>
                <w:sz w:val="22"/>
                <w:lang w:val="lt-LT"/>
              </w:rPr>
            </w:pPr>
            <w:r w:rsidRPr="00F21E9F">
              <w:rPr>
                <w:sz w:val="22"/>
                <w:lang w:val="en-GB" w:bidi="en-GB"/>
              </w:rPr>
              <w:t>4</w:t>
            </w:r>
          </w:p>
        </w:tc>
        <w:tc>
          <w:tcPr>
            <w:tcW w:w="1134" w:type="dxa"/>
          </w:tcPr>
          <w:p w14:paraId="65B77E4B" w14:textId="77777777" w:rsidR="006023DC" w:rsidRPr="00F21E9F" w:rsidRDefault="006023DC">
            <w:pPr>
              <w:tabs>
                <w:tab w:val="left" w:pos="709"/>
              </w:tabs>
              <w:jc w:val="center"/>
              <w:rPr>
                <w:sz w:val="22"/>
                <w:lang w:val="lt-LT"/>
              </w:rPr>
            </w:pPr>
            <w:r w:rsidRPr="00F21E9F">
              <w:rPr>
                <w:sz w:val="22"/>
                <w:lang w:val="en-GB" w:bidi="en-GB"/>
              </w:rPr>
              <w:t>5</w:t>
            </w:r>
          </w:p>
        </w:tc>
        <w:tc>
          <w:tcPr>
            <w:tcW w:w="992" w:type="dxa"/>
          </w:tcPr>
          <w:p w14:paraId="4B74EA92" w14:textId="77777777" w:rsidR="006023DC" w:rsidRPr="00F21E9F" w:rsidRDefault="006023DC">
            <w:pPr>
              <w:tabs>
                <w:tab w:val="left" w:pos="709"/>
              </w:tabs>
              <w:jc w:val="center"/>
              <w:rPr>
                <w:sz w:val="22"/>
                <w:lang w:val="lt-LT"/>
              </w:rPr>
            </w:pPr>
            <w:r w:rsidRPr="00F21E9F">
              <w:rPr>
                <w:sz w:val="22"/>
                <w:lang w:val="en-GB" w:bidi="en-GB"/>
              </w:rPr>
              <w:t>6</w:t>
            </w:r>
          </w:p>
        </w:tc>
        <w:tc>
          <w:tcPr>
            <w:tcW w:w="992" w:type="dxa"/>
          </w:tcPr>
          <w:p w14:paraId="5F57CF62" w14:textId="77777777" w:rsidR="006023DC" w:rsidRPr="00F21E9F" w:rsidRDefault="006023DC">
            <w:pPr>
              <w:tabs>
                <w:tab w:val="left" w:pos="709"/>
              </w:tabs>
              <w:jc w:val="center"/>
              <w:rPr>
                <w:sz w:val="22"/>
                <w:lang w:val="lt-LT"/>
              </w:rPr>
            </w:pPr>
            <w:r w:rsidRPr="00F21E9F">
              <w:rPr>
                <w:sz w:val="22"/>
                <w:lang w:val="en-GB" w:bidi="en-GB"/>
              </w:rPr>
              <w:t>7</w:t>
            </w:r>
          </w:p>
        </w:tc>
        <w:tc>
          <w:tcPr>
            <w:tcW w:w="709" w:type="dxa"/>
          </w:tcPr>
          <w:p w14:paraId="46BBD577" w14:textId="77777777" w:rsidR="006023DC" w:rsidRPr="00F21E9F" w:rsidRDefault="006023DC">
            <w:pPr>
              <w:tabs>
                <w:tab w:val="left" w:pos="709"/>
              </w:tabs>
              <w:jc w:val="center"/>
              <w:rPr>
                <w:sz w:val="22"/>
                <w:lang w:val="lt-LT"/>
              </w:rPr>
            </w:pPr>
            <w:r w:rsidRPr="00F21E9F">
              <w:rPr>
                <w:sz w:val="22"/>
                <w:lang w:val="en-GB" w:bidi="en-GB"/>
              </w:rPr>
              <w:t>8</w:t>
            </w:r>
          </w:p>
        </w:tc>
        <w:tc>
          <w:tcPr>
            <w:tcW w:w="1276" w:type="dxa"/>
          </w:tcPr>
          <w:p w14:paraId="2EF92187" w14:textId="77777777" w:rsidR="006023DC" w:rsidRPr="00F21E9F" w:rsidRDefault="006023DC">
            <w:pPr>
              <w:tabs>
                <w:tab w:val="left" w:pos="709"/>
              </w:tabs>
              <w:jc w:val="center"/>
              <w:rPr>
                <w:sz w:val="22"/>
                <w:lang w:val="lt-LT"/>
              </w:rPr>
            </w:pPr>
            <w:r w:rsidRPr="00F21E9F">
              <w:rPr>
                <w:sz w:val="22"/>
                <w:lang w:val="en-GB" w:bidi="en-GB"/>
              </w:rPr>
              <w:t>9</w:t>
            </w:r>
          </w:p>
        </w:tc>
        <w:tc>
          <w:tcPr>
            <w:tcW w:w="1134" w:type="dxa"/>
          </w:tcPr>
          <w:p w14:paraId="26881614" w14:textId="77777777" w:rsidR="006023DC" w:rsidRPr="00F21E9F" w:rsidRDefault="006023DC">
            <w:pPr>
              <w:tabs>
                <w:tab w:val="left" w:pos="709"/>
              </w:tabs>
              <w:jc w:val="center"/>
              <w:rPr>
                <w:sz w:val="22"/>
                <w:lang w:val="lt-LT"/>
              </w:rPr>
            </w:pPr>
            <w:r w:rsidRPr="00F21E9F">
              <w:rPr>
                <w:sz w:val="22"/>
                <w:lang w:val="en-GB" w:bidi="en-GB"/>
              </w:rPr>
              <w:t>10</w:t>
            </w:r>
          </w:p>
        </w:tc>
      </w:tr>
      <w:tr w:rsidR="006023DC" w:rsidRPr="00F21E9F" w14:paraId="07F6FC84" w14:textId="77777777">
        <w:trPr>
          <w:trHeight w:val="242"/>
        </w:trPr>
        <w:tc>
          <w:tcPr>
            <w:tcW w:w="403" w:type="dxa"/>
            <w:vMerge w:val="restart"/>
          </w:tcPr>
          <w:p w14:paraId="6CE39B32" w14:textId="77777777" w:rsidR="006023DC" w:rsidRPr="00F21E9F" w:rsidRDefault="006023DC">
            <w:pPr>
              <w:tabs>
                <w:tab w:val="left" w:pos="709"/>
              </w:tabs>
              <w:jc w:val="center"/>
              <w:rPr>
                <w:sz w:val="22"/>
                <w:lang w:val="lt-LT"/>
              </w:rPr>
            </w:pPr>
            <w:r w:rsidRPr="00F21E9F">
              <w:rPr>
                <w:sz w:val="22"/>
                <w:lang w:val="en-GB" w:bidi="en-GB"/>
              </w:rPr>
              <w:t>1.</w:t>
            </w:r>
          </w:p>
        </w:tc>
        <w:tc>
          <w:tcPr>
            <w:tcW w:w="1134" w:type="dxa"/>
            <w:vMerge w:val="restart"/>
          </w:tcPr>
          <w:p w14:paraId="72C5B05E" w14:textId="77777777" w:rsidR="006023DC" w:rsidRPr="00F21E9F" w:rsidRDefault="006023DC">
            <w:pPr>
              <w:tabs>
                <w:tab w:val="left" w:pos="709"/>
              </w:tabs>
              <w:jc w:val="center"/>
              <w:rPr>
                <w:sz w:val="22"/>
                <w:lang w:val="lt-LT"/>
              </w:rPr>
            </w:pPr>
          </w:p>
        </w:tc>
        <w:tc>
          <w:tcPr>
            <w:tcW w:w="1134" w:type="dxa"/>
          </w:tcPr>
          <w:p w14:paraId="250BF2DF" w14:textId="77777777" w:rsidR="006023DC" w:rsidRPr="00F21E9F" w:rsidRDefault="006023DC">
            <w:pPr>
              <w:tabs>
                <w:tab w:val="left" w:pos="709"/>
              </w:tabs>
              <w:jc w:val="center"/>
              <w:rPr>
                <w:sz w:val="22"/>
                <w:lang w:val="lt-LT"/>
              </w:rPr>
            </w:pPr>
          </w:p>
        </w:tc>
        <w:tc>
          <w:tcPr>
            <w:tcW w:w="1134" w:type="dxa"/>
          </w:tcPr>
          <w:p w14:paraId="56711E11" w14:textId="77777777" w:rsidR="006023DC" w:rsidRPr="00F21E9F" w:rsidRDefault="006023DC">
            <w:pPr>
              <w:tabs>
                <w:tab w:val="left" w:pos="709"/>
              </w:tabs>
              <w:jc w:val="center"/>
              <w:rPr>
                <w:sz w:val="22"/>
                <w:lang w:val="lt-LT"/>
              </w:rPr>
            </w:pPr>
            <w:r w:rsidRPr="00F21E9F">
              <w:rPr>
                <w:sz w:val="22"/>
                <w:lang w:val="en-GB" w:bidi="en-GB"/>
              </w:rPr>
              <w:t>20...</w:t>
            </w:r>
          </w:p>
        </w:tc>
        <w:tc>
          <w:tcPr>
            <w:tcW w:w="1134" w:type="dxa"/>
          </w:tcPr>
          <w:p w14:paraId="4C9B4FD6" w14:textId="77777777" w:rsidR="006023DC" w:rsidRPr="00F21E9F" w:rsidRDefault="006023DC">
            <w:pPr>
              <w:tabs>
                <w:tab w:val="left" w:pos="709"/>
              </w:tabs>
              <w:jc w:val="center"/>
              <w:rPr>
                <w:sz w:val="22"/>
                <w:lang w:val="lt-LT"/>
              </w:rPr>
            </w:pPr>
          </w:p>
        </w:tc>
        <w:tc>
          <w:tcPr>
            <w:tcW w:w="992" w:type="dxa"/>
          </w:tcPr>
          <w:p w14:paraId="7D52A087" w14:textId="77777777" w:rsidR="006023DC" w:rsidRPr="00F21E9F" w:rsidRDefault="006023DC">
            <w:pPr>
              <w:tabs>
                <w:tab w:val="left" w:pos="709"/>
              </w:tabs>
              <w:jc w:val="center"/>
              <w:rPr>
                <w:sz w:val="22"/>
                <w:lang w:val="lt-LT"/>
              </w:rPr>
            </w:pPr>
          </w:p>
        </w:tc>
        <w:tc>
          <w:tcPr>
            <w:tcW w:w="992" w:type="dxa"/>
          </w:tcPr>
          <w:p w14:paraId="65E54870" w14:textId="77777777" w:rsidR="006023DC" w:rsidRPr="00F21E9F" w:rsidRDefault="006023DC">
            <w:pPr>
              <w:tabs>
                <w:tab w:val="left" w:pos="709"/>
              </w:tabs>
              <w:jc w:val="center"/>
              <w:rPr>
                <w:sz w:val="22"/>
                <w:lang w:val="lt-LT"/>
              </w:rPr>
            </w:pPr>
          </w:p>
        </w:tc>
        <w:tc>
          <w:tcPr>
            <w:tcW w:w="709" w:type="dxa"/>
          </w:tcPr>
          <w:p w14:paraId="2818D205" w14:textId="77777777" w:rsidR="006023DC" w:rsidRPr="00F21E9F" w:rsidRDefault="006023DC">
            <w:pPr>
              <w:tabs>
                <w:tab w:val="left" w:pos="709"/>
              </w:tabs>
              <w:jc w:val="center"/>
              <w:rPr>
                <w:sz w:val="22"/>
                <w:lang w:val="lt-LT"/>
              </w:rPr>
            </w:pPr>
          </w:p>
        </w:tc>
        <w:tc>
          <w:tcPr>
            <w:tcW w:w="1276" w:type="dxa"/>
          </w:tcPr>
          <w:p w14:paraId="5B3DE1C8" w14:textId="77777777" w:rsidR="006023DC" w:rsidRPr="00F21E9F" w:rsidRDefault="006023DC">
            <w:pPr>
              <w:tabs>
                <w:tab w:val="left" w:pos="709"/>
              </w:tabs>
              <w:jc w:val="center"/>
              <w:rPr>
                <w:sz w:val="22"/>
                <w:lang w:val="lt-LT"/>
              </w:rPr>
            </w:pPr>
          </w:p>
        </w:tc>
        <w:tc>
          <w:tcPr>
            <w:tcW w:w="1134" w:type="dxa"/>
          </w:tcPr>
          <w:p w14:paraId="700B98EF" w14:textId="77777777" w:rsidR="006023DC" w:rsidRPr="00F21E9F" w:rsidRDefault="006023DC">
            <w:pPr>
              <w:tabs>
                <w:tab w:val="left" w:pos="709"/>
              </w:tabs>
              <w:jc w:val="center"/>
              <w:rPr>
                <w:sz w:val="22"/>
                <w:lang w:val="lt-LT"/>
              </w:rPr>
            </w:pPr>
          </w:p>
        </w:tc>
      </w:tr>
      <w:tr w:rsidR="006023DC" w:rsidRPr="00F21E9F" w14:paraId="56BCCF1C" w14:textId="77777777">
        <w:trPr>
          <w:trHeight w:val="145"/>
        </w:trPr>
        <w:tc>
          <w:tcPr>
            <w:tcW w:w="403" w:type="dxa"/>
            <w:vMerge/>
          </w:tcPr>
          <w:p w14:paraId="294218D0" w14:textId="77777777" w:rsidR="006023DC" w:rsidRPr="00F21E9F" w:rsidRDefault="006023DC">
            <w:pPr>
              <w:tabs>
                <w:tab w:val="left" w:pos="709"/>
              </w:tabs>
              <w:jc w:val="center"/>
              <w:rPr>
                <w:sz w:val="22"/>
                <w:lang w:val="lt-LT"/>
              </w:rPr>
            </w:pPr>
          </w:p>
        </w:tc>
        <w:tc>
          <w:tcPr>
            <w:tcW w:w="1134" w:type="dxa"/>
            <w:vMerge/>
          </w:tcPr>
          <w:p w14:paraId="67BEBAA1" w14:textId="77777777" w:rsidR="006023DC" w:rsidRPr="00F21E9F" w:rsidRDefault="006023DC">
            <w:pPr>
              <w:tabs>
                <w:tab w:val="left" w:pos="709"/>
              </w:tabs>
              <w:jc w:val="center"/>
              <w:rPr>
                <w:sz w:val="22"/>
                <w:lang w:val="lt-LT"/>
              </w:rPr>
            </w:pPr>
          </w:p>
        </w:tc>
        <w:tc>
          <w:tcPr>
            <w:tcW w:w="1134" w:type="dxa"/>
          </w:tcPr>
          <w:p w14:paraId="1B0A8EE1" w14:textId="77777777" w:rsidR="006023DC" w:rsidRPr="00F21E9F" w:rsidRDefault="006023DC">
            <w:pPr>
              <w:tabs>
                <w:tab w:val="left" w:pos="709"/>
              </w:tabs>
              <w:jc w:val="center"/>
              <w:rPr>
                <w:sz w:val="22"/>
                <w:lang w:val="lt-LT"/>
              </w:rPr>
            </w:pPr>
            <w:r w:rsidRPr="00F21E9F">
              <w:rPr>
                <w:sz w:val="22"/>
                <w:lang w:val="en-GB" w:bidi="en-GB"/>
              </w:rPr>
              <w:t>Works performed:</w:t>
            </w:r>
          </w:p>
        </w:tc>
        <w:tc>
          <w:tcPr>
            <w:tcW w:w="7371" w:type="dxa"/>
            <w:gridSpan w:val="7"/>
          </w:tcPr>
          <w:p w14:paraId="7F17FFC9" w14:textId="77777777" w:rsidR="006023DC" w:rsidRPr="00F21E9F" w:rsidRDefault="006023DC">
            <w:pPr>
              <w:rPr>
                <w:sz w:val="22"/>
                <w:lang w:val="lt-LT"/>
              </w:rPr>
            </w:pPr>
          </w:p>
        </w:tc>
      </w:tr>
      <w:tr w:rsidR="006023DC" w:rsidRPr="00F21E9F" w14:paraId="19FE3AE8" w14:textId="77777777">
        <w:trPr>
          <w:trHeight w:val="145"/>
        </w:trPr>
        <w:tc>
          <w:tcPr>
            <w:tcW w:w="403" w:type="dxa"/>
            <w:vMerge/>
          </w:tcPr>
          <w:p w14:paraId="24624036" w14:textId="77777777" w:rsidR="006023DC" w:rsidRPr="00F21E9F" w:rsidRDefault="006023DC">
            <w:pPr>
              <w:tabs>
                <w:tab w:val="left" w:pos="709"/>
              </w:tabs>
              <w:jc w:val="center"/>
              <w:rPr>
                <w:sz w:val="22"/>
                <w:lang w:val="lt-LT"/>
              </w:rPr>
            </w:pPr>
          </w:p>
        </w:tc>
        <w:tc>
          <w:tcPr>
            <w:tcW w:w="1134" w:type="dxa"/>
            <w:vMerge/>
          </w:tcPr>
          <w:p w14:paraId="684625B1" w14:textId="77777777" w:rsidR="006023DC" w:rsidRPr="00F21E9F" w:rsidRDefault="006023DC">
            <w:pPr>
              <w:tabs>
                <w:tab w:val="left" w:pos="709"/>
              </w:tabs>
              <w:jc w:val="center"/>
              <w:rPr>
                <w:sz w:val="22"/>
                <w:lang w:val="lt-LT"/>
              </w:rPr>
            </w:pPr>
          </w:p>
        </w:tc>
        <w:tc>
          <w:tcPr>
            <w:tcW w:w="1134" w:type="dxa"/>
          </w:tcPr>
          <w:p w14:paraId="6620DB7A" w14:textId="77777777" w:rsidR="006023DC" w:rsidRPr="00F21E9F" w:rsidRDefault="006023DC">
            <w:pPr>
              <w:tabs>
                <w:tab w:val="left" w:pos="709"/>
              </w:tabs>
              <w:jc w:val="center"/>
              <w:rPr>
                <w:sz w:val="22"/>
                <w:lang w:val="lt-LT"/>
              </w:rPr>
            </w:pPr>
            <w:r w:rsidRPr="00F21E9F">
              <w:rPr>
                <w:sz w:val="22"/>
                <w:lang w:val="en-GB" w:bidi="en-GB"/>
              </w:rPr>
              <w:t>...</w:t>
            </w:r>
          </w:p>
        </w:tc>
        <w:tc>
          <w:tcPr>
            <w:tcW w:w="1134" w:type="dxa"/>
          </w:tcPr>
          <w:p w14:paraId="1590D1E8" w14:textId="77777777" w:rsidR="006023DC" w:rsidRPr="00F21E9F" w:rsidRDefault="006023DC">
            <w:pPr>
              <w:tabs>
                <w:tab w:val="left" w:pos="709"/>
              </w:tabs>
              <w:jc w:val="center"/>
              <w:rPr>
                <w:sz w:val="22"/>
                <w:lang w:val="lt-LT"/>
              </w:rPr>
            </w:pPr>
          </w:p>
        </w:tc>
        <w:tc>
          <w:tcPr>
            <w:tcW w:w="1134" w:type="dxa"/>
          </w:tcPr>
          <w:p w14:paraId="6FD16B0C" w14:textId="77777777" w:rsidR="006023DC" w:rsidRPr="00F21E9F" w:rsidRDefault="006023DC">
            <w:pPr>
              <w:tabs>
                <w:tab w:val="left" w:pos="709"/>
              </w:tabs>
              <w:jc w:val="center"/>
              <w:rPr>
                <w:sz w:val="22"/>
                <w:lang w:val="lt-LT"/>
              </w:rPr>
            </w:pPr>
          </w:p>
        </w:tc>
        <w:tc>
          <w:tcPr>
            <w:tcW w:w="992" w:type="dxa"/>
          </w:tcPr>
          <w:p w14:paraId="5004AD49" w14:textId="77777777" w:rsidR="006023DC" w:rsidRPr="00F21E9F" w:rsidRDefault="006023DC">
            <w:pPr>
              <w:tabs>
                <w:tab w:val="left" w:pos="709"/>
              </w:tabs>
              <w:jc w:val="center"/>
              <w:rPr>
                <w:sz w:val="22"/>
                <w:lang w:val="lt-LT"/>
              </w:rPr>
            </w:pPr>
          </w:p>
        </w:tc>
        <w:tc>
          <w:tcPr>
            <w:tcW w:w="992" w:type="dxa"/>
          </w:tcPr>
          <w:p w14:paraId="5E78A228" w14:textId="77777777" w:rsidR="006023DC" w:rsidRPr="00F21E9F" w:rsidRDefault="006023DC">
            <w:pPr>
              <w:tabs>
                <w:tab w:val="left" w:pos="709"/>
              </w:tabs>
              <w:jc w:val="center"/>
              <w:rPr>
                <w:sz w:val="22"/>
                <w:lang w:val="lt-LT"/>
              </w:rPr>
            </w:pPr>
          </w:p>
        </w:tc>
        <w:tc>
          <w:tcPr>
            <w:tcW w:w="709" w:type="dxa"/>
          </w:tcPr>
          <w:p w14:paraId="54F1D429" w14:textId="77777777" w:rsidR="006023DC" w:rsidRPr="00F21E9F" w:rsidRDefault="006023DC">
            <w:pPr>
              <w:tabs>
                <w:tab w:val="left" w:pos="709"/>
              </w:tabs>
              <w:jc w:val="center"/>
              <w:rPr>
                <w:sz w:val="22"/>
                <w:lang w:val="lt-LT"/>
              </w:rPr>
            </w:pPr>
          </w:p>
        </w:tc>
        <w:tc>
          <w:tcPr>
            <w:tcW w:w="1276" w:type="dxa"/>
          </w:tcPr>
          <w:p w14:paraId="5C651DDB" w14:textId="77777777" w:rsidR="006023DC" w:rsidRPr="00F21E9F" w:rsidRDefault="006023DC">
            <w:pPr>
              <w:tabs>
                <w:tab w:val="left" w:pos="709"/>
              </w:tabs>
              <w:jc w:val="center"/>
              <w:rPr>
                <w:sz w:val="22"/>
                <w:lang w:val="lt-LT"/>
              </w:rPr>
            </w:pPr>
          </w:p>
        </w:tc>
        <w:tc>
          <w:tcPr>
            <w:tcW w:w="1134" w:type="dxa"/>
          </w:tcPr>
          <w:p w14:paraId="2E374927" w14:textId="77777777" w:rsidR="006023DC" w:rsidRPr="00F21E9F" w:rsidRDefault="006023DC">
            <w:pPr>
              <w:tabs>
                <w:tab w:val="left" w:pos="709"/>
              </w:tabs>
              <w:jc w:val="center"/>
              <w:rPr>
                <w:sz w:val="22"/>
                <w:lang w:val="lt-LT"/>
              </w:rPr>
            </w:pPr>
          </w:p>
        </w:tc>
      </w:tr>
      <w:tr w:rsidR="006023DC" w:rsidRPr="00F21E9F" w14:paraId="15E5BA2C" w14:textId="77777777">
        <w:trPr>
          <w:trHeight w:val="257"/>
        </w:trPr>
        <w:tc>
          <w:tcPr>
            <w:tcW w:w="3805" w:type="dxa"/>
            <w:gridSpan w:val="4"/>
          </w:tcPr>
          <w:p w14:paraId="492692AC" w14:textId="77777777" w:rsidR="006023DC" w:rsidRPr="00F21E9F" w:rsidRDefault="006023DC">
            <w:pPr>
              <w:tabs>
                <w:tab w:val="left" w:pos="709"/>
              </w:tabs>
              <w:jc w:val="right"/>
              <w:rPr>
                <w:sz w:val="22"/>
                <w:lang w:val="lt-LT"/>
              </w:rPr>
            </w:pPr>
            <w:r w:rsidRPr="00F21E9F">
              <w:rPr>
                <w:sz w:val="22"/>
                <w:lang w:val="en-GB" w:bidi="en-GB"/>
              </w:rPr>
              <w:t>In total:</w:t>
            </w:r>
          </w:p>
        </w:tc>
        <w:tc>
          <w:tcPr>
            <w:tcW w:w="1134" w:type="dxa"/>
          </w:tcPr>
          <w:p w14:paraId="67D5B9C2" w14:textId="77777777" w:rsidR="006023DC" w:rsidRPr="00F21E9F" w:rsidRDefault="006023DC">
            <w:pPr>
              <w:tabs>
                <w:tab w:val="left" w:pos="709"/>
              </w:tabs>
              <w:jc w:val="center"/>
              <w:rPr>
                <w:sz w:val="22"/>
                <w:lang w:val="lt-LT"/>
              </w:rPr>
            </w:pPr>
          </w:p>
        </w:tc>
        <w:tc>
          <w:tcPr>
            <w:tcW w:w="992" w:type="dxa"/>
          </w:tcPr>
          <w:p w14:paraId="0D442930" w14:textId="77777777" w:rsidR="006023DC" w:rsidRPr="00F21E9F" w:rsidRDefault="006023DC">
            <w:pPr>
              <w:tabs>
                <w:tab w:val="left" w:pos="709"/>
              </w:tabs>
              <w:jc w:val="center"/>
              <w:rPr>
                <w:sz w:val="22"/>
                <w:lang w:val="lt-LT"/>
              </w:rPr>
            </w:pPr>
          </w:p>
        </w:tc>
        <w:tc>
          <w:tcPr>
            <w:tcW w:w="992" w:type="dxa"/>
          </w:tcPr>
          <w:p w14:paraId="0AECC486" w14:textId="77777777" w:rsidR="006023DC" w:rsidRPr="00F21E9F" w:rsidRDefault="006023DC">
            <w:pPr>
              <w:jc w:val="center"/>
            </w:pPr>
            <w:r w:rsidRPr="00F21E9F">
              <w:rPr>
                <w:sz w:val="22"/>
                <w:lang w:val="en-GB" w:bidi="en-GB"/>
              </w:rPr>
              <w:t>×</w:t>
            </w:r>
          </w:p>
        </w:tc>
        <w:tc>
          <w:tcPr>
            <w:tcW w:w="709" w:type="dxa"/>
          </w:tcPr>
          <w:p w14:paraId="383BF0FE" w14:textId="77777777" w:rsidR="006023DC" w:rsidRPr="00F21E9F" w:rsidRDefault="006023DC">
            <w:pPr>
              <w:jc w:val="center"/>
            </w:pPr>
            <w:r w:rsidRPr="00F21E9F">
              <w:rPr>
                <w:sz w:val="22"/>
                <w:lang w:val="en-GB" w:bidi="en-GB"/>
              </w:rPr>
              <w:t>×</w:t>
            </w:r>
          </w:p>
        </w:tc>
        <w:tc>
          <w:tcPr>
            <w:tcW w:w="1276" w:type="dxa"/>
          </w:tcPr>
          <w:p w14:paraId="6E990F78" w14:textId="77777777" w:rsidR="006023DC" w:rsidRPr="00F21E9F" w:rsidRDefault="006023DC">
            <w:pPr>
              <w:tabs>
                <w:tab w:val="left" w:pos="709"/>
              </w:tabs>
              <w:jc w:val="center"/>
              <w:rPr>
                <w:sz w:val="22"/>
                <w:lang w:val="lt-LT"/>
              </w:rPr>
            </w:pPr>
          </w:p>
        </w:tc>
        <w:tc>
          <w:tcPr>
            <w:tcW w:w="1134" w:type="dxa"/>
          </w:tcPr>
          <w:p w14:paraId="00F36E93" w14:textId="77777777" w:rsidR="006023DC" w:rsidRPr="00F21E9F" w:rsidRDefault="006023DC">
            <w:pPr>
              <w:tabs>
                <w:tab w:val="left" w:pos="709"/>
              </w:tabs>
              <w:jc w:val="center"/>
              <w:rPr>
                <w:sz w:val="22"/>
                <w:lang w:val="lt-LT"/>
              </w:rPr>
            </w:pPr>
          </w:p>
        </w:tc>
      </w:tr>
      <w:tr w:rsidR="006023DC" w:rsidRPr="00F21E9F" w14:paraId="00ACD6A4" w14:textId="77777777">
        <w:trPr>
          <w:trHeight w:val="257"/>
        </w:trPr>
        <w:tc>
          <w:tcPr>
            <w:tcW w:w="403" w:type="dxa"/>
          </w:tcPr>
          <w:p w14:paraId="2923E960" w14:textId="77777777" w:rsidR="006023DC" w:rsidRPr="00F21E9F" w:rsidRDefault="006023DC">
            <w:pPr>
              <w:tabs>
                <w:tab w:val="left" w:pos="709"/>
              </w:tabs>
              <w:jc w:val="center"/>
              <w:rPr>
                <w:sz w:val="22"/>
                <w:lang w:val="lt-LT"/>
              </w:rPr>
            </w:pPr>
            <w:r w:rsidRPr="00F21E9F">
              <w:rPr>
                <w:sz w:val="22"/>
                <w:lang w:val="en-GB" w:bidi="en-GB"/>
              </w:rPr>
              <w:t>2.</w:t>
            </w:r>
          </w:p>
        </w:tc>
        <w:tc>
          <w:tcPr>
            <w:tcW w:w="1134" w:type="dxa"/>
          </w:tcPr>
          <w:p w14:paraId="61BCE07A" w14:textId="77777777" w:rsidR="006023DC" w:rsidRPr="00F21E9F" w:rsidRDefault="006023DC">
            <w:pPr>
              <w:tabs>
                <w:tab w:val="left" w:pos="709"/>
              </w:tabs>
              <w:jc w:val="center"/>
              <w:rPr>
                <w:sz w:val="22"/>
                <w:lang w:val="lt-LT"/>
              </w:rPr>
            </w:pPr>
            <w:r w:rsidRPr="00F21E9F">
              <w:rPr>
                <w:sz w:val="22"/>
                <w:lang w:val="en-GB" w:bidi="en-GB"/>
              </w:rPr>
              <w:t>...</w:t>
            </w:r>
          </w:p>
        </w:tc>
        <w:tc>
          <w:tcPr>
            <w:tcW w:w="1134" w:type="dxa"/>
          </w:tcPr>
          <w:p w14:paraId="25FC8D4A" w14:textId="77777777" w:rsidR="006023DC" w:rsidRPr="00F21E9F" w:rsidRDefault="006023DC">
            <w:pPr>
              <w:tabs>
                <w:tab w:val="left" w:pos="709"/>
              </w:tabs>
              <w:jc w:val="center"/>
              <w:rPr>
                <w:sz w:val="22"/>
                <w:lang w:val="lt-LT"/>
              </w:rPr>
            </w:pPr>
          </w:p>
        </w:tc>
        <w:tc>
          <w:tcPr>
            <w:tcW w:w="1134" w:type="dxa"/>
          </w:tcPr>
          <w:p w14:paraId="64C50D52" w14:textId="77777777" w:rsidR="006023DC" w:rsidRPr="00F21E9F" w:rsidRDefault="006023DC">
            <w:pPr>
              <w:tabs>
                <w:tab w:val="left" w:pos="709"/>
              </w:tabs>
              <w:jc w:val="center"/>
              <w:rPr>
                <w:sz w:val="22"/>
                <w:lang w:val="lt-LT"/>
              </w:rPr>
            </w:pPr>
          </w:p>
        </w:tc>
        <w:tc>
          <w:tcPr>
            <w:tcW w:w="1134" w:type="dxa"/>
          </w:tcPr>
          <w:p w14:paraId="769D00E4" w14:textId="77777777" w:rsidR="006023DC" w:rsidRPr="00F21E9F" w:rsidRDefault="006023DC">
            <w:pPr>
              <w:tabs>
                <w:tab w:val="left" w:pos="709"/>
              </w:tabs>
              <w:jc w:val="center"/>
              <w:rPr>
                <w:sz w:val="22"/>
                <w:lang w:val="lt-LT"/>
              </w:rPr>
            </w:pPr>
          </w:p>
        </w:tc>
        <w:tc>
          <w:tcPr>
            <w:tcW w:w="992" w:type="dxa"/>
          </w:tcPr>
          <w:p w14:paraId="00381F92" w14:textId="77777777" w:rsidR="006023DC" w:rsidRPr="00F21E9F" w:rsidRDefault="006023DC">
            <w:pPr>
              <w:tabs>
                <w:tab w:val="left" w:pos="709"/>
              </w:tabs>
              <w:jc w:val="center"/>
              <w:rPr>
                <w:sz w:val="22"/>
                <w:lang w:val="lt-LT"/>
              </w:rPr>
            </w:pPr>
          </w:p>
        </w:tc>
        <w:tc>
          <w:tcPr>
            <w:tcW w:w="992" w:type="dxa"/>
          </w:tcPr>
          <w:p w14:paraId="041FD785" w14:textId="77777777" w:rsidR="006023DC" w:rsidRPr="00F21E9F" w:rsidRDefault="006023DC">
            <w:pPr>
              <w:tabs>
                <w:tab w:val="left" w:pos="709"/>
              </w:tabs>
              <w:jc w:val="center"/>
              <w:rPr>
                <w:sz w:val="22"/>
                <w:lang w:val="lt-LT"/>
              </w:rPr>
            </w:pPr>
          </w:p>
        </w:tc>
        <w:tc>
          <w:tcPr>
            <w:tcW w:w="709" w:type="dxa"/>
          </w:tcPr>
          <w:p w14:paraId="549BB4A0" w14:textId="77777777" w:rsidR="006023DC" w:rsidRPr="00F21E9F" w:rsidRDefault="006023DC">
            <w:pPr>
              <w:tabs>
                <w:tab w:val="left" w:pos="709"/>
              </w:tabs>
              <w:jc w:val="center"/>
              <w:rPr>
                <w:sz w:val="22"/>
                <w:lang w:val="lt-LT"/>
              </w:rPr>
            </w:pPr>
          </w:p>
        </w:tc>
        <w:tc>
          <w:tcPr>
            <w:tcW w:w="1276" w:type="dxa"/>
          </w:tcPr>
          <w:p w14:paraId="746D45E2" w14:textId="77777777" w:rsidR="006023DC" w:rsidRPr="00F21E9F" w:rsidRDefault="006023DC">
            <w:pPr>
              <w:tabs>
                <w:tab w:val="left" w:pos="709"/>
              </w:tabs>
              <w:jc w:val="center"/>
              <w:rPr>
                <w:sz w:val="22"/>
                <w:lang w:val="lt-LT"/>
              </w:rPr>
            </w:pPr>
          </w:p>
        </w:tc>
        <w:tc>
          <w:tcPr>
            <w:tcW w:w="1134" w:type="dxa"/>
          </w:tcPr>
          <w:p w14:paraId="1F1EEE68" w14:textId="77777777" w:rsidR="006023DC" w:rsidRPr="00F21E9F" w:rsidRDefault="006023DC">
            <w:pPr>
              <w:tabs>
                <w:tab w:val="left" w:pos="709"/>
              </w:tabs>
              <w:jc w:val="center"/>
              <w:rPr>
                <w:sz w:val="22"/>
                <w:lang w:val="lt-LT"/>
              </w:rPr>
            </w:pPr>
          </w:p>
        </w:tc>
      </w:tr>
      <w:tr w:rsidR="006023DC" w:rsidRPr="00F21E9F" w14:paraId="6113B430" w14:textId="77777777">
        <w:trPr>
          <w:trHeight w:val="257"/>
        </w:trPr>
        <w:tc>
          <w:tcPr>
            <w:tcW w:w="403" w:type="dxa"/>
          </w:tcPr>
          <w:p w14:paraId="01B2F04E" w14:textId="77777777" w:rsidR="006023DC" w:rsidRPr="00F21E9F" w:rsidRDefault="006023DC">
            <w:pPr>
              <w:tabs>
                <w:tab w:val="left" w:pos="709"/>
              </w:tabs>
              <w:jc w:val="center"/>
              <w:rPr>
                <w:sz w:val="22"/>
                <w:lang w:val="lt-LT"/>
              </w:rPr>
            </w:pPr>
            <w:r w:rsidRPr="00F21E9F">
              <w:rPr>
                <w:sz w:val="22"/>
                <w:lang w:val="en-GB" w:bidi="en-GB"/>
              </w:rPr>
              <w:t>...</w:t>
            </w:r>
          </w:p>
        </w:tc>
        <w:tc>
          <w:tcPr>
            <w:tcW w:w="1134" w:type="dxa"/>
          </w:tcPr>
          <w:p w14:paraId="48B97F95" w14:textId="77777777" w:rsidR="006023DC" w:rsidRPr="00F21E9F" w:rsidRDefault="006023DC">
            <w:pPr>
              <w:tabs>
                <w:tab w:val="left" w:pos="709"/>
              </w:tabs>
              <w:jc w:val="center"/>
              <w:rPr>
                <w:sz w:val="22"/>
                <w:lang w:val="lt-LT"/>
              </w:rPr>
            </w:pPr>
          </w:p>
        </w:tc>
        <w:tc>
          <w:tcPr>
            <w:tcW w:w="1134" w:type="dxa"/>
          </w:tcPr>
          <w:p w14:paraId="0F6052A8" w14:textId="77777777" w:rsidR="006023DC" w:rsidRPr="00F21E9F" w:rsidRDefault="006023DC">
            <w:pPr>
              <w:tabs>
                <w:tab w:val="left" w:pos="709"/>
              </w:tabs>
              <w:jc w:val="center"/>
              <w:rPr>
                <w:sz w:val="22"/>
                <w:lang w:val="lt-LT"/>
              </w:rPr>
            </w:pPr>
          </w:p>
        </w:tc>
        <w:tc>
          <w:tcPr>
            <w:tcW w:w="1134" w:type="dxa"/>
          </w:tcPr>
          <w:p w14:paraId="7D4FA1E3" w14:textId="77777777" w:rsidR="006023DC" w:rsidRPr="00F21E9F" w:rsidRDefault="006023DC">
            <w:pPr>
              <w:tabs>
                <w:tab w:val="left" w:pos="709"/>
              </w:tabs>
              <w:jc w:val="center"/>
              <w:rPr>
                <w:sz w:val="22"/>
                <w:lang w:val="lt-LT"/>
              </w:rPr>
            </w:pPr>
          </w:p>
        </w:tc>
        <w:tc>
          <w:tcPr>
            <w:tcW w:w="1134" w:type="dxa"/>
          </w:tcPr>
          <w:p w14:paraId="73027DC5" w14:textId="77777777" w:rsidR="006023DC" w:rsidRPr="00F21E9F" w:rsidRDefault="006023DC">
            <w:pPr>
              <w:tabs>
                <w:tab w:val="left" w:pos="709"/>
              </w:tabs>
              <w:jc w:val="center"/>
              <w:rPr>
                <w:sz w:val="22"/>
                <w:lang w:val="lt-LT"/>
              </w:rPr>
            </w:pPr>
          </w:p>
        </w:tc>
        <w:tc>
          <w:tcPr>
            <w:tcW w:w="992" w:type="dxa"/>
          </w:tcPr>
          <w:p w14:paraId="419FD598" w14:textId="77777777" w:rsidR="006023DC" w:rsidRPr="00F21E9F" w:rsidRDefault="006023DC">
            <w:pPr>
              <w:tabs>
                <w:tab w:val="left" w:pos="709"/>
              </w:tabs>
              <w:jc w:val="center"/>
              <w:rPr>
                <w:sz w:val="22"/>
                <w:lang w:val="lt-LT"/>
              </w:rPr>
            </w:pPr>
          </w:p>
        </w:tc>
        <w:tc>
          <w:tcPr>
            <w:tcW w:w="992" w:type="dxa"/>
          </w:tcPr>
          <w:p w14:paraId="2BD1F8C5" w14:textId="77777777" w:rsidR="006023DC" w:rsidRPr="00F21E9F" w:rsidRDefault="006023DC">
            <w:pPr>
              <w:tabs>
                <w:tab w:val="left" w:pos="709"/>
              </w:tabs>
              <w:jc w:val="center"/>
              <w:rPr>
                <w:sz w:val="22"/>
                <w:lang w:val="lt-LT"/>
              </w:rPr>
            </w:pPr>
          </w:p>
        </w:tc>
        <w:tc>
          <w:tcPr>
            <w:tcW w:w="709" w:type="dxa"/>
          </w:tcPr>
          <w:p w14:paraId="31415B29" w14:textId="77777777" w:rsidR="006023DC" w:rsidRPr="00F21E9F" w:rsidRDefault="006023DC">
            <w:pPr>
              <w:tabs>
                <w:tab w:val="left" w:pos="709"/>
              </w:tabs>
              <w:jc w:val="center"/>
              <w:rPr>
                <w:sz w:val="22"/>
                <w:lang w:val="lt-LT"/>
              </w:rPr>
            </w:pPr>
          </w:p>
        </w:tc>
        <w:tc>
          <w:tcPr>
            <w:tcW w:w="1276" w:type="dxa"/>
          </w:tcPr>
          <w:p w14:paraId="3352F336" w14:textId="77777777" w:rsidR="006023DC" w:rsidRPr="00F21E9F" w:rsidRDefault="006023DC">
            <w:pPr>
              <w:tabs>
                <w:tab w:val="left" w:pos="709"/>
              </w:tabs>
              <w:jc w:val="center"/>
              <w:rPr>
                <w:sz w:val="22"/>
                <w:lang w:val="lt-LT"/>
              </w:rPr>
            </w:pPr>
          </w:p>
        </w:tc>
        <w:tc>
          <w:tcPr>
            <w:tcW w:w="1134" w:type="dxa"/>
          </w:tcPr>
          <w:p w14:paraId="104924C1" w14:textId="77777777" w:rsidR="006023DC" w:rsidRPr="00F21E9F" w:rsidRDefault="006023DC">
            <w:pPr>
              <w:tabs>
                <w:tab w:val="left" w:pos="709"/>
              </w:tabs>
              <w:jc w:val="center"/>
              <w:rPr>
                <w:sz w:val="22"/>
                <w:lang w:val="lt-LT"/>
              </w:rPr>
            </w:pPr>
          </w:p>
        </w:tc>
      </w:tr>
      <w:tr w:rsidR="006023DC" w:rsidRPr="00F21E9F" w14:paraId="165C4CC6" w14:textId="77777777">
        <w:trPr>
          <w:trHeight w:val="257"/>
        </w:trPr>
        <w:tc>
          <w:tcPr>
            <w:tcW w:w="3805" w:type="dxa"/>
            <w:gridSpan w:val="4"/>
          </w:tcPr>
          <w:p w14:paraId="4BF4787E" w14:textId="77777777" w:rsidR="006023DC" w:rsidRPr="00F21E9F" w:rsidRDefault="006023DC">
            <w:pPr>
              <w:tabs>
                <w:tab w:val="left" w:pos="709"/>
              </w:tabs>
              <w:jc w:val="right"/>
              <w:rPr>
                <w:sz w:val="22"/>
                <w:lang w:val="lt-LT"/>
              </w:rPr>
            </w:pPr>
            <w:r w:rsidRPr="00F21E9F">
              <w:rPr>
                <w:sz w:val="22"/>
                <w:lang w:val="en-GB" w:bidi="en-GB"/>
              </w:rPr>
              <w:t>In total to project implementers:</w:t>
            </w:r>
          </w:p>
        </w:tc>
        <w:tc>
          <w:tcPr>
            <w:tcW w:w="1134" w:type="dxa"/>
          </w:tcPr>
          <w:p w14:paraId="7CBF588E" w14:textId="77777777" w:rsidR="006023DC" w:rsidRPr="00F21E9F" w:rsidRDefault="006023DC">
            <w:pPr>
              <w:tabs>
                <w:tab w:val="left" w:pos="709"/>
              </w:tabs>
              <w:jc w:val="center"/>
              <w:rPr>
                <w:sz w:val="22"/>
                <w:lang w:val="lt-LT"/>
              </w:rPr>
            </w:pPr>
          </w:p>
        </w:tc>
        <w:tc>
          <w:tcPr>
            <w:tcW w:w="992" w:type="dxa"/>
          </w:tcPr>
          <w:p w14:paraId="53B5372C" w14:textId="77777777" w:rsidR="006023DC" w:rsidRPr="00F21E9F" w:rsidRDefault="006023DC">
            <w:pPr>
              <w:tabs>
                <w:tab w:val="left" w:pos="709"/>
              </w:tabs>
              <w:jc w:val="center"/>
              <w:rPr>
                <w:sz w:val="22"/>
                <w:lang w:val="lt-LT"/>
              </w:rPr>
            </w:pPr>
          </w:p>
        </w:tc>
        <w:tc>
          <w:tcPr>
            <w:tcW w:w="992" w:type="dxa"/>
          </w:tcPr>
          <w:p w14:paraId="6A1268ED" w14:textId="77777777" w:rsidR="006023DC" w:rsidRPr="00F21E9F" w:rsidRDefault="006023DC">
            <w:pPr>
              <w:tabs>
                <w:tab w:val="left" w:pos="709"/>
              </w:tabs>
              <w:jc w:val="center"/>
              <w:rPr>
                <w:sz w:val="22"/>
                <w:lang w:val="lt-LT"/>
              </w:rPr>
            </w:pPr>
            <w:r w:rsidRPr="00F21E9F">
              <w:rPr>
                <w:sz w:val="22"/>
                <w:lang w:val="en-GB" w:bidi="en-GB"/>
              </w:rPr>
              <w:t>×</w:t>
            </w:r>
          </w:p>
        </w:tc>
        <w:tc>
          <w:tcPr>
            <w:tcW w:w="709" w:type="dxa"/>
          </w:tcPr>
          <w:p w14:paraId="5F50330C" w14:textId="77777777" w:rsidR="006023DC" w:rsidRPr="00F21E9F" w:rsidRDefault="006023DC">
            <w:pPr>
              <w:tabs>
                <w:tab w:val="left" w:pos="709"/>
              </w:tabs>
              <w:jc w:val="center"/>
              <w:rPr>
                <w:sz w:val="22"/>
                <w:lang w:val="lt-LT"/>
              </w:rPr>
            </w:pPr>
            <w:r w:rsidRPr="00F21E9F">
              <w:rPr>
                <w:sz w:val="22"/>
                <w:lang w:val="en-GB" w:bidi="en-GB"/>
              </w:rPr>
              <w:t>×</w:t>
            </w:r>
          </w:p>
        </w:tc>
        <w:tc>
          <w:tcPr>
            <w:tcW w:w="1276" w:type="dxa"/>
          </w:tcPr>
          <w:p w14:paraId="22C3433B" w14:textId="77777777" w:rsidR="006023DC" w:rsidRPr="00F21E9F" w:rsidRDefault="006023DC">
            <w:pPr>
              <w:tabs>
                <w:tab w:val="left" w:pos="709"/>
              </w:tabs>
              <w:jc w:val="center"/>
              <w:rPr>
                <w:sz w:val="22"/>
                <w:lang w:val="lt-LT"/>
              </w:rPr>
            </w:pPr>
          </w:p>
        </w:tc>
        <w:tc>
          <w:tcPr>
            <w:tcW w:w="1134" w:type="dxa"/>
          </w:tcPr>
          <w:p w14:paraId="37F6E92E" w14:textId="77777777" w:rsidR="006023DC" w:rsidRPr="00F21E9F" w:rsidRDefault="006023DC">
            <w:pPr>
              <w:tabs>
                <w:tab w:val="left" w:pos="709"/>
              </w:tabs>
              <w:jc w:val="center"/>
              <w:rPr>
                <w:sz w:val="22"/>
                <w:lang w:val="lt-LT"/>
              </w:rPr>
            </w:pPr>
          </w:p>
        </w:tc>
      </w:tr>
      <w:tr w:rsidR="006023DC" w:rsidRPr="00F21E9F" w14:paraId="7B3EB877" w14:textId="77777777">
        <w:trPr>
          <w:trHeight w:val="257"/>
        </w:trPr>
        <w:tc>
          <w:tcPr>
            <w:tcW w:w="3805" w:type="dxa"/>
            <w:gridSpan w:val="4"/>
          </w:tcPr>
          <w:p w14:paraId="6DFA1135" w14:textId="77777777" w:rsidR="006023DC" w:rsidRPr="00F21E9F" w:rsidRDefault="006023DC">
            <w:pPr>
              <w:jc w:val="right"/>
              <w:rPr>
                <w:sz w:val="22"/>
                <w:lang w:val="lt-LT"/>
              </w:rPr>
            </w:pPr>
            <w:r w:rsidRPr="00F21E9F">
              <w:rPr>
                <w:sz w:val="22"/>
                <w:lang w:val="en-GB" w:bidi="en-GB"/>
              </w:rPr>
              <w:t>In total to project implementers each year:</w:t>
            </w:r>
          </w:p>
        </w:tc>
        <w:tc>
          <w:tcPr>
            <w:tcW w:w="1134" w:type="dxa"/>
          </w:tcPr>
          <w:p w14:paraId="2D7310D2" w14:textId="77777777" w:rsidR="006023DC" w:rsidRPr="00F21E9F" w:rsidRDefault="006023DC">
            <w:pPr>
              <w:tabs>
                <w:tab w:val="left" w:pos="709"/>
              </w:tabs>
              <w:jc w:val="center"/>
              <w:rPr>
                <w:sz w:val="22"/>
                <w:lang w:val="lt-LT"/>
              </w:rPr>
            </w:pPr>
          </w:p>
        </w:tc>
        <w:tc>
          <w:tcPr>
            <w:tcW w:w="992" w:type="dxa"/>
          </w:tcPr>
          <w:p w14:paraId="325917CA" w14:textId="77777777" w:rsidR="006023DC" w:rsidRPr="00F21E9F" w:rsidRDefault="006023DC">
            <w:pPr>
              <w:tabs>
                <w:tab w:val="left" w:pos="709"/>
              </w:tabs>
              <w:jc w:val="center"/>
              <w:rPr>
                <w:sz w:val="22"/>
                <w:lang w:val="lt-LT"/>
              </w:rPr>
            </w:pPr>
          </w:p>
        </w:tc>
        <w:tc>
          <w:tcPr>
            <w:tcW w:w="992" w:type="dxa"/>
          </w:tcPr>
          <w:p w14:paraId="1EF26F82" w14:textId="77777777" w:rsidR="006023DC" w:rsidRPr="00F21E9F" w:rsidRDefault="006023DC">
            <w:pPr>
              <w:tabs>
                <w:tab w:val="left" w:pos="709"/>
              </w:tabs>
              <w:jc w:val="center"/>
              <w:rPr>
                <w:sz w:val="22"/>
                <w:lang w:val="lt-LT"/>
              </w:rPr>
            </w:pPr>
            <w:r w:rsidRPr="00F21E9F">
              <w:rPr>
                <w:sz w:val="22"/>
                <w:lang w:val="en-GB" w:bidi="en-GB"/>
              </w:rPr>
              <w:t>×</w:t>
            </w:r>
          </w:p>
        </w:tc>
        <w:tc>
          <w:tcPr>
            <w:tcW w:w="709" w:type="dxa"/>
          </w:tcPr>
          <w:p w14:paraId="55ACA0DF" w14:textId="77777777" w:rsidR="006023DC" w:rsidRPr="00F21E9F" w:rsidRDefault="006023DC">
            <w:pPr>
              <w:tabs>
                <w:tab w:val="left" w:pos="709"/>
              </w:tabs>
              <w:jc w:val="center"/>
              <w:rPr>
                <w:sz w:val="22"/>
                <w:lang w:val="lt-LT"/>
              </w:rPr>
            </w:pPr>
            <w:r w:rsidRPr="00F21E9F">
              <w:rPr>
                <w:sz w:val="22"/>
                <w:lang w:val="en-GB" w:bidi="en-GB"/>
              </w:rPr>
              <w:t>×</w:t>
            </w:r>
          </w:p>
        </w:tc>
        <w:tc>
          <w:tcPr>
            <w:tcW w:w="1276" w:type="dxa"/>
          </w:tcPr>
          <w:p w14:paraId="5AA47243" w14:textId="77777777" w:rsidR="006023DC" w:rsidRPr="00F21E9F" w:rsidRDefault="006023DC">
            <w:pPr>
              <w:tabs>
                <w:tab w:val="left" w:pos="709"/>
              </w:tabs>
              <w:jc w:val="center"/>
              <w:rPr>
                <w:sz w:val="22"/>
                <w:lang w:val="lt-LT"/>
              </w:rPr>
            </w:pPr>
          </w:p>
        </w:tc>
        <w:tc>
          <w:tcPr>
            <w:tcW w:w="1134" w:type="dxa"/>
          </w:tcPr>
          <w:p w14:paraId="71C059B7" w14:textId="77777777" w:rsidR="006023DC" w:rsidRPr="00F21E9F" w:rsidRDefault="006023DC">
            <w:pPr>
              <w:tabs>
                <w:tab w:val="left" w:pos="709"/>
              </w:tabs>
              <w:jc w:val="center"/>
              <w:rPr>
                <w:sz w:val="22"/>
                <w:lang w:val="lt-LT"/>
              </w:rPr>
            </w:pPr>
          </w:p>
        </w:tc>
      </w:tr>
    </w:tbl>
    <w:p w14:paraId="30379828" w14:textId="44020307" w:rsidR="00EC6A56" w:rsidRPr="00F21E9F" w:rsidRDefault="00B64EB8" w:rsidP="00EC6A56">
      <w:pPr>
        <w:tabs>
          <w:tab w:val="left" w:pos="709"/>
        </w:tabs>
        <w:jc w:val="both"/>
        <w:rPr>
          <w:sz w:val="20"/>
          <w:szCs w:val="20"/>
          <w:lang w:val="en-GB" w:bidi="en-GB"/>
        </w:rPr>
      </w:pPr>
      <w:r w:rsidRPr="00F21E9F">
        <w:rPr>
          <w:sz w:val="20"/>
          <w:szCs w:val="20"/>
          <w:vertAlign w:val="superscript"/>
          <w:lang w:val="en-GB" w:bidi="en-GB"/>
        </w:rPr>
        <w:t>8</w:t>
      </w:r>
      <w:r w:rsidR="00937D77" w:rsidRPr="00F21E9F">
        <w:rPr>
          <w:sz w:val="20"/>
          <w:szCs w:val="20"/>
          <w:lang w:val="en-GB" w:bidi="en-GB"/>
        </w:rPr>
        <w:t> </w:t>
      </w:r>
      <w:r w:rsidR="00EC6A56" w:rsidRPr="00F21E9F">
        <w:rPr>
          <w:sz w:val="20"/>
          <w:szCs w:val="20"/>
          <w:lang w:val="en-GB" w:bidi="en-GB"/>
        </w:rPr>
        <w:t>The number of hours of work of the principal investigator and other primary implementers in the project must not be less than 20 hours multiplied by the duration of the project in months; the number of hours of work of each of the secondary implementer planned to be employed to any of the researcher positions in the project must not be more than 20 hours multiplied by the duration of the project in months; work duration of other secondary implementers is not restricted.</w:t>
      </w:r>
    </w:p>
    <w:p w14:paraId="5FD4F1CC" w14:textId="02F64FF4" w:rsidR="00EC6A56" w:rsidRPr="00F21E9F" w:rsidRDefault="00B64EB8" w:rsidP="00B76CE9">
      <w:pPr>
        <w:tabs>
          <w:tab w:val="left" w:pos="709"/>
        </w:tabs>
        <w:rPr>
          <w:sz w:val="20"/>
          <w:szCs w:val="20"/>
          <w:lang w:val="lt-LT"/>
        </w:rPr>
      </w:pPr>
      <w:r w:rsidRPr="00F21E9F">
        <w:rPr>
          <w:sz w:val="20"/>
          <w:szCs w:val="20"/>
          <w:vertAlign w:val="superscript"/>
          <w:lang w:val="en-GB" w:bidi="en-GB"/>
        </w:rPr>
        <w:t>9</w:t>
      </w:r>
      <w:r w:rsidR="00937D77" w:rsidRPr="00F21E9F">
        <w:rPr>
          <w:sz w:val="20"/>
          <w:szCs w:val="20"/>
          <w:vertAlign w:val="superscript"/>
          <w:lang w:val="en-GB" w:bidi="en-GB"/>
        </w:rPr>
        <w:t xml:space="preserve"> </w:t>
      </w:r>
      <w:r w:rsidR="00EC6A56" w:rsidRPr="00F21E9F">
        <w:rPr>
          <w:sz w:val="20"/>
          <w:szCs w:val="20"/>
          <w:lang w:val="en-GB" w:bidi="en-GB"/>
        </w:rPr>
        <w:t xml:space="preserve">As it is laid down in the Order by the Chairman of the Council of September 11, 2018 No V-443 'Regarding the Approval of the Maximum Permissible Hourly Pay Rates for Specific Positions' </w:t>
      </w:r>
      <w:r w:rsidR="00EC6A56" w:rsidRPr="00F21E9F">
        <w:rPr>
          <w:lang w:val="en-GB" w:bidi="en-GB"/>
        </w:rPr>
        <w:t>(</w:t>
      </w:r>
      <w:hyperlink r:id="rId16" w:history="1">
        <w:r w:rsidR="00EC6A56" w:rsidRPr="00F21E9F">
          <w:rPr>
            <w:rStyle w:val="Hipersaitas"/>
            <w:color w:val="0070C0"/>
            <w:sz w:val="20"/>
            <w:szCs w:val="20"/>
            <w:lang w:val="en-GB" w:bidi="en-GB"/>
          </w:rPr>
          <w:t>https://www.e-tar.lt/portal/lt/legalAct/91f7b130b65311e88f64a5ecc703f89b</w:t>
        </w:r>
      </w:hyperlink>
      <w:r w:rsidR="00EC6A56" w:rsidRPr="00F21E9F">
        <w:rPr>
          <w:sz w:val="20"/>
          <w:szCs w:val="20"/>
          <w:lang w:val="en-GB" w:bidi="en-GB"/>
        </w:rPr>
        <w:t>).</w:t>
      </w:r>
    </w:p>
    <w:p w14:paraId="074D12F4" w14:textId="317CE8DC" w:rsidR="00EC6A56" w:rsidRPr="00F21E9F" w:rsidRDefault="00B64EB8" w:rsidP="00EC6A56">
      <w:pPr>
        <w:tabs>
          <w:tab w:val="left" w:pos="709"/>
        </w:tabs>
        <w:jc w:val="both"/>
        <w:rPr>
          <w:sz w:val="20"/>
          <w:szCs w:val="20"/>
          <w:lang w:val="lt-LT"/>
        </w:rPr>
      </w:pPr>
      <w:r w:rsidRPr="00F21E9F">
        <w:rPr>
          <w:sz w:val="20"/>
          <w:szCs w:val="20"/>
          <w:vertAlign w:val="superscript"/>
          <w:lang w:val="en-GB" w:bidi="en-GB"/>
        </w:rPr>
        <w:t>10</w:t>
      </w:r>
      <w:r w:rsidR="00486E95" w:rsidRPr="00F21E9F">
        <w:rPr>
          <w:sz w:val="20"/>
          <w:szCs w:val="20"/>
          <w:vertAlign w:val="superscript"/>
          <w:lang w:val="en-GB" w:bidi="en-GB"/>
        </w:rPr>
        <w:t xml:space="preserve"> </w:t>
      </w:r>
      <w:r w:rsidR="00EC6A56" w:rsidRPr="00F21E9F">
        <w:rPr>
          <w:sz w:val="20"/>
          <w:szCs w:val="20"/>
          <w:lang w:val="en-GB" w:bidi="en-GB"/>
        </w:rPr>
        <w:t>Social insurance and other contributions consist of the following:</w:t>
      </w:r>
    </w:p>
    <w:p w14:paraId="32DCC713" w14:textId="77777777" w:rsidR="00EC6A56" w:rsidRPr="00F21E9F" w:rsidRDefault="003671BF" w:rsidP="00B76CE9">
      <w:pPr>
        <w:tabs>
          <w:tab w:val="left" w:pos="709"/>
        </w:tabs>
        <w:rPr>
          <w:sz w:val="20"/>
          <w:szCs w:val="20"/>
          <w:lang w:val="en-GB" w:bidi="en-GB"/>
        </w:rPr>
      </w:pPr>
      <w:r w:rsidRPr="00F21E9F">
        <w:rPr>
          <w:sz w:val="20"/>
          <w:szCs w:val="20"/>
          <w:lang w:val="en-GB" w:bidi="en-GB"/>
        </w:rPr>
        <w:t xml:space="preserve">1. </w:t>
      </w:r>
      <w:r w:rsidR="00EC6A56" w:rsidRPr="00F21E9F">
        <w:rPr>
          <w:sz w:val="20"/>
          <w:szCs w:val="20"/>
          <w:lang w:val="en-GB" w:bidi="en-GB"/>
        </w:rPr>
        <w:t>Total social insurance contributions paid by the employer to the rate applicable to open-ended contracts (if the institution will conclude fixed-term employment contracts, the social contribution amount will be recalculated while submitting annual project costs estimate with the application of additional 0.72% rate amount).</w:t>
      </w:r>
      <w:r w:rsidR="00EC6A56" w:rsidRPr="00F21E9F">
        <w:rPr>
          <w:sz w:val="20"/>
          <w:szCs w:val="20"/>
          <w:lang w:val="en-GB" w:bidi="en-GB"/>
        </w:rPr>
        <w:br/>
        <w:t>2. The contribution of the social insurance of occupational accidents and professional diseases, the rate of which depends on the group of rates into which the institution has been classified.</w:t>
      </w:r>
      <w:r w:rsidR="00EC6A56" w:rsidRPr="00F21E9F">
        <w:rPr>
          <w:sz w:val="20"/>
          <w:szCs w:val="20"/>
          <w:lang w:val="en-GB" w:bidi="en-GB"/>
        </w:rPr>
        <w:br/>
        <w:t>3. If the institution is non-budget institution, the contributions to Guarantee Fund and Long-term Work Benefits Fund.</w:t>
      </w:r>
    </w:p>
    <w:p w14:paraId="5ACDF2BA" w14:textId="77777777" w:rsidR="00BD2D70" w:rsidRPr="00F21E9F" w:rsidRDefault="00BD2D70" w:rsidP="003671BF">
      <w:pPr>
        <w:pStyle w:val="Sraopastraipa"/>
        <w:tabs>
          <w:tab w:val="left" w:pos="709"/>
        </w:tabs>
        <w:ind w:left="644"/>
        <w:rPr>
          <w:rFonts w:ascii="Times New Roman" w:hAnsi="Times New Roman"/>
          <w:sz w:val="20"/>
          <w:szCs w:val="20"/>
          <w:lang w:val="en-GB" w:bidi="en-GB"/>
        </w:rPr>
      </w:pPr>
    </w:p>
    <w:p w14:paraId="31379281" w14:textId="560BBCE1" w:rsidR="00BC2F29" w:rsidRPr="00F21E9F" w:rsidRDefault="00BC2F29" w:rsidP="003671BF">
      <w:pPr>
        <w:pStyle w:val="Sraopastraipa"/>
        <w:tabs>
          <w:tab w:val="left" w:pos="709"/>
        </w:tabs>
        <w:spacing w:before="120" w:after="120"/>
        <w:ind w:left="644"/>
        <w:rPr>
          <w:rFonts w:ascii="Times New Roman" w:hAnsi="Times New Roman"/>
          <w:sz w:val="24"/>
          <w:szCs w:val="24"/>
          <w:lang w:val="lt-LT"/>
        </w:rPr>
      </w:pPr>
      <w:r w:rsidRPr="00F21E9F">
        <w:rPr>
          <w:rFonts w:ascii="Times New Roman" w:hAnsi="Times New Roman"/>
          <w:sz w:val="24"/>
          <w:szCs w:val="24"/>
          <w:lang w:val="en-GB" w:bidi="en-GB"/>
        </w:rPr>
        <w:t>5.2.  COSTS FOR GOODS</w:t>
      </w:r>
      <w:r w:rsidR="00F1304A" w:rsidRPr="00F21E9F">
        <w:rPr>
          <w:rFonts w:ascii="Times New Roman" w:hAnsi="Times New Roman"/>
          <w:sz w:val="24"/>
          <w:szCs w:val="24"/>
          <w:lang w:val="en-GB" w:bidi="en-GB"/>
        </w:rPr>
        <w:t>,</w:t>
      </w:r>
      <w:r w:rsidR="00EE0965" w:rsidRPr="00F21E9F">
        <w:rPr>
          <w:rFonts w:ascii="Times New Roman" w:hAnsi="Times New Roman"/>
          <w:sz w:val="24"/>
          <w:szCs w:val="24"/>
          <w:lang w:val="en-GB" w:bidi="en-GB"/>
        </w:rPr>
        <w:t xml:space="preserve"> SERVICE </w:t>
      </w:r>
      <w:r w:rsidR="00937D77" w:rsidRPr="00F21E9F">
        <w:rPr>
          <w:rFonts w:ascii="Times New Roman" w:hAnsi="Times New Roman"/>
          <w:sz w:val="24"/>
          <w:szCs w:val="24"/>
          <w:lang w:val="en-GB" w:bidi="en-GB"/>
        </w:rPr>
        <w:t>COSTS</w:t>
      </w:r>
      <w:r w:rsidR="00B64EB8" w:rsidRPr="00F21E9F">
        <w:rPr>
          <w:rFonts w:ascii="Times New Roman" w:hAnsi="Times New Roman"/>
          <w:sz w:val="24"/>
          <w:szCs w:val="24"/>
          <w:vertAlign w:val="superscript"/>
          <w:lang w:val="en-GB" w:bidi="en-GB"/>
        </w:rPr>
        <w:t>11</w:t>
      </w:r>
      <w:r w:rsidR="00A24516" w:rsidRPr="00F21E9F">
        <w:rPr>
          <w:rFonts w:ascii="Times New Roman" w:hAnsi="Times New Roman"/>
          <w:sz w:val="24"/>
          <w:szCs w:val="24"/>
          <w:lang w:val="en-GB" w:bidi="en-GB"/>
        </w:rPr>
        <w:t xml:space="preserve">, COPYRIGHT </w:t>
      </w:r>
      <w:r w:rsidR="00937D77" w:rsidRPr="00F21E9F">
        <w:rPr>
          <w:rFonts w:ascii="Times New Roman" w:hAnsi="Times New Roman"/>
          <w:sz w:val="24"/>
          <w:szCs w:val="24"/>
          <w:lang w:val="en-GB" w:bidi="en-GB"/>
        </w:rPr>
        <w:t>WORKS</w:t>
      </w:r>
      <w:r w:rsidR="00937D77" w:rsidRPr="00F21E9F">
        <w:rPr>
          <w:rFonts w:ascii="Times New Roman" w:hAnsi="Times New Roman"/>
          <w:sz w:val="24"/>
          <w:szCs w:val="24"/>
          <w:vertAlign w:val="superscript"/>
          <w:lang w:val="en-GB" w:bidi="en-GB"/>
        </w:rPr>
        <w:t>1</w:t>
      </w:r>
      <w:r w:rsidR="00B64EB8" w:rsidRPr="00F21E9F">
        <w:rPr>
          <w:rFonts w:ascii="Times New Roman" w:hAnsi="Times New Roman"/>
          <w:sz w:val="24"/>
          <w:szCs w:val="24"/>
          <w:vertAlign w:val="superscript"/>
          <w:lang w:val="en-GB" w:bidi="en-GB"/>
        </w:rPr>
        <w:t>2</w:t>
      </w:r>
      <w:r w:rsidR="00A24516" w:rsidRPr="00F21E9F">
        <w:rPr>
          <w:rFonts w:ascii="Times New Roman" w:hAnsi="Times New Roman"/>
          <w:sz w:val="24"/>
          <w:szCs w:val="24"/>
          <w:lang w:val="en-GB" w:bidi="en-GB"/>
        </w:rPr>
        <w:t>,</w:t>
      </w:r>
      <w:r w:rsidR="004B0170" w:rsidRPr="00F21E9F">
        <w:rPr>
          <w:rFonts w:ascii="Times New Roman" w:hAnsi="Times New Roman"/>
          <w:sz w:val="24"/>
          <w:szCs w:val="24"/>
          <w:lang w:val="en-GB" w:bidi="en-GB"/>
        </w:rPr>
        <w:t xml:space="preserve"> SECONDMENT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2151"/>
        <w:gridCol w:w="5747"/>
      </w:tblGrid>
      <w:tr w:rsidR="00ED77C4" w:rsidRPr="00F21E9F" w14:paraId="56D2FAA8" w14:textId="77777777" w:rsidTr="00D42C44">
        <w:trPr>
          <w:trHeight w:val="485"/>
        </w:trPr>
        <w:tc>
          <w:tcPr>
            <w:tcW w:w="10060" w:type="dxa"/>
            <w:gridSpan w:val="3"/>
          </w:tcPr>
          <w:p w14:paraId="3BFC3D93" w14:textId="77777777" w:rsidR="00ED77C4" w:rsidRPr="00F21E9F" w:rsidRDefault="00ED77C4">
            <w:pPr>
              <w:tabs>
                <w:tab w:val="left" w:pos="709"/>
              </w:tabs>
              <w:jc w:val="center"/>
              <w:rPr>
                <w:lang w:val="lt-LT"/>
              </w:rPr>
            </w:pPr>
            <w:r w:rsidRPr="00F21E9F">
              <w:rPr>
                <w:lang w:val="en-GB" w:bidi="en-GB"/>
              </w:rPr>
              <w:t>Funds in the project implementation year, €</w:t>
            </w:r>
          </w:p>
        </w:tc>
      </w:tr>
      <w:tr w:rsidR="00ED77C4" w:rsidRPr="00F21E9F" w14:paraId="3FD2806F" w14:textId="77777777" w:rsidTr="00D42C44">
        <w:trPr>
          <w:trHeight w:val="145"/>
        </w:trPr>
        <w:tc>
          <w:tcPr>
            <w:tcW w:w="2162" w:type="dxa"/>
          </w:tcPr>
          <w:p w14:paraId="76E6D918" w14:textId="77777777" w:rsidR="00ED77C4" w:rsidRPr="00F21E9F" w:rsidRDefault="00ED77C4">
            <w:pPr>
              <w:tabs>
                <w:tab w:val="left" w:pos="709"/>
              </w:tabs>
              <w:jc w:val="center"/>
              <w:rPr>
                <w:lang w:val="lt-LT"/>
              </w:rPr>
            </w:pPr>
            <w:r w:rsidRPr="00F21E9F">
              <w:rPr>
                <w:lang w:val="en-GB" w:bidi="en-GB"/>
              </w:rPr>
              <w:t>20...</w:t>
            </w:r>
          </w:p>
        </w:tc>
        <w:tc>
          <w:tcPr>
            <w:tcW w:w="2151" w:type="dxa"/>
          </w:tcPr>
          <w:p w14:paraId="1123544C" w14:textId="77777777" w:rsidR="00ED77C4" w:rsidRPr="00F21E9F" w:rsidRDefault="00ED77C4">
            <w:pPr>
              <w:tabs>
                <w:tab w:val="left" w:pos="709"/>
              </w:tabs>
              <w:jc w:val="center"/>
              <w:rPr>
                <w:lang w:val="lt-LT"/>
              </w:rPr>
            </w:pPr>
            <w:r w:rsidRPr="00F21E9F">
              <w:rPr>
                <w:lang w:val="en-GB" w:bidi="en-GB"/>
              </w:rPr>
              <w:t>...</w:t>
            </w:r>
          </w:p>
        </w:tc>
        <w:tc>
          <w:tcPr>
            <w:tcW w:w="5747" w:type="dxa"/>
          </w:tcPr>
          <w:p w14:paraId="1365B4B7" w14:textId="77777777" w:rsidR="00ED77C4" w:rsidRPr="00F21E9F" w:rsidRDefault="00ED77C4">
            <w:pPr>
              <w:tabs>
                <w:tab w:val="left" w:pos="709"/>
              </w:tabs>
              <w:jc w:val="center"/>
              <w:rPr>
                <w:lang w:val="lt-LT"/>
              </w:rPr>
            </w:pPr>
            <w:r w:rsidRPr="00F21E9F">
              <w:rPr>
                <w:lang w:val="en-GB" w:bidi="en-GB"/>
              </w:rPr>
              <w:t>In total</w:t>
            </w:r>
          </w:p>
        </w:tc>
      </w:tr>
    </w:tbl>
    <w:p w14:paraId="099605C2" w14:textId="392F1E71" w:rsidR="004B0170" w:rsidRPr="00F21E9F" w:rsidRDefault="001D6B55" w:rsidP="00A43610">
      <w:pPr>
        <w:tabs>
          <w:tab w:val="left" w:pos="709"/>
        </w:tabs>
        <w:spacing w:before="120" w:after="120"/>
        <w:jc w:val="both"/>
        <w:rPr>
          <w:sz w:val="20"/>
          <w:szCs w:val="20"/>
          <w:lang w:val="en-GB" w:bidi="en-GB"/>
        </w:rPr>
      </w:pPr>
      <w:r w:rsidRPr="00F21E9F">
        <w:rPr>
          <w:sz w:val="20"/>
          <w:szCs w:val="20"/>
          <w:vertAlign w:val="superscript"/>
          <w:lang w:val="en-GB" w:bidi="en-GB"/>
        </w:rPr>
        <w:t>1</w:t>
      </w:r>
      <w:r w:rsidR="00B64EB8" w:rsidRPr="00F21E9F">
        <w:rPr>
          <w:sz w:val="20"/>
          <w:szCs w:val="20"/>
          <w:vertAlign w:val="superscript"/>
          <w:lang w:val="en-GB" w:bidi="en-GB"/>
        </w:rPr>
        <w:t>1</w:t>
      </w:r>
      <w:r w:rsidRPr="00F21E9F">
        <w:rPr>
          <w:sz w:val="20"/>
          <w:szCs w:val="20"/>
          <w:vertAlign w:val="superscript"/>
          <w:lang w:val="en-GB" w:bidi="en-GB"/>
        </w:rPr>
        <w:t xml:space="preserve"> </w:t>
      </w:r>
      <w:r w:rsidR="00937D77" w:rsidRPr="00F21E9F">
        <w:rPr>
          <w:sz w:val="20"/>
          <w:szCs w:val="20"/>
          <w:lang w:val="en-GB" w:bidi="en-GB"/>
        </w:rPr>
        <w:t xml:space="preserve">Service </w:t>
      </w:r>
      <w:r w:rsidR="00694562" w:rsidRPr="00F21E9F">
        <w:rPr>
          <w:sz w:val="20"/>
          <w:szCs w:val="20"/>
          <w:lang w:val="en-GB" w:bidi="en-GB"/>
        </w:rPr>
        <w:t xml:space="preserve">agreements can only be concluded for secondary project works only; if the contract is concluded with a natural person, this </w:t>
      </w:r>
      <w:proofErr w:type="spellStart"/>
      <w:r w:rsidR="00694562" w:rsidRPr="00F21E9F">
        <w:rPr>
          <w:sz w:val="20"/>
          <w:szCs w:val="20"/>
          <w:lang w:val="en-GB" w:bidi="en-GB"/>
        </w:rPr>
        <w:t>can not</w:t>
      </w:r>
      <w:proofErr w:type="spellEnd"/>
      <w:r w:rsidR="00694562" w:rsidRPr="00F21E9F">
        <w:rPr>
          <w:sz w:val="20"/>
          <w:szCs w:val="20"/>
          <w:lang w:val="en-GB" w:bidi="en-GB"/>
        </w:rPr>
        <w:t xml:space="preserve"> be the project implementer.</w:t>
      </w:r>
    </w:p>
    <w:p w14:paraId="5B679860" w14:textId="110F8327" w:rsidR="00857585" w:rsidRPr="00F21E9F" w:rsidRDefault="00937D77" w:rsidP="00A43610">
      <w:pPr>
        <w:tabs>
          <w:tab w:val="left" w:pos="709"/>
        </w:tabs>
        <w:jc w:val="both"/>
        <w:rPr>
          <w:sz w:val="20"/>
          <w:szCs w:val="20"/>
          <w:lang w:val="lt-LT"/>
        </w:rPr>
      </w:pPr>
      <w:r w:rsidRPr="00F21E9F">
        <w:rPr>
          <w:sz w:val="20"/>
          <w:szCs w:val="20"/>
          <w:vertAlign w:val="superscript"/>
          <w:lang w:val="en-GB" w:bidi="en-GB"/>
        </w:rPr>
        <w:t>1</w:t>
      </w:r>
      <w:r w:rsidR="00B64EB8" w:rsidRPr="00F21E9F">
        <w:rPr>
          <w:sz w:val="20"/>
          <w:szCs w:val="20"/>
          <w:vertAlign w:val="superscript"/>
          <w:lang w:val="en-GB" w:bidi="en-GB"/>
        </w:rPr>
        <w:t>2</w:t>
      </w:r>
      <w:r w:rsidR="001D6B55" w:rsidRPr="00F21E9F">
        <w:rPr>
          <w:sz w:val="20"/>
          <w:szCs w:val="20"/>
          <w:vertAlign w:val="superscript"/>
          <w:lang w:val="en-GB" w:bidi="en-GB"/>
        </w:rPr>
        <w:t xml:space="preserve"> </w:t>
      </w:r>
      <w:r w:rsidRPr="00F21E9F">
        <w:rPr>
          <w:sz w:val="20"/>
          <w:szCs w:val="20"/>
          <w:lang w:val="en-GB" w:bidi="en-GB"/>
        </w:rPr>
        <w:t xml:space="preserve">Copyright </w:t>
      </w:r>
      <w:r w:rsidR="00857585" w:rsidRPr="00F21E9F">
        <w:rPr>
          <w:sz w:val="20"/>
          <w:szCs w:val="20"/>
          <w:lang w:val="en-GB" w:bidi="en-GB"/>
        </w:rPr>
        <w:t>agreements can only be concluded for secondary project works and only with persons who are not project implementers.</w:t>
      </w:r>
    </w:p>
    <w:p w14:paraId="304D7DDB" w14:textId="5024D4F8" w:rsidR="00DE3C8A" w:rsidRPr="00F21E9F" w:rsidRDefault="00DE3C8A" w:rsidP="00DE3C8A">
      <w:pPr>
        <w:tabs>
          <w:tab w:val="left" w:pos="709"/>
        </w:tabs>
        <w:spacing w:before="120" w:after="120"/>
        <w:jc w:val="center"/>
        <w:rPr>
          <w:vertAlign w:val="superscript"/>
          <w:lang w:val="lt-LT"/>
        </w:rPr>
      </w:pPr>
      <w:r w:rsidRPr="00F21E9F">
        <w:rPr>
          <w:lang w:val="en-GB" w:bidi="en-GB"/>
        </w:rPr>
        <w:t>5.</w:t>
      </w:r>
      <w:r w:rsidR="00A43610" w:rsidRPr="00F21E9F">
        <w:rPr>
          <w:lang w:val="en-GB" w:bidi="en-GB"/>
        </w:rPr>
        <w:t>3</w:t>
      </w:r>
      <w:r w:rsidRPr="00F21E9F">
        <w:rPr>
          <w:lang w:val="en-GB" w:bidi="en-GB"/>
        </w:rPr>
        <w:t>.  THE ACQUISITION OF NON-CURRENT ASSETS</w:t>
      </w:r>
      <w:r w:rsidRPr="00F21E9F">
        <w:rPr>
          <w:vertAlign w:val="superscript"/>
          <w:lang w:val="en-GB" w:bidi="en-GB"/>
        </w:rPr>
        <w:t>1</w:t>
      </w:r>
      <w:r w:rsidR="00B64EB8" w:rsidRPr="00F21E9F">
        <w:rPr>
          <w:vertAlign w:val="superscript"/>
          <w:lang w:val="en-GB" w:bidi="en-GB"/>
        </w:rPr>
        <w:t>3</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4"/>
        <w:gridCol w:w="1656"/>
        <w:gridCol w:w="6800"/>
      </w:tblGrid>
      <w:tr w:rsidR="00DE3C8A" w:rsidRPr="00F21E9F" w14:paraId="26E7C238" w14:textId="77777777" w:rsidTr="001A79D0">
        <w:trPr>
          <w:trHeight w:val="296"/>
        </w:trPr>
        <w:tc>
          <w:tcPr>
            <w:tcW w:w="10060" w:type="dxa"/>
            <w:gridSpan w:val="3"/>
          </w:tcPr>
          <w:p w14:paraId="27E21260" w14:textId="77777777" w:rsidR="00DE3C8A" w:rsidRPr="00F21E9F" w:rsidRDefault="00DE3C8A">
            <w:pPr>
              <w:tabs>
                <w:tab w:val="left" w:pos="709"/>
              </w:tabs>
              <w:jc w:val="center"/>
              <w:rPr>
                <w:lang w:val="lt-LT"/>
              </w:rPr>
            </w:pPr>
            <w:r w:rsidRPr="00F21E9F">
              <w:rPr>
                <w:lang w:val="en-GB" w:bidi="en-GB"/>
              </w:rPr>
              <w:t>Funds in the project implementation year, €</w:t>
            </w:r>
          </w:p>
        </w:tc>
      </w:tr>
      <w:tr w:rsidR="00DE3C8A" w:rsidRPr="00F21E9F" w14:paraId="712EB0F5" w14:textId="77777777" w:rsidTr="001A79D0">
        <w:trPr>
          <w:trHeight w:val="150"/>
        </w:trPr>
        <w:tc>
          <w:tcPr>
            <w:tcW w:w="1604" w:type="dxa"/>
          </w:tcPr>
          <w:p w14:paraId="2412B3EA" w14:textId="77777777" w:rsidR="00DE3C8A" w:rsidRPr="00F21E9F" w:rsidRDefault="00DE3C8A">
            <w:pPr>
              <w:tabs>
                <w:tab w:val="left" w:pos="709"/>
              </w:tabs>
              <w:jc w:val="center"/>
              <w:rPr>
                <w:lang w:val="lt-LT"/>
              </w:rPr>
            </w:pPr>
            <w:r w:rsidRPr="00F21E9F">
              <w:rPr>
                <w:lang w:val="en-GB" w:bidi="en-GB"/>
              </w:rPr>
              <w:t>20...</w:t>
            </w:r>
          </w:p>
        </w:tc>
        <w:tc>
          <w:tcPr>
            <w:tcW w:w="1656" w:type="dxa"/>
          </w:tcPr>
          <w:p w14:paraId="7C8CDC1D" w14:textId="77777777" w:rsidR="00DE3C8A" w:rsidRPr="00F21E9F" w:rsidRDefault="00DE3C8A">
            <w:pPr>
              <w:tabs>
                <w:tab w:val="left" w:pos="709"/>
              </w:tabs>
              <w:jc w:val="center"/>
              <w:rPr>
                <w:lang w:val="lt-LT"/>
              </w:rPr>
            </w:pPr>
            <w:r w:rsidRPr="00F21E9F">
              <w:rPr>
                <w:lang w:val="en-GB" w:bidi="en-GB"/>
              </w:rPr>
              <w:t>...</w:t>
            </w:r>
          </w:p>
        </w:tc>
        <w:tc>
          <w:tcPr>
            <w:tcW w:w="6800" w:type="dxa"/>
          </w:tcPr>
          <w:p w14:paraId="42E54902" w14:textId="77777777" w:rsidR="00DE3C8A" w:rsidRPr="00F21E9F" w:rsidRDefault="00DE3C8A">
            <w:pPr>
              <w:tabs>
                <w:tab w:val="left" w:pos="709"/>
              </w:tabs>
              <w:jc w:val="center"/>
              <w:rPr>
                <w:lang w:val="lt-LT"/>
              </w:rPr>
            </w:pPr>
            <w:r w:rsidRPr="00F21E9F">
              <w:rPr>
                <w:lang w:val="en-GB" w:bidi="en-GB"/>
              </w:rPr>
              <w:t>In total</w:t>
            </w:r>
          </w:p>
        </w:tc>
      </w:tr>
    </w:tbl>
    <w:p w14:paraId="2747A20A" w14:textId="0CDBE307" w:rsidR="004B0170" w:rsidRPr="00F21E9F" w:rsidRDefault="00937D77" w:rsidP="001A79D0">
      <w:pPr>
        <w:tabs>
          <w:tab w:val="left" w:pos="709"/>
        </w:tabs>
        <w:spacing w:before="120" w:after="120"/>
        <w:rPr>
          <w:lang w:val="en-GB" w:bidi="en-GB"/>
        </w:rPr>
      </w:pPr>
      <w:r w:rsidRPr="00F21E9F">
        <w:rPr>
          <w:sz w:val="20"/>
          <w:szCs w:val="20"/>
          <w:vertAlign w:val="superscript"/>
          <w:lang w:val="en-GB" w:bidi="en-GB"/>
        </w:rPr>
        <w:t>1</w:t>
      </w:r>
      <w:r w:rsidR="00B64EB8" w:rsidRPr="00F21E9F">
        <w:rPr>
          <w:sz w:val="20"/>
          <w:szCs w:val="20"/>
          <w:vertAlign w:val="superscript"/>
          <w:lang w:val="en-GB" w:bidi="en-GB"/>
        </w:rPr>
        <w:t>3</w:t>
      </w:r>
      <w:r w:rsidRPr="00F21E9F">
        <w:rPr>
          <w:sz w:val="20"/>
          <w:szCs w:val="20"/>
          <w:vertAlign w:val="superscript"/>
          <w:lang w:val="en-GB" w:bidi="en-GB"/>
        </w:rPr>
        <w:t xml:space="preserve"> </w:t>
      </w:r>
      <w:r w:rsidR="00D15255" w:rsidRPr="00F21E9F">
        <w:rPr>
          <w:sz w:val="20"/>
          <w:szCs w:val="20"/>
          <w:lang w:val="en-GB" w:bidi="en-GB"/>
        </w:rPr>
        <w:t>Non-current assets may be acquired by Lithuanian state institution only.</w:t>
      </w:r>
    </w:p>
    <w:p w14:paraId="115B9A74" w14:textId="77777777" w:rsidR="007A7E7B" w:rsidRPr="00F21E9F" w:rsidRDefault="007A7E7B" w:rsidP="00021697">
      <w:pPr>
        <w:tabs>
          <w:tab w:val="left" w:pos="709"/>
        </w:tabs>
        <w:spacing w:before="120" w:after="120"/>
        <w:jc w:val="center"/>
        <w:rPr>
          <w:lang w:val="en-GB" w:bidi="en-GB"/>
        </w:rPr>
      </w:pPr>
    </w:p>
    <w:p w14:paraId="241F2BC6" w14:textId="0B76E370" w:rsidR="00021697" w:rsidRPr="00F21E9F" w:rsidRDefault="00021697" w:rsidP="00021697">
      <w:pPr>
        <w:tabs>
          <w:tab w:val="left" w:pos="709"/>
        </w:tabs>
        <w:spacing w:before="120" w:after="120"/>
        <w:jc w:val="center"/>
        <w:rPr>
          <w:lang w:val="lt-LT"/>
        </w:rPr>
      </w:pPr>
      <w:r w:rsidRPr="00F21E9F">
        <w:rPr>
          <w:lang w:val="en-GB" w:bidi="en-GB"/>
        </w:rPr>
        <w:t>5.</w:t>
      </w:r>
      <w:r w:rsidR="00903214" w:rsidRPr="00F21E9F">
        <w:rPr>
          <w:lang w:val="en-GB" w:bidi="en-GB"/>
        </w:rPr>
        <w:t>4</w:t>
      </w:r>
      <w:r w:rsidRPr="00F21E9F">
        <w:rPr>
          <w:lang w:val="en-GB" w:bidi="en-GB"/>
        </w:rPr>
        <w:t>. ESTIMATION OF INDIRECT COSTS</w:t>
      </w:r>
    </w:p>
    <w:tbl>
      <w:tblPr>
        <w:tblStyle w:val="Lentelstinklelis"/>
        <w:tblW w:w="10060" w:type="dxa"/>
        <w:tblLook w:val="04A0" w:firstRow="1" w:lastRow="0" w:firstColumn="1" w:lastColumn="0" w:noHBand="0" w:noVBand="1"/>
      </w:tblPr>
      <w:tblGrid>
        <w:gridCol w:w="7508"/>
        <w:gridCol w:w="851"/>
        <w:gridCol w:w="850"/>
        <w:gridCol w:w="851"/>
      </w:tblGrid>
      <w:tr w:rsidR="00021697" w:rsidRPr="00F21E9F" w14:paraId="765E529E" w14:textId="77777777">
        <w:tc>
          <w:tcPr>
            <w:tcW w:w="7508" w:type="dxa"/>
            <w:vAlign w:val="center"/>
          </w:tcPr>
          <w:p w14:paraId="5ADF1D6D" w14:textId="77777777" w:rsidR="00021697" w:rsidRPr="00F21E9F" w:rsidRDefault="00021697">
            <w:pPr>
              <w:tabs>
                <w:tab w:val="left" w:pos="709"/>
              </w:tabs>
              <w:rPr>
                <w:lang w:val="lt-LT"/>
              </w:rPr>
            </w:pPr>
            <w:r w:rsidRPr="00F21E9F">
              <w:rPr>
                <w:lang w:val="en-GB" w:bidi="en-GB"/>
              </w:rPr>
              <w:t>Funds in the project implementation year</w:t>
            </w:r>
          </w:p>
        </w:tc>
        <w:tc>
          <w:tcPr>
            <w:tcW w:w="851" w:type="dxa"/>
          </w:tcPr>
          <w:p w14:paraId="3C78CEEA" w14:textId="77777777" w:rsidR="00021697" w:rsidRPr="00F21E9F" w:rsidRDefault="00021697">
            <w:pPr>
              <w:tabs>
                <w:tab w:val="left" w:pos="709"/>
              </w:tabs>
              <w:jc w:val="center"/>
              <w:rPr>
                <w:lang w:val="lt-LT"/>
              </w:rPr>
            </w:pPr>
            <w:r w:rsidRPr="00F21E9F">
              <w:rPr>
                <w:lang w:val="en-GB" w:bidi="en-GB"/>
              </w:rPr>
              <w:t>In the year 20...</w:t>
            </w:r>
          </w:p>
        </w:tc>
        <w:tc>
          <w:tcPr>
            <w:tcW w:w="850" w:type="dxa"/>
          </w:tcPr>
          <w:p w14:paraId="01A6CB91" w14:textId="77777777" w:rsidR="00021697" w:rsidRPr="00F21E9F" w:rsidRDefault="00021697">
            <w:pPr>
              <w:tabs>
                <w:tab w:val="left" w:pos="709"/>
              </w:tabs>
              <w:jc w:val="center"/>
              <w:rPr>
                <w:lang w:val="lt-LT"/>
              </w:rPr>
            </w:pPr>
            <w:r w:rsidRPr="00F21E9F">
              <w:rPr>
                <w:lang w:val="en-GB" w:bidi="en-GB"/>
              </w:rPr>
              <w:t>In the year ...</w:t>
            </w:r>
          </w:p>
        </w:tc>
        <w:tc>
          <w:tcPr>
            <w:tcW w:w="851" w:type="dxa"/>
            <w:vMerge w:val="restart"/>
            <w:vAlign w:val="center"/>
          </w:tcPr>
          <w:p w14:paraId="76DC2402" w14:textId="77777777" w:rsidR="00021697" w:rsidRPr="00F21E9F" w:rsidRDefault="00021697">
            <w:pPr>
              <w:tabs>
                <w:tab w:val="left" w:pos="709"/>
              </w:tabs>
              <w:jc w:val="center"/>
              <w:rPr>
                <w:lang w:val="lt-LT"/>
              </w:rPr>
            </w:pPr>
            <w:r w:rsidRPr="00F21E9F">
              <w:rPr>
                <w:lang w:val="en-GB" w:bidi="en-GB"/>
              </w:rPr>
              <w:t>In total:</w:t>
            </w:r>
          </w:p>
        </w:tc>
      </w:tr>
      <w:tr w:rsidR="00021697" w:rsidRPr="00F21E9F" w14:paraId="0D706D3E" w14:textId="77777777">
        <w:tc>
          <w:tcPr>
            <w:tcW w:w="7508" w:type="dxa"/>
          </w:tcPr>
          <w:p w14:paraId="1B946060" w14:textId="77777777" w:rsidR="00021697" w:rsidRPr="00F21E9F" w:rsidRDefault="00021697">
            <w:pPr>
              <w:tabs>
                <w:tab w:val="left" w:pos="709"/>
              </w:tabs>
              <w:rPr>
                <w:lang w:val="lt-LT"/>
              </w:rPr>
            </w:pPr>
            <w:r w:rsidRPr="00F21E9F">
              <w:rPr>
                <w:lang w:val="en-GB" w:bidi="en-GB"/>
              </w:rPr>
              <w:lastRenderedPageBreak/>
              <w:t>Sum of funds indicated in lines 1–3 of project costs estimate, €</w:t>
            </w:r>
          </w:p>
        </w:tc>
        <w:tc>
          <w:tcPr>
            <w:tcW w:w="851" w:type="dxa"/>
          </w:tcPr>
          <w:p w14:paraId="264208C9" w14:textId="77777777" w:rsidR="00021697" w:rsidRPr="00F21E9F" w:rsidRDefault="00021697">
            <w:pPr>
              <w:tabs>
                <w:tab w:val="left" w:pos="709"/>
              </w:tabs>
              <w:jc w:val="center"/>
              <w:rPr>
                <w:lang w:val="lt-LT"/>
              </w:rPr>
            </w:pPr>
          </w:p>
        </w:tc>
        <w:tc>
          <w:tcPr>
            <w:tcW w:w="850" w:type="dxa"/>
          </w:tcPr>
          <w:p w14:paraId="4E57CC8D" w14:textId="77777777" w:rsidR="00021697" w:rsidRPr="00F21E9F" w:rsidRDefault="00021697">
            <w:pPr>
              <w:tabs>
                <w:tab w:val="left" w:pos="709"/>
              </w:tabs>
              <w:jc w:val="center"/>
              <w:rPr>
                <w:lang w:val="lt-LT"/>
              </w:rPr>
            </w:pPr>
          </w:p>
        </w:tc>
        <w:tc>
          <w:tcPr>
            <w:tcW w:w="851" w:type="dxa"/>
            <w:vMerge/>
          </w:tcPr>
          <w:p w14:paraId="194F2CA5" w14:textId="77777777" w:rsidR="00021697" w:rsidRPr="00F21E9F" w:rsidRDefault="00021697">
            <w:pPr>
              <w:tabs>
                <w:tab w:val="left" w:pos="709"/>
              </w:tabs>
              <w:jc w:val="center"/>
              <w:rPr>
                <w:lang w:val="lt-LT"/>
              </w:rPr>
            </w:pPr>
          </w:p>
        </w:tc>
      </w:tr>
      <w:tr w:rsidR="00021697" w:rsidRPr="00F21E9F" w14:paraId="19F17572" w14:textId="77777777">
        <w:tc>
          <w:tcPr>
            <w:tcW w:w="7508" w:type="dxa"/>
          </w:tcPr>
          <w:p w14:paraId="2D1B98F3" w14:textId="77777777" w:rsidR="00021697" w:rsidRPr="00F21E9F" w:rsidRDefault="00021697">
            <w:pPr>
              <w:tabs>
                <w:tab w:val="left" w:pos="709"/>
              </w:tabs>
              <w:rPr>
                <w:lang w:val="lt-LT"/>
              </w:rPr>
            </w:pPr>
            <w:r w:rsidRPr="00F21E9F">
              <w:rPr>
                <w:lang w:val="en-GB" w:bidi="en-GB"/>
              </w:rPr>
              <w:t>Selected amount of indirect costs, in percentage (no more than 20%)</w:t>
            </w:r>
          </w:p>
        </w:tc>
        <w:tc>
          <w:tcPr>
            <w:tcW w:w="851" w:type="dxa"/>
          </w:tcPr>
          <w:p w14:paraId="16C76950" w14:textId="77777777" w:rsidR="00021697" w:rsidRPr="00F21E9F" w:rsidRDefault="00021697">
            <w:pPr>
              <w:tabs>
                <w:tab w:val="left" w:pos="709"/>
              </w:tabs>
              <w:jc w:val="center"/>
              <w:rPr>
                <w:lang w:val="lt-LT"/>
              </w:rPr>
            </w:pPr>
          </w:p>
        </w:tc>
        <w:tc>
          <w:tcPr>
            <w:tcW w:w="850" w:type="dxa"/>
          </w:tcPr>
          <w:p w14:paraId="7B1FDD07" w14:textId="77777777" w:rsidR="00021697" w:rsidRPr="00F21E9F" w:rsidRDefault="00021697">
            <w:pPr>
              <w:tabs>
                <w:tab w:val="left" w:pos="709"/>
              </w:tabs>
              <w:jc w:val="center"/>
              <w:rPr>
                <w:lang w:val="lt-LT"/>
              </w:rPr>
            </w:pPr>
          </w:p>
        </w:tc>
        <w:tc>
          <w:tcPr>
            <w:tcW w:w="851" w:type="dxa"/>
            <w:vMerge/>
          </w:tcPr>
          <w:p w14:paraId="106F53E0" w14:textId="77777777" w:rsidR="00021697" w:rsidRPr="00F21E9F" w:rsidRDefault="00021697">
            <w:pPr>
              <w:tabs>
                <w:tab w:val="left" w:pos="709"/>
              </w:tabs>
              <w:jc w:val="center"/>
              <w:rPr>
                <w:lang w:val="lt-LT"/>
              </w:rPr>
            </w:pPr>
          </w:p>
        </w:tc>
      </w:tr>
      <w:tr w:rsidR="00021697" w:rsidRPr="00F21E9F" w14:paraId="085E59DA" w14:textId="77777777">
        <w:tc>
          <w:tcPr>
            <w:tcW w:w="7508" w:type="dxa"/>
          </w:tcPr>
          <w:p w14:paraId="5F334B50" w14:textId="77777777" w:rsidR="00021697" w:rsidRPr="00F21E9F" w:rsidRDefault="00021697">
            <w:pPr>
              <w:tabs>
                <w:tab w:val="left" w:pos="709"/>
              </w:tabs>
              <w:rPr>
                <w:lang w:val="lt-LT"/>
              </w:rPr>
            </w:pPr>
            <w:r w:rsidRPr="00F21E9F">
              <w:rPr>
                <w:lang w:val="en-GB" w:bidi="en-GB"/>
              </w:rPr>
              <w:t>Indirect costs, €</w:t>
            </w:r>
          </w:p>
        </w:tc>
        <w:tc>
          <w:tcPr>
            <w:tcW w:w="851" w:type="dxa"/>
          </w:tcPr>
          <w:p w14:paraId="4DDD1F0B" w14:textId="77777777" w:rsidR="00021697" w:rsidRPr="00F21E9F" w:rsidRDefault="00021697">
            <w:pPr>
              <w:tabs>
                <w:tab w:val="left" w:pos="709"/>
              </w:tabs>
              <w:jc w:val="center"/>
              <w:rPr>
                <w:lang w:val="lt-LT"/>
              </w:rPr>
            </w:pPr>
          </w:p>
        </w:tc>
        <w:tc>
          <w:tcPr>
            <w:tcW w:w="850" w:type="dxa"/>
          </w:tcPr>
          <w:p w14:paraId="36FCC0D0" w14:textId="77777777" w:rsidR="00021697" w:rsidRPr="00F21E9F" w:rsidRDefault="00021697">
            <w:pPr>
              <w:tabs>
                <w:tab w:val="left" w:pos="709"/>
              </w:tabs>
              <w:jc w:val="center"/>
              <w:rPr>
                <w:lang w:val="lt-LT"/>
              </w:rPr>
            </w:pPr>
          </w:p>
        </w:tc>
        <w:tc>
          <w:tcPr>
            <w:tcW w:w="851" w:type="dxa"/>
          </w:tcPr>
          <w:p w14:paraId="197DC0E9" w14:textId="77777777" w:rsidR="00021697" w:rsidRPr="00F21E9F" w:rsidRDefault="00021697">
            <w:pPr>
              <w:tabs>
                <w:tab w:val="left" w:pos="709"/>
              </w:tabs>
              <w:jc w:val="center"/>
              <w:rPr>
                <w:lang w:val="lt-LT"/>
              </w:rPr>
            </w:pPr>
          </w:p>
        </w:tc>
      </w:tr>
    </w:tbl>
    <w:p w14:paraId="26A9C44F" w14:textId="77777777" w:rsidR="0054642B" w:rsidRPr="00F21E9F" w:rsidRDefault="0054642B" w:rsidP="00B916CC">
      <w:pPr>
        <w:tabs>
          <w:tab w:val="left" w:pos="709"/>
        </w:tabs>
        <w:jc w:val="both"/>
        <w:rPr>
          <w:sz w:val="20"/>
          <w:szCs w:val="20"/>
          <w:lang w:val="lt-LT"/>
        </w:rPr>
      </w:pPr>
    </w:p>
    <w:p w14:paraId="39F2487F" w14:textId="37235AB7" w:rsidR="00D16254" w:rsidRPr="00F21E9F" w:rsidRDefault="00D04FFD" w:rsidP="00B93EA8">
      <w:pPr>
        <w:tabs>
          <w:tab w:val="left" w:pos="709"/>
        </w:tabs>
        <w:spacing w:before="120" w:after="120"/>
        <w:jc w:val="center"/>
        <w:rPr>
          <w:b/>
          <w:bCs/>
          <w:lang w:val="en-GB" w:bidi="en-GB"/>
        </w:rPr>
      </w:pPr>
      <w:r w:rsidRPr="00F21E9F">
        <w:rPr>
          <w:b/>
          <w:bCs/>
          <w:lang w:val="en-GB" w:bidi="en-GB"/>
        </w:rPr>
        <w:t xml:space="preserve">6. </w:t>
      </w:r>
      <w:r w:rsidR="00926667" w:rsidRPr="00F21E9F">
        <w:rPr>
          <w:b/>
          <w:bCs/>
          <w:lang w:val="en-GB" w:bidi="en-GB"/>
        </w:rPr>
        <w:t xml:space="preserve">CVs </w:t>
      </w:r>
      <w:r w:rsidR="00624CD8" w:rsidRPr="00F21E9F">
        <w:rPr>
          <w:b/>
          <w:bCs/>
          <w:lang w:val="en-GB" w:bidi="en-GB"/>
        </w:rPr>
        <w:t>OF ALL PRIMARY PROJECT IMPLEMENTER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5752"/>
        <w:gridCol w:w="3652"/>
      </w:tblGrid>
      <w:tr w:rsidR="00F6359F" w:rsidRPr="00F21E9F" w14:paraId="78ADCF5F" w14:textId="77777777" w:rsidTr="008E532B">
        <w:tc>
          <w:tcPr>
            <w:tcW w:w="10060" w:type="dxa"/>
            <w:gridSpan w:val="3"/>
          </w:tcPr>
          <w:p w14:paraId="1BAA8B46" w14:textId="07963FF1" w:rsidR="00F6359F" w:rsidRPr="00F21E9F" w:rsidRDefault="00F6359F" w:rsidP="00F6359F">
            <w:pPr>
              <w:tabs>
                <w:tab w:val="left" w:pos="709"/>
              </w:tabs>
              <w:jc w:val="both"/>
              <w:rPr>
                <w:lang w:val="en-GB" w:bidi="en-GB"/>
              </w:rPr>
            </w:pPr>
            <w:r w:rsidRPr="00F21E9F">
              <w:rPr>
                <w:lang w:val="en-GB" w:bidi="en-GB"/>
              </w:rPr>
              <w:t xml:space="preserve">CV of the principal investigator and of each of the primary project implementers with a </w:t>
            </w:r>
            <w:r w:rsidR="006119BD">
              <w:rPr>
                <w:lang w:val="en-GB" w:bidi="en-GB"/>
              </w:rPr>
              <w:t>doctoral</w:t>
            </w:r>
            <w:r w:rsidRPr="00F21E9F">
              <w:rPr>
                <w:lang w:val="en-GB" w:bidi="en-GB"/>
              </w:rPr>
              <w:t xml:space="preserve"> degree is presented in free form (in English); CV of other primary project implementers without a </w:t>
            </w:r>
            <w:r w:rsidR="00BD4748">
              <w:rPr>
                <w:lang w:val="en-GB" w:bidi="en-GB"/>
              </w:rPr>
              <w:t>doctoral</w:t>
            </w:r>
            <w:r w:rsidRPr="00F21E9F">
              <w:rPr>
                <w:lang w:val="en-GB" w:bidi="en-GB"/>
              </w:rPr>
              <w:t xml:space="preserve"> degree are provided in free form (in English) together with a list of publications (if the person has them; specified if no publications available)  </w:t>
            </w:r>
          </w:p>
        </w:tc>
      </w:tr>
      <w:tr w:rsidR="00A65BFE" w:rsidRPr="00F21E9F" w14:paraId="52F55C8A" w14:textId="77777777" w:rsidTr="00926667">
        <w:tc>
          <w:tcPr>
            <w:tcW w:w="656" w:type="dxa"/>
          </w:tcPr>
          <w:p w14:paraId="7D99B333" w14:textId="77777777" w:rsidR="00A65BFE" w:rsidRPr="00F21E9F" w:rsidRDefault="00A65BFE" w:rsidP="008E532B">
            <w:pPr>
              <w:tabs>
                <w:tab w:val="left" w:pos="709"/>
              </w:tabs>
              <w:jc w:val="center"/>
              <w:rPr>
                <w:lang w:val="lt-LT"/>
              </w:rPr>
            </w:pPr>
            <w:r w:rsidRPr="00F21E9F">
              <w:rPr>
                <w:lang w:val="en-GB" w:bidi="en-GB"/>
              </w:rPr>
              <w:t>Item No</w:t>
            </w:r>
          </w:p>
        </w:tc>
        <w:tc>
          <w:tcPr>
            <w:tcW w:w="5752" w:type="dxa"/>
          </w:tcPr>
          <w:p w14:paraId="0C7C9D46" w14:textId="77777777" w:rsidR="00A65BFE" w:rsidRPr="00F21E9F" w:rsidRDefault="00A65BFE" w:rsidP="008E532B">
            <w:pPr>
              <w:tabs>
                <w:tab w:val="left" w:pos="709"/>
              </w:tabs>
              <w:jc w:val="center"/>
              <w:rPr>
                <w:lang w:val="lt-LT"/>
              </w:rPr>
            </w:pPr>
            <w:r w:rsidRPr="00F21E9F">
              <w:rPr>
                <w:lang w:val="en-GB" w:bidi="en-GB"/>
              </w:rPr>
              <w:t>Name and surname of the primary project implementer</w:t>
            </w:r>
          </w:p>
        </w:tc>
        <w:tc>
          <w:tcPr>
            <w:tcW w:w="3652" w:type="dxa"/>
          </w:tcPr>
          <w:p w14:paraId="23AA2FB8" w14:textId="77777777" w:rsidR="00A65BFE" w:rsidRPr="00F21E9F" w:rsidRDefault="00A65BFE" w:rsidP="008E532B">
            <w:pPr>
              <w:tabs>
                <w:tab w:val="left" w:pos="709"/>
              </w:tabs>
              <w:jc w:val="center"/>
              <w:rPr>
                <w:lang w:val="lt-LT"/>
              </w:rPr>
            </w:pPr>
            <w:r w:rsidRPr="00F21E9F">
              <w:rPr>
                <w:lang w:val="en-GB" w:bidi="en-GB"/>
              </w:rPr>
              <w:t>E-file</w:t>
            </w:r>
          </w:p>
        </w:tc>
      </w:tr>
      <w:tr w:rsidR="00A65BFE" w:rsidRPr="00F21E9F" w14:paraId="31D66583" w14:textId="77777777" w:rsidTr="00926667">
        <w:tc>
          <w:tcPr>
            <w:tcW w:w="656" w:type="dxa"/>
          </w:tcPr>
          <w:p w14:paraId="29EC0AE7" w14:textId="77777777" w:rsidR="00A65BFE" w:rsidRPr="00F21E9F" w:rsidRDefault="00A65BFE" w:rsidP="008E532B">
            <w:pPr>
              <w:tabs>
                <w:tab w:val="left" w:pos="709"/>
              </w:tabs>
              <w:jc w:val="both"/>
              <w:rPr>
                <w:lang w:val="lt-LT"/>
              </w:rPr>
            </w:pPr>
            <w:r w:rsidRPr="00F21E9F">
              <w:rPr>
                <w:lang w:val="en-GB" w:bidi="en-GB"/>
              </w:rPr>
              <w:t>1.</w:t>
            </w:r>
          </w:p>
        </w:tc>
        <w:tc>
          <w:tcPr>
            <w:tcW w:w="5752" w:type="dxa"/>
          </w:tcPr>
          <w:p w14:paraId="5F6B018E" w14:textId="77777777" w:rsidR="00A65BFE" w:rsidRPr="00F21E9F" w:rsidRDefault="00A65BFE" w:rsidP="008E532B">
            <w:pPr>
              <w:tabs>
                <w:tab w:val="left" w:pos="709"/>
              </w:tabs>
              <w:jc w:val="both"/>
              <w:rPr>
                <w:i/>
                <w:lang w:val="lt-LT"/>
              </w:rPr>
            </w:pPr>
            <w:r w:rsidRPr="00F21E9F">
              <w:rPr>
                <w:i/>
                <w:lang w:val="en-GB" w:bidi="en-GB"/>
              </w:rPr>
              <w:t>(indicated automatically after filling Section 2)</w:t>
            </w:r>
          </w:p>
        </w:tc>
        <w:tc>
          <w:tcPr>
            <w:tcW w:w="3652" w:type="dxa"/>
          </w:tcPr>
          <w:p w14:paraId="272782EC" w14:textId="77777777" w:rsidR="00A65BFE" w:rsidRPr="00F21E9F" w:rsidRDefault="00A65BFE" w:rsidP="008E532B">
            <w:pPr>
              <w:tabs>
                <w:tab w:val="left" w:pos="709"/>
              </w:tabs>
              <w:rPr>
                <w:i/>
                <w:lang w:val="lt-LT"/>
              </w:rPr>
            </w:pPr>
            <w:r w:rsidRPr="00F21E9F">
              <w:rPr>
                <w:i/>
                <w:lang w:val="en-GB" w:bidi="en-GB"/>
              </w:rPr>
              <w:t>(please attach e-file in PDF format for each indicated project implementer)</w:t>
            </w:r>
          </w:p>
        </w:tc>
      </w:tr>
      <w:tr w:rsidR="00A65BFE" w:rsidRPr="00F21E9F" w14:paraId="30D1BA4D" w14:textId="77777777" w:rsidTr="00926667">
        <w:tc>
          <w:tcPr>
            <w:tcW w:w="656" w:type="dxa"/>
          </w:tcPr>
          <w:p w14:paraId="09011AE6" w14:textId="77777777" w:rsidR="00A65BFE" w:rsidRPr="00F21E9F" w:rsidRDefault="00A65BFE" w:rsidP="008E532B">
            <w:pPr>
              <w:tabs>
                <w:tab w:val="left" w:pos="709"/>
              </w:tabs>
              <w:jc w:val="both"/>
              <w:rPr>
                <w:lang w:val="lt-LT"/>
              </w:rPr>
            </w:pPr>
            <w:r w:rsidRPr="00F21E9F">
              <w:rPr>
                <w:lang w:val="en-GB" w:bidi="en-GB"/>
              </w:rPr>
              <w:t>2.</w:t>
            </w:r>
          </w:p>
        </w:tc>
        <w:tc>
          <w:tcPr>
            <w:tcW w:w="5752" w:type="dxa"/>
          </w:tcPr>
          <w:p w14:paraId="0A71A7E6" w14:textId="77777777" w:rsidR="00A65BFE" w:rsidRPr="00F21E9F" w:rsidRDefault="00A65BFE" w:rsidP="008E532B">
            <w:pPr>
              <w:tabs>
                <w:tab w:val="left" w:pos="709"/>
              </w:tabs>
              <w:jc w:val="both"/>
              <w:rPr>
                <w:lang w:val="lt-LT"/>
              </w:rPr>
            </w:pPr>
          </w:p>
        </w:tc>
        <w:tc>
          <w:tcPr>
            <w:tcW w:w="3652" w:type="dxa"/>
          </w:tcPr>
          <w:p w14:paraId="4542DAD3" w14:textId="77777777" w:rsidR="00A65BFE" w:rsidRPr="00F21E9F" w:rsidRDefault="00A65BFE" w:rsidP="008E532B">
            <w:pPr>
              <w:tabs>
                <w:tab w:val="left" w:pos="709"/>
              </w:tabs>
              <w:jc w:val="both"/>
              <w:rPr>
                <w:lang w:val="lt-LT"/>
              </w:rPr>
            </w:pPr>
          </w:p>
        </w:tc>
      </w:tr>
      <w:tr w:rsidR="00A65BFE" w:rsidRPr="00F21E9F" w14:paraId="2C6AB46D" w14:textId="77777777" w:rsidTr="00926667">
        <w:tc>
          <w:tcPr>
            <w:tcW w:w="656" w:type="dxa"/>
          </w:tcPr>
          <w:p w14:paraId="78E4FA28" w14:textId="77777777" w:rsidR="00A65BFE" w:rsidRPr="00F21E9F" w:rsidRDefault="00A65BFE" w:rsidP="008E532B">
            <w:pPr>
              <w:tabs>
                <w:tab w:val="left" w:pos="709"/>
              </w:tabs>
              <w:jc w:val="both"/>
              <w:rPr>
                <w:lang w:val="lt-LT"/>
              </w:rPr>
            </w:pPr>
            <w:r w:rsidRPr="00F21E9F">
              <w:rPr>
                <w:lang w:val="en-GB" w:bidi="en-GB"/>
              </w:rPr>
              <w:t>...</w:t>
            </w:r>
          </w:p>
        </w:tc>
        <w:tc>
          <w:tcPr>
            <w:tcW w:w="5752" w:type="dxa"/>
          </w:tcPr>
          <w:p w14:paraId="035DB6BD" w14:textId="77777777" w:rsidR="00A65BFE" w:rsidRPr="00F21E9F" w:rsidRDefault="00A65BFE" w:rsidP="008E532B">
            <w:pPr>
              <w:tabs>
                <w:tab w:val="left" w:pos="709"/>
              </w:tabs>
              <w:jc w:val="both"/>
              <w:rPr>
                <w:lang w:val="lt-LT"/>
              </w:rPr>
            </w:pPr>
          </w:p>
        </w:tc>
        <w:tc>
          <w:tcPr>
            <w:tcW w:w="3652" w:type="dxa"/>
          </w:tcPr>
          <w:p w14:paraId="3D381AD8" w14:textId="77777777" w:rsidR="00A65BFE" w:rsidRPr="00F21E9F" w:rsidRDefault="00A65BFE" w:rsidP="008E532B">
            <w:pPr>
              <w:tabs>
                <w:tab w:val="left" w:pos="709"/>
              </w:tabs>
              <w:jc w:val="both"/>
              <w:rPr>
                <w:lang w:val="lt-LT"/>
              </w:rPr>
            </w:pPr>
          </w:p>
        </w:tc>
      </w:tr>
    </w:tbl>
    <w:p w14:paraId="6F9EF637" w14:textId="05707384" w:rsidR="00B93EA8" w:rsidRPr="00F21E9F" w:rsidRDefault="00D16254" w:rsidP="00B93EA8">
      <w:pPr>
        <w:tabs>
          <w:tab w:val="left" w:pos="709"/>
        </w:tabs>
        <w:spacing w:before="120" w:after="120"/>
        <w:jc w:val="center"/>
        <w:rPr>
          <w:b/>
          <w:bCs/>
          <w:lang w:val="lt-LT"/>
        </w:rPr>
      </w:pPr>
      <w:r w:rsidRPr="00F21E9F">
        <w:rPr>
          <w:b/>
          <w:bCs/>
          <w:lang w:val="en-GB" w:bidi="en-GB"/>
        </w:rPr>
        <w:t>7</w:t>
      </w:r>
      <w:r w:rsidR="00B93EA8" w:rsidRPr="00F21E9F">
        <w:rPr>
          <w:b/>
          <w:bCs/>
          <w:lang w:val="en-GB" w:bidi="en-GB"/>
        </w:rPr>
        <w:t>. ANNEXES</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5756"/>
        <w:gridCol w:w="3619"/>
      </w:tblGrid>
      <w:tr w:rsidR="00C21A15" w:rsidRPr="00F21E9F" w14:paraId="5DE5F371" w14:textId="77777777" w:rsidTr="00586DF6">
        <w:tc>
          <w:tcPr>
            <w:tcW w:w="656" w:type="dxa"/>
          </w:tcPr>
          <w:p w14:paraId="2324F60A" w14:textId="77777777" w:rsidR="00651B73" w:rsidRPr="00F21E9F" w:rsidRDefault="00651B73" w:rsidP="00B916CC">
            <w:pPr>
              <w:tabs>
                <w:tab w:val="left" w:pos="709"/>
              </w:tabs>
              <w:jc w:val="center"/>
              <w:rPr>
                <w:lang w:val="lt-LT"/>
              </w:rPr>
            </w:pPr>
            <w:r w:rsidRPr="00F21E9F">
              <w:rPr>
                <w:lang w:val="en-GB" w:bidi="en-GB"/>
              </w:rPr>
              <w:t xml:space="preserve">Item No </w:t>
            </w:r>
          </w:p>
        </w:tc>
        <w:tc>
          <w:tcPr>
            <w:tcW w:w="5756" w:type="dxa"/>
          </w:tcPr>
          <w:p w14:paraId="5BFFA078" w14:textId="77777777" w:rsidR="00651B73" w:rsidRPr="00F21E9F" w:rsidRDefault="00651B73" w:rsidP="00B916CC">
            <w:pPr>
              <w:tabs>
                <w:tab w:val="left" w:pos="709"/>
              </w:tabs>
              <w:jc w:val="center"/>
              <w:rPr>
                <w:lang w:val="lt-LT"/>
              </w:rPr>
            </w:pPr>
            <w:r w:rsidRPr="00F21E9F">
              <w:rPr>
                <w:lang w:val="en-GB" w:bidi="en-GB"/>
              </w:rPr>
              <w:t>Explanation</w:t>
            </w:r>
          </w:p>
        </w:tc>
        <w:tc>
          <w:tcPr>
            <w:tcW w:w="3619" w:type="dxa"/>
          </w:tcPr>
          <w:p w14:paraId="78BBF654" w14:textId="77777777" w:rsidR="00651B73" w:rsidRPr="00F21E9F" w:rsidRDefault="00651B73" w:rsidP="00B916CC">
            <w:pPr>
              <w:tabs>
                <w:tab w:val="left" w:pos="709"/>
              </w:tabs>
              <w:jc w:val="center"/>
              <w:rPr>
                <w:lang w:val="lt-LT"/>
              </w:rPr>
            </w:pPr>
            <w:r w:rsidRPr="00F21E9F">
              <w:rPr>
                <w:lang w:val="en-GB" w:bidi="en-GB"/>
              </w:rPr>
              <w:t>E-file</w:t>
            </w:r>
          </w:p>
        </w:tc>
      </w:tr>
      <w:tr w:rsidR="00C21A15" w:rsidRPr="00F21E9F" w14:paraId="1771740D" w14:textId="77777777" w:rsidTr="00586DF6">
        <w:tc>
          <w:tcPr>
            <w:tcW w:w="656" w:type="dxa"/>
          </w:tcPr>
          <w:p w14:paraId="59B92ADD" w14:textId="77777777" w:rsidR="00651B73" w:rsidRPr="00F21E9F" w:rsidRDefault="00651B73" w:rsidP="00B916CC">
            <w:pPr>
              <w:tabs>
                <w:tab w:val="left" w:pos="709"/>
              </w:tabs>
              <w:jc w:val="both"/>
              <w:rPr>
                <w:lang w:val="lt-LT"/>
              </w:rPr>
            </w:pPr>
            <w:r w:rsidRPr="00F21E9F">
              <w:rPr>
                <w:lang w:val="en-GB" w:bidi="en-GB"/>
              </w:rPr>
              <w:t>1.</w:t>
            </w:r>
          </w:p>
        </w:tc>
        <w:tc>
          <w:tcPr>
            <w:tcW w:w="5756" w:type="dxa"/>
          </w:tcPr>
          <w:p w14:paraId="2FAE40F2" w14:textId="77777777" w:rsidR="00651B73" w:rsidRPr="00F21E9F" w:rsidRDefault="00651B73" w:rsidP="00B916CC">
            <w:pPr>
              <w:tabs>
                <w:tab w:val="left" w:pos="709"/>
              </w:tabs>
              <w:jc w:val="both"/>
              <w:rPr>
                <w:lang w:val="lt-LT"/>
              </w:rPr>
            </w:pPr>
          </w:p>
        </w:tc>
        <w:tc>
          <w:tcPr>
            <w:tcW w:w="3619" w:type="dxa"/>
          </w:tcPr>
          <w:p w14:paraId="4AFE4387" w14:textId="77777777" w:rsidR="00651B73" w:rsidRPr="00F21E9F" w:rsidRDefault="00651B73" w:rsidP="00277E22">
            <w:pPr>
              <w:tabs>
                <w:tab w:val="left" w:pos="709"/>
              </w:tabs>
              <w:jc w:val="both"/>
              <w:rPr>
                <w:i/>
                <w:lang w:val="lt-LT"/>
              </w:rPr>
            </w:pPr>
            <w:r w:rsidRPr="00F21E9F">
              <w:rPr>
                <w:i/>
                <w:lang w:val="en-GB" w:bidi="en-GB"/>
              </w:rPr>
              <w:t>(please attach e-file in PDF format)</w:t>
            </w:r>
          </w:p>
        </w:tc>
      </w:tr>
      <w:tr w:rsidR="00C21A15" w:rsidRPr="00F21E9F" w14:paraId="5616C32B" w14:textId="77777777" w:rsidTr="00586DF6">
        <w:tc>
          <w:tcPr>
            <w:tcW w:w="656" w:type="dxa"/>
          </w:tcPr>
          <w:p w14:paraId="767DE0AD" w14:textId="77777777" w:rsidR="00651B73" w:rsidRPr="00F21E9F" w:rsidRDefault="00651B73" w:rsidP="00B916CC">
            <w:pPr>
              <w:tabs>
                <w:tab w:val="left" w:pos="709"/>
              </w:tabs>
              <w:jc w:val="both"/>
              <w:rPr>
                <w:lang w:val="lt-LT"/>
              </w:rPr>
            </w:pPr>
            <w:r w:rsidRPr="00F21E9F">
              <w:rPr>
                <w:lang w:val="en-GB" w:bidi="en-GB"/>
              </w:rPr>
              <w:t>2.</w:t>
            </w:r>
          </w:p>
        </w:tc>
        <w:tc>
          <w:tcPr>
            <w:tcW w:w="5756" w:type="dxa"/>
          </w:tcPr>
          <w:p w14:paraId="56213167" w14:textId="77777777" w:rsidR="00651B73" w:rsidRPr="00F21E9F" w:rsidRDefault="00651B73" w:rsidP="00B916CC">
            <w:pPr>
              <w:tabs>
                <w:tab w:val="left" w:pos="709"/>
              </w:tabs>
              <w:jc w:val="both"/>
              <w:rPr>
                <w:lang w:val="lt-LT"/>
              </w:rPr>
            </w:pPr>
          </w:p>
        </w:tc>
        <w:tc>
          <w:tcPr>
            <w:tcW w:w="3619" w:type="dxa"/>
          </w:tcPr>
          <w:p w14:paraId="52710D44" w14:textId="77777777" w:rsidR="00651B73" w:rsidRPr="00F21E9F" w:rsidRDefault="00651B73" w:rsidP="00B916CC">
            <w:pPr>
              <w:tabs>
                <w:tab w:val="left" w:pos="709"/>
              </w:tabs>
              <w:jc w:val="both"/>
              <w:rPr>
                <w:i/>
                <w:lang w:val="lt-LT"/>
              </w:rPr>
            </w:pPr>
          </w:p>
        </w:tc>
      </w:tr>
      <w:tr w:rsidR="00651B73" w:rsidRPr="00F21E9F" w14:paraId="2F52AB56" w14:textId="77777777" w:rsidTr="00586DF6">
        <w:tc>
          <w:tcPr>
            <w:tcW w:w="656" w:type="dxa"/>
          </w:tcPr>
          <w:p w14:paraId="424A1DD1" w14:textId="77777777" w:rsidR="00651B73" w:rsidRPr="00F21E9F" w:rsidRDefault="00651B73" w:rsidP="00B916CC">
            <w:pPr>
              <w:tabs>
                <w:tab w:val="left" w:pos="709"/>
              </w:tabs>
              <w:jc w:val="both"/>
              <w:rPr>
                <w:lang w:val="lt-LT"/>
              </w:rPr>
            </w:pPr>
            <w:r w:rsidRPr="00F21E9F">
              <w:rPr>
                <w:lang w:val="en-GB" w:bidi="en-GB"/>
              </w:rPr>
              <w:t>...</w:t>
            </w:r>
          </w:p>
        </w:tc>
        <w:tc>
          <w:tcPr>
            <w:tcW w:w="5756" w:type="dxa"/>
          </w:tcPr>
          <w:p w14:paraId="3066A28F" w14:textId="77777777" w:rsidR="00651B73" w:rsidRPr="00F21E9F" w:rsidRDefault="00651B73" w:rsidP="00B916CC">
            <w:pPr>
              <w:tabs>
                <w:tab w:val="left" w:pos="709"/>
              </w:tabs>
              <w:jc w:val="both"/>
              <w:rPr>
                <w:lang w:val="lt-LT"/>
              </w:rPr>
            </w:pPr>
          </w:p>
        </w:tc>
        <w:tc>
          <w:tcPr>
            <w:tcW w:w="3619" w:type="dxa"/>
          </w:tcPr>
          <w:p w14:paraId="6C77144C" w14:textId="77777777" w:rsidR="00651B73" w:rsidRPr="00F21E9F" w:rsidRDefault="00651B73" w:rsidP="00B916CC">
            <w:pPr>
              <w:tabs>
                <w:tab w:val="left" w:pos="709"/>
              </w:tabs>
              <w:jc w:val="both"/>
              <w:rPr>
                <w:lang w:val="lt-LT"/>
              </w:rPr>
            </w:pPr>
          </w:p>
        </w:tc>
      </w:tr>
    </w:tbl>
    <w:p w14:paraId="05729B62" w14:textId="77777777" w:rsidR="161EC081" w:rsidRPr="00F21E9F" w:rsidRDefault="161EC081" w:rsidP="161EC081">
      <w:pPr>
        <w:tabs>
          <w:tab w:val="left" w:pos="4111"/>
          <w:tab w:val="left" w:pos="6521"/>
        </w:tabs>
        <w:rPr>
          <w:lang w:val="lt-LT" w:eastAsia="lt-LT"/>
        </w:rPr>
      </w:pPr>
    </w:p>
    <w:p w14:paraId="210C5AFB" w14:textId="4EE9F47C" w:rsidR="00064D72" w:rsidRPr="00F21E9F" w:rsidRDefault="00E60BE2" w:rsidP="00064D72">
      <w:pPr>
        <w:tabs>
          <w:tab w:val="left" w:pos="4111"/>
          <w:tab w:val="left" w:pos="6521"/>
        </w:tabs>
        <w:jc w:val="center"/>
        <w:rPr>
          <w:lang w:eastAsia="lt-LT"/>
        </w:rPr>
      </w:pPr>
      <w:r w:rsidRPr="00F21E9F">
        <w:rPr>
          <w:b/>
          <w:bCs/>
          <w:lang w:eastAsia="lt-LT"/>
        </w:rPr>
        <w:t>8</w:t>
      </w:r>
      <w:r w:rsidR="00064D72" w:rsidRPr="00F21E9F">
        <w:rPr>
          <w:b/>
          <w:bCs/>
          <w:lang w:eastAsia="lt-LT"/>
        </w:rPr>
        <w:t xml:space="preserve">. </w:t>
      </w:r>
      <w:r w:rsidR="00AB6B83" w:rsidRPr="00F21E9F">
        <w:rPr>
          <w:b/>
          <w:bCs/>
          <w:lang w:eastAsia="lt-LT"/>
        </w:rPr>
        <w:t>HORIZONTAL PRINCIPLES (HP) AND EUROPEAN UNION COMPETITION POLICY PROVISIONS</w:t>
      </w:r>
    </w:p>
    <w:p w14:paraId="51643561" w14:textId="77777777" w:rsidR="00064D72" w:rsidRPr="00F21E9F" w:rsidRDefault="00064D72" w:rsidP="161EC081">
      <w:pPr>
        <w:tabs>
          <w:tab w:val="left" w:pos="4111"/>
          <w:tab w:val="left" w:pos="6521"/>
        </w:tabs>
        <w:rPr>
          <w:lang w:eastAsia="lt-LT"/>
        </w:rPr>
      </w:pPr>
    </w:p>
    <w:tbl>
      <w:tblPr>
        <w:tblW w:w="10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7"/>
        <w:gridCol w:w="3387"/>
        <w:gridCol w:w="4673"/>
        <w:gridCol w:w="1418"/>
      </w:tblGrid>
      <w:tr w:rsidR="00346051" w:rsidRPr="00F21E9F" w14:paraId="77AFFE7F" w14:textId="77777777" w:rsidTr="0041252E">
        <w:tc>
          <w:tcPr>
            <w:tcW w:w="577" w:type="dxa"/>
            <w:vMerge w:val="restart"/>
            <w:tcMar>
              <w:top w:w="0" w:type="dxa"/>
              <w:left w:w="108" w:type="dxa"/>
              <w:bottom w:w="0" w:type="dxa"/>
              <w:right w:w="108" w:type="dxa"/>
            </w:tcMar>
            <w:hideMark/>
          </w:tcPr>
          <w:p w14:paraId="5A27678A" w14:textId="77777777" w:rsidR="00346051" w:rsidRPr="00F21E9F" w:rsidRDefault="00346051">
            <w:pPr>
              <w:tabs>
                <w:tab w:val="left" w:pos="4111"/>
                <w:tab w:val="left" w:pos="6521"/>
              </w:tabs>
              <w:rPr>
                <w:lang w:eastAsia="lt-LT"/>
              </w:rPr>
            </w:pPr>
            <w:r w:rsidRPr="00F21E9F">
              <w:rPr>
                <w:lang w:eastAsia="lt-LT"/>
              </w:rPr>
              <w:t>8.1.</w:t>
            </w:r>
          </w:p>
        </w:tc>
        <w:tc>
          <w:tcPr>
            <w:tcW w:w="3387" w:type="dxa"/>
            <w:vMerge w:val="restart"/>
            <w:tcMar>
              <w:top w:w="0" w:type="dxa"/>
              <w:left w:w="108" w:type="dxa"/>
              <w:bottom w:w="0" w:type="dxa"/>
              <w:right w:w="108" w:type="dxa"/>
            </w:tcMar>
            <w:hideMark/>
          </w:tcPr>
          <w:p w14:paraId="34BC0F12" w14:textId="7DFE5152" w:rsidR="00346051" w:rsidRPr="00F21E9F" w:rsidRDefault="00346051">
            <w:pPr>
              <w:tabs>
                <w:tab w:val="left" w:pos="4111"/>
                <w:tab w:val="left" w:pos="6521"/>
              </w:tabs>
              <w:rPr>
                <w:lang w:eastAsia="lt-LT"/>
              </w:rPr>
            </w:pPr>
            <w:r w:rsidRPr="00F21E9F">
              <w:rPr>
                <w:lang w:eastAsia="lt-LT"/>
              </w:rPr>
              <w:t xml:space="preserve">The project directly contributes to the implementation of HP (project </w:t>
            </w:r>
            <w:r w:rsidR="00E76E88">
              <w:rPr>
                <w:lang w:eastAsia="lt-LT"/>
              </w:rPr>
              <w:t>aim</w:t>
            </w:r>
            <w:r w:rsidRPr="00F21E9F">
              <w:rPr>
                <w:lang w:eastAsia="lt-LT"/>
              </w:rPr>
              <w:t xml:space="preserve">, target group, project activities, project implementers, indicators, expected results): the project’s </w:t>
            </w:r>
            <w:r w:rsidR="00E76E88">
              <w:rPr>
                <w:lang w:eastAsia="lt-LT"/>
              </w:rPr>
              <w:t>aim</w:t>
            </w:r>
            <w:r w:rsidRPr="00F21E9F">
              <w:rPr>
                <w:lang w:eastAsia="lt-LT"/>
              </w:rPr>
              <w:t>, idea, and activities do not violate the implementation of HP</w:t>
            </w:r>
          </w:p>
        </w:tc>
        <w:tc>
          <w:tcPr>
            <w:tcW w:w="4673" w:type="dxa"/>
            <w:tcMar>
              <w:top w:w="0" w:type="dxa"/>
              <w:left w:w="108" w:type="dxa"/>
              <w:bottom w:w="0" w:type="dxa"/>
              <w:right w:w="108" w:type="dxa"/>
            </w:tcMar>
            <w:hideMark/>
          </w:tcPr>
          <w:p w14:paraId="2D9AFBA2" w14:textId="77777777" w:rsidR="00346051" w:rsidRPr="00F21E9F" w:rsidRDefault="00346051">
            <w:pPr>
              <w:tabs>
                <w:tab w:val="left" w:pos="4111"/>
                <w:tab w:val="left" w:pos="6521"/>
              </w:tabs>
              <w:rPr>
                <w:lang w:eastAsia="lt-LT"/>
              </w:rPr>
            </w:pPr>
            <w:r w:rsidRPr="00F21E9F">
              <w:rPr>
                <w:lang w:eastAsia="lt-LT"/>
              </w:rPr>
              <w:t>Sustainable development (</w:t>
            </w:r>
            <w:r w:rsidRPr="00F21E9F">
              <w:rPr>
                <w:i/>
                <w:iCs/>
                <w:lang w:eastAsia="lt-LT"/>
              </w:rPr>
              <w:t>the project does not include or carry out activities that could have a negative impact on environmental protection, social development, or the economy</w:t>
            </w:r>
            <w:r w:rsidRPr="00F21E9F">
              <w:rPr>
                <w:lang w:eastAsia="lt-LT"/>
              </w:rPr>
              <w:t>)</w:t>
            </w:r>
          </w:p>
        </w:tc>
        <w:tc>
          <w:tcPr>
            <w:tcW w:w="1418" w:type="dxa"/>
            <w:tcMar>
              <w:top w:w="0" w:type="dxa"/>
              <w:left w:w="108" w:type="dxa"/>
              <w:bottom w:w="0" w:type="dxa"/>
              <w:right w:w="108" w:type="dxa"/>
            </w:tcMar>
            <w:hideMark/>
          </w:tcPr>
          <w:p w14:paraId="2DB44461" w14:textId="7E3E8156" w:rsidR="00346051" w:rsidRPr="00F21E9F" w:rsidRDefault="00064D72">
            <w:pPr>
              <w:tabs>
                <w:tab w:val="left" w:pos="4111"/>
                <w:tab w:val="left" w:pos="6521"/>
              </w:tabs>
              <w:rPr>
                <w:i/>
                <w:iCs/>
                <w:lang w:eastAsia="lt-LT"/>
              </w:rPr>
            </w:pPr>
            <w:r w:rsidRPr="00F21E9F">
              <w:rPr>
                <w:i/>
                <w:iCs/>
                <w:lang w:eastAsia="lt-LT"/>
              </w:rPr>
              <w:t xml:space="preserve">(please </w:t>
            </w:r>
            <w:r w:rsidR="00346051" w:rsidRPr="00F21E9F">
              <w:rPr>
                <w:i/>
                <w:iCs/>
                <w:lang w:eastAsia="lt-LT"/>
              </w:rPr>
              <w:t>confirm)</w:t>
            </w:r>
          </w:p>
        </w:tc>
      </w:tr>
      <w:tr w:rsidR="00346051" w:rsidRPr="00F21E9F" w14:paraId="037EE9B1" w14:textId="77777777" w:rsidTr="0041252E">
        <w:tc>
          <w:tcPr>
            <w:tcW w:w="0" w:type="auto"/>
            <w:vMerge/>
            <w:vAlign w:val="center"/>
            <w:hideMark/>
          </w:tcPr>
          <w:p w14:paraId="35C3565B" w14:textId="77777777" w:rsidR="00346051" w:rsidRPr="00F21E9F" w:rsidRDefault="00346051">
            <w:pPr>
              <w:tabs>
                <w:tab w:val="left" w:pos="4111"/>
                <w:tab w:val="left" w:pos="6521"/>
              </w:tabs>
              <w:rPr>
                <w:lang w:eastAsia="lt-LT"/>
              </w:rPr>
            </w:pPr>
          </w:p>
        </w:tc>
        <w:tc>
          <w:tcPr>
            <w:tcW w:w="0" w:type="auto"/>
            <w:vMerge/>
            <w:vAlign w:val="center"/>
            <w:hideMark/>
          </w:tcPr>
          <w:p w14:paraId="21D4C397" w14:textId="77777777" w:rsidR="00346051" w:rsidRPr="00F21E9F" w:rsidRDefault="00346051">
            <w:pPr>
              <w:tabs>
                <w:tab w:val="left" w:pos="4111"/>
                <w:tab w:val="left" w:pos="6521"/>
              </w:tabs>
              <w:rPr>
                <w:lang w:eastAsia="lt-LT"/>
              </w:rPr>
            </w:pPr>
          </w:p>
        </w:tc>
        <w:tc>
          <w:tcPr>
            <w:tcW w:w="4673" w:type="dxa"/>
            <w:tcMar>
              <w:top w:w="0" w:type="dxa"/>
              <w:left w:w="108" w:type="dxa"/>
              <w:bottom w:w="0" w:type="dxa"/>
              <w:right w:w="108" w:type="dxa"/>
            </w:tcMar>
            <w:hideMark/>
          </w:tcPr>
          <w:p w14:paraId="7A604C39" w14:textId="77777777" w:rsidR="00346051" w:rsidRPr="00F21E9F" w:rsidRDefault="00346051">
            <w:pPr>
              <w:tabs>
                <w:tab w:val="left" w:pos="4111"/>
                <w:tab w:val="left" w:pos="6521"/>
              </w:tabs>
              <w:rPr>
                <w:lang w:eastAsia="lt-LT"/>
              </w:rPr>
            </w:pPr>
            <w:r w:rsidRPr="00F21E9F">
              <w:rPr>
                <w:lang w:eastAsia="lt-LT"/>
              </w:rPr>
              <w:t>Equal opportunities for all (</w:t>
            </w:r>
            <w:r w:rsidRPr="00F21E9F">
              <w:rPr>
                <w:i/>
                <w:iCs/>
                <w:lang w:eastAsia="lt-LT"/>
              </w:rPr>
              <w:t>the project ensures equal opportunities for men and women, as well as individuals of any race or ethnic origin, religion or belief, age, disability, or sexual orientation to participate in the project and benefit from its results</w:t>
            </w:r>
            <w:r w:rsidRPr="00F21E9F">
              <w:rPr>
                <w:lang w:eastAsia="lt-LT"/>
              </w:rPr>
              <w:t>)</w:t>
            </w:r>
          </w:p>
        </w:tc>
        <w:tc>
          <w:tcPr>
            <w:tcW w:w="1418" w:type="dxa"/>
            <w:tcMar>
              <w:top w:w="0" w:type="dxa"/>
              <w:left w:w="108" w:type="dxa"/>
              <w:bottom w:w="0" w:type="dxa"/>
              <w:right w:w="108" w:type="dxa"/>
            </w:tcMar>
            <w:hideMark/>
          </w:tcPr>
          <w:p w14:paraId="5B5914C6" w14:textId="412FE8EE" w:rsidR="00346051" w:rsidRPr="00F21E9F" w:rsidRDefault="00346051">
            <w:pPr>
              <w:tabs>
                <w:tab w:val="left" w:pos="4111"/>
                <w:tab w:val="left" w:pos="6521"/>
              </w:tabs>
              <w:rPr>
                <w:lang w:eastAsia="lt-LT"/>
              </w:rPr>
            </w:pPr>
            <w:r w:rsidRPr="00F21E9F">
              <w:rPr>
                <w:i/>
                <w:iCs/>
                <w:lang w:eastAsia="lt-LT"/>
              </w:rPr>
              <w:t>(</w:t>
            </w:r>
            <w:r w:rsidR="00064D72" w:rsidRPr="00F21E9F">
              <w:rPr>
                <w:i/>
                <w:iCs/>
                <w:lang w:eastAsia="lt-LT"/>
              </w:rPr>
              <w:t xml:space="preserve">please </w:t>
            </w:r>
            <w:r w:rsidRPr="00F21E9F">
              <w:rPr>
                <w:i/>
                <w:iCs/>
                <w:lang w:eastAsia="lt-LT"/>
              </w:rPr>
              <w:t>confirm)</w:t>
            </w:r>
          </w:p>
        </w:tc>
      </w:tr>
      <w:tr w:rsidR="00346051" w:rsidRPr="00F21E9F" w14:paraId="18CBAEBA" w14:textId="77777777" w:rsidTr="0041252E">
        <w:tc>
          <w:tcPr>
            <w:tcW w:w="577" w:type="dxa"/>
            <w:tcMar>
              <w:top w:w="0" w:type="dxa"/>
              <w:left w:w="108" w:type="dxa"/>
              <w:bottom w:w="0" w:type="dxa"/>
              <w:right w:w="108" w:type="dxa"/>
            </w:tcMar>
            <w:hideMark/>
          </w:tcPr>
          <w:p w14:paraId="36D7E525" w14:textId="77777777" w:rsidR="00346051" w:rsidRPr="00F21E9F" w:rsidRDefault="00346051">
            <w:pPr>
              <w:tabs>
                <w:tab w:val="left" w:pos="4111"/>
                <w:tab w:val="left" w:pos="6521"/>
              </w:tabs>
              <w:rPr>
                <w:lang w:eastAsia="lt-LT"/>
              </w:rPr>
            </w:pPr>
            <w:r w:rsidRPr="00F21E9F">
              <w:rPr>
                <w:lang w:eastAsia="lt-LT"/>
              </w:rPr>
              <w:t>8.2.</w:t>
            </w:r>
          </w:p>
        </w:tc>
        <w:tc>
          <w:tcPr>
            <w:tcW w:w="8060" w:type="dxa"/>
            <w:gridSpan w:val="2"/>
            <w:tcMar>
              <w:top w:w="0" w:type="dxa"/>
              <w:left w:w="108" w:type="dxa"/>
              <w:bottom w:w="0" w:type="dxa"/>
              <w:right w:w="108" w:type="dxa"/>
            </w:tcMar>
            <w:hideMark/>
          </w:tcPr>
          <w:p w14:paraId="137E9EFA" w14:textId="77777777" w:rsidR="00346051" w:rsidRPr="00F21E9F" w:rsidRDefault="00346051">
            <w:pPr>
              <w:tabs>
                <w:tab w:val="left" w:pos="4111"/>
                <w:tab w:val="left" w:pos="6521"/>
              </w:tabs>
              <w:rPr>
                <w:lang w:eastAsia="lt-LT"/>
              </w:rPr>
            </w:pPr>
            <w:r w:rsidRPr="00F21E9F">
              <w:rPr>
                <w:lang w:eastAsia="lt-LT"/>
              </w:rPr>
              <w:t>The project complies with the EU competition policy provisions (</w:t>
            </w:r>
            <w:r w:rsidRPr="00F21E9F">
              <w:rPr>
                <w:i/>
                <w:iCs/>
                <w:lang w:eastAsia="lt-LT"/>
              </w:rPr>
              <w:t>the planned project funding does not violate European Union competition policy provisions, and it does not include unlawful state aid</w:t>
            </w:r>
            <w:r w:rsidRPr="00F21E9F">
              <w:rPr>
                <w:lang w:eastAsia="lt-LT"/>
              </w:rPr>
              <w:t>)</w:t>
            </w:r>
          </w:p>
        </w:tc>
        <w:tc>
          <w:tcPr>
            <w:tcW w:w="1418" w:type="dxa"/>
            <w:tcMar>
              <w:top w:w="0" w:type="dxa"/>
              <w:left w:w="108" w:type="dxa"/>
              <w:bottom w:w="0" w:type="dxa"/>
              <w:right w:w="108" w:type="dxa"/>
            </w:tcMar>
            <w:hideMark/>
          </w:tcPr>
          <w:p w14:paraId="7BA58AD3" w14:textId="4B35C71E" w:rsidR="00346051" w:rsidRPr="00F21E9F" w:rsidRDefault="00346051">
            <w:pPr>
              <w:tabs>
                <w:tab w:val="left" w:pos="4111"/>
                <w:tab w:val="left" w:pos="6521"/>
              </w:tabs>
              <w:rPr>
                <w:i/>
                <w:iCs/>
                <w:lang w:eastAsia="lt-LT"/>
              </w:rPr>
            </w:pPr>
            <w:r w:rsidRPr="00F21E9F">
              <w:rPr>
                <w:i/>
                <w:iCs/>
                <w:lang w:eastAsia="lt-LT"/>
              </w:rPr>
              <w:t>(</w:t>
            </w:r>
            <w:r w:rsidR="00064D72" w:rsidRPr="00F21E9F">
              <w:rPr>
                <w:i/>
                <w:iCs/>
                <w:lang w:eastAsia="lt-LT"/>
              </w:rPr>
              <w:t xml:space="preserve">please </w:t>
            </w:r>
            <w:r w:rsidRPr="00F21E9F">
              <w:rPr>
                <w:i/>
                <w:iCs/>
                <w:lang w:eastAsia="lt-LT"/>
              </w:rPr>
              <w:t>confirm)</w:t>
            </w:r>
          </w:p>
        </w:tc>
      </w:tr>
    </w:tbl>
    <w:p w14:paraId="5F9B43E4" w14:textId="002C8F56" w:rsidR="00E9266D" w:rsidRPr="00F21E9F" w:rsidRDefault="00E9266D" w:rsidP="00E9266D">
      <w:pPr>
        <w:tabs>
          <w:tab w:val="left" w:pos="4111"/>
          <w:tab w:val="left" w:pos="6521"/>
        </w:tabs>
        <w:rPr>
          <w:lang w:val="lt-LT"/>
        </w:rPr>
      </w:pPr>
      <w:r w:rsidRPr="00F21E9F">
        <w:rPr>
          <w:sz w:val="20"/>
          <w:szCs w:val="20"/>
          <w:vertAlign w:val="superscript"/>
          <w:lang w:val="lt-LT"/>
        </w:rPr>
        <w:t>13</w:t>
      </w:r>
      <w:r w:rsidRPr="00F21E9F">
        <w:rPr>
          <w:sz w:val="20"/>
          <w:szCs w:val="20"/>
          <w:lang w:val="lt-LT"/>
        </w:rPr>
        <w:t xml:space="preserve"> </w:t>
      </w:r>
      <w:hyperlink r:id="rId17" w:history="1">
        <w:r w:rsidR="00D23A10" w:rsidRPr="00F21E9F">
          <w:rPr>
            <w:rFonts w:eastAsia="Aptos"/>
            <w:noProof/>
            <w:color w:val="091A5A"/>
            <w:kern w:val="2"/>
            <w:sz w:val="20"/>
            <w:szCs w:val="20"/>
            <w:u w:val="single"/>
            <w:bdr w:val="none" w:sz="0" w:space="0" w:color="auto" w:frame="1"/>
            <w:shd w:val="clear" w:color="auto" w:fill="FFFFFF"/>
            <w:lang w:val="lt-LT"/>
            <w14:ligatures w14:val="standardContextual"/>
          </w:rPr>
          <w:t>National Progress Plan</w:t>
        </w:r>
      </w:hyperlink>
      <w:r w:rsidRPr="00F21E9F">
        <w:rPr>
          <w:rFonts w:eastAsia="Aptos"/>
          <w:noProof/>
          <w:kern w:val="2"/>
          <w:sz w:val="20"/>
          <w:szCs w:val="20"/>
          <w:lang w:val="lt-LT"/>
          <w14:ligatures w14:val="standardContextual"/>
        </w:rPr>
        <w:t xml:space="preserve"> </w:t>
      </w:r>
      <w:r w:rsidR="00D23A10" w:rsidRPr="00F21E9F">
        <w:rPr>
          <w:rFonts w:eastAsia="Aptos"/>
          <w:noProof/>
          <w:kern w:val="2"/>
          <w:sz w:val="20"/>
          <w:szCs w:val="20"/>
          <w:lang w:val="lt-LT"/>
          <w14:ligatures w14:val="standardContextual"/>
        </w:rPr>
        <w:t>and the</w:t>
      </w:r>
      <w:r w:rsidRPr="00F21E9F">
        <w:rPr>
          <w:rFonts w:eastAsia="Aptos"/>
          <w:noProof/>
          <w:kern w:val="2"/>
          <w:sz w:val="20"/>
          <w:szCs w:val="20"/>
          <w:lang w:val="lt-LT"/>
          <w14:ligatures w14:val="standardContextual"/>
        </w:rPr>
        <w:t xml:space="preserve"> </w:t>
      </w:r>
      <w:hyperlink r:id="rId18" w:history="1">
        <w:proofErr w:type="spellStart"/>
        <w:r w:rsidR="00D23A10" w:rsidRPr="00F21E9F">
          <w:rPr>
            <w:color w:val="0000FF"/>
            <w:sz w:val="20"/>
            <w:szCs w:val="20"/>
            <w:u w:val="single"/>
            <w:lang w:val="lt-LT" w:eastAsia="lt-LT"/>
          </w:rPr>
          <w:t>Law</w:t>
        </w:r>
        <w:proofErr w:type="spellEnd"/>
        <w:r w:rsidR="00D23A10" w:rsidRPr="00F21E9F">
          <w:rPr>
            <w:color w:val="0000FF"/>
            <w:sz w:val="20"/>
            <w:szCs w:val="20"/>
            <w:u w:val="single"/>
            <w:lang w:val="lt-LT" w:eastAsia="lt-LT"/>
          </w:rPr>
          <w:t xml:space="preserve"> </w:t>
        </w:r>
        <w:proofErr w:type="spellStart"/>
        <w:r w:rsidR="00D23A10" w:rsidRPr="00F21E9F">
          <w:rPr>
            <w:color w:val="0000FF"/>
            <w:sz w:val="20"/>
            <w:szCs w:val="20"/>
            <w:u w:val="single"/>
            <w:lang w:val="lt-LT" w:eastAsia="lt-LT"/>
          </w:rPr>
          <w:t>on</w:t>
        </w:r>
        <w:proofErr w:type="spellEnd"/>
        <w:r w:rsidR="00D23A10" w:rsidRPr="00F21E9F">
          <w:rPr>
            <w:color w:val="0000FF"/>
            <w:sz w:val="20"/>
            <w:szCs w:val="20"/>
            <w:u w:val="single"/>
            <w:lang w:val="lt-LT" w:eastAsia="lt-LT"/>
          </w:rPr>
          <w:t xml:space="preserve"> </w:t>
        </w:r>
        <w:proofErr w:type="spellStart"/>
        <w:r w:rsidR="00D23A10" w:rsidRPr="00F21E9F">
          <w:rPr>
            <w:color w:val="0000FF"/>
            <w:sz w:val="20"/>
            <w:szCs w:val="20"/>
            <w:u w:val="single"/>
            <w:lang w:val="lt-LT" w:eastAsia="lt-LT"/>
          </w:rPr>
          <w:t>Competition</w:t>
        </w:r>
        <w:proofErr w:type="spellEnd"/>
        <w:r w:rsidR="00D23A10" w:rsidRPr="00F21E9F">
          <w:rPr>
            <w:color w:val="0000FF"/>
            <w:sz w:val="20"/>
            <w:szCs w:val="20"/>
            <w:u w:val="single"/>
            <w:lang w:val="lt-LT" w:eastAsia="lt-LT"/>
          </w:rPr>
          <w:t xml:space="preserve"> </w:t>
        </w:r>
        <w:proofErr w:type="spellStart"/>
        <w:r w:rsidR="00D23A10" w:rsidRPr="00F21E9F">
          <w:rPr>
            <w:color w:val="0000FF"/>
            <w:sz w:val="20"/>
            <w:szCs w:val="20"/>
            <w:u w:val="single"/>
            <w:lang w:val="lt-LT" w:eastAsia="lt-LT"/>
          </w:rPr>
          <w:t>of</w:t>
        </w:r>
        <w:proofErr w:type="spellEnd"/>
        <w:r w:rsidR="00D23A10" w:rsidRPr="00F21E9F">
          <w:rPr>
            <w:color w:val="0000FF"/>
            <w:sz w:val="20"/>
            <w:szCs w:val="20"/>
            <w:u w:val="single"/>
            <w:lang w:val="lt-LT" w:eastAsia="lt-LT"/>
          </w:rPr>
          <w:t xml:space="preserve"> </w:t>
        </w:r>
        <w:proofErr w:type="spellStart"/>
        <w:r w:rsidR="00D23A10" w:rsidRPr="00F21E9F">
          <w:rPr>
            <w:color w:val="0000FF"/>
            <w:sz w:val="20"/>
            <w:szCs w:val="20"/>
            <w:u w:val="single"/>
            <w:lang w:val="lt-LT" w:eastAsia="lt-LT"/>
          </w:rPr>
          <w:t>the</w:t>
        </w:r>
        <w:proofErr w:type="spellEnd"/>
        <w:r w:rsidR="00D23A10" w:rsidRPr="00F21E9F">
          <w:rPr>
            <w:color w:val="0000FF"/>
            <w:sz w:val="20"/>
            <w:szCs w:val="20"/>
            <w:u w:val="single"/>
            <w:lang w:val="lt-LT" w:eastAsia="lt-LT"/>
          </w:rPr>
          <w:t xml:space="preserve"> </w:t>
        </w:r>
        <w:proofErr w:type="spellStart"/>
        <w:r w:rsidR="00D23A10" w:rsidRPr="00F21E9F">
          <w:rPr>
            <w:color w:val="0000FF"/>
            <w:sz w:val="20"/>
            <w:szCs w:val="20"/>
            <w:u w:val="single"/>
            <w:lang w:val="lt-LT" w:eastAsia="lt-LT"/>
          </w:rPr>
          <w:t>Republic</w:t>
        </w:r>
        <w:proofErr w:type="spellEnd"/>
        <w:r w:rsidR="00D23A10" w:rsidRPr="00F21E9F">
          <w:rPr>
            <w:color w:val="0000FF"/>
            <w:sz w:val="20"/>
            <w:szCs w:val="20"/>
            <w:u w:val="single"/>
            <w:lang w:val="lt-LT" w:eastAsia="lt-LT"/>
          </w:rPr>
          <w:t xml:space="preserve"> </w:t>
        </w:r>
        <w:proofErr w:type="spellStart"/>
        <w:r w:rsidR="00D23A10" w:rsidRPr="00F21E9F">
          <w:rPr>
            <w:color w:val="0000FF"/>
            <w:sz w:val="20"/>
            <w:szCs w:val="20"/>
            <w:u w:val="single"/>
            <w:lang w:val="lt-LT" w:eastAsia="lt-LT"/>
          </w:rPr>
          <w:t>of</w:t>
        </w:r>
        <w:proofErr w:type="spellEnd"/>
        <w:r w:rsidR="00D23A10" w:rsidRPr="00F21E9F">
          <w:rPr>
            <w:color w:val="0000FF"/>
            <w:sz w:val="20"/>
            <w:szCs w:val="20"/>
            <w:u w:val="single"/>
            <w:lang w:val="lt-LT" w:eastAsia="lt-LT"/>
          </w:rPr>
          <w:t xml:space="preserve"> Lithuania</w:t>
        </w:r>
      </w:hyperlink>
    </w:p>
    <w:p w14:paraId="3FDCAC4F" w14:textId="77777777" w:rsidR="00FE47F9" w:rsidRPr="00F21E9F" w:rsidRDefault="00FE47F9" w:rsidP="161EC081">
      <w:pPr>
        <w:tabs>
          <w:tab w:val="left" w:pos="4111"/>
          <w:tab w:val="left" w:pos="6521"/>
        </w:tabs>
        <w:rPr>
          <w:lang w:val="lt-LT" w:eastAsia="lt-LT"/>
        </w:rPr>
      </w:pPr>
    </w:p>
    <w:p w14:paraId="7BFBD916" w14:textId="269259EC" w:rsidR="00592EA8" w:rsidRPr="00F21E9F" w:rsidRDefault="00E60BE2" w:rsidP="00592EA8">
      <w:pPr>
        <w:tabs>
          <w:tab w:val="left" w:pos="4111"/>
          <w:tab w:val="left" w:pos="6521"/>
        </w:tabs>
        <w:jc w:val="center"/>
        <w:rPr>
          <w:b/>
          <w:bCs/>
          <w:sz w:val="22"/>
          <w:szCs w:val="22"/>
          <w:lang w:val="lt-LT" w:eastAsia="lt-LT"/>
        </w:rPr>
      </w:pPr>
      <w:r w:rsidRPr="00F21E9F">
        <w:rPr>
          <w:b/>
          <w:bCs/>
          <w:sz w:val="22"/>
          <w:szCs w:val="22"/>
          <w:lang w:val="lt-LT" w:eastAsia="lt-LT"/>
        </w:rPr>
        <w:t>9</w:t>
      </w:r>
      <w:r w:rsidR="00592EA8" w:rsidRPr="00F21E9F">
        <w:rPr>
          <w:b/>
          <w:bCs/>
          <w:sz w:val="22"/>
          <w:szCs w:val="22"/>
          <w:lang w:val="lt-LT" w:eastAsia="lt-LT"/>
        </w:rPr>
        <w:t>. INFORMATION ON THE TERRITORY WHERE THE PROJECT FUNDS ARE RECEIVED</w:t>
      </w:r>
    </w:p>
    <w:p w14:paraId="7D1495C9" w14:textId="77777777" w:rsidR="00592EA8" w:rsidRPr="00F21E9F" w:rsidRDefault="00592EA8" w:rsidP="00592EA8">
      <w:pPr>
        <w:tabs>
          <w:tab w:val="left" w:pos="4111"/>
          <w:tab w:val="left" w:pos="6521"/>
        </w:tabs>
        <w:jc w:val="center"/>
        <w:rPr>
          <w:b/>
          <w:bCs/>
          <w:lang w:val="lt-LT" w:eastAsia="lt-LT"/>
        </w:rPr>
      </w:pPr>
    </w:p>
    <w:tbl>
      <w:tblPr>
        <w:tblStyle w:val="Lentelstinklelis"/>
        <w:tblW w:w="10060" w:type="dxa"/>
        <w:tblLook w:val="04A0" w:firstRow="1" w:lastRow="0" w:firstColumn="1" w:lastColumn="0" w:noHBand="0" w:noVBand="1"/>
      </w:tblPr>
      <w:tblGrid>
        <w:gridCol w:w="6607"/>
        <w:gridCol w:w="3453"/>
      </w:tblGrid>
      <w:tr w:rsidR="00592EA8" w:rsidRPr="00F21E9F" w14:paraId="73BCEE48" w14:textId="77777777" w:rsidTr="008E532B">
        <w:tc>
          <w:tcPr>
            <w:tcW w:w="10060" w:type="dxa"/>
            <w:gridSpan w:val="2"/>
          </w:tcPr>
          <w:p w14:paraId="19C34864" w14:textId="012C28F4" w:rsidR="00592EA8" w:rsidRPr="00F21E9F" w:rsidRDefault="00592EA8" w:rsidP="008E532B">
            <w:pPr>
              <w:tabs>
                <w:tab w:val="left" w:pos="4111"/>
                <w:tab w:val="left" w:pos="6521"/>
              </w:tabs>
              <w:rPr>
                <w:b/>
                <w:bCs/>
                <w:lang w:eastAsia="lt-LT"/>
              </w:rPr>
            </w:pPr>
            <w:r w:rsidRPr="00F21E9F">
              <w:rPr>
                <w:iCs/>
              </w:rPr>
              <w:t>9.1. The maximum share of the total project funds allocated, in %.</w:t>
            </w:r>
          </w:p>
        </w:tc>
      </w:tr>
      <w:tr w:rsidR="00592EA8" w:rsidRPr="00F21E9F" w14:paraId="05B41F33" w14:textId="77777777" w:rsidTr="008E532B">
        <w:tc>
          <w:tcPr>
            <w:tcW w:w="6607" w:type="dxa"/>
          </w:tcPr>
          <w:p w14:paraId="320E24B6" w14:textId="6EF44727" w:rsidR="00592EA8" w:rsidRPr="00F21E9F" w:rsidRDefault="00592EA8" w:rsidP="008E532B">
            <w:pPr>
              <w:tabs>
                <w:tab w:val="left" w:pos="4111"/>
                <w:tab w:val="left" w:pos="6521"/>
              </w:tabs>
              <w:jc w:val="center"/>
              <w:rPr>
                <w:lang w:eastAsia="lt-LT"/>
              </w:rPr>
            </w:pPr>
            <w:r w:rsidRPr="00F21E9F">
              <w:t>County</w:t>
            </w:r>
          </w:p>
        </w:tc>
        <w:tc>
          <w:tcPr>
            <w:tcW w:w="3453" w:type="dxa"/>
          </w:tcPr>
          <w:p w14:paraId="63A32AF7" w14:textId="6105D504" w:rsidR="00592EA8" w:rsidRPr="00F21E9F" w:rsidRDefault="00592EA8" w:rsidP="008E532B">
            <w:pPr>
              <w:tabs>
                <w:tab w:val="left" w:pos="4111"/>
                <w:tab w:val="left" w:pos="6521"/>
              </w:tabs>
              <w:jc w:val="center"/>
              <w:rPr>
                <w:lang w:eastAsia="lt-LT"/>
              </w:rPr>
            </w:pPr>
            <w:r w:rsidRPr="00F21E9F">
              <w:t>Municipality</w:t>
            </w:r>
          </w:p>
        </w:tc>
      </w:tr>
      <w:tr w:rsidR="00592EA8" w:rsidRPr="00F21E9F" w14:paraId="7834586F" w14:textId="77777777" w:rsidTr="008E532B">
        <w:tc>
          <w:tcPr>
            <w:tcW w:w="6607" w:type="dxa"/>
          </w:tcPr>
          <w:p w14:paraId="6A1D965B" w14:textId="1AC36177" w:rsidR="00592EA8" w:rsidRPr="00F21E9F" w:rsidRDefault="00592EA8" w:rsidP="008E532B">
            <w:pPr>
              <w:tabs>
                <w:tab w:val="left" w:pos="4111"/>
                <w:tab w:val="left" w:pos="6521"/>
              </w:tabs>
              <w:jc w:val="center"/>
              <w:rPr>
                <w:i/>
                <w:iCs/>
                <w:lang w:eastAsia="lt-LT"/>
              </w:rPr>
            </w:pPr>
            <w:r w:rsidRPr="00F21E9F">
              <w:rPr>
                <w:i/>
                <w:iCs/>
                <w:lang w:eastAsia="lt-LT"/>
              </w:rPr>
              <w:t xml:space="preserve"> (please select)</w:t>
            </w:r>
          </w:p>
        </w:tc>
        <w:tc>
          <w:tcPr>
            <w:tcW w:w="3453" w:type="dxa"/>
          </w:tcPr>
          <w:p w14:paraId="0C1E0F0F" w14:textId="246659CF" w:rsidR="00592EA8" w:rsidRPr="00F21E9F" w:rsidRDefault="00592EA8" w:rsidP="008E532B">
            <w:pPr>
              <w:tabs>
                <w:tab w:val="left" w:pos="4111"/>
                <w:tab w:val="left" w:pos="6521"/>
              </w:tabs>
              <w:jc w:val="center"/>
              <w:rPr>
                <w:i/>
                <w:iCs/>
                <w:lang w:eastAsia="lt-LT"/>
              </w:rPr>
            </w:pPr>
            <w:r w:rsidRPr="00F21E9F">
              <w:rPr>
                <w:i/>
                <w:iCs/>
                <w:lang w:eastAsia="lt-LT"/>
              </w:rPr>
              <w:t xml:space="preserve"> (please select)</w:t>
            </w:r>
          </w:p>
        </w:tc>
      </w:tr>
    </w:tbl>
    <w:p w14:paraId="0B319E0D" w14:textId="77777777" w:rsidR="00592EA8" w:rsidRPr="00F21E9F" w:rsidRDefault="00592EA8" w:rsidP="00592EA8">
      <w:pPr>
        <w:tabs>
          <w:tab w:val="left" w:pos="4111"/>
          <w:tab w:val="left" w:pos="6521"/>
        </w:tabs>
        <w:jc w:val="center"/>
        <w:rPr>
          <w:b/>
          <w:bCs/>
          <w:lang w:eastAsia="lt-LT"/>
        </w:rPr>
      </w:pPr>
    </w:p>
    <w:tbl>
      <w:tblPr>
        <w:tblStyle w:val="Lentelstinklelis"/>
        <w:tblW w:w="10060" w:type="dxa"/>
        <w:tblLook w:val="04A0" w:firstRow="1" w:lastRow="0" w:firstColumn="1" w:lastColumn="0" w:noHBand="0" w:noVBand="1"/>
      </w:tblPr>
      <w:tblGrid>
        <w:gridCol w:w="6607"/>
        <w:gridCol w:w="3453"/>
      </w:tblGrid>
      <w:tr w:rsidR="00592EA8" w:rsidRPr="00F21E9F" w14:paraId="6B88BC78" w14:textId="77777777" w:rsidTr="008E532B">
        <w:tc>
          <w:tcPr>
            <w:tcW w:w="10060" w:type="dxa"/>
            <w:gridSpan w:val="2"/>
          </w:tcPr>
          <w:p w14:paraId="098918CA" w14:textId="13902591" w:rsidR="00592EA8" w:rsidRPr="00F21E9F" w:rsidRDefault="00592EA8" w:rsidP="008E532B">
            <w:pPr>
              <w:tabs>
                <w:tab w:val="left" w:pos="4111"/>
                <w:tab w:val="left" w:pos="6521"/>
              </w:tabs>
              <w:rPr>
                <w:b/>
                <w:bCs/>
                <w:lang w:eastAsia="lt-LT"/>
              </w:rPr>
            </w:pPr>
            <w:r w:rsidRPr="00F21E9F">
              <w:t xml:space="preserve">9.2. </w:t>
            </w:r>
            <w:r w:rsidRPr="00F21E9F">
              <w:rPr>
                <w:i/>
              </w:rPr>
              <w:t>Other county(</w:t>
            </w:r>
            <w:proofErr w:type="spellStart"/>
            <w:r w:rsidRPr="00F21E9F">
              <w:rPr>
                <w:i/>
              </w:rPr>
              <w:t>ies</w:t>
            </w:r>
            <w:proofErr w:type="spellEnd"/>
            <w:r w:rsidRPr="00F21E9F">
              <w:rPr>
                <w:i/>
              </w:rPr>
              <w:t>) and municipality(</w:t>
            </w:r>
            <w:proofErr w:type="spellStart"/>
            <w:r w:rsidRPr="00F21E9F">
              <w:rPr>
                <w:i/>
              </w:rPr>
              <w:t>ies</w:t>
            </w:r>
            <w:proofErr w:type="spellEnd"/>
            <w:r w:rsidRPr="00F21E9F">
              <w:rPr>
                <w:i/>
              </w:rPr>
              <w:t>) with a share of the project funds (not applied if the project is implemented in a single municipality)</w:t>
            </w:r>
          </w:p>
        </w:tc>
      </w:tr>
      <w:tr w:rsidR="00592EA8" w:rsidRPr="00F21E9F" w14:paraId="4E8FFF45" w14:textId="77777777" w:rsidTr="008E532B">
        <w:tc>
          <w:tcPr>
            <w:tcW w:w="6607" w:type="dxa"/>
          </w:tcPr>
          <w:p w14:paraId="77B3458C" w14:textId="1A0D996A" w:rsidR="00592EA8" w:rsidRPr="00F21E9F" w:rsidRDefault="00592EA8" w:rsidP="008E532B">
            <w:pPr>
              <w:tabs>
                <w:tab w:val="left" w:pos="4111"/>
                <w:tab w:val="left" w:pos="6521"/>
              </w:tabs>
              <w:jc w:val="center"/>
              <w:rPr>
                <w:lang w:eastAsia="lt-LT"/>
              </w:rPr>
            </w:pPr>
            <w:r w:rsidRPr="00F21E9F">
              <w:lastRenderedPageBreak/>
              <w:t>County</w:t>
            </w:r>
          </w:p>
        </w:tc>
        <w:tc>
          <w:tcPr>
            <w:tcW w:w="3453" w:type="dxa"/>
          </w:tcPr>
          <w:p w14:paraId="337FF2BD" w14:textId="181B72AA" w:rsidR="00592EA8" w:rsidRPr="00F21E9F" w:rsidRDefault="00592EA8" w:rsidP="008E532B">
            <w:pPr>
              <w:tabs>
                <w:tab w:val="left" w:pos="4111"/>
                <w:tab w:val="left" w:pos="6521"/>
              </w:tabs>
              <w:jc w:val="center"/>
              <w:rPr>
                <w:lang w:eastAsia="lt-LT"/>
              </w:rPr>
            </w:pPr>
            <w:r w:rsidRPr="00F21E9F">
              <w:t>Municipality</w:t>
            </w:r>
          </w:p>
        </w:tc>
      </w:tr>
      <w:tr w:rsidR="00592EA8" w:rsidRPr="00F21E9F" w14:paraId="7DA88D3D" w14:textId="77777777" w:rsidTr="008E532B">
        <w:tc>
          <w:tcPr>
            <w:tcW w:w="6607" w:type="dxa"/>
          </w:tcPr>
          <w:p w14:paraId="0540E644" w14:textId="4619B3D4" w:rsidR="00592EA8" w:rsidRPr="00F21E9F" w:rsidRDefault="00592EA8" w:rsidP="008E532B">
            <w:pPr>
              <w:tabs>
                <w:tab w:val="left" w:pos="4111"/>
                <w:tab w:val="left" w:pos="6521"/>
              </w:tabs>
              <w:jc w:val="center"/>
              <w:rPr>
                <w:i/>
                <w:iCs/>
                <w:lang w:eastAsia="lt-LT"/>
              </w:rPr>
            </w:pPr>
            <w:r w:rsidRPr="00F21E9F">
              <w:t xml:space="preserve"> </w:t>
            </w:r>
            <w:r w:rsidRPr="00F21E9F">
              <w:rPr>
                <w:i/>
                <w:iCs/>
                <w:lang w:eastAsia="lt-LT"/>
              </w:rPr>
              <w:t>(please select)</w:t>
            </w:r>
          </w:p>
        </w:tc>
        <w:tc>
          <w:tcPr>
            <w:tcW w:w="3453" w:type="dxa"/>
          </w:tcPr>
          <w:p w14:paraId="25CE7D45" w14:textId="75526BBA" w:rsidR="00592EA8" w:rsidRPr="00F21E9F" w:rsidRDefault="00592EA8" w:rsidP="008E532B">
            <w:pPr>
              <w:tabs>
                <w:tab w:val="left" w:pos="4111"/>
                <w:tab w:val="left" w:pos="6521"/>
              </w:tabs>
              <w:jc w:val="center"/>
              <w:rPr>
                <w:i/>
                <w:iCs/>
                <w:lang w:eastAsia="lt-LT"/>
              </w:rPr>
            </w:pPr>
            <w:r w:rsidRPr="00F21E9F">
              <w:t xml:space="preserve"> </w:t>
            </w:r>
            <w:r w:rsidRPr="00F21E9F">
              <w:rPr>
                <w:i/>
                <w:iCs/>
                <w:lang w:eastAsia="lt-LT"/>
              </w:rPr>
              <w:t>(please select)</w:t>
            </w:r>
          </w:p>
        </w:tc>
      </w:tr>
      <w:tr w:rsidR="00592EA8" w:rsidRPr="00F21E9F" w14:paraId="1992CB8A" w14:textId="77777777" w:rsidTr="008E532B">
        <w:tc>
          <w:tcPr>
            <w:tcW w:w="6607" w:type="dxa"/>
          </w:tcPr>
          <w:p w14:paraId="5A83C6FD" w14:textId="450EDBCB" w:rsidR="00592EA8" w:rsidRPr="00F21E9F" w:rsidRDefault="00592EA8" w:rsidP="00592EA8">
            <w:pPr>
              <w:tabs>
                <w:tab w:val="left" w:pos="4111"/>
                <w:tab w:val="left" w:pos="6521"/>
              </w:tabs>
              <w:jc w:val="center"/>
            </w:pPr>
            <w:r w:rsidRPr="00F21E9F">
              <w:t xml:space="preserve"> </w:t>
            </w:r>
            <w:r w:rsidRPr="00F21E9F">
              <w:rPr>
                <w:i/>
                <w:iCs/>
                <w:lang w:eastAsia="lt-LT"/>
              </w:rPr>
              <w:t>(please select)</w:t>
            </w:r>
          </w:p>
        </w:tc>
        <w:tc>
          <w:tcPr>
            <w:tcW w:w="3453" w:type="dxa"/>
          </w:tcPr>
          <w:p w14:paraId="0C75ADA2" w14:textId="6612DAE1" w:rsidR="00592EA8" w:rsidRPr="00F21E9F" w:rsidRDefault="00592EA8" w:rsidP="00592EA8">
            <w:pPr>
              <w:tabs>
                <w:tab w:val="left" w:pos="4111"/>
                <w:tab w:val="left" w:pos="6521"/>
              </w:tabs>
              <w:jc w:val="center"/>
            </w:pPr>
            <w:r w:rsidRPr="00F21E9F">
              <w:t xml:space="preserve"> </w:t>
            </w:r>
            <w:r w:rsidRPr="00F21E9F">
              <w:rPr>
                <w:i/>
                <w:iCs/>
                <w:lang w:eastAsia="lt-LT"/>
              </w:rPr>
              <w:t>(please select)</w:t>
            </w:r>
          </w:p>
        </w:tc>
      </w:tr>
    </w:tbl>
    <w:p w14:paraId="73EE1B46" w14:textId="77777777" w:rsidR="00592EA8" w:rsidRPr="00F21E9F" w:rsidRDefault="00592EA8" w:rsidP="161EC081">
      <w:pPr>
        <w:tabs>
          <w:tab w:val="left" w:pos="4111"/>
          <w:tab w:val="left" w:pos="6521"/>
        </w:tabs>
        <w:rPr>
          <w:lang w:val="lt-LT" w:eastAsia="lt-LT"/>
        </w:rPr>
      </w:pPr>
    </w:p>
    <w:p w14:paraId="18BF9FB9" w14:textId="09C1DE63" w:rsidR="00651B73" w:rsidRPr="00F21E9F" w:rsidRDefault="00651B73" w:rsidP="00B916CC">
      <w:pPr>
        <w:tabs>
          <w:tab w:val="left" w:pos="4111"/>
          <w:tab w:val="left" w:pos="6521"/>
        </w:tabs>
        <w:rPr>
          <w:lang w:val="lt-LT"/>
        </w:rPr>
      </w:pPr>
      <w:r w:rsidRPr="00F21E9F">
        <w:rPr>
          <w:lang w:val="en-GB" w:bidi="en-GB"/>
        </w:rPr>
        <w:t>By submitting the proposal, I confirm</w:t>
      </w:r>
      <w:r w:rsidR="00C2342C" w:rsidRPr="00F21E9F">
        <w:rPr>
          <w:lang w:val="en-GB" w:bidi="en-GB"/>
        </w:rPr>
        <w:t xml:space="preserve"> that</w:t>
      </w:r>
      <w:r w:rsidRPr="00F21E9F">
        <w:rPr>
          <w:lang w:val="en-GB" w:bidi="en-GB"/>
        </w:rPr>
        <w:t>:</w:t>
      </w:r>
    </w:p>
    <w:p w14:paraId="0A5F3AA0" w14:textId="77777777" w:rsidR="00651B73" w:rsidRPr="00F21E9F" w:rsidRDefault="00651B73" w:rsidP="00B76CE9">
      <w:pPr>
        <w:pStyle w:val="Sraopastraipa"/>
        <w:numPr>
          <w:ilvl w:val="0"/>
          <w:numId w:val="2"/>
        </w:numPr>
        <w:tabs>
          <w:tab w:val="left" w:pos="4111"/>
          <w:tab w:val="left" w:pos="6521"/>
        </w:tabs>
        <w:spacing w:after="0" w:line="240" w:lineRule="auto"/>
        <w:rPr>
          <w:rFonts w:ascii="Times New Roman" w:hAnsi="Times New Roman"/>
          <w:sz w:val="24"/>
          <w:szCs w:val="24"/>
          <w:lang w:val="lt-LT"/>
        </w:rPr>
      </w:pPr>
      <w:r w:rsidRPr="00F21E9F">
        <w:rPr>
          <w:rFonts w:ascii="Times New Roman" w:eastAsia="Times New Roman" w:hAnsi="Times New Roman"/>
          <w:sz w:val="24"/>
          <w:szCs w:val="24"/>
          <w:lang w:val="en-GB" w:bidi="en-GB"/>
        </w:rPr>
        <w:t>all information within the proposal is true;</w:t>
      </w:r>
    </w:p>
    <w:p w14:paraId="77EED964" w14:textId="43634A15" w:rsidR="003C5B4F" w:rsidRPr="00F21E9F" w:rsidRDefault="003C5B4F" w:rsidP="00B76CE9">
      <w:pPr>
        <w:pStyle w:val="Sraopastraipa"/>
        <w:numPr>
          <w:ilvl w:val="0"/>
          <w:numId w:val="2"/>
        </w:numPr>
        <w:tabs>
          <w:tab w:val="left" w:pos="4111"/>
          <w:tab w:val="left" w:pos="6521"/>
        </w:tabs>
        <w:spacing w:after="0" w:line="240" w:lineRule="auto"/>
        <w:rPr>
          <w:rFonts w:ascii="Times New Roman" w:hAnsi="Times New Roman"/>
          <w:sz w:val="24"/>
          <w:szCs w:val="24"/>
          <w:lang w:val="lt-LT"/>
        </w:rPr>
      </w:pPr>
      <w:r w:rsidRPr="00F21E9F">
        <w:rPr>
          <w:rFonts w:ascii="Times New Roman" w:hAnsi="Times New Roman"/>
          <w:sz w:val="24"/>
          <w:szCs w:val="24"/>
        </w:rPr>
        <w:t xml:space="preserve">the </w:t>
      </w:r>
      <w:r w:rsidR="00541BCF" w:rsidRPr="00F21E9F">
        <w:rPr>
          <w:rFonts w:ascii="Times New Roman" w:hAnsi="Times New Roman"/>
          <w:sz w:val="24"/>
          <w:szCs w:val="24"/>
        </w:rPr>
        <w:t>proposal</w:t>
      </w:r>
      <w:r w:rsidRPr="00F21E9F">
        <w:rPr>
          <w:rFonts w:ascii="Times New Roman" w:hAnsi="Times New Roman"/>
          <w:sz w:val="24"/>
          <w:szCs w:val="24"/>
        </w:rPr>
        <w:t xml:space="preserve"> is original and does not violate the principles of academic ethics;</w:t>
      </w:r>
    </w:p>
    <w:p w14:paraId="77AA0D19" w14:textId="65D4EFAD" w:rsidR="00DC49AC" w:rsidRPr="00F21E9F" w:rsidRDefault="007E4975" w:rsidP="00B76CE9">
      <w:pPr>
        <w:pStyle w:val="Sraopastraipa"/>
        <w:numPr>
          <w:ilvl w:val="0"/>
          <w:numId w:val="2"/>
        </w:numPr>
        <w:tabs>
          <w:tab w:val="left" w:pos="4111"/>
          <w:tab w:val="left" w:pos="6521"/>
        </w:tabs>
        <w:spacing w:after="0" w:line="240" w:lineRule="auto"/>
        <w:rPr>
          <w:rFonts w:ascii="Times New Roman" w:hAnsi="Times New Roman"/>
          <w:sz w:val="24"/>
          <w:szCs w:val="24"/>
          <w:lang w:val="lt-LT"/>
        </w:rPr>
      </w:pPr>
      <w:r w:rsidRPr="00F21E9F">
        <w:rPr>
          <w:rFonts w:ascii="Times New Roman" w:hAnsi="Times New Roman"/>
          <w:sz w:val="24"/>
          <w:szCs w:val="24"/>
        </w:rPr>
        <w:t xml:space="preserve">the </w:t>
      </w:r>
      <w:r w:rsidR="0079538A" w:rsidRPr="00F21E9F">
        <w:rPr>
          <w:rFonts w:ascii="Times New Roman" w:hAnsi="Times New Roman"/>
          <w:sz w:val="24"/>
          <w:szCs w:val="24"/>
        </w:rPr>
        <w:t>proposal</w:t>
      </w:r>
      <w:r w:rsidRPr="00F21E9F">
        <w:rPr>
          <w:rFonts w:ascii="Times New Roman" w:hAnsi="Times New Roman"/>
          <w:sz w:val="24"/>
          <w:szCs w:val="24"/>
        </w:rPr>
        <w:t xml:space="preserve"> is prepared in accordance with the provisions and principles of the </w:t>
      </w:r>
      <w:hyperlink r:id="rId19" w:history="1">
        <w:r w:rsidRPr="00F21E9F">
          <w:rPr>
            <w:rStyle w:val="Hipersaitas"/>
            <w:rFonts w:ascii="Times New Roman" w:hAnsi="Times New Roman"/>
            <w:sz w:val="24"/>
            <w:szCs w:val="24"/>
          </w:rPr>
          <w:t xml:space="preserve">Guidelines for the Ethical Use of Artificial Intelligence in the </w:t>
        </w:r>
        <w:r w:rsidR="00A627EB" w:rsidRPr="00F21E9F">
          <w:rPr>
            <w:rStyle w:val="Hipersaitas"/>
            <w:rFonts w:ascii="Times New Roman" w:hAnsi="Times New Roman"/>
            <w:sz w:val="24"/>
            <w:szCs w:val="24"/>
          </w:rPr>
          <w:t>Research</w:t>
        </w:r>
        <w:r w:rsidRPr="00F21E9F">
          <w:rPr>
            <w:rStyle w:val="Hipersaitas"/>
            <w:rFonts w:ascii="Times New Roman" w:hAnsi="Times New Roman"/>
            <w:sz w:val="24"/>
            <w:szCs w:val="24"/>
          </w:rPr>
          <w:t xml:space="preserve"> and Educational Process</w:t>
        </w:r>
      </w:hyperlink>
      <w:r w:rsidRPr="00F21E9F">
        <w:rPr>
          <w:rFonts w:ascii="Times New Roman" w:hAnsi="Times New Roman"/>
          <w:sz w:val="24"/>
          <w:szCs w:val="24"/>
        </w:rPr>
        <w:t>.</w:t>
      </w:r>
    </w:p>
    <w:p w14:paraId="0258CB5E" w14:textId="77777777" w:rsidR="00651B73" w:rsidRPr="00F21E9F" w:rsidRDefault="003B6150" w:rsidP="00B76CE9">
      <w:pPr>
        <w:pStyle w:val="Sraopastraipa"/>
        <w:numPr>
          <w:ilvl w:val="0"/>
          <w:numId w:val="2"/>
        </w:numPr>
        <w:tabs>
          <w:tab w:val="left" w:pos="4111"/>
          <w:tab w:val="left" w:pos="6521"/>
        </w:tabs>
        <w:spacing w:after="0" w:line="240" w:lineRule="auto"/>
        <w:rPr>
          <w:rFonts w:ascii="Times New Roman" w:hAnsi="Times New Roman"/>
          <w:sz w:val="24"/>
          <w:szCs w:val="24"/>
          <w:lang w:val="lt-LT"/>
        </w:rPr>
      </w:pPr>
      <w:r w:rsidRPr="00F21E9F">
        <w:rPr>
          <w:rFonts w:ascii="Times New Roman" w:eastAsia="Times New Roman" w:hAnsi="Times New Roman"/>
          <w:sz w:val="24"/>
          <w:szCs w:val="24"/>
          <w:lang w:val="en-GB" w:bidi="en-GB"/>
        </w:rPr>
        <w:t>the primary project implementers have expressed their consent to implement the project, if it is to be funded;</w:t>
      </w:r>
    </w:p>
    <w:p w14:paraId="237E9451" w14:textId="77777777" w:rsidR="00651B73" w:rsidRPr="00F21E9F" w:rsidRDefault="003B6150" w:rsidP="00B76CE9">
      <w:pPr>
        <w:pStyle w:val="Sraopastraipa"/>
        <w:numPr>
          <w:ilvl w:val="0"/>
          <w:numId w:val="2"/>
        </w:numPr>
        <w:tabs>
          <w:tab w:val="left" w:pos="4111"/>
          <w:tab w:val="left" w:pos="6521"/>
        </w:tabs>
        <w:spacing w:after="0" w:line="240" w:lineRule="auto"/>
        <w:rPr>
          <w:rFonts w:ascii="Times New Roman" w:hAnsi="Times New Roman"/>
          <w:sz w:val="24"/>
          <w:szCs w:val="24"/>
          <w:lang w:val="lt-LT"/>
        </w:rPr>
      </w:pPr>
      <w:r w:rsidRPr="00F21E9F">
        <w:rPr>
          <w:rFonts w:ascii="Times New Roman" w:eastAsia="Times New Roman" w:hAnsi="Times New Roman"/>
          <w:sz w:val="24"/>
          <w:szCs w:val="24"/>
          <w:lang w:val="en-GB" w:bidi="en-GB"/>
        </w:rPr>
        <w:t>the primary project implementers are in compliance with the qualification requirements set for those job positions they are planned to be employed in for the implementation of the project.</w:t>
      </w:r>
    </w:p>
    <w:p w14:paraId="4A0C9FA0" w14:textId="77777777" w:rsidR="00B903E9" w:rsidRPr="00F21E9F" w:rsidRDefault="00B903E9" w:rsidP="00B903E9">
      <w:pPr>
        <w:tabs>
          <w:tab w:val="left" w:pos="4111"/>
          <w:tab w:val="left" w:pos="6521"/>
        </w:tabs>
        <w:rPr>
          <w:lang w:val="lt-LT"/>
        </w:rPr>
      </w:pPr>
    </w:p>
    <w:p w14:paraId="61549072" w14:textId="77777777" w:rsidR="00651B73" w:rsidRPr="00F21E9F" w:rsidRDefault="00651B73" w:rsidP="00B916CC">
      <w:pPr>
        <w:tabs>
          <w:tab w:val="left" w:pos="4111"/>
          <w:tab w:val="left" w:pos="6521"/>
        </w:tabs>
        <w:rPr>
          <w:sz w:val="20"/>
          <w:szCs w:val="20"/>
          <w:lang w:val="lt-LT"/>
        </w:rPr>
      </w:pPr>
      <w:r w:rsidRPr="00F21E9F">
        <w:rPr>
          <w:lang w:val="en-GB" w:bidi="en-GB"/>
        </w:rPr>
        <w:t>Principal investigator</w:t>
      </w:r>
      <w:r w:rsidRPr="00F21E9F">
        <w:rPr>
          <w:lang w:val="en-GB" w:bidi="en-GB"/>
        </w:rPr>
        <w:tab/>
      </w:r>
      <w:r w:rsidRPr="00F21E9F">
        <w:rPr>
          <w:sz w:val="20"/>
          <w:szCs w:val="20"/>
          <w:lang w:val="en-GB" w:bidi="en-GB"/>
        </w:rPr>
        <w:tab/>
        <w:t>..................................................</w:t>
      </w:r>
    </w:p>
    <w:p w14:paraId="04363EA8" w14:textId="77777777" w:rsidR="00AA007C" w:rsidRPr="00F21E9F" w:rsidRDefault="00651B73" w:rsidP="001216BA">
      <w:pPr>
        <w:tabs>
          <w:tab w:val="left" w:pos="709"/>
          <w:tab w:val="left" w:pos="6946"/>
        </w:tabs>
        <w:ind w:firstLine="4111"/>
        <w:jc w:val="both"/>
        <w:rPr>
          <w:sz w:val="20"/>
          <w:szCs w:val="20"/>
          <w:lang w:val="lt-LT"/>
        </w:rPr>
      </w:pPr>
      <w:r w:rsidRPr="00F21E9F">
        <w:rPr>
          <w:sz w:val="20"/>
          <w:szCs w:val="20"/>
          <w:lang w:val="en-GB" w:bidi="en-GB"/>
        </w:rPr>
        <w:tab/>
        <w:t>(Name, surname)</w:t>
      </w:r>
    </w:p>
    <w:p w14:paraId="300E7352" w14:textId="77777777" w:rsidR="001216BA" w:rsidRPr="00F21E9F" w:rsidRDefault="001216BA" w:rsidP="001216BA">
      <w:pPr>
        <w:tabs>
          <w:tab w:val="left" w:pos="0"/>
          <w:tab w:val="left" w:pos="6946"/>
        </w:tabs>
        <w:ind w:firstLine="4111"/>
        <w:jc w:val="both"/>
        <w:rPr>
          <w:sz w:val="20"/>
          <w:szCs w:val="20"/>
          <w:lang w:val="lt-LT"/>
        </w:rPr>
      </w:pPr>
      <w:r w:rsidRPr="00F21E9F">
        <w:rPr>
          <w:sz w:val="20"/>
          <w:szCs w:val="20"/>
          <w:lang w:val="en-GB" w:bidi="en-GB"/>
        </w:rPr>
        <w:t>_______________________</w:t>
      </w:r>
    </w:p>
    <w:sectPr w:rsidR="001216BA" w:rsidRPr="00F21E9F" w:rsidSect="00691CA2">
      <w:headerReference w:type="default" r:id="rId20"/>
      <w:footerReference w:type="even" r:id="rId21"/>
      <w:footerReference w:type="default" r:id="rId22"/>
      <w:headerReference w:type="first" r:id="rId23"/>
      <w:pgSz w:w="11906" w:h="16838" w:code="9"/>
      <w:pgMar w:top="1134" w:right="567" w:bottom="1134" w:left="1418"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E5F14" w14:textId="77777777" w:rsidR="00FA68AE" w:rsidRDefault="00FA68AE">
      <w:r>
        <w:separator/>
      </w:r>
    </w:p>
  </w:endnote>
  <w:endnote w:type="continuationSeparator" w:id="0">
    <w:p w14:paraId="201A859A" w14:textId="77777777" w:rsidR="00FA68AE" w:rsidRDefault="00FA68AE">
      <w:r>
        <w:continuationSeparator/>
      </w:r>
    </w:p>
  </w:endnote>
  <w:endnote w:type="continuationNotice" w:id="1">
    <w:p w14:paraId="4F108636" w14:textId="77777777" w:rsidR="00FA68AE" w:rsidRDefault="00FA68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LT">
    <w:altName w:val="Times New Roman"/>
    <w:charset w:val="BA"/>
    <w:family w:val="roman"/>
    <w:pitch w:val="variable"/>
    <w:sig w:usb0="00000001"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200247B" w:usb2="00000009" w:usb3="00000000" w:csb0="000001FF" w:csb1="00000000"/>
  </w:font>
  <w:font w:name="Consolas">
    <w:panose1 w:val="020B0609020204030204"/>
    <w:charset w:val="BA"/>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BA"/>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0FF70" w14:textId="77777777" w:rsidR="008E532B" w:rsidRDefault="008E532B" w:rsidP="00A552E4">
    <w:pPr>
      <w:pStyle w:val="Porat"/>
      <w:framePr w:wrap="around" w:vAnchor="text" w:hAnchor="margin" w:xAlign="right" w:y="1"/>
      <w:rPr>
        <w:rStyle w:val="Puslapionumeris"/>
      </w:rPr>
    </w:pPr>
    <w:r>
      <w:rPr>
        <w:rStyle w:val="Puslapionumeris"/>
        <w:lang w:bidi="en-GB"/>
      </w:rPr>
      <w:fldChar w:fldCharType="begin"/>
    </w:r>
    <w:r>
      <w:rPr>
        <w:rStyle w:val="Puslapionumeris"/>
        <w:lang w:bidi="en-GB"/>
      </w:rPr>
      <w:instrText xml:space="preserve">PAGE  </w:instrText>
    </w:r>
    <w:r>
      <w:rPr>
        <w:rStyle w:val="Puslapionumeris"/>
        <w:lang w:bidi="en-GB"/>
      </w:rPr>
      <w:fldChar w:fldCharType="separate"/>
    </w:r>
    <w:r>
      <w:rPr>
        <w:rStyle w:val="Puslapionumeris"/>
        <w:noProof/>
        <w:lang w:bidi="en-GB"/>
      </w:rPr>
      <w:t>1</w:t>
    </w:r>
    <w:r>
      <w:rPr>
        <w:rStyle w:val="Puslapionumeris"/>
        <w:lang w:bidi="en-GB"/>
      </w:rPr>
      <w:fldChar w:fldCharType="end"/>
    </w:r>
  </w:p>
  <w:p w14:paraId="74E43D5B" w14:textId="77777777" w:rsidR="008E532B" w:rsidRDefault="008E532B" w:rsidP="00A552E4">
    <w:pPr>
      <w:pStyle w:val="Por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1B8DD" w14:textId="77777777" w:rsidR="008E532B" w:rsidRPr="00011827" w:rsidRDefault="008E532B" w:rsidP="002622B6">
    <w:pPr>
      <w:pStyle w:val="Porat"/>
      <w:ind w:right="360"/>
      <w:rPr>
        <w:rFonts w:ascii="Arial" w:hAnsi="Arial" w:cs="Arial"/>
        <w:sz w:val="22"/>
        <w:szCs w:val="22"/>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4E69B" w14:textId="77777777" w:rsidR="00FA68AE" w:rsidRDefault="00FA68AE">
      <w:r>
        <w:separator/>
      </w:r>
    </w:p>
  </w:footnote>
  <w:footnote w:type="continuationSeparator" w:id="0">
    <w:p w14:paraId="76014591" w14:textId="77777777" w:rsidR="00FA68AE" w:rsidRDefault="00FA68AE">
      <w:r>
        <w:continuationSeparator/>
      </w:r>
    </w:p>
  </w:footnote>
  <w:footnote w:type="continuationNotice" w:id="1">
    <w:p w14:paraId="2C41F790" w14:textId="77777777" w:rsidR="00FA68AE" w:rsidRDefault="00FA68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482083"/>
      <w:docPartObj>
        <w:docPartGallery w:val="Page Numbers (Top of Page)"/>
        <w:docPartUnique/>
      </w:docPartObj>
    </w:sdtPr>
    <w:sdtEndPr>
      <w:rPr>
        <w:noProof/>
      </w:rPr>
    </w:sdtEndPr>
    <w:sdtContent>
      <w:p w14:paraId="0CE5D03C" w14:textId="5E83B9BF" w:rsidR="008E532B" w:rsidRDefault="008E532B">
        <w:pPr>
          <w:pStyle w:val="Antrats"/>
          <w:jc w:val="center"/>
        </w:pPr>
        <w:r>
          <w:rPr>
            <w:lang w:bidi="en-GB"/>
          </w:rPr>
          <w:fldChar w:fldCharType="begin"/>
        </w:r>
        <w:r>
          <w:rPr>
            <w:lang w:bidi="en-GB"/>
          </w:rPr>
          <w:instrText xml:space="preserve"> PAGE   \* MERGEFORMAT </w:instrText>
        </w:r>
        <w:r>
          <w:rPr>
            <w:lang w:bidi="en-GB"/>
          </w:rPr>
          <w:fldChar w:fldCharType="separate"/>
        </w:r>
        <w:r w:rsidR="009873F9">
          <w:rPr>
            <w:noProof/>
            <w:lang w:bidi="en-GB"/>
          </w:rPr>
          <w:t>3</w:t>
        </w:r>
        <w:r>
          <w:rPr>
            <w:noProof/>
            <w:lang w:bidi="en-GB"/>
          </w:rPr>
          <w:fldChar w:fldCharType="end"/>
        </w:r>
      </w:p>
    </w:sdtContent>
  </w:sdt>
  <w:p w14:paraId="6772514E" w14:textId="77777777" w:rsidR="008E532B" w:rsidRPr="003C17E7" w:rsidRDefault="008E532B" w:rsidP="003C17E7">
    <w:pPr>
      <w:pStyle w:val="Prezidentas"/>
      <w:spacing w:line="240" w:lineRule="auto"/>
      <w:ind w:firstLine="5245"/>
      <w:jc w:val="right"/>
      <w:rPr>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7F975" w14:textId="77777777" w:rsidR="008E532B" w:rsidRPr="003424AA" w:rsidRDefault="008E532B" w:rsidP="003424AA">
    <w:pPr>
      <w:pStyle w:val="Antrats"/>
      <w:jc w:val="right"/>
      <w:rPr>
        <w:b/>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83748"/>
    <w:multiLevelType w:val="multilevel"/>
    <w:tmpl w:val="A04E725A"/>
    <w:lvl w:ilvl="0">
      <w:start w:val="1"/>
      <w:numFmt w:val="decimal"/>
      <w:lvlText w:val="%1."/>
      <w:lvlJc w:val="left"/>
      <w:pPr>
        <w:tabs>
          <w:tab w:val="num" w:pos="720"/>
        </w:tabs>
        <w:ind w:left="720" w:hanging="360"/>
      </w:pPr>
      <w:rPr>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863CC8"/>
    <w:multiLevelType w:val="multilevel"/>
    <w:tmpl w:val="2264AE1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786327"/>
    <w:multiLevelType w:val="multilevel"/>
    <w:tmpl w:val="A42CA3D8"/>
    <w:lvl w:ilvl="0">
      <w:start w:val="1"/>
      <w:numFmt w:val="decimal"/>
      <w:pStyle w:val="0Punktai"/>
      <w:suff w:val="space"/>
      <w:lvlText w:val="%1."/>
      <w:lvlJc w:val="left"/>
      <w:pPr>
        <w:ind w:left="0" w:firstLine="567"/>
      </w:pPr>
      <w:rPr>
        <w:rFonts w:hint="default"/>
      </w:rPr>
    </w:lvl>
    <w:lvl w:ilvl="1">
      <w:start w:val="1"/>
      <w:numFmt w:val="decimal"/>
      <w:pStyle w:val="00Punktai"/>
      <w:suff w:val="space"/>
      <w:lvlText w:val="%1.%2."/>
      <w:lvlJc w:val="left"/>
      <w:pPr>
        <w:ind w:left="0" w:firstLine="567"/>
      </w:pPr>
      <w:rPr>
        <w:rFonts w:hint="default"/>
      </w:rPr>
    </w:lvl>
    <w:lvl w:ilvl="2">
      <w:start w:val="1"/>
      <w:numFmt w:val="decimal"/>
      <w:pStyle w:val="000Punktai"/>
      <w:suff w:val="space"/>
      <w:lvlText w:val="%1.%2.%3."/>
      <w:lvlJc w:val="left"/>
      <w:pPr>
        <w:ind w:left="0" w:firstLine="567"/>
      </w:pPr>
      <w:rPr>
        <w:rFonts w:hint="default"/>
      </w:rPr>
    </w:lvl>
    <w:lvl w:ilvl="3">
      <w:start w:val="1"/>
      <w:numFmt w:val="decimal"/>
      <w:suff w:val="space"/>
      <w:lvlText w:val="%1.%2.%3.%4."/>
      <w:lvlJc w:val="left"/>
      <w:pPr>
        <w:ind w:left="0" w:firstLine="567"/>
      </w:pPr>
      <w:rPr>
        <w:rFonts w:hint="default"/>
      </w:rPr>
    </w:lvl>
    <w:lvl w:ilvl="4">
      <w:start w:val="1"/>
      <w:numFmt w:val="decimal"/>
      <w:lvlText w:val="%1.%2.%3.%4.%5."/>
      <w:lvlJc w:val="left"/>
      <w:pPr>
        <w:tabs>
          <w:tab w:val="num" w:pos="3087"/>
        </w:tabs>
        <w:ind w:left="2799" w:hanging="792"/>
      </w:pPr>
      <w:rPr>
        <w:rFonts w:hint="default"/>
      </w:rPr>
    </w:lvl>
    <w:lvl w:ilvl="5">
      <w:start w:val="1"/>
      <w:numFmt w:val="decimal"/>
      <w:lvlText w:val="%1.%2.%3.%4.%5.%6."/>
      <w:lvlJc w:val="left"/>
      <w:pPr>
        <w:tabs>
          <w:tab w:val="num" w:pos="3447"/>
        </w:tabs>
        <w:ind w:left="3303" w:hanging="936"/>
      </w:pPr>
      <w:rPr>
        <w:rFonts w:hint="default"/>
      </w:rPr>
    </w:lvl>
    <w:lvl w:ilvl="6">
      <w:start w:val="1"/>
      <w:numFmt w:val="decimal"/>
      <w:lvlText w:val="%1.%2.%3.%4.%5.%6.%7."/>
      <w:lvlJc w:val="left"/>
      <w:pPr>
        <w:tabs>
          <w:tab w:val="num" w:pos="4167"/>
        </w:tabs>
        <w:ind w:left="3807" w:hanging="1080"/>
      </w:pPr>
      <w:rPr>
        <w:rFonts w:hint="default"/>
      </w:rPr>
    </w:lvl>
    <w:lvl w:ilvl="7">
      <w:start w:val="1"/>
      <w:numFmt w:val="decimal"/>
      <w:lvlText w:val="%1.%2.%3.%4.%5.%6.%7.%8."/>
      <w:lvlJc w:val="left"/>
      <w:pPr>
        <w:tabs>
          <w:tab w:val="num" w:pos="4527"/>
        </w:tabs>
        <w:ind w:left="4311" w:hanging="1224"/>
      </w:pPr>
      <w:rPr>
        <w:rFonts w:hint="default"/>
      </w:rPr>
    </w:lvl>
    <w:lvl w:ilvl="8">
      <w:start w:val="1"/>
      <w:numFmt w:val="decimal"/>
      <w:lvlText w:val="%1.%2.%3.%4.%5.%6.%7.%8.%9."/>
      <w:lvlJc w:val="left"/>
      <w:pPr>
        <w:tabs>
          <w:tab w:val="num" w:pos="5247"/>
        </w:tabs>
        <w:ind w:left="4887" w:hanging="1440"/>
      </w:pPr>
      <w:rPr>
        <w:rFonts w:hint="default"/>
      </w:rPr>
    </w:lvl>
  </w:abstractNum>
  <w:abstractNum w:abstractNumId="3" w15:restartNumberingAfterBreak="0">
    <w:nsid w:val="086D6F37"/>
    <w:multiLevelType w:val="multilevel"/>
    <w:tmpl w:val="CA4EBC34"/>
    <w:lvl w:ilvl="0">
      <w:start w:val="1"/>
      <w:numFmt w:val="decimal"/>
      <w:lvlText w:val="%1."/>
      <w:lvlJc w:val="left"/>
      <w:pPr>
        <w:tabs>
          <w:tab w:val="num" w:pos="720"/>
        </w:tabs>
        <w:ind w:left="720" w:hanging="360"/>
      </w:pPr>
      <w:rPr>
        <w:b w:val="0"/>
        <w:bCs w:val="0"/>
      </w:rPr>
    </w:lvl>
    <w:lvl w:ilvl="1">
      <w:start w:val="1"/>
      <w:numFmt w:val="bullet"/>
      <w:lvlText w:val=""/>
      <w:lvlJc w:val="left"/>
      <w:pPr>
        <w:ind w:left="1440" w:hanging="360"/>
      </w:pPr>
      <w:rPr>
        <w:rFonts w:ascii="Symbol" w:hAnsi="Symbol" w:hint="default"/>
      </w:rPr>
    </w:lvl>
    <w:lvl w:ilvl="2">
      <w:start w:val="1"/>
      <w:numFmt w:val="bullet"/>
      <w:lvlText w:val=""/>
      <w:lvlJc w:val="left"/>
      <w:pPr>
        <w:ind w:left="1353"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E225B8"/>
    <w:multiLevelType w:val="hybridMultilevel"/>
    <w:tmpl w:val="94E6E124"/>
    <w:lvl w:ilvl="0" w:tplc="04270001">
      <w:start w:val="1"/>
      <w:numFmt w:val="bullet"/>
      <w:lvlText w:val=""/>
      <w:lvlJc w:val="left"/>
      <w:pPr>
        <w:ind w:left="2160" w:hanging="360"/>
      </w:pPr>
      <w:rPr>
        <w:rFonts w:ascii="Symbol" w:hAnsi="Symbol" w:hint="default"/>
      </w:rPr>
    </w:lvl>
    <w:lvl w:ilvl="1" w:tplc="04270003" w:tentative="1">
      <w:start w:val="1"/>
      <w:numFmt w:val="bullet"/>
      <w:lvlText w:val="o"/>
      <w:lvlJc w:val="left"/>
      <w:pPr>
        <w:ind w:left="2880" w:hanging="360"/>
      </w:pPr>
      <w:rPr>
        <w:rFonts w:ascii="Courier New" w:hAnsi="Courier New" w:cs="Courier New" w:hint="default"/>
      </w:rPr>
    </w:lvl>
    <w:lvl w:ilvl="2" w:tplc="04270005">
      <w:start w:val="1"/>
      <w:numFmt w:val="bullet"/>
      <w:lvlText w:val=""/>
      <w:lvlJc w:val="left"/>
      <w:pPr>
        <w:ind w:left="3600" w:hanging="360"/>
      </w:pPr>
      <w:rPr>
        <w:rFonts w:ascii="Wingdings" w:hAnsi="Wingdings" w:hint="default"/>
      </w:rPr>
    </w:lvl>
    <w:lvl w:ilvl="3" w:tplc="04270001" w:tentative="1">
      <w:start w:val="1"/>
      <w:numFmt w:val="bullet"/>
      <w:lvlText w:val=""/>
      <w:lvlJc w:val="left"/>
      <w:pPr>
        <w:ind w:left="4320" w:hanging="360"/>
      </w:pPr>
      <w:rPr>
        <w:rFonts w:ascii="Symbol" w:hAnsi="Symbol" w:hint="default"/>
      </w:rPr>
    </w:lvl>
    <w:lvl w:ilvl="4" w:tplc="04270003" w:tentative="1">
      <w:start w:val="1"/>
      <w:numFmt w:val="bullet"/>
      <w:lvlText w:val="o"/>
      <w:lvlJc w:val="left"/>
      <w:pPr>
        <w:ind w:left="5040" w:hanging="360"/>
      </w:pPr>
      <w:rPr>
        <w:rFonts w:ascii="Courier New" w:hAnsi="Courier New" w:cs="Courier New" w:hint="default"/>
      </w:rPr>
    </w:lvl>
    <w:lvl w:ilvl="5" w:tplc="04270005" w:tentative="1">
      <w:start w:val="1"/>
      <w:numFmt w:val="bullet"/>
      <w:lvlText w:val=""/>
      <w:lvlJc w:val="left"/>
      <w:pPr>
        <w:ind w:left="5760" w:hanging="360"/>
      </w:pPr>
      <w:rPr>
        <w:rFonts w:ascii="Wingdings" w:hAnsi="Wingdings" w:hint="default"/>
      </w:rPr>
    </w:lvl>
    <w:lvl w:ilvl="6" w:tplc="04270001" w:tentative="1">
      <w:start w:val="1"/>
      <w:numFmt w:val="bullet"/>
      <w:lvlText w:val=""/>
      <w:lvlJc w:val="left"/>
      <w:pPr>
        <w:ind w:left="6480" w:hanging="360"/>
      </w:pPr>
      <w:rPr>
        <w:rFonts w:ascii="Symbol" w:hAnsi="Symbol" w:hint="default"/>
      </w:rPr>
    </w:lvl>
    <w:lvl w:ilvl="7" w:tplc="04270003" w:tentative="1">
      <w:start w:val="1"/>
      <w:numFmt w:val="bullet"/>
      <w:lvlText w:val="o"/>
      <w:lvlJc w:val="left"/>
      <w:pPr>
        <w:ind w:left="7200" w:hanging="360"/>
      </w:pPr>
      <w:rPr>
        <w:rFonts w:ascii="Courier New" w:hAnsi="Courier New" w:cs="Courier New" w:hint="default"/>
      </w:rPr>
    </w:lvl>
    <w:lvl w:ilvl="8" w:tplc="04270005" w:tentative="1">
      <w:start w:val="1"/>
      <w:numFmt w:val="bullet"/>
      <w:lvlText w:val=""/>
      <w:lvlJc w:val="left"/>
      <w:pPr>
        <w:ind w:left="7920" w:hanging="360"/>
      </w:pPr>
      <w:rPr>
        <w:rFonts w:ascii="Wingdings" w:hAnsi="Wingdings" w:hint="default"/>
      </w:rPr>
    </w:lvl>
  </w:abstractNum>
  <w:abstractNum w:abstractNumId="5" w15:restartNumberingAfterBreak="0">
    <w:nsid w:val="10820EC9"/>
    <w:multiLevelType w:val="multilevel"/>
    <w:tmpl w:val="B1626E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0A00064"/>
    <w:multiLevelType w:val="multilevel"/>
    <w:tmpl w:val="9B9056C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97432B"/>
    <w:multiLevelType w:val="hybridMultilevel"/>
    <w:tmpl w:val="1B283BCC"/>
    <w:lvl w:ilvl="0" w:tplc="04270001">
      <w:start w:val="1"/>
      <w:numFmt w:val="bullet"/>
      <w:lvlText w:val=""/>
      <w:lvlJc w:val="left"/>
      <w:pPr>
        <w:ind w:left="1353" w:hanging="360"/>
      </w:pPr>
      <w:rPr>
        <w:rFonts w:ascii="Symbol" w:hAnsi="Symbol" w:hint="default"/>
      </w:rPr>
    </w:lvl>
    <w:lvl w:ilvl="1" w:tplc="04270003" w:tentative="1">
      <w:start w:val="1"/>
      <w:numFmt w:val="bullet"/>
      <w:lvlText w:val="o"/>
      <w:lvlJc w:val="left"/>
      <w:pPr>
        <w:ind w:left="2073" w:hanging="360"/>
      </w:pPr>
      <w:rPr>
        <w:rFonts w:ascii="Courier New" w:hAnsi="Courier New" w:cs="Courier New" w:hint="default"/>
      </w:rPr>
    </w:lvl>
    <w:lvl w:ilvl="2" w:tplc="04270005">
      <w:start w:val="1"/>
      <w:numFmt w:val="bullet"/>
      <w:lvlText w:val=""/>
      <w:lvlJc w:val="left"/>
      <w:pPr>
        <w:ind w:left="2793" w:hanging="360"/>
      </w:pPr>
      <w:rPr>
        <w:rFonts w:ascii="Wingdings" w:hAnsi="Wingdings" w:hint="default"/>
      </w:rPr>
    </w:lvl>
    <w:lvl w:ilvl="3" w:tplc="04270001" w:tentative="1">
      <w:start w:val="1"/>
      <w:numFmt w:val="bullet"/>
      <w:lvlText w:val=""/>
      <w:lvlJc w:val="left"/>
      <w:pPr>
        <w:ind w:left="3513" w:hanging="360"/>
      </w:pPr>
      <w:rPr>
        <w:rFonts w:ascii="Symbol" w:hAnsi="Symbol" w:hint="default"/>
      </w:rPr>
    </w:lvl>
    <w:lvl w:ilvl="4" w:tplc="04270003" w:tentative="1">
      <w:start w:val="1"/>
      <w:numFmt w:val="bullet"/>
      <w:lvlText w:val="o"/>
      <w:lvlJc w:val="left"/>
      <w:pPr>
        <w:ind w:left="4233" w:hanging="360"/>
      </w:pPr>
      <w:rPr>
        <w:rFonts w:ascii="Courier New" w:hAnsi="Courier New" w:cs="Courier New" w:hint="default"/>
      </w:rPr>
    </w:lvl>
    <w:lvl w:ilvl="5" w:tplc="04270005" w:tentative="1">
      <w:start w:val="1"/>
      <w:numFmt w:val="bullet"/>
      <w:lvlText w:val=""/>
      <w:lvlJc w:val="left"/>
      <w:pPr>
        <w:ind w:left="4953" w:hanging="360"/>
      </w:pPr>
      <w:rPr>
        <w:rFonts w:ascii="Wingdings" w:hAnsi="Wingdings" w:hint="default"/>
      </w:rPr>
    </w:lvl>
    <w:lvl w:ilvl="6" w:tplc="04270001" w:tentative="1">
      <w:start w:val="1"/>
      <w:numFmt w:val="bullet"/>
      <w:lvlText w:val=""/>
      <w:lvlJc w:val="left"/>
      <w:pPr>
        <w:ind w:left="5673" w:hanging="360"/>
      </w:pPr>
      <w:rPr>
        <w:rFonts w:ascii="Symbol" w:hAnsi="Symbol" w:hint="default"/>
      </w:rPr>
    </w:lvl>
    <w:lvl w:ilvl="7" w:tplc="04270003" w:tentative="1">
      <w:start w:val="1"/>
      <w:numFmt w:val="bullet"/>
      <w:lvlText w:val="o"/>
      <w:lvlJc w:val="left"/>
      <w:pPr>
        <w:ind w:left="6393" w:hanging="360"/>
      </w:pPr>
      <w:rPr>
        <w:rFonts w:ascii="Courier New" w:hAnsi="Courier New" w:cs="Courier New" w:hint="default"/>
      </w:rPr>
    </w:lvl>
    <w:lvl w:ilvl="8" w:tplc="04270005" w:tentative="1">
      <w:start w:val="1"/>
      <w:numFmt w:val="bullet"/>
      <w:lvlText w:val=""/>
      <w:lvlJc w:val="left"/>
      <w:pPr>
        <w:ind w:left="7113" w:hanging="360"/>
      </w:pPr>
      <w:rPr>
        <w:rFonts w:ascii="Wingdings" w:hAnsi="Wingdings" w:hint="default"/>
      </w:rPr>
    </w:lvl>
  </w:abstractNum>
  <w:abstractNum w:abstractNumId="8" w15:restartNumberingAfterBreak="0">
    <w:nsid w:val="13A60627"/>
    <w:multiLevelType w:val="hybridMultilevel"/>
    <w:tmpl w:val="C838A3B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27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6A153B3"/>
    <w:multiLevelType w:val="hybridMultilevel"/>
    <w:tmpl w:val="7B1C5E52"/>
    <w:lvl w:ilvl="0" w:tplc="04270001">
      <w:start w:val="1"/>
      <w:numFmt w:val="bullet"/>
      <w:lvlText w:val=""/>
      <w:lvlJc w:val="left"/>
      <w:pPr>
        <w:ind w:left="1353" w:hanging="360"/>
      </w:pPr>
      <w:rPr>
        <w:rFonts w:ascii="Symbol" w:hAnsi="Symbol" w:hint="default"/>
      </w:rPr>
    </w:lvl>
    <w:lvl w:ilvl="1" w:tplc="04270003" w:tentative="1">
      <w:start w:val="1"/>
      <w:numFmt w:val="bullet"/>
      <w:lvlText w:val="o"/>
      <w:lvlJc w:val="left"/>
      <w:pPr>
        <w:ind w:left="2073" w:hanging="360"/>
      </w:pPr>
      <w:rPr>
        <w:rFonts w:ascii="Courier New" w:hAnsi="Courier New" w:cs="Courier New" w:hint="default"/>
      </w:rPr>
    </w:lvl>
    <w:lvl w:ilvl="2" w:tplc="04270005" w:tentative="1">
      <w:start w:val="1"/>
      <w:numFmt w:val="bullet"/>
      <w:lvlText w:val=""/>
      <w:lvlJc w:val="left"/>
      <w:pPr>
        <w:ind w:left="2793" w:hanging="360"/>
      </w:pPr>
      <w:rPr>
        <w:rFonts w:ascii="Wingdings" w:hAnsi="Wingdings" w:hint="default"/>
      </w:rPr>
    </w:lvl>
    <w:lvl w:ilvl="3" w:tplc="04270001" w:tentative="1">
      <w:start w:val="1"/>
      <w:numFmt w:val="bullet"/>
      <w:lvlText w:val=""/>
      <w:lvlJc w:val="left"/>
      <w:pPr>
        <w:ind w:left="3513" w:hanging="360"/>
      </w:pPr>
      <w:rPr>
        <w:rFonts w:ascii="Symbol" w:hAnsi="Symbol" w:hint="default"/>
      </w:rPr>
    </w:lvl>
    <w:lvl w:ilvl="4" w:tplc="04270003" w:tentative="1">
      <w:start w:val="1"/>
      <w:numFmt w:val="bullet"/>
      <w:lvlText w:val="o"/>
      <w:lvlJc w:val="left"/>
      <w:pPr>
        <w:ind w:left="4233" w:hanging="360"/>
      </w:pPr>
      <w:rPr>
        <w:rFonts w:ascii="Courier New" w:hAnsi="Courier New" w:cs="Courier New" w:hint="default"/>
      </w:rPr>
    </w:lvl>
    <w:lvl w:ilvl="5" w:tplc="04270005" w:tentative="1">
      <w:start w:val="1"/>
      <w:numFmt w:val="bullet"/>
      <w:lvlText w:val=""/>
      <w:lvlJc w:val="left"/>
      <w:pPr>
        <w:ind w:left="4953" w:hanging="360"/>
      </w:pPr>
      <w:rPr>
        <w:rFonts w:ascii="Wingdings" w:hAnsi="Wingdings" w:hint="default"/>
      </w:rPr>
    </w:lvl>
    <w:lvl w:ilvl="6" w:tplc="04270001" w:tentative="1">
      <w:start w:val="1"/>
      <w:numFmt w:val="bullet"/>
      <w:lvlText w:val=""/>
      <w:lvlJc w:val="left"/>
      <w:pPr>
        <w:ind w:left="5673" w:hanging="360"/>
      </w:pPr>
      <w:rPr>
        <w:rFonts w:ascii="Symbol" w:hAnsi="Symbol" w:hint="default"/>
      </w:rPr>
    </w:lvl>
    <w:lvl w:ilvl="7" w:tplc="04270003" w:tentative="1">
      <w:start w:val="1"/>
      <w:numFmt w:val="bullet"/>
      <w:lvlText w:val="o"/>
      <w:lvlJc w:val="left"/>
      <w:pPr>
        <w:ind w:left="6393" w:hanging="360"/>
      </w:pPr>
      <w:rPr>
        <w:rFonts w:ascii="Courier New" w:hAnsi="Courier New" w:cs="Courier New" w:hint="default"/>
      </w:rPr>
    </w:lvl>
    <w:lvl w:ilvl="8" w:tplc="04270005" w:tentative="1">
      <w:start w:val="1"/>
      <w:numFmt w:val="bullet"/>
      <w:lvlText w:val=""/>
      <w:lvlJc w:val="left"/>
      <w:pPr>
        <w:ind w:left="7113" w:hanging="360"/>
      </w:pPr>
      <w:rPr>
        <w:rFonts w:ascii="Wingdings" w:hAnsi="Wingdings" w:hint="default"/>
      </w:rPr>
    </w:lvl>
  </w:abstractNum>
  <w:abstractNum w:abstractNumId="10" w15:restartNumberingAfterBreak="0">
    <w:nsid w:val="17AD0450"/>
    <w:multiLevelType w:val="hybridMultilevel"/>
    <w:tmpl w:val="4E7C4F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17FB29AE"/>
    <w:multiLevelType w:val="multilevel"/>
    <w:tmpl w:val="9CD89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6175C0"/>
    <w:multiLevelType w:val="hybridMultilevel"/>
    <w:tmpl w:val="447CB2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1D1D0F5B"/>
    <w:multiLevelType w:val="hybridMultilevel"/>
    <w:tmpl w:val="9BFEE470"/>
    <w:lvl w:ilvl="0" w:tplc="04270001">
      <w:start w:val="1"/>
      <w:numFmt w:val="bullet"/>
      <w:lvlText w:val=""/>
      <w:lvlJc w:val="left"/>
      <w:pPr>
        <w:ind w:left="1353" w:hanging="360"/>
      </w:pPr>
      <w:rPr>
        <w:rFonts w:ascii="Symbol" w:hAnsi="Symbol" w:hint="default"/>
      </w:rPr>
    </w:lvl>
    <w:lvl w:ilvl="1" w:tplc="04270003" w:tentative="1">
      <w:start w:val="1"/>
      <w:numFmt w:val="bullet"/>
      <w:lvlText w:val="o"/>
      <w:lvlJc w:val="left"/>
      <w:pPr>
        <w:ind w:left="2073" w:hanging="360"/>
      </w:pPr>
      <w:rPr>
        <w:rFonts w:ascii="Courier New" w:hAnsi="Courier New" w:cs="Courier New" w:hint="default"/>
      </w:rPr>
    </w:lvl>
    <w:lvl w:ilvl="2" w:tplc="04270005" w:tentative="1">
      <w:start w:val="1"/>
      <w:numFmt w:val="bullet"/>
      <w:lvlText w:val=""/>
      <w:lvlJc w:val="left"/>
      <w:pPr>
        <w:ind w:left="2793" w:hanging="360"/>
      </w:pPr>
      <w:rPr>
        <w:rFonts w:ascii="Wingdings" w:hAnsi="Wingdings" w:hint="default"/>
      </w:rPr>
    </w:lvl>
    <w:lvl w:ilvl="3" w:tplc="04270001" w:tentative="1">
      <w:start w:val="1"/>
      <w:numFmt w:val="bullet"/>
      <w:lvlText w:val=""/>
      <w:lvlJc w:val="left"/>
      <w:pPr>
        <w:ind w:left="3513" w:hanging="360"/>
      </w:pPr>
      <w:rPr>
        <w:rFonts w:ascii="Symbol" w:hAnsi="Symbol" w:hint="default"/>
      </w:rPr>
    </w:lvl>
    <w:lvl w:ilvl="4" w:tplc="04270003" w:tentative="1">
      <w:start w:val="1"/>
      <w:numFmt w:val="bullet"/>
      <w:lvlText w:val="o"/>
      <w:lvlJc w:val="left"/>
      <w:pPr>
        <w:ind w:left="4233" w:hanging="360"/>
      </w:pPr>
      <w:rPr>
        <w:rFonts w:ascii="Courier New" w:hAnsi="Courier New" w:cs="Courier New" w:hint="default"/>
      </w:rPr>
    </w:lvl>
    <w:lvl w:ilvl="5" w:tplc="04270005" w:tentative="1">
      <w:start w:val="1"/>
      <w:numFmt w:val="bullet"/>
      <w:lvlText w:val=""/>
      <w:lvlJc w:val="left"/>
      <w:pPr>
        <w:ind w:left="4953" w:hanging="360"/>
      </w:pPr>
      <w:rPr>
        <w:rFonts w:ascii="Wingdings" w:hAnsi="Wingdings" w:hint="default"/>
      </w:rPr>
    </w:lvl>
    <w:lvl w:ilvl="6" w:tplc="04270001" w:tentative="1">
      <w:start w:val="1"/>
      <w:numFmt w:val="bullet"/>
      <w:lvlText w:val=""/>
      <w:lvlJc w:val="left"/>
      <w:pPr>
        <w:ind w:left="5673" w:hanging="360"/>
      </w:pPr>
      <w:rPr>
        <w:rFonts w:ascii="Symbol" w:hAnsi="Symbol" w:hint="default"/>
      </w:rPr>
    </w:lvl>
    <w:lvl w:ilvl="7" w:tplc="04270003" w:tentative="1">
      <w:start w:val="1"/>
      <w:numFmt w:val="bullet"/>
      <w:lvlText w:val="o"/>
      <w:lvlJc w:val="left"/>
      <w:pPr>
        <w:ind w:left="6393" w:hanging="360"/>
      </w:pPr>
      <w:rPr>
        <w:rFonts w:ascii="Courier New" w:hAnsi="Courier New" w:cs="Courier New" w:hint="default"/>
      </w:rPr>
    </w:lvl>
    <w:lvl w:ilvl="8" w:tplc="04270005" w:tentative="1">
      <w:start w:val="1"/>
      <w:numFmt w:val="bullet"/>
      <w:lvlText w:val=""/>
      <w:lvlJc w:val="left"/>
      <w:pPr>
        <w:ind w:left="7113" w:hanging="360"/>
      </w:pPr>
      <w:rPr>
        <w:rFonts w:ascii="Wingdings" w:hAnsi="Wingdings" w:hint="default"/>
      </w:rPr>
    </w:lvl>
  </w:abstractNum>
  <w:abstractNum w:abstractNumId="14" w15:restartNumberingAfterBreak="0">
    <w:nsid w:val="215623EA"/>
    <w:multiLevelType w:val="multilevel"/>
    <w:tmpl w:val="1FCA06F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1407A2"/>
    <w:multiLevelType w:val="multilevel"/>
    <w:tmpl w:val="BC98C9C2"/>
    <w:lvl w:ilvl="0">
      <w:start w:val="1"/>
      <w:numFmt w:val="decimal"/>
      <w:lvlText w:val="%1."/>
      <w:lvlJc w:val="left"/>
      <w:pPr>
        <w:tabs>
          <w:tab w:val="num" w:pos="720"/>
        </w:tabs>
        <w:ind w:left="720" w:hanging="360"/>
      </w:pPr>
      <w:rPr>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414322"/>
    <w:multiLevelType w:val="multilevel"/>
    <w:tmpl w:val="709EDC90"/>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A22490"/>
    <w:multiLevelType w:val="multilevel"/>
    <w:tmpl w:val="EE32A64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8B7B82"/>
    <w:multiLevelType w:val="multilevel"/>
    <w:tmpl w:val="2BCC9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901E1B"/>
    <w:multiLevelType w:val="multilevel"/>
    <w:tmpl w:val="98FEBB2A"/>
    <w:lvl w:ilvl="0">
      <w:start w:val="1"/>
      <w:numFmt w:val="decimal"/>
      <w:lvlText w:val="%1."/>
      <w:lvlJc w:val="left"/>
      <w:pPr>
        <w:tabs>
          <w:tab w:val="num" w:pos="720"/>
        </w:tabs>
        <w:ind w:left="720" w:hanging="360"/>
      </w:pPr>
      <w:rPr>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C8174B"/>
    <w:multiLevelType w:val="multilevel"/>
    <w:tmpl w:val="0616E7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3"/>
      <w:numFmt w:val="bullet"/>
      <w:lvlText w:val="-"/>
      <w:lvlJc w:val="left"/>
      <w:pPr>
        <w:ind w:left="2160" w:hanging="360"/>
      </w:pPr>
      <w:rPr>
        <w:rFonts w:ascii="Times New Roman" w:eastAsia="Times New Roman"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9D6C57"/>
    <w:multiLevelType w:val="multilevel"/>
    <w:tmpl w:val="D3CCD55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2B33837"/>
    <w:multiLevelType w:val="hybridMultilevel"/>
    <w:tmpl w:val="C8B8C0B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33271BC5"/>
    <w:multiLevelType w:val="multilevel"/>
    <w:tmpl w:val="F7180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4DC2968"/>
    <w:multiLevelType w:val="multilevel"/>
    <w:tmpl w:val="F7180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5F66850"/>
    <w:multiLevelType w:val="multilevel"/>
    <w:tmpl w:val="09685F9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ADE0E51"/>
    <w:multiLevelType w:val="multilevel"/>
    <w:tmpl w:val="F7180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873CE8"/>
    <w:multiLevelType w:val="multilevel"/>
    <w:tmpl w:val="F7180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A32EA2"/>
    <w:multiLevelType w:val="multilevel"/>
    <w:tmpl w:val="799030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3C521A3"/>
    <w:multiLevelType w:val="hybridMultilevel"/>
    <w:tmpl w:val="6D5AA96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27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46991A92"/>
    <w:multiLevelType w:val="multilevel"/>
    <w:tmpl w:val="F7180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AC609E"/>
    <w:multiLevelType w:val="hybridMultilevel"/>
    <w:tmpl w:val="6D66574C"/>
    <w:lvl w:ilvl="0" w:tplc="154E93C4">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47EB440B"/>
    <w:multiLevelType w:val="multilevel"/>
    <w:tmpl w:val="59F4705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7047CB"/>
    <w:multiLevelType w:val="multilevel"/>
    <w:tmpl w:val="F718021A"/>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34" w15:restartNumberingAfterBreak="0">
    <w:nsid w:val="4DEE58AD"/>
    <w:multiLevelType w:val="multilevel"/>
    <w:tmpl w:val="A04E725A"/>
    <w:lvl w:ilvl="0">
      <w:start w:val="1"/>
      <w:numFmt w:val="decimal"/>
      <w:lvlText w:val="%1."/>
      <w:lvlJc w:val="left"/>
      <w:pPr>
        <w:tabs>
          <w:tab w:val="num" w:pos="720"/>
        </w:tabs>
        <w:ind w:left="720" w:hanging="360"/>
      </w:pPr>
      <w:rPr>
        <w:b w:val="0"/>
        <w:bCs w:val="0"/>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E9F7375"/>
    <w:multiLevelType w:val="multilevel"/>
    <w:tmpl w:val="538A2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3E19C8"/>
    <w:multiLevelType w:val="multilevel"/>
    <w:tmpl w:val="ED8CC4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232" w:hanging="432"/>
      </w:pPr>
      <w:rPr>
        <w:rFonts w:ascii="Times New Roman" w:eastAsia="Times New Roman" w:hAnsi="Times New Roman"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01FB"/>
    <w:multiLevelType w:val="multilevel"/>
    <w:tmpl w:val="A522A0A6"/>
    <w:lvl w:ilvl="0">
      <w:start w:val="1"/>
      <w:numFmt w:val="decimal"/>
      <w:lvlText w:val="%1."/>
      <w:lvlJc w:val="left"/>
      <w:pPr>
        <w:tabs>
          <w:tab w:val="num" w:pos="720"/>
        </w:tabs>
        <w:ind w:left="720" w:hanging="360"/>
      </w:pPr>
      <w:rPr>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46318AD"/>
    <w:multiLevelType w:val="multilevel"/>
    <w:tmpl w:val="C4DA7A48"/>
    <w:lvl w:ilvl="0">
      <w:start w:val="1"/>
      <w:numFmt w:val="decimal"/>
      <w:lvlText w:val="%1."/>
      <w:lvlJc w:val="left"/>
      <w:pPr>
        <w:tabs>
          <w:tab w:val="num" w:pos="720"/>
        </w:tabs>
        <w:ind w:left="720" w:hanging="360"/>
      </w:pPr>
      <w:rPr>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46E4306"/>
    <w:multiLevelType w:val="multilevel"/>
    <w:tmpl w:val="569030F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4C14360"/>
    <w:multiLevelType w:val="hybridMultilevel"/>
    <w:tmpl w:val="F39A17C6"/>
    <w:lvl w:ilvl="0" w:tplc="04270001">
      <w:start w:val="1"/>
      <w:numFmt w:val="bullet"/>
      <w:lvlText w:val=""/>
      <w:lvlJc w:val="left"/>
      <w:pPr>
        <w:ind w:left="2160" w:hanging="360"/>
      </w:pPr>
      <w:rPr>
        <w:rFonts w:ascii="Symbol" w:hAnsi="Symbol" w:hint="default"/>
      </w:rPr>
    </w:lvl>
    <w:lvl w:ilvl="1" w:tplc="04270003" w:tentative="1">
      <w:start w:val="1"/>
      <w:numFmt w:val="bullet"/>
      <w:lvlText w:val="o"/>
      <w:lvlJc w:val="left"/>
      <w:pPr>
        <w:ind w:left="2880" w:hanging="360"/>
      </w:pPr>
      <w:rPr>
        <w:rFonts w:ascii="Courier New" w:hAnsi="Courier New" w:cs="Courier New" w:hint="default"/>
      </w:rPr>
    </w:lvl>
    <w:lvl w:ilvl="2" w:tplc="04270005">
      <w:start w:val="1"/>
      <w:numFmt w:val="bullet"/>
      <w:lvlText w:val=""/>
      <w:lvlJc w:val="left"/>
      <w:pPr>
        <w:ind w:left="3600" w:hanging="360"/>
      </w:pPr>
      <w:rPr>
        <w:rFonts w:ascii="Wingdings" w:hAnsi="Wingdings" w:hint="default"/>
      </w:rPr>
    </w:lvl>
    <w:lvl w:ilvl="3" w:tplc="04270001" w:tentative="1">
      <w:start w:val="1"/>
      <w:numFmt w:val="bullet"/>
      <w:lvlText w:val=""/>
      <w:lvlJc w:val="left"/>
      <w:pPr>
        <w:ind w:left="4320" w:hanging="360"/>
      </w:pPr>
      <w:rPr>
        <w:rFonts w:ascii="Symbol" w:hAnsi="Symbol" w:hint="default"/>
      </w:rPr>
    </w:lvl>
    <w:lvl w:ilvl="4" w:tplc="04270003" w:tentative="1">
      <w:start w:val="1"/>
      <w:numFmt w:val="bullet"/>
      <w:lvlText w:val="o"/>
      <w:lvlJc w:val="left"/>
      <w:pPr>
        <w:ind w:left="5040" w:hanging="360"/>
      </w:pPr>
      <w:rPr>
        <w:rFonts w:ascii="Courier New" w:hAnsi="Courier New" w:cs="Courier New" w:hint="default"/>
      </w:rPr>
    </w:lvl>
    <w:lvl w:ilvl="5" w:tplc="04270005" w:tentative="1">
      <w:start w:val="1"/>
      <w:numFmt w:val="bullet"/>
      <w:lvlText w:val=""/>
      <w:lvlJc w:val="left"/>
      <w:pPr>
        <w:ind w:left="5760" w:hanging="360"/>
      </w:pPr>
      <w:rPr>
        <w:rFonts w:ascii="Wingdings" w:hAnsi="Wingdings" w:hint="default"/>
      </w:rPr>
    </w:lvl>
    <w:lvl w:ilvl="6" w:tplc="04270001" w:tentative="1">
      <w:start w:val="1"/>
      <w:numFmt w:val="bullet"/>
      <w:lvlText w:val=""/>
      <w:lvlJc w:val="left"/>
      <w:pPr>
        <w:ind w:left="6480" w:hanging="360"/>
      </w:pPr>
      <w:rPr>
        <w:rFonts w:ascii="Symbol" w:hAnsi="Symbol" w:hint="default"/>
      </w:rPr>
    </w:lvl>
    <w:lvl w:ilvl="7" w:tplc="04270003" w:tentative="1">
      <w:start w:val="1"/>
      <w:numFmt w:val="bullet"/>
      <w:lvlText w:val="o"/>
      <w:lvlJc w:val="left"/>
      <w:pPr>
        <w:ind w:left="7200" w:hanging="360"/>
      </w:pPr>
      <w:rPr>
        <w:rFonts w:ascii="Courier New" w:hAnsi="Courier New" w:cs="Courier New" w:hint="default"/>
      </w:rPr>
    </w:lvl>
    <w:lvl w:ilvl="8" w:tplc="04270005" w:tentative="1">
      <w:start w:val="1"/>
      <w:numFmt w:val="bullet"/>
      <w:lvlText w:val=""/>
      <w:lvlJc w:val="left"/>
      <w:pPr>
        <w:ind w:left="7920" w:hanging="360"/>
      </w:pPr>
      <w:rPr>
        <w:rFonts w:ascii="Wingdings" w:hAnsi="Wingdings" w:hint="default"/>
      </w:rPr>
    </w:lvl>
  </w:abstractNum>
  <w:abstractNum w:abstractNumId="41" w15:restartNumberingAfterBreak="0">
    <w:nsid w:val="592D5B18"/>
    <w:multiLevelType w:val="multilevel"/>
    <w:tmpl w:val="F55422F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A94277F"/>
    <w:multiLevelType w:val="hybridMultilevel"/>
    <w:tmpl w:val="FBFC8A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5C237E0C"/>
    <w:multiLevelType w:val="hybridMultilevel"/>
    <w:tmpl w:val="D54A01C8"/>
    <w:lvl w:ilvl="0" w:tplc="04270001">
      <w:start w:val="1"/>
      <w:numFmt w:val="bullet"/>
      <w:lvlText w:val=""/>
      <w:lvlJc w:val="left"/>
      <w:pPr>
        <w:ind w:left="2160" w:hanging="360"/>
      </w:pPr>
      <w:rPr>
        <w:rFonts w:ascii="Symbol" w:hAnsi="Symbol" w:hint="default"/>
      </w:rPr>
    </w:lvl>
    <w:lvl w:ilvl="1" w:tplc="04270003" w:tentative="1">
      <w:start w:val="1"/>
      <w:numFmt w:val="bullet"/>
      <w:lvlText w:val="o"/>
      <w:lvlJc w:val="left"/>
      <w:pPr>
        <w:ind w:left="2880" w:hanging="360"/>
      </w:pPr>
      <w:rPr>
        <w:rFonts w:ascii="Courier New" w:hAnsi="Courier New" w:cs="Courier New" w:hint="default"/>
      </w:rPr>
    </w:lvl>
    <w:lvl w:ilvl="2" w:tplc="04270005">
      <w:start w:val="1"/>
      <w:numFmt w:val="bullet"/>
      <w:lvlText w:val=""/>
      <w:lvlJc w:val="left"/>
      <w:pPr>
        <w:ind w:left="3600" w:hanging="360"/>
      </w:pPr>
      <w:rPr>
        <w:rFonts w:ascii="Wingdings" w:hAnsi="Wingdings" w:hint="default"/>
      </w:rPr>
    </w:lvl>
    <w:lvl w:ilvl="3" w:tplc="04270001" w:tentative="1">
      <w:start w:val="1"/>
      <w:numFmt w:val="bullet"/>
      <w:lvlText w:val=""/>
      <w:lvlJc w:val="left"/>
      <w:pPr>
        <w:ind w:left="4320" w:hanging="360"/>
      </w:pPr>
      <w:rPr>
        <w:rFonts w:ascii="Symbol" w:hAnsi="Symbol" w:hint="default"/>
      </w:rPr>
    </w:lvl>
    <w:lvl w:ilvl="4" w:tplc="04270003" w:tentative="1">
      <w:start w:val="1"/>
      <w:numFmt w:val="bullet"/>
      <w:lvlText w:val="o"/>
      <w:lvlJc w:val="left"/>
      <w:pPr>
        <w:ind w:left="5040" w:hanging="360"/>
      </w:pPr>
      <w:rPr>
        <w:rFonts w:ascii="Courier New" w:hAnsi="Courier New" w:cs="Courier New" w:hint="default"/>
      </w:rPr>
    </w:lvl>
    <w:lvl w:ilvl="5" w:tplc="04270005" w:tentative="1">
      <w:start w:val="1"/>
      <w:numFmt w:val="bullet"/>
      <w:lvlText w:val=""/>
      <w:lvlJc w:val="left"/>
      <w:pPr>
        <w:ind w:left="5760" w:hanging="360"/>
      </w:pPr>
      <w:rPr>
        <w:rFonts w:ascii="Wingdings" w:hAnsi="Wingdings" w:hint="default"/>
      </w:rPr>
    </w:lvl>
    <w:lvl w:ilvl="6" w:tplc="04270001" w:tentative="1">
      <w:start w:val="1"/>
      <w:numFmt w:val="bullet"/>
      <w:lvlText w:val=""/>
      <w:lvlJc w:val="left"/>
      <w:pPr>
        <w:ind w:left="6480" w:hanging="360"/>
      </w:pPr>
      <w:rPr>
        <w:rFonts w:ascii="Symbol" w:hAnsi="Symbol" w:hint="default"/>
      </w:rPr>
    </w:lvl>
    <w:lvl w:ilvl="7" w:tplc="04270003" w:tentative="1">
      <w:start w:val="1"/>
      <w:numFmt w:val="bullet"/>
      <w:lvlText w:val="o"/>
      <w:lvlJc w:val="left"/>
      <w:pPr>
        <w:ind w:left="7200" w:hanging="360"/>
      </w:pPr>
      <w:rPr>
        <w:rFonts w:ascii="Courier New" w:hAnsi="Courier New" w:cs="Courier New" w:hint="default"/>
      </w:rPr>
    </w:lvl>
    <w:lvl w:ilvl="8" w:tplc="04270005" w:tentative="1">
      <w:start w:val="1"/>
      <w:numFmt w:val="bullet"/>
      <w:lvlText w:val=""/>
      <w:lvlJc w:val="left"/>
      <w:pPr>
        <w:ind w:left="7920" w:hanging="360"/>
      </w:pPr>
      <w:rPr>
        <w:rFonts w:ascii="Wingdings" w:hAnsi="Wingdings" w:hint="default"/>
      </w:rPr>
    </w:lvl>
  </w:abstractNum>
  <w:abstractNum w:abstractNumId="44" w15:restartNumberingAfterBreak="0">
    <w:nsid w:val="5E2A4B71"/>
    <w:multiLevelType w:val="hybridMultilevel"/>
    <w:tmpl w:val="05A0260E"/>
    <w:lvl w:ilvl="0" w:tplc="194CD0A4">
      <w:start w:val="1"/>
      <w:numFmt w:val="bullet"/>
      <w:lvlText w:val=""/>
      <w:lvlJc w:val="left"/>
      <w:pPr>
        <w:ind w:left="75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5F5846"/>
    <w:multiLevelType w:val="multilevel"/>
    <w:tmpl w:val="B3F0AF14"/>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5A631A4"/>
    <w:multiLevelType w:val="multilevel"/>
    <w:tmpl w:val="ED16F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259987">
    <w:abstractNumId w:val="2"/>
  </w:num>
  <w:num w:numId="2" w16cid:durableId="1063215355">
    <w:abstractNumId w:val="44"/>
  </w:num>
  <w:num w:numId="3" w16cid:durableId="2039117536">
    <w:abstractNumId w:val="33"/>
  </w:num>
  <w:num w:numId="4" w16cid:durableId="1486509301">
    <w:abstractNumId w:val="36"/>
  </w:num>
  <w:num w:numId="5" w16cid:durableId="1237587821">
    <w:abstractNumId w:val="27"/>
  </w:num>
  <w:num w:numId="6" w16cid:durableId="1088574289">
    <w:abstractNumId w:val="30"/>
  </w:num>
  <w:num w:numId="7" w16cid:durableId="297298356">
    <w:abstractNumId w:val="23"/>
  </w:num>
  <w:num w:numId="8" w16cid:durableId="1638148066">
    <w:abstractNumId w:val="20"/>
  </w:num>
  <w:num w:numId="9" w16cid:durableId="1664046179">
    <w:abstractNumId w:val="28"/>
  </w:num>
  <w:num w:numId="10" w16cid:durableId="121654783">
    <w:abstractNumId w:val="24"/>
  </w:num>
  <w:num w:numId="11" w16cid:durableId="1599019371">
    <w:abstractNumId w:val="26"/>
  </w:num>
  <w:num w:numId="12" w16cid:durableId="1051341605">
    <w:abstractNumId w:val="16"/>
  </w:num>
  <w:num w:numId="13" w16cid:durableId="1646621632">
    <w:abstractNumId w:val="45"/>
  </w:num>
  <w:num w:numId="14" w16cid:durableId="1569144522">
    <w:abstractNumId w:val="5"/>
  </w:num>
  <w:num w:numId="15" w16cid:durableId="4026772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075936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145843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038793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683697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574637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200385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817054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506366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960963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50065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79313007">
    <w:abstractNumId w:val="6"/>
  </w:num>
  <w:num w:numId="27" w16cid:durableId="1998075364">
    <w:abstractNumId w:val="39"/>
  </w:num>
  <w:num w:numId="28" w16cid:durableId="1872259662">
    <w:abstractNumId w:val="41"/>
  </w:num>
  <w:num w:numId="29" w16cid:durableId="1551115379">
    <w:abstractNumId w:val="10"/>
  </w:num>
  <w:num w:numId="30" w16cid:durableId="1084569749">
    <w:abstractNumId w:val="8"/>
  </w:num>
  <w:num w:numId="31" w16cid:durableId="1057628592">
    <w:abstractNumId w:val="12"/>
  </w:num>
  <w:num w:numId="32" w16cid:durableId="394745809">
    <w:abstractNumId w:val="29"/>
  </w:num>
  <w:num w:numId="33" w16cid:durableId="935014113">
    <w:abstractNumId w:val="22"/>
  </w:num>
  <w:num w:numId="34" w16cid:durableId="697243380">
    <w:abstractNumId w:val="40"/>
  </w:num>
  <w:num w:numId="35" w16cid:durableId="1292059562">
    <w:abstractNumId w:val="4"/>
  </w:num>
  <w:num w:numId="36" w16cid:durableId="367729827">
    <w:abstractNumId w:val="43"/>
  </w:num>
  <w:num w:numId="37" w16cid:durableId="2060664833">
    <w:abstractNumId w:val="9"/>
  </w:num>
  <w:num w:numId="38" w16cid:durableId="1867016082">
    <w:abstractNumId w:val="13"/>
  </w:num>
  <w:num w:numId="39" w16cid:durableId="77600022">
    <w:abstractNumId w:val="18"/>
  </w:num>
  <w:num w:numId="40" w16cid:durableId="237330944">
    <w:abstractNumId w:val="46"/>
  </w:num>
  <w:num w:numId="41" w16cid:durableId="386149469">
    <w:abstractNumId w:val="35"/>
  </w:num>
  <w:num w:numId="42" w16cid:durableId="154037362">
    <w:abstractNumId w:val="7"/>
  </w:num>
  <w:num w:numId="43" w16cid:durableId="1122310465">
    <w:abstractNumId w:val="31"/>
  </w:num>
  <w:num w:numId="44" w16cid:durableId="1927495891">
    <w:abstractNumId w:val="1"/>
  </w:num>
  <w:num w:numId="45" w16cid:durableId="1363239625">
    <w:abstractNumId w:val="17"/>
  </w:num>
  <w:num w:numId="46" w16cid:durableId="470051586">
    <w:abstractNumId w:val="21"/>
  </w:num>
  <w:num w:numId="47" w16cid:durableId="465588385">
    <w:abstractNumId w:val="25"/>
  </w:num>
  <w:num w:numId="48" w16cid:durableId="49158539">
    <w:abstractNumId w:val="14"/>
  </w:num>
  <w:num w:numId="49" w16cid:durableId="812335917">
    <w:abstractNumId w:val="11"/>
  </w:num>
  <w:num w:numId="50" w16cid:durableId="628777030">
    <w:abstractNumId w:val="37"/>
  </w:num>
  <w:num w:numId="51" w16cid:durableId="1002049077">
    <w:abstractNumId w:val="19"/>
  </w:num>
  <w:num w:numId="52" w16cid:durableId="354425601">
    <w:abstractNumId w:val="32"/>
  </w:num>
  <w:num w:numId="53" w16cid:durableId="1572697688">
    <w:abstractNumId w:val="38"/>
  </w:num>
  <w:num w:numId="54" w16cid:durableId="25064027">
    <w:abstractNumId w:val="15"/>
  </w:num>
  <w:num w:numId="55" w16cid:durableId="367921070">
    <w:abstractNumId w:val="0"/>
  </w:num>
  <w:num w:numId="56" w16cid:durableId="2000958769">
    <w:abstractNumId w:val="34"/>
  </w:num>
  <w:num w:numId="57" w16cid:durableId="1533566414">
    <w:abstractNumId w:val="3"/>
  </w:num>
  <w:num w:numId="58" w16cid:durableId="613635012">
    <w:abstractNumId w:val="4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96"/>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QyMDU1NjM0MbQwNjVW0lEKTi0uzszPAykwqgUAHESKwywAAAA="/>
  </w:docVars>
  <w:rsids>
    <w:rsidRoot w:val="00751B3F"/>
    <w:rsid w:val="0000071B"/>
    <w:rsid w:val="00000C0C"/>
    <w:rsid w:val="00001E60"/>
    <w:rsid w:val="0000242D"/>
    <w:rsid w:val="000025E2"/>
    <w:rsid w:val="00002934"/>
    <w:rsid w:val="000030BE"/>
    <w:rsid w:val="0000335E"/>
    <w:rsid w:val="00004217"/>
    <w:rsid w:val="00004D5C"/>
    <w:rsid w:val="000050D3"/>
    <w:rsid w:val="0000520B"/>
    <w:rsid w:val="0000574C"/>
    <w:rsid w:val="00005DF7"/>
    <w:rsid w:val="00005E22"/>
    <w:rsid w:val="000066A3"/>
    <w:rsid w:val="0000792E"/>
    <w:rsid w:val="000106C6"/>
    <w:rsid w:val="00010E37"/>
    <w:rsid w:val="00011508"/>
    <w:rsid w:val="00011827"/>
    <w:rsid w:val="0001189D"/>
    <w:rsid w:val="00011C7A"/>
    <w:rsid w:val="00011F29"/>
    <w:rsid w:val="0001274A"/>
    <w:rsid w:val="00013836"/>
    <w:rsid w:val="00013F08"/>
    <w:rsid w:val="00015AA8"/>
    <w:rsid w:val="00016530"/>
    <w:rsid w:val="000167C5"/>
    <w:rsid w:val="00016E98"/>
    <w:rsid w:val="00016F12"/>
    <w:rsid w:val="00017284"/>
    <w:rsid w:val="00017600"/>
    <w:rsid w:val="00017C3C"/>
    <w:rsid w:val="00017DD5"/>
    <w:rsid w:val="00020D18"/>
    <w:rsid w:val="0002161E"/>
    <w:rsid w:val="00021697"/>
    <w:rsid w:val="00021E77"/>
    <w:rsid w:val="000235FA"/>
    <w:rsid w:val="0002378E"/>
    <w:rsid w:val="000238AD"/>
    <w:rsid w:val="000238BD"/>
    <w:rsid w:val="00024164"/>
    <w:rsid w:val="00024C4C"/>
    <w:rsid w:val="000251EA"/>
    <w:rsid w:val="000254DF"/>
    <w:rsid w:val="000268F0"/>
    <w:rsid w:val="000268F6"/>
    <w:rsid w:val="00026A94"/>
    <w:rsid w:val="00026D9B"/>
    <w:rsid w:val="00026FE2"/>
    <w:rsid w:val="00027915"/>
    <w:rsid w:val="000279E6"/>
    <w:rsid w:val="00027A7E"/>
    <w:rsid w:val="00027CFB"/>
    <w:rsid w:val="0003027D"/>
    <w:rsid w:val="00030341"/>
    <w:rsid w:val="00030784"/>
    <w:rsid w:val="00030993"/>
    <w:rsid w:val="00031EE7"/>
    <w:rsid w:val="000320D1"/>
    <w:rsid w:val="00032285"/>
    <w:rsid w:val="00032948"/>
    <w:rsid w:val="0003384F"/>
    <w:rsid w:val="00033C4F"/>
    <w:rsid w:val="000341B1"/>
    <w:rsid w:val="00034D46"/>
    <w:rsid w:val="00035540"/>
    <w:rsid w:val="00035810"/>
    <w:rsid w:val="00035CBA"/>
    <w:rsid w:val="00035DF4"/>
    <w:rsid w:val="00036307"/>
    <w:rsid w:val="0003650C"/>
    <w:rsid w:val="0003688E"/>
    <w:rsid w:val="00036AF3"/>
    <w:rsid w:val="00036C59"/>
    <w:rsid w:val="000370C9"/>
    <w:rsid w:val="0003778F"/>
    <w:rsid w:val="00040148"/>
    <w:rsid w:val="00040BC1"/>
    <w:rsid w:val="00040FAD"/>
    <w:rsid w:val="00040FF3"/>
    <w:rsid w:val="0004138F"/>
    <w:rsid w:val="000417BA"/>
    <w:rsid w:val="0004185B"/>
    <w:rsid w:val="000436FD"/>
    <w:rsid w:val="0004379D"/>
    <w:rsid w:val="00043876"/>
    <w:rsid w:val="000455B0"/>
    <w:rsid w:val="00045742"/>
    <w:rsid w:val="00046843"/>
    <w:rsid w:val="000478C5"/>
    <w:rsid w:val="00047F02"/>
    <w:rsid w:val="000503C5"/>
    <w:rsid w:val="000512B1"/>
    <w:rsid w:val="0005163A"/>
    <w:rsid w:val="000518A8"/>
    <w:rsid w:val="0005197C"/>
    <w:rsid w:val="00051B13"/>
    <w:rsid w:val="000520DB"/>
    <w:rsid w:val="0005229D"/>
    <w:rsid w:val="000522B8"/>
    <w:rsid w:val="000527D5"/>
    <w:rsid w:val="00052DA6"/>
    <w:rsid w:val="00052ED2"/>
    <w:rsid w:val="00052F38"/>
    <w:rsid w:val="00053650"/>
    <w:rsid w:val="000539F3"/>
    <w:rsid w:val="00053E55"/>
    <w:rsid w:val="00054FB0"/>
    <w:rsid w:val="000552F7"/>
    <w:rsid w:val="00055748"/>
    <w:rsid w:val="00057076"/>
    <w:rsid w:val="00057632"/>
    <w:rsid w:val="00057915"/>
    <w:rsid w:val="00057C7E"/>
    <w:rsid w:val="00060E2C"/>
    <w:rsid w:val="00060EAF"/>
    <w:rsid w:val="00061D45"/>
    <w:rsid w:val="00061DBA"/>
    <w:rsid w:val="00062141"/>
    <w:rsid w:val="0006381A"/>
    <w:rsid w:val="00064D72"/>
    <w:rsid w:val="000655D7"/>
    <w:rsid w:val="00065BEE"/>
    <w:rsid w:val="00065F91"/>
    <w:rsid w:val="00066232"/>
    <w:rsid w:val="00066371"/>
    <w:rsid w:val="000663E3"/>
    <w:rsid w:val="00066A98"/>
    <w:rsid w:val="0006769D"/>
    <w:rsid w:val="00067BD9"/>
    <w:rsid w:val="0007090E"/>
    <w:rsid w:val="00070C92"/>
    <w:rsid w:val="00071544"/>
    <w:rsid w:val="000729ED"/>
    <w:rsid w:val="00072E96"/>
    <w:rsid w:val="0007360E"/>
    <w:rsid w:val="00073812"/>
    <w:rsid w:val="0007441E"/>
    <w:rsid w:val="0007469F"/>
    <w:rsid w:val="00074C52"/>
    <w:rsid w:val="00074D68"/>
    <w:rsid w:val="00075C1D"/>
    <w:rsid w:val="00075EB6"/>
    <w:rsid w:val="000762FD"/>
    <w:rsid w:val="000766C6"/>
    <w:rsid w:val="00076FFE"/>
    <w:rsid w:val="00077323"/>
    <w:rsid w:val="000776D1"/>
    <w:rsid w:val="00077B9A"/>
    <w:rsid w:val="00077E70"/>
    <w:rsid w:val="000807F1"/>
    <w:rsid w:val="00080FB8"/>
    <w:rsid w:val="0008138E"/>
    <w:rsid w:val="000819BB"/>
    <w:rsid w:val="00081C4B"/>
    <w:rsid w:val="00082AC7"/>
    <w:rsid w:val="00082D72"/>
    <w:rsid w:val="000834C8"/>
    <w:rsid w:val="000836B0"/>
    <w:rsid w:val="000837EB"/>
    <w:rsid w:val="00083AE7"/>
    <w:rsid w:val="00083D11"/>
    <w:rsid w:val="00083D6F"/>
    <w:rsid w:val="000849FD"/>
    <w:rsid w:val="00085316"/>
    <w:rsid w:val="00085CAD"/>
    <w:rsid w:val="00085F1F"/>
    <w:rsid w:val="0008681D"/>
    <w:rsid w:val="00090387"/>
    <w:rsid w:val="00090A5D"/>
    <w:rsid w:val="00090C7B"/>
    <w:rsid w:val="00090D0F"/>
    <w:rsid w:val="00091145"/>
    <w:rsid w:val="00091D95"/>
    <w:rsid w:val="00092610"/>
    <w:rsid w:val="00092805"/>
    <w:rsid w:val="000931E0"/>
    <w:rsid w:val="00093AA9"/>
    <w:rsid w:val="00093E98"/>
    <w:rsid w:val="00093EA9"/>
    <w:rsid w:val="00095125"/>
    <w:rsid w:val="00095913"/>
    <w:rsid w:val="000959F3"/>
    <w:rsid w:val="00096768"/>
    <w:rsid w:val="00097142"/>
    <w:rsid w:val="00097943"/>
    <w:rsid w:val="00097F5D"/>
    <w:rsid w:val="000A0173"/>
    <w:rsid w:val="000A02E2"/>
    <w:rsid w:val="000A060E"/>
    <w:rsid w:val="000A0A5A"/>
    <w:rsid w:val="000A183E"/>
    <w:rsid w:val="000A24AF"/>
    <w:rsid w:val="000A2900"/>
    <w:rsid w:val="000A321E"/>
    <w:rsid w:val="000A3F54"/>
    <w:rsid w:val="000A4134"/>
    <w:rsid w:val="000A58EA"/>
    <w:rsid w:val="000A597F"/>
    <w:rsid w:val="000B0256"/>
    <w:rsid w:val="000B0361"/>
    <w:rsid w:val="000B04DC"/>
    <w:rsid w:val="000B17E9"/>
    <w:rsid w:val="000B2DB9"/>
    <w:rsid w:val="000B3AE1"/>
    <w:rsid w:val="000B3B33"/>
    <w:rsid w:val="000B3B73"/>
    <w:rsid w:val="000B40E2"/>
    <w:rsid w:val="000B4C28"/>
    <w:rsid w:val="000B4CD9"/>
    <w:rsid w:val="000B72B3"/>
    <w:rsid w:val="000B7A13"/>
    <w:rsid w:val="000B7CEE"/>
    <w:rsid w:val="000C0255"/>
    <w:rsid w:val="000C07A5"/>
    <w:rsid w:val="000C0808"/>
    <w:rsid w:val="000C18DE"/>
    <w:rsid w:val="000C1A0F"/>
    <w:rsid w:val="000C1D08"/>
    <w:rsid w:val="000C29B0"/>
    <w:rsid w:val="000C4847"/>
    <w:rsid w:val="000C4E15"/>
    <w:rsid w:val="000C4EBD"/>
    <w:rsid w:val="000C63BB"/>
    <w:rsid w:val="000C79F1"/>
    <w:rsid w:val="000C7A7C"/>
    <w:rsid w:val="000C7ADA"/>
    <w:rsid w:val="000C7C73"/>
    <w:rsid w:val="000D02A4"/>
    <w:rsid w:val="000D0867"/>
    <w:rsid w:val="000D0EAF"/>
    <w:rsid w:val="000D13ED"/>
    <w:rsid w:val="000D22AC"/>
    <w:rsid w:val="000D2433"/>
    <w:rsid w:val="000D2495"/>
    <w:rsid w:val="000D2639"/>
    <w:rsid w:val="000D270B"/>
    <w:rsid w:val="000D2721"/>
    <w:rsid w:val="000D2A5A"/>
    <w:rsid w:val="000D2FCD"/>
    <w:rsid w:val="000D303E"/>
    <w:rsid w:val="000D3B2A"/>
    <w:rsid w:val="000D517D"/>
    <w:rsid w:val="000D54BB"/>
    <w:rsid w:val="000D582C"/>
    <w:rsid w:val="000D5A06"/>
    <w:rsid w:val="000D6116"/>
    <w:rsid w:val="000D6ABE"/>
    <w:rsid w:val="000D6B8B"/>
    <w:rsid w:val="000D7E06"/>
    <w:rsid w:val="000E0C83"/>
    <w:rsid w:val="000E0CCC"/>
    <w:rsid w:val="000E15AD"/>
    <w:rsid w:val="000E16E1"/>
    <w:rsid w:val="000E2F45"/>
    <w:rsid w:val="000E36AE"/>
    <w:rsid w:val="000E3FF6"/>
    <w:rsid w:val="000E4110"/>
    <w:rsid w:val="000E4201"/>
    <w:rsid w:val="000E4963"/>
    <w:rsid w:val="000E52F1"/>
    <w:rsid w:val="000E6010"/>
    <w:rsid w:val="000E69CC"/>
    <w:rsid w:val="000E7336"/>
    <w:rsid w:val="000E77B5"/>
    <w:rsid w:val="000F19A5"/>
    <w:rsid w:val="000F3B75"/>
    <w:rsid w:val="000F3E2E"/>
    <w:rsid w:val="000F42BF"/>
    <w:rsid w:val="000F47A5"/>
    <w:rsid w:val="000F4BBB"/>
    <w:rsid w:val="000F4FA0"/>
    <w:rsid w:val="000F5477"/>
    <w:rsid w:val="000F6E07"/>
    <w:rsid w:val="000F71CA"/>
    <w:rsid w:val="000F76DD"/>
    <w:rsid w:val="000F773E"/>
    <w:rsid w:val="000F7E2E"/>
    <w:rsid w:val="0010001C"/>
    <w:rsid w:val="0010022C"/>
    <w:rsid w:val="001009A4"/>
    <w:rsid w:val="00100A28"/>
    <w:rsid w:val="00100D65"/>
    <w:rsid w:val="0010130C"/>
    <w:rsid w:val="001013D7"/>
    <w:rsid w:val="0010227D"/>
    <w:rsid w:val="00102F30"/>
    <w:rsid w:val="0010304E"/>
    <w:rsid w:val="001035B5"/>
    <w:rsid w:val="00103C60"/>
    <w:rsid w:val="00103CDA"/>
    <w:rsid w:val="0010432B"/>
    <w:rsid w:val="00104603"/>
    <w:rsid w:val="0010494B"/>
    <w:rsid w:val="00104AC7"/>
    <w:rsid w:val="001055DF"/>
    <w:rsid w:val="001059E7"/>
    <w:rsid w:val="00106EE8"/>
    <w:rsid w:val="00106F0E"/>
    <w:rsid w:val="0010744B"/>
    <w:rsid w:val="00107B5E"/>
    <w:rsid w:val="00110381"/>
    <w:rsid w:val="00110CFE"/>
    <w:rsid w:val="00110DDE"/>
    <w:rsid w:val="001126F9"/>
    <w:rsid w:val="00112D9C"/>
    <w:rsid w:val="00112E9E"/>
    <w:rsid w:val="00113235"/>
    <w:rsid w:val="001139CD"/>
    <w:rsid w:val="00113B5E"/>
    <w:rsid w:val="00114053"/>
    <w:rsid w:val="0011412A"/>
    <w:rsid w:val="0011585C"/>
    <w:rsid w:val="00115949"/>
    <w:rsid w:val="00115A1D"/>
    <w:rsid w:val="00116628"/>
    <w:rsid w:val="001176A8"/>
    <w:rsid w:val="00117752"/>
    <w:rsid w:val="0011792E"/>
    <w:rsid w:val="001200EE"/>
    <w:rsid w:val="00120647"/>
    <w:rsid w:val="0012098F"/>
    <w:rsid w:val="001216BA"/>
    <w:rsid w:val="001224DD"/>
    <w:rsid w:val="00122C4E"/>
    <w:rsid w:val="00122D3E"/>
    <w:rsid w:val="00122F0D"/>
    <w:rsid w:val="00123ECF"/>
    <w:rsid w:val="0012405E"/>
    <w:rsid w:val="00124AD7"/>
    <w:rsid w:val="00125136"/>
    <w:rsid w:val="00125A28"/>
    <w:rsid w:val="001268F5"/>
    <w:rsid w:val="00127236"/>
    <w:rsid w:val="00127628"/>
    <w:rsid w:val="001310B9"/>
    <w:rsid w:val="001324E2"/>
    <w:rsid w:val="00132784"/>
    <w:rsid w:val="00132D4E"/>
    <w:rsid w:val="00133252"/>
    <w:rsid w:val="00133614"/>
    <w:rsid w:val="00133777"/>
    <w:rsid w:val="00133C7F"/>
    <w:rsid w:val="00134055"/>
    <w:rsid w:val="00134711"/>
    <w:rsid w:val="00134A32"/>
    <w:rsid w:val="00134A5B"/>
    <w:rsid w:val="00134ACB"/>
    <w:rsid w:val="00134F07"/>
    <w:rsid w:val="0013569E"/>
    <w:rsid w:val="00136139"/>
    <w:rsid w:val="0013626A"/>
    <w:rsid w:val="00136BBE"/>
    <w:rsid w:val="00136CE0"/>
    <w:rsid w:val="0013775A"/>
    <w:rsid w:val="001378F5"/>
    <w:rsid w:val="001407EB"/>
    <w:rsid w:val="00140D44"/>
    <w:rsid w:val="001413F4"/>
    <w:rsid w:val="00142258"/>
    <w:rsid w:val="00142AA1"/>
    <w:rsid w:val="00143108"/>
    <w:rsid w:val="00143370"/>
    <w:rsid w:val="00144AE9"/>
    <w:rsid w:val="00145133"/>
    <w:rsid w:val="0014513E"/>
    <w:rsid w:val="00145153"/>
    <w:rsid w:val="001452E2"/>
    <w:rsid w:val="001456E3"/>
    <w:rsid w:val="00146D68"/>
    <w:rsid w:val="00147835"/>
    <w:rsid w:val="00150B86"/>
    <w:rsid w:val="001515EC"/>
    <w:rsid w:val="0015261D"/>
    <w:rsid w:val="00152B9A"/>
    <w:rsid w:val="00152EE2"/>
    <w:rsid w:val="001530DC"/>
    <w:rsid w:val="0015319A"/>
    <w:rsid w:val="001544A2"/>
    <w:rsid w:val="0015512A"/>
    <w:rsid w:val="001555B8"/>
    <w:rsid w:val="00155A93"/>
    <w:rsid w:val="00155E1A"/>
    <w:rsid w:val="001565A0"/>
    <w:rsid w:val="00157C47"/>
    <w:rsid w:val="00157CA2"/>
    <w:rsid w:val="001611C9"/>
    <w:rsid w:val="001617B9"/>
    <w:rsid w:val="00161934"/>
    <w:rsid w:val="00161E76"/>
    <w:rsid w:val="001620CF"/>
    <w:rsid w:val="001626D6"/>
    <w:rsid w:val="00162C0E"/>
    <w:rsid w:val="0016309E"/>
    <w:rsid w:val="001632D6"/>
    <w:rsid w:val="00163D19"/>
    <w:rsid w:val="001641D2"/>
    <w:rsid w:val="00165A0A"/>
    <w:rsid w:val="001660C3"/>
    <w:rsid w:val="001673B8"/>
    <w:rsid w:val="00167901"/>
    <w:rsid w:val="00167DA5"/>
    <w:rsid w:val="00171E1C"/>
    <w:rsid w:val="00171EB8"/>
    <w:rsid w:val="001720B0"/>
    <w:rsid w:val="001720E4"/>
    <w:rsid w:val="00173701"/>
    <w:rsid w:val="001741D6"/>
    <w:rsid w:val="001756A2"/>
    <w:rsid w:val="00176055"/>
    <w:rsid w:val="00176FF1"/>
    <w:rsid w:val="0017700E"/>
    <w:rsid w:val="00177C5A"/>
    <w:rsid w:val="00177DA3"/>
    <w:rsid w:val="001801A5"/>
    <w:rsid w:val="001805FF"/>
    <w:rsid w:val="00180F61"/>
    <w:rsid w:val="001810F7"/>
    <w:rsid w:val="001813C6"/>
    <w:rsid w:val="0018155D"/>
    <w:rsid w:val="00182644"/>
    <w:rsid w:val="001832E8"/>
    <w:rsid w:val="00183A31"/>
    <w:rsid w:val="001845DE"/>
    <w:rsid w:val="001845FC"/>
    <w:rsid w:val="001849F4"/>
    <w:rsid w:val="00184AB0"/>
    <w:rsid w:val="00185DF8"/>
    <w:rsid w:val="00185E14"/>
    <w:rsid w:val="00186337"/>
    <w:rsid w:val="00186471"/>
    <w:rsid w:val="00187B5E"/>
    <w:rsid w:val="00190463"/>
    <w:rsid w:val="001906A8"/>
    <w:rsid w:val="00191307"/>
    <w:rsid w:val="001936F0"/>
    <w:rsid w:val="001939BE"/>
    <w:rsid w:val="00193B69"/>
    <w:rsid w:val="00194D8D"/>
    <w:rsid w:val="00195537"/>
    <w:rsid w:val="00195B0C"/>
    <w:rsid w:val="00196B7D"/>
    <w:rsid w:val="00196BC5"/>
    <w:rsid w:val="00196CE0"/>
    <w:rsid w:val="001970EB"/>
    <w:rsid w:val="001971BC"/>
    <w:rsid w:val="00197CA5"/>
    <w:rsid w:val="001A02E7"/>
    <w:rsid w:val="001A0334"/>
    <w:rsid w:val="001A0398"/>
    <w:rsid w:val="001A1364"/>
    <w:rsid w:val="001A1D06"/>
    <w:rsid w:val="001A1D52"/>
    <w:rsid w:val="001A24F5"/>
    <w:rsid w:val="001A27AE"/>
    <w:rsid w:val="001A2AD8"/>
    <w:rsid w:val="001A2D48"/>
    <w:rsid w:val="001A338B"/>
    <w:rsid w:val="001A3E28"/>
    <w:rsid w:val="001A444F"/>
    <w:rsid w:val="001A5C1F"/>
    <w:rsid w:val="001A63AA"/>
    <w:rsid w:val="001A70BA"/>
    <w:rsid w:val="001A7236"/>
    <w:rsid w:val="001A79D0"/>
    <w:rsid w:val="001B0188"/>
    <w:rsid w:val="001B0CE1"/>
    <w:rsid w:val="001B10CF"/>
    <w:rsid w:val="001B14BD"/>
    <w:rsid w:val="001B1DDE"/>
    <w:rsid w:val="001B1F02"/>
    <w:rsid w:val="001B29E2"/>
    <w:rsid w:val="001B329C"/>
    <w:rsid w:val="001B37F6"/>
    <w:rsid w:val="001B38FD"/>
    <w:rsid w:val="001B40A0"/>
    <w:rsid w:val="001B4653"/>
    <w:rsid w:val="001B525C"/>
    <w:rsid w:val="001B554B"/>
    <w:rsid w:val="001B5A2F"/>
    <w:rsid w:val="001B5B96"/>
    <w:rsid w:val="001B5CBC"/>
    <w:rsid w:val="001B5F26"/>
    <w:rsid w:val="001B6185"/>
    <w:rsid w:val="001B733B"/>
    <w:rsid w:val="001B75C1"/>
    <w:rsid w:val="001B768E"/>
    <w:rsid w:val="001B7F91"/>
    <w:rsid w:val="001C0D8E"/>
    <w:rsid w:val="001C0E78"/>
    <w:rsid w:val="001C0FA3"/>
    <w:rsid w:val="001C1016"/>
    <w:rsid w:val="001C11A1"/>
    <w:rsid w:val="001C1838"/>
    <w:rsid w:val="001C18BA"/>
    <w:rsid w:val="001C19BA"/>
    <w:rsid w:val="001C1AEE"/>
    <w:rsid w:val="001C3514"/>
    <w:rsid w:val="001C3A43"/>
    <w:rsid w:val="001C3A88"/>
    <w:rsid w:val="001C3F3F"/>
    <w:rsid w:val="001C592E"/>
    <w:rsid w:val="001C62C2"/>
    <w:rsid w:val="001C682E"/>
    <w:rsid w:val="001C731F"/>
    <w:rsid w:val="001D0E5D"/>
    <w:rsid w:val="001D1264"/>
    <w:rsid w:val="001D1595"/>
    <w:rsid w:val="001D1658"/>
    <w:rsid w:val="001D2A28"/>
    <w:rsid w:val="001D39CC"/>
    <w:rsid w:val="001D3B01"/>
    <w:rsid w:val="001D459B"/>
    <w:rsid w:val="001D49B9"/>
    <w:rsid w:val="001D4EA7"/>
    <w:rsid w:val="001D5019"/>
    <w:rsid w:val="001D50C0"/>
    <w:rsid w:val="001D5291"/>
    <w:rsid w:val="001D54A9"/>
    <w:rsid w:val="001D574D"/>
    <w:rsid w:val="001D5C47"/>
    <w:rsid w:val="001D611B"/>
    <w:rsid w:val="001D6B55"/>
    <w:rsid w:val="001D7246"/>
    <w:rsid w:val="001D72CF"/>
    <w:rsid w:val="001D74C0"/>
    <w:rsid w:val="001E0EB0"/>
    <w:rsid w:val="001E0EB2"/>
    <w:rsid w:val="001E2FA6"/>
    <w:rsid w:val="001E339B"/>
    <w:rsid w:val="001E4612"/>
    <w:rsid w:val="001E53B2"/>
    <w:rsid w:val="001E5656"/>
    <w:rsid w:val="001E58BF"/>
    <w:rsid w:val="001E59E8"/>
    <w:rsid w:val="001E67E2"/>
    <w:rsid w:val="001E78B5"/>
    <w:rsid w:val="001F029D"/>
    <w:rsid w:val="001F0BE6"/>
    <w:rsid w:val="001F128D"/>
    <w:rsid w:val="001F1DB9"/>
    <w:rsid w:val="001F1FFA"/>
    <w:rsid w:val="001F2B22"/>
    <w:rsid w:val="001F3736"/>
    <w:rsid w:val="001F3896"/>
    <w:rsid w:val="001F4F48"/>
    <w:rsid w:val="001F5628"/>
    <w:rsid w:val="001F587D"/>
    <w:rsid w:val="001F5A8A"/>
    <w:rsid w:val="001F5D5E"/>
    <w:rsid w:val="001F6875"/>
    <w:rsid w:val="001F6D53"/>
    <w:rsid w:val="001F77B4"/>
    <w:rsid w:val="0020064B"/>
    <w:rsid w:val="00201FD2"/>
    <w:rsid w:val="002023BC"/>
    <w:rsid w:val="00202F8E"/>
    <w:rsid w:val="0020348A"/>
    <w:rsid w:val="0020497F"/>
    <w:rsid w:val="00204E22"/>
    <w:rsid w:val="00205BED"/>
    <w:rsid w:val="00205C41"/>
    <w:rsid w:val="00205F5A"/>
    <w:rsid w:val="00206475"/>
    <w:rsid w:val="00206627"/>
    <w:rsid w:val="00206F4B"/>
    <w:rsid w:val="002071A6"/>
    <w:rsid w:val="00207243"/>
    <w:rsid w:val="002074BB"/>
    <w:rsid w:val="0020766E"/>
    <w:rsid w:val="00207CDB"/>
    <w:rsid w:val="00207D25"/>
    <w:rsid w:val="00211792"/>
    <w:rsid w:val="002117FB"/>
    <w:rsid w:val="00212844"/>
    <w:rsid w:val="00213127"/>
    <w:rsid w:val="002138AE"/>
    <w:rsid w:val="002143A1"/>
    <w:rsid w:val="002152CD"/>
    <w:rsid w:val="00215878"/>
    <w:rsid w:val="00215BF3"/>
    <w:rsid w:val="00215C6C"/>
    <w:rsid w:val="00215CFB"/>
    <w:rsid w:val="00221B03"/>
    <w:rsid w:val="00222193"/>
    <w:rsid w:val="0022286F"/>
    <w:rsid w:val="00223369"/>
    <w:rsid w:val="002234DA"/>
    <w:rsid w:val="002237CC"/>
    <w:rsid w:val="00223C2B"/>
    <w:rsid w:val="002245B8"/>
    <w:rsid w:val="002247DE"/>
    <w:rsid w:val="00224B3E"/>
    <w:rsid w:val="00225C7B"/>
    <w:rsid w:val="00225E79"/>
    <w:rsid w:val="0022692F"/>
    <w:rsid w:val="00227956"/>
    <w:rsid w:val="00227CCE"/>
    <w:rsid w:val="00231F27"/>
    <w:rsid w:val="002336C2"/>
    <w:rsid w:val="00233EFD"/>
    <w:rsid w:val="002346EC"/>
    <w:rsid w:val="00234912"/>
    <w:rsid w:val="00235098"/>
    <w:rsid w:val="00235504"/>
    <w:rsid w:val="00235B4F"/>
    <w:rsid w:val="00236064"/>
    <w:rsid w:val="00236133"/>
    <w:rsid w:val="00237203"/>
    <w:rsid w:val="00237530"/>
    <w:rsid w:val="00240110"/>
    <w:rsid w:val="00240C92"/>
    <w:rsid w:val="0024115B"/>
    <w:rsid w:val="002411DA"/>
    <w:rsid w:val="00241690"/>
    <w:rsid w:val="0024199B"/>
    <w:rsid w:val="00241D75"/>
    <w:rsid w:val="00242138"/>
    <w:rsid w:val="00243088"/>
    <w:rsid w:val="0024343C"/>
    <w:rsid w:val="00243738"/>
    <w:rsid w:val="002439AC"/>
    <w:rsid w:val="002439C3"/>
    <w:rsid w:val="00243DD6"/>
    <w:rsid w:val="00243F49"/>
    <w:rsid w:val="0024548F"/>
    <w:rsid w:val="00245D05"/>
    <w:rsid w:val="002462D1"/>
    <w:rsid w:val="00251205"/>
    <w:rsid w:val="00252CCD"/>
    <w:rsid w:val="00252E49"/>
    <w:rsid w:val="00252F06"/>
    <w:rsid w:val="00252FDC"/>
    <w:rsid w:val="0025336D"/>
    <w:rsid w:val="00254018"/>
    <w:rsid w:val="00254279"/>
    <w:rsid w:val="0025454E"/>
    <w:rsid w:val="002545D6"/>
    <w:rsid w:val="00254629"/>
    <w:rsid w:val="00254AF9"/>
    <w:rsid w:val="002563D2"/>
    <w:rsid w:val="00256432"/>
    <w:rsid w:val="00256ACB"/>
    <w:rsid w:val="00256B4A"/>
    <w:rsid w:val="00257585"/>
    <w:rsid w:val="002600EE"/>
    <w:rsid w:val="00260404"/>
    <w:rsid w:val="00260654"/>
    <w:rsid w:val="00260BDC"/>
    <w:rsid w:val="00260E88"/>
    <w:rsid w:val="002616AA"/>
    <w:rsid w:val="00261D79"/>
    <w:rsid w:val="00261DF4"/>
    <w:rsid w:val="00261F4B"/>
    <w:rsid w:val="0026208C"/>
    <w:rsid w:val="002622B6"/>
    <w:rsid w:val="0026236F"/>
    <w:rsid w:val="002628CC"/>
    <w:rsid w:val="00262E45"/>
    <w:rsid w:val="002645AC"/>
    <w:rsid w:val="00264649"/>
    <w:rsid w:val="00264653"/>
    <w:rsid w:val="0026521A"/>
    <w:rsid w:val="0026573E"/>
    <w:rsid w:val="00265B1E"/>
    <w:rsid w:val="002663A3"/>
    <w:rsid w:val="002669F9"/>
    <w:rsid w:val="00267328"/>
    <w:rsid w:val="002673DB"/>
    <w:rsid w:val="00267ABA"/>
    <w:rsid w:val="00267D6B"/>
    <w:rsid w:val="00267F3C"/>
    <w:rsid w:val="00270312"/>
    <w:rsid w:val="002710E4"/>
    <w:rsid w:val="00271166"/>
    <w:rsid w:val="00271B59"/>
    <w:rsid w:val="00271C1C"/>
    <w:rsid w:val="00272C17"/>
    <w:rsid w:val="00272FAB"/>
    <w:rsid w:val="00273E1B"/>
    <w:rsid w:val="0027418A"/>
    <w:rsid w:val="00274411"/>
    <w:rsid w:val="00274F48"/>
    <w:rsid w:val="00276397"/>
    <w:rsid w:val="002765DC"/>
    <w:rsid w:val="002766C9"/>
    <w:rsid w:val="00277395"/>
    <w:rsid w:val="00277E22"/>
    <w:rsid w:val="0028058D"/>
    <w:rsid w:val="00280D83"/>
    <w:rsid w:val="00281224"/>
    <w:rsid w:val="002814F2"/>
    <w:rsid w:val="002819DE"/>
    <w:rsid w:val="00282125"/>
    <w:rsid w:val="002823B8"/>
    <w:rsid w:val="002827CB"/>
    <w:rsid w:val="00282DB1"/>
    <w:rsid w:val="002833B5"/>
    <w:rsid w:val="00284D6F"/>
    <w:rsid w:val="0028502B"/>
    <w:rsid w:val="002863D1"/>
    <w:rsid w:val="00287963"/>
    <w:rsid w:val="00287AB9"/>
    <w:rsid w:val="002902AB"/>
    <w:rsid w:val="00290709"/>
    <w:rsid w:val="0029247A"/>
    <w:rsid w:val="002941ED"/>
    <w:rsid w:val="002949DC"/>
    <w:rsid w:val="00295A48"/>
    <w:rsid w:val="002962A9"/>
    <w:rsid w:val="002963C0"/>
    <w:rsid w:val="00297077"/>
    <w:rsid w:val="00297536"/>
    <w:rsid w:val="002A177B"/>
    <w:rsid w:val="002A462D"/>
    <w:rsid w:val="002A4ACF"/>
    <w:rsid w:val="002A4FB3"/>
    <w:rsid w:val="002A5069"/>
    <w:rsid w:val="002A699B"/>
    <w:rsid w:val="002A6CAA"/>
    <w:rsid w:val="002A6DF8"/>
    <w:rsid w:val="002A703D"/>
    <w:rsid w:val="002A7E3E"/>
    <w:rsid w:val="002B0C0D"/>
    <w:rsid w:val="002B157E"/>
    <w:rsid w:val="002B23A2"/>
    <w:rsid w:val="002B287B"/>
    <w:rsid w:val="002B352C"/>
    <w:rsid w:val="002B384A"/>
    <w:rsid w:val="002B431A"/>
    <w:rsid w:val="002B43FB"/>
    <w:rsid w:val="002B45E8"/>
    <w:rsid w:val="002B5169"/>
    <w:rsid w:val="002B51F1"/>
    <w:rsid w:val="002B5242"/>
    <w:rsid w:val="002B7785"/>
    <w:rsid w:val="002B7A2B"/>
    <w:rsid w:val="002B7A89"/>
    <w:rsid w:val="002B7B0E"/>
    <w:rsid w:val="002B7EB9"/>
    <w:rsid w:val="002C2530"/>
    <w:rsid w:val="002C3967"/>
    <w:rsid w:val="002C4277"/>
    <w:rsid w:val="002C45AB"/>
    <w:rsid w:val="002C4C59"/>
    <w:rsid w:val="002C528B"/>
    <w:rsid w:val="002C5FB0"/>
    <w:rsid w:val="002C6032"/>
    <w:rsid w:val="002C6813"/>
    <w:rsid w:val="002C6EBE"/>
    <w:rsid w:val="002C731D"/>
    <w:rsid w:val="002C7429"/>
    <w:rsid w:val="002C7591"/>
    <w:rsid w:val="002C762E"/>
    <w:rsid w:val="002D0353"/>
    <w:rsid w:val="002D1158"/>
    <w:rsid w:val="002D15DC"/>
    <w:rsid w:val="002D2E22"/>
    <w:rsid w:val="002D3C2D"/>
    <w:rsid w:val="002D401B"/>
    <w:rsid w:val="002D4427"/>
    <w:rsid w:val="002D494F"/>
    <w:rsid w:val="002D4DAB"/>
    <w:rsid w:val="002D5585"/>
    <w:rsid w:val="002D60E5"/>
    <w:rsid w:val="002D646E"/>
    <w:rsid w:val="002D66FE"/>
    <w:rsid w:val="002E04FB"/>
    <w:rsid w:val="002E0DB2"/>
    <w:rsid w:val="002E16E6"/>
    <w:rsid w:val="002E1BF5"/>
    <w:rsid w:val="002E23C2"/>
    <w:rsid w:val="002E3BC8"/>
    <w:rsid w:val="002E4B16"/>
    <w:rsid w:val="002E53CC"/>
    <w:rsid w:val="002E5745"/>
    <w:rsid w:val="002E6050"/>
    <w:rsid w:val="002E6888"/>
    <w:rsid w:val="002E6C2F"/>
    <w:rsid w:val="002E6CC6"/>
    <w:rsid w:val="002E6D71"/>
    <w:rsid w:val="002E79F9"/>
    <w:rsid w:val="002E7B76"/>
    <w:rsid w:val="002E7D5D"/>
    <w:rsid w:val="002F0124"/>
    <w:rsid w:val="002F0CD1"/>
    <w:rsid w:val="002F0E56"/>
    <w:rsid w:val="002F1CC1"/>
    <w:rsid w:val="002F2A05"/>
    <w:rsid w:val="002F2CAF"/>
    <w:rsid w:val="002F32B9"/>
    <w:rsid w:val="002F3372"/>
    <w:rsid w:val="002F39FC"/>
    <w:rsid w:val="002F4150"/>
    <w:rsid w:val="002F43C9"/>
    <w:rsid w:val="002F63CA"/>
    <w:rsid w:val="002F7455"/>
    <w:rsid w:val="002F7B07"/>
    <w:rsid w:val="00300A40"/>
    <w:rsid w:val="0030141D"/>
    <w:rsid w:val="00301473"/>
    <w:rsid w:val="0030171B"/>
    <w:rsid w:val="00301831"/>
    <w:rsid w:val="003018DF"/>
    <w:rsid w:val="003023AC"/>
    <w:rsid w:val="00303900"/>
    <w:rsid w:val="00303FDA"/>
    <w:rsid w:val="0030405D"/>
    <w:rsid w:val="003053CE"/>
    <w:rsid w:val="00306E4D"/>
    <w:rsid w:val="0030754D"/>
    <w:rsid w:val="003107C5"/>
    <w:rsid w:val="00310C50"/>
    <w:rsid w:val="00311435"/>
    <w:rsid w:val="003117A5"/>
    <w:rsid w:val="003118F3"/>
    <w:rsid w:val="00313246"/>
    <w:rsid w:val="00314066"/>
    <w:rsid w:val="00314272"/>
    <w:rsid w:val="00314EAA"/>
    <w:rsid w:val="00315194"/>
    <w:rsid w:val="003154AE"/>
    <w:rsid w:val="00315738"/>
    <w:rsid w:val="00315A28"/>
    <w:rsid w:val="00316D2E"/>
    <w:rsid w:val="00316DDF"/>
    <w:rsid w:val="0031769B"/>
    <w:rsid w:val="00317A08"/>
    <w:rsid w:val="003200EC"/>
    <w:rsid w:val="00320C9D"/>
    <w:rsid w:val="00321013"/>
    <w:rsid w:val="003211F4"/>
    <w:rsid w:val="0032198D"/>
    <w:rsid w:val="003221EE"/>
    <w:rsid w:val="00322763"/>
    <w:rsid w:val="00322E4D"/>
    <w:rsid w:val="003231F5"/>
    <w:rsid w:val="0032349A"/>
    <w:rsid w:val="003237C3"/>
    <w:rsid w:val="00323A8A"/>
    <w:rsid w:val="00323D56"/>
    <w:rsid w:val="0032411E"/>
    <w:rsid w:val="003243C2"/>
    <w:rsid w:val="0032469D"/>
    <w:rsid w:val="00324BEC"/>
    <w:rsid w:val="003250DE"/>
    <w:rsid w:val="00325137"/>
    <w:rsid w:val="0032606E"/>
    <w:rsid w:val="003263EF"/>
    <w:rsid w:val="00326BA7"/>
    <w:rsid w:val="003278D5"/>
    <w:rsid w:val="00327A85"/>
    <w:rsid w:val="00327DDE"/>
    <w:rsid w:val="00330457"/>
    <w:rsid w:val="003314E3"/>
    <w:rsid w:val="003325E2"/>
    <w:rsid w:val="00332CC6"/>
    <w:rsid w:val="00333548"/>
    <w:rsid w:val="00333864"/>
    <w:rsid w:val="00334E37"/>
    <w:rsid w:val="00335008"/>
    <w:rsid w:val="003354D2"/>
    <w:rsid w:val="0033614C"/>
    <w:rsid w:val="00336852"/>
    <w:rsid w:val="0033707D"/>
    <w:rsid w:val="003373D0"/>
    <w:rsid w:val="00337E13"/>
    <w:rsid w:val="00340BB3"/>
    <w:rsid w:val="00342181"/>
    <w:rsid w:val="003424AA"/>
    <w:rsid w:val="003425AC"/>
    <w:rsid w:val="0034301C"/>
    <w:rsid w:val="003432F4"/>
    <w:rsid w:val="0034336A"/>
    <w:rsid w:val="003452BD"/>
    <w:rsid w:val="00345838"/>
    <w:rsid w:val="00346051"/>
    <w:rsid w:val="00346B55"/>
    <w:rsid w:val="00346BF9"/>
    <w:rsid w:val="00347186"/>
    <w:rsid w:val="003473BA"/>
    <w:rsid w:val="00347C89"/>
    <w:rsid w:val="00350019"/>
    <w:rsid w:val="00350134"/>
    <w:rsid w:val="0035017F"/>
    <w:rsid w:val="0035060E"/>
    <w:rsid w:val="00350862"/>
    <w:rsid w:val="00350C72"/>
    <w:rsid w:val="00352A24"/>
    <w:rsid w:val="00352C97"/>
    <w:rsid w:val="00352CCE"/>
    <w:rsid w:val="00353DBE"/>
    <w:rsid w:val="00354279"/>
    <w:rsid w:val="00354A10"/>
    <w:rsid w:val="00355328"/>
    <w:rsid w:val="00355330"/>
    <w:rsid w:val="00355403"/>
    <w:rsid w:val="003557D1"/>
    <w:rsid w:val="00355A05"/>
    <w:rsid w:val="00356664"/>
    <w:rsid w:val="003575EF"/>
    <w:rsid w:val="003577BE"/>
    <w:rsid w:val="003577F6"/>
    <w:rsid w:val="00357CFB"/>
    <w:rsid w:val="00360BB5"/>
    <w:rsid w:val="00361EA4"/>
    <w:rsid w:val="00362199"/>
    <w:rsid w:val="0036295A"/>
    <w:rsid w:val="00362A70"/>
    <w:rsid w:val="00362A76"/>
    <w:rsid w:val="00362DAB"/>
    <w:rsid w:val="00364617"/>
    <w:rsid w:val="00364C03"/>
    <w:rsid w:val="003656B9"/>
    <w:rsid w:val="00365A03"/>
    <w:rsid w:val="003663E3"/>
    <w:rsid w:val="00366A00"/>
    <w:rsid w:val="00366CCA"/>
    <w:rsid w:val="003671BF"/>
    <w:rsid w:val="00367248"/>
    <w:rsid w:val="003674CE"/>
    <w:rsid w:val="00370B52"/>
    <w:rsid w:val="00371713"/>
    <w:rsid w:val="00371813"/>
    <w:rsid w:val="00372818"/>
    <w:rsid w:val="00373153"/>
    <w:rsid w:val="0037358B"/>
    <w:rsid w:val="00373EEE"/>
    <w:rsid w:val="00373F8D"/>
    <w:rsid w:val="00374D64"/>
    <w:rsid w:val="003750EE"/>
    <w:rsid w:val="00375369"/>
    <w:rsid w:val="00376157"/>
    <w:rsid w:val="00376214"/>
    <w:rsid w:val="003771D9"/>
    <w:rsid w:val="00377FA6"/>
    <w:rsid w:val="003808F7"/>
    <w:rsid w:val="003812FA"/>
    <w:rsid w:val="003813F4"/>
    <w:rsid w:val="003818EB"/>
    <w:rsid w:val="00381DBA"/>
    <w:rsid w:val="00381F3C"/>
    <w:rsid w:val="00382119"/>
    <w:rsid w:val="003822BB"/>
    <w:rsid w:val="00382837"/>
    <w:rsid w:val="00383D45"/>
    <w:rsid w:val="00384517"/>
    <w:rsid w:val="00384C5B"/>
    <w:rsid w:val="00385227"/>
    <w:rsid w:val="00385DBA"/>
    <w:rsid w:val="003861B4"/>
    <w:rsid w:val="0038701E"/>
    <w:rsid w:val="003874BD"/>
    <w:rsid w:val="003903FD"/>
    <w:rsid w:val="003909D7"/>
    <w:rsid w:val="00391942"/>
    <w:rsid w:val="00392211"/>
    <w:rsid w:val="003923BB"/>
    <w:rsid w:val="003927E7"/>
    <w:rsid w:val="00392E52"/>
    <w:rsid w:val="0039537B"/>
    <w:rsid w:val="003956E4"/>
    <w:rsid w:val="00395F75"/>
    <w:rsid w:val="003965D3"/>
    <w:rsid w:val="00397065"/>
    <w:rsid w:val="0039730B"/>
    <w:rsid w:val="0039753F"/>
    <w:rsid w:val="00397D52"/>
    <w:rsid w:val="003A0F26"/>
    <w:rsid w:val="003A14B5"/>
    <w:rsid w:val="003A1D48"/>
    <w:rsid w:val="003A1EE0"/>
    <w:rsid w:val="003A2096"/>
    <w:rsid w:val="003A292C"/>
    <w:rsid w:val="003A2A41"/>
    <w:rsid w:val="003A2C16"/>
    <w:rsid w:val="003A2E1B"/>
    <w:rsid w:val="003A3805"/>
    <w:rsid w:val="003A3A60"/>
    <w:rsid w:val="003A3FF7"/>
    <w:rsid w:val="003A4112"/>
    <w:rsid w:val="003A5190"/>
    <w:rsid w:val="003A6052"/>
    <w:rsid w:val="003A6313"/>
    <w:rsid w:val="003A65D0"/>
    <w:rsid w:val="003A74CE"/>
    <w:rsid w:val="003A7942"/>
    <w:rsid w:val="003A7DF5"/>
    <w:rsid w:val="003B00B2"/>
    <w:rsid w:val="003B057E"/>
    <w:rsid w:val="003B13EA"/>
    <w:rsid w:val="003B1DF3"/>
    <w:rsid w:val="003B1DFB"/>
    <w:rsid w:val="003B3A23"/>
    <w:rsid w:val="003B3BE8"/>
    <w:rsid w:val="003B3C75"/>
    <w:rsid w:val="003B3FA7"/>
    <w:rsid w:val="003B4368"/>
    <w:rsid w:val="003B4FEC"/>
    <w:rsid w:val="003B546B"/>
    <w:rsid w:val="003B5B50"/>
    <w:rsid w:val="003B6150"/>
    <w:rsid w:val="003B6340"/>
    <w:rsid w:val="003B660E"/>
    <w:rsid w:val="003B6BB8"/>
    <w:rsid w:val="003B7EB1"/>
    <w:rsid w:val="003B7ED8"/>
    <w:rsid w:val="003C1465"/>
    <w:rsid w:val="003C17E7"/>
    <w:rsid w:val="003C1F0C"/>
    <w:rsid w:val="003C20D1"/>
    <w:rsid w:val="003C2369"/>
    <w:rsid w:val="003C2555"/>
    <w:rsid w:val="003C3DFF"/>
    <w:rsid w:val="003C5B4F"/>
    <w:rsid w:val="003C612B"/>
    <w:rsid w:val="003C62D0"/>
    <w:rsid w:val="003C65B8"/>
    <w:rsid w:val="003C66A7"/>
    <w:rsid w:val="003C6B13"/>
    <w:rsid w:val="003C6C5A"/>
    <w:rsid w:val="003C6F8C"/>
    <w:rsid w:val="003C753B"/>
    <w:rsid w:val="003C7768"/>
    <w:rsid w:val="003C7887"/>
    <w:rsid w:val="003D0033"/>
    <w:rsid w:val="003D08B0"/>
    <w:rsid w:val="003D0FCA"/>
    <w:rsid w:val="003D1878"/>
    <w:rsid w:val="003D1B2F"/>
    <w:rsid w:val="003D1B9F"/>
    <w:rsid w:val="003D1DA3"/>
    <w:rsid w:val="003D24EB"/>
    <w:rsid w:val="003D27E3"/>
    <w:rsid w:val="003D2D95"/>
    <w:rsid w:val="003D2E7B"/>
    <w:rsid w:val="003D2F7B"/>
    <w:rsid w:val="003D2FEB"/>
    <w:rsid w:val="003D47EC"/>
    <w:rsid w:val="003D4AD7"/>
    <w:rsid w:val="003D4F41"/>
    <w:rsid w:val="003D504B"/>
    <w:rsid w:val="003D5449"/>
    <w:rsid w:val="003D5DDF"/>
    <w:rsid w:val="003D61B7"/>
    <w:rsid w:val="003D6B6F"/>
    <w:rsid w:val="003D6DA3"/>
    <w:rsid w:val="003D6E88"/>
    <w:rsid w:val="003D6E8C"/>
    <w:rsid w:val="003D72FB"/>
    <w:rsid w:val="003D730F"/>
    <w:rsid w:val="003D7D7D"/>
    <w:rsid w:val="003E1585"/>
    <w:rsid w:val="003E172A"/>
    <w:rsid w:val="003E1EBD"/>
    <w:rsid w:val="003E34A0"/>
    <w:rsid w:val="003E3845"/>
    <w:rsid w:val="003E38DD"/>
    <w:rsid w:val="003E4D1C"/>
    <w:rsid w:val="003E5B97"/>
    <w:rsid w:val="003E74C9"/>
    <w:rsid w:val="003E74FF"/>
    <w:rsid w:val="003E799E"/>
    <w:rsid w:val="003F0258"/>
    <w:rsid w:val="003F08B0"/>
    <w:rsid w:val="003F0CE7"/>
    <w:rsid w:val="003F1850"/>
    <w:rsid w:val="003F1AFB"/>
    <w:rsid w:val="003F2B75"/>
    <w:rsid w:val="003F4050"/>
    <w:rsid w:val="003F5262"/>
    <w:rsid w:val="003F534E"/>
    <w:rsid w:val="003F58CA"/>
    <w:rsid w:val="003F601B"/>
    <w:rsid w:val="003F674B"/>
    <w:rsid w:val="003F6F2E"/>
    <w:rsid w:val="003F7A44"/>
    <w:rsid w:val="004007CE"/>
    <w:rsid w:val="00400A1D"/>
    <w:rsid w:val="0040105B"/>
    <w:rsid w:val="00401865"/>
    <w:rsid w:val="004034B8"/>
    <w:rsid w:val="00403CB2"/>
    <w:rsid w:val="00403D0D"/>
    <w:rsid w:val="00404126"/>
    <w:rsid w:val="004042F7"/>
    <w:rsid w:val="004043AF"/>
    <w:rsid w:val="004045D7"/>
    <w:rsid w:val="00404A5D"/>
    <w:rsid w:val="0040576E"/>
    <w:rsid w:val="00405778"/>
    <w:rsid w:val="0040591C"/>
    <w:rsid w:val="00405D19"/>
    <w:rsid w:val="004065AA"/>
    <w:rsid w:val="00407B25"/>
    <w:rsid w:val="00407C54"/>
    <w:rsid w:val="00407CD1"/>
    <w:rsid w:val="00407F1B"/>
    <w:rsid w:val="0041025B"/>
    <w:rsid w:val="004103A4"/>
    <w:rsid w:val="00410961"/>
    <w:rsid w:val="00410C05"/>
    <w:rsid w:val="0041148B"/>
    <w:rsid w:val="004116ED"/>
    <w:rsid w:val="00411771"/>
    <w:rsid w:val="00411B41"/>
    <w:rsid w:val="0041252E"/>
    <w:rsid w:val="004125B0"/>
    <w:rsid w:val="00412CAF"/>
    <w:rsid w:val="004130A7"/>
    <w:rsid w:val="004136BD"/>
    <w:rsid w:val="00413FDA"/>
    <w:rsid w:val="00414F77"/>
    <w:rsid w:val="0041511F"/>
    <w:rsid w:val="00415E16"/>
    <w:rsid w:val="004161FC"/>
    <w:rsid w:val="004174FB"/>
    <w:rsid w:val="00417650"/>
    <w:rsid w:val="004202ED"/>
    <w:rsid w:val="004207A7"/>
    <w:rsid w:val="00422C64"/>
    <w:rsid w:val="004233BF"/>
    <w:rsid w:val="00423424"/>
    <w:rsid w:val="004234C3"/>
    <w:rsid w:val="004241B4"/>
    <w:rsid w:val="00424B5C"/>
    <w:rsid w:val="004259CB"/>
    <w:rsid w:val="00425E79"/>
    <w:rsid w:val="004261B1"/>
    <w:rsid w:val="00426586"/>
    <w:rsid w:val="00426825"/>
    <w:rsid w:val="004269B4"/>
    <w:rsid w:val="00426FC0"/>
    <w:rsid w:val="00427335"/>
    <w:rsid w:val="00427442"/>
    <w:rsid w:val="00427B1B"/>
    <w:rsid w:val="00427C84"/>
    <w:rsid w:val="00431970"/>
    <w:rsid w:val="00431AA4"/>
    <w:rsid w:val="00431F47"/>
    <w:rsid w:val="00433C01"/>
    <w:rsid w:val="0043403E"/>
    <w:rsid w:val="004350B3"/>
    <w:rsid w:val="00435620"/>
    <w:rsid w:val="00436B03"/>
    <w:rsid w:val="00436BF9"/>
    <w:rsid w:val="00436DB0"/>
    <w:rsid w:val="0043719E"/>
    <w:rsid w:val="0043740D"/>
    <w:rsid w:val="00440131"/>
    <w:rsid w:val="00440394"/>
    <w:rsid w:val="00440972"/>
    <w:rsid w:val="00440A19"/>
    <w:rsid w:val="00440F6A"/>
    <w:rsid w:val="00441198"/>
    <w:rsid w:val="00441365"/>
    <w:rsid w:val="0044139F"/>
    <w:rsid w:val="00441D71"/>
    <w:rsid w:val="00443925"/>
    <w:rsid w:val="00443BC1"/>
    <w:rsid w:val="00444001"/>
    <w:rsid w:val="0044435F"/>
    <w:rsid w:val="004446F6"/>
    <w:rsid w:val="00444D6A"/>
    <w:rsid w:val="00445AB6"/>
    <w:rsid w:val="00445CFC"/>
    <w:rsid w:val="0044602A"/>
    <w:rsid w:val="00446C80"/>
    <w:rsid w:val="0044736F"/>
    <w:rsid w:val="00450D98"/>
    <w:rsid w:val="00450E08"/>
    <w:rsid w:val="00450EF4"/>
    <w:rsid w:val="00451532"/>
    <w:rsid w:val="00451748"/>
    <w:rsid w:val="00454C46"/>
    <w:rsid w:val="004551BC"/>
    <w:rsid w:val="00455BFE"/>
    <w:rsid w:val="0045675D"/>
    <w:rsid w:val="00456E81"/>
    <w:rsid w:val="004572F3"/>
    <w:rsid w:val="004573DF"/>
    <w:rsid w:val="00460734"/>
    <w:rsid w:val="0046114D"/>
    <w:rsid w:val="00461280"/>
    <w:rsid w:val="00461345"/>
    <w:rsid w:val="004613B3"/>
    <w:rsid w:val="00461EC7"/>
    <w:rsid w:val="00461FAF"/>
    <w:rsid w:val="0046227F"/>
    <w:rsid w:val="004639C2"/>
    <w:rsid w:val="00464849"/>
    <w:rsid w:val="00464991"/>
    <w:rsid w:val="00464C73"/>
    <w:rsid w:val="00464CC5"/>
    <w:rsid w:val="00465A7D"/>
    <w:rsid w:val="00466B86"/>
    <w:rsid w:val="00467ECE"/>
    <w:rsid w:val="004705D6"/>
    <w:rsid w:val="00470855"/>
    <w:rsid w:val="004714E2"/>
    <w:rsid w:val="00472F28"/>
    <w:rsid w:val="00473426"/>
    <w:rsid w:val="00473D1F"/>
    <w:rsid w:val="004740D6"/>
    <w:rsid w:val="0047459C"/>
    <w:rsid w:val="00474BB1"/>
    <w:rsid w:val="00476704"/>
    <w:rsid w:val="004769B8"/>
    <w:rsid w:val="00476C16"/>
    <w:rsid w:val="00476CD4"/>
    <w:rsid w:val="00476D2D"/>
    <w:rsid w:val="00476FC7"/>
    <w:rsid w:val="00477578"/>
    <w:rsid w:val="004777E1"/>
    <w:rsid w:val="004778A3"/>
    <w:rsid w:val="00477F47"/>
    <w:rsid w:val="0048187F"/>
    <w:rsid w:val="00481E57"/>
    <w:rsid w:val="00482362"/>
    <w:rsid w:val="00482369"/>
    <w:rsid w:val="00483A6A"/>
    <w:rsid w:val="00483FA5"/>
    <w:rsid w:val="0048500C"/>
    <w:rsid w:val="004851F2"/>
    <w:rsid w:val="00485B22"/>
    <w:rsid w:val="00486678"/>
    <w:rsid w:val="00486869"/>
    <w:rsid w:val="00486877"/>
    <w:rsid w:val="00486E95"/>
    <w:rsid w:val="00486F16"/>
    <w:rsid w:val="00487E88"/>
    <w:rsid w:val="00487EED"/>
    <w:rsid w:val="00490158"/>
    <w:rsid w:val="00491269"/>
    <w:rsid w:val="004913F7"/>
    <w:rsid w:val="0049161D"/>
    <w:rsid w:val="00491CE1"/>
    <w:rsid w:val="00492E5F"/>
    <w:rsid w:val="00492FD6"/>
    <w:rsid w:val="004930D7"/>
    <w:rsid w:val="00493A8F"/>
    <w:rsid w:val="00493E57"/>
    <w:rsid w:val="00494AE4"/>
    <w:rsid w:val="00494C22"/>
    <w:rsid w:val="00495082"/>
    <w:rsid w:val="00495170"/>
    <w:rsid w:val="00495FD4"/>
    <w:rsid w:val="004966AA"/>
    <w:rsid w:val="004970BB"/>
    <w:rsid w:val="004975CE"/>
    <w:rsid w:val="00497685"/>
    <w:rsid w:val="004978A5"/>
    <w:rsid w:val="004979A8"/>
    <w:rsid w:val="004A06A1"/>
    <w:rsid w:val="004A0A60"/>
    <w:rsid w:val="004A1C7A"/>
    <w:rsid w:val="004A1FDB"/>
    <w:rsid w:val="004A2378"/>
    <w:rsid w:val="004A2911"/>
    <w:rsid w:val="004A2A18"/>
    <w:rsid w:val="004A2B02"/>
    <w:rsid w:val="004A2DAA"/>
    <w:rsid w:val="004A2E65"/>
    <w:rsid w:val="004A380E"/>
    <w:rsid w:val="004A38DB"/>
    <w:rsid w:val="004A3B8B"/>
    <w:rsid w:val="004A3BB6"/>
    <w:rsid w:val="004A3D94"/>
    <w:rsid w:val="004A4647"/>
    <w:rsid w:val="004A54B2"/>
    <w:rsid w:val="004A6C00"/>
    <w:rsid w:val="004A73AE"/>
    <w:rsid w:val="004A7810"/>
    <w:rsid w:val="004B0170"/>
    <w:rsid w:val="004B1037"/>
    <w:rsid w:val="004B1088"/>
    <w:rsid w:val="004B18C3"/>
    <w:rsid w:val="004B194D"/>
    <w:rsid w:val="004B2955"/>
    <w:rsid w:val="004B29EA"/>
    <w:rsid w:val="004B3263"/>
    <w:rsid w:val="004B4672"/>
    <w:rsid w:val="004B5B62"/>
    <w:rsid w:val="004B6DEA"/>
    <w:rsid w:val="004B6E97"/>
    <w:rsid w:val="004B6EF7"/>
    <w:rsid w:val="004B7426"/>
    <w:rsid w:val="004C0040"/>
    <w:rsid w:val="004C01B9"/>
    <w:rsid w:val="004C0502"/>
    <w:rsid w:val="004C13CF"/>
    <w:rsid w:val="004C23C1"/>
    <w:rsid w:val="004C2429"/>
    <w:rsid w:val="004C26D2"/>
    <w:rsid w:val="004C2DEB"/>
    <w:rsid w:val="004C304A"/>
    <w:rsid w:val="004C4101"/>
    <w:rsid w:val="004C4E52"/>
    <w:rsid w:val="004C5D8A"/>
    <w:rsid w:val="004C5F77"/>
    <w:rsid w:val="004C646B"/>
    <w:rsid w:val="004C6900"/>
    <w:rsid w:val="004C7FB8"/>
    <w:rsid w:val="004D1529"/>
    <w:rsid w:val="004D204C"/>
    <w:rsid w:val="004D20BB"/>
    <w:rsid w:val="004D2579"/>
    <w:rsid w:val="004D26B1"/>
    <w:rsid w:val="004D2896"/>
    <w:rsid w:val="004D2999"/>
    <w:rsid w:val="004D33FE"/>
    <w:rsid w:val="004D3680"/>
    <w:rsid w:val="004D37E4"/>
    <w:rsid w:val="004D38F7"/>
    <w:rsid w:val="004D39D3"/>
    <w:rsid w:val="004D3B42"/>
    <w:rsid w:val="004D42D7"/>
    <w:rsid w:val="004D4C90"/>
    <w:rsid w:val="004D4FB7"/>
    <w:rsid w:val="004D5509"/>
    <w:rsid w:val="004D5ACA"/>
    <w:rsid w:val="004D5F3B"/>
    <w:rsid w:val="004D72CF"/>
    <w:rsid w:val="004D7425"/>
    <w:rsid w:val="004E0BDC"/>
    <w:rsid w:val="004E0BE9"/>
    <w:rsid w:val="004E0CD1"/>
    <w:rsid w:val="004E13F9"/>
    <w:rsid w:val="004E1E33"/>
    <w:rsid w:val="004E2215"/>
    <w:rsid w:val="004E3068"/>
    <w:rsid w:val="004E34C6"/>
    <w:rsid w:val="004E4100"/>
    <w:rsid w:val="004E5B13"/>
    <w:rsid w:val="004E5CAA"/>
    <w:rsid w:val="004E5D56"/>
    <w:rsid w:val="004E62F7"/>
    <w:rsid w:val="004E65C4"/>
    <w:rsid w:val="004E72AE"/>
    <w:rsid w:val="004E72B3"/>
    <w:rsid w:val="004E7688"/>
    <w:rsid w:val="004E79A0"/>
    <w:rsid w:val="004E7C2E"/>
    <w:rsid w:val="004E7C4E"/>
    <w:rsid w:val="004F0163"/>
    <w:rsid w:val="004F01B8"/>
    <w:rsid w:val="004F06F8"/>
    <w:rsid w:val="004F07BB"/>
    <w:rsid w:val="004F1116"/>
    <w:rsid w:val="004F136A"/>
    <w:rsid w:val="004F3B63"/>
    <w:rsid w:val="004F46D6"/>
    <w:rsid w:val="004F47D1"/>
    <w:rsid w:val="004F5156"/>
    <w:rsid w:val="004F55C1"/>
    <w:rsid w:val="004F56CD"/>
    <w:rsid w:val="004F5D90"/>
    <w:rsid w:val="004F6587"/>
    <w:rsid w:val="004F6651"/>
    <w:rsid w:val="004F7718"/>
    <w:rsid w:val="005004AD"/>
    <w:rsid w:val="005009E6"/>
    <w:rsid w:val="00501D11"/>
    <w:rsid w:val="00502C08"/>
    <w:rsid w:val="00503242"/>
    <w:rsid w:val="0050358B"/>
    <w:rsid w:val="00503E72"/>
    <w:rsid w:val="00505274"/>
    <w:rsid w:val="0050546F"/>
    <w:rsid w:val="0050580C"/>
    <w:rsid w:val="00506419"/>
    <w:rsid w:val="00506790"/>
    <w:rsid w:val="00506930"/>
    <w:rsid w:val="00506A17"/>
    <w:rsid w:val="00507EBB"/>
    <w:rsid w:val="00510562"/>
    <w:rsid w:val="00510799"/>
    <w:rsid w:val="0051079D"/>
    <w:rsid w:val="00511AE8"/>
    <w:rsid w:val="00511AFE"/>
    <w:rsid w:val="00511E1B"/>
    <w:rsid w:val="00511F8F"/>
    <w:rsid w:val="00512653"/>
    <w:rsid w:val="00512A9C"/>
    <w:rsid w:val="00513139"/>
    <w:rsid w:val="0051360B"/>
    <w:rsid w:val="00514969"/>
    <w:rsid w:val="005157B1"/>
    <w:rsid w:val="0051580C"/>
    <w:rsid w:val="00516C1D"/>
    <w:rsid w:val="005172D6"/>
    <w:rsid w:val="005179A1"/>
    <w:rsid w:val="00517D3C"/>
    <w:rsid w:val="005202F8"/>
    <w:rsid w:val="00520B44"/>
    <w:rsid w:val="00522A01"/>
    <w:rsid w:val="00522FC2"/>
    <w:rsid w:val="00523349"/>
    <w:rsid w:val="00523940"/>
    <w:rsid w:val="0052399D"/>
    <w:rsid w:val="005254D6"/>
    <w:rsid w:val="00526445"/>
    <w:rsid w:val="00526451"/>
    <w:rsid w:val="00526F0E"/>
    <w:rsid w:val="005279AF"/>
    <w:rsid w:val="00527A67"/>
    <w:rsid w:val="00527D83"/>
    <w:rsid w:val="00530C2E"/>
    <w:rsid w:val="00531CF0"/>
    <w:rsid w:val="00531DE2"/>
    <w:rsid w:val="00531F2D"/>
    <w:rsid w:val="0053221D"/>
    <w:rsid w:val="00532E91"/>
    <w:rsid w:val="00532EF5"/>
    <w:rsid w:val="005333A7"/>
    <w:rsid w:val="005333DD"/>
    <w:rsid w:val="00533D99"/>
    <w:rsid w:val="00536C9E"/>
    <w:rsid w:val="00537ED3"/>
    <w:rsid w:val="005401D2"/>
    <w:rsid w:val="00540C08"/>
    <w:rsid w:val="0054196D"/>
    <w:rsid w:val="00541BCF"/>
    <w:rsid w:val="00542DCE"/>
    <w:rsid w:val="005430D8"/>
    <w:rsid w:val="00543363"/>
    <w:rsid w:val="00543A50"/>
    <w:rsid w:val="00543A68"/>
    <w:rsid w:val="005440B8"/>
    <w:rsid w:val="00544ACF"/>
    <w:rsid w:val="00544BC7"/>
    <w:rsid w:val="00544CFE"/>
    <w:rsid w:val="00545222"/>
    <w:rsid w:val="005452C2"/>
    <w:rsid w:val="00546410"/>
    <w:rsid w:val="0054642B"/>
    <w:rsid w:val="00546E63"/>
    <w:rsid w:val="0054749B"/>
    <w:rsid w:val="00547AD5"/>
    <w:rsid w:val="00547AD7"/>
    <w:rsid w:val="00547D19"/>
    <w:rsid w:val="00547F56"/>
    <w:rsid w:val="00547F58"/>
    <w:rsid w:val="00550A33"/>
    <w:rsid w:val="005511D4"/>
    <w:rsid w:val="005513D5"/>
    <w:rsid w:val="005517D5"/>
    <w:rsid w:val="00551895"/>
    <w:rsid w:val="0055220C"/>
    <w:rsid w:val="00552264"/>
    <w:rsid w:val="00552969"/>
    <w:rsid w:val="005536DE"/>
    <w:rsid w:val="00554C17"/>
    <w:rsid w:val="00554F0E"/>
    <w:rsid w:val="00554F9E"/>
    <w:rsid w:val="005550F2"/>
    <w:rsid w:val="0055512E"/>
    <w:rsid w:val="005554BE"/>
    <w:rsid w:val="00555578"/>
    <w:rsid w:val="005557C3"/>
    <w:rsid w:val="00555831"/>
    <w:rsid w:val="00556227"/>
    <w:rsid w:val="00556291"/>
    <w:rsid w:val="005565B5"/>
    <w:rsid w:val="005566DB"/>
    <w:rsid w:val="00556E37"/>
    <w:rsid w:val="00557497"/>
    <w:rsid w:val="00557CF1"/>
    <w:rsid w:val="00560D2A"/>
    <w:rsid w:val="00561015"/>
    <w:rsid w:val="00561A60"/>
    <w:rsid w:val="0056216B"/>
    <w:rsid w:val="00562179"/>
    <w:rsid w:val="005629D2"/>
    <w:rsid w:val="00562A8F"/>
    <w:rsid w:val="00562D9F"/>
    <w:rsid w:val="00562E0B"/>
    <w:rsid w:val="00563509"/>
    <w:rsid w:val="00563E8D"/>
    <w:rsid w:val="00564CA1"/>
    <w:rsid w:val="00565326"/>
    <w:rsid w:val="00565726"/>
    <w:rsid w:val="0056591D"/>
    <w:rsid w:val="0056604D"/>
    <w:rsid w:val="00567DBF"/>
    <w:rsid w:val="00570003"/>
    <w:rsid w:val="00570843"/>
    <w:rsid w:val="00570AD6"/>
    <w:rsid w:val="00572161"/>
    <w:rsid w:val="00572696"/>
    <w:rsid w:val="00572D43"/>
    <w:rsid w:val="00573E99"/>
    <w:rsid w:val="00574224"/>
    <w:rsid w:val="00574B3A"/>
    <w:rsid w:val="005754B5"/>
    <w:rsid w:val="00575BB5"/>
    <w:rsid w:val="00575D79"/>
    <w:rsid w:val="00576152"/>
    <w:rsid w:val="005768B4"/>
    <w:rsid w:val="005800CA"/>
    <w:rsid w:val="00580166"/>
    <w:rsid w:val="00580893"/>
    <w:rsid w:val="00580ED6"/>
    <w:rsid w:val="0058194C"/>
    <w:rsid w:val="00582303"/>
    <w:rsid w:val="005826E5"/>
    <w:rsid w:val="00582BF1"/>
    <w:rsid w:val="00582C67"/>
    <w:rsid w:val="0058312D"/>
    <w:rsid w:val="00583309"/>
    <w:rsid w:val="0058387A"/>
    <w:rsid w:val="00583BF0"/>
    <w:rsid w:val="00583E5E"/>
    <w:rsid w:val="005852CE"/>
    <w:rsid w:val="005853DF"/>
    <w:rsid w:val="00585BBA"/>
    <w:rsid w:val="00585C73"/>
    <w:rsid w:val="00585E4F"/>
    <w:rsid w:val="005866B7"/>
    <w:rsid w:val="00586DF6"/>
    <w:rsid w:val="00587E9C"/>
    <w:rsid w:val="005902EB"/>
    <w:rsid w:val="00590EFF"/>
    <w:rsid w:val="00592249"/>
    <w:rsid w:val="00592EA8"/>
    <w:rsid w:val="0059306D"/>
    <w:rsid w:val="005930A8"/>
    <w:rsid w:val="0059329F"/>
    <w:rsid w:val="0059333B"/>
    <w:rsid w:val="005936E1"/>
    <w:rsid w:val="00593861"/>
    <w:rsid w:val="00593D29"/>
    <w:rsid w:val="005946B5"/>
    <w:rsid w:val="0059493D"/>
    <w:rsid w:val="00595647"/>
    <w:rsid w:val="005956D8"/>
    <w:rsid w:val="0059580B"/>
    <w:rsid w:val="00595AA8"/>
    <w:rsid w:val="00596085"/>
    <w:rsid w:val="00596317"/>
    <w:rsid w:val="0059639E"/>
    <w:rsid w:val="00596556"/>
    <w:rsid w:val="0059675B"/>
    <w:rsid w:val="005977EE"/>
    <w:rsid w:val="00597EB9"/>
    <w:rsid w:val="005A196C"/>
    <w:rsid w:val="005A1CE3"/>
    <w:rsid w:val="005A2672"/>
    <w:rsid w:val="005A2B1E"/>
    <w:rsid w:val="005A2D1E"/>
    <w:rsid w:val="005A5901"/>
    <w:rsid w:val="005A6ABE"/>
    <w:rsid w:val="005A7111"/>
    <w:rsid w:val="005A7386"/>
    <w:rsid w:val="005A75D9"/>
    <w:rsid w:val="005A7BBA"/>
    <w:rsid w:val="005A7E3A"/>
    <w:rsid w:val="005B0083"/>
    <w:rsid w:val="005B0EA3"/>
    <w:rsid w:val="005B1190"/>
    <w:rsid w:val="005B1B6F"/>
    <w:rsid w:val="005B1BCD"/>
    <w:rsid w:val="005B25E5"/>
    <w:rsid w:val="005B340B"/>
    <w:rsid w:val="005B39F1"/>
    <w:rsid w:val="005B3B93"/>
    <w:rsid w:val="005B3D81"/>
    <w:rsid w:val="005B3DB6"/>
    <w:rsid w:val="005B4B6D"/>
    <w:rsid w:val="005B4D1B"/>
    <w:rsid w:val="005B4DAE"/>
    <w:rsid w:val="005B4E5F"/>
    <w:rsid w:val="005B4EFD"/>
    <w:rsid w:val="005B5896"/>
    <w:rsid w:val="005B607F"/>
    <w:rsid w:val="005B652F"/>
    <w:rsid w:val="005B7453"/>
    <w:rsid w:val="005B74C7"/>
    <w:rsid w:val="005B780D"/>
    <w:rsid w:val="005B78E8"/>
    <w:rsid w:val="005C0234"/>
    <w:rsid w:val="005C024B"/>
    <w:rsid w:val="005C0424"/>
    <w:rsid w:val="005C05FC"/>
    <w:rsid w:val="005C1BE3"/>
    <w:rsid w:val="005C1F31"/>
    <w:rsid w:val="005C2040"/>
    <w:rsid w:val="005C234C"/>
    <w:rsid w:val="005C2CCC"/>
    <w:rsid w:val="005C2FEC"/>
    <w:rsid w:val="005C3210"/>
    <w:rsid w:val="005C33F7"/>
    <w:rsid w:val="005C3732"/>
    <w:rsid w:val="005C3A6C"/>
    <w:rsid w:val="005C3D90"/>
    <w:rsid w:val="005C3E74"/>
    <w:rsid w:val="005C5506"/>
    <w:rsid w:val="005C568A"/>
    <w:rsid w:val="005C57BD"/>
    <w:rsid w:val="005D05FE"/>
    <w:rsid w:val="005D1459"/>
    <w:rsid w:val="005D1781"/>
    <w:rsid w:val="005D1C2E"/>
    <w:rsid w:val="005D2330"/>
    <w:rsid w:val="005D25A1"/>
    <w:rsid w:val="005D319E"/>
    <w:rsid w:val="005D37E3"/>
    <w:rsid w:val="005D3978"/>
    <w:rsid w:val="005D4AEF"/>
    <w:rsid w:val="005D4D57"/>
    <w:rsid w:val="005D513A"/>
    <w:rsid w:val="005D572A"/>
    <w:rsid w:val="005D5B1A"/>
    <w:rsid w:val="005D6069"/>
    <w:rsid w:val="005D6143"/>
    <w:rsid w:val="005D66F6"/>
    <w:rsid w:val="005D7C8E"/>
    <w:rsid w:val="005E0626"/>
    <w:rsid w:val="005E095F"/>
    <w:rsid w:val="005E0C1E"/>
    <w:rsid w:val="005E0D5C"/>
    <w:rsid w:val="005E12AF"/>
    <w:rsid w:val="005E1340"/>
    <w:rsid w:val="005E19D8"/>
    <w:rsid w:val="005E1D12"/>
    <w:rsid w:val="005E20C8"/>
    <w:rsid w:val="005E20EF"/>
    <w:rsid w:val="005E2213"/>
    <w:rsid w:val="005E24AF"/>
    <w:rsid w:val="005E397D"/>
    <w:rsid w:val="005E44B3"/>
    <w:rsid w:val="005E44D4"/>
    <w:rsid w:val="005E44FB"/>
    <w:rsid w:val="005E4835"/>
    <w:rsid w:val="005E539D"/>
    <w:rsid w:val="005E55D6"/>
    <w:rsid w:val="005E5675"/>
    <w:rsid w:val="005E56B2"/>
    <w:rsid w:val="005E58D4"/>
    <w:rsid w:val="005E616F"/>
    <w:rsid w:val="005E6AFF"/>
    <w:rsid w:val="005E6B2A"/>
    <w:rsid w:val="005E6CF3"/>
    <w:rsid w:val="005E6DD5"/>
    <w:rsid w:val="005E7BFF"/>
    <w:rsid w:val="005E7FD8"/>
    <w:rsid w:val="005F019E"/>
    <w:rsid w:val="005F06BA"/>
    <w:rsid w:val="005F0E12"/>
    <w:rsid w:val="005F1D1D"/>
    <w:rsid w:val="005F20E1"/>
    <w:rsid w:val="005F2723"/>
    <w:rsid w:val="005F3855"/>
    <w:rsid w:val="005F3863"/>
    <w:rsid w:val="005F3BE6"/>
    <w:rsid w:val="005F443A"/>
    <w:rsid w:val="005F4B04"/>
    <w:rsid w:val="005F4C15"/>
    <w:rsid w:val="005F5747"/>
    <w:rsid w:val="005F5F92"/>
    <w:rsid w:val="005F642A"/>
    <w:rsid w:val="005F66B7"/>
    <w:rsid w:val="005F66F6"/>
    <w:rsid w:val="005F6D42"/>
    <w:rsid w:val="005F6DFD"/>
    <w:rsid w:val="0060006A"/>
    <w:rsid w:val="00600E18"/>
    <w:rsid w:val="0060156A"/>
    <w:rsid w:val="0060178A"/>
    <w:rsid w:val="0060192B"/>
    <w:rsid w:val="00601DA4"/>
    <w:rsid w:val="00602238"/>
    <w:rsid w:val="0060237E"/>
    <w:rsid w:val="006023DC"/>
    <w:rsid w:val="006024B1"/>
    <w:rsid w:val="006026EF"/>
    <w:rsid w:val="00602D35"/>
    <w:rsid w:val="00602EC0"/>
    <w:rsid w:val="00602FAE"/>
    <w:rsid w:val="0060458D"/>
    <w:rsid w:val="00604C09"/>
    <w:rsid w:val="0060506C"/>
    <w:rsid w:val="00605FEE"/>
    <w:rsid w:val="0060658E"/>
    <w:rsid w:val="0060669B"/>
    <w:rsid w:val="00606B11"/>
    <w:rsid w:val="006078D5"/>
    <w:rsid w:val="00607912"/>
    <w:rsid w:val="00607C18"/>
    <w:rsid w:val="00610972"/>
    <w:rsid w:val="00610BAF"/>
    <w:rsid w:val="00610CDE"/>
    <w:rsid w:val="00610EB2"/>
    <w:rsid w:val="00610FEC"/>
    <w:rsid w:val="00611099"/>
    <w:rsid w:val="006111AB"/>
    <w:rsid w:val="006119BD"/>
    <w:rsid w:val="00611F3C"/>
    <w:rsid w:val="0061278D"/>
    <w:rsid w:val="0061328B"/>
    <w:rsid w:val="00613800"/>
    <w:rsid w:val="006143C4"/>
    <w:rsid w:val="00614558"/>
    <w:rsid w:val="0061464D"/>
    <w:rsid w:val="006149DE"/>
    <w:rsid w:val="00614ABF"/>
    <w:rsid w:val="0061516F"/>
    <w:rsid w:val="0061530E"/>
    <w:rsid w:val="0061545D"/>
    <w:rsid w:val="006156BD"/>
    <w:rsid w:val="00615EAD"/>
    <w:rsid w:val="0061791C"/>
    <w:rsid w:val="00620388"/>
    <w:rsid w:val="00620682"/>
    <w:rsid w:val="0062081F"/>
    <w:rsid w:val="00621B30"/>
    <w:rsid w:val="00622565"/>
    <w:rsid w:val="00622CBF"/>
    <w:rsid w:val="00622E82"/>
    <w:rsid w:val="00623FA9"/>
    <w:rsid w:val="006247A8"/>
    <w:rsid w:val="006248D1"/>
    <w:rsid w:val="006249DC"/>
    <w:rsid w:val="00624CD8"/>
    <w:rsid w:val="0062529E"/>
    <w:rsid w:val="00625360"/>
    <w:rsid w:val="0062668D"/>
    <w:rsid w:val="00626DD3"/>
    <w:rsid w:val="006275B9"/>
    <w:rsid w:val="006303B6"/>
    <w:rsid w:val="00630554"/>
    <w:rsid w:val="00630EBA"/>
    <w:rsid w:val="00631235"/>
    <w:rsid w:val="00631646"/>
    <w:rsid w:val="006317B5"/>
    <w:rsid w:val="006318BF"/>
    <w:rsid w:val="00631D5C"/>
    <w:rsid w:val="0063214F"/>
    <w:rsid w:val="006329C6"/>
    <w:rsid w:val="00634136"/>
    <w:rsid w:val="0063419A"/>
    <w:rsid w:val="0063545C"/>
    <w:rsid w:val="00635804"/>
    <w:rsid w:val="00635B8E"/>
    <w:rsid w:val="00635CE6"/>
    <w:rsid w:val="00635E19"/>
    <w:rsid w:val="006363E3"/>
    <w:rsid w:val="00636E58"/>
    <w:rsid w:val="00637341"/>
    <w:rsid w:val="006377D7"/>
    <w:rsid w:val="0064065E"/>
    <w:rsid w:val="0064102E"/>
    <w:rsid w:val="00641402"/>
    <w:rsid w:val="00641A79"/>
    <w:rsid w:val="00641EA6"/>
    <w:rsid w:val="00641EC0"/>
    <w:rsid w:val="006424AD"/>
    <w:rsid w:val="006424ED"/>
    <w:rsid w:val="0064268F"/>
    <w:rsid w:val="00642898"/>
    <w:rsid w:val="006428F4"/>
    <w:rsid w:val="00642C73"/>
    <w:rsid w:val="00643033"/>
    <w:rsid w:val="00643A2D"/>
    <w:rsid w:val="0064455F"/>
    <w:rsid w:val="00644805"/>
    <w:rsid w:val="00645278"/>
    <w:rsid w:val="00646FC2"/>
    <w:rsid w:val="00647218"/>
    <w:rsid w:val="00647C51"/>
    <w:rsid w:val="00647CB7"/>
    <w:rsid w:val="00647D79"/>
    <w:rsid w:val="00647DE4"/>
    <w:rsid w:val="00647E29"/>
    <w:rsid w:val="00647F10"/>
    <w:rsid w:val="00650B77"/>
    <w:rsid w:val="0065179F"/>
    <w:rsid w:val="00651B73"/>
    <w:rsid w:val="00651F24"/>
    <w:rsid w:val="00652C71"/>
    <w:rsid w:val="00652DA9"/>
    <w:rsid w:val="0065342F"/>
    <w:rsid w:val="006539BF"/>
    <w:rsid w:val="00653B05"/>
    <w:rsid w:val="00653D37"/>
    <w:rsid w:val="00653E73"/>
    <w:rsid w:val="00654043"/>
    <w:rsid w:val="00654947"/>
    <w:rsid w:val="00654F52"/>
    <w:rsid w:val="006553FA"/>
    <w:rsid w:val="006557D2"/>
    <w:rsid w:val="006558CF"/>
    <w:rsid w:val="0065778D"/>
    <w:rsid w:val="0065799C"/>
    <w:rsid w:val="006579FC"/>
    <w:rsid w:val="00660273"/>
    <w:rsid w:val="006605CC"/>
    <w:rsid w:val="00661B10"/>
    <w:rsid w:val="006624B1"/>
    <w:rsid w:val="0066273C"/>
    <w:rsid w:val="00662A2A"/>
    <w:rsid w:val="00663B02"/>
    <w:rsid w:val="0066432E"/>
    <w:rsid w:val="00664561"/>
    <w:rsid w:val="0066483B"/>
    <w:rsid w:val="00664CE3"/>
    <w:rsid w:val="006661F7"/>
    <w:rsid w:val="006662D4"/>
    <w:rsid w:val="006663E9"/>
    <w:rsid w:val="00666C3D"/>
    <w:rsid w:val="00666FD7"/>
    <w:rsid w:val="00667444"/>
    <w:rsid w:val="0067031C"/>
    <w:rsid w:val="0067060F"/>
    <w:rsid w:val="006708A4"/>
    <w:rsid w:val="0067096A"/>
    <w:rsid w:val="00671425"/>
    <w:rsid w:val="00671FAA"/>
    <w:rsid w:val="006723E5"/>
    <w:rsid w:val="00672D2A"/>
    <w:rsid w:val="00673B16"/>
    <w:rsid w:val="00673CA8"/>
    <w:rsid w:val="006742CE"/>
    <w:rsid w:val="0067434D"/>
    <w:rsid w:val="0067437F"/>
    <w:rsid w:val="00674933"/>
    <w:rsid w:val="00674E32"/>
    <w:rsid w:val="006752F8"/>
    <w:rsid w:val="006759DE"/>
    <w:rsid w:val="0067625F"/>
    <w:rsid w:val="00676D16"/>
    <w:rsid w:val="0067718B"/>
    <w:rsid w:val="0067790F"/>
    <w:rsid w:val="00677D34"/>
    <w:rsid w:val="00677EAC"/>
    <w:rsid w:val="00680345"/>
    <w:rsid w:val="00680459"/>
    <w:rsid w:val="00680BCA"/>
    <w:rsid w:val="00680CAD"/>
    <w:rsid w:val="00680D96"/>
    <w:rsid w:val="006815A7"/>
    <w:rsid w:val="006826E3"/>
    <w:rsid w:val="00682E56"/>
    <w:rsid w:val="0068334A"/>
    <w:rsid w:val="00683B4F"/>
    <w:rsid w:val="00683C02"/>
    <w:rsid w:val="00683F93"/>
    <w:rsid w:val="00684C2E"/>
    <w:rsid w:val="00684F81"/>
    <w:rsid w:val="00685B07"/>
    <w:rsid w:val="00685B38"/>
    <w:rsid w:val="00685BCE"/>
    <w:rsid w:val="00686429"/>
    <w:rsid w:val="00686C46"/>
    <w:rsid w:val="00686EA2"/>
    <w:rsid w:val="006877C0"/>
    <w:rsid w:val="006878B6"/>
    <w:rsid w:val="0068795D"/>
    <w:rsid w:val="00687D9C"/>
    <w:rsid w:val="00690BE1"/>
    <w:rsid w:val="00690FBF"/>
    <w:rsid w:val="006910FE"/>
    <w:rsid w:val="00691CA2"/>
    <w:rsid w:val="006926CF"/>
    <w:rsid w:val="00692A7D"/>
    <w:rsid w:val="00692C27"/>
    <w:rsid w:val="00692DC0"/>
    <w:rsid w:val="00692F67"/>
    <w:rsid w:val="00693111"/>
    <w:rsid w:val="00694117"/>
    <w:rsid w:val="00694562"/>
    <w:rsid w:val="006949F7"/>
    <w:rsid w:val="00694A7B"/>
    <w:rsid w:val="00694B3B"/>
    <w:rsid w:val="00695A89"/>
    <w:rsid w:val="0069601B"/>
    <w:rsid w:val="00696DFE"/>
    <w:rsid w:val="00696EA2"/>
    <w:rsid w:val="006A05D7"/>
    <w:rsid w:val="006A084F"/>
    <w:rsid w:val="006A08A6"/>
    <w:rsid w:val="006A09A8"/>
    <w:rsid w:val="006A0DB3"/>
    <w:rsid w:val="006A14CC"/>
    <w:rsid w:val="006A17B5"/>
    <w:rsid w:val="006A17DF"/>
    <w:rsid w:val="006A1B0A"/>
    <w:rsid w:val="006A21F4"/>
    <w:rsid w:val="006A22F3"/>
    <w:rsid w:val="006A2A55"/>
    <w:rsid w:val="006A2F2E"/>
    <w:rsid w:val="006A3F2F"/>
    <w:rsid w:val="006A4042"/>
    <w:rsid w:val="006A4B0B"/>
    <w:rsid w:val="006A516C"/>
    <w:rsid w:val="006A5796"/>
    <w:rsid w:val="006A592E"/>
    <w:rsid w:val="006A5EB1"/>
    <w:rsid w:val="006A61F0"/>
    <w:rsid w:val="006A6302"/>
    <w:rsid w:val="006A6370"/>
    <w:rsid w:val="006A65CB"/>
    <w:rsid w:val="006A7851"/>
    <w:rsid w:val="006A7A26"/>
    <w:rsid w:val="006B1F40"/>
    <w:rsid w:val="006B2854"/>
    <w:rsid w:val="006B2AE5"/>
    <w:rsid w:val="006B2AF9"/>
    <w:rsid w:val="006B30D6"/>
    <w:rsid w:val="006B319F"/>
    <w:rsid w:val="006B3A02"/>
    <w:rsid w:val="006B3C23"/>
    <w:rsid w:val="006B3F9A"/>
    <w:rsid w:val="006B4260"/>
    <w:rsid w:val="006B472E"/>
    <w:rsid w:val="006B4BC7"/>
    <w:rsid w:val="006B4DB6"/>
    <w:rsid w:val="006B5887"/>
    <w:rsid w:val="006B5FC4"/>
    <w:rsid w:val="006B6380"/>
    <w:rsid w:val="006B695F"/>
    <w:rsid w:val="006B712E"/>
    <w:rsid w:val="006B7136"/>
    <w:rsid w:val="006B73D7"/>
    <w:rsid w:val="006B7445"/>
    <w:rsid w:val="006B7F7F"/>
    <w:rsid w:val="006B7FD5"/>
    <w:rsid w:val="006C08AE"/>
    <w:rsid w:val="006C09E3"/>
    <w:rsid w:val="006C1172"/>
    <w:rsid w:val="006C180D"/>
    <w:rsid w:val="006C1D08"/>
    <w:rsid w:val="006C2380"/>
    <w:rsid w:val="006C24AC"/>
    <w:rsid w:val="006C2E6D"/>
    <w:rsid w:val="006C2EFD"/>
    <w:rsid w:val="006C4517"/>
    <w:rsid w:val="006C50FD"/>
    <w:rsid w:val="006C5559"/>
    <w:rsid w:val="006C6A0D"/>
    <w:rsid w:val="006C7A8C"/>
    <w:rsid w:val="006C7D10"/>
    <w:rsid w:val="006D006F"/>
    <w:rsid w:val="006D01CF"/>
    <w:rsid w:val="006D028C"/>
    <w:rsid w:val="006D0FD0"/>
    <w:rsid w:val="006D1094"/>
    <w:rsid w:val="006D2033"/>
    <w:rsid w:val="006D210A"/>
    <w:rsid w:val="006D21E1"/>
    <w:rsid w:val="006D27FB"/>
    <w:rsid w:val="006D2907"/>
    <w:rsid w:val="006D3FC5"/>
    <w:rsid w:val="006D48BA"/>
    <w:rsid w:val="006D53F6"/>
    <w:rsid w:val="006D6018"/>
    <w:rsid w:val="006D651B"/>
    <w:rsid w:val="006D6A31"/>
    <w:rsid w:val="006D7BF6"/>
    <w:rsid w:val="006D7DB1"/>
    <w:rsid w:val="006E06C2"/>
    <w:rsid w:val="006E0B47"/>
    <w:rsid w:val="006E1867"/>
    <w:rsid w:val="006E1AF2"/>
    <w:rsid w:val="006E2306"/>
    <w:rsid w:val="006E2724"/>
    <w:rsid w:val="006E275B"/>
    <w:rsid w:val="006E3218"/>
    <w:rsid w:val="006E3221"/>
    <w:rsid w:val="006E3D20"/>
    <w:rsid w:val="006E3D41"/>
    <w:rsid w:val="006E4710"/>
    <w:rsid w:val="006E4E7B"/>
    <w:rsid w:val="006E5EA3"/>
    <w:rsid w:val="006E6322"/>
    <w:rsid w:val="006E6648"/>
    <w:rsid w:val="006E7914"/>
    <w:rsid w:val="006E7A8C"/>
    <w:rsid w:val="006E7BA8"/>
    <w:rsid w:val="006F02A8"/>
    <w:rsid w:val="006F0BE0"/>
    <w:rsid w:val="006F0F93"/>
    <w:rsid w:val="006F14FA"/>
    <w:rsid w:val="006F1EA3"/>
    <w:rsid w:val="006F1EB0"/>
    <w:rsid w:val="006F242F"/>
    <w:rsid w:val="006F303A"/>
    <w:rsid w:val="006F3543"/>
    <w:rsid w:val="006F3DB8"/>
    <w:rsid w:val="006F430E"/>
    <w:rsid w:val="006F48D1"/>
    <w:rsid w:val="006F4FF0"/>
    <w:rsid w:val="006F51B3"/>
    <w:rsid w:val="006F51BE"/>
    <w:rsid w:val="006F74DF"/>
    <w:rsid w:val="006F7DE3"/>
    <w:rsid w:val="007005FA"/>
    <w:rsid w:val="00700D60"/>
    <w:rsid w:val="007010A8"/>
    <w:rsid w:val="00701E45"/>
    <w:rsid w:val="0070205A"/>
    <w:rsid w:val="00702474"/>
    <w:rsid w:val="007028D0"/>
    <w:rsid w:val="00702A69"/>
    <w:rsid w:val="00702C88"/>
    <w:rsid w:val="00702F0F"/>
    <w:rsid w:val="00703370"/>
    <w:rsid w:val="00703622"/>
    <w:rsid w:val="00703D94"/>
    <w:rsid w:val="00704433"/>
    <w:rsid w:val="007048F2"/>
    <w:rsid w:val="00705481"/>
    <w:rsid w:val="00705FC9"/>
    <w:rsid w:val="007065BB"/>
    <w:rsid w:val="00706D9D"/>
    <w:rsid w:val="00710A3B"/>
    <w:rsid w:val="00710DD6"/>
    <w:rsid w:val="007110FB"/>
    <w:rsid w:val="007114D0"/>
    <w:rsid w:val="00711682"/>
    <w:rsid w:val="00711849"/>
    <w:rsid w:val="0071267B"/>
    <w:rsid w:val="00712B77"/>
    <w:rsid w:val="00712D43"/>
    <w:rsid w:val="007136B0"/>
    <w:rsid w:val="00713968"/>
    <w:rsid w:val="00713BC6"/>
    <w:rsid w:val="00714CB6"/>
    <w:rsid w:val="007152DD"/>
    <w:rsid w:val="00715C1A"/>
    <w:rsid w:val="00717F02"/>
    <w:rsid w:val="0072014A"/>
    <w:rsid w:val="00720B74"/>
    <w:rsid w:val="00720B8E"/>
    <w:rsid w:val="00721C2C"/>
    <w:rsid w:val="0072256A"/>
    <w:rsid w:val="00723690"/>
    <w:rsid w:val="007236AD"/>
    <w:rsid w:val="00723AC2"/>
    <w:rsid w:val="00723B82"/>
    <w:rsid w:val="00723E66"/>
    <w:rsid w:val="007241AC"/>
    <w:rsid w:val="0072526E"/>
    <w:rsid w:val="007257F1"/>
    <w:rsid w:val="00725F78"/>
    <w:rsid w:val="00726596"/>
    <w:rsid w:val="00726872"/>
    <w:rsid w:val="00730132"/>
    <w:rsid w:val="00731CB9"/>
    <w:rsid w:val="00731DC1"/>
    <w:rsid w:val="007321B0"/>
    <w:rsid w:val="007323C7"/>
    <w:rsid w:val="007327F1"/>
    <w:rsid w:val="00732926"/>
    <w:rsid w:val="00732B12"/>
    <w:rsid w:val="00732B91"/>
    <w:rsid w:val="00732D8F"/>
    <w:rsid w:val="0073352E"/>
    <w:rsid w:val="00733C08"/>
    <w:rsid w:val="00733C49"/>
    <w:rsid w:val="00733C7E"/>
    <w:rsid w:val="00733FB0"/>
    <w:rsid w:val="00735BB9"/>
    <w:rsid w:val="0073696B"/>
    <w:rsid w:val="00737CD2"/>
    <w:rsid w:val="0074051D"/>
    <w:rsid w:val="0074091D"/>
    <w:rsid w:val="00740D66"/>
    <w:rsid w:val="00740FE8"/>
    <w:rsid w:val="00741A2A"/>
    <w:rsid w:val="00741F96"/>
    <w:rsid w:val="007423BE"/>
    <w:rsid w:val="00742AA8"/>
    <w:rsid w:val="00742C91"/>
    <w:rsid w:val="00742DB8"/>
    <w:rsid w:val="0074322F"/>
    <w:rsid w:val="00744145"/>
    <w:rsid w:val="007444C7"/>
    <w:rsid w:val="0074484C"/>
    <w:rsid w:val="0074508D"/>
    <w:rsid w:val="007454B9"/>
    <w:rsid w:val="00745714"/>
    <w:rsid w:val="00745DF0"/>
    <w:rsid w:val="00745E17"/>
    <w:rsid w:val="007467CA"/>
    <w:rsid w:val="007468B9"/>
    <w:rsid w:val="00746906"/>
    <w:rsid w:val="00746B58"/>
    <w:rsid w:val="00746DAD"/>
    <w:rsid w:val="00750584"/>
    <w:rsid w:val="00750A37"/>
    <w:rsid w:val="00750B75"/>
    <w:rsid w:val="007510E8"/>
    <w:rsid w:val="00751B3F"/>
    <w:rsid w:val="007523B3"/>
    <w:rsid w:val="00752A4F"/>
    <w:rsid w:val="00752FEB"/>
    <w:rsid w:val="00753223"/>
    <w:rsid w:val="00753653"/>
    <w:rsid w:val="00753685"/>
    <w:rsid w:val="007536BB"/>
    <w:rsid w:val="00753A62"/>
    <w:rsid w:val="007542E1"/>
    <w:rsid w:val="007552A0"/>
    <w:rsid w:val="00755C03"/>
    <w:rsid w:val="00756B74"/>
    <w:rsid w:val="00757968"/>
    <w:rsid w:val="0075F89F"/>
    <w:rsid w:val="00760799"/>
    <w:rsid w:val="0076192C"/>
    <w:rsid w:val="00761B66"/>
    <w:rsid w:val="00761BDF"/>
    <w:rsid w:val="0076202A"/>
    <w:rsid w:val="00762DAD"/>
    <w:rsid w:val="0076340F"/>
    <w:rsid w:val="0076394F"/>
    <w:rsid w:val="00763EED"/>
    <w:rsid w:val="00764162"/>
    <w:rsid w:val="007646DD"/>
    <w:rsid w:val="007648B3"/>
    <w:rsid w:val="00764BA4"/>
    <w:rsid w:val="00765C0F"/>
    <w:rsid w:val="00766199"/>
    <w:rsid w:val="00767A8C"/>
    <w:rsid w:val="00767B91"/>
    <w:rsid w:val="00767E4C"/>
    <w:rsid w:val="00770E65"/>
    <w:rsid w:val="00771043"/>
    <w:rsid w:val="007712DB"/>
    <w:rsid w:val="00771909"/>
    <w:rsid w:val="0077192B"/>
    <w:rsid w:val="00771E4C"/>
    <w:rsid w:val="00772419"/>
    <w:rsid w:val="00772499"/>
    <w:rsid w:val="00772CB8"/>
    <w:rsid w:val="007735AE"/>
    <w:rsid w:val="00773A8D"/>
    <w:rsid w:val="007744F9"/>
    <w:rsid w:val="00774589"/>
    <w:rsid w:val="00774FD1"/>
    <w:rsid w:val="007754A1"/>
    <w:rsid w:val="00775ECF"/>
    <w:rsid w:val="007762A1"/>
    <w:rsid w:val="00776F19"/>
    <w:rsid w:val="007774DC"/>
    <w:rsid w:val="007778B9"/>
    <w:rsid w:val="007778ED"/>
    <w:rsid w:val="00777BE1"/>
    <w:rsid w:val="00777EBC"/>
    <w:rsid w:val="007802B1"/>
    <w:rsid w:val="00780EE4"/>
    <w:rsid w:val="00780F05"/>
    <w:rsid w:val="00781CE5"/>
    <w:rsid w:val="00781DEF"/>
    <w:rsid w:val="00781F77"/>
    <w:rsid w:val="007828B9"/>
    <w:rsid w:val="007833A8"/>
    <w:rsid w:val="00783629"/>
    <w:rsid w:val="00783941"/>
    <w:rsid w:val="00784359"/>
    <w:rsid w:val="0078457B"/>
    <w:rsid w:val="00784605"/>
    <w:rsid w:val="00784B0F"/>
    <w:rsid w:val="00785535"/>
    <w:rsid w:val="00785BED"/>
    <w:rsid w:val="00785DFE"/>
    <w:rsid w:val="007900D3"/>
    <w:rsid w:val="00790E43"/>
    <w:rsid w:val="00792217"/>
    <w:rsid w:val="0079269E"/>
    <w:rsid w:val="007926D3"/>
    <w:rsid w:val="007927B4"/>
    <w:rsid w:val="00792F1C"/>
    <w:rsid w:val="00793456"/>
    <w:rsid w:val="00793C39"/>
    <w:rsid w:val="007943B5"/>
    <w:rsid w:val="00794564"/>
    <w:rsid w:val="0079534D"/>
    <w:rsid w:val="0079538A"/>
    <w:rsid w:val="007953CC"/>
    <w:rsid w:val="0079578C"/>
    <w:rsid w:val="00795BBD"/>
    <w:rsid w:val="00795DEF"/>
    <w:rsid w:val="00796F19"/>
    <w:rsid w:val="007A0110"/>
    <w:rsid w:val="007A14E9"/>
    <w:rsid w:val="007A1BFC"/>
    <w:rsid w:val="007A2551"/>
    <w:rsid w:val="007A30B9"/>
    <w:rsid w:val="007A3402"/>
    <w:rsid w:val="007A565E"/>
    <w:rsid w:val="007A61A3"/>
    <w:rsid w:val="007A674E"/>
    <w:rsid w:val="007A71D0"/>
    <w:rsid w:val="007A7295"/>
    <w:rsid w:val="007A7E7B"/>
    <w:rsid w:val="007B0540"/>
    <w:rsid w:val="007B0625"/>
    <w:rsid w:val="007B3670"/>
    <w:rsid w:val="007B43C0"/>
    <w:rsid w:val="007B486F"/>
    <w:rsid w:val="007B4A4D"/>
    <w:rsid w:val="007B4DC1"/>
    <w:rsid w:val="007B6074"/>
    <w:rsid w:val="007B6219"/>
    <w:rsid w:val="007B656C"/>
    <w:rsid w:val="007B705C"/>
    <w:rsid w:val="007B7871"/>
    <w:rsid w:val="007C0B8F"/>
    <w:rsid w:val="007C1A48"/>
    <w:rsid w:val="007C25E0"/>
    <w:rsid w:val="007C2875"/>
    <w:rsid w:val="007C33FE"/>
    <w:rsid w:val="007C34CE"/>
    <w:rsid w:val="007C3E1B"/>
    <w:rsid w:val="007C45BC"/>
    <w:rsid w:val="007C46FB"/>
    <w:rsid w:val="007C5B66"/>
    <w:rsid w:val="007C7243"/>
    <w:rsid w:val="007C7E8C"/>
    <w:rsid w:val="007D00D8"/>
    <w:rsid w:val="007D026B"/>
    <w:rsid w:val="007D02AE"/>
    <w:rsid w:val="007D07B3"/>
    <w:rsid w:val="007D0835"/>
    <w:rsid w:val="007D1A8F"/>
    <w:rsid w:val="007D2111"/>
    <w:rsid w:val="007D23BE"/>
    <w:rsid w:val="007D288C"/>
    <w:rsid w:val="007D2EDC"/>
    <w:rsid w:val="007D3EE3"/>
    <w:rsid w:val="007D4652"/>
    <w:rsid w:val="007D589D"/>
    <w:rsid w:val="007D5A4F"/>
    <w:rsid w:val="007D65DF"/>
    <w:rsid w:val="007D68B6"/>
    <w:rsid w:val="007D6925"/>
    <w:rsid w:val="007D7407"/>
    <w:rsid w:val="007D7C3F"/>
    <w:rsid w:val="007E0409"/>
    <w:rsid w:val="007E042A"/>
    <w:rsid w:val="007E124B"/>
    <w:rsid w:val="007E1347"/>
    <w:rsid w:val="007E1589"/>
    <w:rsid w:val="007E1CB9"/>
    <w:rsid w:val="007E1D28"/>
    <w:rsid w:val="007E212C"/>
    <w:rsid w:val="007E25C5"/>
    <w:rsid w:val="007E278C"/>
    <w:rsid w:val="007E2AB2"/>
    <w:rsid w:val="007E36CC"/>
    <w:rsid w:val="007E3A62"/>
    <w:rsid w:val="007E3E3A"/>
    <w:rsid w:val="007E40EA"/>
    <w:rsid w:val="007E4975"/>
    <w:rsid w:val="007E6B6E"/>
    <w:rsid w:val="007E785A"/>
    <w:rsid w:val="007F0CEC"/>
    <w:rsid w:val="007F0ED6"/>
    <w:rsid w:val="007F180D"/>
    <w:rsid w:val="007F2056"/>
    <w:rsid w:val="007F358C"/>
    <w:rsid w:val="007F3933"/>
    <w:rsid w:val="007F3E71"/>
    <w:rsid w:val="007F40E8"/>
    <w:rsid w:val="007F4A96"/>
    <w:rsid w:val="007F4D1E"/>
    <w:rsid w:val="007F502A"/>
    <w:rsid w:val="007F6450"/>
    <w:rsid w:val="007F646B"/>
    <w:rsid w:val="007F64E8"/>
    <w:rsid w:val="007F7102"/>
    <w:rsid w:val="007F73B0"/>
    <w:rsid w:val="007F7643"/>
    <w:rsid w:val="0080002D"/>
    <w:rsid w:val="0080044A"/>
    <w:rsid w:val="008006FD"/>
    <w:rsid w:val="00800A0C"/>
    <w:rsid w:val="008030DB"/>
    <w:rsid w:val="0080354E"/>
    <w:rsid w:val="00805AC5"/>
    <w:rsid w:val="008060B5"/>
    <w:rsid w:val="008064E2"/>
    <w:rsid w:val="00806A07"/>
    <w:rsid w:val="00806ED1"/>
    <w:rsid w:val="00806F05"/>
    <w:rsid w:val="008101DA"/>
    <w:rsid w:val="00810669"/>
    <w:rsid w:val="008111FD"/>
    <w:rsid w:val="00812429"/>
    <w:rsid w:val="008125C0"/>
    <w:rsid w:val="0081263C"/>
    <w:rsid w:val="00812A0F"/>
    <w:rsid w:val="00812B95"/>
    <w:rsid w:val="00813909"/>
    <w:rsid w:val="00813951"/>
    <w:rsid w:val="00814E3A"/>
    <w:rsid w:val="008154CE"/>
    <w:rsid w:val="00815A3A"/>
    <w:rsid w:val="00816430"/>
    <w:rsid w:val="0081669E"/>
    <w:rsid w:val="00817352"/>
    <w:rsid w:val="0081745A"/>
    <w:rsid w:val="00820AEB"/>
    <w:rsid w:val="00820EFF"/>
    <w:rsid w:val="008214F6"/>
    <w:rsid w:val="00821FF4"/>
    <w:rsid w:val="008228B2"/>
    <w:rsid w:val="008236B1"/>
    <w:rsid w:val="00823EB6"/>
    <w:rsid w:val="00823F57"/>
    <w:rsid w:val="00824364"/>
    <w:rsid w:val="008247AF"/>
    <w:rsid w:val="00824B42"/>
    <w:rsid w:val="008251EB"/>
    <w:rsid w:val="00826AEA"/>
    <w:rsid w:val="00826CE1"/>
    <w:rsid w:val="00826E4E"/>
    <w:rsid w:val="008310C6"/>
    <w:rsid w:val="00831679"/>
    <w:rsid w:val="0083199E"/>
    <w:rsid w:val="00832F4A"/>
    <w:rsid w:val="008330F2"/>
    <w:rsid w:val="0083359C"/>
    <w:rsid w:val="00833602"/>
    <w:rsid w:val="00833D26"/>
    <w:rsid w:val="008364DC"/>
    <w:rsid w:val="0083650C"/>
    <w:rsid w:val="00836571"/>
    <w:rsid w:val="00836C06"/>
    <w:rsid w:val="0083703F"/>
    <w:rsid w:val="00837454"/>
    <w:rsid w:val="008410D5"/>
    <w:rsid w:val="00841164"/>
    <w:rsid w:val="008416E8"/>
    <w:rsid w:val="00842311"/>
    <w:rsid w:val="00842BBA"/>
    <w:rsid w:val="008436FF"/>
    <w:rsid w:val="00843B3B"/>
    <w:rsid w:val="00843D77"/>
    <w:rsid w:val="00844132"/>
    <w:rsid w:val="00844496"/>
    <w:rsid w:val="0084452D"/>
    <w:rsid w:val="0084498F"/>
    <w:rsid w:val="00845F92"/>
    <w:rsid w:val="0084618A"/>
    <w:rsid w:val="008462D7"/>
    <w:rsid w:val="00846473"/>
    <w:rsid w:val="00846BDC"/>
    <w:rsid w:val="008472DB"/>
    <w:rsid w:val="00847433"/>
    <w:rsid w:val="00847630"/>
    <w:rsid w:val="0084768D"/>
    <w:rsid w:val="008500F5"/>
    <w:rsid w:val="008511C6"/>
    <w:rsid w:val="00851347"/>
    <w:rsid w:val="00852426"/>
    <w:rsid w:val="00852989"/>
    <w:rsid w:val="00852E10"/>
    <w:rsid w:val="0085416C"/>
    <w:rsid w:val="0085432D"/>
    <w:rsid w:val="008547A4"/>
    <w:rsid w:val="00854D54"/>
    <w:rsid w:val="008552F3"/>
    <w:rsid w:val="0085548D"/>
    <w:rsid w:val="00855A7C"/>
    <w:rsid w:val="00855B4E"/>
    <w:rsid w:val="008562D9"/>
    <w:rsid w:val="00856A48"/>
    <w:rsid w:val="00857326"/>
    <w:rsid w:val="00857585"/>
    <w:rsid w:val="00857846"/>
    <w:rsid w:val="00857E87"/>
    <w:rsid w:val="00860894"/>
    <w:rsid w:val="00861452"/>
    <w:rsid w:val="00863887"/>
    <w:rsid w:val="00863E82"/>
    <w:rsid w:val="00863ECD"/>
    <w:rsid w:val="00864C98"/>
    <w:rsid w:val="00865287"/>
    <w:rsid w:val="00865AC4"/>
    <w:rsid w:val="00865F41"/>
    <w:rsid w:val="00867278"/>
    <w:rsid w:val="0086761E"/>
    <w:rsid w:val="008677D9"/>
    <w:rsid w:val="008679CD"/>
    <w:rsid w:val="00867AC6"/>
    <w:rsid w:val="00867BDA"/>
    <w:rsid w:val="0087051C"/>
    <w:rsid w:val="0087098D"/>
    <w:rsid w:val="00870CC2"/>
    <w:rsid w:val="0087121E"/>
    <w:rsid w:val="008714EE"/>
    <w:rsid w:val="00871B01"/>
    <w:rsid w:val="00872750"/>
    <w:rsid w:val="008732BC"/>
    <w:rsid w:val="0087371C"/>
    <w:rsid w:val="00873A19"/>
    <w:rsid w:val="00873DF3"/>
    <w:rsid w:val="00873F52"/>
    <w:rsid w:val="00875106"/>
    <w:rsid w:val="00875EB7"/>
    <w:rsid w:val="0087686B"/>
    <w:rsid w:val="008778E9"/>
    <w:rsid w:val="00877DFB"/>
    <w:rsid w:val="00880C4E"/>
    <w:rsid w:val="00881543"/>
    <w:rsid w:val="0088219F"/>
    <w:rsid w:val="00882376"/>
    <w:rsid w:val="008828C8"/>
    <w:rsid w:val="00882FCA"/>
    <w:rsid w:val="00883678"/>
    <w:rsid w:val="00883F90"/>
    <w:rsid w:val="00884228"/>
    <w:rsid w:val="0088423D"/>
    <w:rsid w:val="00885870"/>
    <w:rsid w:val="00885ACA"/>
    <w:rsid w:val="00886279"/>
    <w:rsid w:val="008865CC"/>
    <w:rsid w:val="0088688C"/>
    <w:rsid w:val="00886A4E"/>
    <w:rsid w:val="00887487"/>
    <w:rsid w:val="008874EB"/>
    <w:rsid w:val="00887C7E"/>
    <w:rsid w:val="00890BA2"/>
    <w:rsid w:val="00891EFD"/>
    <w:rsid w:val="0089255E"/>
    <w:rsid w:val="0089360F"/>
    <w:rsid w:val="00893D0B"/>
    <w:rsid w:val="00894733"/>
    <w:rsid w:val="00894ADC"/>
    <w:rsid w:val="008950AC"/>
    <w:rsid w:val="00895FF1"/>
    <w:rsid w:val="0089766F"/>
    <w:rsid w:val="008976D9"/>
    <w:rsid w:val="00897996"/>
    <w:rsid w:val="00897F22"/>
    <w:rsid w:val="008A05C1"/>
    <w:rsid w:val="008A0856"/>
    <w:rsid w:val="008A0E14"/>
    <w:rsid w:val="008A0F8A"/>
    <w:rsid w:val="008A14E8"/>
    <w:rsid w:val="008A20CC"/>
    <w:rsid w:val="008A2119"/>
    <w:rsid w:val="008A369D"/>
    <w:rsid w:val="008A3F5A"/>
    <w:rsid w:val="008A40B5"/>
    <w:rsid w:val="008A4175"/>
    <w:rsid w:val="008A41B0"/>
    <w:rsid w:val="008A4908"/>
    <w:rsid w:val="008A5C1E"/>
    <w:rsid w:val="008A5C64"/>
    <w:rsid w:val="008A5F84"/>
    <w:rsid w:val="008A69EA"/>
    <w:rsid w:val="008A6C90"/>
    <w:rsid w:val="008A6E14"/>
    <w:rsid w:val="008A70FA"/>
    <w:rsid w:val="008B192E"/>
    <w:rsid w:val="008B1A19"/>
    <w:rsid w:val="008B1D9D"/>
    <w:rsid w:val="008B343E"/>
    <w:rsid w:val="008B3B14"/>
    <w:rsid w:val="008B43E3"/>
    <w:rsid w:val="008B4C1C"/>
    <w:rsid w:val="008B56DE"/>
    <w:rsid w:val="008B58AC"/>
    <w:rsid w:val="008B5BC5"/>
    <w:rsid w:val="008B6194"/>
    <w:rsid w:val="008B66E6"/>
    <w:rsid w:val="008B7A6F"/>
    <w:rsid w:val="008C04A5"/>
    <w:rsid w:val="008C053C"/>
    <w:rsid w:val="008C0574"/>
    <w:rsid w:val="008C067D"/>
    <w:rsid w:val="008C0682"/>
    <w:rsid w:val="008C0C8C"/>
    <w:rsid w:val="008C0E90"/>
    <w:rsid w:val="008C1706"/>
    <w:rsid w:val="008C1D37"/>
    <w:rsid w:val="008C2B14"/>
    <w:rsid w:val="008C2CE0"/>
    <w:rsid w:val="008C2D90"/>
    <w:rsid w:val="008C3E3F"/>
    <w:rsid w:val="008C4934"/>
    <w:rsid w:val="008C4EA1"/>
    <w:rsid w:val="008C5C72"/>
    <w:rsid w:val="008C5DDE"/>
    <w:rsid w:val="008C62ED"/>
    <w:rsid w:val="008C6C23"/>
    <w:rsid w:val="008C77F3"/>
    <w:rsid w:val="008C7942"/>
    <w:rsid w:val="008C7DDA"/>
    <w:rsid w:val="008D04A6"/>
    <w:rsid w:val="008D0BA5"/>
    <w:rsid w:val="008D0D33"/>
    <w:rsid w:val="008D0D61"/>
    <w:rsid w:val="008D0F8A"/>
    <w:rsid w:val="008D0FD8"/>
    <w:rsid w:val="008D1074"/>
    <w:rsid w:val="008D13D0"/>
    <w:rsid w:val="008D1F48"/>
    <w:rsid w:val="008D241A"/>
    <w:rsid w:val="008D2A84"/>
    <w:rsid w:val="008D3067"/>
    <w:rsid w:val="008D3A87"/>
    <w:rsid w:val="008D3E0C"/>
    <w:rsid w:val="008D477B"/>
    <w:rsid w:val="008D4C51"/>
    <w:rsid w:val="008D57D5"/>
    <w:rsid w:val="008D5B3D"/>
    <w:rsid w:val="008D5BBF"/>
    <w:rsid w:val="008D611A"/>
    <w:rsid w:val="008D652E"/>
    <w:rsid w:val="008D6788"/>
    <w:rsid w:val="008D6BBD"/>
    <w:rsid w:val="008D7A64"/>
    <w:rsid w:val="008D7BC5"/>
    <w:rsid w:val="008E0031"/>
    <w:rsid w:val="008E0578"/>
    <w:rsid w:val="008E0DD3"/>
    <w:rsid w:val="008E1C90"/>
    <w:rsid w:val="008E2690"/>
    <w:rsid w:val="008E2940"/>
    <w:rsid w:val="008E3158"/>
    <w:rsid w:val="008E3648"/>
    <w:rsid w:val="008E3E8B"/>
    <w:rsid w:val="008E420B"/>
    <w:rsid w:val="008E532B"/>
    <w:rsid w:val="008E58FD"/>
    <w:rsid w:val="008E5B53"/>
    <w:rsid w:val="008E6012"/>
    <w:rsid w:val="008E6232"/>
    <w:rsid w:val="008E682E"/>
    <w:rsid w:val="008E704B"/>
    <w:rsid w:val="008E7756"/>
    <w:rsid w:val="008E77AF"/>
    <w:rsid w:val="008E7946"/>
    <w:rsid w:val="008E7C30"/>
    <w:rsid w:val="008F034F"/>
    <w:rsid w:val="008F060F"/>
    <w:rsid w:val="008F1949"/>
    <w:rsid w:val="008F1E28"/>
    <w:rsid w:val="008F21C5"/>
    <w:rsid w:val="008F2DBC"/>
    <w:rsid w:val="008F3362"/>
    <w:rsid w:val="008F37F4"/>
    <w:rsid w:val="008F3BE9"/>
    <w:rsid w:val="008F42B9"/>
    <w:rsid w:val="008F4417"/>
    <w:rsid w:val="008F5741"/>
    <w:rsid w:val="008F5DDE"/>
    <w:rsid w:val="008F60AF"/>
    <w:rsid w:val="008F7289"/>
    <w:rsid w:val="008F72D0"/>
    <w:rsid w:val="008F7B62"/>
    <w:rsid w:val="0090066C"/>
    <w:rsid w:val="00900981"/>
    <w:rsid w:val="00901668"/>
    <w:rsid w:val="00901E1B"/>
    <w:rsid w:val="009020F3"/>
    <w:rsid w:val="0090294C"/>
    <w:rsid w:val="00903214"/>
    <w:rsid w:val="0090337A"/>
    <w:rsid w:val="0090457F"/>
    <w:rsid w:val="00904875"/>
    <w:rsid w:val="0090489A"/>
    <w:rsid w:val="0090517A"/>
    <w:rsid w:val="009051B4"/>
    <w:rsid w:val="00905343"/>
    <w:rsid w:val="00906138"/>
    <w:rsid w:val="00906220"/>
    <w:rsid w:val="009069D4"/>
    <w:rsid w:val="00906DDC"/>
    <w:rsid w:val="00906E50"/>
    <w:rsid w:val="009075F7"/>
    <w:rsid w:val="009077F9"/>
    <w:rsid w:val="00907AC5"/>
    <w:rsid w:val="00907F7D"/>
    <w:rsid w:val="0091098A"/>
    <w:rsid w:val="00912C4E"/>
    <w:rsid w:val="00913959"/>
    <w:rsid w:val="00914C4C"/>
    <w:rsid w:val="00914EC6"/>
    <w:rsid w:val="00915218"/>
    <w:rsid w:val="00915697"/>
    <w:rsid w:val="00916646"/>
    <w:rsid w:val="0091669C"/>
    <w:rsid w:val="00916943"/>
    <w:rsid w:val="00916944"/>
    <w:rsid w:val="00916EF1"/>
    <w:rsid w:val="0091764C"/>
    <w:rsid w:val="00917658"/>
    <w:rsid w:val="009202BD"/>
    <w:rsid w:val="00920B2A"/>
    <w:rsid w:val="00920E52"/>
    <w:rsid w:val="00922748"/>
    <w:rsid w:val="009229B1"/>
    <w:rsid w:val="00922A4A"/>
    <w:rsid w:val="0092330F"/>
    <w:rsid w:val="0092392E"/>
    <w:rsid w:val="00924969"/>
    <w:rsid w:val="009249A0"/>
    <w:rsid w:val="00924D2A"/>
    <w:rsid w:val="00925F58"/>
    <w:rsid w:val="00926667"/>
    <w:rsid w:val="0092687B"/>
    <w:rsid w:val="00926B6C"/>
    <w:rsid w:val="00927030"/>
    <w:rsid w:val="009271BC"/>
    <w:rsid w:val="00927A2C"/>
    <w:rsid w:val="009300E8"/>
    <w:rsid w:val="009306FF"/>
    <w:rsid w:val="009314F4"/>
    <w:rsid w:val="0093163D"/>
    <w:rsid w:val="00931752"/>
    <w:rsid w:val="00932122"/>
    <w:rsid w:val="00932622"/>
    <w:rsid w:val="00932A42"/>
    <w:rsid w:val="00932B6C"/>
    <w:rsid w:val="00932E52"/>
    <w:rsid w:val="00933C6F"/>
    <w:rsid w:val="00933E87"/>
    <w:rsid w:val="009342F3"/>
    <w:rsid w:val="009347CF"/>
    <w:rsid w:val="009348D3"/>
    <w:rsid w:val="00934977"/>
    <w:rsid w:val="00935C33"/>
    <w:rsid w:val="00935C5B"/>
    <w:rsid w:val="009361E7"/>
    <w:rsid w:val="009368D7"/>
    <w:rsid w:val="00936915"/>
    <w:rsid w:val="00936A75"/>
    <w:rsid w:val="00936DD3"/>
    <w:rsid w:val="00937D77"/>
    <w:rsid w:val="00940B2D"/>
    <w:rsid w:val="00940C63"/>
    <w:rsid w:val="00940C7E"/>
    <w:rsid w:val="00941295"/>
    <w:rsid w:val="00941C10"/>
    <w:rsid w:val="009421C3"/>
    <w:rsid w:val="009424BE"/>
    <w:rsid w:val="009439A7"/>
    <w:rsid w:val="00945E9E"/>
    <w:rsid w:val="00945F8F"/>
    <w:rsid w:val="00945F98"/>
    <w:rsid w:val="009466CD"/>
    <w:rsid w:val="009468CD"/>
    <w:rsid w:val="00946A5E"/>
    <w:rsid w:val="00947296"/>
    <w:rsid w:val="009479DA"/>
    <w:rsid w:val="00947B1D"/>
    <w:rsid w:val="00947D8E"/>
    <w:rsid w:val="00947E0C"/>
    <w:rsid w:val="00947FD8"/>
    <w:rsid w:val="009500B7"/>
    <w:rsid w:val="00950462"/>
    <w:rsid w:val="009509C2"/>
    <w:rsid w:val="009516BB"/>
    <w:rsid w:val="00951922"/>
    <w:rsid w:val="00951F2D"/>
    <w:rsid w:val="009520F1"/>
    <w:rsid w:val="009523A0"/>
    <w:rsid w:val="00954038"/>
    <w:rsid w:val="00954174"/>
    <w:rsid w:val="009546AA"/>
    <w:rsid w:val="009549BD"/>
    <w:rsid w:val="00954A7C"/>
    <w:rsid w:val="009550BC"/>
    <w:rsid w:val="009552F4"/>
    <w:rsid w:val="00955E5B"/>
    <w:rsid w:val="00955EAA"/>
    <w:rsid w:val="00956166"/>
    <w:rsid w:val="0095692F"/>
    <w:rsid w:val="0095720D"/>
    <w:rsid w:val="00960C2D"/>
    <w:rsid w:val="009616F2"/>
    <w:rsid w:val="009617D2"/>
    <w:rsid w:val="0096186F"/>
    <w:rsid w:val="009619E7"/>
    <w:rsid w:val="00962264"/>
    <w:rsid w:val="009627B3"/>
    <w:rsid w:val="0096320F"/>
    <w:rsid w:val="009632A0"/>
    <w:rsid w:val="00963A6F"/>
    <w:rsid w:val="00963C2F"/>
    <w:rsid w:val="00964743"/>
    <w:rsid w:val="009653B6"/>
    <w:rsid w:val="00966106"/>
    <w:rsid w:val="0096631B"/>
    <w:rsid w:val="009666C0"/>
    <w:rsid w:val="009704B6"/>
    <w:rsid w:val="00970884"/>
    <w:rsid w:val="0097088F"/>
    <w:rsid w:val="00970937"/>
    <w:rsid w:val="00970B4D"/>
    <w:rsid w:val="00971507"/>
    <w:rsid w:val="00971FD6"/>
    <w:rsid w:val="00972058"/>
    <w:rsid w:val="009722C1"/>
    <w:rsid w:val="00972DFF"/>
    <w:rsid w:val="0097309E"/>
    <w:rsid w:val="00973C4A"/>
    <w:rsid w:val="0097437D"/>
    <w:rsid w:val="00974AC4"/>
    <w:rsid w:val="009764C1"/>
    <w:rsid w:val="0097686B"/>
    <w:rsid w:val="0097691B"/>
    <w:rsid w:val="009771E5"/>
    <w:rsid w:val="0097736C"/>
    <w:rsid w:val="00980221"/>
    <w:rsid w:val="009808B9"/>
    <w:rsid w:val="00981503"/>
    <w:rsid w:val="009823C9"/>
    <w:rsid w:val="009833DF"/>
    <w:rsid w:val="009836E7"/>
    <w:rsid w:val="00983867"/>
    <w:rsid w:val="0098465E"/>
    <w:rsid w:val="009846B5"/>
    <w:rsid w:val="00984804"/>
    <w:rsid w:val="00984C1E"/>
    <w:rsid w:val="0098544A"/>
    <w:rsid w:val="00986D0A"/>
    <w:rsid w:val="009870B5"/>
    <w:rsid w:val="009873F9"/>
    <w:rsid w:val="009874CC"/>
    <w:rsid w:val="00987761"/>
    <w:rsid w:val="00987E5E"/>
    <w:rsid w:val="009902EE"/>
    <w:rsid w:val="009908E5"/>
    <w:rsid w:val="00990B19"/>
    <w:rsid w:val="00990DBD"/>
    <w:rsid w:val="00990E0E"/>
    <w:rsid w:val="00991038"/>
    <w:rsid w:val="00991D81"/>
    <w:rsid w:val="0099222A"/>
    <w:rsid w:val="00992945"/>
    <w:rsid w:val="0099300E"/>
    <w:rsid w:val="009932EA"/>
    <w:rsid w:val="00993443"/>
    <w:rsid w:val="009939B4"/>
    <w:rsid w:val="00993BCF"/>
    <w:rsid w:val="00993CB1"/>
    <w:rsid w:val="009948AA"/>
    <w:rsid w:val="00994D56"/>
    <w:rsid w:val="00996052"/>
    <w:rsid w:val="00996CCC"/>
    <w:rsid w:val="009970AD"/>
    <w:rsid w:val="0099761A"/>
    <w:rsid w:val="00997658"/>
    <w:rsid w:val="0099FFB2"/>
    <w:rsid w:val="009A0185"/>
    <w:rsid w:val="009A08BE"/>
    <w:rsid w:val="009A0DC3"/>
    <w:rsid w:val="009A100A"/>
    <w:rsid w:val="009A1305"/>
    <w:rsid w:val="009A1941"/>
    <w:rsid w:val="009A3D2A"/>
    <w:rsid w:val="009A4116"/>
    <w:rsid w:val="009A42A8"/>
    <w:rsid w:val="009A4DAB"/>
    <w:rsid w:val="009A55BC"/>
    <w:rsid w:val="009A5AB3"/>
    <w:rsid w:val="009A7E21"/>
    <w:rsid w:val="009B0388"/>
    <w:rsid w:val="009B07C2"/>
    <w:rsid w:val="009B0C80"/>
    <w:rsid w:val="009B1485"/>
    <w:rsid w:val="009B1810"/>
    <w:rsid w:val="009B2293"/>
    <w:rsid w:val="009B2393"/>
    <w:rsid w:val="009B2DEE"/>
    <w:rsid w:val="009B35C5"/>
    <w:rsid w:val="009B37FF"/>
    <w:rsid w:val="009B3936"/>
    <w:rsid w:val="009B3F79"/>
    <w:rsid w:val="009B43EE"/>
    <w:rsid w:val="009B46C7"/>
    <w:rsid w:val="009B47F4"/>
    <w:rsid w:val="009B50EE"/>
    <w:rsid w:val="009B52C4"/>
    <w:rsid w:val="009B52F8"/>
    <w:rsid w:val="009B53A1"/>
    <w:rsid w:val="009B7445"/>
    <w:rsid w:val="009B7860"/>
    <w:rsid w:val="009B7D00"/>
    <w:rsid w:val="009C0375"/>
    <w:rsid w:val="009C1181"/>
    <w:rsid w:val="009C283A"/>
    <w:rsid w:val="009C2FC8"/>
    <w:rsid w:val="009C342E"/>
    <w:rsid w:val="009C34C4"/>
    <w:rsid w:val="009C3F02"/>
    <w:rsid w:val="009C49DA"/>
    <w:rsid w:val="009C558E"/>
    <w:rsid w:val="009C55DE"/>
    <w:rsid w:val="009C5A74"/>
    <w:rsid w:val="009C5B18"/>
    <w:rsid w:val="009C5E30"/>
    <w:rsid w:val="009C6E98"/>
    <w:rsid w:val="009D0557"/>
    <w:rsid w:val="009D0F8D"/>
    <w:rsid w:val="009D2560"/>
    <w:rsid w:val="009D355C"/>
    <w:rsid w:val="009D3B90"/>
    <w:rsid w:val="009D3DFC"/>
    <w:rsid w:val="009D4182"/>
    <w:rsid w:val="009D54F0"/>
    <w:rsid w:val="009D555D"/>
    <w:rsid w:val="009D6ACC"/>
    <w:rsid w:val="009D7494"/>
    <w:rsid w:val="009D7C11"/>
    <w:rsid w:val="009E01DB"/>
    <w:rsid w:val="009E03C3"/>
    <w:rsid w:val="009E03C4"/>
    <w:rsid w:val="009E1349"/>
    <w:rsid w:val="009E1C1F"/>
    <w:rsid w:val="009E20F3"/>
    <w:rsid w:val="009E33FF"/>
    <w:rsid w:val="009E37A4"/>
    <w:rsid w:val="009E4789"/>
    <w:rsid w:val="009E552E"/>
    <w:rsid w:val="009E6002"/>
    <w:rsid w:val="009E60B4"/>
    <w:rsid w:val="009E76E3"/>
    <w:rsid w:val="009E7892"/>
    <w:rsid w:val="009E79A5"/>
    <w:rsid w:val="009F03FB"/>
    <w:rsid w:val="009F0837"/>
    <w:rsid w:val="009F0866"/>
    <w:rsid w:val="009F0CD6"/>
    <w:rsid w:val="009F0F9B"/>
    <w:rsid w:val="009F1097"/>
    <w:rsid w:val="009F2696"/>
    <w:rsid w:val="009F26DE"/>
    <w:rsid w:val="009F33CA"/>
    <w:rsid w:val="009F3B7D"/>
    <w:rsid w:val="009F3F25"/>
    <w:rsid w:val="009F487B"/>
    <w:rsid w:val="009F50AA"/>
    <w:rsid w:val="009F599C"/>
    <w:rsid w:val="009F6084"/>
    <w:rsid w:val="009F63EB"/>
    <w:rsid w:val="009F6415"/>
    <w:rsid w:val="009F666B"/>
    <w:rsid w:val="009F6C41"/>
    <w:rsid w:val="009F6EB7"/>
    <w:rsid w:val="009F7873"/>
    <w:rsid w:val="009F7CAE"/>
    <w:rsid w:val="009F7CAF"/>
    <w:rsid w:val="00A005FB"/>
    <w:rsid w:val="00A00832"/>
    <w:rsid w:val="00A00A67"/>
    <w:rsid w:val="00A01287"/>
    <w:rsid w:val="00A01AD5"/>
    <w:rsid w:val="00A022A1"/>
    <w:rsid w:val="00A02992"/>
    <w:rsid w:val="00A02F15"/>
    <w:rsid w:val="00A02FD5"/>
    <w:rsid w:val="00A03046"/>
    <w:rsid w:val="00A03510"/>
    <w:rsid w:val="00A036DA"/>
    <w:rsid w:val="00A04168"/>
    <w:rsid w:val="00A042DF"/>
    <w:rsid w:val="00A04371"/>
    <w:rsid w:val="00A05601"/>
    <w:rsid w:val="00A05DD6"/>
    <w:rsid w:val="00A05F00"/>
    <w:rsid w:val="00A06E04"/>
    <w:rsid w:val="00A100C7"/>
    <w:rsid w:val="00A10905"/>
    <w:rsid w:val="00A10CB9"/>
    <w:rsid w:val="00A10F01"/>
    <w:rsid w:val="00A1113F"/>
    <w:rsid w:val="00A112D3"/>
    <w:rsid w:val="00A116BD"/>
    <w:rsid w:val="00A118A7"/>
    <w:rsid w:val="00A120B9"/>
    <w:rsid w:val="00A12865"/>
    <w:rsid w:val="00A155C7"/>
    <w:rsid w:val="00A15618"/>
    <w:rsid w:val="00A15867"/>
    <w:rsid w:val="00A1678A"/>
    <w:rsid w:val="00A1681C"/>
    <w:rsid w:val="00A16B60"/>
    <w:rsid w:val="00A17962"/>
    <w:rsid w:val="00A17D64"/>
    <w:rsid w:val="00A20E47"/>
    <w:rsid w:val="00A20F22"/>
    <w:rsid w:val="00A21F40"/>
    <w:rsid w:val="00A222C4"/>
    <w:rsid w:val="00A22E98"/>
    <w:rsid w:val="00A23198"/>
    <w:rsid w:val="00A24516"/>
    <w:rsid w:val="00A24A1F"/>
    <w:rsid w:val="00A257C8"/>
    <w:rsid w:val="00A25AE9"/>
    <w:rsid w:val="00A25CCB"/>
    <w:rsid w:val="00A25F50"/>
    <w:rsid w:val="00A2675B"/>
    <w:rsid w:val="00A26A9B"/>
    <w:rsid w:val="00A26AC8"/>
    <w:rsid w:val="00A27601"/>
    <w:rsid w:val="00A277CC"/>
    <w:rsid w:val="00A30968"/>
    <w:rsid w:val="00A30C1A"/>
    <w:rsid w:val="00A3123B"/>
    <w:rsid w:val="00A31356"/>
    <w:rsid w:val="00A3183A"/>
    <w:rsid w:val="00A31D00"/>
    <w:rsid w:val="00A32A74"/>
    <w:rsid w:val="00A334AE"/>
    <w:rsid w:val="00A33AFA"/>
    <w:rsid w:val="00A33D2E"/>
    <w:rsid w:val="00A33FE0"/>
    <w:rsid w:val="00A346BC"/>
    <w:rsid w:val="00A34D3F"/>
    <w:rsid w:val="00A354C2"/>
    <w:rsid w:val="00A354E1"/>
    <w:rsid w:val="00A3575A"/>
    <w:rsid w:val="00A357FE"/>
    <w:rsid w:val="00A369E1"/>
    <w:rsid w:val="00A36ACF"/>
    <w:rsid w:val="00A374DE"/>
    <w:rsid w:val="00A3784A"/>
    <w:rsid w:val="00A40568"/>
    <w:rsid w:val="00A41CE0"/>
    <w:rsid w:val="00A4259E"/>
    <w:rsid w:val="00A430CA"/>
    <w:rsid w:val="00A431E4"/>
    <w:rsid w:val="00A43291"/>
    <w:rsid w:val="00A435F7"/>
    <w:rsid w:val="00A43610"/>
    <w:rsid w:val="00A44445"/>
    <w:rsid w:val="00A446AF"/>
    <w:rsid w:val="00A44DD9"/>
    <w:rsid w:val="00A4538B"/>
    <w:rsid w:val="00A4556F"/>
    <w:rsid w:val="00A4621D"/>
    <w:rsid w:val="00A46973"/>
    <w:rsid w:val="00A476CD"/>
    <w:rsid w:val="00A47AE3"/>
    <w:rsid w:val="00A50CEA"/>
    <w:rsid w:val="00A50ED9"/>
    <w:rsid w:val="00A51645"/>
    <w:rsid w:val="00A524E3"/>
    <w:rsid w:val="00A52625"/>
    <w:rsid w:val="00A534E6"/>
    <w:rsid w:val="00A5368F"/>
    <w:rsid w:val="00A536D7"/>
    <w:rsid w:val="00A543F1"/>
    <w:rsid w:val="00A552E4"/>
    <w:rsid w:val="00A55D24"/>
    <w:rsid w:val="00A55EBC"/>
    <w:rsid w:val="00A55F26"/>
    <w:rsid w:val="00A567A0"/>
    <w:rsid w:val="00A569A9"/>
    <w:rsid w:val="00A57D1E"/>
    <w:rsid w:val="00A6045E"/>
    <w:rsid w:val="00A6078D"/>
    <w:rsid w:val="00A60C4D"/>
    <w:rsid w:val="00A60D9A"/>
    <w:rsid w:val="00A61841"/>
    <w:rsid w:val="00A61A2D"/>
    <w:rsid w:val="00A620BE"/>
    <w:rsid w:val="00A62797"/>
    <w:rsid w:val="00A627EB"/>
    <w:rsid w:val="00A629BA"/>
    <w:rsid w:val="00A62BBC"/>
    <w:rsid w:val="00A62E1D"/>
    <w:rsid w:val="00A631E2"/>
    <w:rsid w:val="00A63337"/>
    <w:rsid w:val="00A64366"/>
    <w:rsid w:val="00A644FA"/>
    <w:rsid w:val="00A65BFE"/>
    <w:rsid w:val="00A65DB8"/>
    <w:rsid w:val="00A665ED"/>
    <w:rsid w:val="00A66D43"/>
    <w:rsid w:val="00A66E46"/>
    <w:rsid w:val="00A66ECF"/>
    <w:rsid w:val="00A6741A"/>
    <w:rsid w:val="00A674F8"/>
    <w:rsid w:val="00A67622"/>
    <w:rsid w:val="00A67E25"/>
    <w:rsid w:val="00A70320"/>
    <w:rsid w:val="00A708C4"/>
    <w:rsid w:val="00A70D37"/>
    <w:rsid w:val="00A72B27"/>
    <w:rsid w:val="00A74056"/>
    <w:rsid w:val="00A744BF"/>
    <w:rsid w:val="00A7496B"/>
    <w:rsid w:val="00A74E54"/>
    <w:rsid w:val="00A74FB9"/>
    <w:rsid w:val="00A758E5"/>
    <w:rsid w:val="00A75AFD"/>
    <w:rsid w:val="00A75E16"/>
    <w:rsid w:val="00A765DC"/>
    <w:rsid w:val="00A76E25"/>
    <w:rsid w:val="00A810B2"/>
    <w:rsid w:val="00A819CE"/>
    <w:rsid w:val="00A81A12"/>
    <w:rsid w:val="00A81AAE"/>
    <w:rsid w:val="00A82555"/>
    <w:rsid w:val="00A82B32"/>
    <w:rsid w:val="00A83F08"/>
    <w:rsid w:val="00A8416F"/>
    <w:rsid w:val="00A8418F"/>
    <w:rsid w:val="00A84302"/>
    <w:rsid w:val="00A868E9"/>
    <w:rsid w:val="00A86AE7"/>
    <w:rsid w:val="00A873B9"/>
    <w:rsid w:val="00A87EF0"/>
    <w:rsid w:val="00A907BD"/>
    <w:rsid w:val="00A908AE"/>
    <w:rsid w:val="00A916B7"/>
    <w:rsid w:val="00A917DB"/>
    <w:rsid w:val="00A9186F"/>
    <w:rsid w:val="00A92AF8"/>
    <w:rsid w:val="00A92DC8"/>
    <w:rsid w:val="00A92E93"/>
    <w:rsid w:val="00A93C9C"/>
    <w:rsid w:val="00A942E9"/>
    <w:rsid w:val="00A94724"/>
    <w:rsid w:val="00A9499F"/>
    <w:rsid w:val="00A957FB"/>
    <w:rsid w:val="00A95CC3"/>
    <w:rsid w:val="00A95FD6"/>
    <w:rsid w:val="00A96212"/>
    <w:rsid w:val="00A96A19"/>
    <w:rsid w:val="00A96B0E"/>
    <w:rsid w:val="00A97019"/>
    <w:rsid w:val="00A9710F"/>
    <w:rsid w:val="00A9755E"/>
    <w:rsid w:val="00A97945"/>
    <w:rsid w:val="00A97967"/>
    <w:rsid w:val="00A97EE5"/>
    <w:rsid w:val="00AA007C"/>
    <w:rsid w:val="00AA0169"/>
    <w:rsid w:val="00AA066F"/>
    <w:rsid w:val="00AA07F9"/>
    <w:rsid w:val="00AA1D99"/>
    <w:rsid w:val="00AA3149"/>
    <w:rsid w:val="00AA3284"/>
    <w:rsid w:val="00AA37BD"/>
    <w:rsid w:val="00AA3D06"/>
    <w:rsid w:val="00AA3D95"/>
    <w:rsid w:val="00AA44D6"/>
    <w:rsid w:val="00AA48A3"/>
    <w:rsid w:val="00AA491B"/>
    <w:rsid w:val="00AA6F9C"/>
    <w:rsid w:val="00AA76A5"/>
    <w:rsid w:val="00AA79C4"/>
    <w:rsid w:val="00AA7CFC"/>
    <w:rsid w:val="00AA7EC5"/>
    <w:rsid w:val="00AB01B5"/>
    <w:rsid w:val="00AB095C"/>
    <w:rsid w:val="00AB1910"/>
    <w:rsid w:val="00AB25BA"/>
    <w:rsid w:val="00AB2AC1"/>
    <w:rsid w:val="00AB457E"/>
    <w:rsid w:val="00AB4687"/>
    <w:rsid w:val="00AB5C2D"/>
    <w:rsid w:val="00AB5D76"/>
    <w:rsid w:val="00AB68AF"/>
    <w:rsid w:val="00AB6B83"/>
    <w:rsid w:val="00AB7132"/>
    <w:rsid w:val="00AB718E"/>
    <w:rsid w:val="00AB783B"/>
    <w:rsid w:val="00AB7AE5"/>
    <w:rsid w:val="00AB7BD0"/>
    <w:rsid w:val="00AC0117"/>
    <w:rsid w:val="00AC13C7"/>
    <w:rsid w:val="00AC2853"/>
    <w:rsid w:val="00AC2858"/>
    <w:rsid w:val="00AC29DC"/>
    <w:rsid w:val="00AC2B54"/>
    <w:rsid w:val="00AC31D8"/>
    <w:rsid w:val="00AC3FAB"/>
    <w:rsid w:val="00AC4A1C"/>
    <w:rsid w:val="00AC4C22"/>
    <w:rsid w:val="00AC4DE3"/>
    <w:rsid w:val="00AC4EE7"/>
    <w:rsid w:val="00AC5456"/>
    <w:rsid w:val="00AC5677"/>
    <w:rsid w:val="00AC5D0F"/>
    <w:rsid w:val="00AC6834"/>
    <w:rsid w:val="00AC6A10"/>
    <w:rsid w:val="00AC6E66"/>
    <w:rsid w:val="00AC775B"/>
    <w:rsid w:val="00AC78FF"/>
    <w:rsid w:val="00AD0149"/>
    <w:rsid w:val="00AD063B"/>
    <w:rsid w:val="00AD18AD"/>
    <w:rsid w:val="00AD1924"/>
    <w:rsid w:val="00AD1D52"/>
    <w:rsid w:val="00AD22D2"/>
    <w:rsid w:val="00AD2468"/>
    <w:rsid w:val="00AD2600"/>
    <w:rsid w:val="00AD2986"/>
    <w:rsid w:val="00AD3615"/>
    <w:rsid w:val="00AD3A92"/>
    <w:rsid w:val="00AD3E91"/>
    <w:rsid w:val="00AD4257"/>
    <w:rsid w:val="00AD43A2"/>
    <w:rsid w:val="00AD4722"/>
    <w:rsid w:val="00AD5134"/>
    <w:rsid w:val="00AD586D"/>
    <w:rsid w:val="00AD63ED"/>
    <w:rsid w:val="00AD6F50"/>
    <w:rsid w:val="00AD7637"/>
    <w:rsid w:val="00AD7901"/>
    <w:rsid w:val="00AD7D49"/>
    <w:rsid w:val="00AD7E85"/>
    <w:rsid w:val="00AE0B43"/>
    <w:rsid w:val="00AE0B97"/>
    <w:rsid w:val="00AE0CC1"/>
    <w:rsid w:val="00AE1D1C"/>
    <w:rsid w:val="00AE2267"/>
    <w:rsid w:val="00AE2861"/>
    <w:rsid w:val="00AE2BA7"/>
    <w:rsid w:val="00AE3D9E"/>
    <w:rsid w:val="00AE4139"/>
    <w:rsid w:val="00AE434A"/>
    <w:rsid w:val="00AE4702"/>
    <w:rsid w:val="00AE47D2"/>
    <w:rsid w:val="00AE5255"/>
    <w:rsid w:val="00AE560D"/>
    <w:rsid w:val="00AE5B77"/>
    <w:rsid w:val="00AE5EB0"/>
    <w:rsid w:val="00AE65B7"/>
    <w:rsid w:val="00AE66B2"/>
    <w:rsid w:val="00AF0466"/>
    <w:rsid w:val="00AF0893"/>
    <w:rsid w:val="00AF0FE3"/>
    <w:rsid w:val="00AF1956"/>
    <w:rsid w:val="00AF2B9E"/>
    <w:rsid w:val="00AF331F"/>
    <w:rsid w:val="00AF38EE"/>
    <w:rsid w:val="00AF3AA9"/>
    <w:rsid w:val="00AF3CBF"/>
    <w:rsid w:val="00AF427A"/>
    <w:rsid w:val="00AF42FF"/>
    <w:rsid w:val="00AF449C"/>
    <w:rsid w:val="00AF5227"/>
    <w:rsid w:val="00AF53D0"/>
    <w:rsid w:val="00AF5423"/>
    <w:rsid w:val="00AF5E41"/>
    <w:rsid w:val="00AF602D"/>
    <w:rsid w:val="00AF6A79"/>
    <w:rsid w:val="00AF7C71"/>
    <w:rsid w:val="00AF7D7C"/>
    <w:rsid w:val="00AF7EA9"/>
    <w:rsid w:val="00B00100"/>
    <w:rsid w:val="00B00BF7"/>
    <w:rsid w:val="00B01F9A"/>
    <w:rsid w:val="00B020F5"/>
    <w:rsid w:val="00B02136"/>
    <w:rsid w:val="00B021EF"/>
    <w:rsid w:val="00B02323"/>
    <w:rsid w:val="00B0246F"/>
    <w:rsid w:val="00B02F52"/>
    <w:rsid w:val="00B03512"/>
    <w:rsid w:val="00B042A2"/>
    <w:rsid w:val="00B04432"/>
    <w:rsid w:val="00B049AB"/>
    <w:rsid w:val="00B049D0"/>
    <w:rsid w:val="00B05526"/>
    <w:rsid w:val="00B058C4"/>
    <w:rsid w:val="00B05A11"/>
    <w:rsid w:val="00B05A19"/>
    <w:rsid w:val="00B05B11"/>
    <w:rsid w:val="00B05F13"/>
    <w:rsid w:val="00B06E9C"/>
    <w:rsid w:val="00B07318"/>
    <w:rsid w:val="00B0735E"/>
    <w:rsid w:val="00B07BCE"/>
    <w:rsid w:val="00B07C7F"/>
    <w:rsid w:val="00B10434"/>
    <w:rsid w:val="00B1044A"/>
    <w:rsid w:val="00B112F9"/>
    <w:rsid w:val="00B11429"/>
    <w:rsid w:val="00B12D9E"/>
    <w:rsid w:val="00B12F53"/>
    <w:rsid w:val="00B12FD8"/>
    <w:rsid w:val="00B1333E"/>
    <w:rsid w:val="00B13451"/>
    <w:rsid w:val="00B1455D"/>
    <w:rsid w:val="00B148C7"/>
    <w:rsid w:val="00B15B23"/>
    <w:rsid w:val="00B15B8E"/>
    <w:rsid w:val="00B167C8"/>
    <w:rsid w:val="00B16AC3"/>
    <w:rsid w:val="00B16D2B"/>
    <w:rsid w:val="00B16D5B"/>
    <w:rsid w:val="00B1711A"/>
    <w:rsid w:val="00B1783B"/>
    <w:rsid w:val="00B20E85"/>
    <w:rsid w:val="00B21034"/>
    <w:rsid w:val="00B211D9"/>
    <w:rsid w:val="00B21808"/>
    <w:rsid w:val="00B21D14"/>
    <w:rsid w:val="00B21E81"/>
    <w:rsid w:val="00B22805"/>
    <w:rsid w:val="00B2318B"/>
    <w:rsid w:val="00B23662"/>
    <w:rsid w:val="00B24239"/>
    <w:rsid w:val="00B24397"/>
    <w:rsid w:val="00B2440B"/>
    <w:rsid w:val="00B24C54"/>
    <w:rsid w:val="00B24D76"/>
    <w:rsid w:val="00B24E17"/>
    <w:rsid w:val="00B252FC"/>
    <w:rsid w:val="00B2572F"/>
    <w:rsid w:val="00B25FAF"/>
    <w:rsid w:val="00B260A8"/>
    <w:rsid w:val="00B26544"/>
    <w:rsid w:val="00B27647"/>
    <w:rsid w:val="00B277C0"/>
    <w:rsid w:val="00B27AEF"/>
    <w:rsid w:val="00B31191"/>
    <w:rsid w:val="00B31790"/>
    <w:rsid w:val="00B31F84"/>
    <w:rsid w:val="00B3282F"/>
    <w:rsid w:val="00B32F6B"/>
    <w:rsid w:val="00B34192"/>
    <w:rsid w:val="00B34297"/>
    <w:rsid w:val="00B3510F"/>
    <w:rsid w:val="00B35BEE"/>
    <w:rsid w:val="00B35F04"/>
    <w:rsid w:val="00B36ADB"/>
    <w:rsid w:val="00B37660"/>
    <w:rsid w:val="00B37F8C"/>
    <w:rsid w:val="00B412E5"/>
    <w:rsid w:val="00B41670"/>
    <w:rsid w:val="00B41C4C"/>
    <w:rsid w:val="00B420F2"/>
    <w:rsid w:val="00B42216"/>
    <w:rsid w:val="00B42627"/>
    <w:rsid w:val="00B42A79"/>
    <w:rsid w:val="00B42B6B"/>
    <w:rsid w:val="00B43616"/>
    <w:rsid w:val="00B43ACC"/>
    <w:rsid w:val="00B43D40"/>
    <w:rsid w:val="00B4402D"/>
    <w:rsid w:val="00B44533"/>
    <w:rsid w:val="00B448BC"/>
    <w:rsid w:val="00B448C7"/>
    <w:rsid w:val="00B44B27"/>
    <w:rsid w:val="00B4514C"/>
    <w:rsid w:val="00B451E9"/>
    <w:rsid w:val="00B4534F"/>
    <w:rsid w:val="00B45957"/>
    <w:rsid w:val="00B4666A"/>
    <w:rsid w:val="00B46792"/>
    <w:rsid w:val="00B47B6F"/>
    <w:rsid w:val="00B47BF3"/>
    <w:rsid w:val="00B509D5"/>
    <w:rsid w:val="00B514C5"/>
    <w:rsid w:val="00B51F87"/>
    <w:rsid w:val="00B52213"/>
    <w:rsid w:val="00B52240"/>
    <w:rsid w:val="00B52D74"/>
    <w:rsid w:val="00B52F91"/>
    <w:rsid w:val="00B530E1"/>
    <w:rsid w:val="00B533C3"/>
    <w:rsid w:val="00B53829"/>
    <w:rsid w:val="00B538F6"/>
    <w:rsid w:val="00B540C8"/>
    <w:rsid w:val="00B541D6"/>
    <w:rsid w:val="00B55E2E"/>
    <w:rsid w:val="00B5603E"/>
    <w:rsid w:val="00B57019"/>
    <w:rsid w:val="00B57BFA"/>
    <w:rsid w:val="00B57F52"/>
    <w:rsid w:val="00B60556"/>
    <w:rsid w:val="00B60737"/>
    <w:rsid w:val="00B60CD8"/>
    <w:rsid w:val="00B617FE"/>
    <w:rsid w:val="00B61A02"/>
    <w:rsid w:val="00B62181"/>
    <w:rsid w:val="00B636E2"/>
    <w:rsid w:val="00B64125"/>
    <w:rsid w:val="00B64787"/>
    <w:rsid w:val="00B648CC"/>
    <w:rsid w:val="00B6495C"/>
    <w:rsid w:val="00B64EB8"/>
    <w:rsid w:val="00B64F43"/>
    <w:rsid w:val="00B65366"/>
    <w:rsid w:val="00B65992"/>
    <w:rsid w:val="00B66409"/>
    <w:rsid w:val="00B6763E"/>
    <w:rsid w:val="00B67CD0"/>
    <w:rsid w:val="00B67D21"/>
    <w:rsid w:val="00B67EAF"/>
    <w:rsid w:val="00B70B59"/>
    <w:rsid w:val="00B716C2"/>
    <w:rsid w:val="00B722DD"/>
    <w:rsid w:val="00B7243C"/>
    <w:rsid w:val="00B72993"/>
    <w:rsid w:val="00B736D1"/>
    <w:rsid w:val="00B7392D"/>
    <w:rsid w:val="00B73A7E"/>
    <w:rsid w:val="00B73FD2"/>
    <w:rsid w:val="00B743C4"/>
    <w:rsid w:val="00B74E05"/>
    <w:rsid w:val="00B75D07"/>
    <w:rsid w:val="00B75EF9"/>
    <w:rsid w:val="00B75FC3"/>
    <w:rsid w:val="00B76CE9"/>
    <w:rsid w:val="00B7795B"/>
    <w:rsid w:val="00B77E1D"/>
    <w:rsid w:val="00B80E32"/>
    <w:rsid w:val="00B8180D"/>
    <w:rsid w:val="00B81825"/>
    <w:rsid w:val="00B81A1B"/>
    <w:rsid w:val="00B81C8E"/>
    <w:rsid w:val="00B823F3"/>
    <w:rsid w:val="00B829B9"/>
    <w:rsid w:val="00B82CCB"/>
    <w:rsid w:val="00B82E3D"/>
    <w:rsid w:val="00B842B0"/>
    <w:rsid w:val="00B85068"/>
    <w:rsid w:val="00B857BA"/>
    <w:rsid w:val="00B861D1"/>
    <w:rsid w:val="00B863AD"/>
    <w:rsid w:val="00B8651F"/>
    <w:rsid w:val="00B871A3"/>
    <w:rsid w:val="00B87245"/>
    <w:rsid w:val="00B8799F"/>
    <w:rsid w:val="00B903DA"/>
    <w:rsid w:val="00B903E9"/>
    <w:rsid w:val="00B90544"/>
    <w:rsid w:val="00B916CC"/>
    <w:rsid w:val="00B91986"/>
    <w:rsid w:val="00B91B4D"/>
    <w:rsid w:val="00B922B4"/>
    <w:rsid w:val="00B9280F"/>
    <w:rsid w:val="00B92910"/>
    <w:rsid w:val="00B9294C"/>
    <w:rsid w:val="00B92FF8"/>
    <w:rsid w:val="00B93097"/>
    <w:rsid w:val="00B93638"/>
    <w:rsid w:val="00B93EA8"/>
    <w:rsid w:val="00B93FAA"/>
    <w:rsid w:val="00B94262"/>
    <w:rsid w:val="00B9493B"/>
    <w:rsid w:val="00B95214"/>
    <w:rsid w:val="00B95837"/>
    <w:rsid w:val="00B96576"/>
    <w:rsid w:val="00B96FDC"/>
    <w:rsid w:val="00BA09EB"/>
    <w:rsid w:val="00BA0D7F"/>
    <w:rsid w:val="00BA13B3"/>
    <w:rsid w:val="00BA1742"/>
    <w:rsid w:val="00BA1793"/>
    <w:rsid w:val="00BA2154"/>
    <w:rsid w:val="00BA3134"/>
    <w:rsid w:val="00BA3154"/>
    <w:rsid w:val="00BA35A3"/>
    <w:rsid w:val="00BA3970"/>
    <w:rsid w:val="00BA3DA6"/>
    <w:rsid w:val="00BA413D"/>
    <w:rsid w:val="00BA50DC"/>
    <w:rsid w:val="00BA5E08"/>
    <w:rsid w:val="00BA62AE"/>
    <w:rsid w:val="00BA64A9"/>
    <w:rsid w:val="00BA6B01"/>
    <w:rsid w:val="00BA6CC4"/>
    <w:rsid w:val="00BA77E7"/>
    <w:rsid w:val="00BB0632"/>
    <w:rsid w:val="00BB1873"/>
    <w:rsid w:val="00BB1B0E"/>
    <w:rsid w:val="00BB2109"/>
    <w:rsid w:val="00BB226F"/>
    <w:rsid w:val="00BB40DD"/>
    <w:rsid w:val="00BB423D"/>
    <w:rsid w:val="00BB4C95"/>
    <w:rsid w:val="00BB5065"/>
    <w:rsid w:val="00BB565F"/>
    <w:rsid w:val="00BB5E46"/>
    <w:rsid w:val="00BB6B65"/>
    <w:rsid w:val="00BB7069"/>
    <w:rsid w:val="00BB7149"/>
    <w:rsid w:val="00BB7408"/>
    <w:rsid w:val="00BB7B70"/>
    <w:rsid w:val="00BC00F6"/>
    <w:rsid w:val="00BC02FC"/>
    <w:rsid w:val="00BC0301"/>
    <w:rsid w:val="00BC033D"/>
    <w:rsid w:val="00BC0F38"/>
    <w:rsid w:val="00BC1280"/>
    <w:rsid w:val="00BC1477"/>
    <w:rsid w:val="00BC1B11"/>
    <w:rsid w:val="00BC2EAE"/>
    <w:rsid w:val="00BC2F29"/>
    <w:rsid w:val="00BC2F48"/>
    <w:rsid w:val="00BC3A95"/>
    <w:rsid w:val="00BC3C21"/>
    <w:rsid w:val="00BC3C40"/>
    <w:rsid w:val="00BC3D6E"/>
    <w:rsid w:val="00BC505E"/>
    <w:rsid w:val="00BC5922"/>
    <w:rsid w:val="00BC5989"/>
    <w:rsid w:val="00BC6631"/>
    <w:rsid w:val="00BC7087"/>
    <w:rsid w:val="00BC7917"/>
    <w:rsid w:val="00BD03CE"/>
    <w:rsid w:val="00BD0628"/>
    <w:rsid w:val="00BD0BFA"/>
    <w:rsid w:val="00BD0E51"/>
    <w:rsid w:val="00BD10B7"/>
    <w:rsid w:val="00BD10C8"/>
    <w:rsid w:val="00BD113B"/>
    <w:rsid w:val="00BD1CD0"/>
    <w:rsid w:val="00BD27C5"/>
    <w:rsid w:val="00BD2A1F"/>
    <w:rsid w:val="00BD2C62"/>
    <w:rsid w:val="00BD2D70"/>
    <w:rsid w:val="00BD313F"/>
    <w:rsid w:val="00BD321A"/>
    <w:rsid w:val="00BD350C"/>
    <w:rsid w:val="00BD3F99"/>
    <w:rsid w:val="00BD45ED"/>
    <w:rsid w:val="00BD45FA"/>
    <w:rsid w:val="00BD4748"/>
    <w:rsid w:val="00BD5338"/>
    <w:rsid w:val="00BD5E7A"/>
    <w:rsid w:val="00BD5EF6"/>
    <w:rsid w:val="00BD62C4"/>
    <w:rsid w:val="00BD646D"/>
    <w:rsid w:val="00BD7987"/>
    <w:rsid w:val="00BD79BA"/>
    <w:rsid w:val="00BD7DEA"/>
    <w:rsid w:val="00BD7F04"/>
    <w:rsid w:val="00BE0BA3"/>
    <w:rsid w:val="00BE1120"/>
    <w:rsid w:val="00BE1342"/>
    <w:rsid w:val="00BE1421"/>
    <w:rsid w:val="00BE1A6B"/>
    <w:rsid w:val="00BE2980"/>
    <w:rsid w:val="00BE2A74"/>
    <w:rsid w:val="00BE2B21"/>
    <w:rsid w:val="00BE3514"/>
    <w:rsid w:val="00BE3DE1"/>
    <w:rsid w:val="00BE4BF4"/>
    <w:rsid w:val="00BE5E9E"/>
    <w:rsid w:val="00BE6034"/>
    <w:rsid w:val="00BE66A6"/>
    <w:rsid w:val="00BE6AD8"/>
    <w:rsid w:val="00BF1D4A"/>
    <w:rsid w:val="00BF25EB"/>
    <w:rsid w:val="00BF29D1"/>
    <w:rsid w:val="00BF2D7F"/>
    <w:rsid w:val="00BF334E"/>
    <w:rsid w:val="00BF3648"/>
    <w:rsid w:val="00BF37DB"/>
    <w:rsid w:val="00BF3882"/>
    <w:rsid w:val="00BF3BFE"/>
    <w:rsid w:val="00BF42DB"/>
    <w:rsid w:val="00BF4755"/>
    <w:rsid w:val="00BF5785"/>
    <w:rsid w:val="00BF5828"/>
    <w:rsid w:val="00BF5B1D"/>
    <w:rsid w:val="00BF6E11"/>
    <w:rsid w:val="00BF6F6D"/>
    <w:rsid w:val="00C000E0"/>
    <w:rsid w:val="00C007A5"/>
    <w:rsid w:val="00C00FCC"/>
    <w:rsid w:val="00C015C4"/>
    <w:rsid w:val="00C01A3B"/>
    <w:rsid w:val="00C01CD7"/>
    <w:rsid w:val="00C02B28"/>
    <w:rsid w:val="00C02BB6"/>
    <w:rsid w:val="00C0369F"/>
    <w:rsid w:val="00C05527"/>
    <w:rsid w:val="00C05967"/>
    <w:rsid w:val="00C06420"/>
    <w:rsid w:val="00C0646F"/>
    <w:rsid w:val="00C067A1"/>
    <w:rsid w:val="00C06CD8"/>
    <w:rsid w:val="00C06ECC"/>
    <w:rsid w:val="00C070DF"/>
    <w:rsid w:val="00C10722"/>
    <w:rsid w:val="00C1093F"/>
    <w:rsid w:val="00C1097C"/>
    <w:rsid w:val="00C10BDC"/>
    <w:rsid w:val="00C11D0C"/>
    <w:rsid w:val="00C129E1"/>
    <w:rsid w:val="00C12CE9"/>
    <w:rsid w:val="00C13F82"/>
    <w:rsid w:val="00C14286"/>
    <w:rsid w:val="00C14DF8"/>
    <w:rsid w:val="00C150CB"/>
    <w:rsid w:val="00C1611B"/>
    <w:rsid w:val="00C16641"/>
    <w:rsid w:val="00C16920"/>
    <w:rsid w:val="00C16F14"/>
    <w:rsid w:val="00C16FD4"/>
    <w:rsid w:val="00C17C76"/>
    <w:rsid w:val="00C202D2"/>
    <w:rsid w:val="00C205F3"/>
    <w:rsid w:val="00C20BE1"/>
    <w:rsid w:val="00C217F3"/>
    <w:rsid w:val="00C21A15"/>
    <w:rsid w:val="00C2342C"/>
    <w:rsid w:val="00C236F4"/>
    <w:rsid w:val="00C24A42"/>
    <w:rsid w:val="00C24EAA"/>
    <w:rsid w:val="00C25091"/>
    <w:rsid w:val="00C260FB"/>
    <w:rsid w:val="00C261F5"/>
    <w:rsid w:val="00C262DA"/>
    <w:rsid w:val="00C2637C"/>
    <w:rsid w:val="00C26DA8"/>
    <w:rsid w:val="00C276D8"/>
    <w:rsid w:val="00C27DA6"/>
    <w:rsid w:val="00C3010F"/>
    <w:rsid w:val="00C3158C"/>
    <w:rsid w:val="00C320E4"/>
    <w:rsid w:val="00C321B8"/>
    <w:rsid w:val="00C321F4"/>
    <w:rsid w:val="00C338B4"/>
    <w:rsid w:val="00C34331"/>
    <w:rsid w:val="00C34610"/>
    <w:rsid w:val="00C346DB"/>
    <w:rsid w:val="00C34ABC"/>
    <w:rsid w:val="00C34D32"/>
    <w:rsid w:val="00C35406"/>
    <w:rsid w:val="00C35730"/>
    <w:rsid w:val="00C35A24"/>
    <w:rsid w:val="00C35CB9"/>
    <w:rsid w:val="00C35D25"/>
    <w:rsid w:val="00C35DD7"/>
    <w:rsid w:val="00C36209"/>
    <w:rsid w:val="00C365B0"/>
    <w:rsid w:val="00C36C27"/>
    <w:rsid w:val="00C36DF2"/>
    <w:rsid w:val="00C37535"/>
    <w:rsid w:val="00C37687"/>
    <w:rsid w:val="00C37C65"/>
    <w:rsid w:val="00C37F59"/>
    <w:rsid w:val="00C41C31"/>
    <w:rsid w:val="00C41E69"/>
    <w:rsid w:val="00C4213A"/>
    <w:rsid w:val="00C42AF2"/>
    <w:rsid w:val="00C430BA"/>
    <w:rsid w:val="00C433F1"/>
    <w:rsid w:val="00C44E25"/>
    <w:rsid w:val="00C457B5"/>
    <w:rsid w:val="00C45A08"/>
    <w:rsid w:val="00C45C65"/>
    <w:rsid w:val="00C46547"/>
    <w:rsid w:val="00C4667B"/>
    <w:rsid w:val="00C46E46"/>
    <w:rsid w:val="00C50CA0"/>
    <w:rsid w:val="00C50E82"/>
    <w:rsid w:val="00C512D8"/>
    <w:rsid w:val="00C514DB"/>
    <w:rsid w:val="00C52586"/>
    <w:rsid w:val="00C52B6B"/>
    <w:rsid w:val="00C53148"/>
    <w:rsid w:val="00C542B2"/>
    <w:rsid w:val="00C55000"/>
    <w:rsid w:val="00C55352"/>
    <w:rsid w:val="00C55B17"/>
    <w:rsid w:val="00C55D99"/>
    <w:rsid w:val="00C56237"/>
    <w:rsid w:val="00C56D03"/>
    <w:rsid w:val="00C57D4E"/>
    <w:rsid w:val="00C5D559"/>
    <w:rsid w:val="00C6000C"/>
    <w:rsid w:val="00C60050"/>
    <w:rsid w:val="00C600C8"/>
    <w:rsid w:val="00C6064B"/>
    <w:rsid w:val="00C60A98"/>
    <w:rsid w:val="00C61562"/>
    <w:rsid w:val="00C61D16"/>
    <w:rsid w:val="00C62071"/>
    <w:rsid w:val="00C62213"/>
    <w:rsid w:val="00C62488"/>
    <w:rsid w:val="00C62900"/>
    <w:rsid w:val="00C6347E"/>
    <w:rsid w:val="00C6362E"/>
    <w:rsid w:val="00C63972"/>
    <w:rsid w:val="00C63CF4"/>
    <w:rsid w:val="00C64614"/>
    <w:rsid w:val="00C64C6F"/>
    <w:rsid w:val="00C64F16"/>
    <w:rsid w:val="00C64FE1"/>
    <w:rsid w:val="00C65429"/>
    <w:rsid w:val="00C66268"/>
    <w:rsid w:val="00C6691A"/>
    <w:rsid w:val="00C66A58"/>
    <w:rsid w:val="00C66A72"/>
    <w:rsid w:val="00C66BB4"/>
    <w:rsid w:val="00C6703A"/>
    <w:rsid w:val="00C679EE"/>
    <w:rsid w:val="00C706A0"/>
    <w:rsid w:val="00C71F6E"/>
    <w:rsid w:val="00C72F86"/>
    <w:rsid w:val="00C72FA0"/>
    <w:rsid w:val="00C733B5"/>
    <w:rsid w:val="00C734D3"/>
    <w:rsid w:val="00C735C2"/>
    <w:rsid w:val="00C73AFB"/>
    <w:rsid w:val="00C73B8C"/>
    <w:rsid w:val="00C7421B"/>
    <w:rsid w:val="00C7465F"/>
    <w:rsid w:val="00C74711"/>
    <w:rsid w:val="00C74789"/>
    <w:rsid w:val="00C74C0D"/>
    <w:rsid w:val="00C75AF0"/>
    <w:rsid w:val="00C75F90"/>
    <w:rsid w:val="00C761B2"/>
    <w:rsid w:val="00C76661"/>
    <w:rsid w:val="00C76ADF"/>
    <w:rsid w:val="00C76E81"/>
    <w:rsid w:val="00C770D0"/>
    <w:rsid w:val="00C77AED"/>
    <w:rsid w:val="00C77B50"/>
    <w:rsid w:val="00C805F4"/>
    <w:rsid w:val="00C8062B"/>
    <w:rsid w:val="00C80D9E"/>
    <w:rsid w:val="00C81602"/>
    <w:rsid w:val="00C81FD2"/>
    <w:rsid w:val="00C820E8"/>
    <w:rsid w:val="00C831AE"/>
    <w:rsid w:val="00C83AE1"/>
    <w:rsid w:val="00C8416B"/>
    <w:rsid w:val="00C842B6"/>
    <w:rsid w:val="00C85A16"/>
    <w:rsid w:val="00C85DF4"/>
    <w:rsid w:val="00C85F47"/>
    <w:rsid w:val="00C85F93"/>
    <w:rsid w:val="00C861DD"/>
    <w:rsid w:val="00C86377"/>
    <w:rsid w:val="00C867A7"/>
    <w:rsid w:val="00C86A2D"/>
    <w:rsid w:val="00C87182"/>
    <w:rsid w:val="00C871EC"/>
    <w:rsid w:val="00C87F64"/>
    <w:rsid w:val="00C92524"/>
    <w:rsid w:val="00C926B1"/>
    <w:rsid w:val="00C93B2D"/>
    <w:rsid w:val="00C93CCB"/>
    <w:rsid w:val="00C93FDD"/>
    <w:rsid w:val="00C9425B"/>
    <w:rsid w:val="00C943FD"/>
    <w:rsid w:val="00C945DE"/>
    <w:rsid w:val="00C94ABB"/>
    <w:rsid w:val="00C94CBD"/>
    <w:rsid w:val="00C953A2"/>
    <w:rsid w:val="00C9589F"/>
    <w:rsid w:val="00C960EC"/>
    <w:rsid w:val="00C96A97"/>
    <w:rsid w:val="00C97891"/>
    <w:rsid w:val="00C97C4E"/>
    <w:rsid w:val="00C97F78"/>
    <w:rsid w:val="00CA00FF"/>
    <w:rsid w:val="00CA015B"/>
    <w:rsid w:val="00CA056A"/>
    <w:rsid w:val="00CA0A5E"/>
    <w:rsid w:val="00CA220F"/>
    <w:rsid w:val="00CA2590"/>
    <w:rsid w:val="00CA2623"/>
    <w:rsid w:val="00CA2B09"/>
    <w:rsid w:val="00CA2F69"/>
    <w:rsid w:val="00CA356B"/>
    <w:rsid w:val="00CA376B"/>
    <w:rsid w:val="00CA3C1E"/>
    <w:rsid w:val="00CA3CD6"/>
    <w:rsid w:val="00CA45B2"/>
    <w:rsid w:val="00CA4603"/>
    <w:rsid w:val="00CA4B77"/>
    <w:rsid w:val="00CA4DE2"/>
    <w:rsid w:val="00CA5006"/>
    <w:rsid w:val="00CA5CC4"/>
    <w:rsid w:val="00CA61FC"/>
    <w:rsid w:val="00CA64A0"/>
    <w:rsid w:val="00CA657D"/>
    <w:rsid w:val="00CA6640"/>
    <w:rsid w:val="00CA7833"/>
    <w:rsid w:val="00CB0400"/>
    <w:rsid w:val="00CB06EE"/>
    <w:rsid w:val="00CB07DC"/>
    <w:rsid w:val="00CB0E29"/>
    <w:rsid w:val="00CB1220"/>
    <w:rsid w:val="00CB18C7"/>
    <w:rsid w:val="00CB27C8"/>
    <w:rsid w:val="00CB289E"/>
    <w:rsid w:val="00CB376B"/>
    <w:rsid w:val="00CB41DE"/>
    <w:rsid w:val="00CB4509"/>
    <w:rsid w:val="00CB462B"/>
    <w:rsid w:val="00CB48E9"/>
    <w:rsid w:val="00CB5F98"/>
    <w:rsid w:val="00CB6740"/>
    <w:rsid w:val="00CB7B75"/>
    <w:rsid w:val="00CC03CF"/>
    <w:rsid w:val="00CC0640"/>
    <w:rsid w:val="00CC07F0"/>
    <w:rsid w:val="00CC0B69"/>
    <w:rsid w:val="00CC1929"/>
    <w:rsid w:val="00CC20F1"/>
    <w:rsid w:val="00CC245A"/>
    <w:rsid w:val="00CC2B4B"/>
    <w:rsid w:val="00CC2CD2"/>
    <w:rsid w:val="00CC3075"/>
    <w:rsid w:val="00CC3294"/>
    <w:rsid w:val="00CC34D3"/>
    <w:rsid w:val="00CC393B"/>
    <w:rsid w:val="00CC39F5"/>
    <w:rsid w:val="00CC512C"/>
    <w:rsid w:val="00CC607E"/>
    <w:rsid w:val="00CC6108"/>
    <w:rsid w:val="00CC64D3"/>
    <w:rsid w:val="00CC66E0"/>
    <w:rsid w:val="00CC70D0"/>
    <w:rsid w:val="00CC7476"/>
    <w:rsid w:val="00CC7FD8"/>
    <w:rsid w:val="00CC7FDA"/>
    <w:rsid w:val="00CD022E"/>
    <w:rsid w:val="00CD0B8B"/>
    <w:rsid w:val="00CD1933"/>
    <w:rsid w:val="00CD1FA6"/>
    <w:rsid w:val="00CD257A"/>
    <w:rsid w:val="00CD265E"/>
    <w:rsid w:val="00CD30F3"/>
    <w:rsid w:val="00CD31DC"/>
    <w:rsid w:val="00CD33ED"/>
    <w:rsid w:val="00CD3605"/>
    <w:rsid w:val="00CD4277"/>
    <w:rsid w:val="00CD45BA"/>
    <w:rsid w:val="00CD4902"/>
    <w:rsid w:val="00CD4A56"/>
    <w:rsid w:val="00CD58E0"/>
    <w:rsid w:val="00CD5F81"/>
    <w:rsid w:val="00CD5FB7"/>
    <w:rsid w:val="00CD6065"/>
    <w:rsid w:val="00CD66A3"/>
    <w:rsid w:val="00CD7649"/>
    <w:rsid w:val="00CD7DFA"/>
    <w:rsid w:val="00CD7F86"/>
    <w:rsid w:val="00CE05AA"/>
    <w:rsid w:val="00CE09BC"/>
    <w:rsid w:val="00CE12BE"/>
    <w:rsid w:val="00CE1366"/>
    <w:rsid w:val="00CE2910"/>
    <w:rsid w:val="00CE2A27"/>
    <w:rsid w:val="00CE422A"/>
    <w:rsid w:val="00CE4708"/>
    <w:rsid w:val="00CE482C"/>
    <w:rsid w:val="00CE4C38"/>
    <w:rsid w:val="00CE5331"/>
    <w:rsid w:val="00CE5F7C"/>
    <w:rsid w:val="00CE6539"/>
    <w:rsid w:val="00CE6A79"/>
    <w:rsid w:val="00CE773D"/>
    <w:rsid w:val="00CE7C45"/>
    <w:rsid w:val="00CE7E26"/>
    <w:rsid w:val="00CE7FB1"/>
    <w:rsid w:val="00CF016D"/>
    <w:rsid w:val="00CF0425"/>
    <w:rsid w:val="00CF0529"/>
    <w:rsid w:val="00CF08A9"/>
    <w:rsid w:val="00CF0D3C"/>
    <w:rsid w:val="00CF0E5C"/>
    <w:rsid w:val="00CF0F60"/>
    <w:rsid w:val="00CF196C"/>
    <w:rsid w:val="00CF26C6"/>
    <w:rsid w:val="00CF31FB"/>
    <w:rsid w:val="00CF3F7A"/>
    <w:rsid w:val="00CF448C"/>
    <w:rsid w:val="00CF44B5"/>
    <w:rsid w:val="00CF4A6B"/>
    <w:rsid w:val="00CF5BDE"/>
    <w:rsid w:val="00CF71ED"/>
    <w:rsid w:val="00CF76D9"/>
    <w:rsid w:val="00CF79D2"/>
    <w:rsid w:val="00D00226"/>
    <w:rsid w:val="00D00EAD"/>
    <w:rsid w:val="00D01A5E"/>
    <w:rsid w:val="00D02215"/>
    <w:rsid w:val="00D02434"/>
    <w:rsid w:val="00D02CE5"/>
    <w:rsid w:val="00D03075"/>
    <w:rsid w:val="00D03915"/>
    <w:rsid w:val="00D0397F"/>
    <w:rsid w:val="00D03CF6"/>
    <w:rsid w:val="00D040DF"/>
    <w:rsid w:val="00D04482"/>
    <w:rsid w:val="00D04B75"/>
    <w:rsid w:val="00D04CFC"/>
    <w:rsid w:val="00D04FFD"/>
    <w:rsid w:val="00D05257"/>
    <w:rsid w:val="00D055D7"/>
    <w:rsid w:val="00D068B4"/>
    <w:rsid w:val="00D06D00"/>
    <w:rsid w:val="00D06E8A"/>
    <w:rsid w:val="00D06FC2"/>
    <w:rsid w:val="00D071A1"/>
    <w:rsid w:val="00D0740C"/>
    <w:rsid w:val="00D07420"/>
    <w:rsid w:val="00D07D28"/>
    <w:rsid w:val="00D11541"/>
    <w:rsid w:val="00D11AB3"/>
    <w:rsid w:val="00D1245C"/>
    <w:rsid w:val="00D12745"/>
    <w:rsid w:val="00D12B01"/>
    <w:rsid w:val="00D13761"/>
    <w:rsid w:val="00D13978"/>
    <w:rsid w:val="00D13AE8"/>
    <w:rsid w:val="00D148DA"/>
    <w:rsid w:val="00D14970"/>
    <w:rsid w:val="00D14E23"/>
    <w:rsid w:val="00D15255"/>
    <w:rsid w:val="00D15486"/>
    <w:rsid w:val="00D15890"/>
    <w:rsid w:val="00D15EAC"/>
    <w:rsid w:val="00D16254"/>
    <w:rsid w:val="00D1695F"/>
    <w:rsid w:val="00D17422"/>
    <w:rsid w:val="00D17D63"/>
    <w:rsid w:val="00D17E9A"/>
    <w:rsid w:val="00D20293"/>
    <w:rsid w:val="00D202BE"/>
    <w:rsid w:val="00D20536"/>
    <w:rsid w:val="00D20E25"/>
    <w:rsid w:val="00D21555"/>
    <w:rsid w:val="00D22644"/>
    <w:rsid w:val="00D22C95"/>
    <w:rsid w:val="00D22CFA"/>
    <w:rsid w:val="00D23213"/>
    <w:rsid w:val="00D23709"/>
    <w:rsid w:val="00D239EA"/>
    <w:rsid w:val="00D23A10"/>
    <w:rsid w:val="00D23A7F"/>
    <w:rsid w:val="00D23C56"/>
    <w:rsid w:val="00D23E7F"/>
    <w:rsid w:val="00D240FF"/>
    <w:rsid w:val="00D244D4"/>
    <w:rsid w:val="00D24805"/>
    <w:rsid w:val="00D24853"/>
    <w:rsid w:val="00D2574F"/>
    <w:rsid w:val="00D25E9B"/>
    <w:rsid w:val="00D26482"/>
    <w:rsid w:val="00D26899"/>
    <w:rsid w:val="00D26F0C"/>
    <w:rsid w:val="00D274BC"/>
    <w:rsid w:val="00D274D8"/>
    <w:rsid w:val="00D302DB"/>
    <w:rsid w:val="00D30D2D"/>
    <w:rsid w:val="00D30EB9"/>
    <w:rsid w:val="00D3161F"/>
    <w:rsid w:val="00D3165C"/>
    <w:rsid w:val="00D318BA"/>
    <w:rsid w:val="00D31F8E"/>
    <w:rsid w:val="00D32005"/>
    <w:rsid w:val="00D32B5D"/>
    <w:rsid w:val="00D32C21"/>
    <w:rsid w:val="00D32EFD"/>
    <w:rsid w:val="00D33540"/>
    <w:rsid w:val="00D338AC"/>
    <w:rsid w:val="00D34DF8"/>
    <w:rsid w:val="00D34EFB"/>
    <w:rsid w:val="00D35066"/>
    <w:rsid w:val="00D35075"/>
    <w:rsid w:val="00D355EA"/>
    <w:rsid w:val="00D366A9"/>
    <w:rsid w:val="00D368FB"/>
    <w:rsid w:val="00D36AB0"/>
    <w:rsid w:val="00D36AD7"/>
    <w:rsid w:val="00D36EF7"/>
    <w:rsid w:val="00D37232"/>
    <w:rsid w:val="00D37C20"/>
    <w:rsid w:val="00D417AC"/>
    <w:rsid w:val="00D41F31"/>
    <w:rsid w:val="00D4202C"/>
    <w:rsid w:val="00D42112"/>
    <w:rsid w:val="00D42C44"/>
    <w:rsid w:val="00D437B9"/>
    <w:rsid w:val="00D44180"/>
    <w:rsid w:val="00D44236"/>
    <w:rsid w:val="00D44A95"/>
    <w:rsid w:val="00D458B0"/>
    <w:rsid w:val="00D45C50"/>
    <w:rsid w:val="00D460B9"/>
    <w:rsid w:val="00D4682B"/>
    <w:rsid w:val="00D473AB"/>
    <w:rsid w:val="00D4765A"/>
    <w:rsid w:val="00D4782F"/>
    <w:rsid w:val="00D504E0"/>
    <w:rsid w:val="00D5071C"/>
    <w:rsid w:val="00D50CE6"/>
    <w:rsid w:val="00D5151A"/>
    <w:rsid w:val="00D5174C"/>
    <w:rsid w:val="00D51ABB"/>
    <w:rsid w:val="00D51FD4"/>
    <w:rsid w:val="00D522A2"/>
    <w:rsid w:val="00D524A1"/>
    <w:rsid w:val="00D52565"/>
    <w:rsid w:val="00D52874"/>
    <w:rsid w:val="00D5288F"/>
    <w:rsid w:val="00D5316B"/>
    <w:rsid w:val="00D5367B"/>
    <w:rsid w:val="00D539F4"/>
    <w:rsid w:val="00D54E42"/>
    <w:rsid w:val="00D55543"/>
    <w:rsid w:val="00D568EF"/>
    <w:rsid w:val="00D57357"/>
    <w:rsid w:val="00D57C7E"/>
    <w:rsid w:val="00D57EE9"/>
    <w:rsid w:val="00D601C8"/>
    <w:rsid w:val="00D6041A"/>
    <w:rsid w:val="00D605E2"/>
    <w:rsid w:val="00D616C8"/>
    <w:rsid w:val="00D6181C"/>
    <w:rsid w:val="00D62414"/>
    <w:rsid w:val="00D6291E"/>
    <w:rsid w:val="00D62FCC"/>
    <w:rsid w:val="00D63A17"/>
    <w:rsid w:val="00D63DE8"/>
    <w:rsid w:val="00D64047"/>
    <w:rsid w:val="00D64053"/>
    <w:rsid w:val="00D64CFE"/>
    <w:rsid w:val="00D659DA"/>
    <w:rsid w:val="00D663C9"/>
    <w:rsid w:val="00D6697B"/>
    <w:rsid w:val="00D66AB7"/>
    <w:rsid w:val="00D673A6"/>
    <w:rsid w:val="00D7000A"/>
    <w:rsid w:val="00D70444"/>
    <w:rsid w:val="00D71EF7"/>
    <w:rsid w:val="00D72106"/>
    <w:rsid w:val="00D72463"/>
    <w:rsid w:val="00D72CB5"/>
    <w:rsid w:val="00D72EE5"/>
    <w:rsid w:val="00D73472"/>
    <w:rsid w:val="00D741DB"/>
    <w:rsid w:val="00D743D4"/>
    <w:rsid w:val="00D74B4E"/>
    <w:rsid w:val="00D75B81"/>
    <w:rsid w:val="00D75F19"/>
    <w:rsid w:val="00D75FF8"/>
    <w:rsid w:val="00D769BE"/>
    <w:rsid w:val="00D76A9B"/>
    <w:rsid w:val="00D76C6D"/>
    <w:rsid w:val="00D76CFC"/>
    <w:rsid w:val="00D770FF"/>
    <w:rsid w:val="00D80358"/>
    <w:rsid w:val="00D8090A"/>
    <w:rsid w:val="00D80AB0"/>
    <w:rsid w:val="00D81BD6"/>
    <w:rsid w:val="00D82B18"/>
    <w:rsid w:val="00D82C01"/>
    <w:rsid w:val="00D82E23"/>
    <w:rsid w:val="00D83F18"/>
    <w:rsid w:val="00D8419F"/>
    <w:rsid w:val="00D85059"/>
    <w:rsid w:val="00D854DF"/>
    <w:rsid w:val="00D85E39"/>
    <w:rsid w:val="00D85FD1"/>
    <w:rsid w:val="00D86176"/>
    <w:rsid w:val="00D86227"/>
    <w:rsid w:val="00D87531"/>
    <w:rsid w:val="00D878CB"/>
    <w:rsid w:val="00D87AB7"/>
    <w:rsid w:val="00D90308"/>
    <w:rsid w:val="00D91186"/>
    <w:rsid w:val="00D91902"/>
    <w:rsid w:val="00D91C9D"/>
    <w:rsid w:val="00D92218"/>
    <w:rsid w:val="00D924FF"/>
    <w:rsid w:val="00D92C6B"/>
    <w:rsid w:val="00D93158"/>
    <w:rsid w:val="00D93713"/>
    <w:rsid w:val="00D93C7A"/>
    <w:rsid w:val="00D93CB9"/>
    <w:rsid w:val="00D94F8A"/>
    <w:rsid w:val="00D95678"/>
    <w:rsid w:val="00D95A4E"/>
    <w:rsid w:val="00D95ED8"/>
    <w:rsid w:val="00D962F1"/>
    <w:rsid w:val="00D9747A"/>
    <w:rsid w:val="00D97597"/>
    <w:rsid w:val="00D975F9"/>
    <w:rsid w:val="00D97865"/>
    <w:rsid w:val="00D97CE6"/>
    <w:rsid w:val="00DA00C9"/>
    <w:rsid w:val="00DA0670"/>
    <w:rsid w:val="00DA06B8"/>
    <w:rsid w:val="00DA072A"/>
    <w:rsid w:val="00DA07A1"/>
    <w:rsid w:val="00DA120A"/>
    <w:rsid w:val="00DA12AB"/>
    <w:rsid w:val="00DA2727"/>
    <w:rsid w:val="00DA2B6D"/>
    <w:rsid w:val="00DA3462"/>
    <w:rsid w:val="00DA3EB3"/>
    <w:rsid w:val="00DA40B6"/>
    <w:rsid w:val="00DA4ADF"/>
    <w:rsid w:val="00DA59E3"/>
    <w:rsid w:val="00DA60C5"/>
    <w:rsid w:val="00DA6B91"/>
    <w:rsid w:val="00DA6DC5"/>
    <w:rsid w:val="00DA703E"/>
    <w:rsid w:val="00DA7550"/>
    <w:rsid w:val="00DB08A9"/>
    <w:rsid w:val="00DB0A4B"/>
    <w:rsid w:val="00DB18A8"/>
    <w:rsid w:val="00DB1971"/>
    <w:rsid w:val="00DB28B3"/>
    <w:rsid w:val="00DB2A3F"/>
    <w:rsid w:val="00DB2C5E"/>
    <w:rsid w:val="00DB324B"/>
    <w:rsid w:val="00DB3302"/>
    <w:rsid w:val="00DB356A"/>
    <w:rsid w:val="00DB3E00"/>
    <w:rsid w:val="00DB44C0"/>
    <w:rsid w:val="00DB5DD0"/>
    <w:rsid w:val="00DB6040"/>
    <w:rsid w:val="00DC1579"/>
    <w:rsid w:val="00DC1B0D"/>
    <w:rsid w:val="00DC218D"/>
    <w:rsid w:val="00DC2EE1"/>
    <w:rsid w:val="00DC3152"/>
    <w:rsid w:val="00DC49AC"/>
    <w:rsid w:val="00DC4CA8"/>
    <w:rsid w:val="00DC55D9"/>
    <w:rsid w:val="00DC5B14"/>
    <w:rsid w:val="00DC5D7D"/>
    <w:rsid w:val="00DC60C4"/>
    <w:rsid w:val="00DC6690"/>
    <w:rsid w:val="00DC71CF"/>
    <w:rsid w:val="00DC751C"/>
    <w:rsid w:val="00DD0176"/>
    <w:rsid w:val="00DD096B"/>
    <w:rsid w:val="00DD0AD9"/>
    <w:rsid w:val="00DD0DEC"/>
    <w:rsid w:val="00DD1FE6"/>
    <w:rsid w:val="00DD2C70"/>
    <w:rsid w:val="00DD360B"/>
    <w:rsid w:val="00DD37D4"/>
    <w:rsid w:val="00DD3AF2"/>
    <w:rsid w:val="00DD44B0"/>
    <w:rsid w:val="00DD4DA8"/>
    <w:rsid w:val="00DD5757"/>
    <w:rsid w:val="00DD659A"/>
    <w:rsid w:val="00DD6A2D"/>
    <w:rsid w:val="00DD7324"/>
    <w:rsid w:val="00DD7AF5"/>
    <w:rsid w:val="00DD7B08"/>
    <w:rsid w:val="00DD7D97"/>
    <w:rsid w:val="00DE0421"/>
    <w:rsid w:val="00DE0755"/>
    <w:rsid w:val="00DE2179"/>
    <w:rsid w:val="00DE2573"/>
    <w:rsid w:val="00DE31E5"/>
    <w:rsid w:val="00DE3C8A"/>
    <w:rsid w:val="00DE3E07"/>
    <w:rsid w:val="00DE4540"/>
    <w:rsid w:val="00DE466E"/>
    <w:rsid w:val="00DE5466"/>
    <w:rsid w:val="00DE5479"/>
    <w:rsid w:val="00DE5728"/>
    <w:rsid w:val="00DE63AD"/>
    <w:rsid w:val="00DE6974"/>
    <w:rsid w:val="00DE6D2C"/>
    <w:rsid w:val="00DE701B"/>
    <w:rsid w:val="00DE77FD"/>
    <w:rsid w:val="00DE7FC0"/>
    <w:rsid w:val="00DF0B68"/>
    <w:rsid w:val="00DF1092"/>
    <w:rsid w:val="00DF1145"/>
    <w:rsid w:val="00DF3813"/>
    <w:rsid w:val="00DF3A2F"/>
    <w:rsid w:val="00DF44C4"/>
    <w:rsid w:val="00DF5398"/>
    <w:rsid w:val="00DF5504"/>
    <w:rsid w:val="00DF5AA5"/>
    <w:rsid w:val="00DF74B2"/>
    <w:rsid w:val="00DF7912"/>
    <w:rsid w:val="00E00415"/>
    <w:rsid w:val="00E0053F"/>
    <w:rsid w:val="00E0087E"/>
    <w:rsid w:val="00E009D5"/>
    <w:rsid w:val="00E00A28"/>
    <w:rsid w:val="00E00DEF"/>
    <w:rsid w:val="00E01284"/>
    <w:rsid w:val="00E01833"/>
    <w:rsid w:val="00E02A23"/>
    <w:rsid w:val="00E034E8"/>
    <w:rsid w:val="00E049D4"/>
    <w:rsid w:val="00E04FEC"/>
    <w:rsid w:val="00E0523B"/>
    <w:rsid w:val="00E05887"/>
    <w:rsid w:val="00E05E10"/>
    <w:rsid w:val="00E0623B"/>
    <w:rsid w:val="00E06E29"/>
    <w:rsid w:val="00E06FB0"/>
    <w:rsid w:val="00E10229"/>
    <w:rsid w:val="00E11A04"/>
    <w:rsid w:val="00E124AC"/>
    <w:rsid w:val="00E12807"/>
    <w:rsid w:val="00E133DC"/>
    <w:rsid w:val="00E13D0D"/>
    <w:rsid w:val="00E140CD"/>
    <w:rsid w:val="00E1419A"/>
    <w:rsid w:val="00E15FED"/>
    <w:rsid w:val="00E16361"/>
    <w:rsid w:val="00E16509"/>
    <w:rsid w:val="00E17220"/>
    <w:rsid w:val="00E1729E"/>
    <w:rsid w:val="00E172AD"/>
    <w:rsid w:val="00E20096"/>
    <w:rsid w:val="00E20AE3"/>
    <w:rsid w:val="00E21382"/>
    <w:rsid w:val="00E21952"/>
    <w:rsid w:val="00E22057"/>
    <w:rsid w:val="00E221F6"/>
    <w:rsid w:val="00E23246"/>
    <w:rsid w:val="00E233B4"/>
    <w:rsid w:val="00E23E28"/>
    <w:rsid w:val="00E249D6"/>
    <w:rsid w:val="00E24AB4"/>
    <w:rsid w:val="00E2514D"/>
    <w:rsid w:val="00E25D5D"/>
    <w:rsid w:val="00E25F6B"/>
    <w:rsid w:val="00E26196"/>
    <w:rsid w:val="00E2674F"/>
    <w:rsid w:val="00E26D2A"/>
    <w:rsid w:val="00E27210"/>
    <w:rsid w:val="00E273A7"/>
    <w:rsid w:val="00E27BEB"/>
    <w:rsid w:val="00E30003"/>
    <w:rsid w:val="00E303F1"/>
    <w:rsid w:val="00E31078"/>
    <w:rsid w:val="00E31145"/>
    <w:rsid w:val="00E3166C"/>
    <w:rsid w:val="00E31A18"/>
    <w:rsid w:val="00E322D7"/>
    <w:rsid w:val="00E33A6C"/>
    <w:rsid w:val="00E33C6D"/>
    <w:rsid w:val="00E3411B"/>
    <w:rsid w:val="00E352E8"/>
    <w:rsid w:val="00E3561E"/>
    <w:rsid w:val="00E35E1A"/>
    <w:rsid w:val="00E35ECD"/>
    <w:rsid w:val="00E362A8"/>
    <w:rsid w:val="00E3648D"/>
    <w:rsid w:val="00E36D45"/>
    <w:rsid w:val="00E373F3"/>
    <w:rsid w:val="00E377AD"/>
    <w:rsid w:val="00E378F3"/>
    <w:rsid w:val="00E405A6"/>
    <w:rsid w:val="00E40AF2"/>
    <w:rsid w:val="00E40DD8"/>
    <w:rsid w:val="00E41CAB"/>
    <w:rsid w:val="00E41E47"/>
    <w:rsid w:val="00E422F9"/>
    <w:rsid w:val="00E42A47"/>
    <w:rsid w:val="00E42A8E"/>
    <w:rsid w:val="00E4303F"/>
    <w:rsid w:val="00E4307F"/>
    <w:rsid w:val="00E43977"/>
    <w:rsid w:val="00E43F74"/>
    <w:rsid w:val="00E43FE7"/>
    <w:rsid w:val="00E46769"/>
    <w:rsid w:val="00E46943"/>
    <w:rsid w:val="00E4711D"/>
    <w:rsid w:val="00E47B4C"/>
    <w:rsid w:val="00E505F2"/>
    <w:rsid w:val="00E512CD"/>
    <w:rsid w:val="00E51396"/>
    <w:rsid w:val="00E51E0E"/>
    <w:rsid w:val="00E51FF0"/>
    <w:rsid w:val="00E52172"/>
    <w:rsid w:val="00E53962"/>
    <w:rsid w:val="00E53C64"/>
    <w:rsid w:val="00E53F9B"/>
    <w:rsid w:val="00E55B51"/>
    <w:rsid w:val="00E56638"/>
    <w:rsid w:val="00E56B3B"/>
    <w:rsid w:val="00E57764"/>
    <w:rsid w:val="00E60944"/>
    <w:rsid w:val="00E60BE2"/>
    <w:rsid w:val="00E61043"/>
    <w:rsid w:val="00E610D9"/>
    <w:rsid w:val="00E61368"/>
    <w:rsid w:val="00E61EE8"/>
    <w:rsid w:val="00E61F41"/>
    <w:rsid w:val="00E621B7"/>
    <w:rsid w:val="00E6237D"/>
    <w:rsid w:val="00E62531"/>
    <w:rsid w:val="00E627BE"/>
    <w:rsid w:val="00E6328D"/>
    <w:rsid w:val="00E634B0"/>
    <w:rsid w:val="00E63B44"/>
    <w:rsid w:val="00E64053"/>
    <w:rsid w:val="00E640EA"/>
    <w:rsid w:val="00E64179"/>
    <w:rsid w:val="00E6480F"/>
    <w:rsid w:val="00E64B4E"/>
    <w:rsid w:val="00E655F2"/>
    <w:rsid w:val="00E677C0"/>
    <w:rsid w:val="00E70E86"/>
    <w:rsid w:val="00E71456"/>
    <w:rsid w:val="00E716B5"/>
    <w:rsid w:val="00E71E5D"/>
    <w:rsid w:val="00E72493"/>
    <w:rsid w:val="00E72A56"/>
    <w:rsid w:val="00E7310E"/>
    <w:rsid w:val="00E73A38"/>
    <w:rsid w:val="00E74DB7"/>
    <w:rsid w:val="00E75F2A"/>
    <w:rsid w:val="00E76311"/>
    <w:rsid w:val="00E76E88"/>
    <w:rsid w:val="00E772F2"/>
    <w:rsid w:val="00E778B5"/>
    <w:rsid w:val="00E778D5"/>
    <w:rsid w:val="00E77B6F"/>
    <w:rsid w:val="00E77E3B"/>
    <w:rsid w:val="00E77F75"/>
    <w:rsid w:val="00E80A6B"/>
    <w:rsid w:val="00E80B13"/>
    <w:rsid w:val="00E80C6A"/>
    <w:rsid w:val="00E815B1"/>
    <w:rsid w:val="00E8217E"/>
    <w:rsid w:val="00E823FF"/>
    <w:rsid w:val="00E8329C"/>
    <w:rsid w:val="00E83720"/>
    <w:rsid w:val="00E838F5"/>
    <w:rsid w:val="00E83BE7"/>
    <w:rsid w:val="00E844A1"/>
    <w:rsid w:val="00E8482C"/>
    <w:rsid w:val="00E849C3"/>
    <w:rsid w:val="00E84C80"/>
    <w:rsid w:val="00E854A9"/>
    <w:rsid w:val="00E865D9"/>
    <w:rsid w:val="00E86873"/>
    <w:rsid w:val="00E8723A"/>
    <w:rsid w:val="00E87473"/>
    <w:rsid w:val="00E874CD"/>
    <w:rsid w:val="00E9099D"/>
    <w:rsid w:val="00E90A7C"/>
    <w:rsid w:val="00E90D54"/>
    <w:rsid w:val="00E90E6F"/>
    <w:rsid w:val="00E91AD8"/>
    <w:rsid w:val="00E91F13"/>
    <w:rsid w:val="00E92052"/>
    <w:rsid w:val="00E9266D"/>
    <w:rsid w:val="00E93BA9"/>
    <w:rsid w:val="00E942A7"/>
    <w:rsid w:val="00E94FD6"/>
    <w:rsid w:val="00E954C7"/>
    <w:rsid w:val="00E959F7"/>
    <w:rsid w:val="00E95AB4"/>
    <w:rsid w:val="00E95B1F"/>
    <w:rsid w:val="00E95C93"/>
    <w:rsid w:val="00E960A8"/>
    <w:rsid w:val="00E9611B"/>
    <w:rsid w:val="00E97313"/>
    <w:rsid w:val="00E97C8B"/>
    <w:rsid w:val="00E97E7B"/>
    <w:rsid w:val="00EA1478"/>
    <w:rsid w:val="00EA1777"/>
    <w:rsid w:val="00EA1FAE"/>
    <w:rsid w:val="00EA2A61"/>
    <w:rsid w:val="00EA2BC9"/>
    <w:rsid w:val="00EA328A"/>
    <w:rsid w:val="00EA41F8"/>
    <w:rsid w:val="00EA4C13"/>
    <w:rsid w:val="00EA4C88"/>
    <w:rsid w:val="00EA54D9"/>
    <w:rsid w:val="00EA557C"/>
    <w:rsid w:val="00EA5D7A"/>
    <w:rsid w:val="00EA5E44"/>
    <w:rsid w:val="00EA5EC4"/>
    <w:rsid w:val="00EA6EFB"/>
    <w:rsid w:val="00EA7164"/>
    <w:rsid w:val="00EA78C8"/>
    <w:rsid w:val="00EA7E16"/>
    <w:rsid w:val="00EA7E2E"/>
    <w:rsid w:val="00EB0B6E"/>
    <w:rsid w:val="00EB1CB0"/>
    <w:rsid w:val="00EB2144"/>
    <w:rsid w:val="00EB2A94"/>
    <w:rsid w:val="00EB440C"/>
    <w:rsid w:val="00EB4922"/>
    <w:rsid w:val="00EB4F57"/>
    <w:rsid w:val="00EB57F2"/>
    <w:rsid w:val="00EB6A70"/>
    <w:rsid w:val="00EB70DF"/>
    <w:rsid w:val="00EB778E"/>
    <w:rsid w:val="00EB7DBC"/>
    <w:rsid w:val="00EC0C3D"/>
    <w:rsid w:val="00EC1470"/>
    <w:rsid w:val="00EC16BC"/>
    <w:rsid w:val="00EC181F"/>
    <w:rsid w:val="00EC1D9B"/>
    <w:rsid w:val="00EC20EB"/>
    <w:rsid w:val="00EC2A08"/>
    <w:rsid w:val="00EC2D86"/>
    <w:rsid w:val="00EC2E07"/>
    <w:rsid w:val="00EC323B"/>
    <w:rsid w:val="00EC39CF"/>
    <w:rsid w:val="00EC3DA4"/>
    <w:rsid w:val="00EC3E34"/>
    <w:rsid w:val="00EC4F7D"/>
    <w:rsid w:val="00EC5274"/>
    <w:rsid w:val="00EC54CB"/>
    <w:rsid w:val="00EC567A"/>
    <w:rsid w:val="00EC572F"/>
    <w:rsid w:val="00EC59A0"/>
    <w:rsid w:val="00EC5ACE"/>
    <w:rsid w:val="00EC5B8F"/>
    <w:rsid w:val="00EC5CD0"/>
    <w:rsid w:val="00EC67EA"/>
    <w:rsid w:val="00EC69CB"/>
    <w:rsid w:val="00EC6A56"/>
    <w:rsid w:val="00EC7603"/>
    <w:rsid w:val="00ED032D"/>
    <w:rsid w:val="00ED06EC"/>
    <w:rsid w:val="00ED0790"/>
    <w:rsid w:val="00ED199D"/>
    <w:rsid w:val="00ED19E6"/>
    <w:rsid w:val="00ED1AE3"/>
    <w:rsid w:val="00ED295B"/>
    <w:rsid w:val="00ED3DDD"/>
    <w:rsid w:val="00ED3F4C"/>
    <w:rsid w:val="00ED4910"/>
    <w:rsid w:val="00ED5334"/>
    <w:rsid w:val="00ED6526"/>
    <w:rsid w:val="00ED6FD0"/>
    <w:rsid w:val="00ED77C4"/>
    <w:rsid w:val="00EE013F"/>
    <w:rsid w:val="00EE0654"/>
    <w:rsid w:val="00EE0965"/>
    <w:rsid w:val="00EE0A06"/>
    <w:rsid w:val="00EE0AEA"/>
    <w:rsid w:val="00EE0F24"/>
    <w:rsid w:val="00EE22BE"/>
    <w:rsid w:val="00EE3E1E"/>
    <w:rsid w:val="00EE3FAF"/>
    <w:rsid w:val="00EE471D"/>
    <w:rsid w:val="00EE4E38"/>
    <w:rsid w:val="00EE5E2E"/>
    <w:rsid w:val="00EE6A95"/>
    <w:rsid w:val="00EE72AF"/>
    <w:rsid w:val="00EE72D4"/>
    <w:rsid w:val="00EE73FF"/>
    <w:rsid w:val="00EE7C30"/>
    <w:rsid w:val="00EF019D"/>
    <w:rsid w:val="00EF093B"/>
    <w:rsid w:val="00EF09D8"/>
    <w:rsid w:val="00EF0AF1"/>
    <w:rsid w:val="00EF0C45"/>
    <w:rsid w:val="00EF2734"/>
    <w:rsid w:val="00EF374C"/>
    <w:rsid w:val="00EF3906"/>
    <w:rsid w:val="00EF39D9"/>
    <w:rsid w:val="00EF3B8F"/>
    <w:rsid w:val="00EF47B6"/>
    <w:rsid w:val="00EF49D2"/>
    <w:rsid w:val="00EF4F08"/>
    <w:rsid w:val="00EF4F5C"/>
    <w:rsid w:val="00EF586E"/>
    <w:rsid w:val="00EF5D0E"/>
    <w:rsid w:val="00EF646D"/>
    <w:rsid w:val="00EF672B"/>
    <w:rsid w:val="00EF6B01"/>
    <w:rsid w:val="00EF729F"/>
    <w:rsid w:val="00F01595"/>
    <w:rsid w:val="00F01E0A"/>
    <w:rsid w:val="00F01EF9"/>
    <w:rsid w:val="00F021A7"/>
    <w:rsid w:val="00F0262F"/>
    <w:rsid w:val="00F027B5"/>
    <w:rsid w:val="00F028DA"/>
    <w:rsid w:val="00F02AAC"/>
    <w:rsid w:val="00F02B9F"/>
    <w:rsid w:val="00F02F41"/>
    <w:rsid w:val="00F035C9"/>
    <w:rsid w:val="00F04F5C"/>
    <w:rsid w:val="00F06577"/>
    <w:rsid w:val="00F068B1"/>
    <w:rsid w:val="00F0712B"/>
    <w:rsid w:val="00F072A2"/>
    <w:rsid w:val="00F07BF1"/>
    <w:rsid w:val="00F08D62"/>
    <w:rsid w:val="00F10452"/>
    <w:rsid w:val="00F10563"/>
    <w:rsid w:val="00F11E39"/>
    <w:rsid w:val="00F12D03"/>
    <w:rsid w:val="00F1304A"/>
    <w:rsid w:val="00F1339C"/>
    <w:rsid w:val="00F14062"/>
    <w:rsid w:val="00F14EDA"/>
    <w:rsid w:val="00F15B2D"/>
    <w:rsid w:val="00F15C87"/>
    <w:rsid w:val="00F15EE6"/>
    <w:rsid w:val="00F1651F"/>
    <w:rsid w:val="00F170DE"/>
    <w:rsid w:val="00F17257"/>
    <w:rsid w:val="00F17B7B"/>
    <w:rsid w:val="00F17F15"/>
    <w:rsid w:val="00F2055D"/>
    <w:rsid w:val="00F209A2"/>
    <w:rsid w:val="00F20E93"/>
    <w:rsid w:val="00F216E0"/>
    <w:rsid w:val="00F21E9F"/>
    <w:rsid w:val="00F22363"/>
    <w:rsid w:val="00F224CE"/>
    <w:rsid w:val="00F22A37"/>
    <w:rsid w:val="00F23353"/>
    <w:rsid w:val="00F233DA"/>
    <w:rsid w:val="00F233F3"/>
    <w:rsid w:val="00F23A9E"/>
    <w:rsid w:val="00F24427"/>
    <w:rsid w:val="00F24642"/>
    <w:rsid w:val="00F24DB8"/>
    <w:rsid w:val="00F2503E"/>
    <w:rsid w:val="00F25AFA"/>
    <w:rsid w:val="00F26232"/>
    <w:rsid w:val="00F26DFC"/>
    <w:rsid w:val="00F27582"/>
    <w:rsid w:val="00F27F66"/>
    <w:rsid w:val="00F30F3C"/>
    <w:rsid w:val="00F31609"/>
    <w:rsid w:val="00F32364"/>
    <w:rsid w:val="00F32622"/>
    <w:rsid w:val="00F32D1E"/>
    <w:rsid w:val="00F331A2"/>
    <w:rsid w:val="00F34D52"/>
    <w:rsid w:val="00F3599E"/>
    <w:rsid w:val="00F36AF4"/>
    <w:rsid w:val="00F37504"/>
    <w:rsid w:val="00F40858"/>
    <w:rsid w:val="00F40FC9"/>
    <w:rsid w:val="00F416E3"/>
    <w:rsid w:val="00F4186E"/>
    <w:rsid w:val="00F42117"/>
    <w:rsid w:val="00F42EA7"/>
    <w:rsid w:val="00F42FE5"/>
    <w:rsid w:val="00F438A2"/>
    <w:rsid w:val="00F4391A"/>
    <w:rsid w:val="00F43BC5"/>
    <w:rsid w:val="00F44146"/>
    <w:rsid w:val="00F444C8"/>
    <w:rsid w:val="00F45B5B"/>
    <w:rsid w:val="00F45C82"/>
    <w:rsid w:val="00F45FED"/>
    <w:rsid w:val="00F461F1"/>
    <w:rsid w:val="00F46228"/>
    <w:rsid w:val="00F46635"/>
    <w:rsid w:val="00F46882"/>
    <w:rsid w:val="00F471E0"/>
    <w:rsid w:val="00F503FC"/>
    <w:rsid w:val="00F504A6"/>
    <w:rsid w:val="00F50B7C"/>
    <w:rsid w:val="00F50D7C"/>
    <w:rsid w:val="00F50DE6"/>
    <w:rsid w:val="00F515D0"/>
    <w:rsid w:val="00F52390"/>
    <w:rsid w:val="00F52B6A"/>
    <w:rsid w:val="00F52BA4"/>
    <w:rsid w:val="00F5329E"/>
    <w:rsid w:val="00F53AF3"/>
    <w:rsid w:val="00F5429F"/>
    <w:rsid w:val="00F545CC"/>
    <w:rsid w:val="00F556CD"/>
    <w:rsid w:val="00F5579A"/>
    <w:rsid w:val="00F55974"/>
    <w:rsid w:val="00F56B19"/>
    <w:rsid w:val="00F56CF7"/>
    <w:rsid w:val="00F57122"/>
    <w:rsid w:val="00F57A7C"/>
    <w:rsid w:val="00F57E3D"/>
    <w:rsid w:val="00F6031E"/>
    <w:rsid w:val="00F6038D"/>
    <w:rsid w:val="00F60F5D"/>
    <w:rsid w:val="00F60FE4"/>
    <w:rsid w:val="00F610AA"/>
    <w:rsid w:val="00F61689"/>
    <w:rsid w:val="00F61A1C"/>
    <w:rsid w:val="00F61EC5"/>
    <w:rsid w:val="00F625D8"/>
    <w:rsid w:val="00F6359F"/>
    <w:rsid w:val="00F63B02"/>
    <w:rsid w:val="00F63BBE"/>
    <w:rsid w:val="00F64AAD"/>
    <w:rsid w:val="00F64C09"/>
    <w:rsid w:val="00F66420"/>
    <w:rsid w:val="00F66ACE"/>
    <w:rsid w:val="00F67278"/>
    <w:rsid w:val="00F6764B"/>
    <w:rsid w:val="00F7047C"/>
    <w:rsid w:val="00F70A0A"/>
    <w:rsid w:val="00F711D9"/>
    <w:rsid w:val="00F713F2"/>
    <w:rsid w:val="00F71CDB"/>
    <w:rsid w:val="00F727BA"/>
    <w:rsid w:val="00F730BB"/>
    <w:rsid w:val="00F73C49"/>
    <w:rsid w:val="00F74487"/>
    <w:rsid w:val="00F74E2C"/>
    <w:rsid w:val="00F75030"/>
    <w:rsid w:val="00F753D1"/>
    <w:rsid w:val="00F754DC"/>
    <w:rsid w:val="00F75BC7"/>
    <w:rsid w:val="00F764CB"/>
    <w:rsid w:val="00F76517"/>
    <w:rsid w:val="00F766A4"/>
    <w:rsid w:val="00F769F6"/>
    <w:rsid w:val="00F76A92"/>
    <w:rsid w:val="00F80F96"/>
    <w:rsid w:val="00F81F92"/>
    <w:rsid w:val="00F821A4"/>
    <w:rsid w:val="00F83078"/>
    <w:rsid w:val="00F83B5F"/>
    <w:rsid w:val="00F8552B"/>
    <w:rsid w:val="00F867C6"/>
    <w:rsid w:val="00F94F0C"/>
    <w:rsid w:val="00F95077"/>
    <w:rsid w:val="00F96CE2"/>
    <w:rsid w:val="00F97457"/>
    <w:rsid w:val="00F9754C"/>
    <w:rsid w:val="00F976D3"/>
    <w:rsid w:val="00F97E6A"/>
    <w:rsid w:val="00FA08AD"/>
    <w:rsid w:val="00FA0CE5"/>
    <w:rsid w:val="00FA1376"/>
    <w:rsid w:val="00FA1EF8"/>
    <w:rsid w:val="00FA2F1E"/>
    <w:rsid w:val="00FA35BA"/>
    <w:rsid w:val="00FA391D"/>
    <w:rsid w:val="00FA396A"/>
    <w:rsid w:val="00FA429E"/>
    <w:rsid w:val="00FA439E"/>
    <w:rsid w:val="00FA50E1"/>
    <w:rsid w:val="00FA5240"/>
    <w:rsid w:val="00FA562D"/>
    <w:rsid w:val="00FA58C2"/>
    <w:rsid w:val="00FA612C"/>
    <w:rsid w:val="00FA648F"/>
    <w:rsid w:val="00FA68AE"/>
    <w:rsid w:val="00FA7407"/>
    <w:rsid w:val="00FA7541"/>
    <w:rsid w:val="00FA75CA"/>
    <w:rsid w:val="00FB021B"/>
    <w:rsid w:val="00FB0588"/>
    <w:rsid w:val="00FB066C"/>
    <w:rsid w:val="00FB103D"/>
    <w:rsid w:val="00FB1847"/>
    <w:rsid w:val="00FB19AC"/>
    <w:rsid w:val="00FB27B0"/>
    <w:rsid w:val="00FB284B"/>
    <w:rsid w:val="00FB30C7"/>
    <w:rsid w:val="00FB30E5"/>
    <w:rsid w:val="00FB39C4"/>
    <w:rsid w:val="00FB4AF9"/>
    <w:rsid w:val="00FB658F"/>
    <w:rsid w:val="00FB6E05"/>
    <w:rsid w:val="00FB7324"/>
    <w:rsid w:val="00FB7892"/>
    <w:rsid w:val="00FB7967"/>
    <w:rsid w:val="00FC0410"/>
    <w:rsid w:val="00FC05D5"/>
    <w:rsid w:val="00FC0B2B"/>
    <w:rsid w:val="00FC1427"/>
    <w:rsid w:val="00FC2795"/>
    <w:rsid w:val="00FC4880"/>
    <w:rsid w:val="00FC510E"/>
    <w:rsid w:val="00FC7949"/>
    <w:rsid w:val="00FD06EB"/>
    <w:rsid w:val="00FD12F3"/>
    <w:rsid w:val="00FD177C"/>
    <w:rsid w:val="00FD17BD"/>
    <w:rsid w:val="00FD1839"/>
    <w:rsid w:val="00FD1BBD"/>
    <w:rsid w:val="00FD34D1"/>
    <w:rsid w:val="00FD34D8"/>
    <w:rsid w:val="00FD497B"/>
    <w:rsid w:val="00FD4D2E"/>
    <w:rsid w:val="00FD4D3D"/>
    <w:rsid w:val="00FD50DE"/>
    <w:rsid w:val="00FD5CE3"/>
    <w:rsid w:val="00FD6CA1"/>
    <w:rsid w:val="00FD6F71"/>
    <w:rsid w:val="00FD7307"/>
    <w:rsid w:val="00FD7884"/>
    <w:rsid w:val="00FE0E0D"/>
    <w:rsid w:val="00FE16E9"/>
    <w:rsid w:val="00FE1713"/>
    <w:rsid w:val="00FE2014"/>
    <w:rsid w:val="00FE220D"/>
    <w:rsid w:val="00FE441D"/>
    <w:rsid w:val="00FE47F9"/>
    <w:rsid w:val="00FE4DC1"/>
    <w:rsid w:val="00FE6058"/>
    <w:rsid w:val="00FE6395"/>
    <w:rsid w:val="00FE64AC"/>
    <w:rsid w:val="00FE6651"/>
    <w:rsid w:val="00FE7728"/>
    <w:rsid w:val="00FE7D17"/>
    <w:rsid w:val="00FF0B10"/>
    <w:rsid w:val="00FF17B6"/>
    <w:rsid w:val="00FF2D82"/>
    <w:rsid w:val="00FF2F7D"/>
    <w:rsid w:val="00FF3BB6"/>
    <w:rsid w:val="00FF53E1"/>
    <w:rsid w:val="00FF53E7"/>
    <w:rsid w:val="00FF65B0"/>
    <w:rsid w:val="00FF65CC"/>
    <w:rsid w:val="00FF6A4C"/>
    <w:rsid w:val="00FF6B0C"/>
    <w:rsid w:val="00FF739B"/>
    <w:rsid w:val="00FF76A5"/>
    <w:rsid w:val="00FF76AB"/>
    <w:rsid w:val="00FF76B1"/>
    <w:rsid w:val="010AC15D"/>
    <w:rsid w:val="012B46EC"/>
    <w:rsid w:val="0170670C"/>
    <w:rsid w:val="01811006"/>
    <w:rsid w:val="01A5F845"/>
    <w:rsid w:val="01B8D3E2"/>
    <w:rsid w:val="01DD3E89"/>
    <w:rsid w:val="02009633"/>
    <w:rsid w:val="02024054"/>
    <w:rsid w:val="0206465F"/>
    <w:rsid w:val="022A84D3"/>
    <w:rsid w:val="028C5DC3"/>
    <w:rsid w:val="02906909"/>
    <w:rsid w:val="029D4A75"/>
    <w:rsid w:val="02A01514"/>
    <w:rsid w:val="03058BF3"/>
    <w:rsid w:val="0307E09E"/>
    <w:rsid w:val="0355436E"/>
    <w:rsid w:val="0359AC85"/>
    <w:rsid w:val="039EC605"/>
    <w:rsid w:val="03AE3F64"/>
    <w:rsid w:val="03E0AB6B"/>
    <w:rsid w:val="040BEA83"/>
    <w:rsid w:val="0412514D"/>
    <w:rsid w:val="044591A2"/>
    <w:rsid w:val="044D0B24"/>
    <w:rsid w:val="0462144E"/>
    <w:rsid w:val="0475D4EC"/>
    <w:rsid w:val="04C32BCE"/>
    <w:rsid w:val="04F3D598"/>
    <w:rsid w:val="04FA09AE"/>
    <w:rsid w:val="05323816"/>
    <w:rsid w:val="05ACBF07"/>
    <w:rsid w:val="05E16203"/>
    <w:rsid w:val="069B6B30"/>
    <w:rsid w:val="06C631B7"/>
    <w:rsid w:val="06E650AF"/>
    <w:rsid w:val="07042AE2"/>
    <w:rsid w:val="07C272DB"/>
    <w:rsid w:val="07E91A6A"/>
    <w:rsid w:val="084AAA6D"/>
    <w:rsid w:val="088D93BA"/>
    <w:rsid w:val="0897B0E9"/>
    <w:rsid w:val="08A0C299"/>
    <w:rsid w:val="08F05DD3"/>
    <w:rsid w:val="0901BA1D"/>
    <w:rsid w:val="094AB00A"/>
    <w:rsid w:val="0950CBF6"/>
    <w:rsid w:val="09A128E9"/>
    <w:rsid w:val="09F1CB0F"/>
    <w:rsid w:val="0AB4D326"/>
    <w:rsid w:val="0B3067AF"/>
    <w:rsid w:val="0B337979"/>
    <w:rsid w:val="0B584786"/>
    <w:rsid w:val="0B6C5507"/>
    <w:rsid w:val="0B7BE560"/>
    <w:rsid w:val="0B8CC885"/>
    <w:rsid w:val="0B909E2B"/>
    <w:rsid w:val="0BCDF56E"/>
    <w:rsid w:val="0C09830C"/>
    <w:rsid w:val="0C0A7570"/>
    <w:rsid w:val="0C2CB1B3"/>
    <w:rsid w:val="0C4D64D0"/>
    <w:rsid w:val="0CB5E773"/>
    <w:rsid w:val="0CB617E6"/>
    <w:rsid w:val="0CD8C9AB"/>
    <w:rsid w:val="0CE68F24"/>
    <w:rsid w:val="0D521953"/>
    <w:rsid w:val="0D82075B"/>
    <w:rsid w:val="0DAB51FF"/>
    <w:rsid w:val="0DDE96E7"/>
    <w:rsid w:val="0E22E895"/>
    <w:rsid w:val="0E3703C3"/>
    <w:rsid w:val="0E4918A4"/>
    <w:rsid w:val="0E4E0A2A"/>
    <w:rsid w:val="0E6947FC"/>
    <w:rsid w:val="0E749A0C"/>
    <w:rsid w:val="0E76B872"/>
    <w:rsid w:val="0E7E120D"/>
    <w:rsid w:val="0EF49974"/>
    <w:rsid w:val="0EFDC6F5"/>
    <w:rsid w:val="0F4204F5"/>
    <w:rsid w:val="0F562256"/>
    <w:rsid w:val="0F7FC2D0"/>
    <w:rsid w:val="0FC7B8CB"/>
    <w:rsid w:val="0FEBFC81"/>
    <w:rsid w:val="10376DAC"/>
    <w:rsid w:val="10492434"/>
    <w:rsid w:val="1087C115"/>
    <w:rsid w:val="10E59057"/>
    <w:rsid w:val="10F52D8E"/>
    <w:rsid w:val="10F8477B"/>
    <w:rsid w:val="1141DC26"/>
    <w:rsid w:val="116EA485"/>
    <w:rsid w:val="11E85576"/>
    <w:rsid w:val="11E905E4"/>
    <w:rsid w:val="12198170"/>
    <w:rsid w:val="12AF28DD"/>
    <w:rsid w:val="12FFFA63"/>
    <w:rsid w:val="1325CCEC"/>
    <w:rsid w:val="13480B2F"/>
    <w:rsid w:val="13AB40B7"/>
    <w:rsid w:val="13C8E1A7"/>
    <w:rsid w:val="140365D0"/>
    <w:rsid w:val="1408E6EB"/>
    <w:rsid w:val="14168A03"/>
    <w:rsid w:val="1439CE01"/>
    <w:rsid w:val="1448C397"/>
    <w:rsid w:val="1465185B"/>
    <w:rsid w:val="14F7CA90"/>
    <w:rsid w:val="1529D936"/>
    <w:rsid w:val="15617C89"/>
    <w:rsid w:val="15F06D28"/>
    <w:rsid w:val="15F79676"/>
    <w:rsid w:val="161EC081"/>
    <w:rsid w:val="1651FB91"/>
    <w:rsid w:val="167FABF1"/>
    <w:rsid w:val="16948963"/>
    <w:rsid w:val="16C45FB6"/>
    <w:rsid w:val="16D22063"/>
    <w:rsid w:val="16D47231"/>
    <w:rsid w:val="17248D0C"/>
    <w:rsid w:val="174743B6"/>
    <w:rsid w:val="17806459"/>
    <w:rsid w:val="17A1C142"/>
    <w:rsid w:val="17AF58FD"/>
    <w:rsid w:val="17D128D7"/>
    <w:rsid w:val="17DDE609"/>
    <w:rsid w:val="1800AC7F"/>
    <w:rsid w:val="186179F8"/>
    <w:rsid w:val="1864CFD9"/>
    <w:rsid w:val="1869B94B"/>
    <w:rsid w:val="1899F0D5"/>
    <w:rsid w:val="18D50352"/>
    <w:rsid w:val="18D9D819"/>
    <w:rsid w:val="18E2E3D3"/>
    <w:rsid w:val="191CAD3C"/>
    <w:rsid w:val="196E6548"/>
    <w:rsid w:val="19A2FB6A"/>
    <w:rsid w:val="19A3DE7A"/>
    <w:rsid w:val="19FD4A59"/>
    <w:rsid w:val="19FE1891"/>
    <w:rsid w:val="1A0910B7"/>
    <w:rsid w:val="1A1F228C"/>
    <w:rsid w:val="1A33A418"/>
    <w:rsid w:val="1A36652D"/>
    <w:rsid w:val="1A9B817E"/>
    <w:rsid w:val="1AB49BB2"/>
    <w:rsid w:val="1AEF06B0"/>
    <w:rsid w:val="1AF59692"/>
    <w:rsid w:val="1B12FC3E"/>
    <w:rsid w:val="1B67D382"/>
    <w:rsid w:val="1B91F4F5"/>
    <w:rsid w:val="1BC38439"/>
    <w:rsid w:val="1BCC15D7"/>
    <w:rsid w:val="1C0450D6"/>
    <w:rsid w:val="1C09C124"/>
    <w:rsid w:val="1C188A34"/>
    <w:rsid w:val="1C75A81C"/>
    <w:rsid w:val="1C98C950"/>
    <w:rsid w:val="1CB1572C"/>
    <w:rsid w:val="1CFD812F"/>
    <w:rsid w:val="1D06A4AA"/>
    <w:rsid w:val="1D7DB77C"/>
    <w:rsid w:val="1DAAE3EE"/>
    <w:rsid w:val="1DB671E4"/>
    <w:rsid w:val="1DD99FD1"/>
    <w:rsid w:val="1EA6A66D"/>
    <w:rsid w:val="1EE3FA24"/>
    <w:rsid w:val="1EE7C6FF"/>
    <w:rsid w:val="1F1A8884"/>
    <w:rsid w:val="1F1B65C7"/>
    <w:rsid w:val="1F4AC009"/>
    <w:rsid w:val="1FB63A83"/>
    <w:rsid w:val="2000C27D"/>
    <w:rsid w:val="2002628D"/>
    <w:rsid w:val="2030D4E4"/>
    <w:rsid w:val="203C5D71"/>
    <w:rsid w:val="2073E33D"/>
    <w:rsid w:val="20AAF7F0"/>
    <w:rsid w:val="20FBB8A5"/>
    <w:rsid w:val="210128CD"/>
    <w:rsid w:val="210B6581"/>
    <w:rsid w:val="210E1E42"/>
    <w:rsid w:val="214A37C4"/>
    <w:rsid w:val="21DA543F"/>
    <w:rsid w:val="224457EA"/>
    <w:rsid w:val="224C8DD2"/>
    <w:rsid w:val="2268D75C"/>
    <w:rsid w:val="226EC39B"/>
    <w:rsid w:val="22B26656"/>
    <w:rsid w:val="22C13F85"/>
    <w:rsid w:val="22C4CC1B"/>
    <w:rsid w:val="22C84A68"/>
    <w:rsid w:val="23489D0A"/>
    <w:rsid w:val="2351EC50"/>
    <w:rsid w:val="236CAC11"/>
    <w:rsid w:val="237C3B3F"/>
    <w:rsid w:val="238463EE"/>
    <w:rsid w:val="2395538C"/>
    <w:rsid w:val="243BFF48"/>
    <w:rsid w:val="24A097C9"/>
    <w:rsid w:val="24ACBF36"/>
    <w:rsid w:val="24BC6911"/>
    <w:rsid w:val="24F3B875"/>
    <w:rsid w:val="24FA988B"/>
    <w:rsid w:val="254A2318"/>
    <w:rsid w:val="25B3585B"/>
    <w:rsid w:val="25E95FCC"/>
    <w:rsid w:val="25F7E1F7"/>
    <w:rsid w:val="26B6A2FE"/>
    <w:rsid w:val="26D00771"/>
    <w:rsid w:val="27071F1A"/>
    <w:rsid w:val="2728E338"/>
    <w:rsid w:val="27450BB4"/>
    <w:rsid w:val="27453514"/>
    <w:rsid w:val="27CBF786"/>
    <w:rsid w:val="27E497F6"/>
    <w:rsid w:val="27F24902"/>
    <w:rsid w:val="27F2AC05"/>
    <w:rsid w:val="27FEE7CE"/>
    <w:rsid w:val="2800F7A6"/>
    <w:rsid w:val="28179E1F"/>
    <w:rsid w:val="284862DC"/>
    <w:rsid w:val="288C24AC"/>
    <w:rsid w:val="28A52559"/>
    <w:rsid w:val="29518464"/>
    <w:rsid w:val="296CD89B"/>
    <w:rsid w:val="2976E9D1"/>
    <w:rsid w:val="298E7C66"/>
    <w:rsid w:val="299BDB2A"/>
    <w:rsid w:val="29A11A1E"/>
    <w:rsid w:val="29AF6B2B"/>
    <w:rsid w:val="29BAECDC"/>
    <w:rsid w:val="2A1FF05F"/>
    <w:rsid w:val="2A59FA6F"/>
    <w:rsid w:val="2A8EE503"/>
    <w:rsid w:val="2AA070C6"/>
    <w:rsid w:val="2B29AB1C"/>
    <w:rsid w:val="2B59690E"/>
    <w:rsid w:val="2B61AA8C"/>
    <w:rsid w:val="2B7DC1A4"/>
    <w:rsid w:val="2BBFD9D0"/>
    <w:rsid w:val="2C06452B"/>
    <w:rsid w:val="2C27B172"/>
    <w:rsid w:val="2C2AB564"/>
    <w:rsid w:val="2C2DBB40"/>
    <w:rsid w:val="2C379CBE"/>
    <w:rsid w:val="2C4AF703"/>
    <w:rsid w:val="2C4E8E36"/>
    <w:rsid w:val="2C58B589"/>
    <w:rsid w:val="2C8A070F"/>
    <w:rsid w:val="2CA73987"/>
    <w:rsid w:val="2CADF1E5"/>
    <w:rsid w:val="2CF02CBD"/>
    <w:rsid w:val="2D01530B"/>
    <w:rsid w:val="2D254330"/>
    <w:rsid w:val="2D96C1C6"/>
    <w:rsid w:val="2DA2158C"/>
    <w:rsid w:val="2EDCD864"/>
    <w:rsid w:val="2EDD89BB"/>
    <w:rsid w:val="2EE2B3DC"/>
    <w:rsid w:val="2F146AFA"/>
    <w:rsid w:val="2F570E4A"/>
    <w:rsid w:val="2F581AE4"/>
    <w:rsid w:val="2F617054"/>
    <w:rsid w:val="2F6678E4"/>
    <w:rsid w:val="2FBECE6B"/>
    <w:rsid w:val="2FC2A411"/>
    <w:rsid w:val="2FCAEBAC"/>
    <w:rsid w:val="30169901"/>
    <w:rsid w:val="301C72B2"/>
    <w:rsid w:val="30382259"/>
    <w:rsid w:val="30496807"/>
    <w:rsid w:val="3098A350"/>
    <w:rsid w:val="30ED76A4"/>
    <w:rsid w:val="3102FB4E"/>
    <w:rsid w:val="31053A14"/>
    <w:rsid w:val="3138BD4B"/>
    <w:rsid w:val="318870B6"/>
    <w:rsid w:val="31FC587F"/>
    <w:rsid w:val="3214F62F"/>
    <w:rsid w:val="325436D1"/>
    <w:rsid w:val="3254C984"/>
    <w:rsid w:val="32899DC9"/>
    <w:rsid w:val="32E50BC0"/>
    <w:rsid w:val="32EBBC83"/>
    <w:rsid w:val="3312F5C7"/>
    <w:rsid w:val="337596AC"/>
    <w:rsid w:val="3396A0ED"/>
    <w:rsid w:val="33A15E3B"/>
    <w:rsid w:val="33B919BD"/>
    <w:rsid w:val="33E0C378"/>
    <w:rsid w:val="349623E9"/>
    <w:rsid w:val="34A6E888"/>
    <w:rsid w:val="34C566F3"/>
    <w:rsid w:val="34D96EC3"/>
    <w:rsid w:val="351E4260"/>
    <w:rsid w:val="3531B8CF"/>
    <w:rsid w:val="3560B9EA"/>
    <w:rsid w:val="35AFBD4B"/>
    <w:rsid w:val="35C81B5F"/>
    <w:rsid w:val="35F3DBF3"/>
    <w:rsid w:val="35FCD396"/>
    <w:rsid w:val="35FD673A"/>
    <w:rsid w:val="361D1E35"/>
    <w:rsid w:val="363BE6A5"/>
    <w:rsid w:val="36A42EF4"/>
    <w:rsid w:val="36A95C79"/>
    <w:rsid w:val="37305DD6"/>
    <w:rsid w:val="3748F7D2"/>
    <w:rsid w:val="37591475"/>
    <w:rsid w:val="376C2D39"/>
    <w:rsid w:val="3798F960"/>
    <w:rsid w:val="37F6FC26"/>
    <w:rsid w:val="3819383F"/>
    <w:rsid w:val="3841E201"/>
    <w:rsid w:val="3852CB14"/>
    <w:rsid w:val="387A510E"/>
    <w:rsid w:val="38A637FC"/>
    <w:rsid w:val="38A847E4"/>
    <w:rsid w:val="38CFC5D4"/>
    <w:rsid w:val="390AFE69"/>
    <w:rsid w:val="39161BD3"/>
    <w:rsid w:val="394E1216"/>
    <w:rsid w:val="3952A391"/>
    <w:rsid w:val="39591E77"/>
    <w:rsid w:val="39883D80"/>
    <w:rsid w:val="398E00AE"/>
    <w:rsid w:val="3A516BE1"/>
    <w:rsid w:val="3A53DF61"/>
    <w:rsid w:val="3A65BA4B"/>
    <w:rsid w:val="3A8D28A5"/>
    <w:rsid w:val="3A90B537"/>
    <w:rsid w:val="3AB0B881"/>
    <w:rsid w:val="3AB430C6"/>
    <w:rsid w:val="3AC12582"/>
    <w:rsid w:val="3AFDFC74"/>
    <w:rsid w:val="3B155DA2"/>
    <w:rsid w:val="3B17DF15"/>
    <w:rsid w:val="3B96E58B"/>
    <w:rsid w:val="3BAC096D"/>
    <w:rsid w:val="3C2CBDD5"/>
    <w:rsid w:val="3C4C2676"/>
    <w:rsid w:val="3C6036DC"/>
    <w:rsid w:val="3CD0F184"/>
    <w:rsid w:val="3D0DE7C5"/>
    <w:rsid w:val="3D4FF7D8"/>
    <w:rsid w:val="3D8BD3A0"/>
    <w:rsid w:val="3D8D5464"/>
    <w:rsid w:val="3E18851E"/>
    <w:rsid w:val="3E71AF86"/>
    <w:rsid w:val="3E889C3E"/>
    <w:rsid w:val="3EC2CD76"/>
    <w:rsid w:val="3ED1EEB5"/>
    <w:rsid w:val="3ED368B1"/>
    <w:rsid w:val="3EE3399E"/>
    <w:rsid w:val="3F1EA386"/>
    <w:rsid w:val="3F806529"/>
    <w:rsid w:val="3FAAD6D2"/>
    <w:rsid w:val="3FB80EF2"/>
    <w:rsid w:val="3FFFDC7D"/>
    <w:rsid w:val="403BEBE6"/>
    <w:rsid w:val="405A6942"/>
    <w:rsid w:val="40E45777"/>
    <w:rsid w:val="40EEA12F"/>
    <w:rsid w:val="411E813B"/>
    <w:rsid w:val="413484B8"/>
    <w:rsid w:val="415A4136"/>
    <w:rsid w:val="415A9ACE"/>
    <w:rsid w:val="41C2434F"/>
    <w:rsid w:val="41DB8C7E"/>
    <w:rsid w:val="41E62455"/>
    <w:rsid w:val="41F7C46F"/>
    <w:rsid w:val="41FB02F3"/>
    <w:rsid w:val="41FBA639"/>
    <w:rsid w:val="420D44B1"/>
    <w:rsid w:val="42CF0CAB"/>
    <w:rsid w:val="42D2219F"/>
    <w:rsid w:val="42FC194F"/>
    <w:rsid w:val="43063F3C"/>
    <w:rsid w:val="43AD8261"/>
    <w:rsid w:val="43DBBA66"/>
    <w:rsid w:val="4443EBBB"/>
    <w:rsid w:val="4459FC70"/>
    <w:rsid w:val="446E75AE"/>
    <w:rsid w:val="44ADFAC8"/>
    <w:rsid w:val="457A1E84"/>
    <w:rsid w:val="457DFF15"/>
    <w:rsid w:val="45971325"/>
    <w:rsid w:val="459852CA"/>
    <w:rsid w:val="45A49A70"/>
    <w:rsid w:val="45C42545"/>
    <w:rsid w:val="46CF5F31"/>
    <w:rsid w:val="46DDF928"/>
    <w:rsid w:val="4715EEE5"/>
    <w:rsid w:val="475D27A9"/>
    <w:rsid w:val="47A60FAD"/>
    <w:rsid w:val="47CF655B"/>
    <w:rsid w:val="47D6E950"/>
    <w:rsid w:val="47F537F4"/>
    <w:rsid w:val="47F713DD"/>
    <w:rsid w:val="47F841AB"/>
    <w:rsid w:val="47FDE262"/>
    <w:rsid w:val="47FEBA2E"/>
    <w:rsid w:val="481B1905"/>
    <w:rsid w:val="48470B4C"/>
    <w:rsid w:val="488E44DA"/>
    <w:rsid w:val="48F57DBE"/>
    <w:rsid w:val="494EC683"/>
    <w:rsid w:val="4957CC82"/>
    <w:rsid w:val="495E22F2"/>
    <w:rsid w:val="49BD044A"/>
    <w:rsid w:val="49FC6EAE"/>
    <w:rsid w:val="49FD2CB7"/>
    <w:rsid w:val="49FD558F"/>
    <w:rsid w:val="4A5BBBEF"/>
    <w:rsid w:val="4A64A1FF"/>
    <w:rsid w:val="4A71D5FE"/>
    <w:rsid w:val="4A9CD514"/>
    <w:rsid w:val="4B1B180E"/>
    <w:rsid w:val="4B220356"/>
    <w:rsid w:val="4B2DAE69"/>
    <w:rsid w:val="4BA89449"/>
    <w:rsid w:val="4C749C3E"/>
    <w:rsid w:val="4CB6E86F"/>
    <w:rsid w:val="4CD094CC"/>
    <w:rsid w:val="4CFD6E88"/>
    <w:rsid w:val="4CFE2584"/>
    <w:rsid w:val="4CFFAA8B"/>
    <w:rsid w:val="4D874797"/>
    <w:rsid w:val="4DB404E2"/>
    <w:rsid w:val="4DFAB892"/>
    <w:rsid w:val="4E4BCAEC"/>
    <w:rsid w:val="4E5B80F2"/>
    <w:rsid w:val="4EC901EF"/>
    <w:rsid w:val="4F4E7234"/>
    <w:rsid w:val="4F714B4F"/>
    <w:rsid w:val="4F8E019A"/>
    <w:rsid w:val="4FD1C4B5"/>
    <w:rsid w:val="505DF074"/>
    <w:rsid w:val="50761BB7"/>
    <w:rsid w:val="507AC4B0"/>
    <w:rsid w:val="51726DAB"/>
    <w:rsid w:val="517E0C04"/>
    <w:rsid w:val="51D73469"/>
    <w:rsid w:val="51DC9EB6"/>
    <w:rsid w:val="51F06661"/>
    <w:rsid w:val="51FA05A7"/>
    <w:rsid w:val="5204DAB2"/>
    <w:rsid w:val="52261C47"/>
    <w:rsid w:val="52690130"/>
    <w:rsid w:val="52A85DFB"/>
    <w:rsid w:val="52BF2218"/>
    <w:rsid w:val="52D4F6EA"/>
    <w:rsid w:val="52D6E573"/>
    <w:rsid w:val="52DD69E9"/>
    <w:rsid w:val="532351EA"/>
    <w:rsid w:val="533412DB"/>
    <w:rsid w:val="5374B6A7"/>
    <w:rsid w:val="538A0E95"/>
    <w:rsid w:val="540ABB60"/>
    <w:rsid w:val="544C3099"/>
    <w:rsid w:val="545A4BFB"/>
    <w:rsid w:val="54614664"/>
    <w:rsid w:val="54D596E5"/>
    <w:rsid w:val="5504EC48"/>
    <w:rsid w:val="55195EE4"/>
    <w:rsid w:val="5525DEF6"/>
    <w:rsid w:val="554719EA"/>
    <w:rsid w:val="55653443"/>
    <w:rsid w:val="55912305"/>
    <w:rsid w:val="55A3649C"/>
    <w:rsid w:val="56037620"/>
    <w:rsid w:val="560D0908"/>
    <w:rsid w:val="56422EAF"/>
    <w:rsid w:val="56459A17"/>
    <w:rsid w:val="56CD627F"/>
    <w:rsid w:val="56E14F54"/>
    <w:rsid w:val="5705EA25"/>
    <w:rsid w:val="572743E2"/>
    <w:rsid w:val="5750B664"/>
    <w:rsid w:val="57536EEE"/>
    <w:rsid w:val="57CF020A"/>
    <w:rsid w:val="57EEEFDE"/>
    <w:rsid w:val="58231C41"/>
    <w:rsid w:val="5891D811"/>
    <w:rsid w:val="58CFD096"/>
    <w:rsid w:val="59322D95"/>
    <w:rsid w:val="594066AF"/>
    <w:rsid w:val="595FE580"/>
    <w:rsid w:val="597377E1"/>
    <w:rsid w:val="59B6AB75"/>
    <w:rsid w:val="59BA4561"/>
    <w:rsid w:val="59E1B7A4"/>
    <w:rsid w:val="5A0C3178"/>
    <w:rsid w:val="5A23952C"/>
    <w:rsid w:val="5A3BF7E6"/>
    <w:rsid w:val="5A66C3F8"/>
    <w:rsid w:val="5A7B815D"/>
    <w:rsid w:val="5A8AF384"/>
    <w:rsid w:val="5B24C8CC"/>
    <w:rsid w:val="5B4631F0"/>
    <w:rsid w:val="5B7BF81D"/>
    <w:rsid w:val="5BF288FF"/>
    <w:rsid w:val="5C10571F"/>
    <w:rsid w:val="5CE4E619"/>
    <w:rsid w:val="5CEE9AF6"/>
    <w:rsid w:val="5CF4B3A6"/>
    <w:rsid w:val="5D17C87E"/>
    <w:rsid w:val="5D195F2E"/>
    <w:rsid w:val="5D2B38A5"/>
    <w:rsid w:val="5D5309F8"/>
    <w:rsid w:val="5D66E1C3"/>
    <w:rsid w:val="5D72EE98"/>
    <w:rsid w:val="5D806BE9"/>
    <w:rsid w:val="5D9DDFE2"/>
    <w:rsid w:val="5DDB3399"/>
    <w:rsid w:val="5DFBB7A7"/>
    <w:rsid w:val="5E18C9E2"/>
    <w:rsid w:val="5E37AD79"/>
    <w:rsid w:val="5E3B176C"/>
    <w:rsid w:val="5EC15396"/>
    <w:rsid w:val="5EE31A3F"/>
    <w:rsid w:val="5EEAC5AD"/>
    <w:rsid w:val="5F067442"/>
    <w:rsid w:val="5F2E323D"/>
    <w:rsid w:val="5F6F1674"/>
    <w:rsid w:val="5FCA1232"/>
    <w:rsid w:val="5FD8D9E6"/>
    <w:rsid w:val="5FE3A4EB"/>
    <w:rsid w:val="6030445C"/>
    <w:rsid w:val="603749A1"/>
    <w:rsid w:val="609B2984"/>
    <w:rsid w:val="61073A05"/>
    <w:rsid w:val="614497C7"/>
    <w:rsid w:val="6196684A"/>
    <w:rsid w:val="62089E87"/>
    <w:rsid w:val="6231BB64"/>
    <w:rsid w:val="6235E71D"/>
    <w:rsid w:val="628EB483"/>
    <w:rsid w:val="62C0B682"/>
    <w:rsid w:val="63790F41"/>
    <w:rsid w:val="63CBCDC9"/>
    <w:rsid w:val="63E16D39"/>
    <w:rsid w:val="640CF56D"/>
    <w:rsid w:val="646FB2C8"/>
    <w:rsid w:val="64AE703E"/>
    <w:rsid w:val="64B513A9"/>
    <w:rsid w:val="64F51895"/>
    <w:rsid w:val="650931EF"/>
    <w:rsid w:val="6548ED65"/>
    <w:rsid w:val="657E16AE"/>
    <w:rsid w:val="65C41262"/>
    <w:rsid w:val="65DFBCA7"/>
    <w:rsid w:val="662325A5"/>
    <w:rsid w:val="662B8C7C"/>
    <w:rsid w:val="665680C4"/>
    <w:rsid w:val="66A03C50"/>
    <w:rsid w:val="66C177C9"/>
    <w:rsid w:val="66CC5CCC"/>
    <w:rsid w:val="66D33B7D"/>
    <w:rsid w:val="671BCAE4"/>
    <w:rsid w:val="677608FF"/>
    <w:rsid w:val="679065DE"/>
    <w:rsid w:val="67BF1602"/>
    <w:rsid w:val="67C32EFE"/>
    <w:rsid w:val="67D71977"/>
    <w:rsid w:val="67F3459E"/>
    <w:rsid w:val="682EF875"/>
    <w:rsid w:val="68D4EF92"/>
    <w:rsid w:val="693513F2"/>
    <w:rsid w:val="6963F245"/>
    <w:rsid w:val="69A0D65A"/>
    <w:rsid w:val="69D95BCA"/>
    <w:rsid w:val="6A30FAA9"/>
    <w:rsid w:val="6A809E0B"/>
    <w:rsid w:val="6AC7F369"/>
    <w:rsid w:val="6B03BDE1"/>
    <w:rsid w:val="6B55BB8F"/>
    <w:rsid w:val="6B6BC597"/>
    <w:rsid w:val="6B6C36AD"/>
    <w:rsid w:val="6B7282C2"/>
    <w:rsid w:val="6B7F244B"/>
    <w:rsid w:val="6BADDAB8"/>
    <w:rsid w:val="6BCB1A2F"/>
    <w:rsid w:val="6BD1E780"/>
    <w:rsid w:val="6C404F1D"/>
    <w:rsid w:val="6C52FC75"/>
    <w:rsid w:val="6C56A794"/>
    <w:rsid w:val="6C63DF2A"/>
    <w:rsid w:val="6C751685"/>
    <w:rsid w:val="6C773FC5"/>
    <w:rsid w:val="6C9DCB1B"/>
    <w:rsid w:val="6CAD88F5"/>
    <w:rsid w:val="6CCAB262"/>
    <w:rsid w:val="6D04B944"/>
    <w:rsid w:val="6D4F057E"/>
    <w:rsid w:val="6D551668"/>
    <w:rsid w:val="6D56D7E9"/>
    <w:rsid w:val="6E038978"/>
    <w:rsid w:val="6E0C125C"/>
    <w:rsid w:val="6E30E73C"/>
    <w:rsid w:val="6E6053BE"/>
    <w:rsid w:val="6E623311"/>
    <w:rsid w:val="6E95CCAB"/>
    <w:rsid w:val="6ED9F6A9"/>
    <w:rsid w:val="6F233B6B"/>
    <w:rsid w:val="6F491577"/>
    <w:rsid w:val="6F6D378B"/>
    <w:rsid w:val="6F8D713C"/>
    <w:rsid w:val="6F902161"/>
    <w:rsid w:val="6FFF04B8"/>
    <w:rsid w:val="702518DD"/>
    <w:rsid w:val="702F3070"/>
    <w:rsid w:val="7030D291"/>
    <w:rsid w:val="70A905B3"/>
    <w:rsid w:val="70E4E5D8"/>
    <w:rsid w:val="711C8ED3"/>
    <w:rsid w:val="715E0F94"/>
    <w:rsid w:val="71647147"/>
    <w:rsid w:val="720B68A4"/>
    <w:rsid w:val="721408F4"/>
    <w:rsid w:val="721C4DD7"/>
    <w:rsid w:val="72407A0F"/>
    <w:rsid w:val="724AD737"/>
    <w:rsid w:val="727518A7"/>
    <w:rsid w:val="727D3B9D"/>
    <w:rsid w:val="72A446D2"/>
    <w:rsid w:val="72A668CF"/>
    <w:rsid w:val="731C6B90"/>
    <w:rsid w:val="7323A579"/>
    <w:rsid w:val="733EB9B1"/>
    <w:rsid w:val="739B3152"/>
    <w:rsid w:val="73C8C936"/>
    <w:rsid w:val="745AB872"/>
    <w:rsid w:val="74633306"/>
    <w:rsid w:val="74852A79"/>
    <w:rsid w:val="74BB768F"/>
    <w:rsid w:val="74D0B17A"/>
    <w:rsid w:val="7532E543"/>
    <w:rsid w:val="755689E1"/>
    <w:rsid w:val="7585BF3B"/>
    <w:rsid w:val="759B1962"/>
    <w:rsid w:val="75FC6948"/>
    <w:rsid w:val="769DE5A0"/>
    <w:rsid w:val="76A7521D"/>
    <w:rsid w:val="76BDF203"/>
    <w:rsid w:val="76DD2081"/>
    <w:rsid w:val="779678F8"/>
    <w:rsid w:val="77C3E626"/>
    <w:rsid w:val="78244231"/>
    <w:rsid w:val="782D3B79"/>
    <w:rsid w:val="783073CA"/>
    <w:rsid w:val="7841619A"/>
    <w:rsid w:val="7847001F"/>
    <w:rsid w:val="78FC58D3"/>
    <w:rsid w:val="79111BE6"/>
    <w:rsid w:val="7927D358"/>
    <w:rsid w:val="794579DB"/>
    <w:rsid w:val="7979F3E3"/>
    <w:rsid w:val="7994F503"/>
    <w:rsid w:val="7996B2F2"/>
    <w:rsid w:val="7A1DF9D7"/>
    <w:rsid w:val="7A26F97F"/>
    <w:rsid w:val="7A2E15C5"/>
    <w:rsid w:val="7A4946E3"/>
    <w:rsid w:val="7A8710BE"/>
    <w:rsid w:val="7A9D4D43"/>
    <w:rsid w:val="7AA71FF6"/>
    <w:rsid w:val="7AB81030"/>
    <w:rsid w:val="7AE37116"/>
    <w:rsid w:val="7AEE6D2D"/>
    <w:rsid w:val="7B19BDDC"/>
    <w:rsid w:val="7B23BF0D"/>
    <w:rsid w:val="7BD2D793"/>
    <w:rsid w:val="7BE712B7"/>
    <w:rsid w:val="7BF88B67"/>
    <w:rsid w:val="7C07ACE9"/>
    <w:rsid w:val="7C07F276"/>
    <w:rsid w:val="7C7C0043"/>
    <w:rsid w:val="7CA01666"/>
    <w:rsid w:val="7CCD87C3"/>
    <w:rsid w:val="7D14BBA9"/>
    <w:rsid w:val="7DFA9AA2"/>
    <w:rsid w:val="7E02502E"/>
    <w:rsid w:val="7E271A04"/>
    <w:rsid w:val="7E556DBF"/>
    <w:rsid w:val="7E5B5FCF"/>
    <w:rsid w:val="7E5C9569"/>
    <w:rsid w:val="7E84A13E"/>
    <w:rsid w:val="7EA9AC49"/>
    <w:rsid w:val="7EB7CAB2"/>
    <w:rsid w:val="7EBD6F97"/>
    <w:rsid w:val="7EDA283D"/>
    <w:rsid w:val="7F39DE5A"/>
    <w:rsid w:val="7FCDEB30"/>
    <w:rsid w:val="7FD36990"/>
    <w:rsid w:val="7FF23978"/>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A5094C"/>
  <w15:chartTrackingRefBased/>
  <w15:docId w15:val="{1D9ADF53-D583-4BC5-809B-3C0FD76E9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caption" w:semiHidden="1" w:unhideWhenUsed="1" w:qFormat="1"/>
    <w:lsdException w:name="footnote reference" w:uiPriority="99"/>
    <w:lsdException w:name="annotation reference" w:uiPriority="99"/>
    <w:lsdException w:name="Title" w:uiPriority="10" w:qFormat="1"/>
    <w:lsdException w:name="Default Paragraph Font" w:uiPriority="1"/>
    <w:lsdException w:name="Subtitle" w:qFormat="1"/>
    <w:lsdException w:name="Strong" w:uiPriority="22" w:qFormat="1"/>
    <w:lsdException w:name="Emphasis" w:uiPriority="20" w:qFormat="1"/>
    <w:lsdException w:name="Plain Text" w:uiPriority="99"/>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863887"/>
    <w:rPr>
      <w:sz w:val="24"/>
      <w:szCs w:val="24"/>
      <w:lang w:val="en-US" w:eastAsia="en-US"/>
    </w:rPr>
  </w:style>
  <w:style w:type="paragraph" w:styleId="Antrat1">
    <w:name w:val="heading 1"/>
    <w:basedOn w:val="prastasis"/>
    <w:next w:val="prastasis"/>
    <w:qFormat/>
    <w:rsid w:val="006D006F"/>
    <w:pPr>
      <w:keepNext/>
      <w:widowControl w:val="0"/>
      <w:jc w:val="center"/>
      <w:outlineLvl w:val="0"/>
    </w:pPr>
    <w:rPr>
      <w:b/>
      <w:sz w:val="22"/>
      <w:szCs w:val="20"/>
      <w:lang w:val="lt-LT"/>
    </w:rPr>
  </w:style>
  <w:style w:type="paragraph" w:styleId="Antrat2">
    <w:name w:val="heading 2"/>
    <w:basedOn w:val="prastasis"/>
    <w:next w:val="prastasis"/>
    <w:link w:val="Antrat2Diagrama"/>
    <w:semiHidden/>
    <w:unhideWhenUsed/>
    <w:qFormat/>
    <w:rsid w:val="0085298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Antrat3">
    <w:name w:val="heading 3"/>
    <w:basedOn w:val="prastasis"/>
    <w:next w:val="prastasis"/>
    <w:link w:val="Antrat3Diagrama"/>
    <w:semiHidden/>
    <w:unhideWhenUsed/>
    <w:qFormat/>
    <w:rsid w:val="00852989"/>
    <w:pPr>
      <w:keepNext/>
      <w:keepLines/>
      <w:spacing w:before="40"/>
      <w:outlineLvl w:val="2"/>
    </w:pPr>
    <w:rPr>
      <w:rFonts w:asciiTheme="majorHAnsi" w:eastAsiaTheme="majorEastAsia" w:hAnsiTheme="majorHAnsi" w:cstheme="majorBidi"/>
      <w:color w:val="1F4D78" w:themeColor="accent1" w:themeShade="7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ilius2">
    <w:name w:val="Stilius2"/>
    <w:basedOn w:val="prastasis"/>
    <w:rsid w:val="009549BD"/>
    <w:pPr>
      <w:ind w:firstLine="720"/>
      <w:jc w:val="both"/>
    </w:pPr>
    <w:rPr>
      <w:b/>
    </w:rPr>
  </w:style>
  <w:style w:type="paragraph" w:customStyle="1" w:styleId="Stilius1">
    <w:name w:val="Stilius1"/>
    <w:basedOn w:val="prastasis"/>
    <w:autoRedefine/>
    <w:rsid w:val="00EC2A08"/>
    <w:pPr>
      <w:ind w:firstLine="720"/>
      <w:jc w:val="both"/>
    </w:pPr>
    <w:rPr>
      <w:szCs w:val="28"/>
    </w:rPr>
  </w:style>
  <w:style w:type="paragraph" w:customStyle="1" w:styleId="Stilius3">
    <w:name w:val="Stilius3"/>
    <w:basedOn w:val="prastasis"/>
    <w:autoRedefine/>
    <w:rsid w:val="00234912"/>
    <w:pPr>
      <w:ind w:firstLine="720"/>
      <w:jc w:val="both"/>
    </w:pPr>
  </w:style>
  <w:style w:type="paragraph" w:customStyle="1" w:styleId="Stilius4">
    <w:name w:val="Stilius4"/>
    <w:basedOn w:val="prastasis"/>
    <w:rsid w:val="001E67E2"/>
    <w:pPr>
      <w:ind w:firstLine="720"/>
      <w:jc w:val="both"/>
    </w:pPr>
  </w:style>
  <w:style w:type="paragraph" w:customStyle="1" w:styleId="BodyText1">
    <w:name w:val="Body Text1"/>
    <w:basedOn w:val="prastasis"/>
    <w:rsid w:val="00751B3F"/>
    <w:pPr>
      <w:suppressAutoHyphens/>
      <w:autoSpaceDE w:val="0"/>
      <w:autoSpaceDN w:val="0"/>
      <w:adjustRightInd w:val="0"/>
      <w:spacing w:line="298" w:lineRule="auto"/>
      <w:ind w:firstLine="312"/>
      <w:jc w:val="both"/>
      <w:textAlignment w:val="center"/>
    </w:pPr>
    <w:rPr>
      <w:color w:val="000000"/>
      <w:sz w:val="20"/>
      <w:szCs w:val="20"/>
      <w:lang w:val="lt-LT"/>
    </w:rPr>
  </w:style>
  <w:style w:type="paragraph" w:customStyle="1" w:styleId="ISTATYMAS">
    <w:name w:val="ISTATYMAS"/>
    <w:basedOn w:val="prastasis"/>
    <w:rsid w:val="00751B3F"/>
    <w:pPr>
      <w:keepLines/>
      <w:suppressAutoHyphens/>
      <w:autoSpaceDE w:val="0"/>
      <w:autoSpaceDN w:val="0"/>
      <w:adjustRightInd w:val="0"/>
      <w:spacing w:line="288" w:lineRule="auto"/>
      <w:jc w:val="center"/>
      <w:textAlignment w:val="center"/>
    </w:pPr>
    <w:rPr>
      <w:color w:val="000000"/>
      <w:sz w:val="20"/>
      <w:szCs w:val="20"/>
      <w:lang w:val="lt-LT"/>
    </w:rPr>
  </w:style>
  <w:style w:type="paragraph" w:customStyle="1" w:styleId="Pavadinimas1">
    <w:name w:val="Pavadinimas1"/>
    <w:basedOn w:val="prastasis"/>
    <w:rsid w:val="00751B3F"/>
    <w:pPr>
      <w:keepLines/>
      <w:suppressAutoHyphens/>
      <w:autoSpaceDE w:val="0"/>
      <w:autoSpaceDN w:val="0"/>
      <w:adjustRightInd w:val="0"/>
      <w:spacing w:line="288" w:lineRule="auto"/>
      <w:ind w:left="850"/>
      <w:textAlignment w:val="center"/>
    </w:pPr>
    <w:rPr>
      <w:b/>
      <w:bCs/>
      <w:caps/>
      <w:color w:val="000000"/>
      <w:sz w:val="22"/>
      <w:szCs w:val="22"/>
      <w:lang w:val="lt-LT"/>
    </w:rPr>
  </w:style>
  <w:style w:type="paragraph" w:customStyle="1" w:styleId="Prezidentas">
    <w:name w:val="Prezidentas"/>
    <w:basedOn w:val="prastasis"/>
    <w:rsid w:val="00751B3F"/>
    <w:pPr>
      <w:tabs>
        <w:tab w:val="right" w:pos="9808"/>
      </w:tabs>
      <w:suppressAutoHyphens/>
      <w:autoSpaceDE w:val="0"/>
      <w:autoSpaceDN w:val="0"/>
      <w:adjustRightInd w:val="0"/>
      <w:spacing w:line="288" w:lineRule="auto"/>
      <w:textAlignment w:val="center"/>
    </w:pPr>
    <w:rPr>
      <w:caps/>
      <w:color w:val="000000"/>
      <w:sz w:val="20"/>
      <w:szCs w:val="20"/>
      <w:lang w:val="lt-LT"/>
    </w:rPr>
  </w:style>
  <w:style w:type="paragraph" w:styleId="Pagrindiniotekstotrauka3">
    <w:name w:val="Body Text Indent 3"/>
    <w:basedOn w:val="prastasis"/>
    <w:rsid w:val="00751B3F"/>
    <w:pPr>
      <w:spacing w:after="120"/>
      <w:ind w:left="283"/>
    </w:pPr>
    <w:rPr>
      <w:sz w:val="16"/>
      <w:szCs w:val="16"/>
    </w:rPr>
  </w:style>
  <w:style w:type="paragraph" w:customStyle="1" w:styleId="bodytext">
    <w:name w:val="bodytext"/>
    <w:basedOn w:val="prastasis"/>
    <w:rsid w:val="00751B3F"/>
    <w:pPr>
      <w:widowControl w:val="0"/>
      <w:spacing w:before="100" w:beforeAutospacing="1" w:after="100" w:afterAutospacing="1"/>
      <w:ind w:firstLine="720"/>
    </w:pPr>
    <w:rPr>
      <w:b/>
      <w:lang w:val="lt-LT" w:eastAsia="lt-LT"/>
    </w:rPr>
  </w:style>
  <w:style w:type="paragraph" w:customStyle="1" w:styleId="Hyperlink1">
    <w:name w:val="Hyperlink1"/>
    <w:rsid w:val="00751B3F"/>
    <w:pPr>
      <w:autoSpaceDE w:val="0"/>
      <w:autoSpaceDN w:val="0"/>
      <w:adjustRightInd w:val="0"/>
      <w:ind w:firstLine="312"/>
      <w:jc w:val="both"/>
    </w:pPr>
    <w:rPr>
      <w:rFonts w:ascii="TimesLT" w:hAnsi="TimesLT"/>
      <w:lang w:val="en-US" w:eastAsia="en-US"/>
    </w:rPr>
  </w:style>
  <w:style w:type="paragraph" w:styleId="Porat">
    <w:name w:val="footer"/>
    <w:basedOn w:val="prastasis"/>
    <w:rsid w:val="007552A0"/>
    <w:pPr>
      <w:tabs>
        <w:tab w:val="center" w:pos="4153"/>
        <w:tab w:val="right" w:pos="8306"/>
      </w:tabs>
      <w:suppressAutoHyphens/>
    </w:pPr>
    <w:rPr>
      <w:lang w:val="en-GB" w:eastAsia="ar-SA"/>
    </w:rPr>
  </w:style>
  <w:style w:type="paragraph" w:styleId="Pagrindinistekstas2">
    <w:name w:val="Body Text 2"/>
    <w:basedOn w:val="prastasis"/>
    <w:link w:val="Pagrindinistekstas2Diagrama"/>
    <w:rsid w:val="007552A0"/>
    <w:pPr>
      <w:spacing w:after="120" w:line="480" w:lineRule="auto"/>
    </w:pPr>
    <w:rPr>
      <w:lang w:val="lt-LT" w:eastAsia="lt-LT"/>
    </w:rPr>
  </w:style>
  <w:style w:type="paragraph" w:styleId="Pagrindiniotekstotrauka">
    <w:name w:val="Body Text Indent"/>
    <w:basedOn w:val="prastasis"/>
    <w:link w:val="PagrindiniotekstotraukaDiagrama"/>
    <w:rsid w:val="007552A0"/>
    <w:pPr>
      <w:spacing w:after="120"/>
      <w:ind w:left="283"/>
    </w:pPr>
    <w:rPr>
      <w:lang w:val="lt-LT" w:eastAsia="lt-LT"/>
    </w:rPr>
  </w:style>
  <w:style w:type="character" w:styleId="Puslapionumeris">
    <w:name w:val="page number"/>
    <w:basedOn w:val="Numatytasispastraiposriftas"/>
    <w:rsid w:val="007552A0"/>
  </w:style>
  <w:style w:type="table" w:styleId="Lentelstinklelis">
    <w:name w:val="Table Grid"/>
    <w:basedOn w:val="prastojilentel"/>
    <w:uiPriority w:val="59"/>
    <w:rsid w:val="007552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rsid w:val="007552A0"/>
    <w:rPr>
      <w:color w:val="0000FF"/>
      <w:u w:val="single"/>
    </w:rPr>
  </w:style>
  <w:style w:type="paragraph" w:styleId="Pavadinimas">
    <w:name w:val="Title"/>
    <w:basedOn w:val="prastasis"/>
    <w:link w:val="PavadinimasDiagrama"/>
    <w:uiPriority w:val="10"/>
    <w:qFormat/>
    <w:rsid w:val="007552A0"/>
    <w:pPr>
      <w:jc w:val="center"/>
    </w:pPr>
    <w:rPr>
      <w:bCs/>
      <w:szCs w:val="28"/>
      <w:lang w:val="lt-LT" w:eastAsia="x-none"/>
    </w:rPr>
  </w:style>
  <w:style w:type="paragraph" w:styleId="Pagrindiniotekstotrauka2">
    <w:name w:val="Body Text Indent 2"/>
    <w:basedOn w:val="prastasis"/>
    <w:rsid w:val="006D006F"/>
    <w:pPr>
      <w:spacing w:after="120" w:line="480" w:lineRule="auto"/>
      <w:ind w:left="283"/>
    </w:pPr>
    <w:rPr>
      <w:sz w:val="20"/>
      <w:szCs w:val="20"/>
      <w:lang w:val="en-GB"/>
    </w:rPr>
  </w:style>
  <w:style w:type="paragraph" w:styleId="Antrats">
    <w:name w:val="header"/>
    <w:basedOn w:val="prastasis"/>
    <w:link w:val="AntratsDiagrama"/>
    <w:uiPriority w:val="99"/>
    <w:rsid w:val="00F6764B"/>
    <w:pPr>
      <w:tabs>
        <w:tab w:val="center" w:pos="4819"/>
        <w:tab w:val="right" w:pos="9638"/>
      </w:tabs>
    </w:pPr>
    <w:rPr>
      <w:sz w:val="20"/>
      <w:szCs w:val="20"/>
      <w:lang w:val="en-GB"/>
    </w:rPr>
  </w:style>
  <w:style w:type="paragraph" w:styleId="Turinys1">
    <w:name w:val="toc 1"/>
    <w:basedOn w:val="prastasis"/>
    <w:next w:val="prastasis"/>
    <w:autoRedefine/>
    <w:semiHidden/>
    <w:rsid w:val="00032285"/>
    <w:pPr>
      <w:tabs>
        <w:tab w:val="right" w:leader="dot" w:pos="9350"/>
      </w:tabs>
      <w:autoSpaceDE w:val="0"/>
      <w:autoSpaceDN w:val="0"/>
      <w:ind w:left="624" w:right="284" w:hanging="340"/>
    </w:pPr>
    <w:rPr>
      <w:lang w:val="lt-LT"/>
    </w:rPr>
  </w:style>
  <w:style w:type="character" w:customStyle="1" w:styleId="PagrindiniotekstotraukaDiagrama">
    <w:name w:val="Pagrindinio teksto įtrauka Diagrama"/>
    <w:link w:val="Pagrindiniotekstotrauka"/>
    <w:rsid w:val="00B1711A"/>
    <w:rPr>
      <w:sz w:val="24"/>
      <w:szCs w:val="24"/>
      <w:lang w:val="lt-LT" w:eastAsia="lt-LT"/>
    </w:rPr>
  </w:style>
  <w:style w:type="character" w:customStyle="1" w:styleId="PavadinimasDiagrama">
    <w:name w:val="Pavadinimas Diagrama"/>
    <w:link w:val="Pavadinimas"/>
    <w:uiPriority w:val="10"/>
    <w:rsid w:val="00B1711A"/>
    <w:rPr>
      <w:bCs/>
      <w:sz w:val="24"/>
      <w:szCs w:val="28"/>
      <w:lang w:val="lt-LT"/>
    </w:rPr>
  </w:style>
  <w:style w:type="character" w:customStyle="1" w:styleId="dpav">
    <w:name w:val="dpav"/>
    <w:rsid w:val="00DD3AF2"/>
    <w:rPr>
      <w:sz w:val="26"/>
      <w:szCs w:val="26"/>
    </w:rPr>
  </w:style>
  <w:style w:type="character" w:customStyle="1" w:styleId="ddat">
    <w:name w:val="ddat"/>
    <w:basedOn w:val="Numatytasispastraiposriftas"/>
    <w:rsid w:val="00DD3AF2"/>
  </w:style>
  <w:style w:type="character" w:customStyle="1" w:styleId="dnr">
    <w:name w:val="dnr"/>
    <w:basedOn w:val="Numatytasispastraiposriftas"/>
    <w:rsid w:val="00DD3AF2"/>
  </w:style>
  <w:style w:type="character" w:customStyle="1" w:styleId="dtip">
    <w:name w:val="dtip"/>
    <w:basedOn w:val="Numatytasispastraiposriftas"/>
    <w:rsid w:val="00DD3AF2"/>
  </w:style>
  <w:style w:type="character" w:customStyle="1" w:styleId="deilnr">
    <w:name w:val="deilnr"/>
    <w:basedOn w:val="Numatytasispastraiposriftas"/>
    <w:rsid w:val="00DD3AF2"/>
  </w:style>
  <w:style w:type="character" w:styleId="Grietas">
    <w:name w:val="Strong"/>
    <w:uiPriority w:val="22"/>
    <w:qFormat/>
    <w:rsid w:val="00D6697B"/>
    <w:rPr>
      <w:b/>
      <w:bCs/>
    </w:rPr>
  </w:style>
  <w:style w:type="paragraph" w:styleId="Puslapioinaostekstas">
    <w:name w:val="footnote text"/>
    <w:basedOn w:val="prastasis"/>
    <w:link w:val="PuslapioinaostekstasDiagrama"/>
    <w:uiPriority w:val="99"/>
    <w:rsid w:val="00D6697B"/>
    <w:rPr>
      <w:sz w:val="20"/>
      <w:szCs w:val="20"/>
      <w:lang w:val="lt-LT" w:eastAsia="x-none"/>
    </w:rPr>
  </w:style>
  <w:style w:type="character" w:customStyle="1" w:styleId="PuslapioinaostekstasDiagrama">
    <w:name w:val="Puslapio išnašos tekstas Diagrama"/>
    <w:link w:val="Puslapioinaostekstas"/>
    <w:uiPriority w:val="99"/>
    <w:rsid w:val="00D6697B"/>
    <w:rPr>
      <w:lang w:val="lt-LT"/>
    </w:rPr>
  </w:style>
  <w:style w:type="character" w:styleId="Puslapioinaosnuoroda">
    <w:name w:val="footnote reference"/>
    <w:uiPriority w:val="99"/>
    <w:rsid w:val="00D6697B"/>
    <w:rPr>
      <w:vertAlign w:val="superscript"/>
    </w:rPr>
  </w:style>
  <w:style w:type="character" w:styleId="Komentaronuoroda">
    <w:name w:val="annotation reference"/>
    <w:uiPriority w:val="99"/>
    <w:rsid w:val="00705481"/>
    <w:rPr>
      <w:sz w:val="16"/>
      <w:szCs w:val="16"/>
    </w:rPr>
  </w:style>
  <w:style w:type="paragraph" w:styleId="Komentarotekstas">
    <w:name w:val="annotation text"/>
    <w:basedOn w:val="prastasis"/>
    <w:link w:val="KomentarotekstasDiagrama"/>
    <w:uiPriority w:val="99"/>
    <w:rsid w:val="00705481"/>
    <w:rPr>
      <w:sz w:val="20"/>
      <w:szCs w:val="20"/>
    </w:rPr>
  </w:style>
  <w:style w:type="character" w:customStyle="1" w:styleId="KomentarotekstasDiagrama">
    <w:name w:val="Komentaro tekstas Diagrama"/>
    <w:link w:val="Komentarotekstas"/>
    <w:uiPriority w:val="99"/>
    <w:rsid w:val="00705481"/>
    <w:rPr>
      <w:lang w:val="en-US" w:eastAsia="en-US"/>
    </w:rPr>
  </w:style>
  <w:style w:type="paragraph" w:styleId="Komentarotema">
    <w:name w:val="annotation subject"/>
    <w:basedOn w:val="Komentarotekstas"/>
    <w:next w:val="Komentarotekstas"/>
    <w:link w:val="KomentarotemaDiagrama"/>
    <w:rsid w:val="00705481"/>
    <w:rPr>
      <w:b/>
      <w:bCs/>
    </w:rPr>
  </w:style>
  <w:style w:type="character" w:customStyle="1" w:styleId="KomentarotemaDiagrama">
    <w:name w:val="Komentaro tema Diagrama"/>
    <w:link w:val="Komentarotema"/>
    <w:rsid w:val="00705481"/>
    <w:rPr>
      <w:b/>
      <w:bCs/>
      <w:lang w:val="en-US" w:eastAsia="en-US"/>
    </w:rPr>
  </w:style>
  <w:style w:type="paragraph" w:styleId="Debesliotekstas">
    <w:name w:val="Balloon Text"/>
    <w:basedOn w:val="prastasis"/>
    <w:link w:val="DebesliotekstasDiagrama"/>
    <w:rsid w:val="00705481"/>
    <w:rPr>
      <w:rFonts w:ascii="Tahoma" w:hAnsi="Tahoma"/>
      <w:sz w:val="16"/>
      <w:szCs w:val="16"/>
    </w:rPr>
  </w:style>
  <w:style w:type="character" w:customStyle="1" w:styleId="DebesliotekstasDiagrama">
    <w:name w:val="Debesėlio tekstas Diagrama"/>
    <w:link w:val="Debesliotekstas"/>
    <w:rsid w:val="00705481"/>
    <w:rPr>
      <w:rFonts w:ascii="Tahoma" w:hAnsi="Tahoma" w:cs="Tahoma"/>
      <w:sz w:val="16"/>
      <w:szCs w:val="16"/>
      <w:lang w:val="en-US" w:eastAsia="en-US"/>
    </w:rPr>
  </w:style>
  <w:style w:type="character" w:customStyle="1" w:styleId="definition">
    <w:name w:val="definition"/>
    <w:basedOn w:val="Numatytasispastraiposriftas"/>
    <w:rsid w:val="00476FC7"/>
  </w:style>
  <w:style w:type="paragraph" w:styleId="Pataisymai">
    <w:name w:val="Revision"/>
    <w:hidden/>
    <w:uiPriority w:val="99"/>
    <w:semiHidden/>
    <w:rsid w:val="003D0FCA"/>
    <w:rPr>
      <w:sz w:val="24"/>
      <w:szCs w:val="24"/>
      <w:lang w:val="en-US" w:eastAsia="en-US"/>
    </w:rPr>
  </w:style>
  <w:style w:type="paragraph" w:styleId="Dokumentoinaostekstas">
    <w:name w:val="endnote text"/>
    <w:basedOn w:val="prastasis"/>
    <w:link w:val="DokumentoinaostekstasDiagrama"/>
    <w:rsid w:val="00BA3134"/>
    <w:rPr>
      <w:sz w:val="20"/>
      <w:szCs w:val="20"/>
    </w:rPr>
  </w:style>
  <w:style w:type="character" w:customStyle="1" w:styleId="DokumentoinaostekstasDiagrama">
    <w:name w:val="Dokumento išnašos tekstas Diagrama"/>
    <w:basedOn w:val="Numatytasispastraiposriftas"/>
    <w:link w:val="Dokumentoinaostekstas"/>
    <w:rsid w:val="00BA3134"/>
  </w:style>
  <w:style w:type="character" w:styleId="Dokumentoinaosnumeris">
    <w:name w:val="endnote reference"/>
    <w:rsid w:val="00BA3134"/>
    <w:rPr>
      <w:vertAlign w:val="superscript"/>
    </w:rPr>
  </w:style>
  <w:style w:type="character" w:customStyle="1" w:styleId="AntratsDiagrama">
    <w:name w:val="Antraštės Diagrama"/>
    <w:link w:val="Antrats"/>
    <w:uiPriority w:val="99"/>
    <w:rsid w:val="005B652F"/>
    <w:rPr>
      <w:lang w:val="en-GB" w:eastAsia="en-US"/>
    </w:rPr>
  </w:style>
  <w:style w:type="paragraph" w:customStyle="1" w:styleId="0Punktai">
    <w:name w:val="0_Punktai"/>
    <w:basedOn w:val="prastasis"/>
    <w:rsid w:val="00EF09D8"/>
    <w:pPr>
      <w:numPr>
        <w:numId w:val="1"/>
      </w:numPr>
      <w:jc w:val="both"/>
    </w:pPr>
    <w:rPr>
      <w:szCs w:val="20"/>
      <w:lang w:val="lt-LT"/>
    </w:rPr>
  </w:style>
  <w:style w:type="paragraph" w:customStyle="1" w:styleId="00Punktai">
    <w:name w:val="00_Punktai"/>
    <w:basedOn w:val="0Punktai"/>
    <w:rsid w:val="00EF09D8"/>
    <w:pPr>
      <w:numPr>
        <w:ilvl w:val="1"/>
      </w:numPr>
    </w:pPr>
  </w:style>
  <w:style w:type="paragraph" w:customStyle="1" w:styleId="000Punktai">
    <w:name w:val="000_Punktai"/>
    <w:basedOn w:val="00Punktai"/>
    <w:rsid w:val="00EF09D8"/>
    <w:pPr>
      <w:numPr>
        <w:ilvl w:val="2"/>
      </w:numPr>
      <w:tabs>
        <w:tab w:val="num" w:pos="360"/>
      </w:tabs>
    </w:pPr>
  </w:style>
  <w:style w:type="character" w:customStyle="1" w:styleId="Pagrindinistekstas2Diagrama">
    <w:name w:val="Pagrindinis tekstas 2 Diagrama"/>
    <w:link w:val="Pagrindinistekstas2"/>
    <w:rsid w:val="00847433"/>
    <w:rPr>
      <w:sz w:val="24"/>
      <w:szCs w:val="24"/>
      <w:lang w:val="lt-LT" w:eastAsia="lt-LT"/>
    </w:rPr>
  </w:style>
  <w:style w:type="paragraph" w:styleId="Paprastasistekstas">
    <w:name w:val="Plain Text"/>
    <w:basedOn w:val="prastasis"/>
    <w:link w:val="PaprastasistekstasDiagrama"/>
    <w:uiPriority w:val="99"/>
    <w:unhideWhenUsed/>
    <w:rsid w:val="00DA00C9"/>
    <w:rPr>
      <w:rFonts w:eastAsia="Calibri"/>
      <w:sz w:val="22"/>
      <w:szCs w:val="21"/>
      <w:lang w:val="lt-LT" w:eastAsia="lt-LT"/>
    </w:rPr>
  </w:style>
  <w:style w:type="character" w:customStyle="1" w:styleId="PaprastasistekstasDiagrama">
    <w:name w:val="Paprastasis tekstas Diagrama"/>
    <w:link w:val="Paprastasistekstas"/>
    <w:uiPriority w:val="99"/>
    <w:rsid w:val="00DA00C9"/>
    <w:rPr>
      <w:rFonts w:eastAsia="Calibri"/>
      <w:sz w:val="22"/>
      <w:szCs w:val="21"/>
      <w:lang w:val="lt-LT" w:eastAsia="lt-LT"/>
    </w:rPr>
  </w:style>
  <w:style w:type="character" w:styleId="Perirtashipersaitas">
    <w:name w:val="FollowedHyperlink"/>
    <w:rsid w:val="00377FA6"/>
    <w:rPr>
      <w:color w:val="800080"/>
      <w:u w:val="single"/>
    </w:rPr>
  </w:style>
  <w:style w:type="paragraph" w:styleId="Sraopastraipa">
    <w:name w:val="List Paragraph"/>
    <w:basedOn w:val="prastasis"/>
    <w:uiPriority w:val="34"/>
    <w:qFormat/>
    <w:rsid w:val="00F209A2"/>
    <w:pPr>
      <w:spacing w:after="160" w:line="259" w:lineRule="auto"/>
      <w:ind w:left="720"/>
      <w:contextualSpacing/>
    </w:pPr>
    <w:rPr>
      <w:rFonts w:ascii="Calibri" w:eastAsia="Calibri" w:hAnsi="Calibri"/>
      <w:sz w:val="22"/>
      <w:szCs w:val="22"/>
    </w:rPr>
  </w:style>
  <w:style w:type="character" w:customStyle="1" w:styleId="apple-converted-space">
    <w:name w:val="apple-converted-space"/>
    <w:rsid w:val="007E25C5"/>
  </w:style>
  <w:style w:type="character" w:customStyle="1" w:styleId="normaltextrun">
    <w:name w:val="normaltextrun"/>
    <w:basedOn w:val="Numatytasispastraiposriftas"/>
    <w:rsid w:val="0045675D"/>
  </w:style>
  <w:style w:type="paragraph" w:styleId="prastasiniatinklio">
    <w:name w:val="Normal (Web)"/>
    <w:basedOn w:val="prastasis"/>
    <w:uiPriority w:val="99"/>
    <w:rsid w:val="008C2D90"/>
  </w:style>
  <w:style w:type="paragraph" w:styleId="HTMLiankstoformatuotas">
    <w:name w:val="HTML Preformatted"/>
    <w:basedOn w:val="prastasis"/>
    <w:link w:val="HTMLiankstoformatuotasDiagrama"/>
    <w:semiHidden/>
    <w:unhideWhenUsed/>
    <w:rsid w:val="000D13ED"/>
    <w:rPr>
      <w:rFonts w:ascii="Consolas" w:hAnsi="Consolas"/>
      <w:sz w:val="20"/>
      <w:szCs w:val="20"/>
    </w:rPr>
  </w:style>
  <w:style w:type="character" w:customStyle="1" w:styleId="HTMLiankstoformatuotasDiagrama">
    <w:name w:val="HTML iš anksto formatuotas Diagrama"/>
    <w:basedOn w:val="Numatytasispastraiposriftas"/>
    <w:link w:val="HTMLiankstoformatuotas"/>
    <w:semiHidden/>
    <w:rsid w:val="000D13ED"/>
    <w:rPr>
      <w:rFonts w:ascii="Consolas" w:hAnsi="Consolas"/>
      <w:lang w:val="en-US" w:eastAsia="en-US"/>
    </w:rPr>
  </w:style>
  <w:style w:type="character" w:customStyle="1" w:styleId="Neapdorotaspaminjimas1">
    <w:name w:val="Neapdorotas paminėjimas1"/>
    <w:basedOn w:val="Numatytasispastraiposriftas"/>
    <w:uiPriority w:val="99"/>
    <w:semiHidden/>
    <w:unhideWhenUsed/>
    <w:rsid w:val="00C37C65"/>
    <w:rPr>
      <w:color w:val="605E5C"/>
      <w:shd w:val="clear" w:color="auto" w:fill="E1DFDD"/>
    </w:rPr>
  </w:style>
  <w:style w:type="character" w:customStyle="1" w:styleId="Antrat2Diagrama">
    <w:name w:val="Antraštė 2 Diagrama"/>
    <w:basedOn w:val="Numatytasispastraiposriftas"/>
    <w:link w:val="Antrat2"/>
    <w:semiHidden/>
    <w:rsid w:val="00852989"/>
    <w:rPr>
      <w:rFonts w:asciiTheme="majorHAnsi" w:eastAsiaTheme="majorEastAsia" w:hAnsiTheme="majorHAnsi" w:cstheme="majorBidi"/>
      <w:color w:val="2E74B5" w:themeColor="accent1" w:themeShade="BF"/>
      <w:sz w:val="26"/>
      <w:szCs w:val="26"/>
      <w:lang w:val="en-US" w:eastAsia="en-US"/>
    </w:rPr>
  </w:style>
  <w:style w:type="character" w:customStyle="1" w:styleId="Antrat3Diagrama">
    <w:name w:val="Antraštė 3 Diagrama"/>
    <w:basedOn w:val="Numatytasispastraiposriftas"/>
    <w:link w:val="Antrat3"/>
    <w:semiHidden/>
    <w:rsid w:val="00852989"/>
    <w:rPr>
      <w:rFonts w:asciiTheme="majorHAnsi" w:eastAsiaTheme="majorEastAsia" w:hAnsiTheme="majorHAnsi" w:cstheme="majorBidi"/>
      <w:color w:val="1F4D78" w:themeColor="accent1" w:themeShade="7F"/>
      <w:sz w:val="24"/>
      <w:szCs w:val="24"/>
      <w:lang w:val="en-US" w:eastAsia="en-US"/>
    </w:rPr>
  </w:style>
  <w:style w:type="character" w:styleId="Emfaz">
    <w:name w:val="Emphasis"/>
    <w:basedOn w:val="Numatytasispastraiposriftas"/>
    <w:uiPriority w:val="20"/>
    <w:qFormat/>
    <w:rsid w:val="00D80A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25702">
      <w:bodyDiv w:val="1"/>
      <w:marLeft w:val="0"/>
      <w:marRight w:val="0"/>
      <w:marTop w:val="0"/>
      <w:marBottom w:val="0"/>
      <w:divBdr>
        <w:top w:val="none" w:sz="0" w:space="0" w:color="auto"/>
        <w:left w:val="none" w:sz="0" w:space="0" w:color="auto"/>
        <w:bottom w:val="none" w:sz="0" w:space="0" w:color="auto"/>
        <w:right w:val="none" w:sz="0" w:space="0" w:color="auto"/>
      </w:divBdr>
      <w:divsChild>
        <w:div w:id="371541077">
          <w:marLeft w:val="0"/>
          <w:marRight w:val="0"/>
          <w:marTop w:val="0"/>
          <w:marBottom w:val="0"/>
          <w:divBdr>
            <w:top w:val="none" w:sz="0" w:space="0" w:color="auto"/>
            <w:left w:val="none" w:sz="0" w:space="0" w:color="auto"/>
            <w:bottom w:val="none" w:sz="0" w:space="0" w:color="auto"/>
            <w:right w:val="none" w:sz="0" w:space="0" w:color="auto"/>
          </w:divBdr>
          <w:divsChild>
            <w:div w:id="1076899797">
              <w:marLeft w:val="0"/>
              <w:marRight w:val="0"/>
              <w:marTop w:val="0"/>
              <w:marBottom w:val="0"/>
              <w:divBdr>
                <w:top w:val="none" w:sz="0" w:space="0" w:color="auto"/>
                <w:left w:val="none" w:sz="0" w:space="0" w:color="auto"/>
                <w:bottom w:val="none" w:sz="0" w:space="0" w:color="auto"/>
                <w:right w:val="none" w:sz="0" w:space="0" w:color="auto"/>
              </w:divBdr>
              <w:divsChild>
                <w:div w:id="1684018646">
                  <w:marLeft w:val="0"/>
                  <w:marRight w:val="0"/>
                  <w:marTop w:val="0"/>
                  <w:marBottom w:val="0"/>
                  <w:divBdr>
                    <w:top w:val="none" w:sz="0" w:space="0" w:color="auto"/>
                    <w:left w:val="none" w:sz="0" w:space="0" w:color="auto"/>
                    <w:bottom w:val="none" w:sz="0" w:space="0" w:color="auto"/>
                    <w:right w:val="none" w:sz="0" w:space="0" w:color="auto"/>
                  </w:divBdr>
                  <w:divsChild>
                    <w:div w:id="214357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65291">
      <w:bodyDiv w:val="1"/>
      <w:marLeft w:val="0"/>
      <w:marRight w:val="0"/>
      <w:marTop w:val="0"/>
      <w:marBottom w:val="0"/>
      <w:divBdr>
        <w:top w:val="none" w:sz="0" w:space="0" w:color="auto"/>
        <w:left w:val="none" w:sz="0" w:space="0" w:color="auto"/>
        <w:bottom w:val="none" w:sz="0" w:space="0" w:color="auto"/>
        <w:right w:val="none" w:sz="0" w:space="0" w:color="auto"/>
      </w:divBdr>
      <w:divsChild>
        <w:div w:id="378095450">
          <w:marLeft w:val="0"/>
          <w:marRight w:val="0"/>
          <w:marTop w:val="0"/>
          <w:marBottom w:val="0"/>
          <w:divBdr>
            <w:top w:val="none" w:sz="0" w:space="0" w:color="auto"/>
            <w:left w:val="none" w:sz="0" w:space="0" w:color="auto"/>
            <w:bottom w:val="none" w:sz="0" w:space="0" w:color="auto"/>
            <w:right w:val="none" w:sz="0" w:space="0" w:color="auto"/>
          </w:divBdr>
          <w:divsChild>
            <w:div w:id="1663390229">
              <w:marLeft w:val="0"/>
              <w:marRight w:val="0"/>
              <w:marTop w:val="0"/>
              <w:marBottom w:val="0"/>
              <w:divBdr>
                <w:top w:val="none" w:sz="0" w:space="0" w:color="auto"/>
                <w:left w:val="none" w:sz="0" w:space="0" w:color="auto"/>
                <w:bottom w:val="none" w:sz="0" w:space="0" w:color="auto"/>
                <w:right w:val="none" w:sz="0" w:space="0" w:color="auto"/>
              </w:divBdr>
            </w:div>
          </w:divsChild>
        </w:div>
        <w:div w:id="1726485012">
          <w:marLeft w:val="0"/>
          <w:marRight w:val="0"/>
          <w:marTop w:val="0"/>
          <w:marBottom w:val="0"/>
          <w:divBdr>
            <w:top w:val="none" w:sz="0" w:space="0" w:color="auto"/>
            <w:left w:val="none" w:sz="0" w:space="0" w:color="auto"/>
            <w:bottom w:val="none" w:sz="0" w:space="0" w:color="auto"/>
            <w:right w:val="none" w:sz="0" w:space="0" w:color="auto"/>
          </w:divBdr>
        </w:div>
      </w:divsChild>
    </w:div>
    <w:div w:id="140656769">
      <w:bodyDiv w:val="1"/>
      <w:marLeft w:val="0"/>
      <w:marRight w:val="0"/>
      <w:marTop w:val="0"/>
      <w:marBottom w:val="0"/>
      <w:divBdr>
        <w:top w:val="none" w:sz="0" w:space="0" w:color="auto"/>
        <w:left w:val="none" w:sz="0" w:space="0" w:color="auto"/>
        <w:bottom w:val="none" w:sz="0" w:space="0" w:color="auto"/>
        <w:right w:val="none" w:sz="0" w:space="0" w:color="auto"/>
      </w:divBdr>
    </w:div>
    <w:div w:id="292442637">
      <w:bodyDiv w:val="1"/>
      <w:marLeft w:val="0"/>
      <w:marRight w:val="0"/>
      <w:marTop w:val="0"/>
      <w:marBottom w:val="0"/>
      <w:divBdr>
        <w:top w:val="none" w:sz="0" w:space="0" w:color="auto"/>
        <w:left w:val="none" w:sz="0" w:space="0" w:color="auto"/>
        <w:bottom w:val="none" w:sz="0" w:space="0" w:color="auto"/>
        <w:right w:val="none" w:sz="0" w:space="0" w:color="auto"/>
      </w:divBdr>
    </w:div>
    <w:div w:id="436104641">
      <w:bodyDiv w:val="1"/>
      <w:marLeft w:val="0"/>
      <w:marRight w:val="0"/>
      <w:marTop w:val="0"/>
      <w:marBottom w:val="0"/>
      <w:divBdr>
        <w:top w:val="none" w:sz="0" w:space="0" w:color="auto"/>
        <w:left w:val="none" w:sz="0" w:space="0" w:color="auto"/>
        <w:bottom w:val="none" w:sz="0" w:space="0" w:color="auto"/>
        <w:right w:val="none" w:sz="0" w:space="0" w:color="auto"/>
      </w:divBdr>
    </w:div>
    <w:div w:id="482966224">
      <w:bodyDiv w:val="1"/>
      <w:marLeft w:val="0"/>
      <w:marRight w:val="0"/>
      <w:marTop w:val="0"/>
      <w:marBottom w:val="0"/>
      <w:divBdr>
        <w:top w:val="none" w:sz="0" w:space="0" w:color="auto"/>
        <w:left w:val="none" w:sz="0" w:space="0" w:color="auto"/>
        <w:bottom w:val="none" w:sz="0" w:space="0" w:color="auto"/>
        <w:right w:val="none" w:sz="0" w:space="0" w:color="auto"/>
      </w:divBdr>
    </w:div>
    <w:div w:id="619072013">
      <w:bodyDiv w:val="1"/>
      <w:marLeft w:val="0"/>
      <w:marRight w:val="0"/>
      <w:marTop w:val="0"/>
      <w:marBottom w:val="0"/>
      <w:divBdr>
        <w:top w:val="none" w:sz="0" w:space="0" w:color="auto"/>
        <w:left w:val="none" w:sz="0" w:space="0" w:color="auto"/>
        <w:bottom w:val="none" w:sz="0" w:space="0" w:color="auto"/>
        <w:right w:val="none" w:sz="0" w:space="0" w:color="auto"/>
      </w:divBdr>
      <w:divsChild>
        <w:div w:id="868370037">
          <w:marLeft w:val="0"/>
          <w:marRight w:val="0"/>
          <w:marTop w:val="0"/>
          <w:marBottom w:val="0"/>
          <w:divBdr>
            <w:top w:val="none" w:sz="0" w:space="0" w:color="auto"/>
            <w:left w:val="none" w:sz="0" w:space="0" w:color="auto"/>
            <w:bottom w:val="none" w:sz="0" w:space="0" w:color="auto"/>
            <w:right w:val="none" w:sz="0" w:space="0" w:color="auto"/>
          </w:divBdr>
          <w:divsChild>
            <w:div w:id="917523936">
              <w:marLeft w:val="0"/>
              <w:marRight w:val="0"/>
              <w:marTop w:val="0"/>
              <w:marBottom w:val="0"/>
              <w:divBdr>
                <w:top w:val="none" w:sz="0" w:space="0" w:color="auto"/>
                <w:left w:val="none" w:sz="0" w:space="0" w:color="auto"/>
                <w:bottom w:val="none" w:sz="0" w:space="0" w:color="auto"/>
                <w:right w:val="none" w:sz="0" w:space="0" w:color="auto"/>
              </w:divBdr>
              <w:divsChild>
                <w:div w:id="185564884">
                  <w:marLeft w:val="0"/>
                  <w:marRight w:val="0"/>
                  <w:marTop w:val="0"/>
                  <w:marBottom w:val="0"/>
                  <w:divBdr>
                    <w:top w:val="none" w:sz="0" w:space="0" w:color="auto"/>
                    <w:left w:val="none" w:sz="0" w:space="0" w:color="auto"/>
                    <w:bottom w:val="none" w:sz="0" w:space="0" w:color="auto"/>
                    <w:right w:val="none" w:sz="0" w:space="0" w:color="auto"/>
                  </w:divBdr>
                  <w:divsChild>
                    <w:div w:id="163598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095044">
      <w:bodyDiv w:val="1"/>
      <w:marLeft w:val="0"/>
      <w:marRight w:val="0"/>
      <w:marTop w:val="0"/>
      <w:marBottom w:val="0"/>
      <w:divBdr>
        <w:top w:val="none" w:sz="0" w:space="0" w:color="auto"/>
        <w:left w:val="none" w:sz="0" w:space="0" w:color="auto"/>
        <w:bottom w:val="none" w:sz="0" w:space="0" w:color="auto"/>
        <w:right w:val="none" w:sz="0" w:space="0" w:color="auto"/>
      </w:divBdr>
    </w:div>
    <w:div w:id="691106681">
      <w:bodyDiv w:val="1"/>
      <w:marLeft w:val="0"/>
      <w:marRight w:val="0"/>
      <w:marTop w:val="0"/>
      <w:marBottom w:val="0"/>
      <w:divBdr>
        <w:top w:val="none" w:sz="0" w:space="0" w:color="auto"/>
        <w:left w:val="none" w:sz="0" w:space="0" w:color="auto"/>
        <w:bottom w:val="none" w:sz="0" w:space="0" w:color="auto"/>
        <w:right w:val="none" w:sz="0" w:space="0" w:color="auto"/>
      </w:divBdr>
    </w:div>
    <w:div w:id="743185371">
      <w:bodyDiv w:val="1"/>
      <w:marLeft w:val="0"/>
      <w:marRight w:val="0"/>
      <w:marTop w:val="0"/>
      <w:marBottom w:val="0"/>
      <w:divBdr>
        <w:top w:val="none" w:sz="0" w:space="0" w:color="auto"/>
        <w:left w:val="none" w:sz="0" w:space="0" w:color="auto"/>
        <w:bottom w:val="none" w:sz="0" w:space="0" w:color="auto"/>
        <w:right w:val="none" w:sz="0" w:space="0" w:color="auto"/>
      </w:divBdr>
    </w:div>
    <w:div w:id="746995684">
      <w:bodyDiv w:val="1"/>
      <w:marLeft w:val="0"/>
      <w:marRight w:val="0"/>
      <w:marTop w:val="0"/>
      <w:marBottom w:val="0"/>
      <w:divBdr>
        <w:top w:val="none" w:sz="0" w:space="0" w:color="auto"/>
        <w:left w:val="none" w:sz="0" w:space="0" w:color="auto"/>
        <w:bottom w:val="none" w:sz="0" w:space="0" w:color="auto"/>
        <w:right w:val="none" w:sz="0" w:space="0" w:color="auto"/>
      </w:divBdr>
    </w:div>
    <w:div w:id="808743870">
      <w:bodyDiv w:val="1"/>
      <w:marLeft w:val="0"/>
      <w:marRight w:val="0"/>
      <w:marTop w:val="0"/>
      <w:marBottom w:val="0"/>
      <w:divBdr>
        <w:top w:val="none" w:sz="0" w:space="0" w:color="auto"/>
        <w:left w:val="none" w:sz="0" w:space="0" w:color="auto"/>
        <w:bottom w:val="none" w:sz="0" w:space="0" w:color="auto"/>
        <w:right w:val="none" w:sz="0" w:space="0" w:color="auto"/>
      </w:divBdr>
    </w:div>
    <w:div w:id="837116564">
      <w:bodyDiv w:val="1"/>
      <w:marLeft w:val="0"/>
      <w:marRight w:val="0"/>
      <w:marTop w:val="0"/>
      <w:marBottom w:val="0"/>
      <w:divBdr>
        <w:top w:val="none" w:sz="0" w:space="0" w:color="auto"/>
        <w:left w:val="none" w:sz="0" w:space="0" w:color="auto"/>
        <w:bottom w:val="none" w:sz="0" w:space="0" w:color="auto"/>
        <w:right w:val="none" w:sz="0" w:space="0" w:color="auto"/>
      </w:divBdr>
    </w:div>
    <w:div w:id="907301651">
      <w:bodyDiv w:val="1"/>
      <w:marLeft w:val="0"/>
      <w:marRight w:val="0"/>
      <w:marTop w:val="0"/>
      <w:marBottom w:val="0"/>
      <w:divBdr>
        <w:top w:val="none" w:sz="0" w:space="0" w:color="auto"/>
        <w:left w:val="none" w:sz="0" w:space="0" w:color="auto"/>
        <w:bottom w:val="none" w:sz="0" w:space="0" w:color="auto"/>
        <w:right w:val="none" w:sz="0" w:space="0" w:color="auto"/>
      </w:divBdr>
    </w:div>
    <w:div w:id="912200302">
      <w:bodyDiv w:val="1"/>
      <w:marLeft w:val="0"/>
      <w:marRight w:val="0"/>
      <w:marTop w:val="0"/>
      <w:marBottom w:val="0"/>
      <w:divBdr>
        <w:top w:val="none" w:sz="0" w:space="0" w:color="auto"/>
        <w:left w:val="none" w:sz="0" w:space="0" w:color="auto"/>
        <w:bottom w:val="none" w:sz="0" w:space="0" w:color="auto"/>
        <w:right w:val="none" w:sz="0" w:space="0" w:color="auto"/>
      </w:divBdr>
    </w:div>
    <w:div w:id="1109081578">
      <w:bodyDiv w:val="1"/>
      <w:marLeft w:val="0"/>
      <w:marRight w:val="0"/>
      <w:marTop w:val="0"/>
      <w:marBottom w:val="0"/>
      <w:divBdr>
        <w:top w:val="none" w:sz="0" w:space="0" w:color="auto"/>
        <w:left w:val="none" w:sz="0" w:space="0" w:color="auto"/>
        <w:bottom w:val="none" w:sz="0" w:space="0" w:color="auto"/>
        <w:right w:val="none" w:sz="0" w:space="0" w:color="auto"/>
      </w:divBdr>
    </w:div>
    <w:div w:id="1256943561">
      <w:bodyDiv w:val="1"/>
      <w:marLeft w:val="0"/>
      <w:marRight w:val="0"/>
      <w:marTop w:val="0"/>
      <w:marBottom w:val="0"/>
      <w:divBdr>
        <w:top w:val="none" w:sz="0" w:space="0" w:color="auto"/>
        <w:left w:val="none" w:sz="0" w:space="0" w:color="auto"/>
        <w:bottom w:val="none" w:sz="0" w:space="0" w:color="auto"/>
        <w:right w:val="none" w:sz="0" w:space="0" w:color="auto"/>
      </w:divBdr>
    </w:div>
    <w:div w:id="1272737484">
      <w:bodyDiv w:val="1"/>
      <w:marLeft w:val="0"/>
      <w:marRight w:val="0"/>
      <w:marTop w:val="0"/>
      <w:marBottom w:val="0"/>
      <w:divBdr>
        <w:top w:val="none" w:sz="0" w:space="0" w:color="auto"/>
        <w:left w:val="none" w:sz="0" w:space="0" w:color="auto"/>
        <w:bottom w:val="none" w:sz="0" w:space="0" w:color="auto"/>
        <w:right w:val="none" w:sz="0" w:space="0" w:color="auto"/>
      </w:divBdr>
    </w:div>
    <w:div w:id="1274168289">
      <w:bodyDiv w:val="1"/>
      <w:marLeft w:val="0"/>
      <w:marRight w:val="0"/>
      <w:marTop w:val="0"/>
      <w:marBottom w:val="0"/>
      <w:divBdr>
        <w:top w:val="none" w:sz="0" w:space="0" w:color="auto"/>
        <w:left w:val="none" w:sz="0" w:space="0" w:color="auto"/>
        <w:bottom w:val="none" w:sz="0" w:space="0" w:color="auto"/>
        <w:right w:val="none" w:sz="0" w:space="0" w:color="auto"/>
      </w:divBdr>
    </w:div>
    <w:div w:id="1298996689">
      <w:bodyDiv w:val="1"/>
      <w:marLeft w:val="0"/>
      <w:marRight w:val="0"/>
      <w:marTop w:val="0"/>
      <w:marBottom w:val="0"/>
      <w:divBdr>
        <w:top w:val="none" w:sz="0" w:space="0" w:color="auto"/>
        <w:left w:val="none" w:sz="0" w:space="0" w:color="auto"/>
        <w:bottom w:val="none" w:sz="0" w:space="0" w:color="auto"/>
        <w:right w:val="none" w:sz="0" w:space="0" w:color="auto"/>
      </w:divBdr>
    </w:div>
    <w:div w:id="1362979002">
      <w:bodyDiv w:val="1"/>
      <w:marLeft w:val="0"/>
      <w:marRight w:val="0"/>
      <w:marTop w:val="0"/>
      <w:marBottom w:val="0"/>
      <w:divBdr>
        <w:top w:val="none" w:sz="0" w:space="0" w:color="auto"/>
        <w:left w:val="none" w:sz="0" w:space="0" w:color="auto"/>
        <w:bottom w:val="none" w:sz="0" w:space="0" w:color="auto"/>
        <w:right w:val="none" w:sz="0" w:space="0" w:color="auto"/>
      </w:divBdr>
      <w:divsChild>
        <w:div w:id="909076449">
          <w:marLeft w:val="0"/>
          <w:marRight w:val="0"/>
          <w:marTop w:val="0"/>
          <w:marBottom w:val="0"/>
          <w:divBdr>
            <w:top w:val="none" w:sz="0" w:space="0" w:color="auto"/>
            <w:left w:val="none" w:sz="0" w:space="0" w:color="auto"/>
            <w:bottom w:val="none" w:sz="0" w:space="0" w:color="auto"/>
            <w:right w:val="none" w:sz="0" w:space="0" w:color="auto"/>
          </w:divBdr>
          <w:divsChild>
            <w:div w:id="1147357040">
              <w:marLeft w:val="0"/>
              <w:marRight w:val="0"/>
              <w:marTop w:val="0"/>
              <w:marBottom w:val="0"/>
              <w:divBdr>
                <w:top w:val="none" w:sz="0" w:space="0" w:color="auto"/>
                <w:left w:val="none" w:sz="0" w:space="0" w:color="auto"/>
                <w:bottom w:val="none" w:sz="0" w:space="0" w:color="auto"/>
                <w:right w:val="none" w:sz="0" w:space="0" w:color="auto"/>
              </w:divBdr>
              <w:divsChild>
                <w:div w:id="1367221015">
                  <w:marLeft w:val="0"/>
                  <w:marRight w:val="0"/>
                  <w:marTop w:val="0"/>
                  <w:marBottom w:val="0"/>
                  <w:divBdr>
                    <w:top w:val="none" w:sz="0" w:space="0" w:color="auto"/>
                    <w:left w:val="none" w:sz="0" w:space="0" w:color="auto"/>
                    <w:bottom w:val="none" w:sz="0" w:space="0" w:color="auto"/>
                    <w:right w:val="none" w:sz="0" w:space="0" w:color="auto"/>
                  </w:divBdr>
                  <w:divsChild>
                    <w:div w:id="123038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087425">
      <w:bodyDiv w:val="1"/>
      <w:marLeft w:val="0"/>
      <w:marRight w:val="0"/>
      <w:marTop w:val="0"/>
      <w:marBottom w:val="0"/>
      <w:divBdr>
        <w:top w:val="none" w:sz="0" w:space="0" w:color="auto"/>
        <w:left w:val="none" w:sz="0" w:space="0" w:color="auto"/>
        <w:bottom w:val="none" w:sz="0" w:space="0" w:color="auto"/>
        <w:right w:val="none" w:sz="0" w:space="0" w:color="auto"/>
      </w:divBdr>
    </w:div>
    <w:div w:id="1586838736">
      <w:bodyDiv w:val="1"/>
      <w:marLeft w:val="225"/>
      <w:marRight w:val="225"/>
      <w:marTop w:val="0"/>
      <w:marBottom w:val="0"/>
      <w:divBdr>
        <w:top w:val="none" w:sz="0" w:space="0" w:color="auto"/>
        <w:left w:val="none" w:sz="0" w:space="0" w:color="auto"/>
        <w:bottom w:val="none" w:sz="0" w:space="0" w:color="auto"/>
        <w:right w:val="none" w:sz="0" w:space="0" w:color="auto"/>
      </w:divBdr>
      <w:divsChild>
        <w:div w:id="1569531926">
          <w:marLeft w:val="0"/>
          <w:marRight w:val="0"/>
          <w:marTop w:val="0"/>
          <w:marBottom w:val="0"/>
          <w:divBdr>
            <w:top w:val="none" w:sz="0" w:space="0" w:color="auto"/>
            <w:left w:val="none" w:sz="0" w:space="0" w:color="auto"/>
            <w:bottom w:val="none" w:sz="0" w:space="0" w:color="auto"/>
            <w:right w:val="none" w:sz="0" w:space="0" w:color="auto"/>
          </w:divBdr>
        </w:div>
      </w:divsChild>
    </w:div>
    <w:div w:id="1656109625">
      <w:bodyDiv w:val="1"/>
      <w:marLeft w:val="0"/>
      <w:marRight w:val="0"/>
      <w:marTop w:val="0"/>
      <w:marBottom w:val="0"/>
      <w:divBdr>
        <w:top w:val="none" w:sz="0" w:space="0" w:color="auto"/>
        <w:left w:val="none" w:sz="0" w:space="0" w:color="auto"/>
        <w:bottom w:val="none" w:sz="0" w:space="0" w:color="auto"/>
        <w:right w:val="none" w:sz="0" w:space="0" w:color="auto"/>
      </w:divBdr>
    </w:div>
    <w:div w:id="1683507828">
      <w:bodyDiv w:val="1"/>
      <w:marLeft w:val="0"/>
      <w:marRight w:val="0"/>
      <w:marTop w:val="0"/>
      <w:marBottom w:val="0"/>
      <w:divBdr>
        <w:top w:val="none" w:sz="0" w:space="0" w:color="auto"/>
        <w:left w:val="none" w:sz="0" w:space="0" w:color="auto"/>
        <w:bottom w:val="none" w:sz="0" w:space="0" w:color="auto"/>
        <w:right w:val="none" w:sz="0" w:space="0" w:color="auto"/>
      </w:divBdr>
    </w:div>
    <w:div w:id="1795560028">
      <w:bodyDiv w:val="1"/>
      <w:marLeft w:val="0"/>
      <w:marRight w:val="0"/>
      <w:marTop w:val="0"/>
      <w:marBottom w:val="0"/>
      <w:divBdr>
        <w:top w:val="none" w:sz="0" w:space="0" w:color="auto"/>
        <w:left w:val="none" w:sz="0" w:space="0" w:color="auto"/>
        <w:bottom w:val="none" w:sz="0" w:space="0" w:color="auto"/>
        <w:right w:val="none" w:sz="0" w:space="0" w:color="auto"/>
      </w:divBdr>
    </w:div>
    <w:div w:id="1825856272">
      <w:bodyDiv w:val="1"/>
      <w:marLeft w:val="0"/>
      <w:marRight w:val="0"/>
      <w:marTop w:val="0"/>
      <w:marBottom w:val="0"/>
      <w:divBdr>
        <w:top w:val="none" w:sz="0" w:space="0" w:color="auto"/>
        <w:left w:val="none" w:sz="0" w:space="0" w:color="auto"/>
        <w:bottom w:val="none" w:sz="0" w:space="0" w:color="auto"/>
        <w:right w:val="none" w:sz="0" w:space="0" w:color="auto"/>
      </w:divBdr>
    </w:div>
    <w:div w:id="1932348899">
      <w:bodyDiv w:val="1"/>
      <w:marLeft w:val="0"/>
      <w:marRight w:val="0"/>
      <w:marTop w:val="0"/>
      <w:marBottom w:val="0"/>
      <w:divBdr>
        <w:top w:val="none" w:sz="0" w:space="0" w:color="auto"/>
        <w:left w:val="none" w:sz="0" w:space="0" w:color="auto"/>
        <w:bottom w:val="none" w:sz="0" w:space="0" w:color="auto"/>
        <w:right w:val="none" w:sz="0" w:space="0" w:color="auto"/>
      </w:divBdr>
    </w:div>
    <w:div w:id="2019191449">
      <w:bodyDiv w:val="1"/>
      <w:marLeft w:val="0"/>
      <w:marRight w:val="0"/>
      <w:marTop w:val="0"/>
      <w:marBottom w:val="0"/>
      <w:divBdr>
        <w:top w:val="none" w:sz="0" w:space="0" w:color="auto"/>
        <w:left w:val="none" w:sz="0" w:space="0" w:color="auto"/>
        <w:bottom w:val="none" w:sz="0" w:space="0" w:color="auto"/>
        <w:right w:val="none" w:sz="0" w:space="0" w:color="auto"/>
      </w:divBdr>
    </w:div>
    <w:div w:id="213178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sv.fi/julkaisufoorumi/haku.php?lang=en" TargetMode="External"/><Relationship Id="rId18" Type="http://schemas.openxmlformats.org/officeDocument/2006/relationships/hyperlink" Target="https://e-seimasx.lrs.lt/portal/legalAct/lt/TAD/TAIS.77016/asr"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ore.edu.au/conference-portal" TargetMode="External"/><Relationship Id="rId17" Type="http://schemas.openxmlformats.org/officeDocument/2006/relationships/hyperlink" Target="https://www.e-tar.lt/portal/lt/legalActEditions/d492e050f7dd11eaa12ad7c04a383ca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tar.lt/portal/lt/legalAct/91f7b130b65311e88f64a5ecc703f89b"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sv.fi/julkaisufoorumi/haku.php?lang=en"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tar.lt/portal/lt/legalAct/829bbe1066c511efafbb8694c098bac5"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etikostarnyba.lt/wp-content/uploads/2024/08/Guidelines-on-the-ethical-use-of-artificial-intelligence-in-education-and-research.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re.edu.au/conference-porta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939bd16-3791-44ef-8104-03b6f98bd056">
      <Terms xmlns="http://schemas.microsoft.com/office/infopath/2007/PartnerControls"/>
    </lcf76f155ced4ddcb4097134ff3c332f>
    <TaxCatchAll xmlns="41a24112-7945-4c1c-9b7f-ad47ff7317a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00A6B28DC92A4C4D8B91049AB8DC4939" ma:contentTypeVersion="18" ma:contentTypeDescription="Kurkite naują dokumentą." ma:contentTypeScope="" ma:versionID="bceeb385381b44c985695fbaddb59b84">
  <xsd:schema xmlns:xsd="http://www.w3.org/2001/XMLSchema" xmlns:xs="http://www.w3.org/2001/XMLSchema" xmlns:p="http://schemas.microsoft.com/office/2006/metadata/properties" xmlns:ns2="5939bd16-3791-44ef-8104-03b6f98bd056" xmlns:ns3="41a24112-7945-4c1c-9b7f-ad47ff7317a9" targetNamespace="http://schemas.microsoft.com/office/2006/metadata/properties" ma:root="true" ma:fieldsID="cd52475b03bfaa74a578b3c14b6bcf94" ns2:_="" ns3:_="">
    <xsd:import namespace="5939bd16-3791-44ef-8104-03b6f98bd056"/>
    <xsd:import namespace="41a24112-7945-4c1c-9b7f-ad47ff7317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39bd16-3791-44ef-8104-03b6f98bd0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Vaizdų žymės" ma:readOnly="false" ma:fieldId="{5cf76f15-5ced-4ddc-b409-7134ff3c332f}" ma:taxonomyMulti="true" ma:sspId="cba263c8-4ed9-4ac4-8b05-bf1c9b587bab"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1a24112-7945-4c1c-9b7f-ad47ff7317a9"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20" nillable="true" ma:displayName="Taxonomy Catch All Column" ma:hidden="true" ma:list="{581c5ba7-8fb2-4747-ae97-0530b7f9eb8d}" ma:internalName="TaxCatchAll" ma:showField="CatchAllData" ma:web="41a24112-7945-4c1c-9b7f-ad47ff7317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2D8134-6D62-434E-8D18-2D165B700D5A}">
  <ds:schemaRefs>
    <ds:schemaRef ds:uri="http://schemas.microsoft.com/office/2006/metadata/properties"/>
    <ds:schemaRef ds:uri="http://schemas.microsoft.com/office/infopath/2007/PartnerControls"/>
    <ds:schemaRef ds:uri="5939bd16-3791-44ef-8104-03b6f98bd056"/>
    <ds:schemaRef ds:uri="41a24112-7945-4c1c-9b7f-ad47ff7317a9"/>
  </ds:schemaRefs>
</ds:datastoreItem>
</file>

<file path=customXml/itemProps2.xml><?xml version="1.0" encoding="utf-8"?>
<ds:datastoreItem xmlns:ds="http://schemas.openxmlformats.org/officeDocument/2006/customXml" ds:itemID="{F72FD747-0A48-4941-A264-DEFCFECC3C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39bd16-3791-44ef-8104-03b6f98bd056"/>
    <ds:schemaRef ds:uri="41a24112-7945-4c1c-9b7f-ad47ff7317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9A7ADB-9D27-418F-8879-A069C9784F4F}">
  <ds:schemaRefs>
    <ds:schemaRef ds:uri="http://schemas.openxmlformats.org/officeDocument/2006/bibliography"/>
  </ds:schemaRefs>
</ds:datastoreItem>
</file>

<file path=customXml/itemProps4.xml><?xml version="1.0" encoding="utf-8"?>
<ds:datastoreItem xmlns:ds="http://schemas.openxmlformats.org/officeDocument/2006/customXml" ds:itemID="{8F2FF01C-EA35-4B8F-A6B5-2CD8CC5046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4</Pages>
  <Words>24288</Words>
  <Characters>13845</Characters>
  <Application>Microsoft Office Word</Application>
  <DocSecurity>0</DocSecurity>
  <Lines>115</Lines>
  <Paragraphs>76</Paragraphs>
  <ScaleCrop>false</ScaleCrop>
  <HeadingPairs>
    <vt:vector size="2" baseType="variant">
      <vt:variant>
        <vt:lpstr>Title</vt:lpstr>
      </vt:variant>
      <vt:variant>
        <vt:i4>1</vt:i4>
      </vt:variant>
    </vt:vector>
  </HeadingPairs>
  <TitlesOfParts>
    <vt:vector size="1" baseType="lpstr">
      <vt:lpstr>MOD paraiškos forma</vt:lpstr>
    </vt:vector>
  </TitlesOfParts>
  <Company>HP</Company>
  <LinksUpToDate>false</LinksUpToDate>
  <CharactersWithSpaces>38057</CharactersWithSpaces>
  <SharedDoc>false</SharedDoc>
  <HLinks>
    <vt:vector size="12" baseType="variant">
      <vt:variant>
        <vt:i4>1835086</vt:i4>
      </vt:variant>
      <vt:variant>
        <vt:i4>3</vt:i4>
      </vt:variant>
      <vt:variant>
        <vt:i4>0</vt:i4>
      </vt:variant>
      <vt:variant>
        <vt:i4>5</vt:i4>
      </vt:variant>
      <vt:variant>
        <vt:lpwstr>https://www.e-tar.lt/portal/lt/legalAct/91f7b130b65311e88f64a5ecc703f89b</vt:lpwstr>
      </vt:variant>
      <vt:variant>
        <vt:lpwstr/>
      </vt:variant>
      <vt:variant>
        <vt:i4>4587599</vt:i4>
      </vt:variant>
      <vt:variant>
        <vt:i4>0</vt:i4>
      </vt:variant>
      <vt:variant>
        <vt:i4>0</vt:i4>
      </vt:variant>
      <vt:variant>
        <vt:i4>5</vt:i4>
      </vt:variant>
      <vt:variant>
        <vt:lpwstr>https://www.e-tar.lt/portal/lt/legalAct/829bbe1066c511efafbb8694c098bac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 paraiškos forma</dc:title>
  <dc:subject/>
  <dc:creator>JP</dc:creator>
  <cp:keywords/>
  <cp:lastModifiedBy>Gražina Adamonytė | Lietuvos mokslo taryba</cp:lastModifiedBy>
  <cp:revision>16</cp:revision>
  <cp:lastPrinted>2025-03-21T14:44:00Z</cp:lastPrinted>
  <dcterms:created xsi:type="dcterms:W3CDTF">2026-01-20T13:15:00Z</dcterms:created>
  <dcterms:modified xsi:type="dcterms:W3CDTF">2026-01-26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A6B28DC92A4C4D8B91049AB8DC4939</vt:lpwstr>
  </property>
  <property fmtid="{D5CDD505-2E9C-101B-9397-08002B2CF9AE}" pid="3" name="GrammarlyDocumentId">
    <vt:lpwstr>fb87e9b90d53ac233810f2aa6caaec2a8fdaeff7f05c1197782a1602075c6435</vt:lpwstr>
  </property>
  <property fmtid="{D5CDD505-2E9C-101B-9397-08002B2CF9AE}" pid="4" name="MediaServiceImageTags">
    <vt:lpwstr/>
  </property>
</Properties>
</file>